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artalomjegyzkcmsora"/>
          </w:pPr>
          <w:r w:rsidRPr="00D40F9A">
            <w:t>Tartalomjegyzék</w:t>
          </w:r>
        </w:p>
        <w:p w14:paraId="14561180" w14:textId="5AC0ABBA" w:rsidR="000B0366" w:rsidRDefault="009D1B30">
          <w:pPr>
            <w:pStyle w:val="TJ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365498" w:history="1">
            <w:r w:rsidR="000B0366" w:rsidRPr="00251B24">
              <w:rPr>
                <w:rStyle w:val="Hiperhivatkozs"/>
              </w:rPr>
              <w:t>Bevezetés</w:t>
            </w:r>
            <w:r w:rsidR="000B0366">
              <w:rPr>
                <w:webHidden/>
              </w:rPr>
              <w:tab/>
            </w:r>
            <w:r w:rsidR="000B0366">
              <w:rPr>
                <w:webHidden/>
              </w:rPr>
              <w:fldChar w:fldCharType="begin"/>
            </w:r>
            <w:r w:rsidR="000B0366">
              <w:rPr>
                <w:webHidden/>
              </w:rPr>
              <w:instrText xml:space="preserve"> PAGEREF _Toc191365498 \h </w:instrText>
            </w:r>
            <w:r w:rsidR="000B0366">
              <w:rPr>
                <w:webHidden/>
              </w:rPr>
            </w:r>
            <w:r w:rsidR="000B0366">
              <w:rPr>
                <w:webHidden/>
              </w:rPr>
              <w:fldChar w:fldCharType="separate"/>
            </w:r>
            <w:r w:rsidR="000B0366">
              <w:rPr>
                <w:webHidden/>
              </w:rPr>
              <w:t>6</w:t>
            </w:r>
            <w:r w:rsidR="000B0366">
              <w:rPr>
                <w:webHidden/>
              </w:rPr>
              <w:fldChar w:fldCharType="end"/>
            </w:r>
          </w:hyperlink>
        </w:p>
        <w:p w14:paraId="44EA2501" w14:textId="4059287B" w:rsidR="000B0366" w:rsidRDefault="000B0366">
          <w:pPr>
            <w:pStyle w:val="TJ2"/>
            <w:tabs>
              <w:tab w:val="right" w:leader="dot" w:pos="9019"/>
            </w:tabs>
            <w:rPr>
              <w:noProof/>
              <w:kern w:val="2"/>
              <w:szCs w:val="24"/>
              <w:lang w:val="en-US"/>
              <w14:ligatures w14:val="standardContextual"/>
            </w:rPr>
          </w:pPr>
          <w:hyperlink w:anchor="_Toc191365499" w:history="1">
            <w:r w:rsidRPr="00251B24">
              <w:rPr>
                <w:rStyle w:val="Hiperhivatkozs"/>
                <w:noProof/>
              </w:rPr>
              <w:t>Téma és Témaválasztás</w:t>
            </w:r>
            <w:r>
              <w:rPr>
                <w:noProof/>
                <w:webHidden/>
              </w:rPr>
              <w:tab/>
            </w:r>
            <w:r>
              <w:rPr>
                <w:noProof/>
                <w:webHidden/>
              </w:rPr>
              <w:fldChar w:fldCharType="begin"/>
            </w:r>
            <w:r>
              <w:rPr>
                <w:noProof/>
                <w:webHidden/>
              </w:rPr>
              <w:instrText xml:space="preserve"> PAGEREF _Toc191365499 \h </w:instrText>
            </w:r>
            <w:r>
              <w:rPr>
                <w:noProof/>
                <w:webHidden/>
              </w:rPr>
            </w:r>
            <w:r>
              <w:rPr>
                <w:noProof/>
                <w:webHidden/>
              </w:rPr>
              <w:fldChar w:fldCharType="separate"/>
            </w:r>
            <w:r>
              <w:rPr>
                <w:noProof/>
                <w:webHidden/>
              </w:rPr>
              <w:t>6</w:t>
            </w:r>
            <w:r>
              <w:rPr>
                <w:noProof/>
                <w:webHidden/>
              </w:rPr>
              <w:fldChar w:fldCharType="end"/>
            </w:r>
          </w:hyperlink>
        </w:p>
        <w:p w14:paraId="659A7878" w14:textId="7E6C63D0" w:rsidR="000B0366" w:rsidRDefault="000B0366">
          <w:pPr>
            <w:pStyle w:val="TJ2"/>
            <w:tabs>
              <w:tab w:val="right" w:leader="dot" w:pos="9019"/>
            </w:tabs>
            <w:rPr>
              <w:noProof/>
              <w:kern w:val="2"/>
              <w:szCs w:val="24"/>
              <w:lang w:val="en-US"/>
              <w14:ligatures w14:val="standardContextual"/>
            </w:rPr>
          </w:pPr>
          <w:hyperlink w:anchor="_Toc191365500" w:history="1">
            <w:r w:rsidRPr="00251B24">
              <w:rPr>
                <w:rStyle w:val="Hiperhivatkozs"/>
                <w:noProof/>
              </w:rPr>
              <w:t>A szoftver célja</w:t>
            </w:r>
            <w:r>
              <w:rPr>
                <w:noProof/>
                <w:webHidden/>
              </w:rPr>
              <w:tab/>
            </w:r>
            <w:r>
              <w:rPr>
                <w:noProof/>
                <w:webHidden/>
              </w:rPr>
              <w:fldChar w:fldCharType="begin"/>
            </w:r>
            <w:r>
              <w:rPr>
                <w:noProof/>
                <w:webHidden/>
              </w:rPr>
              <w:instrText xml:space="preserve"> PAGEREF _Toc191365500 \h </w:instrText>
            </w:r>
            <w:r>
              <w:rPr>
                <w:noProof/>
                <w:webHidden/>
              </w:rPr>
            </w:r>
            <w:r>
              <w:rPr>
                <w:noProof/>
                <w:webHidden/>
              </w:rPr>
              <w:fldChar w:fldCharType="separate"/>
            </w:r>
            <w:r>
              <w:rPr>
                <w:noProof/>
                <w:webHidden/>
              </w:rPr>
              <w:t>6</w:t>
            </w:r>
            <w:r>
              <w:rPr>
                <w:noProof/>
                <w:webHidden/>
              </w:rPr>
              <w:fldChar w:fldCharType="end"/>
            </w:r>
          </w:hyperlink>
        </w:p>
        <w:p w14:paraId="720C7D04" w14:textId="19530642" w:rsidR="000B0366" w:rsidRDefault="000B0366">
          <w:pPr>
            <w:pStyle w:val="TJ2"/>
            <w:tabs>
              <w:tab w:val="right" w:leader="dot" w:pos="9019"/>
            </w:tabs>
            <w:rPr>
              <w:noProof/>
              <w:kern w:val="2"/>
              <w:szCs w:val="24"/>
              <w:lang w:val="en-US"/>
              <w14:ligatures w14:val="standardContextual"/>
            </w:rPr>
          </w:pPr>
          <w:hyperlink w:anchor="_Toc191365501" w:history="1">
            <w:r w:rsidRPr="00251B24">
              <w:rPr>
                <w:rStyle w:val="Hiperhivatkozs"/>
                <w:noProof/>
              </w:rPr>
              <w:t>Kinek és miért</w:t>
            </w:r>
            <w:r>
              <w:rPr>
                <w:noProof/>
                <w:webHidden/>
              </w:rPr>
              <w:tab/>
            </w:r>
            <w:r>
              <w:rPr>
                <w:noProof/>
                <w:webHidden/>
              </w:rPr>
              <w:fldChar w:fldCharType="begin"/>
            </w:r>
            <w:r>
              <w:rPr>
                <w:noProof/>
                <w:webHidden/>
              </w:rPr>
              <w:instrText xml:space="preserve"> PAGEREF _Toc191365501 \h </w:instrText>
            </w:r>
            <w:r>
              <w:rPr>
                <w:noProof/>
                <w:webHidden/>
              </w:rPr>
            </w:r>
            <w:r>
              <w:rPr>
                <w:noProof/>
                <w:webHidden/>
              </w:rPr>
              <w:fldChar w:fldCharType="separate"/>
            </w:r>
            <w:r>
              <w:rPr>
                <w:noProof/>
                <w:webHidden/>
              </w:rPr>
              <w:t>7</w:t>
            </w:r>
            <w:r>
              <w:rPr>
                <w:noProof/>
                <w:webHidden/>
              </w:rPr>
              <w:fldChar w:fldCharType="end"/>
            </w:r>
          </w:hyperlink>
        </w:p>
        <w:p w14:paraId="6424F218" w14:textId="741BEC0F" w:rsidR="000B0366" w:rsidRDefault="000B0366">
          <w:pPr>
            <w:pStyle w:val="TJ1"/>
            <w:rPr>
              <w:b w:val="0"/>
              <w:bCs w:val="0"/>
              <w:kern w:val="2"/>
              <w:szCs w:val="24"/>
              <w:lang w:val="en-US"/>
              <w14:ligatures w14:val="standardContextual"/>
            </w:rPr>
          </w:pPr>
          <w:hyperlink w:anchor="_Toc191365502" w:history="1">
            <w:r w:rsidRPr="00251B24">
              <w:rPr>
                <w:rStyle w:val="Hiperhivatkozs"/>
              </w:rPr>
              <w:t>Fejlesztői dokumentáció</w:t>
            </w:r>
            <w:r>
              <w:rPr>
                <w:webHidden/>
              </w:rPr>
              <w:tab/>
            </w:r>
            <w:r>
              <w:rPr>
                <w:webHidden/>
              </w:rPr>
              <w:fldChar w:fldCharType="begin"/>
            </w:r>
            <w:r>
              <w:rPr>
                <w:webHidden/>
              </w:rPr>
              <w:instrText xml:space="preserve"> PAGEREF _Toc191365502 \h </w:instrText>
            </w:r>
            <w:r>
              <w:rPr>
                <w:webHidden/>
              </w:rPr>
            </w:r>
            <w:r>
              <w:rPr>
                <w:webHidden/>
              </w:rPr>
              <w:fldChar w:fldCharType="separate"/>
            </w:r>
            <w:r>
              <w:rPr>
                <w:webHidden/>
              </w:rPr>
              <w:t>8</w:t>
            </w:r>
            <w:r>
              <w:rPr>
                <w:webHidden/>
              </w:rPr>
              <w:fldChar w:fldCharType="end"/>
            </w:r>
          </w:hyperlink>
        </w:p>
        <w:p w14:paraId="7868756E" w14:textId="2D01FA3E" w:rsidR="000B0366" w:rsidRDefault="000B0366">
          <w:pPr>
            <w:pStyle w:val="TJ2"/>
            <w:tabs>
              <w:tab w:val="right" w:leader="dot" w:pos="9019"/>
            </w:tabs>
            <w:rPr>
              <w:noProof/>
              <w:kern w:val="2"/>
              <w:szCs w:val="24"/>
              <w:lang w:val="en-US"/>
              <w14:ligatures w14:val="standardContextual"/>
            </w:rPr>
          </w:pPr>
          <w:hyperlink w:anchor="_Toc191365503" w:history="1">
            <w:r w:rsidRPr="00251B24">
              <w:rPr>
                <w:rStyle w:val="Hiperhivatkozs"/>
                <w:noProof/>
              </w:rPr>
              <w:t>Konkurenciák</w:t>
            </w:r>
            <w:r>
              <w:rPr>
                <w:noProof/>
                <w:webHidden/>
              </w:rPr>
              <w:tab/>
            </w:r>
            <w:r>
              <w:rPr>
                <w:noProof/>
                <w:webHidden/>
              </w:rPr>
              <w:fldChar w:fldCharType="begin"/>
            </w:r>
            <w:r>
              <w:rPr>
                <w:noProof/>
                <w:webHidden/>
              </w:rPr>
              <w:instrText xml:space="preserve"> PAGEREF _Toc191365503 \h </w:instrText>
            </w:r>
            <w:r>
              <w:rPr>
                <w:noProof/>
                <w:webHidden/>
              </w:rPr>
            </w:r>
            <w:r>
              <w:rPr>
                <w:noProof/>
                <w:webHidden/>
              </w:rPr>
              <w:fldChar w:fldCharType="separate"/>
            </w:r>
            <w:r>
              <w:rPr>
                <w:noProof/>
                <w:webHidden/>
              </w:rPr>
              <w:t>8</w:t>
            </w:r>
            <w:r>
              <w:rPr>
                <w:noProof/>
                <w:webHidden/>
              </w:rPr>
              <w:fldChar w:fldCharType="end"/>
            </w:r>
          </w:hyperlink>
        </w:p>
        <w:p w14:paraId="5A6E00AF" w14:textId="0F82F53F" w:rsidR="000B0366" w:rsidRDefault="000B0366">
          <w:pPr>
            <w:pStyle w:val="TJ2"/>
            <w:tabs>
              <w:tab w:val="right" w:leader="dot" w:pos="9019"/>
            </w:tabs>
            <w:rPr>
              <w:noProof/>
              <w:kern w:val="2"/>
              <w:szCs w:val="24"/>
              <w:lang w:val="en-US"/>
              <w14:ligatures w14:val="standardContextual"/>
            </w:rPr>
          </w:pPr>
          <w:hyperlink w:anchor="_Toc191365504" w:history="1">
            <w:r w:rsidRPr="00251B24">
              <w:rPr>
                <w:rStyle w:val="Hiperhivatkozs"/>
                <w:noProof/>
              </w:rPr>
              <w:t>Fejlesztői környezet</w:t>
            </w:r>
            <w:r>
              <w:rPr>
                <w:noProof/>
                <w:webHidden/>
              </w:rPr>
              <w:tab/>
            </w:r>
            <w:r>
              <w:rPr>
                <w:noProof/>
                <w:webHidden/>
              </w:rPr>
              <w:fldChar w:fldCharType="begin"/>
            </w:r>
            <w:r>
              <w:rPr>
                <w:noProof/>
                <w:webHidden/>
              </w:rPr>
              <w:instrText xml:space="preserve"> PAGEREF _Toc191365504 \h </w:instrText>
            </w:r>
            <w:r>
              <w:rPr>
                <w:noProof/>
                <w:webHidden/>
              </w:rPr>
            </w:r>
            <w:r>
              <w:rPr>
                <w:noProof/>
                <w:webHidden/>
              </w:rPr>
              <w:fldChar w:fldCharType="separate"/>
            </w:r>
            <w:r>
              <w:rPr>
                <w:noProof/>
                <w:webHidden/>
              </w:rPr>
              <w:t>9</w:t>
            </w:r>
            <w:r>
              <w:rPr>
                <w:noProof/>
                <w:webHidden/>
              </w:rPr>
              <w:fldChar w:fldCharType="end"/>
            </w:r>
          </w:hyperlink>
        </w:p>
        <w:p w14:paraId="491D2000" w14:textId="41D258A6" w:rsidR="000B0366" w:rsidRDefault="000B0366">
          <w:pPr>
            <w:pStyle w:val="TJ2"/>
            <w:tabs>
              <w:tab w:val="right" w:leader="dot" w:pos="9019"/>
            </w:tabs>
            <w:rPr>
              <w:noProof/>
              <w:kern w:val="2"/>
              <w:szCs w:val="24"/>
              <w:lang w:val="en-US"/>
              <w14:ligatures w14:val="standardContextual"/>
            </w:rPr>
          </w:pPr>
          <w:hyperlink w:anchor="_Toc191365505" w:history="1">
            <w:r w:rsidRPr="00251B24">
              <w:rPr>
                <w:rStyle w:val="Hiperhivatkozs"/>
                <w:noProof/>
              </w:rPr>
              <w:t>Felhasznált technológiák</w:t>
            </w:r>
            <w:r>
              <w:rPr>
                <w:noProof/>
                <w:webHidden/>
              </w:rPr>
              <w:tab/>
            </w:r>
            <w:r>
              <w:rPr>
                <w:noProof/>
                <w:webHidden/>
              </w:rPr>
              <w:fldChar w:fldCharType="begin"/>
            </w:r>
            <w:r>
              <w:rPr>
                <w:noProof/>
                <w:webHidden/>
              </w:rPr>
              <w:instrText xml:space="preserve"> PAGEREF _Toc191365505 \h </w:instrText>
            </w:r>
            <w:r>
              <w:rPr>
                <w:noProof/>
                <w:webHidden/>
              </w:rPr>
            </w:r>
            <w:r>
              <w:rPr>
                <w:noProof/>
                <w:webHidden/>
              </w:rPr>
              <w:fldChar w:fldCharType="separate"/>
            </w:r>
            <w:r>
              <w:rPr>
                <w:noProof/>
                <w:webHidden/>
              </w:rPr>
              <w:t>10</w:t>
            </w:r>
            <w:r>
              <w:rPr>
                <w:noProof/>
                <w:webHidden/>
              </w:rPr>
              <w:fldChar w:fldCharType="end"/>
            </w:r>
          </w:hyperlink>
        </w:p>
        <w:p w14:paraId="7D618573" w14:textId="01EDD7A4" w:rsidR="000B0366" w:rsidRDefault="000B0366">
          <w:pPr>
            <w:pStyle w:val="TJ2"/>
            <w:tabs>
              <w:tab w:val="right" w:leader="dot" w:pos="9019"/>
            </w:tabs>
            <w:rPr>
              <w:noProof/>
              <w:kern w:val="2"/>
              <w:szCs w:val="24"/>
              <w:lang w:val="en-US"/>
              <w14:ligatures w14:val="standardContextual"/>
            </w:rPr>
          </w:pPr>
          <w:hyperlink w:anchor="_Toc191365506" w:history="1">
            <w:r w:rsidRPr="00251B24">
              <w:rPr>
                <w:rStyle w:val="Hiperhivatkozs"/>
                <w:noProof/>
              </w:rPr>
              <w:t>Docker Compose fájl</w:t>
            </w:r>
            <w:r>
              <w:rPr>
                <w:noProof/>
                <w:webHidden/>
              </w:rPr>
              <w:tab/>
            </w:r>
            <w:r>
              <w:rPr>
                <w:noProof/>
                <w:webHidden/>
              </w:rPr>
              <w:fldChar w:fldCharType="begin"/>
            </w:r>
            <w:r>
              <w:rPr>
                <w:noProof/>
                <w:webHidden/>
              </w:rPr>
              <w:instrText xml:space="preserve"> PAGEREF _Toc191365506 \h </w:instrText>
            </w:r>
            <w:r>
              <w:rPr>
                <w:noProof/>
                <w:webHidden/>
              </w:rPr>
            </w:r>
            <w:r>
              <w:rPr>
                <w:noProof/>
                <w:webHidden/>
              </w:rPr>
              <w:fldChar w:fldCharType="separate"/>
            </w:r>
            <w:r>
              <w:rPr>
                <w:noProof/>
                <w:webHidden/>
              </w:rPr>
              <w:t>14</w:t>
            </w:r>
            <w:r>
              <w:rPr>
                <w:noProof/>
                <w:webHidden/>
              </w:rPr>
              <w:fldChar w:fldCharType="end"/>
            </w:r>
          </w:hyperlink>
        </w:p>
        <w:p w14:paraId="21498ABC" w14:textId="6842CF55" w:rsidR="000B0366" w:rsidRDefault="000B0366">
          <w:pPr>
            <w:pStyle w:val="TJ3"/>
            <w:tabs>
              <w:tab w:val="right" w:leader="dot" w:pos="9019"/>
            </w:tabs>
            <w:rPr>
              <w:noProof/>
              <w:kern w:val="2"/>
              <w:szCs w:val="24"/>
              <w:lang w:val="en-US"/>
              <w14:ligatures w14:val="standardContextual"/>
            </w:rPr>
          </w:pPr>
          <w:hyperlink w:anchor="_Toc191365507" w:history="1">
            <w:r w:rsidRPr="00251B24">
              <w:rPr>
                <w:rStyle w:val="Hiperhivatkozs"/>
                <w:noProof/>
              </w:rPr>
              <w:t>Szolgáltatások</w:t>
            </w:r>
            <w:r>
              <w:rPr>
                <w:noProof/>
                <w:webHidden/>
              </w:rPr>
              <w:tab/>
            </w:r>
            <w:r>
              <w:rPr>
                <w:noProof/>
                <w:webHidden/>
              </w:rPr>
              <w:fldChar w:fldCharType="begin"/>
            </w:r>
            <w:r>
              <w:rPr>
                <w:noProof/>
                <w:webHidden/>
              </w:rPr>
              <w:instrText xml:space="preserve"> PAGEREF _Toc191365507 \h </w:instrText>
            </w:r>
            <w:r>
              <w:rPr>
                <w:noProof/>
                <w:webHidden/>
              </w:rPr>
            </w:r>
            <w:r>
              <w:rPr>
                <w:noProof/>
                <w:webHidden/>
              </w:rPr>
              <w:fldChar w:fldCharType="separate"/>
            </w:r>
            <w:r>
              <w:rPr>
                <w:noProof/>
                <w:webHidden/>
              </w:rPr>
              <w:t>14</w:t>
            </w:r>
            <w:r>
              <w:rPr>
                <w:noProof/>
                <w:webHidden/>
              </w:rPr>
              <w:fldChar w:fldCharType="end"/>
            </w:r>
          </w:hyperlink>
        </w:p>
        <w:p w14:paraId="1D5C0ED0" w14:textId="14E7DF2E" w:rsidR="000B0366" w:rsidRDefault="000B0366">
          <w:pPr>
            <w:pStyle w:val="TJ3"/>
            <w:tabs>
              <w:tab w:val="right" w:leader="dot" w:pos="9019"/>
            </w:tabs>
            <w:rPr>
              <w:noProof/>
              <w:kern w:val="2"/>
              <w:szCs w:val="24"/>
              <w:lang w:val="en-US"/>
              <w14:ligatures w14:val="standardContextual"/>
            </w:rPr>
          </w:pPr>
          <w:hyperlink w:anchor="_Toc191365508" w:history="1">
            <w:r w:rsidRPr="00251B24">
              <w:rPr>
                <w:rStyle w:val="Hiperhivatkozs"/>
                <w:noProof/>
              </w:rPr>
              <w:t>Hálózatok</w:t>
            </w:r>
            <w:r>
              <w:rPr>
                <w:noProof/>
                <w:webHidden/>
              </w:rPr>
              <w:tab/>
            </w:r>
            <w:r>
              <w:rPr>
                <w:noProof/>
                <w:webHidden/>
              </w:rPr>
              <w:fldChar w:fldCharType="begin"/>
            </w:r>
            <w:r>
              <w:rPr>
                <w:noProof/>
                <w:webHidden/>
              </w:rPr>
              <w:instrText xml:space="preserve"> PAGEREF _Toc191365508 \h </w:instrText>
            </w:r>
            <w:r>
              <w:rPr>
                <w:noProof/>
                <w:webHidden/>
              </w:rPr>
            </w:r>
            <w:r>
              <w:rPr>
                <w:noProof/>
                <w:webHidden/>
              </w:rPr>
              <w:fldChar w:fldCharType="separate"/>
            </w:r>
            <w:r>
              <w:rPr>
                <w:noProof/>
                <w:webHidden/>
              </w:rPr>
              <w:t>16</w:t>
            </w:r>
            <w:r>
              <w:rPr>
                <w:noProof/>
                <w:webHidden/>
              </w:rPr>
              <w:fldChar w:fldCharType="end"/>
            </w:r>
          </w:hyperlink>
        </w:p>
        <w:p w14:paraId="6FB10419" w14:textId="337E9FFA" w:rsidR="000B0366" w:rsidRDefault="000B0366">
          <w:pPr>
            <w:pStyle w:val="TJ3"/>
            <w:tabs>
              <w:tab w:val="right" w:leader="dot" w:pos="9019"/>
            </w:tabs>
            <w:rPr>
              <w:noProof/>
              <w:kern w:val="2"/>
              <w:szCs w:val="24"/>
              <w:lang w:val="en-US"/>
              <w14:ligatures w14:val="standardContextual"/>
            </w:rPr>
          </w:pPr>
          <w:hyperlink w:anchor="_Toc191365509" w:history="1">
            <w:r w:rsidRPr="00251B24">
              <w:rPr>
                <w:rStyle w:val="Hiperhivatkozs"/>
                <w:noProof/>
              </w:rPr>
              <w:t>Kötetek</w:t>
            </w:r>
            <w:r>
              <w:rPr>
                <w:noProof/>
                <w:webHidden/>
              </w:rPr>
              <w:tab/>
            </w:r>
            <w:r>
              <w:rPr>
                <w:noProof/>
                <w:webHidden/>
              </w:rPr>
              <w:fldChar w:fldCharType="begin"/>
            </w:r>
            <w:r>
              <w:rPr>
                <w:noProof/>
                <w:webHidden/>
              </w:rPr>
              <w:instrText xml:space="preserve"> PAGEREF _Toc191365509 \h </w:instrText>
            </w:r>
            <w:r>
              <w:rPr>
                <w:noProof/>
                <w:webHidden/>
              </w:rPr>
            </w:r>
            <w:r>
              <w:rPr>
                <w:noProof/>
                <w:webHidden/>
              </w:rPr>
              <w:fldChar w:fldCharType="separate"/>
            </w:r>
            <w:r>
              <w:rPr>
                <w:noProof/>
                <w:webHidden/>
              </w:rPr>
              <w:t>16</w:t>
            </w:r>
            <w:r>
              <w:rPr>
                <w:noProof/>
                <w:webHidden/>
              </w:rPr>
              <w:fldChar w:fldCharType="end"/>
            </w:r>
          </w:hyperlink>
        </w:p>
        <w:p w14:paraId="74F7184F" w14:textId="6B31088C" w:rsidR="000B0366" w:rsidRDefault="000B0366">
          <w:pPr>
            <w:pStyle w:val="TJ2"/>
            <w:tabs>
              <w:tab w:val="right" w:leader="dot" w:pos="9019"/>
            </w:tabs>
            <w:rPr>
              <w:noProof/>
              <w:kern w:val="2"/>
              <w:szCs w:val="24"/>
              <w:lang w:val="en-US"/>
              <w14:ligatures w14:val="standardContextual"/>
            </w:rPr>
          </w:pPr>
          <w:hyperlink w:anchor="_Toc191365510" w:history="1">
            <w:r w:rsidRPr="00251B24">
              <w:rPr>
                <w:rStyle w:val="Hiperhivatkozs"/>
                <w:noProof/>
              </w:rPr>
              <w:t>Adatbázis kezelő</w:t>
            </w:r>
            <w:r>
              <w:rPr>
                <w:noProof/>
                <w:webHidden/>
              </w:rPr>
              <w:tab/>
            </w:r>
            <w:r>
              <w:rPr>
                <w:noProof/>
                <w:webHidden/>
              </w:rPr>
              <w:fldChar w:fldCharType="begin"/>
            </w:r>
            <w:r>
              <w:rPr>
                <w:noProof/>
                <w:webHidden/>
              </w:rPr>
              <w:instrText xml:space="preserve"> PAGEREF _Toc191365510 \h </w:instrText>
            </w:r>
            <w:r>
              <w:rPr>
                <w:noProof/>
                <w:webHidden/>
              </w:rPr>
            </w:r>
            <w:r>
              <w:rPr>
                <w:noProof/>
                <w:webHidden/>
              </w:rPr>
              <w:fldChar w:fldCharType="separate"/>
            </w:r>
            <w:r>
              <w:rPr>
                <w:noProof/>
                <w:webHidden/>
              </w:rPr>
              <w:t>17</w:t>
            </w:r>
            <w:r>
              <w:rPr>
                <w:noProof/>
                <w:webHidden/>
              </w:rPr>
              <w:fldChar w:fldCharType="end"/>
            </w:r>
          </w:hyperlink>
        </w:p>
        <w:p w14:paraId="466C77D3" w14:textId="3202CA2D" w:rsidR="000B0366" w:rsidRDefault="000B0366">
          <w:pPr>
            <w:pStyle w:val="TJ3"/>
            <w:tabs>
              <w:tab w:val="right" w:leader="dot" w:pos="9019"/>
            </w:tabs>
            <w:rPr>
              <w:noProof/>
              <w:kern w:val="2"/>
              <w:szCs w:val="24"/>
              <w:lang w:val="en-US"/>
              <w14:ligatures w14:val="standardContextual"/>
            </w:rPr>
          </w:pPr>
          <w:hyperlink w:anchor="_Toc191365511" w:history="1">
            <w:r w:rsidRPr="00251B24">
              <w:rPr>
                <w:rStyle w:val="Hiperhivatkozs"/>
                <w:noProof/>
              </w:rPr>
              <w:t>Kezelés Docker nélkül</w:t>
            </w:r>
            <w:r>
              <w:rPr>
                <w:noProof/>
                <w:webHidden/>
              </w:rPr>
              <w:tab/>
            </w:r>
            <w:r>
              <w:rPr>
                <w:noProof/>
                <w:webHidden/>
              </w:rPr>
              <w:fldChar w:fldCharType="begin"/>
            </w:r>
            <w:r>
              <w:rPr>
                <w:noProof/>
                <w:webHidden/>
              </w:rPr>
              <w:instrText xml:space="preserve"> PAGEREF _Toc191365511 \h </w:instrText>
            </w:r>
            <w:r>
              <w:rPr>
                <w:noProof/>
                <w:webHidden/>
              </w:rPr>
            </w:r>
            <w:r>
              <w:rPr>
                <w:noProof/>
                <w:webHidden/>
              </w:rPr>
              <w:fldChar w:fldCharType="separate"/>
            </w:r>
            <w:r>
              <w:rPr>
                <w:noProof/>
                <w:webHidden/>
              </w:rPr>
              <w:t>17</w:t>
            </w:r>
            <w:r>
              <w:rPr>
                <w:noProof/>
                <w:webHidden/>
              </w:rPr>
              <w:fldChar w:fldCharType="end"/>
            </w:r>
          </w:hyperlink>
        </w:p>
        <w:p w14:paraId="4A3DAD7F" w14:textId="12177CE7" w:rsidR="000B0366" w:rsidRDefault="000B0366">
          <w:pPr>
            <w:pStyle w:val="TJ3"/>
            <w:tabs>
              <w:tab w:val="right" w:leader="dot" w:pos="9019"/>
            </w:tabs>
            <w:rPr>
              <w:noProof/>
              <w:kern w:val="2"/>
              <w:szCs w:val="24"/>
              <w:lang w:val="en-US"/>
              <w14:ligatures w14:val="standardContextual"/>
            </w:rPr>
          </w:pPr>
          <w:hyperlink w:anchor="_Toc191365512" w:history="1">
            <w:r w:rsidRPr="00251B24">
              <w:rPr>
                <w:rStyle w:val="Hiperhivatkozs"/>
                <w:noProof/>
              </w:rPr>
              <w:t>Kezelés Dockerrel</w:t>
            </w:r>
            <w:r>
              <w:rPr>
                <w:noProof/>
                <w:webHidden/>
              </w:rPr>
              <w:tab/>
            </w:r>
            <w:r>
              <w:rPr>
                <w:noProof/>
                <w:webHidden/>
              </w:rPr>
              <w:fldChar w:fldCharType="begin"/>
            </w:r>
            <w:r>
              <w:rPr>
                <w:noProof/>
                <w:webHidden/>
              </w:rPr>
              <w:instrText xml:space="preserve"> PAGEREF _Toc191365512 \h </w:instrText>
            </w:r>
            <w:r>
              <w:rPr>
                <w:noProof/>
                <w:webHidden/>
              </w:rPr>
            </w:r>
            <w:r>
              <w:rPr>
                <w:noProof/>
                <w:webHidden/>
              </w:rPr>
              <w:fldChar w:fldCharType="separate"/>
            </w:r>
            <w:r>
              <w:rPr>
                <w:noProof/>
                <w:webHidden/>
              </w:rPr>
              <w:t>17</w:t>
            </w:r>
            <w:r>
              <w:rPr>
                <w:noProof/>
                <w:webHidden/>
              </w:rPr>
              <w:fldChar w:fldCharType="end"/>
            </w:r>
          </w:hyperlink>
        </w:p>
        <w:p w14:paraId="3B35C4CB" w14:textId="70FC36D7" w:rsidR="000B0366" w:rsidRDefault="000B0366">
          <w:pPr>
            <w:pStyle w:val="TJ2"/>
            <w:tabs>
              <w:tab w:val="right" w:leader="dot" w:pos="9019"/>
            </w:tabs>
            <w:rPr>
              <w:noProof/>
              <w:kern w:val="2"/>
              <w:szCs w:val="24"/>
              <w:lang w:val="en-US"/>
              <w14:ligatures w14:val="standardContextual"/>
            </w:rPr>
          </w:pPr>
          <w:hyperlink w:anchor="_Toc191365513" w:history="1">
            <w:r w:rsidRPr="00251B24">
              <w:rPr>
                <w:rStyle w:val="Hiperhivatkozs"/>
                <w:noProof/>
              </w:rPr>
              <w:t>Portainer-en keresztüli konténer kezelés</w:t>
            </w:r>
            <w:r>
              <w:rPr>
                <w:noProof/>
                <w:webHidden/>
              </w:rPr>
              <w:tab/>
            </w:r>
            <w:r>
              <w:rPr>
                <w:noProof/>
                <w:webHidden/>
              </w:rPr>
              <w:fldChar w:fldCharType="begin"/>
            </w:r>
            <w:r>
              <w:rPr>
                <w:noProof/>
                <w:webHidden/>
              </w:rPr>
              <w:instrText xml:space="preserve"> PAGEREF _Toc191365513 \h </w:instrText>
            </w:r>
            <w:r>
              <w:rPr>
                <w:noProof/>
                <w:webHidden/>
              </w:rPr>
            </w:r>
            <w:r>
              <w:rPr>
                <w:noProof/>
                <w:webHidden/>
              </w:rPr>
              <w:fldChar w:fldCharType="separate"/>
            </w:r>
            <w:r>
              <w:rPr>
                <w:noProof/>
                <w:webHidden/>
              </w:rPr>
              <w:t>20</w:t>
            </w:r>
            <w:r>
              <w:rPr>
                <w:noProof/>
                <w:webHidden/>
              </w:rPr>
              <w:fldChar w:fldCharType="end"/>
            </w:r>
          </w:hyperlink>
        </w:p>
        <w:p w14:paraId="18CB698E" w14:textId="44468616" w:rsidR="000B0366" w:rsidRDefault="000B0366">
          <w:pPr>
            <w:pStyle w:val="TJ2"/>
            <w:tabs>
              <w:tab w:val="right" w:leader="dot" w:pos="9019"/>
            </w:tabs>
            <w:rPr>
              <w:noProof/>
              <w:kern w:val="2"/>
              <w:szCs w:val="24"/>
              <w:lang w:val="en-US"/>
              <w14:ligatures w14:val="standardContextual"/>
            </w:rPr>
          </w:pPr>
          <w:hyperlink w:anchor="_Toc191365514" w:history="1">
            <w:r w:rsidRPr="00251B24">
              <w:rPr>
                <w:rStyle w:val="Hiperhivatkozs"/>
                <w:noProof/>
              </w:rPr>
              <w:t>Futtatás fejlesztői módban</w:t>
            </w:r>
            <w:r>
              <w:rPr>
                <w:noProof/>
                <w:webHidden/>
              </w:rPr>
              <w:tab/>
            </w:r>
            <w:r>
              <w:rPr>
                <w:noProof/>
                <w:webHidden/>
              </w:rPr>
              <w:fldChar w:fldCharType="begin"/>
            </w:r>
            <w:r>
              <w:rPr>
                <w:noProof/>
                <w:webHidden/>
              </w:rPr>
              <w:instrText xml:space="preserve"> PAGEREF _Toc191365514 \h </w:instrText>
            </w:r>
            <w:r>
              <w:rPr>
                <w:noProof/>
                <w:webHidden/>
              </w:rPr>
            </w:r>
            <w:r>
              <w:rPr>
                <w:noProof/>
                <w:webHidden/>
              </w:rPr>
              <w:fldChar w:fldCharType="separate"/>
            </w:r>
            <w:r>
              <w:rPr>
                <w:noProof/>
                <w:webHidden/>
              </w:rPr>
              <w:t>22</w:t>
            </w:r>
            <w:r>
              <w:rPr>
                <w:noProof/>
                <w:webHidden/>
              </w:rPr>
              <w:fldChar w:fldCharType="end"/>
            </w:r>
          </w:hyperlink>
        </w:p>
        <w:p w14:paraId="4E9D1CD7" w14:textId="4E2CCEA5" w:rsidR="000B0366" w:rsidRDefault="000B0366">
          <w:pPr>
            <w:pStyle w:val="TJ3"/>
            <w:tabs>
              <w:tab w:val="right" w:leader="dot" w:pos="9019"/>
            </w:tabs>
            <w:rPr>
              <w:noProof/>
              <w:kern w:val="2"/>
              <w:szCs w:val="24"/>
              <w:lang w:val="en-US"/>
              <w14:ligatures w14:val="standardContextual"/>
            </w:rPr>
          </w:pPr>
          <w:hyperlink w:anchor="_Toc191365515" w:history="1">
            <w:r w:rsidRPr="00251B24">
              <w:rPr>
                <w:rStyle w:val="Hiperhivatkozs"/>
                <w:noProof/>
              </w:rPr>
              <w:t>Szükséges szoftverek telepítése</w:t>
            </w:r>
            <w:r>
              <w:rPr>
                <w:noProof/>
                <w:webHidden/>
              </w:rPr>
              <w:tab/>
            </w:r>
            <w:r>
              <w:rPr>
                <w:noProof/>
                <w:webHidden/>
              </w:rPr>
              <w:fldChar w:fldCharType="begin"/>
            </w:r>
            <w:r>
              <w:rPr>
                <w:noProof/>
                <w:webHidden/>
              </w:rPr>
              <w:instrText xml:space="preserve"> PAGEREF _Toc191365515 \h </w:instrText>
            </w:r>
            <w:r>
              <w:rPr>
                <w:noProof/>
                <w:webHidden/>
              </w:rPr>
            </w:r>
            <w:r>
              <w:rPr>
                <w:noProof/>
                <w:webHidden/>
              </w:rPr>
              <w:fldChar w:fldCharType="separate"/>
            </w:r>
            <w:r>
              <w:rPr>
                <w:noProof/>
                <w:webHidden/>
              </w:rPr>
              <w:t>22</w:t>
            </w:r>
            <w:r>
              <w:rPr>
                <w:noProof/>
                <w:webHidden/>
              </w:rPr>
              <w:fldChar w:fldCharType="end"/>
            </w:r>
          </w:hyperlink>
        </w:p>
        <w:p w14:paraId="7C683D0B" w14:textId="3ADFF869" w:rsidR="000B0366" w:rsidRDefault="000B0366">
          <w:pPr>
            <w:pStyle w:val="TJ3"/>
            <w:tabs>
              <w:tab w:val="right" w:leader="dot" w:pos="9019"/>
            </w:tabs>
            <w:rPr>
              <w:noProof/>
              <w:kern w:val="2"/>
              <w:szCs w:val="24"/>
              <w:lang w:val="en-US"/>
              <w14:ligatures w14:val="standardContextual"/>
            </w:rPr>
          </w:pPr>
          <w:hyperlink w:anchor="_Toc191365516" w:history="1">
            <w:r w:rsidRPr="00251B24">
              <w:rPr>
                <w:rStyle w:val="Hiperhivatkozs"/>
                <w:noProof/>
              </w:rPr>
              <w:t>Backend elindítása</w:t>
            </w:r>
            <w:r>
              <w:rPr>
                <w:noProof/>
                <w:webHidden/>
              </w:rPr>
              <w:tab/>
            </w:r>
            <w:r>
              <w:rPr>
                <w:noProof/>
                <w:webHidden/>
              </w:rPr>
              <w:fldChar w:fldCharType="begin"/>
            </w:r>
            <w:r>
              <w:rPr>
                <w:noProof/>
                <w:webHidden/>
              </w:rPr>
              <w:instrText xml:space="preserve"> PAGEREF _Toc191365516 \h </w:instrText>
            </w:r>
            <w:r>
              <w:rPr>
                <w:noProof/>
                <w:webHidden/>
              </w:rPr>
            </w:r>
            <w:r>
              <w:rPr>
                <w:noProof/>
                <w:webHidden/>
              </w:rPr>
              <w:fldChar w:fldCharType="separate"/>
            </w:r>
            <w:r>
              <w:rPr>
                <w:noProof/>
                <w:webHidden/>
              </w:rPr>
              <w:t>22</w:t>
            </w:r>
            <w:r>
              <w:rPr>
                <w:noProof/>
                <w:webHidden/>
              </w:rPr>
              <w:fldChar w:fldCharType="end"/>
            </w:r>
          </w:hyperlink>
        </w:p>
        <w:p w14:paraId="45FAC023" w14:textId="07B5DA2F" w:rsidR="000B0366" w:rsidRDefault="000B0366">
          <w:pPr>
            <w:pStyle w:val="TJ3"/>
            <w:tabs>
              <w:tab w:val="right" w:leader="dot" w:pos="9019"/>
            </w:tabs>
            <w:rPr>
              <w:noProof/>
              <w:kern w:val="2"/>
              <w:szCs w:val="24"/>
              <w:lang w:val="en-US"/>
              <w14:ligatures w14:val="standardContextual"/>
            </w:rPr>
          </w:pPr>
          <w:hyperlink w:anchor="_Toc191365517" w:history="1">
            <w:r w:rsidRPr="00251B24">
              <w:rPr>
                <w:rStyle w:val="Hiperhivatkozs"/>
                <w:noProof/>
              </w:rPr>
              <w:t>Frontend elindítása</w:t>
            </w:r>
            <w:r>
              <w:rPr>
                <w:noProof/>
                <w:webHidden/>
              </w:rPr>
              <w:tab/>
            </w:r>
            <w:r>
              <w:rPr>
                <w:noProof/>
                <w:webHidden/>
              </w:rPr>
              <w:fldChar w:fldCharType="begin"/>
            </w:r>
            <w:r>
              <w:rPr>
                <w:noProof/>
                <w:webHidden/>
              </w:rPr>
              <w:instrText xml:space="preserve"> PAGEREF _Toc191365517 \h </w:instrText>
            </w:r>
            <w:r>
              <w:rPr>
                <w:noProof/>
                <w:webHidden/>
              </w:rPr>
            </w:r>
            <w:r>
              <w:rPr>
                <w:noProof/>
                <w:webHidden/>
              </w:rPr>
              <w:fldChar w:fldCharType="separate"/>
            </w:r>
            <w:r>
              <w:rPr>
                <w:noProof/>
                <w:webHidden/>
              </w:rPr>
              <w:t>22</w:t>
            </w:r>
            <w:r>
              <w:rPr>
                <w:noProof/>
                <w:webHidden/>
              </w:rPr>
              <w:fldChar w:fldCharType="end"/>
            </w:r>
          </w:hyperlink>
        </w:p>
        <w:p w14:paraId="3FA9E358" w14:textId="10EC37CD" w:rsidR="000B0366" w:rsidRDefault="000B0366">
          <w:pPr>
            <w:pStyle w:val="TJ3"/>
            <w:tabs>
              <w:tab w:val="right" w:leader="dot" w:pos="9019"/>
            </w:tabs>
            <w:rPr>
              <w:noProof/>
              <w:kern w:val="2"/>
              <w:szCs w:val="24"/>
              <w:lang w:val="en-US"/>
              <w14:ligatures w14:val="standardContextual"/>
            </w:rPr>
          </w:pPr>
          <w:hyperlink w:anchor="_Toc191365518" w:history="1">
            <w:r w:rsidRPr="00251B24">
              <w:rPr>
                <w:rStyle w:val="Hiperhivatkozs"/>
                <w:noProof/>
              </w:rPr>
              <w:t>Fejlesztői admin fiók regisztrálása</w:t>
            </w:r>
            <w:r>
              <w:rPr>
                <w:noProof/>
                <w:webHidden/>
              </w:rPr>
              <w:tab/>
            </w:r>
            <w:r>
              <w:rPr>
                <w:noProof/>
                <w:webHidden/>
              </w:rPr>
              <w:fldChar w:fldCharType="begin"/>
            </w:r>
            <w:r>
              <w:rPr>
                <w:noProof/>
                <w:webHidden/>
              </w:rPr>
              <w:instrText xml:space="preserve"> PAGEREF _Toc191365518 \h </w:instrText>
            </w:r>
            <w:r>
              <w:rPr>
                <w:noProof/>
                <w:webHidden/>
              </w:rPr>
            </w:r>
            <w:r>
              <w:rPr>
                <w:noProof/>
                <w:webHidden/>
              </w:rPr>
              <w:fldChar w:fldCharType="separate"/>
            </w:r>
            <w:r>
              <w:rPr>
                <w:noProof/>
                <w:webHidden/>
              </w:rPr>
              <w:t>23</w:t>
            </w:r>
            <w:r>
              <w:rPr>
                <w:noProof/>
                <w:webHidden/>
              </w:rPr>
              <w:fldChar w:fldCharType="end"/>
            </w:r>
          </w:hyperlink>
        </w:p>
        <w:p w14:paraId="73837EA2" w14:textId="58EDF3B7" w:rsidR="000B0366" w:rsidRDefault="000B0366">
          <w:pPr>
            <w:pStyle w:val="TJ2"/>
            <w:tabs>
              <w:tab w:val="right" w:leader="dot" w:pos="9019"/>
            </w:tabs>
            <w:rPr>
              <w:noProof/>
              <w:kern w:val="2"/>
              <w:szCs w:val="24"/>
              <w:lang w:val="en-US"/>
              <w14:ligatures w14:val="standardContextual"/>
            </w:rPr>
          </w:pPr>
          <w:hyperlink w:anchor="_Toc191365519" w:history="1">
            <w:r w:rsidRPr="00251B24">
              <w:rPr>
                <w:rStyle w:val="Hiperhivatkozs"/>
                <w:noProof/>
              </w:rPr>
              <w:t>Strukturális felépítés</w:t>
            </w:r>
            <w:r>
              <w:rPr>
                <w:noProof/>
                <w:webHidden/>
              </w:rPr>
              <w:tab/>
            </w:r>
            <w:r>
              <w:rPr>
                <w:noProof/>
                <w:webHidden/>
              </w:rPr>
              <w:fldChar w:fldCharType="begin"/>
            </w:r>
            <w:r>
              <w:rPr>
                <w:noProof/>
                <w:webHidden/>
              </w:rPr>
              <w:instrText xml:space="preserve"> PAGEREF _Toc191365519 \h </w:instrText>
            </w:r>
            <w:r>
              <w:rPr>
                <w:noProof/>
                <w:webHidden/>
              </w:rPr>
            </w:r>
            <w:r>
              <w:rPr>
                <w:noProof/>
                <w:webHidden/>
              </w:rPr>
              <w:fldChar w:fldCharType="separate"/>
            </w:r>
            <w:r>
              <w:rPr>
                <w:noProof/>
                <w:webHidden/>
              </w:rPr>
              <w:t>24</w:t>
            </w:r>
            <w:r>
              <w:rPr>
                <w:noProof/>
                <w:webHidden/>
              </w:rPr>
              <w:fldChar w:fldCharType="end"/>
            </w:r>
          </w:hyperlink>
        </w:p>
        <w:p w14:paraId="169DFAA0" w14:textId="4389C672" w:rsidR="000B0366" w:rsidRDefault="000B0366">
          <w:pPr>
            <w:pStyle w:val="TJ3"/>
            <w:tabs>
              <w:tab w:val="right" w:leader="dot" w:pos="9019"/>
            </w:tabs>
            <w:rPr>
              <w:noProof/>
              <w:kern w:val="2"/>
              <w:szCs w:val="24"/>
              <w:lang w:val="en-US"/>
              <w14:ligatures w14:val="standardContextual"/>
            </w:rPr>
          </w:pPr>
          <w:hyperlink w:anchor="_Toc191365520" w:history="1">
            <w:r w:rsidRPr="00251B24">
              <w:rPr>
                <w:rStyle w:val="Hiperhivatkozs"/>
                <w:noProof/>
              </w:rPr>
              <w:t>Frontend felépítése</w:t>
            </w:r>
            <w:r>
              <w:rPr>
                <w:noProof/>
                <w:webHidden/>
              </w:rPr>
              <w:tab/>
            </w:r>
            <w:r>
              <w:rPr>
                <w:noProof/>
                <w:webHidden/>
              </w:rPr>
              <w:fldChar w:fldCharType="begin"/>
            </w:r>
            <w:r>
              <w:rPr>
                <w:noProof/>
                <w:webHidden/>
              </w:rPr>
              <w:instrText xml:space="preserve"> PAGEREF _Toc191365520 \h </w:instrText>
            </w:r>
            <w:r>
              <w:rPr>
                <w:noProof/>
                <w:webHidden/>
              </w:rPr>
            </w:r>
            <w:r>
              <w:rPr>
                <w:noProof/>
                <w:webHidden/>
              </w:rPr>
              <w:fldChar w:fldCharType="separate"/>
            </w:r>
            <w:r>
              <w:rPr>
                <w:noProof/>
                <w:webHidden/>
              </w:rPr>
              <w:t>24</w:t>
            </w:r>
            <w:r>
              <w:rPr>
                <w:noProof/>
                <w:webHidden/>
              </w:rPr>
              <w:fldChar w:fldCharType="end"/>
            </w:r>
          </w:hyperlink>
        </w:p>
        <w:p w14:paraId="45A483A6" w14:textId="4EB4C7CA" w:rsidR="000B0366" w:rsidRDefault="000B0366">
          <w:pPr>
            <w:pStyle w:val="TJ3"/>
            <w:tabs>
              <w:tab w:val="right" w:leader="dot" w:pos="9019"/>
            </w:tabs>
            <w:rPr>
              <w:noProof/>
              <w:kern w:val="2"/>
              <w:szCs w:val="24"/>
              <w:lang w:val="en-US"/>
              <w14:ligatures w14:val="standardContextual"/>
            </w:rPr>
          </w:pPr>
          <w:hyperlink w:anchor="_Toc191365521" w:history="1">
            <w:r w:rsidRPr="00251B24">
              <w:rPr>
                <w:rStyle w:val="Hiperhivatkozs"/>
                <w:noProof/>
              </w:rPr>
              <w:t>Frontend Tesztelés</w:t>
            </w:r>
            <w:r>
              <w:rPr>
                <w:noProof/>
                <w:webHidden/>
              </w:rPr>
              <w:tab/>
            </w:r>
            <w:r>
              <w:rPr>
                <w:noProof/>
                <w:webHidden/>
              </w:rPr>
              <w:fldChar w:fldCharType="begin"/>
            </w:r>
            <w:r>
              <w:rPr>
                <w:noProof/>
                <w:webHidden/>
              </w:rPr>
              <w:instrText xml:space="preserve"> PAGEREF _Toc191365521 \h </w:instrText>
            </w:r>
            <w:r>
              <w:rPr>
                <w:noProof/>
                <w:webHidden/>
              </w:rPr>
            </w:r>
            <w:r>
              <w:rPr>
                <w:noProof/>
                <w:webHidden/>
              </w:rPr>
              <w:fldChar w:fldCharType="separate"/>
            </w:r>
            <w:r>
              <w:rPr>
                <w:noProof/>
                <w:webHidden/>
              </w:rPr>
              <w:t>28</w:t>
            </w:r>
            <w:r>
              <w:rPr>
                <w:noProof/>
                <w:webHidden/>
              </w:rPr>
              <w:fldChar w:fldCharType="end"/>
            </w:r>
          </w:hyperlink>
        </w:p>
        <w:p w14:paraId="535B41A2" w14:textId="5C6BE109" w:rsidR="000B0366" w:rsidRDefault="000B0366">
          <w:pPr>
            <w:pStyle w:val="TJ5"/>
            <w:tabs>
              <w:tab w:val="right" w:leader="dot" w:pos="9019"/>
            </w:tabs>
            <w:rPr>
              <w:noProof/>
              <w:kern w:val="2"/>
              <w:szCs w:val="24"/>
              <w:lang w:val="en-US"/>
              <w14:ligatures w14:val="standardContextual"/>
            </w:rPr>
          </w:pPr>
          <w:hyperlink w:anchor="_Toc191365522" w:history="1">
            <w:r w:rsidRPr="00251B24">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365522 \h </w:instrText>
            </w:r>
            <w:r>
              <w:rPr>
                <w:noProof/>
                <w:webHidden/>
              </w:rPr>
            </w:r>
            <w:r>
              <w:rPr>
                <w:noProof/>
                <w:webHidden/>
              </w:rPr>
              <w:fldChar w:fldCharType="separate"/>
            </w:r>
            <w:r>
              <w:rPr>
                <w:noProof/>
                <w:webHidden/>
              </w:rPr>
              <w:t>28</w:t>
            </w:r>
            <w:r>
              <w:rPr>
                <w:noProof/>
                <w:webHidden/>
              </w:rPr>
              <w:fldChar w:fldCharType="end"/>
            </w:r>
          </w:hyperlink>
        </w:p>
        <w:p w14:paraId="6EF1C4E2" w14:textId="4FA2DBDB" w:rsidR="000B0366" w:rsidRDefault="000B0366">
          <w:pPr>
            <w:pStyle w:val="TJ5"/>
            <w:tabs>
              <w:tab w:val="right" w:leader="dot" w:pos="9019"/>
            </w:tabs>
            <w:rPr>
              <w:noProof/>
              <w:kern w:val="2"/>
              <w:szCs w:val="24"/>
              <w:lang w:val="en-US"/>
              <w14:ligatures w14:val="standardContextual"/>
            </w:rPr>
          </w:pPr>
          <w:hyperlink w:anchor="_Toc191365523" w:history="1">
            <w:r w:rsidRPr="00251B24">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365523 \h </w:instrText>
            </w:r>
            <w:r>
              <w:rPr>
                <w:noProof/>
                <w:webHidden/>
              </w:rPr>
            </w:r>
            <w:r>
              <w:rPr>
                <w:noProof/>
                <w:webHidden/>
              </w:rPr>
              <w:fldChar w:fldCharType="separate"/>
            </w:r>
            <w:r>
              <w:rPr>
                <w:noProof/>
                <w:webHidden/>
              </w:rPr>
              <w:t>30</w:t>
            </w:r>
            <w:r>
              <w:rPr>
                <w:noProof/>
                <w:webHidden/>
              </w:rPr>
              <w:fldChar w:fldCharType="end"/>
            </w:r>
          </w:hyperlink>
        </w:p>
        <w:p w14:paraId="4C1AF48F" w14:textId="5036D0D7" w:rsidR="000B0366" w:rsidRDefault="000B0366">
          <w:pPr>
            <w:pStyle w:val="TJ5"/>
            <w:tabs>
              <w:tab w:val="right" w:leader="dot" w:pos="9019"/>
            </w:tabs>
            <w:rPr>
              <w:noProof/>
              <w:kern w:val="2"/>
              <w:szCs w:val="24"/>
              <w:lang w:val="en-US"/>
              <w14:ligatures w14:val="standardContextual"/>
            </w:rPr>
          </w:pPr>
          <w:hyperlink w:anchor="_Toc191365524" w:history="1">
            <w:r w:rsidRPr="00251B24">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365524 \h </w:instrText>
            </w:r>
            <w:r>
              <w:rPr>
                <w:noProof/>
                <w:webHidden/>
              </w:rPr>
            </w:r>
            <w:r>
              <w:rPr>
                <w:noProof/>
                <w:webHidden/>
              </w:rPr>
              <w:fldChar w:fldCharType="separate"/>
            </w:r>
            <w:r>
              <w:rPr>
                <w:noProof/>
                <w:webHidden/>
              </w:rPr>
              <w:t>31</w:t>
            </w:r>
            <w:r>
              <w:rPr>
                <w:noProof/>
                <w:webHidden/>
              </w:rPr>
              <w:fldChar w:fldCharType="end"/>
            </w:r>
          </w:hyperlink>
        </w:p>
        <w:p w14:paraId="4124DF80" w14:textId="4D746E1C" w:rsidR="000B0366" w:rsidRDefault="000B0366">
          <w:pPr>
            <w:pStyle w:val="TJ5"/>
            <w:tabs>
              <w:tab w:val="right" w:leader="dot" w:pos="9019"/>
            </w:tabs>
            <w:rPr>
              <w:noProof/>
              <w:kern w:val="2"/>
              <w:szCs w:val="24"/>
              <w:lang w:val="en-US"/>
              <w14:ligatures w14:val="standardContextual"/>
            </w:rPr>
          </w:pPr>
          <w:hyperlink w:anchor="_Toc191365525" w:history="1">
            <w:r w:rsidRPr="00251B24">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365525 \h </w:instrText>
            </w:r>
            <w:r>
              <w:rPr>
                <w:noProof/>
                <w:webHidden/>
              </w:rPr>
            </w:r>
            <w:r>
              <w:rPr>
                <w:noProof/>
                <w:webHidden/>
              </w:rPr>
              <w:fldChar w:fldCharType="separate"/>
            </w:r>
            <w:r>
              <w:rPr>
                <w:noProof/>
                <w:webHidden/>
              </w:rPr>
              <w:t>31</w:t>
            </w:r>
            <w:r>
              <w:rPr>
                <w:noProof/>
                <w:webHidden/>
              </w:rPr>
              <w:fldChar w:fldCharType="end"/>
            </w:r>
          </w:hyperlink>
        </w:p>
        <w:p w14:paraId="3E9F0B44" w14:textId="078FFC49" w:rsidR="000B0366" w:rsidRDefault="000B0366">
          <w:pPr>
            <w:pStyle w:val="TJ5"/>
            <w:tabs>
              <w:tab w:val="right" w:leader="dot" w:pos="9019"/>
            </w:tabs>
            <w:rPr>
              <w:noProof/>
              <w:kern w:val="2"/>
              <w:szCs w:val="24"/>
              <w:lang w:val="en-US"/>
              <w14:ligatures w14:val="standardContextual"/>
            </w:rPr>
          </w:pPr>
          <w:hyperlink w:anchor="_Toc191365526" w:history="1">
            <w:r w:rsidRPr="00251B24">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365526 \h </w:instrText>
            </w:r>
            <w:r>
              <w:rPr>
                <w:noProof/>
                <w:webHidden/>
              </w:rPr>
            </w:r>
            <w:r>
              <w:rPr>
                <w:noProof/>
                <w:webHidden/>
              </w:rPr>
              <w:fldChar w:fldCharType="separate"/>
            </w:r>
            <w:r>
              <w:rPr>
                <w:noProof/>
                <w:webHidden/>
              </w:rPr>
              <w:t>32</w:t>
            </w:r>
            <w:r>
              <w:rPr>
                <w:noProof/>
                <w:webHidden/>
              </w:rPr>
              <w:fldChar w:fldCharType="end"/>
            </w:r>
          </w:hyperlink>
        </w:p>
        <w:p w14:paraId="767FFA67" w14:textId="6A18CE44" w:rsidR="000B0366" w:rsidRDefault="000B0366">
          <w:pPr>
            <w:pStyle w:val="TJ5"/>
            <w:tabs>
              <w:tab w:val="right" w:leader="dot" w:pos="9019"/>
            </w:tabs>
            <w:rPr>
              <w:noProof/>
              <w:kern w:val="2"/>
              <w:szCs w:val="24"/>
              <w:lang w:val="en-US"/>
              <w14:ligatures w14:val="standardContextual"/>
            </w:rPr>
          </w:pPr>
          <w:hyperlink w:anchor="_Toc191365527" w:history="1">
            <w:r w:rsidRPr="00251B24">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365527 \h </w:instrText>
            </w:r>
            <w:r>
              <w:rPr>
                <w:noProof/>
                <w:webHidden/>
              </w:rPr>
            </w:r>
            <w:r>
              <w:rPr>
                <w:noProof/>
                <w:webHidden/>
              </w:rPr>
              <w:fldChar w:fldCharType="separate"/>
            </w:r>
            <w:r>
              <w:rPr>
                <w:noProof/>
                <w:webHidden/>
              </w:rPr>
              <w:t>32</w:t>
            </w:r>
            <w:r>
              <w:rPr>
                <w:noProof/>
                <w:webHidden/>
              </w:rPr>
              <w:fldChar w:fldCharType="end"/>
            </w:r>
          </w:hyperlink>
        </w:p>
        <w:p w14:paraId="26B6454B" w14:textId="36203FEA" w:rsidR="000B0366" w:rsidRDefault="000B0366">
          <w:pPr>
            <w:pStyle w:val="TJ3"/>
            <w:tabs>
              <w:tab w:val="right" w:leader="dot" w:pos="9019"/>
            </w:tabs>
            <w:rPr>
              <w:noProof/>
              <w:kern w:val="2"/>
              <w:szCs w:val="24"/>
              <w:lang w:val="en-US"/>
              <w14:ligatures w14:val="standardContextual"/>
            </w:rPr>
          </w:pPr>
          <w:hyperlink w:anchor="_Toc191365528" w:history="1">
            <w:r w:rsidRPr="00251B24">
              <w:rPr>
                <w:rStyle w:val="Hiperhivatkozs"/>
                <w:noProof/>
              </w:rPr>
              <w:t>Backend felépítése</w:t>
            </w:r>
            <w:r>
              <w:rPr>
                <w:noProof/>
                <w:webHidden/>
              </w:rPr>
              <w:tab/>
            </w:r>
            <w:r>
              <w:rPr>
                <w:noProof/>
                <w:webHidden/>
              </w:rPr>
              <w:fldChar w:fldCharType="begin"/>
            </w:r>
            <w:r>
              <w:rPr>
                <w:noProof/>
                <w:webHidden/>
              </w:rPr>
              <w:instrText xml:space="preserve"> PAGEREF _Toc191365528 \h </w:instrText>
            </w:r>
            <w:r>
              <w:rPr>
                <w:noProof/>
                <w:webHidden/>
              </w:rPr>
            </w:r>
            <w:r>
              <w:rPr>
                <w:noProof/>
                <w:webHidden/>
              </w:rPr>
              <w:fldChar w:fldCharType="separate"/>
            </w:r>
            <w:r>
              <w:rPr>
                <w:noProof/>
                <w:webHidden/>
              </w:rPr>
              <w:t>33</w:t>
            </w:r>
            <w:r>
              <w:rPr>
                <w:noProof/>
                <w:webHidden/>
              </w:rPr>
              <w:fldChar w:fldCharType="end"/>
            </w:r>
          </w:hyperlink>
        </w:p>
        <w:p w14:paraId="398D1C19" w14:textId="24EECEA8" w:rsidR="000B0366" w:rsidRDefault="000B0366">
          <w:pPr>
            <w:pStyle w:val="TJ4"/>
            <w:tabs>
              <w:tab w:val="right" w:leader="dot" w:pos="9019"/>
            </w:tabs>
            <w:rPr>
              <w:noProof/>
              <w:kern w:val="2"/>
              <w:szCs w:val="24"/>
              <w:lang w:val="en-US"/>
              <w14:ligatures w14:val="standardContextual"/>
            </w:rPr>
          </w:pPr>
          <w:hyperlink w:anchor="_Toc191365529" w:history="1">
            <w:r w:rsidRPr="00251B24">
              <w:rPr>
                <w:rStyle w:val="Hiperhivatkozs"/>
                <w:noProof/>
              </w:rPr>
              <w:t>Backend Tesztelés</w:t>
            </w:r>
            <w:r>
              <w:rPr>
                <w:noProof/>
                <w:webHidden/>
              </w:rPr>
              <w:tab/>
            </w:r>
            <w:r>
              <w:rPr>
                <w:noProof/>
                <w:webHidden/>
              </w:rPr>
              <w:fldChar w:fldCharType="begin"/>
            </w:r>
            <w:r>
              <w:rPr>
                <w:noProof/>
                <w:webHidden/>
              </w:rPr>
              <w:instrText xml:space="preserve"> PAGEREF _Toc191365529 \h </w:instrText>
            </w:r>
            <w:r>
              <w:rPr>
                <w:noProof/>
                <w:webHidden/>
              </w:rPr>
            </w:r>
            <w:r>
              <w:rPr>
                <w:noProof/>
                <w:webHidden/>
              </w:rPr>
              <w:fldChar w:fldCharType="separate"/>
            </w:r>
            <w:r>
              <w:rPr>
                <w:noProof/>
                <w:webHidden/>
              </w:rPr>
              <w:t>37</w:t>
            </w:r>
            <w:r>
              <w:rPr>
                <w:noProof/>
                <w:webHidden/>
              </w:rPr>
              <w:fldChar w:fldCharType="end"/>
            </w:r>
          </w:hyperlink>
        </w:p>
        <w:p w14:paraId="757BBA5A" w14:textId="56A96905" w:rsidR="000B0366" w:rsidRDefault="000B0366">
          <w:pPr>
            <w:pStyle w:val="TJ4"/>
            <w:tabs>
              <w:tab w:val="right" w:leader="dot" w:pos="9019"/>
            </w:tabs>
            <w:rPr>
              <w:noProof/>
              <w:kern w:val="2"/>
              <w:szCs w:val="24"/>
              <w:lang w:val="en-US"/>
              <w14:ligatures w14:val="standardContextual"/>
            </w:rPr>
          </w:pPr>
          <w:hyperlink w:anchor="_Toc191365530" w:history="1">
            <w:r w:rsidRPr="00251B24">
              <w:rPr>
                <w:rStyle w:val="Hiperhivatkozs"/>
                <w:noProof/>
              </w:rPr>
              <w:t>Backend Controller Tesztelés</w:t>
            </w:r>
            <w:r>
              <w:rPr>
                <w:noProof/>
                <w:webHidden/>
              </w:rPr>
              <w:tab/>
            </w:r>
            <w:r>
              <w:rPr>
                <w:noProof/>
                <w:webHidden/>
              </w:rPr>
              <w:fldChar w:fldCharType="begin"/>
            </w:r>
            <w:r>
              <w:rPr>
                <w:noProof/>
                <w:webHidden/>
              </w:rPr>
              <w:instrText xml:space="preserve"> PAGEREF _Toc191365530 \h </w:instrText>
            </w:r>
            <w:r>
              <w:rPr>
                <w:noProof/>
                <w:webHidden/>
              </w:rPr>
            </w:r>
            <w:r>
              <w:rPr>
                <w:noProof/>
                <w:webHidden/>
              </w:rPr>
              <w:fldChar w:fldCharType="separate"/>
            </w:r>
            <w:r>
              <w:rPr>
                <w:noProof/>
                <w:webHidden/>
              </w:rPr>
              <w:t>37</w:t>
            </w:r>
            <w:r>
              <w:rPr>
                <w:noProof/>
                <w:webHidden/>
              </w:rPr>
              <w:fldChar w:fldCharType="end"/>
            </w:r>
          </w:hyperlink>
        </w:p>
        <w:p w14:paraId="26A915A5" w14:textId="3E036F7D" w:rsidR="000B0366" w:rsidRDefault="000B0366">
          <w:pPr>
            <w:pStyle w:val="TJ5"/>
            <w:tabs>
              <w:tab w:val="right" w:leader="dot" w:pos="9019"/>
            </w:tabs>
            <w:rPr>
              <w:noProof/>
              <w:kern w:val="2"/>
              <w:szCs w:val="24"/>
              <w:lang w:val="en-US"/>
              <w14:ligatures w14:val="standardContextual"/>
            </w:rPr>
          </w:pPr>
          <w:hyperlink w:anchor="_Toc191365531" w:history="1">
            <w:r w:rsidRPr="00251B24">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1365531 \h </w:instrText>
            </w:r>
            <w:r>
              <w:rPr>
                <w:noProof/>
                <w:webHidden/>
              </w:rPr>
            </w:r>
            <w:r>
              <w:rPr>
                <w:noProof/>
                <w:webHidden/>
              </w:rPr>
              <w:fldChar w:fldCharType="separate"/>
            </w:r>
            <w:r>
              <w:rPr>
                <w:noProof/>
                <w:webHidden/>
              </w:rPr>
              <w:t>37</w:t>
            </w:r>
            <w:r>
              <w:rPr>
                <w:noProof/>
                <w:webHidden/>
              </w:rPr>
              <w:fldChar w:fldCharType="end"/>
            </w:r>
          </w:hyperlink>
        </w:p>
        <w:p w14:paraId="3FB013AA" w14:textId="30CA0D96" w:rsidR="000B0366" w:rsidRDefault="000B0366">
          <w:pPr>
            <w:pStyle w:val="TJ5"/>
            <w:tabs>
              <w:tab w:val="right" w:leader="dot" w:pos="9019"/>
            </w:tabs>
            <w:rPr>
              <w:noProof/>
              <w:kern w:val="2"/>
              <w:szCs w:val="24"/>
              <w:lang w:val="en-US"/>
              <w14:ligatures w14:val="standardContextual"/>
            </w:rPr>
          </w:pPr>
          <w:hyperlink w:anchor="_Toc191365532" w:history="1">
            <w:r w:rsidRPr="00251B24">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1365532 \h </w:instrText>
            </w:r>
            <w:r>
              <w:rPr>
                <w:noProof/>
                <w:webHidden/>
              </w:rPr>
            </w:r>
            <w:r>
              <w:rPr>
                <w:noProof/>
                <w:webHidden/>
              </w:rPr>
              <w:fldChar w:fldCharType="separate"/>
            </w:r>
            <w:r>
              <w:rPr>
                <w:noProof/>
                <w:webHidden/>
              </w:rPr>
              <w:t>38</w:t>
            </w:r>
            <w:r>
              <w:rPr>
                <w:noProof/>
                <w:webHidden/>
              </w:rPr>
              <w:fldChar w:fldCharType="end"/>
            </w:r>
          </w:hyperlink>
        </w:p>
        <w:p w14:paraId="60EF277D" w14:textId="6F8EB8E5" w:rsidR="000B0366" w:rsidRDefault="000B0366">
          <w:pPr>
            <w:pStyle w:val="TJ5"/>
            <w:tabs>
              <w:tab w:val="right" w:leader="dot" w:pos="9019"/>
            </w:tabs>
            <w:rPr>
              <w:noProof/>
              <w:kern w:val="2"/>
              <w:szCs w:val="24"/>
              <w:lang w:val="en-US"/>
              <w14:ligatures w14:val="standardContextual"/>
            </w:rPr>
          </w:pPr>
          <w:hyperlink w:anchor="_Toc191365533" w:history="1">
            <w:r w:rsidRPr="00251B24">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1365533 \h </w:instrText>
            </w:r>
            <w:r>
              <w:rPr>
                <w:noProof/>
                <w:webHidden/>
              </w:rPr>
            </w:r>
            <w:r>
              <w:rPr>
                <w:noProof/>
                <w:webHidden/>
              </w:rPr>
              <w:fldChar w:fldCharType="separate"/>
            </w:r>
            <w:r>
              <w:rPr>
                <w:noProof/>
                <w:webHidden/>
              </w:rPr>
              <w:t>40</w:t>
            </w:r>
            <w:r>
              <w:rPr>
                <w:noProof/>
                <w:webHidden/>
              </w:rPr>
              <w:fldChar w:fldCharType="end"/>
            </w:r>
          </w:hyperlink>
        </w:p>
        <w:p w14:paraId="51CAD23B" w14:textId="14DC7979" w:rsidR="000B0366" w:rsidRDefault="000B0366">
          <w:pPr>
            <w:pStyle w:val="TJ5"/>
            <w:tabs>
              <w:tab w:val="right" w:leader="dot" w:pos="9019"/>
            </w:tabs>
            <w:rPr>
              <w:noProof/>
              <w:kern w:val="2"/>
              <w:szCs w:val="24"/>
              <w:lang w:val="en-US"/>
              <w14:ligatures w14:val="standardContextual"/>
            </w:rPr>
          </w:pPr>
          <w:hyperlink w:anchor="_Toc191365534" w:history="1">
            <w:r w:rsidRPr="00251B24">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1365534 \h </w:instrText>
            </w:r>
            <w:r>
              <w:rPr>
                <w:noProof/>
                <w:webHidden/>
              </w:rPr>
            </w:r>
            <w:r>
              <w:rPr>
                <w:noProof/>
                <w:webHidden/>
              </w:rPr>
              <w:fldChar w:fldCharType="separate"/>
            </w:r>
            <w:r>
              <w:rPr>
                <w:noProof/>
                <w:webHidden/>
              </w:rPr>
              <w:t>42</w:t>
            </w:r>
            <w:r>
              <w:rPr>
                <w:noProof/>
                <w:webHidden/>
              </w:rPr>
              <w:fldChar w:fldCharType="end"/>
            </w:r>
          </w:hyperlink>
        </w:p>
        <w:p w14:paraId="6CF009E2" w14:textId="173A9D32" w:rsidR="000B0366" w:rsidRDefault="000B0366">
          <w:pPr>
            <w:pStyle w:val="TJ5"/>
            <w:tabs>
              <w:tab w:val="right" w:leader="dot" w:pos="9019"/>
            </w:tabs>
            <w:rPr>
              <w:noProof/>
              <w:kern w:val="2"/>
              <w:szCs w:val="24"/>
              <w:lang w:val="en-US"/>
              <w14:ligatures w14:val="standardContextual"/>
            </w:rPr>
          </w:pPr>
          <w:hyperlink w:anchor="_Toc191365535" w:history="1">
            <w:r w:rsidRPr="00251B24">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1365535 \h </w:instrText>
            </w:r>
            <w:r>
              <w:rPr>
                <w:noProof/>
                <w:webHidden/>
              </w:rPr>
            </w:r>
            <w:r>
              <w:rPr>
                <w:noProof/>
                <w:webHidden/>
              </w:rPr>
              <w:fldChar w:fldCharType="separate"/>
            </w:r>
            <w:r>
              <w:rPr>
                <w:noProof/>
                <w:webHidden/>
              </w:rPr>
              <w:t>48</w:t>
            </w:r>
            <w:r>
              <w:rPr>
                <w:noProof/>
                <w:webHidden/>
              </w:rPr>
              <w:fldChar w:fldCharType="end"/>
            </w:r>
          </w:hyperlink>
        </w:p>
        <w:p w14:paraId="4FB804E2" w14:textId="7C4A4542" w:rsidR="000B0366" w:rsidRDefault="000B0366">
          <w:pPr>
            <w:pStyle w:val="TJ5"/>
            <w:tabs>
              <w:tab w:val="right" w:leader="dot" w:pos="9019"/>
            </w:tabs>
            <w:rPr>
              <w:noProof/>
              <w:kern w:val="2"/>
              <w:szCs w:val="24"/>
              <w:lang w:val="en-US"/>
              <w14:ligatures w14:val="standardContextual"/>
            </w:rPr>
          </w:pPr>
          <w:hyperlink w:anchor="_Toc191365536" w:history="1">
            <w:r w:rsidRPr="00251B24">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1365536 \h </w:instrText>
            </w:r>
            <w:r>
              <w:rPr>
                <w:noProof/>
                <w:webHidden/>
              </w:rPr>
            </w:r>
            <w:r>
              <w:rPr>
                <w:noProof/>
                <w:webHidden/>
              </w:rPr>
              <w:fldChar w:fldCharType="separate"/>
            </w:r>
            <w:r>
              <w:rPr>
                <w:noProof/>
                <w:webHidden/>
              </w:rPr>
              <w:t>49</w:t>
            </w:r>
            <w:r>
              <w:rPr>
                <w:noProof/>
                <w:webHidden/>
              </w:rPr>
              <w:fldChar w:fldCharType="end"/>
            </w:r>
          </w:hyperlink>
        </w:p>
        <w:p w14:paraId="61A02D96" w14:textId="371CAF11" w:rsidR="000B0366" w:rsidRDefault="000B0366">
          <w:pPr>
            <w:pStyle w:val="TJ5"/>
            <w:tabs>
              <w:tab w:val="right" w:leader="dot" w:pos="9019"/>
            </w:tabs>
            <w:rPr>
              <w:noProof/>
              <w:kern w:val="2"/>
              <w:szCs w:val="24"/>
              <w:lang w:val="en-US"/>
              <w14:ligatures w14:val="standardContextual"/>
            </w:rPr>
          </w:pPr>
          <w:hyperlink w:anchor="_Toc191365537" w:history="1">
            <w:r w:rsidRPr="00251B24">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1365537 \h </w:instrText>
            </w:r>
            <w:r>
              <w:rPr>
                <w:noProof/>
                <w:webHidden/>
              </w:rPr>
            </w:r>
            <w:r>
              <w:rPr>
                <w:noProof/>
                <w:webHidden/>
              </w:rPr>
              <w:fldChar w:fldCharType="separate"/>
            </w:r>
            <w:r>
              <w:rPr>
                <w:noProof/>
                <w:webHidden/>
              </w:rPr>
              <w:t>51</w:t>
            </w:r>
            <w:r>
              <w:rPr>
                <w:noProof/>
                <w:webHidden/>
              </w:rPr>
              <w:fldChar w:fldCharType="end"/>
            </w:r>
          </w:hyperlink>
        </w:p>
        <w:p w14:paraId="5901CB60" w14:textId="618C075B" w:rsidR="000B0366" w:rsidRDefault="000B0366">
          <w:pPr>
            <w:pStyle w:val="TJ5"/>
            <w:tabs>
              <w:tab w:val="right" w:leader="dot" w:pos="9019"/>
            </w:tabs>
            <w:rPr>
              <w:noProof/>
              <w:kern w:val="2"/>
              <w:szCs w:val="24"/>
              <w:lang w:val="en-US"/>
              <w14:ligatures w14:val="standardContextual"/>
            </w:rPr>
          </w:pPr>
          <w:hyperlink w:anchor="_Toc191365538" w:history="1">
            <w:r w:rsidRPr="00251B24">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1365538 \h </w:instrText>
            </w:r>
            <w:r>
              <w:rPr>
                <w:noProof/>
                <w:webHidden/>
              </w:rPr>
            </w:r>
            <w:r>
              <w:rPr>
                <w:noProof/>
                <w:webHidden/>
              </w:rPr>
              <w:fldChar w:fldCharType="separate"/>
            </w:r>
            <w:r>
              <w:rPr>
                <w:noProof/>
                <w:webHidden/>
              </w:rPr>
              <w:t>51</w:t>
            </w:r>
            <w:r>
              <w:rPr>
                <w:noProof/>
                <w:webHidden/>
              </w:rPr>
              <w:fldChar w:fldCharType="end"/>
            </w:r>
          </w:hyperlink>
        </w:p>
        <w:p w14:paraId="34E413B1" w14:textId="48124522" w:rsidR="000B0366" w:rsidRDefault="000B0366">
          <w:pPr>
            <w:pStyle w:val="TJ5"/>
            <w:tabs>
              <w:tab w:val="right" w:leader="dot" w:pos="9019"/>
            </w:tabs>
            <w:rPr>
              <w:noProof/>
              <w:kern w:val="2"/>
              <w:szCs w:val="24"/>
              <w:lang w:val="en-US"/>
              <w14:ligatures w14:val="standardContextual"/>
            </w:rPr>
          </w:pPr>
          <w:hyperlink w:anchor="_Toc191365539" w:history="1">
            <w:r w:rsidRPr="00251B24">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1365539 \h </w:instrText>
            </w:r>
            <w:r>
              <w:rPr>
                <w:noProof/>
                <w:webHidden/>
              </w:rPr>
            </w:r>
            <w:r>
              <w:rPr>
                <w:noProof/>
                <w:webHidden/>
              </w:rPr>
              <w:fldChar w:fldCharType="separate"/>
            </w:r>
            <w:r>
              <w:rPr>
                <w:noProof/>
                <w:webHidden/>
              </w:rPr>
              <w:t>53</w:t>
            </w:r>
            <w:r>
              <w:rPr>
                <w:noProof/>
                <w:webHidden/>
              </w:rPr>
              <w:fldChar w:fldCharType="end"/>
            </w:r>
          </w:hyperlink>
        </w:p>
        <w:p w14:paraId="2CD443C5" w14:textId="150EAFD2" w:rsidR="000B0366" w:rsidRDefault="000B0366">
          <w:pPr>
            <w:pStyle w:val="TJ4"/>
            <w:tabs>
              <w:tab w:val="right" w:leader="dot" w:pos="9019"/>
            </w:tabs>
            <w:rPr>
              <w:noProof/>
              <w:kern w:val="2"/>
              <w:szCs w:val="24"/>
              <w:lang w:val="en-US"/>
              <w14:ligatures w14:val="standardContextual"/>
            </w:rPr>
          </w:pPr>
          <w:hyperlink w:anchor="_Toc191365540" w:history="1">
            <w:r w:rsidRPr="00251B24">
              <w:rPr>
                <w:rStyle w:val="Hiperhivatkozs"/>
                <w:noProof/>
              </w:rPr>
              <w:t>Backend Service Tesztelés</w:t>
            </w:r>
            <w:r>
              <w:rPr>
                <w:noProof/>
                <w:webHidden/>
              </w:rPr>
              <w:tab/>
            </w:r>
            <w:r>
              <w:rPr>
                <w:noProof/>
                <w:webHidden/>
              </w:rPr>
              <w:fldChar w:fldCharType="begin"/>
            </w:r>
            <w:r>
              <w:rPr>
                <w:noProof/>
                <w:webHidden/>
              </w:rPr>
              <w:instrText xml:space="preserve"> PAGEREF _Toc191365540 \h </w:instrText>
            </w:r>
            <w:r>
              <w:rPr>
                <w:noProof/>
                <w:webHidden/>
              </w:rPr>
            </w:r>
            <w:r>
              <w:rPr>
                <w:noProof/>
                <w:webHidden/>
              </w:rPr>
              <w:fldChar w:fldCharType="separate"/>
            </w:r>
            <w:r>
              <w:rPr>
                <w:noProof/>
                <w:webHidden/>
              </w:rPr>
              <w:t>55</w:t>
            </w:r>
            <w:r>
              <w:rPr>
                <w:noProof/>
                <w:webHidden/>
              </w:rPr>
              <w:fldChar w:fldCharType="end"/>
            </w:r>
          </w:hyperlink>
        </w:p>
        <w:p w14:paraId="6638A791" w14:textId="527B9102" w:rsidR="000B0366" w:rsidRDefault="000B0366">
          <w:pPr>
            <w:pStyle w:val="TJ5"/>
            <w:tabs>
              <w:tab w:val="right" w:leader="dot" w:pos="9019"/>
            </w:tabs>
            <w:rPr>
              <w:noProof/>
              <w:kern w:val="2"/>
              <w:szCs w:val="24"/>
              <w:lang w:val="en-US"/>
              <w14:ligatures w14:val="standardContextual"/>
            </w:rPr>
          </w:pPr>
          <w:hyperlink w:anchor="_Toc191365541" w:history="1">
            <w:r w:rsidRPr="00251B24">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1365541 \h </w:instrText>
            </w:r>
            <w:r>
              <w:rPr>
                <w:noProof/>
                <w:webHidden/>
              </w:rPr>
            </w:r>
            <w:r>
              <w:rPr>
                <w:noProof/>
                <w:webHidden/>
              </w:rPr>
              <w:fldChar w:fldCharType="separate"/>
            </w:r>
            <w:r>
              <w:rPr>
                <w:noProof/>
                <w:webHidden/>
              </w:rPr>
              <w:t>56</w:t>
            </w:r>
            <w:r>
              <w:rPr>
                <w:noProof/>
                <w:webHidden/>
              </w:rPr>
              <w:fldChar w:fldCharType="end"/>
            </w:r>
          </w:hyperlink>
        </w:p>
        <w:p w14:paraId="26815F10" w14:textId="04A7EC42" w:rsidR="000B0366" w:rsidRDefault="000B0366">
          <w:pPr>
            <w:pStyle w:val="TJ5"/>
            <w:tabs>
              <w:tab w:val="right" w:leader="dot" w:pos="9019"/>
            </w:tabs>
            <w:rPr>
              <w:noProof/>
              <w:kern w:val="2"/>
              <w:szCs w:val="24"/>
              <w:lang w:val="en-US"/>
              <w14:ligatures w14:val="standardContextual"/>
            </w:rPr>
          </w:pPr>
          <w:hyperlink w:anchor="_Toc191365542" w:history="1">
            <w:r w:rsidRPr="00251B24">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1365542 \h </w:instrText>
            </w:r>
            <w:r>
              <w:rPr>
                <w:noProof/>
                <w:webHidden/>
              </w:rPr>
            </w:r>
            <w:r>
              <w:rPr>
                <w:noProof/>
                <w:webHidden/>
              </w:rPr>
              <w:fldChar w:fldCharType="separate"/>
            </w:r>
            <w:r>
              <w:rPr>
                <w:noProof/>
                <w:webHidden/>
              </w:rPr>
              <w:t>56</w:t>
            </w:r>
            <w:r>
              <w:rPr>
                <w:noProof/>
                <w:webHidden/>
              </w:rPr>
              <w:fldChar w:fldCharType="end"/>
            </w:r>
          </w:hyperlink>
        </w:p>
        <w:p w14:paraId="4C28A62E" w14:textId="6BB2A58D" w:rsidR="000B0366" w:rsidRDefault="000B0366">
          <w:pPr>
            <w:pStyle w:val="TJ5"/>
            <w:tabs>
              <w:tab w:val="right" w:leader="dot" w:pos="9019"/>
            </w:tabs>
            <w:rPr>
              <w:noProof/>
              <w:kern w:val="2"/>
              <w:szCs w:val="24"/>
              <w:lang w:val="en-US"/>
              <w14:ligatures w14:val="standardContextual"/>
            </w:rPr>
          </w:pPr>
          <w:hyperlink w:anchor="_Toc191365543" w:history="1">
            <w:r w:rsidRPr="00251B24">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1365543 \h </w:instrText>
            </w:r>
            <w:r>
              <w:rPr>
                <w:noProof/>
                <w:webHidden/>
              </w:rPr>
            </w:r>
            <w:r>
              <w:rPr>
                <w:noProof/>
                <w:webHidden/>
              </w:rPr>
              <w:fldChar w:fldCharType="separate"/>
            </w:r>
            <w:r>
              <w:rPr>
                <w:noProof/>
                <w:webHidden/>
              </w:rPr>
              <w:t>61</w:t>
            </w:r>
            <w:r>
              <w:rPr>
                <w:noProof/>
                <w:webHidden/>
              </w:rPr>
              <w:fldChar w:fldCharType="end"/>
            </w:r>
          </w:hyperlink>
        </w:p>
        <w:p w14:paraId="4E7C037C" w14:textId="4B9F7951" w:rsidR="000B0366" w:rsidRDefault="000B0366">
          <w:pPr>
            <w:pStyle w:val="TJ5"/>
            <w:tabs>
              <w:tab w:val="right" w:leader="dot" w:pos="9019"/>
            </w:tabs>
            <w:rPr>
              <w:noProof/>
              <w:kern w:val="2"/>
              <w:szCs w:val="24"/>
              <w:lang w:val="en-US"/>
              <w14:ligatures w14:val="standardContextual"/>
            </w:rPr>
          </w:pPr>
          <w:hyperlink w:anchor="_Toc191365544" w:history="1">
            <w:r w:rsidRPr="00251B24">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1365544 \h </w:instrText>
            </w:r>
            <w:r>
              <w:rPr>
                <w:noProof/>
                <w:webHidden/>
              </w:rPr>
            </w:r>
            <w:r>
              <w:rPr>
                <w:noProof/>
                <w:webHidden/>
              </w:rPr>
              <w:fldChar w:fldCharType="separate"/>
            </w:r>
            <w:r>
              <w:rPr>
                <w:noProof/>
                <w:webHidden/>
              </w:rPr>
              <w:t>66</w:t>
            </w:r>
            <w:r>
              <w:rPr>
                <w:noProof/>
                <w:webHidden/>
              </w:rPr>
              <w:fldChar w:fldCharType="end"/>
            </w:r>
          </w:hyperlink>
        </w:p>
        <w:p w14:paraId="069E7E8C" w14:textId="7576FF3B" w:rsidR="000B0366" w:rsidRDefault="000B0366">
          <w:pPr>
            <w:pStyle w:val="TJ5"/>
            <w:tabs>
              <w:tab w:val="right" w:leader="dot" w:pos="9019"/>
            </w:tabs>
            <w:rPr>
              <w:noProof/>
              <w:kern w:val="2"/>
              <w:szCs w:val="24"/>
              <w:lang w:val="en-US"/>
              <w14:ligatures w14:val="standardContextual"/>
            </w:rPr>
          </w:pPr>
          <w:hyperlink w:anchor="_Toc191365545" w:history="1">
            <w:r w:rsidRPr="00251B24">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1365545 \h </w:instrText>
            </w:r>
            <w:r>
              <w:rPr>
                <w:noProof/>
                <w:webHidden/>
              </w:rPr>
            </w:r>
            <w:r>
              <w:rPr>
                <w:noProof/>
                <w:webHidden/>
              </w:rPr>
              <w:fldChar w:fldCharType="separate"/>
            </w:r>
            <w:r>
              <w:rPr>
                <w:noProof/>
                <w:webHidden/>
              </w:rPr>
              <w:t>82</w:t>
            </w:r>
            <w:r>
              <w:rPr>
                <w:noProof/>
                <w:webHidden/>
              </w:rPr>
              <w:fldChar w:fldCharType="end"/>
            </w:r>
          </w:hyperlink>
        </w:p>
        <w:p w14:paraId="096973D0" w14:textId="09FCF379" w:rsidR="000B0366" w:rsidRDefault="000B0366">
          <w:pPr>
            <w:pStyle w:val="TJ5"/>
            <w:tabs>
              <w:tab w:val="right" w:leader="dot" w:pos="9019"/>
            </w:tabs>
            <w:rPr>
              <w:noProof/>
              <w:kern w:val="2"/>
              <w:szCs w:val="24"/>
              <w:lang w:val="en-US"/>
              <w14:ligatures w14:val="standardContextual"/>
            </w:rPr>
          </w:pPr>
          <w:hyperlink w:anchor="_Toc191365546" w:history="1">
            <w:r w:rsidRPr="00251B24">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1365546 \h </w:instrText>
            </w:r>
            <w:r>
              <w:rPr>
                <w:noProof/>
                <w:webHidden/>
              </w:rPr>
            </w:r>
            <w:r>
              <w:rPr>
                <w:noProof/>
                <w:webHidden/>
              </w:rPr>
              <w:fldChar w:fldCharType="separate"/>
            </w:r>
            <w:r>
              <w:rPr>
                <w:noProof/>
                <w:webHidden/>
              </w:rPr>
              <w:t>84</w:t>
            </w:r>
            <w:r>
              <w:rPr>
                <w:noProof/>
                <w:webHidden/>
              </w:rPr>
              <w:fldChar w:fldCharType="end"/>
            </w:r>
          </w:hyperlink>
        </w:p>
        <w:p w14:paraId="2D8CB9D2" w14:textId="580CCAD4" w:rsidR="000B0366" w:rsidRDefault="000B0366">
          <w:pPr>
            <w:pStyle w:val="TJ5"/>
            <w:tabs>
              <w:tab w:val="right" w:leader="dot" w:pos="9019"/>
            </w:tabs>
            <w:rPr>
              <w:noProof/>
              <w:kern w:val="2"/>
              <w:szCs w:val="24"/>
              <w:lang w:val="en-US"/>
              <w14:ligatures w14:val="standardContextual"/>
            </w:rPr>
          </w:pPr>
          <w:hyperlink w:anchor="_Toc191365547" w:history="1">
            <w:r w:rsidRPr="00251B24">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1365547 \h </w:instrText>
            </w:r>
            <w:r>
              <w:rPr>
                <w:noProof/>
                <w:webHidden/>
              </w:rPr>
            </w:r>
            <w:r>
              <w:rPr>
                <w:noProof/>
                <w:webHidden/>
              </w:rPr>
              <w:fldChar w:fldCharType="separate"/>
            </w:r>
            <w:r>
              <w:rPr>
                <w:noProof/>
                <w:webHidden/>
              </w:rPr>
              <w:t>92</w:t>
            </w:r>
            <w:r>
              <w:rPr>
                <w:noProof/>
                <w:webHidden/>
              </w:rPr>
              <w:fldChar w:fldCharType="end"/>
            </w:r>
          </w:hyperlink>
        </w:p>
        <w:p w14:paraId="0AC17D2B" w14:textId="0551D9ED" w:rsidR="000B0366" w:rsidRDefault="000B0366">
          <w:pPr>
            <w:pStyle w:val="TJ5"/>
            <w:tabs>
              <w:tab w:val="right" w:leader="dot" w:pos="9019"/>
            </w:tabs>
            <w:rPr>
              <w:noProof/>
              <w:kern w:val="2"/>
              <w:szCs w:val="24"/>
              <w:lang w:val="en-US"/>
              <w14:ligatures w14:val="standardContextual"/>
            </w:rPr>
          </w:pPr>
          <w:hyperlink w:anchor="_Toc191365548" w:history="1">
            <w:r w:rsidRPr="00251B24">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1365548 \h </w:instrText>
            </w:r>
            <w:r>
              <w:rPr>
                <w:noProof/>
                <w:webHidden/>
              </w:rPr>
            </w:r>
            <w:r>
              <w:rPr>
                <w:noProof/>
                <w:webHidden/>
              </w:rPr>
              <w:fldChar w:fldCharType="separate"/>
            </w:r>
            <w:r>
              <w:rPr>
                <w:noProof/>
                <w:webHidden/>
              </w:rPr>
              <w:t>94</w:t>
            </w:r>
            <w:r>
              <w:rPr>
                <w:noProof/>
                <w:webHidden/>
              </w:rPr>
              <w:fldChar w:fldCharType="end"/>
            </w:r>
          </w:hyperlink>
        </w:p>
        <w:p w14:paraId="3BEB7FDC" w14:textId="3F292799" w:rsidR="000B0366" w:rsidRDefault="000B0366">
          <w:pPr>
            <w:pStyle w:val="TJ5"/>
            <w:tabs>
              <w:tab w:val="right" w:leader="dot" w:pos="9019"/>
            </w:tabs>
            <w:rPr>
              <w:noProof/>
              <w:kern w:val="2"/>
              <w:szCs w:val="24"/>
              <w:lang w:val="en-US"/>
              <w14:ligatures w14:val="standardContextual"/>
            </w:rPr>
          </w:pPr>
          <w:hyperlink w:anchor="_Toc191365549" w:history="1">
            <w:r w:rsidRPr="00251B24">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1365549 \h </w:instrText>
            </w:r>
            <w:r>
              <w:rPr>
                <w:noProof/>
                <w:webHidden/>
              </w:rPr>
            </w:r>
            <w:r>
              <w:rPr>
                <w:noProof/>
                <w:webHidden/>
              </w:rPr>
              <w:fldChar w:fldCharType="separate"/>
            </w:r>
            <w:r>
              <w:rPr>
                <w:noProof/>
                <w:webHidden/>
              </w:rPr>
              <w:t>102</w:t>
            </w:r>
            <w:r>
              <w:rPr>
                <w:noProof/>
                <w:webHidden/>
              </w:rPr>
              <w:fldChar w:fldCharType="end"/>
            </w:r>
          </w:hyperlink>
        </w:p>
        <w:p w14:paraId="5494FF53" w14:textId="42E6F81C" w:rsidR="000B0366" w:rsidRDefault="000B0366">
          <w:pPr>
            <w:pStyle w:val="TJ4"/>
            <w:tabs>
              <w:tab w:val="right" w:leader="dot" w:pos="9019"/>
            </w:tabs>
            <w:rPr>
              <w:noProof/>
              <w:kern w:val="2"/>
              <w:szCs w:val="24"/>
              <w:lang w:val="en-US"/>
              <w14:ligatures w14:val="standardContextual"/>
            </w:rPr>
          </w:pPr>
          <w:hyperlink w:anchor="_Toc191365550" w:history="1">
            <w:r w:rsidRPr="00251B24">
              <w:rPr>
                <w:rStyle w:val="Hiperhivatkozs"/>
                <w:noProof/>
              </w:rPr>
              <w:t>Backend Pipe Tesztelés</w:t>
            </w:r>
            <w:r>
              <w:rPr>
                <w:noProof/>
                <w:webHidden/>
              </w:rPr>
              <w:tab/>
            </w:r>
            <w:r>
              <w:rPr>
                <w:noProof/>
                <w:webHidden/>
              </w:rPr>
              <w:fldChar w:fldCharType="begin"/>
            </w:r>
            <w:r>
              <w:rPr>
                <w:noProof/>
                <w:webHidden/>
              </w:rPr>
              <w:instrText xml:space="preserve"> PAGEREF _Toc191365550 \h </w:instrText>
            </w:r>
            <w:r>
              <w:rPr>
                <w:noProof/>
                <w:webHidden/>
              </w:rPr>
            </w:r>
            <w:r>
              <w:rPr>
                <w:noProof/>
                <w:webHidden/>
              </w:rPr>
              <w:fldChar w:fldCharType="separate"/>
            </w:r>
            <w:r>
              <w:rPr>
                <w:noProof/>
                <w:webHidden/>
              </w:rPr>
              <w:t>111</w:t>
            </w:r>
            <w:r>
              <w:rPr>
                <w:noProof/>
                <w:webHidden/>
              </w:rPr>
              <w:fldChar w:fldCharType="end"/>
            </w:r>
          </w:hyperlink>
        </w:p>
        <w:p w14:paraId="7313FC46" w14:textId="7772A75C" w:rsidR="000B0366" w:rsidRDefault="000B0366">
          <w:pPr>
            <w:pStyle w:val="TJ5"/>
            <w:tabs>
              <w:tab w:val="right" w:leader="dot" w:pos="9019"/>
            </w:tabs>
            <w:rPr>
              <w:noProof/>
              <w:kern w:val="2"/>
              <w:szCs w:val="24"/>
              <w:lang w:val="en-US"/>
              <w14:ligatures w14:val="standardContextual"/>
            </w:rPr>
          </w:pPr>
          <w:hyperlink w:anchor="_Toc191365551" w:history="1">
            <w:r w:rsidRPr="00251B24">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1365551 \h </w:instrText>
            </w:r>
            <w:r>
              <w:rPr>
                <w:noProof/>
                <w:webHidden/>
              </w:rPr>
            </w:r>
            <w:r>
              <w:rPr>
                <w:noProof/>
                <w:webHidden/>
              </w:rPr>
              <w:fldChar w:fldCharType="separate"/>
            </w:r>
            <w:r>
              <w:rPr>
                <w:noProof/>
                <w:webHidden/>
              </w:rPr>
              <w:t>111</w:t>
            </w:r>
            <w:r>
              <w:rPr>
                <w:noProof/>
                <w:webHidden/>
              </w:rPr>
              <w:fldChar w:fldCharType="end"/>
            </w:r>
          </w:hyperlink>
        </w:p>
        <w:p w14:paraId="60C20390" w14:textId="6A29A306" w:rsidR="000B0366" w:rsidRDefault="000B0366">
          <w:pPr>
            <w:pStyle w:val="TJ4"/>
            <w:tabs>
              <w:tab w:val="right" w:leader="dot" w:pos="9019"/>
            </w:tabs>
            <w:rPr>
              <w:noProof/>
              <w:kern w:val="2"/>
              <w:szCs w:val="24"/>
              <w:lang w:val="en-US"/>
              <w14:ligatures w14:val="standardContextual"/>
            </w:rPr>
          </w:pPr>
          <w:hyperlink w:anchor="_Toc191365552" w:history="1">
            <w:r w:rsidRPr="00251B24">
              <w:rPr>
                <w:rStyle w:val="Hiperhivatkozs"/>
                <w:noProof/>
              </w:rPr>
              <w:t>Backend Guard Tesztelés</w:t>
            </w:r>
            <w:r>
              <w:rPr>
                <w:noProof/>
                <w:webHidden/>
              </w:rPr>
              <w:tab/>
            </w:r>
            <w:r>
              <w:rPr>
                <w:noProof/>
                <w:webHidden/>
              </w:rPr>
              <w:fldChar w:fldCharType="begin"/>
            </w:r>
            <w:r>
              <w:rPr>
                <w:noProof/>
                <w:webHidden/>
              </w:rPr>
              <w:instrText xml:space="preserve"> PAGEREF _Toc191365552 \h </w:instrText>
            </w:r>
            <w:r>
              <w:rPr>
                <w:noProof/>
                <w:webHidden/>
              </w:rPr>
            </w:r>
            <w:r>
              <w:rPr>
                <w:noProof/>
                <w:webHidden/>
              </w:rPr>
              <w:fldChar w:fldCharType="separate"/>
            </w:r>
            <w:r>
              <w:rPr>
                <w:noProof/>
                <w:webHidden/>
              </w:rPr>
              <w:t>114</w:t>
            </w:r>
            <w:r>
              <w:rPr>
                <w:noProof/>
                <w:webHidden/>
              </w:rPr>
              <w:fldChar w:fldCharType="end"/>
            </w:r>
          </w:hyperlink>
        </w:p>
        <w:p w14:paraId="0E0F8827" w14:textId="3517B310" w:rsidR="000B0366" w:rsidRDefault="000B0366">
          <w:pPr>
            <w:pStyle w:val="TJ5"/>
            <w:tabs>
              <w:tab w:val="right" w:leader="dot" w:pos="9019"/>
            </w:tabs>
            <w:rPr>
              <w:noProof/>
              <w:kern w:val="2"/>
              <w:szCs w:val="24"/>
              <w:lang w:val="en-US"/>
              <w14:ligatures w14:val="standardContextual"/>
            </w:rPr>
          </w:pPr>
          <w:hyperlink w:anchor="_Toc191365553" w:history="1">
            <w:r w:rsidRPr="00251B24">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1365553 \h </w:instrText>
            </w:r>
            <w:r>
              <w:rPr>
                <w:noProof/>
                <w:webHidden/>
              </w:rPr>
            </w:r>
            <w:r>
              <w:rPr>
                <w:noProof/>
                <w:webHidden/>
              </w:rPr>
              <w:fldChar w:fldCharType="separate"/>
            </w:r>
            <w:r>
              <w:rPr>
                <w:noProof/>
                <w:webHidden/>
              </w:rPr>
              <w:t>115</w:t>
            </w:r>
            <w:r>
              <w:rPr>
                <w:noProof/>
                <w:webHidden/>
              </w:rPr>
              <w:fldChar w:fldCharType="end"/>
            </w:r>
          </w:hyperlink>
        </w:p>
        <w:p w14:paraId="04E6F5AC" w14:textId="18A86730" w:rsidR="000B0366" w:rsidRDefault="000B0366">
          <w:pPr>
            <w:pStyle w:val="TJ5"/>
            <w:tabs>
              <w:tab w:val="right" w:leader="dot" w:pos="9019"/>
            </w:tabs>
            <w:rPr>
              <w:noProof/>
              <w:kern w:val="2"/>
              <w:szCs w:val="24"/>
              <w:lang w:val="en-US"/>
              <w14:ligatures w14:val="standardContextual"/>
            </w:rPr>
          </w:pPr>
          <w:hyperlink w:anchor="_Toc191365554" w:history="1">
            <w:r w:rsidRPr="00251B24">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1365554 \h </w:instrText>
            </w:r>
            <w:r>
              <w:rPr>
                <w:noProof/>
                <w:webHidden/>
              </w:rPr>
            </w:r>
            <w:r>
              <w:rPr>
                <w:noProof/>
                <w:webHidden/>
              </w:rPr>
              <w:fldChar w:fldCharType="separate"/>
            </w:r>
            <w:r>
              <w:rPr>
                <w:noProof/>
                <w:webHidden/>
              </w:rPr>
              <w:t>118</w:t>
            </w:r>
            <w:r>
              <w:rPr>
                <w:noProof/>
                <w:webHidden/>
              </w:rPr>
              <w:fldChar w:fldCharType="end"/>
            </w:r>
          </w:hyperlink>
        </w:p>
        <w:p w14:paraId="2B6B6F1F" w14:textId="77CF535B" w:rsidR="000B0366" w:rsidRDefault="000B0366">
          <w:pPr>
            <w:pStyle w:val="TJ2"/>
            <w:tabs>
              <w:tab w:val="right" w:leader="dot" w:pos="9019"/>
            </w:tabs>
            <w:rPr>
              <w:noProof/>
              <w:kern w:val="2"/>
              <w:szCs w:val="24"/>
              <w:lang w:val="en-US"/>
              <w14:ligatures w14:val="standardContextual"/>
            </w:rPr>
          </w:pPr>
          <w:hyperlink w:anchor="_Toc191365555" w:history="1">
            <w:r w:rsidRPr="00251B24">
              <w:rPr>
                <w:rStyle w:val="Hiperhivatkozs"/>
                <w:noProof/>
              </w:rPr>
              <w:t>Nevezetes algoritmusok</w:t>
            </w:r>
            <w:r>
              <w:rPr>
                <w:noProof/>
                <w:webHidden/>
              </w:rPr>
              <w:tab/>
            </w:r>
            <w:r>
              <w:rPr>
                <w:noProof/>
                <w:webHidden/>
              </w:rPr>
              <w:fldChar w:fldCharType="begin"/>
            </w:r>
            <w:r>
              <w:rPr>
                <w:noProof/>
                <w:webHidden/>
              </w:rPr>
              <w:instrText xml:space="preserve"> PAGEREF _Toc191365555 \h </w:instrText>
            </w:r>
            <w:r>
              <w:rPr>
                <w:noProof/>
                <w:webHidden/>
              </w:rPr>
            </w:r>
            <w:r>
              <w:rPr>
                <w:noProof/>
                <w:webHidden/>
              </w:rPr>
              <w:fldChar w:fldCharType="separate"/>
            </w:r>
            <w:r>
              <w:rPr>
                <w:noProof/>
                <w:webHidden/>
              </w:rPr>
              <w:t>122</w:t>
            </w:r>
            <w:r>
              <w:rPr>
                <w:noProof/>
                <w:webHidden/>
              </w:rPr>
              <w:fldChar w:fldCharType="end"/>
            </w:r>
          </w:hyperlink>
        </w:p>
        <w:p w14:paraId="5392D579" w14:textId="1938CBF2" w:rsidR="000B0366" w:rsidRDefault="000B0366">
          <w:pPr>
            <w:pStyle w:val="TJ3"/>
            <w:tabs>
              <w:tab w:val="right" w:leader="dot" w:pos="9019"/>
            </w:tabs>
            <w:rPr>
              <w:noProof/>
              <w:kern w:val="2"/>
              <w:szCs w:val="24"/>
              <w:lang w:val="en-US"/>
              <w14:ligatures w14:val="standardContextual"/>
            </w:rPr>
          </w:pPr>
          <w:hyperlink w:anchor="_Toc191365556" w:history="1">
            <w:r w:rsidRPr="00251B24">
              <w:rPr>
                <w:rStyle w:val="Hiperhivatkozs"/>
                <w:noProof/>
              </w:rPr>
              <w:t>Regisztrációs algoritmus</w:t>
            </w:r>
            <w:r>
              <w:rPr>
                <w:noProof/>
                <w:webHidden/>
              </w:rPr>
              <w:tab/>
            </w:r>
            <w:r>
              <w:rPr>
                <w:noProof/>
                <w:webHidden/>
              </w:rPr>
              <w:fldChar w:fldCharType="begin"/>
            </w:r>
            <w:r>
              <w:rPr>
                <w:noProof/>
                <w:webHidden/>
              </w:rPr>
              <w:instrText xml:space="preserve"> PAGEREF _Toc191365556 \h </w:instrText>
            </w:r>
            <w:r>
              <w:rPr>
                <w:noProof/>
                <w:webHidden/>
              </w:rPr>
            </w:r>
            <w:r>
              <w:rPr>
                <w:noProof/>
                <w:webHidden/>
              </w:rPr>
              <w:fldChar w:fldCharType="separate"/>
            </w:r>
            <w:r>
              <w:rPr>
                <w:noProof/>
                <w:webHidden/>
              </w:rPr>
              <w:t>122</w:t>
            </w:r>
            <w:r>
              <w:rPr>
                <w:noProof/>
                <w:webHidden/>
              </w:rPr>
              <w:fldChar w:fldCharType="end"/>
            </w:r>
          </w:hyperlink>
        </w:p>
        <w:p w14:paraId="43145B4C" w14:textId="048E0059" w:rsidR="000B0366" w:rsidRDefault="000B0366">
          <w:pPr>
            <w:pStyle w:val="TJ4"/>
            <w:tabs>
              <w:tab w:val="right" w:leader="dot" w:pos="9019"/>
            </w:tabs>
            <w:rPr>
              <w:noProof/>
              <w:kern w:val="2"/>
              <w:szCs w:val="24"/>
              <w:lang w:val="en-US"/>
              <w14:ligatures w14:val="standardContextual"/>
            </w:rPr>
          </w:pPr>
          <w:hyperlink w:anchor="_Toc191365557" w:history="1">
            <w:r w:rsidRPr="00251B24">
              <w:rPr>
                <w:rStyle w:val="Hiperhivatkozs"/>
                <w:noProof/>
              </w:rPr>
              <w:t>Backenden</w:t>
            </w:r>
            <w:r>
              <w:rPr>
                <w:noProof/>
                <w:webHidden/>
              </w:rPr>
              <w:tab/>
            </w:r>
            <w:r>
              <w:rPr>
                <w:noProof/>
                <w:webHidden/>
              </w:rPr>
              <w:fldChar w:fldCharType="begin"/>
            </w:r>
            <w:r>
              <w:rPr>
                <w:noProof/>
                <w:webHidden/>
              </w:rPr>
              <w:instrText xml:space="preserve"> PAGEREF _Toc191365557 \h </w:instrText>
            </w:r>
            <w:r>
              <w:rPr>
                <w:noProof/>
                <w:webHidden/>
              </w:rPr>
            </w:r>
            <w:r>
              <w:rPr>
                <w:noProof/>
                <w:webHidden/>
              </w:rPr>
              <w:fldChar w:fldCharType="separate"/>
            </w:r>
            <w:r>
              <w:rPr>
                <w:noProof/>
                <w:webHidden/>
              </w:rPr>
              <w:t>122</w:t>
            </w:r>
            <w:r>
              <w:rPr>
                <w:noProof/>
                <w:webHidden/>
              </w:rPr>
              <w:fldChar w:fldCharType="end"/>
            </w:r>
          </w:hyperlink>
        </w:p>
        <w:p w14:paraId="7EFF525D" w14:textId="0EAC56EE" w:rsidR="000B0366" w:rsidRDefault="000B0366">
          <w:pPr>
            <w:pStyle w:val="TJ4"/>
            <w:tabs>
              <w:tab w:val="right" w:leader="dot" w:pos="9019"/>
            </w:tabs>
            <w:rPr>
              <w:noProof/>
              <w:kern w:val="2"/>
              <w:szCs w:val="24"/>
              <w:lang w:val="en-US"/>
              <w14:ligatures w14:val="standardContextual"/>
            </w:rPr>
          </w:pPr>
          <w:hyperlink w:anchor="_Toc191365558" w:history="1">
            <w:r w:rsidRPr="00251B24">
              <w:rPr>
                <w:rStyle w:val="Hiperhivatkozs"/>
                <w:noProof/>
              </w:rPr>
              <w:t>Frontenden</w:t>
            </w:r>
            <w:r>
              <w:rPr>
                <w:noProof/>
                <w:webHidden/>
              </w:rPr>
              <w:tab/>
            </w:r>
            <w:r>
              <w:rPr>
                <w:noProof/>
                <w:webHidden/>
              </w:rPr>
              <w:fldChar w:fldCharType="begin"/>
            </w:r>
            <w:r>
              <w:rPr>
                <w:noProof/>
                <w:webHidden/>
              </w:rPr>
              <w:instrText xml:space="preserve"> PAGEREF _Toc191365558 \h </w:instrText>
            </w:r>
            <w:r>
              <w:rPr>
                <w:noProof/>
                <w:webHidden/>
              </w:rPr>
            </w:r>
            <w:r>
              <w:rPr>
                <w:noProof/>
                <w:webHidden/>
              </w:rPr>
              <w:fldChar w:fldCharType="separate"/>
            </w:r>
            <w:r>
              <w:rPr>
                <w:noProof/>
                <w:webHidden/>
              </w:rPr>
              <w:t>124</w:t>
            </w:r>
            <w:r>
              <w:rPr>
                <w:noProof/>
                <w:webHidden/>
              </w:rPr>
              <w:fldChar w:fldCharType="end"/>
            </w:r>
          </w:hyperlink>
        </w:p>
        <w:p w14:paraId="2407BF3C" w14:textId="7681F0EC" w:rsidR="000B0366" w:rsidRDefault="000B0366">
          <w:pPr>
            <w:pStyle w:val="TJ3"/>
            <w:tabs>
              <w:tab w:val="right" w:leader="dot" w:pos="9019"/>
            </w:tabs>
            <w:rPr>
              <w:noProof/>
              <w:kern w:val="2"/>
              <w:szCs w:val="24"/>
              <w:lang w:val="en-US"/>
              <w14:ligatures w14:val="standardContextual"/>
            </w:rPr>
          </w:pPr>
          <w:hyperlink w:anchor="_Toc191365559" w:history="1">
            <w:r w:rsidRPr="00251B24">
              <w:rPr>
                <w:rStyle w:val="Hiperhivatkozs"/>
                <w:noProof/>
              </w:rPr>
              <w:t>Zenefeltöltési algoritmus</w:t>
            </w:r>
            <w:r>
              <w:rPr>
                <w:noProof/>
                <w:webHidden/>
              </w:rPr>
              <w:tab/>
            </w:r>
            <w:r>
              <w:rPr>
                <w:noProof/>
                <w:webHidden/>
              </w:rPr>
              <w:fldChar w:fldCharType="begin"/>
            </w:r>
            <w:r>
              <w:rPr>
                <w:noProof/>
                <w:webHidden/>
              </w:rPr>
              <w:instrText xml:space="preserve"> PAGEREF _Toc191365559 \h </w:instrText>
            </w:r>
            <w:r>
              <w:rPr>
                <w:noProof/>
                <w:webHidden/>
              </w:rPr>
            </w:r>
            <w:r>
              <w:rPr>
                <w:noProof/>
                <w:webHidden/>
              </w:rPr>
              <w:fldChar w:fldCharType="separate"/>
            </w:r>
            <w:r>
              <w:rPr>
                <w:noProof/>
                <w:webHidden/>
              </w:rPr>
              <w:t>125</w:t>
            </w:r>
            <w:r>
              <w:rPr>
                <w:noProof/>
                <w:webHidden/>
              </w:rPr>
              <w:fldChar w:fldCharType="end"/>
            </w:r>
          </w:hyperlink>
        </w:p>
        <w:p w14:paraId="5840279A" w14:textId="717A0042" w:rsidR="000B0366" w:rsidRDefault="000B0366">
          <w:pPr>
            <w:pStyle w:val="TJ4"/>
            <w:tabs>
              <w:tab w:val="right" w:leader="dot" w:pos="9019"/>
            </w:tabs>
            <w:rPr>
              <w:noProof/>
              <w:kern w:val="2"/>
              <w:szCs w:val="24"/>
              <w:lang w:val="en-US"/>
              <w14:ligatures w14:val="standardContextual"/>
            </w:rPr>
          </w:pPr>
          <w:hyperlink w:anchor="_Toc191365560" w:history="1">
            <w:r w:rsidRPr="00251B24">
              <w:rPr>
                <w:rStyle w:val="Hiperhivatkozs"/>
                <w:noProof/>
              </w:rPr>
              <w:t>Backenden</w:t>
            </w:r>
            <w:r>
              <w:rPr>
                <w:noProof/>
                <w:webHidden/>
              </w:rPr>
              <w:tab/>
            </w:r>
            <w:r>
              <w:rPr>
                <w:noProof/>
                <w:webHidden/>
              </w:rPr>
              <w:fldChar w:fldCharType="begin"/>
            </w:r>
            <w:r>
              <w:rPr>
                <w:noProof/>
                <w:webHidden/>
              </w:rPr>
              <w:instrText xml:space="preserve"> PAGEREF _Toc191365560 \h </w:instrText>
            </w:r>
            <w:r>
              <w:rPr>
                <w:noProof/>
                <w:webHidden/>
              </w:rPr>
            </w:r>
            <w:r>
              <w:rPr>
                <w:noProof/>
                <w:webHidden/>
              </w:rPr>
              <w:fldChar w:fldCharType="separate"/>
            </w:r>
            <w:r>
              <w:rPr>
                <w:noProof/>
                <w:webHidden/>
              </w:rPr>
              <w:t>125</w:t>
            </w:r>
            <w:r>
              <w:rPr>
                <w:noProof/>
                <w:webHidden/>
              </w:rPr>
              <w:fldChar w:fldCharType="end"/>
            </w:r>
          </w:hyperlink>
        </w:p>
        <w:p w14:paraId="303C31BD" w14:textId="6A03F79A" w:rsidR="000B0366" w:rsidRDefault="000B0366">
          <w:pPr>
            <w:pStyle w:val="TJ4"/>
            <w:tabs>
              <w:tab w:val="right" w:leader="dot" w:pos="9019"/>
            </w:tabs>
            <w:rPr>
              <w:noProof/>
              <w:kern w:val="2"/>
              <w:szCs w:val="24"/>
              <w:lang w:val="en-US"/>
              <w14:ligatures w14:val="standardContextual"/>
            </w:rPr>
          </w:pPr>
          <w:hyperlink w:anchor="_Toc191365561" w:history="1">
            <w:r w:rsidRPr="00251B24">
              <w:rPr>
                <w:rStyle w:val="Hiperhivatkozs"/>
                <w:noProof/>
              </w:rPr>
              <w:t>Frontenden</w:t>
            </w:r>
            <w:r>
              <w:rPr>
                <w:noProof/>
                <w:webHidden/>
              </w:rPr>
              <w:tab/>
            </w:r>
            <w:r>
              <w:rPr>
                <w:noProof/>
                <w:webHidden/>
              </w:rPr>
              <w:fldChar w:fldCharType="begin"/>
            </w:r>
            <w:r>
              <w:rPr>
                <w:noProof/>
                <w:webHidden/>
              </w:rPr>
              <w:instrText xml:space="preserve"> PAGEREF _Toc191365561 \h </w:instrText>
            </w:r>
            <w:r>
              <w:rPr>
                <w:noProof/>
                <w:webHidden/>
              </w:rPr>
            </w:r>
            <w:r>
              <w:rPr>
                <w:noProof/>
                <w:webHidden/>
              </w:rPr>
              <w:fldChar w:fldCharType="separate"/>
            </w:r>
            <w:r>
              <w:rPr>
                <w:noProof/>
                <w:webHidden/>
              </w:rPr>
              <w:t>127</w:t>
            </w:r>
            <w:r>
              <w:rPr>
                <w:noProof/>
                <w:webHidden/>
              </w:rPr>
              <w:fldChar w:fldCharType="end"/>
            </w:r>
          </w:hyperlink>
        </w:p>
        <w:p w14:paraId="104CDDA1" w14:textId="6BB252CC" w:rsidR="000B0366" w:rsidRDefault="000B0366">
          <w:pPr>
            <w:pStyle w:val="TJ3"/>
            <w:tabs>
              <w:tab w:val="right" w:leader="dot" w:pos="9019"/>
            </w:tabs>
            <w:rPr>
              <w:noProof/>
              <w:kern w:val="2"/>
              <w:szCs w:val="24"/>
              <w:lang w:val="en-US"/>
              <w14:ligatures w14:val="standardContextual"/>
            </w:rPr>
          </w:pPr>
          <w:hyperlink w:anchor="_Toc191365562" w:history="1">
            <w:r w:rsidRPr="00251B24">
              <w:rPr>
                <w:rStyle w:val="Hiperhivatkozs"/>
                <w:noProof/>
              </w:rPr>
              <w:t>Szavazási algoritmus</w:t>
            </w:r>
            <w:r>
              <w:rPr>
                <w:noProof/>
                <w:webHidden/>
              </w:rPr>
              <w:tab/>
            </w:r>
            <w:r>
              <w:rPr>
                <w:noProof/>
                <w:webHidden/>
              </w:rPr>
              <w:fldChar w:fldCharType="begin"/>
            </w:r>
            <w:r>
              <w:rPr>
                <w:noProof/>
                <w:webHidden/>
              </w:rPr>
              <w:instrText xml:space="preserve"> PAGEREF _Toc191365562 \h </w:instrText>
            </w:r>
            <w:r>
              <w:rPr>
                <w:noProof/>
                <w:webHidden/>
              </w:rPr>
            </w:r>
            <w:r>
              <w:rPr>
                <w:noProof/>
                <w:webHidden/>
              </w:rPr>
              <w:fldChar w:fldCharType="separate"/>
            </w:r>
            <w:r>
              <w:rPr>
                <w:noProof/>
                <w:webHidden/>
              </w:rPr>
              <w:t>129</w:t>
            </w:r>
            <w:r>
              <w:rPr>
                <w:noProof/>
                <w:webHidden/>
              </w:rPr>
              <w:fldChar w:fldCharType="end"/>
            </w:r>
          </w:hyperlink>
        </w:p>
        <w:p w14:paraId="6FDF2547" w14:textId="16A11528" w:rsidR="000B0366" w:rsidRDefault="000B0366">
          <w:pPr>
            <w:pStyle w:val="TJ4"/>
            <w:tabs>
              <w:tab w:val="right" w:leader="dot" w:pos="9019"/>
            </w:tabs>
            <w:rPr>
              <w:noProof/>
              <w:kern w:val="2"/>
              <w:szCs w:val="24"/>
              <w:lang w:val="en-US"/>
              <w14:ligatures w14:val="standardContextual"/>
            </w:rPr>
          </w:pPr>
          <w:hyperlink w:anchor="_Toc191365563" w:history="1">
            <w:r w:rsidRPr="00251B24">
              <w:rPr>
                <w:rStyle w:val="Hiperhivatkozs"/>
                <w:noProof/>
              </w:rPr>
              <w:t>Backenden</w:t>
            </w:r>
            <w:r>
              <w:rPr>
                <w:noProof/>
                <w:webHidden/>
              </w:rPr>
              <w:tab/>
            </w:r>
            <w:r>
              <w:rPr>
                <w:noProof/>
                <w:webHidden/>
              </w:rPr>
              <w:fldChar w:fldCharType="begin"/>
            </w:r>
            <w:r>
              <w:rPr>
                <w:noProof/>
                <w:webHidden/>
              </w:rPr>
              <w:instrText xml:space="preserve"> PAGEREF _Toc191365563 \h </w:instrText>
            </w:r>
            <w:r>
              <w:rPr>
                <w:noProof/>
                <w:webHidden/>
              </w:rPr>
            </w:r>
            <w:r>
              <w:rPr>
                <w:noProof/>
                <w:webHidden/>
              </w:rPr>
              <w:fldChar w:fldCharType="separate"/>
            </w:r>
            <w:r>
              <w:rPr>
                <w:noProof/>
                <w:webHidden/>
              </w:rPr>
              <w:t>129</w:t>
            </w:r>
            <w:r>
              <w:rPr>
                <w:noProof/>
                <w:webHidden/>
              </w:rPr>
              <w:fldChar w:fldCharType="end"/>
            </w:r>
          </w:hyperlink>
        </w:p>
        <w:p w14:paraId="5EA6130C" w14:textId="7622231B" w:rsidR="000B0366" w:rsidRDefault="000B0366">
          <w:pPr>
            <w:pStyle w:val="TJ4"/>
            <w:tabs>
              <w:tab w:val="right" w:leader="dot" w:pos="9019"/>
            </w:tabs>
            <w:rPr>
              <w:noProof/>
              <w:kern w:val="2"/>
              <w:szCs w:val="24"/>
              <w:lang w:val="en-US"/>
              <w14:ligatures w14:val="standardContextual"/>
            </w:rPr>
          </w:pPr>
          <w:hyperlink w:anchor="_Toc191365564" w:history="1">
            <w:r w:rsidRPr="00251B24">
              <w:rPr>
                <w:rStyle w:val="Hiperhivatkozs"/>
                <w:noProof/>
              </w:rPr>
              <w:t>Frontenden</w:t>
            </w:r>
            <w:r>
              <w:rPr>
                <w:noProof/>
                <w:webHidden/>
              </w:rPr>
              <w:tab/>
            </w:r>
            <w:r>
              <w:rPr>
                <w:noProof/>
                <w:webHidden/>
              </w:rPr>
              <w:fldChar w:fldCharType="begin"/>
            </w:r>
            <w:r>
              <w:rPr>
                <w:noProof/>
                <w:webHidden/>
              </w:rPr>
              <w:instrText xml:space="preserve"> PAGEREF _Toc191365564 \h </w:instrText>
            </w:r>
            <w:r>
              <w:rPr>
                <w:noProof/>
                <w:webHidden/>
              </w:rPr>
            </w:r>
            <w:r>
              <w:rPr>
                <w:noProof/>
                <w:webHidden/>
              </w:rPr>
              <w:fldChar w:fldCharType="separate"/>
            </w:r>
            <w:r>
              <w:rPr>
                <w:noProof/>
                <w:webHidden/>
              </w:rPr>
              <w:t>131</w:t>
            </w:r>
            <w:r>
              <w:rPr>
                <w:noProof/>
                <w:webHidden/>
              </w:rPr>
              <w:fldChar w:fldCharType="end"/>
            </w:r>
          </w:hyperlink>
        </w:p>
        <w:p w14:paraId="24358FBF" w14:textId="41DDA232" w:rsidR="000B0366" w:rsidRDefault="000B0366">
          <w:pPr>
            <w:pStyle w:val="TJ3"/>
            <w:tabs>
              <w:tab w:val="right" w:leader="dot" w:pos="9019"/>
            </w:tabs>
            <w:rPr>
              <w:noProof/>
              <w:kern w:val="2"/>
              <w:szCs w:val="24"/>
              <w:lang w:val="en-US"/>
              <w14:ligatures w14:val="standardContextual"/>
            </w:rPr>
          </w:pPr>
          <w:hyperlink w:anchor="_Toc191365565" w:history="1">
            <w:r w:rsidRPr="00251B24">
              <w:rPr>
                <w:rStyle w:val="Hiperhivatkozs"/>
                <w:noProof/>
              </w:rPr>
              <w:t>Statisztikáző algoritmus</w:t>
            </w:r>
            <w:r>
              <w:rPr>
                <w:noProof/>
                <w:webHidden/>
              </w:rPr>
              <w:tab/>
            </w:r>
            <w:r>
              <w:rPr>
                <w:noProof/>
                <w:webHidden/>
              </w:rPr>
              <w:fldChar w:fldCharType="begin"/>
            </w:r>
            <w:r>
              <w:rPr>
                <w:noProof/>
                <w:webHidden/>
              </w:rPr>
              <w:instrText xml:space="preserve"> PAGEREF _Toc191365565 \h </w:instrText>
            </w:r>
            <w:r>
              <w:rPr>
                <w:noProof/>
                <w:webHidden/>
              </w:rPr>
            </w:r>
            <w:r>
              <w:rPr>
                <w:noProof/>
                <w:webHidden/>
              </w:rPr>
              <w:fldChar w:fldCharType="separate"/>
            </w:r>
            <w:r>
              <w:rPr>
                <w:noProof/>
                <w:webHidden/>
              </w:rPr>
              <w:t>133</w:t>
            </w:r>
            <w:r>
              <w:rPr>
                <w:noProof/>
                <w:webHidden/>
              </w:rPr>
              <w:fldChar w:fldCharType="end"/>
            </w:r>
          </w:hyperlink>
        </w:p>
        <w:p w14:paraId="35D86ACE" w14:textId="74904DD0" w:rsidR="000B0366" w:rsidRDefault="000B0366">
          <w:pPr>
            <w:pStyle w:val="TJ4"/>
            <w:tabs>
              <w:tab w:val="right" w:leader="dot" w:pos="9019"/>
            </w:tabs>
            <w:rPr>
              <w:noProof/>
              <w:kern w:val="2"/>
              <w:szCs w:val="24"/>
              <w:lang w:val="en-US"/>
              <w14:ligatures w14:val="standardContextual"/>
            </w:rPr>
          </w:pPr>
          <w:hyperlink w:anchor="_Toc191365566" w:history="1">
            <w:r w:rsidRPr="00251B24">
              <w:rPr>
                <w:rStyle w:val="Hiperhivatkozs"/>
                <w:noProof/>
              </w:rPr>
              <w:t>Backenden</w:t>
            </w:r>
            <w:r>
              <w:rPr>
                <w:noProof/>
                <w:webHidden/>
              </w:rPr>
              <w:tab/>
            </w:r>
            <w:r>
              <w:rPr>
                <w:noProof/>
                <w:webHidden/>
              </w:rPr>
              <w:fldChar w:fldCharType="begin"/>
            </w:r>
            <w:r>
              <w:rPr>
                <w:noProof/>
                <w:webHidden/>
              </w:rPr>
              <w:instrText xml:space="preserve"> PAGEREF _Toc191365566 \h </w:instrText>
            </w:r>
            <w:r>
              <w:rPr>
                <w:noProof/>
                <w:webHidden/>
              </w:rPr>
            </w:r>
            <w:r>
              <w:rPr>
                <w:noProof/>
                <w:webHidden/>
              </w:rPr>
              <w:fldChar w:fldCharType="separate"/>
            </w:r>
            <w:r>
              <w:rPr>
                <w:noProof/>
                <w:webHidden/>
              </w:rPr>
              <w:t>133</w:t>
            </w:r>
            <w:r>
              <w:rPr>
                <w:noProof/>
                <w:webHidden/>
              </w:rPr>
              <w:fldChar w:fldCharType="end"/>
            </w:r>
          </w:hyperlink>
        </w:p>
        <w:p w14:paraId="4A862133" w14:textId="782D873C" w:rsidR="000B0366" w:rsidRDefault="000B0366">
          <w:pPr>
            <w:pStyle w:val="TJ4"/>
            <w:tabs>
              <w:tab w:val="right" w:leader="dot" w:pos="9019"/>
            </w:tabs>
            <w:rPr>
              <w:noProof/>
              <w:kern w:val="2"/>
              <w:szCs w:val="24"/>
              <w:lang w:val="en-US"/>
              <w14:ligatures w14:val="standardContextual"/>
            </w:rPr>
          </w:pPr>
          <w:hyperlink w:anchor="_Toc191365567" w:history="1">
            <w:r w:rsidRPr="00251B24">
              <w:rPr>
                <w:rStyle w:val="Hiperhivatkozs"/>
                <w:noProof/>
              </w:rPr>
              <w:t>Frontenden</w:t>
            </w:r>
            <w:r>
              <w:rPr>
                <w:noProof/>
                <w:webHidden/>
              </w:rPr>
              <w:tab/>
            </w:r>
            <w:r>
              <w:rPr>
                <w:noProof/>
                <w:webHidden/>
              </w:rPr>
              <w:fldChar w:fldCharType="begin"/>
            </w:r>
            <w:r>
              <w:rPr>
                <w:noProof/>
                <w:webHidden/>
              </w:rPr>
              <w:instrText xml:space="preserve"> PAGEREF _Toc191365567 \h </w:instrText>
            </w:r>
            <w:r>
              <w:rPr>
                <w:noProof/>
                <w:webHidden/>
              </w:rPr>
            </w:r>
            <w:r>
              <w:rPr>
                <w:noProof/>
                <w:webHidden/>
              </w:rPr>
              <w:fldChar w:fldCharType="separate"/>
            </w:r>
            <w:r>
              <w:rPr>
                <w:noProof/>
                <w:webHidden/>
              </w:rPr>
              <w:t>135</w:t>
            </w:r>
            <w:r>
              <w:rPr>
                <w:noProof/>
                <w:webHidden/>
              </w:rPr>
              <w:fldChar w:fldCharType="end"/>
            </w:r>
          </w:hyperlink>
        </w:p>
        <w:p w14:paraId="16B47C7E" w14:textId="158BF469" w:rsidR="000B0366" w:rsidRDefault="000B0366">
          <w:pPr>
            <w:pStyle w:val="TJ3"/>
            <w:tabs>
              <w:tab w:val="right" w:leader="dot" w:pos="9019"/>
            </w:tabs>
            <w:rPr>
              <w:noProof/>
              <w:kern w:val="2"/>
              <w:szCs w:val="24"/>
              <w:lang w:val="en-US"/>
              <w14:ligatures w14:val="standardContextual"/>
            </w:rPr>
          </w:pPr>
          <w:hyperlink w:anchor="_Toc191365568" w:history="1">
            <w:r w:rsidRPr="00251B24">
              <w:rPr>
                <w:rStyle w:val="Hiperhivatkozs"/>
                <w:noProof/>
              </w:rPr>
              <w:t>Event Bus algoritmus</w:t>
            </w:r>
            <w:r>
              <w:rPr>
                <w:noProof/>
                <w:webHidden/>
              </w:rPr>
              <w:tab/>
            </w:r>
            <w:r>
              <w:rPr>
                <w:noProof/>
                <w:webHidden/>
              </w:rPr>
              <w:fldChar w:fldCharType="begin"/>
            </w:r>
            <w:r>
              <w:rPr>
                <w:noProof/>
                <w:webHidden/>
              </w:rPr>
              <w:instrText xml:space="preserve"> PAGEREF _Toc191365568 \h </w:instrText>
            </w:r>
            <w:r>
              <w:rPr>
                <w:noProof/>
                <w:webHidden/>
              </w:rPr>
            </w:r>
            <w:r>
              <w:rPr>
                <w:noProof/>
                <w:webHidden/>
              </w:rPr>
              <w:fldChar w:fldCharType="separate"/>
            </w:r>
            <w:r>
              <w:rPr>
                <w:noProof/>
                <w:webHidden/>
              </w:rPr>
              <w:t>137</w:t>
            </w:r>
            <w:r>
              <w:rPr>
                <w:noProof/>
                <w:webHidden/>
              </w:rPr>
              <w:fldChar w:fldCharType="end"/>
            </w:r>
          </w:hyperlink>
        </w:p>
        <w:p w14:paraId="2518B4E2" w14:textId="1FBF03F6" w:rsidR="000B0366" w:rsidRDefault="000B0366">
          <w:pPr>
            <w:pStyle w:val="TJ2"/>
            <w:tabs>
              <w:tab w:val="right" w:leader="dot" w:pos="9019"/>
            </w:tabs>
            <w:rPr>
              <w:noProof/>
              <w:kern w:val="2"/>
              <w:szCs w:val="24"/>
              <w:lang w:val="en-US"/>
              <w14:ligatures w14:val="standardContextual"/>
            </w:rPr>
          </w:pPr>
          <w:hyperlink w:anchor="_Toc191365569" w:history="1">
            <w:r w:rsidRPr="00251B24">
              <w:rPr>
                <w:rStyle w:val="Hiperhivatkozs"/>
                <w:noProof/>
              </w:rPr>
              <w:t>Fejlesztési lehetőségek</w:t>
            </w:r>
            <w:r>
              <w:rPr>
                <w:noProof/>
                <w:webHidden/>
              </w:rPr>
              <w:tab/>
            </w:r>
            <w:r>
              <w:rPr>
                <w:noProof/>
                <w:webHidden/>
              </w:rPr>
              <w:fldChar w:fldCharType="begin"/>
            </w:r>
            <w:r>
              <w:rPr>
                <w:noProof/>
                <w:webHidden/>
              </w:rPr>
              <w:instrText xml:space="preserve"> PAGEREF _Toc191365569 \h </w:instrText>
            </w:r>
            <w:r>
              <w:rPr>
                <w:noProof/>
                <w:webHidden/>
              </w:rPr>
            </w:r>
            <w:r>
              <w:rPr>
                <w:noProof/>
                <w:webHidden/>
              </w:rPr>
              <w:fldChar w:fldCharType="separate"/>
            </w:r>
            <w:r>
              <w:rPr>
                <w:noProof/>
                <w:webHidden/>
              </w:rPr>
              <w:t>138</w:t>
            </w:r>
            <w:r>
              <w:rPr>
                <w:noProof/>
                <w:webHidden/>
              </w:rPr>
              <w:fldChar w:fldCharType="end"/>
            </w:r>
          </w:hyperlink>
        </w:p>
        <w:p w14:paraId="3FE0040A" w14:textId="6C2E0792" w:rsidR="000B0366" w:rsidRDefault="000B0366">
          <w:pPr>
            <w:pStyle w:val="TJ3"/>
            <w:tabs>
              <w:tab w:val="right" w:leader="dot" w:pos="9019"/>
            </w:tabs>
            <w:rPr>
              <w:noProof/>
              <w:kern w:val="2"/>
              <w:szCs w:val="24"/>
              <w:lang w:val="en-US"/>
              <w14:ligatures w14:val="standardContextual"/>
            </w:rPr>
          </w:pPr>
          <w:hyperlink w:anchor="_Toc191365570" w:history="1">
            <w:r w:rsidRPr="00251B24">
              <w:rPr>
                <w:rStyle w:val="Hiperhivatkozs"/>
                <w:noProof/>
              </w:rPr>
              <w:t>Python alapú lejátszó alkalmazás</w:t>
            </w:r>
            <w:r>
              <w:rPr>
                <w:noProof/>
                <w:webHidden/>
              </w:rPr>
              <w:tab/>
            </w:r>
            <w:r>
              <w:rPr>
                <w:noProof/>
                <w:webHidden/>
              </w:rPr>
              <w:fldChar w:fldCharType="begin"/>
            </w:r>
            <w:r>
              <w:rPr>
                <w:noProof/>
                <w:webHidden/>
              </w:rPr>
              <w:instrText xml:space="preserve"> PAGEREF _Toc191365570 \h </w:instrText>
            </w:r>
            <w:r>
              <w:rPr>
                <w:noProof/>
                <w:webHidden/>
              </w:rPr>
            </w:r>
            <w:r>
              <w:rPr>
                <w:noProof/>
                <w:webHidden/>
              </w:rPr>
              <w:fldChar w:fldCharType="separate"/>
            </w:r>
            <w:r>
              <w:rPr>
                <w:noProof/>
                <w:webHidden/>
              </w:rPr>
              <w:t>138</w:t>
            </w:r>
            <w:r>
              <w:rPr>
                <w:noProof/>
                <w:webHidden/>
              </w:rPr>
              <w:fldChar w:fldCharType="end"/>
            </w:r>
          </w:hyperlink>
        </w:p>
        <w:p w14:paraId="1007C77B" w14:textId="425FBCB6" w:rsidR="000B0366" w:rsidRDefault="000B0366">
          <w:pPr>
            <w:pStyle w:val="TJ3"/>
            <w:tabs>
              <w:tab w:val="right" w:leader="dot" w:pos="9019"/>
            </w:tabs>
            <w:rPr>
              <w:noProof/>
              <w:kern w:val="2"/>
              <w:szCs w:val="24"/>
              <w:lang w:val="en-US"/>
              <w14:ligatures w14:val="standardContextual"/>
            </w:rPr>
          </w:pPr>
          <w:hyperlink w:anchor="_Toc191365571" w:history="1">
            <w:r w:rsidRPr="00251B24">
              <w:rPr>
                <w:rStyle w:val="Hiperhivatkozs"/>
                <w:noProof/>
              </w:rPr>
              <w:t>Integrált YouTube csengőhang feltöltő és vágó</w:t>
            </w:r>
            <w:r>
              <w:rPr>
                <w:noProof/>
                <w:webHidden/>
              </w:rPr>
              <w:tab/>
            </w:r>
            <w:r>
              <w:rPr>
                <w:noProof/>
                <w:webHidden/>
              </w:rPr>
              <w:fldChar w:fldCharType="begin"/>
            </w:r>
            <w:r>
              <w:rPr>
                <w:noProof/>
                <w:webHidden/>
              </w:rPr>
              <w:instrText xml:space="preserve"> PAGEREF _Toc191365571 \h </w:instrText>
            </w:r>
            <w:r>
              <w:rPr>
                <w:noProof/>
                <w:webHidden/>
              </w:rPr>
            </w:r>
            <w:r>
              <w:rPr>
                <w:noProof/>
                <w:webHidden/>
              </w:rPr>
              <w:fldChar w:fldCharType="separate"/>
            </w:r>
            <w:r>
              <w:rPr>
                <w:noProof/>
                <w:webHidden/>
              </w:rPr>
              <w:t>140</w:t>
            </w:r>
            <w:r>
              <w:rPr>
                <w:noProof/>
                <w:webHidden/>
              </w:rPr>
              <w:fldChar w:fldCharType="end"/>
            </w:r>
          </w:hyperlink>
        </w:p>
        <w:p w14:paraId="157C76FA" w14:textId="36518755" w:rsidR="000B0366" w:rsidRDefault="000B0366">
          <w:pPr>
            <w:pStyle w:val="TJ3"/>
            <w:tabs>
              <w:tab w:val="right" w:leader="dot" w:pos="9019"/>
            </w:tabs>
            <w:rPr>
              <w:noProof/>
              <w:kern w:val="2"/>
              <w:szCs w:val="24"/>
              <w:lang w:val="en-US"/>
              <w14:ligatures w14:val="standardContextual"/>
            </w:rPr>
          </w:pPr>
          <w:hyperlink w:anchor="_Toc191365572" w:history="1">
            <w:r w:rsidRPr="00251B24">
              <w:rPr>
                <w:rStyle w:val="Hiperhivatkozs"/>
                <w:noProof/>
              </w:rPr>
              <w:t>Keycloak integráció</w:t>
            </w:r>
            <w:r>
              <w:rPr>
                <w:noProof/>
                <w:webHidden/>
              </w:rPr>
              <w:tab/>
            </w:r>
            <w:r>
              <w:rPr>
                <w:noProof/>
                <w:webHidden/>
              </w:rPr>
              <w:fldChar w:fldCharType="begin"/>
            </w:r>
            <w:r>
              <w:rPr>
                <w:noProof/>
                <w:webHidden/>
              </w:rPr>
              <w:instrText xml:space="preserve"> PAGEREF _Toc191365572 \h </w:instrText>
            </w:r>
            <w:r>
              <w:rPr>
                <w:noProof/>
                <w:webHidden/>
              </w:rPr>
            </w:r>
            <w:r>
              <w:rPr>
                <w:noProof/>
                <w:webHidden/>
              </w:rPr>
              <w:fldChar w:fldCharType="separate"/>
            </w:r>
            <w:r>
              <w:rPr>
                <w:noProof/>
                <w:webHidden/>
              </w:rPr>
              <w:t>140</w:t>
            </w:r>
            <w:r>
              <w:rPr>
                <w:noProof/>
                <w:webHidden/>
              </w:rPr>
              <w:fldChar w:fldCharType="end"/>
            </w:r>
          </w:hyperlink>
        </w:p>
        <w:p w14:paraId="62ED1E9F" w14:textId="0A7159D0" w:rsidR="000B0366" w:rsidRDefault="000B0366">
          <w:pPr>
            <w:pStyle w:val="TJ2"/>
            <w:tabs>
              <w:tab w:val="right" w:leader="dot" w:pos="9019"/>
            </w:tabs>
            <w:rPr>
              <w:noProof/>
              <w:kern w:val="2"/>
              <w:szCs w:val="24"/>
              <w:lang w:val="en-US"/>
              <w14:ligatures w14:val="standardContextual"/>
            </w:rPr>
          </w:pPr>
          <w:hyperlink w:anchor="_Toc191365573" w:history="1">
            <w:r w:rsidRPr="00251B24">
              <w:rPr>
                <w:rStyle w:val="Hiperhivatkozs"/>
                <w:noProof/>
              </w:rPr>
              <w:t>Adatbázis</w:t>
            </w:r>
            <w:r>
              <w:rPr>
                <w:noProof/>
                <w:webHidden/>
              </w:rPr>
              <w:tab/>
            </w:r>
            <w:r>
              <w:rPr>
                <w:noProof/>
                <w:webHidden/>
              </w:rPr>
              <w:fldChar w:fldCharType="begin"/>
            </w:r>
            <w:r>
              <w:rPr>
                <w:noProof/>
                <w:webHidden/>
              </w:rPr>
              <w:instrText xml:space="preserve"> PAGEREF _Toc191365573 \h </w:instrText>
            </w:r>
            <w:r>
              <w:rPr>
                <w:noProof/>
                <w:webHidden/>
              </w:rPr>
            </w:r>
            <w:r>
              <w:rPr>
                <w:noProof/>
                <w:webHidden/>
              </w:rPr>
              <w:fldChar w:fldCharType="separate"/>
            </w:r>
            <w:r>
              <w:rPr>
                <w:noProof/>
                <w:webHidden/>
              </w:rPr>
              <w:t>141</w:t>
            </w:r>
            <w:r>
              <w:rPr>
                <w:noProof/>
                <w:webHidden/>
              </w:rPr>
              <w:fldChar w:fldCharType="end"/>
            </w:r>
          </w:hyperlink>
        </w:p>
        <w:p w14:paraId="3DBCB6BE" w14:textId="6B60BDE6" w:rsidR="000B0366" w:rsidRDefault="000B0366">
          <w:pPr>
            <w:pStyle w:val="TJ3"/>
            <w:tabs>
              <w:tab w:val="right" w:leader="dot" w:pos="9019"/>
            </w:tabs>
            <w:rPr>
              <w:noProof/>
              <w:kern w:val="2"/>
              <w:szCs w:val="24"/>
              <w:lang w:val="en-US"/>
              <w14:ligatures w14:val="standardContextual"/>
            </w:rPr>
          </w:pPr>
          <w:hyperlink w:anchor="_Toc191365574" w:history="1">
            <w:r w:rsidRPr="00251B24">
              <w:rPr>
                <w:rStyle w:val="Hiperhivatkozs"/>
                <w:noProof/>
              </w:rPr>
              <w:t>ER-Diagram</w:t>
            </w:r>
            <w:r>
              <w:rPr>
                <w:noProof/>
                <w:webHidden/>
              </w:rPr>
              <w:tab/>
            </w:r>
            <w:r>
              <w:rPr>
                <w:noProof/>
                <w:webHidden/>
              </w:rPr>
              <w:fldChar w:fldCharType="begin"/>
            </w:r>
            <w:r>
              <w:rPr>
                <w:noProof/>
                <w:webHidden/>
              </w:rPr>
              <w:instrText xml:space="preserve"> PAGEREF _Toc191365574 \h </w:instrText>
            </w:r>
            <w:r>
              <w:rPr>
                <w:noProof/>
                <w:webHidden/>
              </w:rPr>
            </w:r>
            <w:r>
              <w:rPr>
                <w:noProof/>
                <w:webHidden/>
              </w:rPr>
              <w:fldChar w:fldCharType="separate"/>
            </w:r>
            <w:r>
              <w:rPr>
                <w:noProof/>
                <w:webHidden/>
              </w:rPr>
              <w:t>142</w:t>
            </w:r>
            <w:r>
              <w:rPr>
                <w:noProof/>
                <w:webHidden/>
              </w:rPr>
              <w:fldChar w:fldCharType="end"/>
            </w:r>
          </w:hyperlink>
        </w:p>
        <w:p w14:paraId="0BBB6FF8" w14:textId="398139F2" w:rsidR="000B0366" w:rsidRDefault="000B0366">
          <w:pPr>
            <w:pStyle w:val="TJ3"/>
            <w:tabs>
              <w:tab w:val="right" w:leader="dot" w:pos="9019"/>
            </w:tabs>
            <w:rPr>
              <w:noProof/>
              <w:kern w:val="2"/>
              <w:szCs w:val="24"/>
              <w:lang w:val="en-US"/>
              <w14:ligatures w14:val="standardContextual"/>
            </w:rPr>
          </w:pPr>
          <w:hyperlink w:anchor="_Toc191365575" w:history="1">
            <w:r w:rsidRPr="00251B24">
              <w:rPr>
                <w:rStyle w:val="Hiperhivatkozs"/>
                <w:noProof/>
              </w:rPr>
              <w:t>Normalizálás</w:t>
            </w:r>
            <w:r>
              <w:rPr>
                <w:noProof/>
                <w:webHidden/>
              </w:rPr>
              <w:tab/>
            </w:r>
            <w:r>
              <w:rPr>
                <w:noProof/>
                <w:webHidden/>
              </w:rPr>
              <w:fldChar w:fldCharType="begin"/>
            </w:r>
            <w:r>
              <w:rPr>
                <w:noProof/>
                <w:webHidden/>
              </w:rPr>
              <w:instrText xml:space="preserve"> PAGEREF _Toc191365575 \h </w:instrText>
            </w:r>
            <w:r>
              <w:rPr>
                <w:noProof/>
                <w:webHidden/>
              </w:rPr>
            </w:r>
            <w:r>
              <w:rPr>
                <w:noProof/>
                <w:webHidden/>
              </w:rPr>
              <w:fldChar w:fldCharType="separate"/>
            </w:r>
            <w:r>
              <w:rPr>
                <w:noProof/>
                <w:webHidden/>
              </w:rPr>
              <w:t>143</w:t>
            </w:r>
            <w:r>
              <w:rPr>
                <w:noProof/>
                <w:webHidden/>
              </w:rPr>
              <w:fldChar w:fldCharType="end"/>
            </w:r>
          </w:hyperlink>
        </w:p>
        <w:p w14:paraId="30C32183" w14:textId="3856F445" w:rsidR="000B0366" w:rsidRDefault="000B0366">
          <w:pPr>
            <w:pStyle w:val="TJ3"/>
            <w:tabs>
              <w:tab w:val="right" w:leader="dot" w:pos="9019"/>
            </w:tabs>
            <w:rPr>
              <w:noProof/>
              <w:kern w:val="2"/>
              <w:szCs w:val="24"/>
              <w:lang w:val="en-US"/>
              <w14:ligatures w14:val="standardContextual"/>
            </w:rPr>
          </w:pPr>
          <w:hyperlink w:anchor="_Toc191365576" w:history="1">
            <w:r w:rsidRPr="00251B24">
              <w:rPr>
                <w:rStyle w:val="Hiperhivatkozs"/>
                <w:noProof/>
              </w:rPr>
              <w:t>Táblák</w:t>
            </w:r>
            <w:r>
              <w:rPr>
                <w:noProof/>
                <w:webHidden/>
              </w:rPr>
              <w:tab/>
            </w:r>
            <w:r>
              <w:rPr>
                <w:noProof/>
                <w:webHidden/>
              </w:rPr>
              <w:fldChar w:fldCharType="begin"/>
            </w:r>
            <w:r>
              <w:rPr>
                <w:noProof/>
                <w:webHidden/>
              </w:rPr>
              <w:instrText xml:space="preserve"> PAGEREF _Toc191365576 \h </w:instrText>
            </w:r>
            <w:r>
              <w:rPr>
                <w:noProof/>
                <w:webHidden/>
              </w:rPr>
            </w:r>
            <w:r>
              <w:rPr>
                <w:noProof/>
                <w:webHidden/>
              </w:rPr>
              <w:fldChar w:fldCharType="separate"/>
            </w:r>
            <w:r>
              <w:rPr>
                <w:noProof/>
                <w:webHidden/>
              </w:rPr>
              <w:t>144</w:t>
            </w:r>
            <w:r>
              <w:rPr>
                <w:noProof/>
                <w:webHidden/>
              </w:rPr>
              <w:fldChar w:fldCharType="end"/>
            </w:r>
          </w:hyperlink>
        </w:p>
        <w:p w14:paraId="48E95CB5" w14:textId="5991166F" w:rsidR="000B0366" w:rsidRDefault="000B0366">
          <w:pPr>
            <w:pStyle w:val="TJ4"/>
            <w:tabs>
              <w:tab w:val="right" w:leader="dot" w:pos="9019"/>
            </w:tabs>
            <w:rPr>
              <w:noProof/>
              <w:kern w:val="2"/>
              <w:szCs w:val="24"/>
              <w:lang w:val="en-US"/>
              <w14:ligatures w14:val="standardContextual"/>
            </w:rPr>
          </w:pPr>
          <w:hyperlink w:anchor="_Toc191365577" w:history="1">
            <w:r w:rsidRPr="00251B24">
              <w:rPr>
                <w:rStyle w:val="Hiperhivatkozs"/>
                <w:noProof/>
              </w:rPr>
              <w:t>Kreta tábla</w:t>
            </w:r>
            <w:r>
              <w:rPr>
                <w:noProof/>
                <w:webHidden/>
              </w:rPr>
              <w:tab/>
            </w:r>
            <w:r>
              <w:rPr>
                <w:noProof/>
                <w:webHidden/>
              </w:rPr>
              <w:fldChar w:fldCharType="begin"/>
            </w:r>
            <w:r>
              <w:rPr>
                <w:noProof/>
                <w:webHidden/>
              </w:rPr>
              <w:instrText xml:space="preserve"> PAGEREF _Toc191365577 \h </w:instrText>
            </w:r>
            <w:r>
              <w:rPr>
                <w:noProof/>
                <w:webHidden/>
              </w:rPr>
            </w:r>
            <w:r>
              <w:rPr>
                <w:noProof/>
                <w:webHidden/>
              </w:rPr>
              <w:fldChar w:fldCharType="separate"/>
            </w:r>
            <w:r>
              <w:rPr>
                <w:noProof/>
                <w:webHidden/>
              </w:rPr>
              <w:t>144</w:t>
            </w:r>
            <w:r>
              <w:rPr>
                <w:noProof/>
                <w:webHidden/>
              </w:rPr>
              <w:fldChar w:fldCharType="end"/>
            </w:r>
          </w:hyperlink>
        </w:p>
        <w:p w14:paraId="3B96557C" w14:textId="30B9F8B5" w:rsidR="000B0366" w:rsidRDefault="000B0366">
          <w:pPr>
            <w:pStyle w:val="TJ4"/>
            <w:tabs>
              <w:tab w:val="right" w:leader="dot" w:pos="9019"/>
            </w:tabs>
            <w:rPr>
              <w:noProof/>
              <w:kern w:val="2"/>
              <w:szCs w:val="24"/>
              <w:lang w:val="en-US"/>
              <w14:ligatures w14:val="standardContextual"/>
            </w:rPr>
          </w:pPr>
          <w:hyperlink w:anchor="_Toc191365578" w:history="1">
            <w:r w:rsidRPr="00251B24">
              <w:rPr>
                <w:rStyle w:val="Hiperhivatkozs"/>
                <w:noProof/>
              </w:rPr>
              <w:t>User</w:t>
            </w:r>
            <w:r>
              <w:rPr>
                <w:noProof/>
                <w:webHidden/>
              </w:rPr>
              <w:tab/>
            </w:r>
            <w:r>
              <w:rPr>
                <w:noProof/>
                <w:webHidden/>
              </w:rPr>
              <w:fldChar w:fldCharType="begin"/>
            </w:r>
            <w:r>
              <w:rPr>
                <w:noProof/>
                <w:webHidden/>
              </w:rPr>
              <w:instrText xml:space="preserve"> PAGEREF _Toc191365578 \h </w:instrText>
            </w:r>
            <w:r>
              <w:rPr>
                <w:noProof/>
                <w:webHidden/>
              </w:rPr>
            </w:r>
            <w:r>
              <w:rPr>
                <w:noProof/>
                <w:webHidden/>
              </w:rPr>
              <w:fldChar w:fldCharType="separate"/>
            </w:r>
            <w:r>
              <w:rPr>
                <w:noProof/>
                <w:webHidden/>
              </w:rPr>
              <w:t>144</w:t>
            </w:r>
            <w:r>
              <w:rPr>
                <w:noProof/>
                <w:webHidden/>
              </w:rPr>
              <w:fldChar w:fldCharType="end"/>
            </w:r>
          </w:hyperlink>
        </w:p>
        <w:p w14:paraId="115A45B3" w14:textId="5412BA77" w:rsidR="000B0366" w:rsidRDefault="000B0366">
          <w:pPr>
            <w:pStyle w:val="TJ4"/>
            <w:tabs>
              <w:tab w:val="right" w:leader="dot" w:pos="9019"/>
            </w:tabs>
            <w:rPr>
              <w:noProof/>
              <w:kern w:val="2"/>
              <w:szCs w:val="24"/>
              <w:lang w:val="en-US"/>
              <w14:ligatures w14:val="standardContextual"/>
            </w:rPr>
          </w:pPr>
          <w:hyperlink w:anchor="_Toc191365579" w:history="1">
            <w:r w:rsidRPr="00251B24">
              <w:rPr>
                <w:rStyle w:val="Hiperhivatkozs"/>
                <w:noProof/>
              </w:rPr>
              <w:t>Song tábla</w:t>
            </w:r>
            <w:r>
              <w:rPr>
                <w:noProof/>
                <w:webHidden/>
              </w:rPr>
              <w:tab/>
            </w:r>
            <w:r>
              <w:rPr>
                <w:noProof/>
                <w:webHidden/>
              </w:rPr>
              <w:fldChar w:fldCharType="begin"/>
            </w:r>
            <w:r>
              <w:rPr>
                <w:noProof/>
                <w:webHidden/>
              </w:rPr>
              <w:instrText xml:space="preserve"> PAGEREF _Toc191365579 \h </w:instrText>
            </w:r>
            <w:r>
              <w:rPr>
                <w:noProof/>
                <w:webHidden/>
              </w:rPr>
            </w:r>
            <w:r>
              <w:rPr>
                <w:noProof/>
                <w:webHidden/>
              </w:rPr>
              <w:fldChar w:fldCharType="separate"/>
            </w:r>
            <w:r>
              <w:rPr>
                <w:noProof/>
                <w:webHidden/>
              </w:rPr>
              <w:t>145</w:t>
            </w:r>
            <w:r>
              <w:rPr>
                <w:noProof/>
                <w:webHidden/>
              </w:rPr>
              <w:fldChar w:fldCharType="end"/>
            </w:r>
          </w:hyperlink>
        </w:p>
        <w:p w14:paraId="4F309AB9" w14:textId="28BCBD1B" w:rsidR="000B0366" w:rsidRDefault="000B0366">
          <w:pPr>
            <w:pStyle w:val="TJ4"/>
            <w:tabs>
              <w:tab w:val="right" w:leader="dot" w:pos="9019"/>
            </w:tabs>
            <w:rPr>
              <w:noProof/>
              <w:kern w:val="2"/>
              <w:szCs w:val="24"/>
              <w:lang w:val="en-US"/>
              <w14:ligatures w14:val="standardContextual"/>
            </w:rPr>
          </w:pPr>
          <w:hyperlink w:anchor="_Toc191365580" w:history="1">
            <w:r w:rsidRPr="00251B24">
              <w:rPr>
                <w:rStyle w:val="Hiperhivatkozs"/>
                <w:noProof/>
              </w:rPr>
              <w:t>PendingSong tábla</w:t>
            </w:r>
            <w:r>
              <w:rPr>
                <w:noProof/>
                <w:webHidden/>
              </w:rPr>
              <w:tab/>
            </w:r>
            <w:r>
              <w:rPr>
                <w:noProof/>
                <w:webHidden/>
              </w:rPr>
              <w:fldChar w:fldCharType="begin"/>
            </w:r>
            <w:r>
              <w:rPr>
                <w:noProof/>
                <w:webHidden/>
              </w:rPr>
              <w:instrText xml:space="preserve"> PAGEREF _Toc191365580 \h </w:instrText>
            </w:r>
            <w:r>
              <w:rPr>
                <w:noProof/>
                <w:webHidden/>
              </w:rPr>
            </w:r>
            <w:r>
              <w:rPr>
                <w:noProof/>
                <w:webHidden/>
              </w:rPr>
              <w:fldChar w:fldCharType="separate"/>
            </w:r>
            <w:r>
              <w:rPr>
                <w:noProof/>
                <w:webHidden/>
              </w:rPr>
              <w:t>145</w:t>
            </w:r>
            <w:r>
              <w:rPr>
                <w:noProof/>
                <w:webHidden/>
              </w:rPr>
              <w:fldChar w:fldCharType="end"/>
            </w:r>
          </w:hyperlink>
        </w:p>
        <w:p w14:paraId="16AC9BFA" w14:textId="7FA841B3" w:rsidR="000B0366" w:rsidRDefault="000B0366">
          <w:pPr>
            <w:pStyle w:val="TJ4"/>
            <w:tabs>
              <w:tab w:val="right" w:leader="dot" w:pos="9019"/>
            </w:tabs>
            <w:rPr>
              <w:noProof/>
              <w:kern w:val="2"/>
              <w:szCs w:val="24"/>
              <w:lang w:val="en-US"/>
              <w14:ligatures w14:val="standardContextual"/>
            </w:rPr>
          </w:pPr>
          <w:hyperlink w:anchor="_Toc191365581" w:history="1">
            <w:r w:rsidRPr="00251B24">
              <w:rPr>
                <w:rStyle w:val="Hiperhivatkozs"/>
                <w:noProof/>
              </w:rPr>
              <w:t>SongBucket tábla</w:t>
            </w:r>
            <w:r>
              <w:rPr>
                <w:noProof/>
                <w:webHidden/>
              </w:rPr>
              <w:tab/>
            </w:r>
            <w:r>
              <w:rPr>
                <w:noProof/>
                <w:webHidden/>
              </w:rPr>
              <w:fldChar w:fldCharType="begin"/>
            </w:r>
            <w:r>
              <w:rPr>
                <w:noProof/>
                <w:webHidden/>
              </w:rPr>
              <w:instrText xml:space="preserve"> PAGEREF _Toc191365581 \h </w:instrText>
            </w:r>
            <w:r>
              <w:rPr>
                <w:noProof/>
                <w:webHidden/>
              </w:rPr>
            </w:r>
            <w:r>
              <w:rPr>
                <w:noProof/>
                <w:webHidden/>
              </w:rPr>
              <w:fldChar w:fldCharType="separate"/>
            </w:r>
            <w:r>
              <w:rPr>
                <w:noProof/>
                <w:webHidden/>
              </w:rPr>
              <w:t>146</w:t>
            </w:r>
            <w:r>
              <w:rPr>
                <w:noProof/>
                <w:webHidden/>
              </w:rPr>
              <w:fldChar w:fldCharType="end"/>
            </w:r>
          </w:hyperlink>
        </w:p>
        <w:p w14:paraId="76E88774" w14:textId="53031D2A" w:rsidR="000B0366" w:rsidRDefault="000B0366">
          <w:pPr>
            <w:pStyle w:val="TJ4"/>
            <w:tabs>
              <w:tab w:val="right" w:leader="dot" w:pos="9019"/>
            </w:tabs>
            <w:rPr>
              <w:noProof/>
              <w:kern w:val="2"/>
              <w:szCs w:val="24"/>
              <w:lang w:val="en-US"/>
              <w14:ligatures w14:val="standardContextual"/>
            </w:rPr>
          </w:pPr>
          <w:hyperlink w:anchor="_Toc191365582" w:history="1">
            <w:r w:rsidRPr="00251B24">
              <w:rPr>
                <w:rStyle w:val="Hiperhivatkozs"/>
                <w:noProof/>
              </w:rPr>
              <w:t>Vote tábla</w:t>
            </w:r>
            <w:r>
              <w:rPr>
                <w:noProof/>
                <w:webHidden/>
              </w:rPr>
              <w:tab/>
            </w:r>
            <w:r>
              <w:rPr>
                <w:noProof/>
                <w:webHidden/>
              </w:rPr>
              <w:fldChar w:fldCharType="begin"/>
            </w:r>
            <w:r>
              <w:rPr>
                <w:noProof/>
                <w:webHidden/>
              </w:rPr>
              <w:instrText xml:space="preserve"> PAGEREF _Toc191365582 \h </w:instrText>
            </w:r>
            <w:r>
              <w:rPr>
                <w:noProof/>
                <w:webHidden/>
              </w:rPr>
            </w:r>
            <w:r>
              <w:rPr>
                <w:noProof/>
                <w:webHidden/>
              </w:rPr>
              <w:fldChar w:fldCharType="separate"/>
            </w:r>
            <w:r>
              <w:rPr>
                <w:noProof/>
                <w:webHidden/>
              </w:rPr>
              <w:t>146</w:t>
            </w:r>
            <w:r>
              <w:rPr>
                <w:noProof/>
                <w:webHidden/>
              </w:rPr>
              <w:fldChar w:fldCharType="end"/>
            </w:r>
          </w:hyperlink>
        </w:p>
        <w:p w14:paraId="51A171D6" w14:textId="23F57CC0" w:rsidR="000B0366" w:rsidRDefault="000B0366">
          <w:pPr>
            <w:pStyle w:val="TJ4"/>
            <w:tabs>
              <w:tab w:val="right" w:leader="dot" w:pos="9019"/>
            </w:tabs>
            <w:rPr>
              <w:noProof/>
              <w:kern w:val="2"/>
              <w:szCs w:val="24"/>
              <w:lang w:val="en-US"/>
              <w14:ligatures w14:val="standardContextual"/>
            </w:rPr>
          </w:pPr>
          <w:hyperlink w:anchor="_Toc191365583" w:history="1">
            <w:r w:rsidRPr="00251B24">
              <w:rPr>
                <w:rStyle w:val="Hiperhivatkozs"/>
                <w:noProof/>
              </w:rPr>
              <w:t>VotingSession tábla</w:t>
            </w:r>
            <w:r>
              <w:rPr>
                <w:noProof/>
                <w:webHidden/>
              </w:rPr>
              <w:tab/>
            </w:r>
            <w:r>
              <w:rPr>
                <w:noProof/>
                <w:webHidden/>
              </w:rPr>
              <w:fldChar w:fldCharType="begin"/>
            </w:r>
            <w:r>
              <w:rPr>
                <w:noProof/>
                <w:webHidden/>
              </w:rPr>
              <w:instrText xml:space="preserve"> PAGEREF _Toc191365583 \h </w:instrText>
            </w:r>
            <w:r>
              <w:rPr>
                <w:noProof/>
                <w:webHidden/>
              </w:rPr>
            </w:r>
            <w:r>
              <w:rPr>
                <w:noProof/>
                <w:webHidden/>
              </w:rPr>
              <w:fldChar w:fldCharType="separate"/>
            </w:r>
            <w:r>
              <w:rPr>
                <w:noProof/>
                <w:webHidden/>
              </w:rPr>
              <w:t>146</w:t>
            </w:r>
            <w:r>
              <w:rPr>
                <w:noProof/>
                <w:webHidden/>
              </w:rPr>
              <w:fldChar w:fldCharType="end"/>
            </w:r>
          </w:hyperlink>
        </w:p>
        <w:p w14:paraId="399912F5" w14:textId="223E3A8C" w:rsidR="000B0366" w:rsidRDefault="000B0366">
          <w:pPr>
            <w:pStyle w:val="TJ4"/>
            <w:tabs>
              <w:tab w:val="right" w:leader="dot" w:pos="9019"/>
            </w:tabs>
            <w:rPr>
              <w:noProof/>
              <w:kern w:val="2"/>
              <w:szCs w:val="24"/>
              <w:lang w:val="en-US"/>
              <w14:ligatures w14:val="standardContextual"/>
            </w:rPr>
          </w:pPr>
          <w:hyperlink w:anchor="_Toc191365584" w:history="1">
            <w:r w:rsidRPr="00251B24">
              <w:rPr>
                <w:rStyle w:val="Hiperhivatkozs"/>
                <w:noProof/>
              </w:rPr>
              <w:t>Role tábla</w:t>
            </w:r>
            <w:r>
              <w:rPr>
                <w:noProof/>
                <w:webHidden/>
              </w:rPr>
              <w:tab/>
            </w:r>
            <w:r>
              <w:rPr>
                <w:noProof/>
                <w:webHidden/>
              </w:rPr>
              <w:fldChar w:fldCharType="begin"/>
            </w:r>
            <w:r>
              <w:rPr>
                <w:noProof/>
                <w:webHidden/>
              </w:rPr>
              <w:instrText xml:space="preserve"> PAGEREF _Toc191365584 \h </w:instrText>
            </w:r>
            <w:r>
              <w:rPr>
                <w:noProof/>
                <w:webHidden/>
              </w:rPr>
            </w:r>
            <w:r>
              <w:rPr>
                <w:noProof/>
                <w:webHidden/>
              </w:rPr>
              <w:fldChar w:fldCharType="separate"/>
            </w:r>
            <w:r>
              <w:rPr>
                <w:noProof/>
                <w:webHidden/>
              </w:rPr>
              <w:t>147</w:t>
            </w:r>
            <w:r>
              <w:rPr>
                <w:noProof/>
                <w:webHidden/>
              </w:rPr>
              <w:fldChar w:fldCharType="end"/>
            </w:r>
          </w:hyperlink>
        </w:p>
        <w:p w14:paraId="40791047" w14:textId="71406EF9" w:rsidR="000B0366" w:rsidRDefault="000B0366">
          <w:pPr>
            <w:pStyle w:val="TJ4"/>
            <w:tabs>
              <w:tab w:val="right" w:leader="dot" w:pos="9019"/>
            </w:tabs>
            <w:rPr>
              <w:noProof/>
              <w:kern w:val="2"/>
              <w:szCs w:val="24"/>
              <w:lang w:val="en-US"/>
              <w14:ligatures w14:val="standardContextual"/>
            </w:rPr>
          </w:pPr>
          <w:hyperlink w:anchor="_Toc191365585" w:history="1">
            <w:r w:rsidRPr="00251B24">
              <w:rPr>
                <w:rStyle w:val="Hiperhivatkozs"/>
                <w:noProof/>
              </w:rPr>
              <w:t>Kapcsolótáblák</w:t>
            </w:r>
            <w:r>
              <w:rPr>
                <w:noProof/>
                <w:webHidden/>
              </w:rPr>
              <w:tab/>
            </w:r>
            <w:r>
              <w:rPr>
                <w:noProof/>
                <w:webHidden/>
              </w:rPr>
              <w:fldChar w:fldCharType="begin"/>
            </w:r>
            <w:r>
              <w:rPr>
                <w:noProof/>
                <w:webHidden/>
              </w:rPr>
              <w:instrText xml:space="preserve"> PAGEREF _Toc191365585 \h </w:instrText>
            </w:r>
            <w:r>
              <w:rPr>
                <w:noProof/>
                <w:webHidden/>
              </w:rPr>
            </w:r>
            <w:r>
              <w:rPr>
                <w:noProof/>
                <w:webHidden/>
              </w:rPr>
              <w:fldChar w:fldCharType="separate"/>
            </w:r>
            <w:r>
              <w:rPr>
                <w:noProof/>
                <w:webHidden/>
              </w:rPr>
              <w:t>147</w:t>
            </w:r>
            <w:r>
              <w:rPr>
                <w:noProof/>
                <w:webHidden/>
              </w:rPr>
              <w:fldChar w:fldCharType="end"/>
            </w:r>
          </w:hyperlink>
        </w:p>
        <w:p w14:paraId="7F72545F" w14:textId="426D7247" w:rsidR="000B0366" w:rsidRDefault="000B0366">
          <w:pPr>
            <w:pStyle w:val="TJ5"/>
            <w:tabs>
              <w:tab w:val="right" w:leader="dot" w:pos="9019"/>
            </w:tabs>
            <w:rPr>
              <w:noProof/>
              <w:kern w:val="2"/>
              <w:szCs w:val="24"/>
              <w:lang w:val="en-US"/>
              <w14:ligatures w14:val="standardContextual"/>
            </w:rPr>
          </w:pPr>
          <w:hyperlink w:anchor="_Toc191365586" w:history="1">
            <w:r w:rsidRPr="00251B24">
              <w:rPr>
                <w:rStyle w:val="Hiperhivatkozs"/>
                <w:noProof/>
              </w:rPr>
              <w:t>_SongToVotingSession tábla</w:t>
            </w:r>
            <w:r>
              <w:rPr>
                <w:noProof/>
                <w:webHidden/>
              </w:rPr>
              <w:tab/>
            </w:r>
            <w:r>
              <w:rPr>
                <w:noProof/>
                <w:webHidden/>
              </w:rPr>
              <w:fldChar w:fldCharType="begin"/>
            </w:r>
            <w:r>
              <w:rPr>
                <w:noProof/>
                <w:webHidden/>
              </w:rPr>
              <w:instrText xml:space="preserve"> PAGEREF _Toc191365586 \h </w:instrText>
            </w:r>
            <w:r>
              <w:rPr>
                <w:noProof/>
                <w:webHidden/>
              </w:rPr>
            </w:r>
            <w:r>
              <w:rPr>
                <w:noProof/>
                <w:webHidden/>
              </w:rPr>
              <w:fldChar w:fldCharType="separate"/>
            </w:r>
            <w:r>
              <w:rPr>
                <w:noProof/>
                <w:webHidden/>
              </w:rPr>
              <w:t>147</w:t>
            </w:r>
            <w:r>
              <w:rPr>
                <w:noProof/>
                <w:webHidden/>
              </w:rPr>
              <w:fldChar w:fldCharType="end"/>
            </w:r>
          </w:hyperlink>
        </w:p>
        <w:p w14:paraId="601BC5E2" w14:textId="5ED5459F" w:rsidR="000B0366" w:rsidRDefault="000B0366">
          <w:pPr>
            <w:pStyle w:val="TJ5"/>
            <w:tabs>
              <w:tab w:val="right" w:leader="dot" w:pos="9019"/>
            </w:tabs>
            <w:rPr>
              <w:noProof/>
              <w:kern w:val="2"/>
              <w:szCs w:val="24"/>
              <w:lang w:val="en-US"/>
              <w14:ligatures w14:val="standardContextual"/>
            </w:rPr>
          </w:pPr>
          <w:hyperlink w:anchor="_Toc191365587" w:history="1">
            <w:r w:rsidRPr="00251B24">
              <w:rPr>
                <w:rStyle w:val="Hiperhivatkozs"/>
                <w:noProof/>
              </w:rPr>
              <w:t>_RoleToUser tábla</w:t>
            </w:r>
            <w:r>
              <w:rPr>
                <w:noProof/>
                <w:webHidden/>
              </w:rPr>
              <w:tab/>
            </w:r>
            <w:r>
              <w:rPr>
                <w:noProof/>
                <w:webHidden/>
              </w:rPr>
              <w:fldChar w:fldCharType="begin"/>
            </w:r>
            <w:r>
              <w:rPr>
                <w:noProof/>
                <w:webHidden/>
              </w:rPr>
              <w:instrText xml:space="preserve"> PAGEREF _Toc191365587 \h </w:instrText>
            </w:r>
            <w:r>
              <w:rPr>
                <w:noProof/>
                <w:webHidden/>
              </w:rPr>
            </w:r>
            <w:r>
              <w:rPr>
                <w:noProof/>
                <w:webHidden/>
              </w:rPr>
              <w:fldChar w:fldCharType="separate"/>
            </w:r>
            <w:r>
              <w:rPr>
                <w:noProof/>
                <w:webHidden/>
              </w:rPr>
              <w:t>147</w:t>
            </w:r>
            <w:r>
              <w:rPr>
                <w:noProof/>
                <w:webHidden/>
              </w:rPr>
              <w:fldChar w:fldCharType="end"/>
            </w:r>
          </w:hyperlink>
        </w:p>
        <w:p w14:paraId="2483553B" w14:textId="6520B033" w:rsidR="000B0366" w:rsidRDefault="000B0366">
          <w:pPr>
            <w:pStyle w:val="TJ5"/>
            <w:tabs>
              <w:tab w:val="right" w:leader="dot" w:pos="9019"/>
            </w:tabs>
            <w:rPr>
              <w:noProof/>
              <w:kern w:val="2"/>
              <w:szCs w:val="24"/>
              <w:lang w:val="en-US"/>
              <w14:ligatures w14:val="standardContextual"/>
            </w:rPr>
          </w:pPr>
          <w:hyperlink w:anchor="_Toc191365588" w:history="1">
            <w:r w:rsidRPr="00251B24">
              <w:rPr>
                <w:rStyle w:val="Hiperhivatkozs"/>
                <w:noProof/>
              </w:rPr>
              <w:t>_prisma_migrations tábla</w:t>
            </w:r>
            <w:r>
              <w:rPr>
                <w:noProof/>
                <w:webHidden/>
              </w:rPr>
              <w:tab/>
            </w:r>
            <w:r>
              <w:rPr>
                <w:noProof/>
                <w:webHidden/>
              </w:rPr>
              <w:fldChar w:fldCharType="begin"/>
            </w:r>
            <w:r>
              <w:rPr>
                <w:noProof/>
                <w:webHidden/>
              </w:rPr>
              <w:instrText xml:space="preserve"> PAGEREF _Toc191365588 \h </w:instrText>
            </w:r>
            <w:r>
              <w:rPr>
                <w:noProof/>
                <w:webHidden/>
              </w:rPr>
            </w:r>
            <w:r>
              <w:rPr>
                <w:noProof/>
                <w:webHidden/>
              </w:rPr>
              <w:fldChar w:fldCharType="separate"/>
            </w:r>
            <w:r>
              <w:rPr>
                <w:noProof/>
                <w:webHidden/>
              </w:rPr>
              <w:t>147</w:t>
            </w:r>
            <w:r>
              <w:rPr>
                <w:noProof/>
                <w:webHidden/>
              </w:rPr>
              <w:fldChar w:fldCharType="end"/>
            </w:r>
          </w:hyperlink>
        </w:p>
        <w:p w14:paraId="5D698203" w14:textId="17D6A9AF" w:rsidR="000B0366" w:rsidRDefault="000B0366">
          <w:pPr>
            <w:pStyle w:val="TJ1"/>
            <w:rPr>
              <w:b w:val="0"/>
              <w:bCs w:val="0"/>
              <w:kern w:val="2"/>
              <w:szCs w:val="24"/>
              <w:lang w:val="en-US"/>
              <w14:ligatures w14:val="standardContextual"/>
            </w:rPr>
          </w:pPr>
          <w:hyperlink w:anchor="_Toc191365589" w:history="1">
            <w:r w:rsidRPr="00251B24">
              <w:rPr>
                <w:rStyle w:val="Hiperhivatkozs"/>
              </w:rPr>
              <w:t>Felhasználói dokumentáció</w:t>
            </w:r>
            <w:r>
              <w:rPr>
                <w:webHidden/>
              </w:rPr>
              <w:tab/>
            </w:r>
            <w:r>
              <w:rPr>
                <w:webHidden/>
              </w:rPr>
              <w:fldChar w:fldCharType="begin"/>
            </w:r>
            <w:r>
              <w:rPr>
                <w:webHidden/>
              </w:rPr>
              <w:instrText xml:space="preserve"> PAGEREF _Toc191365589 \h </w:instrText>
            </w:r>
            <w:r>
              <w:rPr>
                <w:webHidden/>
              </w:rPr>
            </w:r>
            <w:r>
              <w:rPr>
                <w:webHidden/>
              </w:rPr>
              <w:fldChar w:fldCharType="separate"/>
            </w:r>
            <w:r>
              <w:rPr>
                <w:webHidden/>
              </w:rPr>
              <w:t>148</w:t>
            </w:r>
            <w:r>
              <w:rPr>
                <w:webHidden/>
              </w:rPr>
              <w:fldChar w:fldCharType="end"/>
            </w:r>
          </w:hyperlink>
        </w:p>
        <w:p w14:paraId="33AD952B" w14:textId="5E249FF7" w:rsidR="000B0366" w:rsidRDefault="000B0366">
          <w:pPr>
            <w:pStyle w:val="TJ2"/>
            <w:tabs>
              <w:tab w:val="right" w:leader="dot" w:pos="9019"/>
            </w:tabs>
            <w:rPr>
              <w:noProof/>
              <w:kern w:val="2"/>
              <w:szCs w:val="24"/>
              <w:lang w:val="en-US"/>
              <w14:ligatures w14:val="standardContextual"/>
            </w:rPr>
          </w:pPr>
          <w:hyperlink w:anchor="_Toc191365590" w:history="1">
            <w:r w:rsidRPr="00251B24">
              <w:rPr>
                <w:rStyle w:val="Hiperhivatkozs"/>
                <w:noProof/>
              </w:rPr>
              <w:t>Rövid bemutatás</w:t>
            </w:r>
            <w:r>
              <w:rPr>
                <w:noProof/>
                <w:webHidden/>
              </w:rPr>
              <w:tab/>
            </w:r>
            <w:r>
              <w:rPr>
                <w:noProof/>
                <w:webHidden/>
              </w:rPr>
              <w:fldChar w:fldCharType="begin"/>
            </w:r>
            <w:r>
              <w:rPr>
                <w:noProof/>
                <w:webHidden/>
              </w:rPr>
              <w:instrText xml:space="preserve"> PAGEREF _Toc191365590 \h </w:instrText>
            </w:r>
            <w:r>
              <w:rPr>
                <w:noProof/>
                <w:webHidden/>
              </w:rPr>
            </w:r>
            <w:r>
              <w:rPr>
                <w:noProof/>
                <w:webHidden/>
              </w:rPr>
              <w:fldChar w:fldCharType="separate"/>
            </w:r>
            <w:r>
              <w:rPr>
                <w:noProof/>
                <w:webHidden/>
              </w:rPr>
              <w:t>148</w:t>
            </w:r>
            <w:r>
              <w:rPr>
                <w:noProof/>
                <w:webHidden/>
              </w:rPr>
              <w:fldChar w:fldCharType="end"/>
            </w:r>
          </w:hyperlink>
        </w:p>
        <w:p w14:paraId="25405190" w14:textId="493901D9" w:rsidR="000B0366" w:rsidRDefault="000B0366">
          <w:pPr>
            <w:pStyle w:val="TJ2"/>
            <w:tabs>
              <w:tab w:val="right" w:leader="dot" w:pos="9019"/>
            </w:tabs>
            <w:rPr>
              <w:noProof/>
              <w:kern w:val="2"/>
              <w:szCs w:val="24"/>
              <w:lang w:val="en-US"/>
              <w14:ligatures w14:val="standardContextual"/>
            </w:rPr>
          </w:pPr>
          <w:hyperlink w:anchor="_Toc191365591" w:history="1">
            <w:r w:rsidRPr="00251B24">
              <w:rPr>
                <w:rStyle w:val="Hiperhivatkozs"/>
                <w:bCs/>
                <w:noProof/>
              </w:rPr>
              <w:t>Harver szükséglet átlagos felhasználónak</w:t>
            </w:r>
            <w:r>
              <w:rPr>
                <w:noProof/>
                <w:webHidden/>
              </w:rPr>
              <w:tab/>
            </w:r>
            <w:r>
              <w:rPr>
                <w:noProof/>
                <w:webHidden/>
              </w:rPr>
              <w:fldChar w:fldCharType="begin"/>
            </w:r>
            <w:r>
              <w:rPr>
                <w:noProof/>
                <w:webHidden/>
              </w:rPr>
              <w:instrText xml:space="preserve"> PAGEREF _Toc191365591 \h </w:instrText>
            </w:r>
            <w:r>
              <w:rPr>
                <w:noProof/>
                <w:webHidden/>
              </w:rPr>
            </w:r>
            <w:r>
              <w:rPr>
                <w:noProof/>
                <w:webHidden/>
              </w:rPr>
              <w:fldChar w:fldCharType="separate"/>
            </w:r>
            <w:r>
              <w:rPr>
                <w:noProof/>
                <w:webHidden/>
              </w:rPr>
              <w:t>149</w:t>
            </w:r>
            <w:r>
              <w:rPr>
                <w:noProof/>
                <w:webHidden/>
              </w:rPr>
              <w:fldChar w:fldCharType="end"/>
            </w:r>
          </w:hyperlink>
        </w:p>
        <w:p w14:paraId="2F85CAF8" w14:textId="7EFB3B4D" w:rsidR="000B0366" w:rsidRDefault="000B0366">
          <w:pPr>
            <w:pStyle w:val="TJ2"/>
            <w:tabs>
              <w:tab w:val="right" w:leader="dot" w:pos="9019"/>
            </w:tabs>
            <w:rPr>
              <w:noProof/>
              <w:kern w:val="2"/>
              <w:szCs w:val="24"/>
              <w:lang w:val="en-US"/>
              <w14:ligatures w14:val="standardContextual"/>
            </w:rPr>
          </w:pPr>
          <w:hyperlink w:anchor="_Toc191365592" w:history="1">
            <w:r w:rsidRPr="00251B24">
              <w:rPr>
                <w:rStyle w:val="Hiperhivatkozs"/>
                <w:bCs/>
                <w:noProof/>
              </w:rPr>
              <w:t>Szoftver szükséglet átlagos felhasználónak</w:t>
            </w:r>
            <w:r>
              <w:rPr>
                <w:noProof/>
                <w:webHidden/>
              </w:rPr>
              <w:tab/>
            </w:r>
            <w:r>
              <w:rPr>
                <w:noProof/>
                <w:webHidden/>
              </w:rPr>
              <w:fldChar w:fldCharType="begin"/>
            </w:r>
            <w:r>
              <w:rPr>
                <w:noProof/>
                <w:webHidden/>
              </w:rPr>
              <w:instrText xml:space="preserve"> PAGEREF _Toc191365592 \h </w:instrText>
            </w:r>
            <w:r>
              <w:rPr>
                <w:noProof/>
                <w:webHidden/>
              </w:rPr>
            </w:r>
            <w:r>
              <w:rPr>
                <w:noProof/>
                <w:webHidden/>
              </w:rPr>
              <w:fldChar w:fldCharType="separate"/>
            </w:r>
            <w:r>
              <w:rPr>
                <w:noProof/>
                <w:webHidden/>
              </w:rPr>
              <w:t>150</w:t>
            </w:r>
            <w:r>
              <w:rPr>
                <w:noProof/>
                <w:webHidden/>
              </w:rPr>
              <w:fldChar w:fldCharType="end"/>
            </w:r>
          </w:hyperlink>
        </w:p>
        <w:p w14:paraId="3AC854C6" w14:textId="6F747707" w:rsidR="000B0366" w:rsidRDefault="000B0366">
          <w:pPr>
            <w:pStyle w:val="TJ2"/>
            <w:tabs>
              <w:tab w:val="right" w:leader="dot" w:pos="9019"/>
            </w:tabs>
            <w:rPr>
              <w:noProof/>
              <w:kern w:val="2"/>
              <w:szCs w:val="24"/>
              <w:lang w:val="en-US"/>
              <w14:ligatures w14:val="standardContextual"/>
            </w:rPr>
          </w:pPr>
          <w:hyperlink w:anchor="_Toc191365593" w:history="1">
            <w:r w:rsidRPr="00251B24">
              <w:rPr>
                <w:rStyle w:val="Hiperhivatkozs"/>
                <w:bCs/>
                <w:noProof/>
              </w:rPr>
              <w:t>Specifikus hardver szükséglet a futtatáshoz</w:t>
            </w:r>
            <w:r>
              <w:rPr>
                <w:noProof/>
                <w:webHidden/>
              </w:rPr>
              <w:tab/>
            </w:r>
            <w:r>
              <w:rPr>
                <w:noProof/>
                <w:webHidden/>
              </w:rPr>
              <w:fldChar w:fldCharType="begin"/>
            </w:r>
            <w:r>
              <w:rPr>
                <w:noProof/>
                <w:webHidden/>
              </w:rPr>
              <w:instrText xml:space="preserve"> PAGEREF _Toc191365593 \h </w:instrText>
            </w:r>
            <w:r>
              <w:rPr>
                <w:noProof/>
                <w:webHidden/>
              </w:rPr>
            </w:r>
            <w:r>
              <w:rPr>
                <w:noProof/>
                <w:webHidden/>
              </w:rPr>
              <w:fldChar w:fldCharType="separate"/>
            </w:r>
            <w:r>
              <w:rPr>
                <w:noProof/>
                <w:webHidden/>
              </w:rPr>
              <w:t>151</w:t>
            </w:r>
            <w:r>
              <w:rPr>
                <w:noProof/>
                <w:webHidden/>
              </w:rPr>
              <w:fldChar w:fldCharType="end"/>
            </w:r>
          </w:hyperlink>
        </w:p>
        <w:p w14:paraId="3269111D" w14:textId="7E12AFCB" w:rsidR="000B0366" w:rsidRDefault="000B0366">
          <w:pPr>
            <w:pStyle w:val="TJ2"/>
            <w:tabs>
              <w:tab w:val="right" w:leader="dot" w:pos="9019"/>
            </w:tabs>
            <w:rPr>
              <w:noProof/>
              <w:kern w:val="2"/>
              <w:szCs w:val="24"/>
              <w:lang w:val="en-US"/>
              <w14:ligatures w14:val="standardContextual"/>
            </w:rPr>
          </w:pPr>
          <w:hyperlink w:anchor="_Toc191365594" w:history="1">
            <w:r w:rsidRPr="00251B24">
              <w:rPr>
                <w:rStyle w:val="Hiperhivatkozs"/>
                <w:bCs/>
                <w:noProof/>
              </w:rPr>
              <w:t>Specifikus szoftver szükséglet a futtatáshoz</w:t>
            </w:r>
            <w:r>
              <w:rPr>
                <w:noProof/>
                <w:webHidden/>
              </w:rPr>
              <w:tab/>
            </w:r>
            <w:r>
              <w:rPr>
                <w:noProof/>
                <w:webHidden/>
              </w:rPr>
              <w:fldChar w:fldCharType="begin"/>
            </w:r>
            <w:r>
              <w:rPr>
                <w:noProof/>
                <w:webHidden/>
              </w:rPr>
              <w:instrText xml:space="preserve"> PAGEREF _Toc191365594 \h </w:instrText>
            </w:r>
            <w:r>
              <w:rPr>
                <w:noProof/>
                <w:webHidden/>
              </w:rPr>
            </w:r>
            <w:r>
              <w:rPr>
                <w:noProof/>
                <w:webHidden/>
              </w:rPr>
              <w:fldChar w:fldCharType="separate"/>
            </w:r>
            <w:r>
              <w:rPr>
                <w:noProof/>
                <w:webHidden/>
              </w:rPr>
              <w:t>151</w:t>
            </w:r>
            <w:r>
              <w:rPr>
                <w:noProof/>
                <w:webHidden/>
              </w:rPr>
              <w:fldChar w:fldCharType="end"/>
            </w:r>
          </w:hyperlink>
        </w:p>
        <w:p w14:paraId="03C24F91" w14:textId="391F4AFB" w:rsidR="000B0366" w:rsidRDefault="000B0366">
          <w:pPr>
            <w:pStyle w:val="TJ2"/>
            <w:tabs>
              <w:tab w:val="right" w:leader="dot" w:pos="9019"/>
            </w:tabs>
            <w:rPr>
              <w:noProof/>
              <w:kern w:val="2"/>
              <w:szCs w:val="24"/>
              <w:lang w:val="en-US"/>
              <w14:ligatures w14:val="standardContextual"/>
            </w:rPr>
          </w:pPr>
          <w:hyperlink w:anchor="_Toc191365595" w:history="1">
            <w:r w:rsidRPr="00251B24">
              <w:rPr>
                <w:rStyle w:val="Hiperhivatkozs"/>
                <w:bCs/>
                <w:noProof/>
              </w:rPr>
              <w:t>Letöltés, Telepítés és Elindítás</w:t>
            </w:r>
            <w:r>
              <w:rPr>
                <w:noProof/>
                <w:webHidden/>
              </w:rPr>
              <w:tab/>
            </w:r>
            <w:r>
              <w:rPr>
                <w:noProof/>
                <w:webHidden/>
              </w:rPr>
              <w:fldChar w:fldCharType="begin"/>
            </w:r>
            <w:r>
              <w:rPr>
                <w:noProof/>
                <w:webHidden/>
              </w:rPr>
              <w:instrText xml:space="preserve"> PAGEREF _Toc191365595 \h </w:instrText>
            </w:r>
            <w:r>
              <w:rPr>
                <w:noProof/>
                <w:webHidden/>
              </w:rPr>
            </w:r>
            <w:r>
              <w:rPr>
                <w:noProof/>
                <w:webHidden/>
              </w:rPr>
              <w:fldChar w:fldCharType="separate"/>
            </w:r>
            <w:r>
              <w:rPr>
                <w:noProof/>
                <w:webHidden/>
              </w:rPr>
              <w:t>152</w:t>
            </w:r>
            <w:r>
              <w:rPr>
                <w:noProof/>
                <w:webHidden/>
              </w:rPr>
              <w:fldChar w:fldCharType="end"/>
            </w:r>
          </w:hyperlink>
        </w:p>
        <w:p w14:paraId="507332D5" w14:textId="7B2BAFBC" w:rsidR="000B0366" w:rsidRDefault="000B0366">
          <w:pPr>
            <w:pStyle w:val="TJ3"/>
            <w:tabs>
              <w:tab w:val="right" w:leader="dot" w:pos="9019"/>
            </w:tabs>
            <w:rPr>
              <w:noProof/>
              <w:kern w:val="2"/>
              <w:szCs w:val="24"/>
              <w:lang w:val="en-US"/>
              <w14:ligatures w14:val="standardContextual"/>
            </w:rPr>
          </w:pPr>
          <w:hyperlink w:anchor="_Toc191365596" w:history="1">
            <w:r w:rsidRPr="00251B24">
              <w:rPr>
                <w:rStyle w:val="Hiperhivatkozs"/>
                <w:noProof/>
              </w:rPr>
              <w:t>Letöltés</w:t>
            </w:r>
            <w:r>
              <w:rPr>
                <w:noProof/>
                <w:webHidden/>
              </w:rPr>
              <w:tab/>
            </w:r>
            <w:r>
              <w:rPr>
                <w:noProof/>
                <w:webHidden/>
              </w:rPr>
              <w:fldChar w:fldCharType="begin"/>
            </w:r>
            <w:r>
              <w:rPr>
                <w:noProof/>
                <w:webHidden/>
              </w:rPr>
              <w:instrText xml:space="preserve"> PAGEREF _Toc191365596 \h </w:instrText>
            </w:r>
            <w:r>
              <w:rPr>
                <w:noProof/>
                <w:webHidden/>
              </w:rPr>
            </w:r>
            <w:r>
              <w:rPr>
                <w:noProof/>
                <w:webHidden/>
              </w:rPr>
              <w:fldChar w:fldCharType="separate"/>
            </w:r>
            <w:r>
              <w:rPr>
                <w:noProof/>
                <w:webHidden/>
              </w:rPr>
              <w:t>152</w:t>
            </w:r>
            <w:r>
              <w:rPr>
                <w:noProof/>
                <w:webHidden/>
              </w:rPr>
              <w:fldChar w:fldCharType="end"/>
            </w:r>
          </w:hyperlink>
        </w:p>
        <w:p w14:paraId="6E720851" w14:textId="3F3A0D41" w:rsidR="000B0366" w:rsidRDefault="000B0366">
          <w:pPr>
            <w:pStyle w:val="TJ3"/>
            <w:tabs>
              <w:tab w:val="right" w:leader="dot" w:pos="9019"/>
            </w:tabs>
            <w:rPr>
              <w:noProof/>
              <w:kern w:val="2"/>
              <w:szCs w:val="24"/>
              <w:lang w:val="en-US"/>
              <w14:ligatures w14:val="standardContextual"/>
            </w:rPr>
          </w:pPr>
          <w:hyperlink w:anchor="_Toc191365597" w:history="1">
            <w:r w:rsidRPr="00251B24">
              <w:rPr>
                <w:rStyle w:val="Hiperhivatkozs"/>
                <w:noProof/>
              </w:rPr>
              <w:t>Telepítés, Elindítás</w:t>
            </w:r>
            <w:r>
              <w:rPr>
                <w:noProof/>
                <w:webHidden/>
              </w:rPr>
              <w:tab/>
            </w:r>
            <w:r>
              <w:rPr>
                <w:noProof/>
                <w:webHidden/>
              </w:rPr>
              <w:fldChar w:fldCharType="begin"/>
            </w:r>
            <w:r>
              <w:rPr>
                <w:noProof/>
                <w:webHidden/>
              </w:rPr>
              <w:instrText xml:space="preserve"> PAGEREF _Toc191365597 \h </w:instrText>
            </w:r>
            <w:r>
              <w:rPr>
                <w:noProof/>
                <w:webHidden/>
              </w:rPr>
            </w:r>
            <w:r>
              <w:rPr>
                <w:noProof/>
                <w:webHidden/>
              </w:rPr>
              <w:fldChar w:fldCharType="separate"/>
            </w:r>
            <w:r>
              <w:rPr>
                <w:noProof/>
                <w:webHidden/>
              </w:rPr>
              <w:t>152</w:t>
            </w:r>
            <w:r>
              <w:rPr>
                <w:noProof/>
                <w:webHidden/>
              </w:rPr>
              <w:fldChar w:fldCharType="end"/>
            </w:r>
          </w:hyperlink>
        </w:p>
        <w:p w14:paraId="27B5FDB1" w14:textId="161FCBA5" w:rsidR="000B0366" w:rsidRDefault="000B0366">
          <w:pPr>
            <w:pStyle w:val="TJ4"/>
            <w:tabs>
              <w:tab w:val="right" w:leader="dot" w:pos="9019"/>
            </w:tabs>
            <w:rPr>
              <w:noProof/>
              <w:kern w:val="2"/>
              <w:szCs w:val="24"/>
              <w:lang w:val="en-US"/>
              <w14:ligatures w14:val="standardContextual"/>
            </w:rPr>
          </w:pPr>
          <w:hyperlink w:anchor="_Toc191365598" w:history="1">
            <w:r w:rsidRPr="00251B24">
              <w:rPr>
                <w:rStyle w:val="Hiperhivatkozs"/>
                <w:noProof/>
              </w:rPr>
              <w:t>Elindítás Docker segítségével</w:t>
            </w:r>
            <w:r>
              <w:rPr>
                <w:noProof/>
                <w:webHidden/>
              </w:rPr>
              <w:tab/>
            </w:r>
            <w:r>
              <w:rPr>
                <w:noProof/>
                <w:webHidden/>
              </w:rPr>
              <w:fldChar w:fldCharType="begin"/>
            </w:r>
            <w:r>
              <w:rPr>
                <w:noProof/>
                <w:webHidden/>
              </w:rPr>
              <w:instrText xml:space="preserve"> PAGEREF _Toc191365598 \h </w:instrText>
            </w:r>
            <w:r>
              <w:rPr>
                <w:noProof/>
                <w:webHidden/>
              </w:rPr>
            </w:r>
            <w:r>
              <w:rPr>
                <w:noProof/>
                <w:webHidden/>
              </w:rPr>
              <w:fldChar w:fldCharType="separate"/>
            </w:r>
            <w:r>
              <w:rPr>
                <w:noProof/>
                <w:webHidden/>
              </w:rPr>
              <w:t>152</w:t>
            </w:r>
            <w:r>
              <w:rPr>
                <w:noProof/>
                <w:webHidden/>
              </w:rPr>
              <w:fldChar w:fldCharType="end"/>
            </w:r>
          </w:hyperlink>
        </w:p>
        <w:p w14:paraId="0BD2494B" w14:textId="05A7B979" w:rsidR="000B0366" w:rsidRDefault="000B0366">
          <w:pPr>
            <w:pStyle w:val="TJ4"/>
            <w:tabs>
              <w:tab w:val="right" w:leader="dot" w:pos="9019"/>
            </w:tabs>
            <w:rPr>
              <w:noProof/>
              <w:kern w:val="2"/>
              <w:szCs w:val="24"/>
              <w:lang w:val="en-US"/>
              <w14:ligatures w14:val="standardContextual"/>
            </w:rPr>
          </w:pPr>
          <w:hyperlink w:anchor="_Toc191365599" w:history="1">
            <w:r w:rsidRPr="00251B24">
              <w:rPr>
                <w:rStyle w:val="Hiperhivatkozs"/>
                <w:noProof/>
              </w:rPr>
              <w:t>Elindítás Docker segítsége nélkül</w:t>
            </w:r>
            <w:r>
              <w:rPr>
                <w:noProof/>
                <w:webHidden/>
              </w:rPr>
              <w:tab/>
            </w:r>
            <w:r>
              <w:rPr>
                <w:noProof/>
                <w:webHidden/>
              </w:rPr>
              <w:fldChar w:fldCharType="begin"/>
            </w:r>
            <w:r>
              <w:rPr>
                <w:noProof/>
                <w:webHidden/>
              </w:rPr>
              <w:instrText xml:space="preserve"> PAGEREF _Toc191365599 \h </w:instrText>
            </w:r>
            <w:r>
              <w:rPr>
                <w:noProof/>
                <w:webHidden/>
              </w:rPr>
            </w:r>
            <w:r>
              <w:rPr>
                <w:noProof/>
                <w:webHidden/>
              </w:rPr>
              <w:fldChar w:fldCharType="separate"/>
            </w:r>
            <w:r>
              <w:rPr>
                <w:noProof/>
                <w:webHidden/>
              </w:rPr>
              <w:t>153</w:t>
            </w:r>
            <w:r>
              <w:rPr>
                <w:noProof/>
                <w:webHidden/>
              </w:rPr>
              <w:fldChar w:fldCharType="end"/>
            </w:r>
          </w:hyperlink>
        </w:p>
        <w:p w14:paraId="1D527B7E" w14:textId="5719C141" w:rsidR="000B0366" w:rsidRDefault="000B0366">
          <w:pPr>
            <w:pStyle w:val="TJ2"/>
            <w:tabs>
              <w:tab w:val="right" w:leader="dot" w:pos="9019"/>
            </w:tabs>
            <w:rPr>
              <w:noProof/>
              <w:kern w:val="2"/>
              <w:szCs w:val="24"/>
              <w:lang w:val="en-US"/>
              <w14:ligatures w14:val="standardContextual"/>
            </w:rPr>
          </w:pPr>
          <w:hyperlink w:anchor="_Toc191365600" w:history="1">
            <w:r w:rsidRPr="00251B24">
              <w:rPr>
                <w:rStyle w:val="Hiperhivatkozs"/>
                <w:bCs/>
                <w:noProof/>
              </w:rPr>
              <w:t>Ismertetés</w:t>
            </w:r>
            <w:r>
              <w:rPr>
                <w:noProof/>
                <w:webHidden/>
              </w:rPr>
              <w:tab/>
            </w:r>
            <w:r>
              <w:rPr>
                <w:noProof/>
                <w:webHidden/>
              </w:rPr>
              <w:fldChar w:fldCharType="begin"/>
            </w:r>
            <w:r>
              <w:rPr>
                <w:noProof/>
                <w:webHidden/>
              </w:rPr>
              <w:instrText xml:space="preserve"> PAGEREF _Toc191365600 \h </w:instrText>
            </w:r>
            <w:r>
              <w:rPr>
                <w:noProof/>
                <w:webHidden/>
              </w:rPr>
            </w:r>
            <w:r>
              <w:rPr>
                <w:noProof/>
                <w:webHidden/>
              </w:rPr>
              <w:fldChar w:fldCharType="separate"/>
            </w:r>
            <w:r>
              <w:rPr>
                <w:noProof/>
                <w:webHidden/>
              </w:rPr>
              <w:t>157</w:t>
            </w:r>
            <w:r>
              <w:rPr>
                <w:noProof/>
                <w:webHidden/>
              </w:rPr>
              <w:fldChar w:fldCharType="end"/>
            </w:r>
          </w:hyperlink>
        </w:p>
        <w:p w14:paraId="005861ED" w14:textId="243E8401" w:rsidR="000B0366" w:rsidRDefault="000B0366">
          <w:pPr>
            <w:pStyle w:val="TJ3"/>
            <w:tabs>
              <w:tab w:val="right" w:leader="dot" w:pos="9019"/>
            </w:tabs>
            <w:rPr>
              <w:noProof/>
              <w:kern w:val="2"/>
              <w:szCs w:val="24"/>
              <w:lang w:val="en-US"/>
              <w14:ligatures w14:val="standardContextual"/>
            </w:rPr>
          </w:pPr>
          <w:hyperlink w:anchor="_Toc191365601" w:history="1">
            <w:r w:rsidRPr="00251B24">
              <w:rPr>
                <w:rStyle w:val="Hiperhivatkozs"/>
                <w:noProof/>
              </w:rPr>
              <w:t>Toast értesítési ablak</w:t>
            </w:r>
            <w:r>
              <w:rPr>
                <w:noProof/>
                <w:webHidden/>
              </w:rPr>
              <w:tab/>
            </w:r>
            <w:r>
              <w:rPr>
                <w:noProof/>
                <w:webHidden/>
              </w:rPr>
              <w:fldChar w:fldCharType="begin"/>
            </w:r>
            <w:r>
              <w:rPr>
                <w:noProof/>
                <w:webHidden/>
              </w:rPr>
              <w:instrText xml:space="preserve"> PAGEREF _Toc191365601 \h </w:instrText>
            </w:r>
            <w:r>
              <w:rPr>
                <w:noProof/>
                <w:webHidden/>
              </w:rPr>
            </w:r>
            <w:r>
              <w:rPr>
                <w:noProof/>
                <w:webHidden/>
              </w:rPr>
              <w:fldChar w:fldCharType="separate"/>
            </w:r>
            <w:r>
              <w:rPr>
                <w:noProof/>
                <w:webHidden/>
              </w:rPr>
              <w:t>157</w:t>
            </w:r>
            <w:r>
              <w:rPr>
                <w:noProof/>
                <w:webHidden/>
              </w:rPr>
              <w:fldChar w:fldCharType="end"/>
            </w:r>
          </w:hyperlink>
        </w:p>
        <w:p w14:paraId="59B169B5" w14:textId="5D04FCE1" w:rsidR="000B0366" w:rsidRDefault="000B0366">
          <w:pPr>
            <w:pStyle w:val="TJ3"/>
            <w:tabs>
              <w:tab w:val="right" w:leader="dot" w:pos="9019"/>
            </w:tabs>
            <w:rPr>
              <w:noProof/>
              <w:kern w:val="2"/>
              <w:szCs w:val="24"/>
              <w:lang w:val="en-US"/>
              <w14:ligatures w14:val="standardContextual"/>
            </w:rPr>
          </w:pPr>
          <w:hyperlink w:anchor="_Toc191365602" w:history="1">
            <w:r w:rsidRPr="00251B24">
              <w:rPr>
                <w:rStyle w:val="Hiperhivatkozs"/>
                <w:noProof/>
              </w:rPr>
              <w:t>Regisztrációs oldal</w:t>
            </w:r>
            <w:r>
              <w:rPr>
                <w:noProof/>
                <w:webHidden/>
              </w:rPr>
              <w:tab/>
            </w:r>
            <w:r>
              <w:rPr>
                <w:noProof/>
                <w:webHidden/>
              </w:rPr>
              <w:fldChar w:fldCharType="begin"/>
            </w:r>
            <w:r>
              <w:rPr>
                <w:noProof/>
                <w:webHidden/>
              </w:rPr>
              <w:instrText xml:space="preserve"> PAGEREF _Toc191365602 \h </w:instrText>
            </w:r>
            <w:r>
              <w:rPr>
                <w:noProof/>
                <w:webHidden/>
              </w:rPr>
            </w:r>
            <w:r>
              <w:rPr>
                <w:noProof/>
                <w:webHidden/>
              </w:rPr>
              <w:fldChar w:fldCharType="separate"/>
            </w:r>
            <w:r>
              <w:rPr>
                <w:noProof/>
                <w:webHidden/>
              </w:rPr>
              <w:t>159</w:t>
            </w:r>
            <w:r>
              <w:rPr>
                <w:noProof/>
                <w:webHidden/>
              </w:rPr>
              <w:fldChar w:fldCharType="end"/>
            </w:r>
          </w:hyperlink>
        </w:p>
        <w:p w14:paraId="06312FD5" w14:textId="2ED53ADF" w:rsidR="000B0366" w:rsidRDefault="000B0366">
          <w:pPr>
            <w:pStyle w:val="TJ3"/>
            <w:tabs>
              <w:tab w:val="right" w:leader="dot" w:pos="9019"/>
            </w:tabs>
            <w:rPr>
              <w:noProof/>
              <w:kern w:val="2"/>
              <w:szCs w:val="24"/>
              <w:lang w:val="en-US"/>
              <w14:ligatures w14:val="standardContextual"/>
            </w:rPr>
          </w:pPr>
          <w:hyperlink w:anchor="_Toc191365603" w:history="1">
            <w:r w:rsidRPr="00251B24">
              <w:rPr>
                <w:rStyle w:val="Hiperhivatkozs"/>
                <w:noProof/>
              </w:rPr>
              <w:t>Bejelentkezési oldal</w:t>
            </w:r>
            <w:r>
              <w:rPr>
                <w:noProof/>
                <w:webHidden/>
              </w:rPr>
              <w:tab/>
            </w:r>
            <w:r>
              <w:rPr>
                <w:noProof/>
                <w:webHidden/>
              </w:rPr>
              <w:fldChar w:fldCharType="begin"/>
            </w:r>
            <w:r>
              <w:rPr>
                <w:noProof/>
                <w:webHidden/>
              </w:rPr>
              <w:instrText xml:space="preserve"> PAGEREF _Toc191365603 \h </w:instrText>
            </w:r>
            <w:r>
              <w:rPr>
                <w:noProof/>
                <w:webHidden/>
              </w:rPr>
            </w:r>
            <w:r>
              <w:rPr>
                <w:noProof/>
                <w:webHidden/>
              </w:rPr>
              <w:fldChar w:fldCharType="separate"/>
            </w:r>
            <w:r>
              <w:rPr>
                <w:noProof/>
                <w:webHidden/>
              </w:rPr>
              <w:t>161</w:t>
            </w:r>
            <w:r>
              <w:rPr>
                <w:noProof/>
                <w:webHidden/>
              </w:rPr>
              <w:fldChar w:fldCharType="end"/>
            </w:r>
          </w:hyperlink>
        </w:p>
        <w:p w14:paraId="2804AF89" w14:textId="5FD62EE4" w:rsidR="000B0366" w:rsidRDefault="000B0366">
          <w:pPr>
            <w:pStyle w:val="TJ3"/>
            <w:tabs>
              <w:tab w:val="right" w:leader="dot" w:pos="9019"/>
            </w:tabs>
            <w:rPr>
              <w:noProof/>
              <w:kern w:val="2"/>
              <w:szCs w:val="24"/>
              <w:lang w:val="en-US"/>
              <w14:ligatures w14:val="standardContextual"/>
            </w:rPr>
          </w:pPr>
          <w:hyperlink w:anchor="_Toc191365604" w:history="1">
            <w:r w:rsidRPr="00251B24">
              <w:rPr>
                <w:rStyle w:val="Hiperhivatkozs"/>
                <w:noProof/>
              </w:rPr>
              <w:t>Kezdőlap</w:t>
            </w:r>
            <w:r>
              <w:rPr>
                <w:noProof/>
                <w:webHidden/>
              </w:rPr>
              <w:tab/>
            </w:r>
            <w:r>
              <w:rPr>
                <w:noProof/>
                <w:webHidden/>
              </w:rPr>
              <w:fldChar w:fldCharType="begin"/>
            </w:r>
            <w:r>
              <w:rPr>
                <w:noProof/>
                <w:webHidden/>
              </w:rPr>
              <w:instrText xml:space="preserve"> PAGEREF _Toc191365604 \h </w:instrText>
            </w:r>
            <w:r>
              <w:rPr>
                <w:noProof/>
                <w:webHidden/>
              </w:rPr>
            </w:r>
            <w:r>
              <w:rPr>
                <w:noProof/>
                <w:webHidden/>
              </w:rPr>
              <w:fldChar w:fldCharType="separate"/>
            </w:r>
            <w:r>
              <w:rPr>
                <w:noProof/>
                <w:webHidden/>
              </w:rPr>
              <w:t>163</w:t>
            </w:r>
            <w:r>
              <w:rPr>
                <w:noProof/>
                <w:webHidden/>
              </w:rPr>
              <w:fldChar w:fldCharType="end"/>
            </w:r>
          </w:hyperlink>
        </w:p>
        <w:p w14:paraId="56CED43D" w14:textId="33854968" w:rsidR="000B0366" w:rsidRDefault="000B0366">
          <w:pPr>
            <w:pStyle w:val="TJ3"/>
            <w:tabs>
              <w:tab w:val="right" w:leader="dot" w:pos="9019"/>
            </w:tabs>
            <w:rPr>
              <w:noProof/>
              <w:kern w:val="2"/>
              <w:szCs w:val="24"/>
              <w:lang w:val="en-US"/>
              <w14:ligatures w14:val="standardContextual"/>
            </w:rPr>
          </w:pPr>
          <w:hyperlink w:anchor="_Toc191365605" w:history="1">
            <w:r w:rsidRPr="00251B24">
              <w:rPr>
                <w:rStyle w:val="Hiperhivatkozs"/>
                <w:noProof/>
              </w:rPr>
              <w:t>Admin oldal</w:t>
            </w:r>
            <w:r>
              <w:rPr>
                <w:noProof/>
                <w:webHidden/>
              </w:rPr>
              <w:tab/>
            </w:r>
            <w:r>
              <w:rPr>
                <w:noProof/>
                <w:webHidden/>
              </w:rPr>
              <w:fldChar w:fldCharType="begin"/>
            </w:r>
            <w:r>
              <w:rPr>
                <w:noProof/>
                <w:webHidden/>
              </w:rPr>
              <w:instrText xml:space="preserve"> PAGEREF _Toc191365605 \h </w:instrText>
            </w:r>
            <w:r>
              <w:rPr>
                <w:noProof/>
                <w:webHidden/>
              </w:rPr>
            </w:r>
            <w:r>
              <w:rPr>
                <w:noProof/>
                <w:webHidden/>
              </w:rPr>
              <w:fldChar w:fldCharType="separate"/>
            </w:r>
            <w:r>
              <w:rPr>
                <w:noProof/>
                <w:webHidden/>
              </w:rPr>
              <w:t>167</w:t>
            </w:r>
            <w:r>
              <w:rPr>
                <w:noProof/>
                <w:webHidden/>
              </w:rPr>
              <w:fldChar w:fldCharType="end"/>
            </w:r>
          </w:hyperlink>
        </w:p>
        <w:p w14:paraId="57B10E36" w14:textId="272E9DE7" w:rsidR="000B0366" w:rsidRDefault="000B0366">
          <w:pPr>
            <w:pStyle w:val="TJ3"/>
            <w:tabs>
              <w:tab w:val="right" w:leader="dot" w:pos="9019"/>
            </w:tabs>
            <w:rPr>
              <w:noProof/>
              <w:kern w:val="2"/>
              <w:szCs w:val="24"/>
              <w:lang w:val="en-US"/>
              <w14:ligatures w14:val="standardContextual"/>
            </w:rPr>
          </w:pPr>
          <w:hyperlink w:anchor="_Toc191365606" w:history="1">
            <w:r w:rsidRPr="00251B24">
              <w:rPr>
                <w:rStyle w:val="Hiperhivatkozs"/>
                <w:noProof/>
              </w:rPr>
              <w:t>Admin oldal – Zenék</w:t>
            </w:r>
            <w:r>
              <w:rPr>
                <w:noProof/>
                <w:webHidden/>
              </w:rPr>
              <w:tab/>
            </w:r>
            <w:r>
              <w:rPr>
                <w:noProof/>
                <w:webHidden/>
              </w:rPr>
              <w:fldChar w:fldCharType="begin"/>
            </w:r>
            <w:r>
              <w:rPr>
                <w:noProof/>
                <w:webHidden/>
              </w:rPr>
              <w:instrText xml:space="preserve"> PAGEREF _Toc191365606 \h </w:instrText>
            </w:r>
            <w:r>
              <w:rPr>
                <w:noProof/>
                <w:webHidden/>
              </w:rPr>
            </w:r>
            <w:r>
              <w:rPr>
                <w:noProof/>
                <w:webHidden/>
              </w:rPr>
              <w:fldChar w:fldCharType="separate"/>
            </w:r>
            <w:r>
              <w:rPr>
                <w:noProof/>
                <w:webHidden/>
              </w:rPr>
              <w:t>168</w:t>
            </w:r>
            <w:r>
              <w:rPr>
                <w:noProof/>
                <w:webHidden/>
              </w:rPr>
              <w:fldChar w:fldCharType="end"/>
            </w:r>
          </w:hyperlink>
        </w:p>
        <w:p w14:paraId="3E7B1698" w14:textId="7CD1C7F0" w:rsidR="000B0366" w:rsidRDefault="000B0366">
          <w:pPr>
            <w:pStyle w:val="TJ3"/>
            <w:tabs>
              <w:tab w:val="right" w:leader="dot" w:pos="9019"/>
            </w:tabs>
            <w:rPr>
              <w:noProof/>
              <w:kern w:val="2"/>
              <w:szCs w:val="24"/>
              <w:lang w:val="en-US"/>
              <w14:ligatures w14:val="standardContextual"/>
            </w:rPr>
          </w:pPr>
          <w:hyperlink w:anchor="_Toc191365607" w:history="1">
            <w:r w:rsidRPr="00251B24">
              <w:rPr>
                <w:rStyle w:val="Hiperhivatkozs"/>
                <w:noProof/>
              </w:rPr>
              <w:t>Admin oldal – Zenekérelmek</w:t>
            </w:r>
            <w:r>
              <w:rPr>
                <w:noProof/>
                <w:webHidden/>
              </w:rPr>
              <w:tab/>
            </w:r>
            <w:r>
              <w:rPr>
                <w:noProof/>
                <w:webHidden/>
              </w:rPr>
              <w:fldChar w:fldCharType="begin"/>
            </w:r>
            <w:r>
              <w:rPr>
                <w:noProof/>
                <w:webHidden/>
              </w:rPr>
              <w:instrText xml:space="preserve"> PAGEREF _Toc191365607 \h </w:instrText>
            </w:r>
            <w:r>
              <w:rPr>
                <w:noProof/>
                <w:webHidden/>
              </w:rPr>
            </w:r>
            <w:r>
              <w:rPr>
                <w:noProof/>
                <w:webHidden/>
              </w:rPr>
              <w:fldChar w:fldCharType="separate"/>
            </w:r>
            <w:r>
              <w:rPr>
                <w:noProof/>
                <w:webHidden/>
              </w:rPr>
              <w:t>170</w:t>
            </w:r>
            <w:r>
              <w:rPr>
                <w:noProof/>
                <w:webHidden/>
              </w:rPr>
              <w:fldChar w:fldCharType="end"/>
            </w:r>
          </w:hyperlink>
        </w:p>
        <w:p w14:paraId="131E8B0E" w14:textId="3044B818" w:rsidR="000B0366" w:rsidRDefault="000B0366">
          <w:pPr>
            <w:pStyle w:val="TJ3"/>
            <w:tabs>
              <w:tab w:val="right" w:leader="dot" w:pos="9019"/>
            </w:tabs>
            <w:rPr>
              <w:noProof/>
              <w:kern w:val="2"/>
              <w:szCs w:val="24"/>
              <w:lang w:val="en-US"/>
              <w14:ligatures w14:val="standardContextual"/>
            </w:rPr>
          </w:pPr>
          <w:hyperlink w:anchor="_Toc191365608" w:history="1">
            <w:r w:rsidRPr="00251B24">
              <w:rPr>
                <w:rStyle w:val="Hiperhivatkozs"/>
                <w:noProof/>
              </w:rPr>
              <w:t>Admin oldal – Szavazások</w:t>
            </w:r>
            <w:r>
              <w:rPr>
                <w:noProof/>
                <w:webHidden/>
              </w:rPr>
              <w:tab/>
            </w:r>
            <w:r>
              <w:rPr>
                <w:noProof/>
                <w:webHidden/>
              </w:rPr>
              <w:fldChar w:fldCharType="begin"/>
            </w:r>
            <w:r>
              <w:rPr>
                <w:noProof/>
                <w:webHidden/>
              </w:rPr>
              <w:instrText xml:space="preserve"> PAGEREF _Toc191365608 \h </w:instrText>
            </w:r>
            <w:r>
              <w:rPr>
                <w:noProof/>
                <w:webHidden/>
              </w:rPr>
            </w:r>
            <w:r>
              <w:rPr>
                <w:noProof/>
                <w:webHidden/>
              </w:rPr>
              <w:fldChar w:fldCharType="separate"/>
            </w:r>
            <w:r>
              <w:rPr>
                <w:noProof/>
                <w:webHidden/>
              </w:rPr>
              <w:t>171</w:t>
            </w:r>
            <w:r>
              <w:rPr>
                <w:noProof/>
                <w:webHidden/>
              </w:rPr>
              <w:fldChar w:fldCharType="end"/>
            </w:r>
          </w:hyperlink>
        </w:p>
        <w:p w14:paraId="15C956A7" w14:textId="65559E9B" w:rsidR="000B0366" w:rsidRDefault="000B0366">
          <w:pPr>
            <w:pStyle w:val="TJ3"/>
            <w:tabs>
              <w:tab w:val="right" w:leader="dot" w:pos="9019"/>
            </w:tabs>
            <w:rPr>
              <w:noProof/>
              <w:kern w:val="2"/>
              <w:szCs w:val="24"/>
              <w:lang w:val="en-US"/>
              <w14:ligatures w14:val="standardContextual"/>
            </w:rPr>
          </w:pPr>
          <w:hyperlink w:anchor="_Toc191365609" w:history="1">
            <w:r w:rsidRPr="00251B24">
              <w:rPr>
                <w:rStyle w:val="Hiperhivatkozs"/>
                <w:noProof/>
              </w:rPr>
              <w:t>Admin oldal – Felhasználók</w:t>
            </w:r>
            <w:r>
              <w:rPr>
                <w:noProof/>
                <w:webHidden/>
              </w:rPr>
              <w:tab/>
            </w:r>
            <w:r>
              <w:rPr>
                <w:noProof/>
                <w:webHidden/>
              </w:rPr>
              <w:fldChar w:fldCharType="begin"/>
            </w:r>
            <w:r>
              <w:rPr>
                <w:noProof/>
                <w:webHidden/>
              </w:rPr>
              <w:instrText xml:space="preserve"> PAGEREF _Toc191365609 \h </w:instrText>
            </w:r>
            <w:r>
              <w:rPr>
                <w:noProof/>
                <w:webHidden/>
              </w:rPr>
            </w:r>
            <w:r>
              <w:rPr>
                <w:noProof/>
                <w:webHidden/>
              </w:rPr>
              <w:fldChar w:fldCharType="separate"/>
            </w:r>
            <w:r>
              <w:rPr>
                <w:noProof/>
                <w:webHidden/>
              </w:rPr>
              <w:t>173</w:t>
            </w:r>
            <w:r>
              <w:rPr>
                <w:noProof/>
                <w:webHidden/>
              </w:rPr>
              <w:fldChar w:fldCharType="end"/>
            </w:r>
          </w:hyperlink>
        </w:p>
        <w:p w14:paraId="680E11D8" w14:textId="2C524C03" w:rsidR="000B0366" w:rsidRDefault="000B0366">
          <w:pPr>
            <w:pStyle w:val="TJ3"/>
            <w:tabs>
              <w:tab w:val="right" w:leader="dot" w:pos="9019"/>
            </w:tabs>
            <w:rPr>
              <w:noProof/>
              <w:kern w:val="2"/>
              <w:szCs w:val="24"/>
              <w:lang w:val="en-US"/>
              <w14:ligatures w14:val="standardContextual"/>
            </w:rPr>
          </w:pPr>
          <w:hyperlink w:anchor="_Toc191365610" w:history="1">
            <w:r w:rsidRPr="00251B24">
              <w:rPr>
                <w:rStyle w:val="Hiperhivatkozs"/>
                <w:noProof/>
              </w:rPr>
              <w:t>Admin oldal – Egyebek</w:t>
            </w:r>
            <w:r>
              <w:rPr>
                <w:noProof/>
                <w:webHidden/>
              </w:rPr>
              <w:tab/>
            </w:r>
            <w:r>
              <w:rPr>
                <w:noProof/>
                <w:webHidden/>
              </w:rPr>
              <w:fldChar w:fldCharType="begin"/>
            </w:r>
            <w:r>
              <w:rPr>
                <w:noProof/>
                <w:webHidden/>
              </w:rPr>
              <w:instrText xml:space="preserve"> PAGEREF _Toc191365610 \h </w:instrText>
            </w:r>
            <w:r>
              <w:rPr>
                <w:noProof/>
                <w:webHidden/>
              </w:rPr>
            </w:r>
            <w:r>
              <w:rPr>
                <w:noProof/>
                <w:webHidden/>
              </w:rPr>
              <w:fldChar w:fldCharType="separate"/>
            </w:r>
            <w:r>
              <w:rPr>
                <w:noProof/>
                <w:webHidden/>
              </w:rPr>
              <w:t>175</w:t>
            </w:r>
            <w:r>
              <w:rPr>
                <w:noProof/>
                <w:webHidden/>
              </w:rPr>
              <w:fldChar w:fldCharType="end"/>
            </w:r>
          </w:hyperlink>
        </w:p>
        <w:p w14:paraId="7ECF68C0" w14:textId="094C2F51" w:rsidR="000B0366" w:rsidRDefault="000B0366">
          <w:pPr>
            <w:pStyle w:val="TJ1"/>
            <w:rPr>
              <w:b w:val="0"/>
              <w:bCs w:val="0"/>
              <w:kern w:val="2"/>
              <w:szCs w:val="24"/>
              <w:lang w:val="en-US"/>
              <w14:ligatures w14:val="standardContextual"/>
            </w:rPr>
          </w:pPr>
          <w:hyperlink w:anchor="_Toc191365611" w:history="1">
            <w:r w:rsidRPr="00251B24">
              <w:rPr>
                <w:rStyle w:val="Hiperhivatkozs"/>
              </w:rPr>
              <w:t>Összefoglalás, Köszönetnyilvánítás</w:t>
            </w:r>
            <w:r>
              <w:rPr>
                <w:webHidden/>
              </w:rPr>
              <w:tab/>
            </w:r>
            <w:r>
              <w:rPr>
                <w:webHidden/>
              </w:rPr>
              <w:fldChar w:fldCharType="begin"/>
            </w:r>
            <w:r>
              <w:rPr>
                <w:webHidden/>
              </w:rPr>
              <w:instrText xml:space="preserve"> PAGEREF _Toc191365611 \h </w:instrText>
            </w:r>
            <w:r>
              <w:rPr>
                <w:webHidden/>
              </w:rPr>
            </w:r>
            <w:r>
              <w:rPr>
                <w:webHidden/>
              </w:rPr>
              <w:fldChar w:fldCharType="separate"/>
            </w:r>
            <w:r>
              <w:rPr>
                <w:webHidden/>
              </w:rPr>
              <w:t>176</w:t>
            </w:r>
            <w:r>
              <w:rPr>
                <w:webHidden/>
              </w:rPr>
              <w:fldChar w:fldCharType="end"/>
            </w:r>
          </w:hyperlink>
        </w:p>
        <w:p w14:paraId="75F2936B" w14:textId="44C2E009" w:rsidR="000B0366" w:rsidRDefault="000B0366">
          <w:pPr>
            <w:pStyle w:val="TJ2"/>
            <w:tabs>
              <w:tab w:val="right" w:leader="dot" w:pos="9019"/>
            </w:tabs>
            <w:rPr>
              <w:noProof/>
              <w:kern w:val="2"/>
              <w:szCs w:val="24"/>
              <w:lang w:val="en-US"/>
              <w14:ligatures w14:val="standardContextual"/>
            </w:rPr>
          </w:pPr>
          <w:hyperlink w:anchor="_Toc191365612" w:history="1">
            <w:r w:rsidRPr="00251B24">
              <w:rPr>
                <w:rStyle w:val="Hiperhivatkozs"/>
                <w:noProof/>
              </w:rPr>
              <w:t>Önértékelés és a projekt hasznosulása</w:t>
            </w:r>
            <w:r>
              <w:rPr>
                <w:noProof/>
                <w:webHidden/>
              </w:rPr>
              <w:tab/>
            </w:r>
            <w:r>
              <w:rPr>
                <w:noProof/>
                <w:webHidden/>
              </w:rPr>
              <w:fldChar w:fldCharType="begin"/>
            </w:r>
            <w:r>
              <w:rPr>
                <w:noProof/>
                <w:webHidden/>
              </w:rPr>
              <w:instrText xml:space="preserve"> PAGEREF _Toc191365612 \h </w:instrText>
            </w:r>
            <w:r>
              <w:rPr>
                <w:noProof/>
                <w:webHidden/>
              </w:rPr>
            </w:r>
            <w:r>
              <w:rPr>
                <w:noProof/>
                <w:webHidden/>
              </w:rPr>
              <w:fldChar w:fldCharType="separate"/>
            </w:r>
            <w:r>
              <w:rPr>
                <w:noProof/>
                <w:webHidden/>
              </w:rPr>
              <w:t>176</w:t>
            </w:r>
            <w:r>
              <w:rPr>
                <w:noProof/>
                <w:webHidden/>
              </w:rPr>
              <w:fldChar w:fldCharType="end"/>
            </w:r>
          </w:hyperlink>
        </w:p>
        <w:p w14:paraId="760E71DE" w14:textId="7281D5CB" w:rsidR="000B0366" w:rsidRDefault="000B0366">
          <w:pPr>
            <w:pStyle w:val="TJ2"/>
            <w:tabs>
              <w:tab w:val="right" w:leader="dot" w:pos="9019"/>
            </w:tabs>
            <w:rPr>
              <w:noProof/>
              <w:kern w:val="2"/>
              <w:szCs w:val="24"/>
              <w:lang w:val="en-US"/>
              <w14:ligatures w14:val="standardContextual"/>
            </w:rPr>
          </w:pPr>
          <w:hyperlink w:anchor="_Toc191365613" w:history="1">
            <w:r w:rsidRPr="00251B24">
              <w:rPr>
                <w:rStyle w:val="Hiperhivatkozs"/>
                <w:noProof/>
              </w:rPr>
              <w:t>A program hasznosulása a továbbiakban</w:t>
            </w:r>
            <w:r>
              <w:rPr>
                <w:noProof/>
                <w:webHidden/>
              </w:rPr>
              <w:tab/>
            </w:r>
            <w:r>
              <w:rPr>
                <w:noProof/>
                <w:webHidden/>
              </w:rPr>
              <w:fldChar w:fldCharType="begin"/>
            </w:r>
            <w:r>
              <w:rPr>
                <w:noProof/>
                <w:webHidden/>
              </w:rPr>
              <w:instrText xml:space="preserve"> PAGEREF _Toc191365613 \h </w:instrText>
            </w:r>
            <w:r>
              <w:rPr>
                <w:noProof/>
                <w:webHidden/>
              </w:rPr>
            </w:r>
            <w:r>
              <w:rPr>
                <w:noProof/>
                <w:webHidden/>
              </w:rPr>
              <w:fldChar w:fldCharType="separate"/>
            </w:r>
            <w:r>
              <w:rPr>
                <w:noProof/>
                <w:webHidden/>
              </w:rPr>
              <w:t>177</w:t>
            </w:r>
            <w:r>
              <w:rPr>
                <w:noProof/>
                <w:webHidden/>
              </w:rPr>
              <w:fldChar w:fldCharType="end"/>
            </w:r>
          </w:hyperlink>
        </w:p>
        <w:p w14:paraId="2333578C" w14:textId="1F62487D" w:rsidR="000B0366" w:rsidRDefault="000B0366">
          <w:pPr>
            <w:pStyle w:val="TJ2"/>
            <w:tabs>
              <w:tab w:val="right" w:leader="dot" w:pos="9019"/>
            </w:tabs>
            <w:rPr>
              <w:noProof/>
              <w:kern w:val="2"/>
              <w:szCs w:val="24"/>
              <w:lang w:val="en-US"/>
              <w14:ligatures w14:val="standardContextual"/>
            </w:rPr>
          </w:pPr>
          <w:hyperlink w:anchor="_Toc191365614" w:history="1">
            <w:r w:rsidRPr="00251B24">
              <w:rPr>
                <w:rStyle w:val="Hiperhivatkozs"/>
                <w:noProof/>
              </w:rPr>
              <w:t>Köszönetnyilvánítás</w:t>
            </w:r>
            <w:r>
              <w:rPr>
                <w:noProof/>
                <w:webHidden/>
              </w:rPr>
              <w:tab/>
            </w:r>
            <w:r>
              <w:rPr>
                <w:noProof/>
                <w:webHidden/>
              </w:rPr>
              <w:fldChar w:fldCharType="begin"/>
            </w:r>
            <w:r>
              <w:rPr>
                <w:noProof/>
                <w:webHidden/>
              </w:rPr>
              <w:instrText xml:space="preserve"> PAGEREF _Toc191365614 \h </w:instrText>
            </w:r>
            <w:r>
              <w:rPr>
                <w:noProof/>
                <w:webHidden/>
              </w:rPr>
            </w:r>
            <w:r>
              <w:rPr>
                <w:noProof/>
                <w:webHidden/>
              </w:rPr>
              <w:fldChar w:fldCharType="separate"/>
            </w:r>
            <w:r>
              <w:rPr>
                <w:noProof/>
                <w:webHidden/>
              </w:rPr>
              <w:t>177</w:t>
            </w:r>
            <w:r>
              <w:rPr>
                <w:noProof/>
                <w:webHidden/>
              </w:rPr>
              <w:fldChar w:fldCharType="end"/>
            </w:r>
          </w:hyperlink>
        </w:p>
        <w:p w14:paraId="03B2601E" w14:textId="21F1E309" w:rsidR="000B0366" w:rsidRDefault="000B0366">
          <w:pPr>
            <w:pStyle w:val="TJ1"/>
            <w:rPr>
              <w:b w:val="0"/>
              <w:bCs w:val="0"/>
              <w:kern w:val="2"/>
              <w:szCs w:val="24"/>
              <w:lang w:val="en-US"/>
              <w14:ligatures w14:val="standardContextual"/>
            </w:rPr>
          </w:pPr>
          <w:hyperlink w:anchor="_Toc191365615" w:history="1">
            <w:r w:rsidRPr="00251B24">
              <w:rPr>
                <w:rStyle w:val="Hiperhivatkozs"/>
              </w:rPr>
              <w:t>Irodalomjegyzék</w:t>
            </w:r>
            <w:r>
              <w:rPr>
                <w:webHidden/>
              </w:rPr>
              <w:tab/>
            </w:r>
            <w:r>
              <w:rPr>
                <w:webHidden/>
              </w:rPr>
              <w:fldChar w:fldCharType="begin"/>
            </w:r>
            <w:r>
              <w:rPr>
                <w:webHidden/>
              </w:rPr>
              <w:instrText xml:space="preserve"> PAGEREF _Toc191365615 \h </w:instrText>
            </w:r>
            <w:r>
              <w:rPr>
                <w:webHidden/>
              </w:rPr>
            </w:r>
            <w:r>
              <w:rPr>
                <w:webHidden/>
              </w:rPr>
              <w:fldChar w:fldCharType="separate"/>
            </w:r>
            <w:r>
              <w:rPr>
                <w:webHidden/>
              </w:rPr>
              <w:t>178</w:t>
            </w:r>
            <w:r>
              <w:rPr>
                <w:webHidden/>
              </w:rPr>
              <w:fldChar w:fldCharType="end"/>
            </w:r>
          </w:hyperlink>
        </w:p>
        <w:p w14:paraId="3739D46A" w14:textId="6D1E1299"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Cmsor1"/>
      </w:pPr>
      <w:bookmarkStart w:id="0" w:name="_Toc191076600"/>
      <w:bookmarkStart w:id="1" w:name="_Toc191365498"/>
      <w:r w:rsidRPr="00D40F9A">
        <w:lastRenderedPageBreak/>
        <w:t>Bevezetés</w:t>
      </w:r>
      <w:bookmarkStart w:id="2" w:name="_Toc191076601"/>
      <w:bookmarkEnd w:id="0"/>
      <w:bookmarkEnd w:id="1"/>
    </w:p>
    <w:p w14:paraId="10F74A5D" w14:textId="289AC07B" w:rsidR="000220CF" w:rsidRPr="00D40F9A" w:rsidRDefault="000220CF" w:rsidP="000220CF">
      <w:pPr>
        <w:pStyle w:val="Cmsor2"/>
      </w:pPr>
      <w:bookmarkStart w:id="3" w:name="_Toc191365499"/>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Cmsor2"/>
      </w:pPr>
      <w:bookmarkStart w:id="5" w:name="_Toc191365500"/>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Cmsor2"/>
      </w:pPr>
      <w:bookmarkStart w:id="7" w:name="_Toc191365501"/>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aszerbekezds"/>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aszerbekezds"/>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aszerbekezds"/>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Cmsor1"/>
      </w:pPr>
      <w:bookmarkStart w:id="9" w:name="_Toc191365502"/>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Cmsor2"/>
      </w:pPr>
      <w:bookmarkStart w:id="10" w:name="_Toc191365503"/>
      <w:bookmarkStart w:id="11" w:name="_Toc191076605"/>
      <w:r w:rsidRPr="00D40F9A">
        <w:t>Konkurenciák</w:t>
      </w:r>
      <w:bookmarkEnd w:id="10"/>
    </w:p>
    <w:p w14:paraId="0392139D" w14:textId="77777777" w:rsidR="001857C8" w:rsidRPr="00D40F9A" w:rsidRDefault="001857C8">
      <w:r w:rsidRPr="00D40F9A">
        <w:t xml:space="preserve">A Pollák Csengő alkalmazás egyik vetélytársa a </w:t>
      </w:r>
      <w:hyperlink r:id="rId12">
        <w:r w:rsidRPr="00D40F9A">
          <w:rPr>
            <w:rStyle w:val="Hiperhivatkozs"/>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iperhivatkozs"/>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Cmsor2"/>
      </w:pPr>
      <w:bookmarkStart w:id="12" w:name="_Toc191365504"/>
      <w:r w:rsidRPr="00D40F9A">
        <w:t>Fejlesztői környezet</w:t>
      </w:r>
      <w:bookmarkEnd w:id="12"/>
    </w:p>
    <w:p w14:paraId="4EDA6AA7" w14:textId="3F53A593" w:rsidR="00D31297" w:rsidRPr="00D40F9A" w:rsidRDefault="00D31297" w:rsidP="00D31297">
      <w:r w:rsidRPr="00D40F9A">
        <w:t xml:space="preserve">A </w:t>
      </w:r>
      <w:r w:rsidRPr="00D40F9A">
        <w:rPr>
          <w:rStyle w:val="Kiemels2"/>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aszerbekezds"/>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aszerbekezds"/>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aszerbekezds"/>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aszerbekezds"/>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aszerbekezds"/>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aszerbekezds"/>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Cmsor2"/>
      </w:pPr>
      <w:bookmarkStart w:id="13" w:name="_Toc191365505"/>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rsidP="0031111D">
      <w:pPr>
        <w:pStyle w:val="Listaszerbekezds"/>
        <w:numPr>
          <w:ilvl w:val="0"/>
          <w:numId w:val="47"/>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rsidP="0031111D">
      <w:pPr>
        <w:pStyle w:val="Listaszerbekezds"/>
        <w:numPr>
          <w:ilvl w:val="0"/>
          <w:numId w:val="47"/>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rsidP="0031111D">
      <w:pPr>
        <w:pStyle w:val="Listaszerbekezds"/>
        <w:numPr>
          <w:ilvl w:val="0"/>
          <w:numId w:val="47"/>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rsidP="0031111D">
      <w:pPr>
        <w:pStyle w:val="Listaszerbekezds"/>
        <w:numPr>
          <w:ilvl w:val="0"/>
          <w:numId w:val="47"/>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rsidP="0031111D">
      <w:pPr>
        <w:pStyle w:val="Listaszerbekezds"/>
        <w:numPr>
          <w:ilvl w:val="0"/>
          <w:numId w:val="47"/>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rsidP="0031111D">
      <w:pPr>
        <w:pStyle w:val="Listaszerbekezds"/>
        <w:numPr>
          <w:ilvl w:val="0"/>
          <w:numId w:val="47"/>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rsidP="0031111D">
      <w:pPr>
        <w:pStyle w:val="Listaszerbekezds"/>
        <w:numPr>
          <w:ilvl w:val="0"/>
          <w:numId w:val="47"/>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rsidP="0031111D">
      <w:pPr>
        <w:pStyle w:val="Listaszerbekezds"/>
        <w:numPr>
          <w:ilvl w:val="0"/>
          <w:numId w:val="47"/>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rsidP="0031111D">
      <w:pPr>
        <w:pStyle w:val="Listaszerbekezds"/>
        <w:numPr>
          <w:ilvl w:val="0"/>
          <w:numId w:val="47"/>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rsidP="0031111D">
      <w:pPr>
        <w:pStyle w:val="Listaszerbekezds"/>
        <w:numPr>
          <w:ilvl w:val="0"/>
          <w:numId w:val="47"/>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rsidP="0031111D">
      <w:pPr>
        <w:pStyle w:val="Listaszerbekezds"/>
        <w:numPr>
          <w:ilvl w:val="0"/>
          <w:numId w:val="47"/>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rsidP="0031111D">
      <w:pPr>
        <w:pStyle w:val="Listaszerbekezds"/>
        <w:numPr>
          <w:ilvl w:val="0"/>
          <w:numId w:val="47"/>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rsidP="0031111D">
      <w:pPr>
        <w:pStyle w:val="Listaszerbekezds"/>
        <w:numPr>
          <w:ilvl w:val="0"/>
          <w:numId w:val="47"/>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rsidP="0031111D">
      <w:pPr>
        <w:pStyle w:val="Listaszerbekezds"/>
        <w:numPr>
          <w:ilvl w:val="0"/>
          <w:numId w:val="47"/>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Pr="00D40F9A" w:rsidRDefault="001857C8" w:rsidP="00B868DB">
      <w:pPr>
        <w:pStyle w:val="Listaszerbekezds"/>
        <w:numPr>
          <w:ilvl w:val="0"/>
          <w:numId w:val="47"/>
        </w:numPr>
        <w:spacing w:after="240"/>
        <w:ind w:left="475" w:hanging="475"/>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Cmsor2"/>
      </w:pPr>
      <w:bookmarkStart w:id="14" w:name="_Toc191365506"/>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Cmsor3"/>
      </w:pPr>
      <w:bookmarkStart w:id="15" w:name="_Toc191365507"/>
      <w:r w:rsidRPr="00D40F9A">
        <w:t>Szolgáltatások</w:t>
      </w:r>
      <w:bookmarkEnd w:id="15"/>
    </w:p>
    <w:p w14:paraId="4345D2B7" w14:textId="77777777" w:rsidR="001857C8" w:rsidRPr="00D40F9A" w:rsidRDefault="001857C8" w:rsidP="008A0D7F">
      <w:pPr>
        <w:pStyle w:val="Listaszerbekezds"/>
        <w:numPr>
          <w:ilvl w:val="0"/>
          <w:numId w:val="60"/>
        </w:numPr>
        <w:spacing w:line="240" w:lineRule="auto"/>
        <w:rPr>
          <w:b/>
          <w:bCs/>
        </w:rPr>
      </w:pPr>
      <w:r w:rsidRPr="00D40F9A">
        <w:rPr>
          <w:b/>
          <w:bCs/>
        </w:rPr>
        <w:t>csengo-v2-postgres:</w:t>
      </w:r>
    </w:p>
    <w:p w14:paraId="68B19F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rsidP="00CA7DE7">
      <w:pPr>
        <w:pStyle w:val="Listaszerbekezds"/>
        <w:numPr>
          <w:ilvl w:val="2"/>
          <w:numId w:val="48"/>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rsidP="00CA7DE7">
      <w:pPr>
        <w:pStyle w:val="Listaszerbekezds"/>
        <w:numPr>
          <w:ilvl w:val="2"/>
          <w:numId w:val="48"/>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rsidP="0033658D">
      <w:pPr>
        <w:pStyle w:val="Listaszerbekezds"/>
        <w:numPr>
          <w:ilvl w:val="0"/>
          <w:numId w:val="48"/>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rsidP="008A0D7F">
      <w:pPr>
        <w:pStyle w:val="Listaszerbekezds"/>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rsidP="00EC702B">
      <w:pPr>
        <w:pStyle w:val="Listaszerbekezds"/>
        <w:numPr>
          <w:ilvl w:val="2"/>
          <w:numId w:val="48"/>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rsidP="00057E9F">
      <w:pPr>
        <w:pStyle w:val="Listaszerbekezds"/>
        <w:numPr>
          <w:ilvl w:val="2"/>
          <w:numId w:val="48"/>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aszerbekezds"/>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rsidP="008A0D7F">
      <w:pPr>
        <w:pStyle w:val="Listaszerbekezds"/>
        <w:numPr>
          <w:ilvl w:val="2"/>
          <w:numId w:val="48"/>
        </w:numPr>
        <w:spacing w:line="240" w:lineRule="auto"/>
      </w:pPr>
      <w:r w:rsidRPr="00D40F9A">
        <w:rPr>
          <w:rStyle w:val="VerbatimChar"/>
        </w:rPr>
        <w:t>csengo-v2-postgres</w:t>
      </w:r>
    </w:p>
    <w:p w14:paraId="175780E9" w14:textId="77777777" w:rsidR="001857C8" w:rsidRPr="00D40F9A" w:rsidRDefault="001857C8" w:rsidP="008A0D7F">
      <w:pPr>
        <w:pStyle w:val="Listaszerbekezds"/>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aszerbekezds"/>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rsidP="001A3177">
      <w:pPr>
        <w:pStyle w:val="Listaszerbekezds"/>
        <w:numPr>
          <w:ilvl w:val="2"/>
          <w:numId w:val="48"/>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rsidP="008A0D7F">
      <w:pPr>
        <w:pStyle w:val="Listaszerbekezds"/>
        <w:numPr>
          <w:ilvl w:val="2"/>
          <w:numId w:val="48"/>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rsidP="008A0D7F">
      <w:pPr>
        <w:pStyle w:val="Listaszerbekezds"/>
        <w:numPr>
          <w:ilvl w:val="2"/>
          <w:numId w:val="48"/>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68759CFC" w14:textId="77777777" w:rsidR="001857C8" w:rsidRPr="00D40F9A" w:rsidRDefault="001857C8" w:rsidP="008A0D7F">
      <w:pPr>
        <w:pStyle w:val="Listaszerbekezds"/>
        <w:numPr>
          <w:ilvl w:val="2"/>
          <w:numId w:val="48"/>
        </w:numPr>
        <w:spacing w:line="240" w:lineRule="auto"/>
        <w:ind w:left="1134"/>
      </w:pPr>
      <w:r w:rsidRPr="00D40F9A">
        <w:rPr>
          <w:rStyle w:val="VerbatimChar"/>
          <w:b/>
          <w:bCs/>
        </w:rPr>
        <w:t>SESSION_STORE_PASSWORD</w:t>
      </w:r>
      <w:r w:rsidRPr="00D40F9A">
        <w:rPr>
          <w:rStyle w:val="VerbatimChar"/>
        </w:rPr>
        <w:t>: "session-store-password"</w:t>
      </w:r>
      <w:r w:rsidRPr="00D40F9A">
        <w:t>: Beállítja a jelszót a munkamenet tárolóhoz.</w:t>
      </w:r>
    </w:p>
    <w:p w14:paraId="0314551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SESSION_STORE_HOST</w:t>
      </w:r>
      <w:r w:rsidRPr="00D40F9A">
        <w:rPr>
          <w:rStyle w:val="VerbatimChar"/>
        </w:rPr>
        <w:t>: "csengo-v2-session-store"</w:t>
      </w:r>
      <w:r w:rsidRPr="00D40F9A">
        <w:t>: Beállítja a munkamenet tároló hosztját.</w:t>
      </w:r>
    </w:p>
    <w:p w14:paraId="3E109876" w14:textId="77777777" w:rsidR="001857C8" w:rsidRPr="00D40F9A" w:rsidRDefault="001857C8" w:rsidP="008A0D7F">
      <w:pPr>
        <w:pStyle w:val="Listaszerbekezds"/>
        <w:numPr>
          <w:ilvl w:val="2"/>
          <w:numId w:val="48"/>
        </w:numPr>
        <w:spacing w:line="240" w:lineRule="auto"/>
        <w:ind w:left="1134"/>
      </w:pPr>
      <w:r w:rsidRPr="00D40F9A">
        <w:rPr>
          <w:rStyle w:val="VerbatimChar"/>
          <w:b/>
          <w:bCs/>
        </w:rPr>
        <w:t>SESSION_STORE_PORT</w:t>
      </w:r>
      <w:r w:rsidRPr="00D40F9A">
        <w:rPr>
          <w:rStyle w:val="VerbatimChar"/>
        </w:rPr>
        <w:t>: 6379</w:t>
      </w:r>
      <w:r w:rsidRPr="00D40F9A">
        <w:t>: Beállítja a munkamenet tároló portját.</w:t>
      </w:r>
    </w:p>
    <w:p w14:paraId="1DB5C98D"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rsidP="008A0D7F">
      <w:pPr>
        <w:pStyle w:val="Listaszerbekezds"/>
        <w:numPr>
          <w:ilvl w:val="2"/>
          <w:numId w:val="48"/>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rsidP="008A0D7F">
      <w:pPr>
        <w:pStyle w:val="Listaszerbekezds"/>
        <w:numPr>
          <w:ilvl w:val="2"/>
          <w:numId w:val="48"/>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rsidP="0033658D">
      <w:pPr>
        <w:pStyle w:val="Listaszerbekezds"/>
        <w:numPr>
          <w:ilvl w:val="0"/>
          <w:numId w:val="48"/>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rsidP="008A0D7F">
      <w:pPr>
        <w:pStyle w:val="Listaszerbekezds"/>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rsidP="008A0D7F">
      <w:pPr>
        <w:pStyle w:val="Listaszerbekezds"/>
        <w:numPr>
          <w:ilvl w:val="2"/>
          <w:numId w:val="48"/>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rsidP="008A0D7F">
      <w:pPr>
        <w:pStyle w:val="Listaszerbekezds"/>
        <w:numPr>
          <w:ilvl w:val="2"/>
          <w:numId w:val="48"/>
        </w:numPr>
        <w:spacing w:line="240" w:lineRule="auto"/>
        <w:ind w:left="1134"/>
      </w:pPr>
      <w:r w:rsidRPr="00D40F9A">
        <w:rPr>
          <w:rStyle w:val="VerbatimChar"/>
          <w:b/>
          <w:bCs/>
        </w:rPr>
        <w:t>args</w:t>
      </w:r>
      <w:r w:rsidRPr="00D40F9A">
        <w:t>: Build argumentumok:</w:t>
      </w:r>
    </w:p>
    <w:p w14:paraId="2B725F9A" w14:textId="77777777" w:rsidR="001857C8" w:rsidRPr="00D40F9A" w:rsidRDefault="001857C8" w:rsidP="008A0D7F">
      <w:pPr>
        <w:pStyle w:val="Listaszerbekezds"/>
        <w:numPr>
          <w:ilvl w:val="3"/>
          <w:numId w:val="48"/>
        </w:numPr>
        <w:spacing w:line="240" w:lineRule="auto"/>
        <w:ind w:left="1701"/>
      </w:pPr>
      <w:r w:rsidRPr="00D40F9A">
        <w:rPr>
          <w:rStyle w:val="VerbatimChar"/>
        </w:rPr>
        <w:t>VITE_API_URL=http://localhost:3300</w:t>
      </w:r>
    </w:p>
    <w:p w14:paraId="5DCA72A8" w14:textId="77777777" w:rsidR="001857C8" w:rsidRPr="00D40F9A" w:rsidRDefault="001857C8" w:rsidP="008A0D7F">
      <w:pPr>
        <w:pStyle w:val="Listaszerbekezds"/>
        <w:numPr>
          <w:ilvl w:val="3"/>
          <w:numId w:val="48"/>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rsidP="00C3013F">
      <w:pPr>
        <w:pStyle w:val="Listaszerbekezds"/>
        <w:numPr>
          <w:ilvl w:val="2"/>
          <w:numId w:val="48"/>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rsidP="007D772B">
      <w:pPr>
        <w:pStyle w:val="Listaszerbekezds"/>
        <w:numPr>
          <w:ilvl w:val="2"/>
          <w:numId w:val="48"/>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rsidP="0033658D">
      <w:pPr>
        <w:pStyle w:val="Listaszerbekezds"/>
        <w:numPr>
          <w:ilvl w:val="0"/>
          <w:numId w:val="48"/>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rsidP="007D64EF">
      <w:pPr>
        <w:pStyle w:val="Listaszerbekezds"/>
        <w:numPr>
          <w:ilvl w:val="2"/>
          <w:numId w:val="48"/>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rsidP="00C31D51">
      <w:pPr>
        <w:pStyle w:val="Listaszerbekezds"/>
        <w:numPr>
          <w:ilvl w:val="2"/>
          <w:numId w:val="48"/>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rsidP="00C31D51">
      <w:pPr>
        <w:pStyle w:val="Listaszerbekezds"/>
        <w:numPr>
          <w:ilvl w:val="2"/>
          <w:numId w:val="48"/>
        </w:numPr>
        <w:spacing w:line="240" w:lineRule="auto"/>
        <w:jc w:val="left"/>
      </w:pPr>
      <w:r w:rsidRPr="00D40F9A">
        <w:rPr>
          <w:rStyle w:val="VerbatimChar"/>
          <w:b/>
          <w:bCs/>
        </w:rPr>
        <w:lastRenderedPageBreak/>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rsidP="00C31D51">
      <w:pPr>
        <w:pStyle w:val="Listaszerbekezds"/>
        <w:numPr>
          <w:ilvl w:val="2"/>
          <w:numId w:val="48"/>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rsidP="008A0D7F">
      <w:pPr>
        <w:pStyle w:val="Listaszerbekezds"/>
        <w:numPr>
          <w:ilvl w:val="2"/>
          <w:numId w:val="48"/>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16632E72" w14:textId="43202FDA" w:rsidR="001857C8" w:rsidRPr="00D40F9A" w:rsidRDefault="001857C8" w:rsidP="003B2E90">
      <w:pPr>
        <w:pStyle w:val="Listaszerbekezds"/>
        <w:numPr>
          <w:ilvl w:val="2"/>
          <w:numId w:val="48"/>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rsidP="006C0E10">
      <w:pPr>
        <w:pStyle w:val="Listaszerbekezds"/>
        <w:numPr>
          <w:ilvl w:val="2"/>
          <w:numId w:val="48"/>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Cmsor3"/>
      </w:pPr>
      <w:bookmarkStart w:id="16" w:name="_Toc191365508"/>
      <w:r w:rsidRPr="00D40F9A">
        <w:t>Hálózatok</w:t>
      </w:r>
      <w:bookmarkEnd w:id="16"/>
    </w:p>
    <w:p w14:paraId="411DB48D" w14:textId="77777777" w:rsidR="001857C8" w:rsidRPr="00D40F9A" w:rsidRDefault="001857C8" w:rsidP="006C0E10">
      <w:pPr>
        <w:pStyle w:val="Listaszerbekezds"/>
        <w:numPr>
          <w:ilvl w:val="0"/>
          <w:numId w:val="49"/>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Cmsor3"/>
      </w:pPr>
      <w:bookmarkStart w:id="17" w:name="_Toc191365509"/>
      <w:r w:rsidRPr="00D40F9A">
        <w:t>Kötetek</w:t>
      </w:r>
      <w:bookmarkEnd w:id="17"/>
    </w:p>
    <w:p w14:paraId="5CF6A4F1" w14:textId="77777777" w:rsidR="001857C8" w:rsidRPr="00D40F9A" w:rsidRDefault="001857C8" w:rsidP="008A0D7F">
      <w:pPr>
        <w:pStyle w:val="Listaszerbekezds"/>
        <w:numPr>
          <w:ilvl w:val="0"/>
          <w:numId w:val="50"/>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rsidP="008A0D7F">
      <w:pPr>
        <w:pStyle w:val="Listaszerbekezds"/>
        <w:numPr>
          <w:ilvl w:val="0"/>
          <w:numId w:val="50"/>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rsidP="00AB2B71">
      <w:pPr>
        <w:pStyle w:val="Listaszerbekezds"/>
        <w:numPr>
          <w:ilvl w:val="0"/>
          <w:numId w:val="50"/>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Cmsor2"/>
      </w:pPr>
      <w:bookmarkStart w:id="18" w:name="_Toc191365510"/>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rsidP="001E654F">
      <w:pPr>
        <w:pStyle w:val="Listaszerbekezds"/>
        <w:numPr>
          <w:ilvl w:val="0"/>
          <w:numId w:val="93"/>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rsidP="001E654F">
      <w:pPr>
        <w:pStyle w:val="Listaszerbekezds"/>
        <w:numPr>
          <w:ilvl w:val="0"/>
          <w:numId w:val="93"/>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iperhivatkozs"/>
            <w:rFonts w:ascii="Consolas" w:hAnsi="Consolas"/>
            <w:sz w:val="22"/>
          </w:rPr>
          <w:t>http://localhost:8081</w:t>
        </w:r>
      </w:hyperlink>
      <w:r w:rsidR="00C3694A" w:rsidRPr="00D40F9A">
        <w:t>” címen.</w:t>
      </w:r>
    </w:p>
    <w:p w14:paraId="5C926601" w14:textId="77777777" w:rsidR="009E546F" w:rsidRPr="00D40F9A" w:rsidRDefault="009E546F" w:rsidP="009E546F">
      <w:pPr>
        <w:pStyle w:val="Cmsor3"/>
      </w:pPr>
      <w:bookmarkStart w:id="19" w:name="_Toc191365511"/>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iperhivatkozs"/>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Cmsor3"/>
      </w:pPr>
      <w:bookmarkStart w:id="20" w:name="_Kezelés_Dockerrel"/>
      <w:bookmarkStart w:id="21" w:name="_Toc191365512"/>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rsidP="0031111D">
      <w:pPr>
        <w:pStyle w:val="Listaszerbekezds"/>
        <w:numPr>
          <w:ilvl w:val="0"/>
          <w:numId w:val="52"/>
        </w:numPr>
      </w:pPr>
      <w:r w:rsidRPr="00D40F9A">
        <w:t xml:space="preserve">Email: </w:t>
      </w:r>
      <w:r w:rsidRPr="00D40F9A">
        <w:rPr>
          <w:rStyle w:val="VerbatimChar"/>
        </w:rPr>
        <w:t>csengo@csengo.dev</w:t>
      </w:r>
    </w:p>
    <w:p w14:paraId="20E1AEE6" w14:textId="77777777" w:rsidR="001857C8" w:rsidRPr="00D40F9A" w:rsidRDefault="001857C8" w:rsidP="0031111D">
      <w:pPr>
        <w:pStyle w:val="Listaszerbekezds"/>
        <w:numPr>
          <w:ilvl w:val="0"/>
          <w:numId w:val="52"/>
        </w:numPr>
      </w:pPr>
      <w:r w:rsidRPr="00D40F9A">
        <w:t xml:space="preserve">Felhasználónév: </w:t>
      </w:r>
      <w:r w:rsidRPr="00D40F9A">
        <w:rPr>
          <w:rStyle w:val="VerbatimChar"/>
        </w:rPr>
        <w:t>admin</w:t>
      </w:r>
    </w:p>
    <w:p w14:paraId="0CFF6A66" w14:textId="77777777" w:rsidR="001857C8" w:rsidRPr="00D40F9A" w:rsidRDefault="001857C8" w:rsidP="0031111D">
      <w:pPr>
        <w:pStyle w:val="Listaszerbekezds"/>
        <w:numPr>
          <w:ilvl w:val="0"/>
          <w:numId w:val="52"/>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51C837F7">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rsidP="0031111D">
      <w:pPr>
        <w:pStyle w:val="Listaszerbekezds"/>
        <w:numPr>
          <w:ilvl w:val="0"/>
          <w:numId w:val="53"/>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485A785C">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rsidP="008A0D7F">
      <w:pPr>
        <w:pStyle w:val="Listaszerbekezds"/>
        <w:numPr>
          <w:ilvl w:val="0"/>
          <w:numId w:val="54"/>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rsidP="008A0D7F">
      <w:pPr>
        <w:pStyle w:val="Listaszerbekezds"/>
        <w:numPr>
          <w:ilvl w:val="0"/>
          <w:numId w:val="54"/>
        </w:numPr>
        <w:spacing w:line="240" w:lineRule="auto"/>
      </w:pPr>
      <w:r w:rsidRPr="00D40F9A">
        <w:t xml:space="preserve">Port: </w:t>
      </w:r>
      <w:r w:rsidRPr="00D40F9A">
        <w:rPr>
          <w:rStyle w:val="VerbatimChar"/>
        </w:rPr>
        <w:t>5432</w:t>
      </w:r>
    </w:p>
    <w:p w14:paraId="0E63E50B" w14:textId="77777777" w:rsidR="001857C8" w:rsidRPr="00D40F9A" w:rsidRDefault="001857C8" w:rsidP="008A0D7F">
      <w:pPr>
        <w:pStyle w:val="Listaszerbekezds"/>
        <w:numPr>
          <w:ilvl w:val="0"/>
          <w:numId w:val="54"/>
        </w:numPr>
        <w:spacing w:line="240" w:lineRule="auto"/>
      </w:pPr>
      <w:r w:rsidRPr="00D40F9A">
        <w:t xml:space="preserve">Maintenance database: </w:t>
      </w:r>
      <w:r w:rsidRPr="00D40F9A">
        <w:rPr>
          <w:rStyle w:val="VerbatimChar"/>
        </w:rPr>
        <w:t>postgres</w:t>
      </w:r>
    </w:p>
    <w:p w14:paraId="29569317" w14:textId="77777777" w:rsidR="001857C8" w:rsidRPr="00D40F9A" w:rsidRDefault="001857C8" w:rsidP="008A0D7F">
      <w:pPr>
        <w:pStyle w:val="Listaszerbekezds"/>
        <w:numPr>
          <w:ilvl w:val="0"/>
          <w:numId w:val="54"/>
        </w:numPr>
        <w:spacing w:line="240" w:lineRule="auto"/>
      </w:pPr>
      <w:r w:rsidRPr="00D40F9A">
        <w:t xml:space="preserve">Username: </w:t>
      </w:r>
      <w:r w:rsidRPr="00D40F9A">
        <w:rPr>
          <w:rStyle w:val="VerbatimChar"/>
        </w:rPr>
        <w:t>csengo</w:t>
      </w:r>
    </w:p>
    <w:p w14:paraId="7955A6C1" w14:textId="77777777" w:rsidR="001857C8" w:rsidRPr="00D40F9A" w:rsidRDefault="001857C8" w:rsidP="008A0D7F">
      <w:pPr>
        <w:pStyle w:val="Listaszerbekezds"/>
        <w:numPr>
          <w:ilvl w:val="0"/>
          <w:numId w:val="54"/>
        </w:numPr>
        <w:spacing w:line="240" w:lineRule="auto"/>
      </w:pPr>
      <w:r w:rsidRPr="00D40F9A">
        <w:t xml:space="preserve">Password: </w:t>
      </w:r>
      <w:r w:rsidRPr="00D40F9A">
        <w:rPr>
          <w:rStyle w:val="VerbatimChar"/>
        </w:rPr>
        <w:t>csengo</w:t>
      </w:r>
    </w:p>
    <w:p w14:paraId="65EB2C4D" w14:textId="77777777" w:rsidR="001857C8" w:rsidRPr="00D40F9A" w:rsidRDefault="001857C8" w:rsidP="008A0D7F">
      <w:pPr>
        <w:pStyle w:val="Listaszerbekezds"/>
        <w:numPr>
          <w:ilvl w:val="0"/>
          <w:numId w:val="54"/>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7658D118">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Cmsor2"/>
      </w:pPr>
      <w:bookmarkStart w:id="22" w:name="_Toc191365513"/>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rsidP="00472ED4">
      <w:pPr>
        <w:pStyle w:val="Listaszerbekezds"/>
        <w:numPr>
          <w:ilvl w:val="0"/>
          <w:numId w:val="55"/>
        </w:numPr>
      </w:pPr>
      <w:r w:rsidRPr="00D40F9A">
        <w:t xml:space="preserve">Nyissa meg a böngészőt, és navigáljon a </w:t>
      </w:r>
      <w:hyperlink r:id="rId20" w:history="1">
        <w:r w:rsidRPr="00D40F9A">
          <w:rPr>
            <w:rStyle w:val="Hiperhivatkozs"/>
          </w:rPr>
          <w:t>http://localhost:9000</w:t>
        </w:r>
      </w:hyperlink>
      <w:r w:rsidRPr="00D40F9A">
        <w:t xml:space="preserve"> címre.</w:t>
      </w:r>
    </w:p>
    <w:p w14:paraId="497BED2C" w14:textId="77777777" w:rsidR="001857C8" w:rsidRPr="00D40F9A" w:rsidRDefault="001857C8" w:rsidP="00472ED4">
      <w:pPr>
        <w:pStyle w:val="Listaszerbekezds"/>
        <w:numPr>
          <w:ilvl w:val="0"/>
          <w:numId w:val="55"/>
        </w:numPr>
      </w:pPr>
      <w:r w:rsidRPr="00D40F9A">
        <w:t>Jelentkezzen be a Portainerbe a felhasználónév és jelszó megadásával.</w:t>
      </w:r>
    </w:p>
    <w:p w14:paraId="32468953" w14:textId="28E1FB14" w:rsidR="001857C8" w:rsidRPr="00D40F9A" w:rsidRDefault="001857C8" w:rsidP="00472ED4">
      <w:pPr>
        <w:pStyle w:val="Listaszerbekezds"/>
        <w:numPr>
          <w:ilvl w:val="0"/>
          <w:numId w:val="55"/>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rsidP="00472ED4">
      <w:pPr>
        <w:pStyle w:val="Listaszerbekezds"/>
        <w:numPr>
          <w:ilvl w:val="0"/>
          <w:numId w:val="55"/>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475DD8F4">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rsidP="0031111D">
      <w:pPr>
        <w:pStyle w:val="Listaszerbekezds"/>
        <w:numPr>
          <w:ilvl w:val="0"/>
          <w:numId w:val="55"/>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6CEC7BFF">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Cmsor2"/>
      </w:pPr>
      <w:bookmarkStart w:id="23" w:name="_Toc191365514"/>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Cmsor3"/>
      </w:pPr>
      <w:bookmarkStart w:id="24" w:name="_Toc191365515"/>
      <w:r w:rsidRPr="00D40F9A">
        <w:t>Szükséges szoftverek telepítése</w:t>
      </w:r>
      <w:bookmarkEnd w:id="24"/>
    </w:p>
    <w:p w14:paraId="7DF5371C" w14:textId="2BFC3716" w:rsidR="001857C8" w:rsidRPr="00D40F9A" w:rsidRDefault="001857C8" w:rsidP="00E77BD2">
      <w:pPr>
        <w:pStyle w:val="Listaszerbekezds"/>
        <w:numPr>
          <w:ilvl w:val="0"/>
          <w:numId w:val="94"/>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Cmsor3"/>
      </w:pPr>
      <w:bookmarkStart w:id="25" w:name="_Toc191365516"/>
      <w:r w:rsidRPr="00D40F9A">
        <w:t>Backend elindítása</w:t>
      </w:r>
      <w:bookmarkEnd w:id="25"/>
    </w:p>
    <w:p w14:paraId="729C73A4" w14:textId="2D59AB23" w:rsidR="001857C8" w:rsidRPr="00D40F9A" w:rsidRDefault="00187387" w:rsidP="0031111D">
      <w:pPr>
        <w:pStyle w:val="Listaszerbekezds"/>
        <w:numPr>
          <w:ilvl w:val="0"/>
          <w:numId w:val="56"/>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rsidP="00187387">
      <w:pPr>
        <w:pStyle w:val="Listaszerbekezds"/>
        <w:numPr>
          <w:ilvl w:val="0"/>
          <w:numId w:val="56"/>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rsidP="0031111D">
      <w:pPr>
        <w:pStyle w:val="Listaszerbekezds"/>
        <w:numPr>
          <w:ilvl w:val="0"/>
          <w:numId w:val="56"/>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rsidP="0031111D">
      <w:pPr>
        <w:pStyle w:val="Listaszerbekezds"/>
        <w:numPr>
          <w:ilvl w:val="0"/>
          <w:numId w:val="56"/>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rsidP="009D3D70">
      <w:pPr>
        <w:pStyle w:val="Listaszerbekezds"/>
        <w:numPr>
          <w:ilvl w:val="0"/>
          <w:numId w:val="94"/>
        </w:numPr>
      </w:pPr>
      <w:r w:rsidRPr="00D40F9A">
        <w:t xml:space="preserve">Swagger dokumentáció: </w:t>
      </w:r>
      <w:hyperlink r:id="rId24">
        <w:r w:rsidRPr="00D40F9A">
          <w:rPr>
            <w:rStyle w:val="Hiperhivatkozs"/>
          </w:rPr>
          <w:t>http://localhost:3300/swagger</w:t>
        </w:r>
      </w:hyperlink>
    </w:p>
    <w:p w14:paraId="54AF99AA" w14:textId="77777777" w:rsidR="001857C8" w:rsidRPr="00D40F9A" w:rsidRDefault="001857C8" w:rsidP="009D3D70">
      <w:pPr>
        <w:pStyle w:val="Listaszerbekezds"/>
        <w:numPr>
          <w:ilvl w:val="0"/>
          <w:numId w:val="94"/>
        </w:numPr>
        <w:spacing w:after="120"/>
      </w:pPr>
      <w:r w:rsidRPr="00D40F9A">
        <w:t xml:space="preserve">REST API: </w:t>
      </w:r>
      <w:hyperlink r:id="rId25">
        <w:r w:rsidRPr="00D40F9A">
          <w:rPr>
            <w:rStyle w:val="Hiperhivatkozs"/>
          </w:rPr>
          <w:t>http://localhost:3300/api</w:t>
        </w:r>
      </w:hyperlink>
    </w:p>
    <w:p w14:paraId="6FA7001F" w14:textId="77777777" w:rsidR="001857C8" w:rsidRPr="00D40F9A" w:rsidRDefault="001857C8" w:rsidP="00364FF4">
      <w:pPr>
        <w:pStyle w:val="Cmsor3"/>
      </w:pPr>
      <w:bookmarkStart w:id="26" w:name="_Toc191365517"/>
      <w:r w:rsidRPr="00D40F9A">
        <w:t>Frontend elindítása</w:t>
      </w:r>
      <w:bookmarkEnd w:id="26"/>
    </w:p>
    <w:p w14:paraId="011154A6" w14:textId="4F022CBB" w:rsidR="00EC4E4D" w:rsidRPr="00D40F9A" w:rsidRDefault="00EC4E4D" w:rsidP="00EC4E4D">
      <w:pPr>
        <w:pStyle w:val="Listaszerbekezds"/>
        <w:numPr>
          <w:ilvl w:val="0"/>
          <w:numId w:val="57"/>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rsidP="00EC4E4D">
      <w:pPr>
        <w:pStyle w:val="Listaszerbekezds"/>
        <w:numPr>
          <w:ilvl w:val="0"/>
          <w:numId w:val="57"/>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rsidP="0031111D">
      <w:pPr>
        <w:pStyle w:val="Listaszerbekezds"/>
        <w:numPr>
          <w:ilvl w:val="0"/>
          <w:numId w:val="57"/>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rsidP="0031111D">
      <w:pPr>
        <w:pStyle w:val="Listaszerbekezds"/>
        <w:numPr>
          <w:ilvl w:val="0"/>
          <w:numId w:val="57"/>
        </w:numPr>
      </w:pPr>
      <w:r w:rsidRPr="00D40F9A">
        <w:t>A kliens elindítása után a következő URL-ek érhető</w:t>
      </w:r>
      <w:r w:rsidR="0018200D" w:rsidRPr="00D40F9A">
        <w:t>ek</w:t>
      </w:r>
      <w:r w:rsidRPr="00D40F9A">
        <w:t xml:space="preserve"> el:</w:t>
      </w:r>
    </w:p>
    <w:p w14:paraId="7E663C45" w14:textId="7B228F75" w:rsidR="00D40F9A" w:rsidRDefault="001857C8" w:rsidP="009D3D70">
      <w:pPr>
        <w:pStyle w:val="Listaszerbekezds"/>
        <w:numPr>
          <w:ilvl w:val="0"/>
          <w:numId w:val="98"/>
        </w:numPr>
        <w:ind w:left="720"/>
      </w:pPr>
      <w:r w:rsidRPr="00D40F9A">
        <w:t xml:space="preserve">Weboldal: </w:t>
      </w:r>
      <w:hyperlink r:id="rId26">
        <w:r w:rsidRPr="00D40F9A">
          <w:rPr>
            <w:rStyle w:val="Hiperhivatkozs"/>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Cmsor3"/>
      </w:pPr>
      <w:bookmarkStart w:id="27" w:name="_Toc191365518"/>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rsidP="00FF0085">
      <w:pPr>
        <w:pStyle w:val="Listaszerbekezds"/>
        <w:numPr>
          <w:ilvl w:val="0"/>
          <w:numId w:val="118"/>
        </w:numPr>
        <w:spacing w:after="200" w:line="240" w:lineRule="auto"/>
        <w:jc w:val="left"/>
      </w:pPr>
      <w:r>
        <w:t xml:space="preserve">Nyissa meg a Swagger dokumentációt a </w:t>
      </w:r>
      <w:hyperlink r:id="rId27">
        <w:r>
          <w:rPr>
            <w:rStyle w:val="Hiperhivatkozs"/>
          </w:rPr>
          <w:t>http://localhost:3300/swagger</w:t>
        </w:r>
      </w:hyperlink>
      <w:r>
        <w:t xml:space="preserve"> URL-en.</w:t>
      </w:r>
    </w:p>
    <w:p w14:paraId="15F70084" w14:textId="77777777" w:rsidR="00FF0085" w:rsidRDefault="00FF0085" w:rsidP="00FF0085">
      <w:pPr>
        <w:pStyle w:val="Listaszerbekezds"/>
        <w:numPr>
          <w:ilvl w:val="0"/>
          <w:numId w:val="118"/>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rsidP="00FF0085">
      <w:pPr>
        <w:pStyle w:val="Listaszerbekezds"/>
        <w:numPr>
          <w:ilvl w:val="0"/>
          <w:numId w:val="118"/>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rsidP="00FF0085">
      <w:pPr>
        <w:pStyle w:val="Listaszerbekezds"/>
        <w:numPr>
          <w:ilvl w:val="0"/>
          <w:numId w:val="118"/>
        </w:numPr>
        <w:spacing w:after="200" w:line="240" w:lineRule="auto"/>
        <w:jc w:val="left"/>
      </w:pPr>
      <w:r>
        <w:t>Adja meg a következő adatokat az adat testben:</w:t>
      </w:r>
    </w:p>
    <w:p w14:paraId="502D5E49" w14:textId="77777777" w:rsidR="00FF0085" w:rsidRDefault="00FF0085" w:rsidP="00FF0085">
      <w:pPr>
        <w:pStyle w:val="Listaszerbekezds"/>
        <w:numPr>
          <w:ilvl w:val="1"/>
          <w:numId w:val="118"/>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rsidP="00FF0085">
      <w:pPr>
        <w:pStyle w:val="Listaszerbekezds"/>
        <w:numPr>
          <w:ilvl w:val="1"/>
          <w:numId w:val="118"/>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rsidP="00FF0085">
      <w:pPr>
        <w:pStyle w:val="Listaszerbekezds"/>
        <w:numPr>
          <w:ilvl w:val="1"/>
          <w:numId w:val="118"/>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rsidP="00FF0085">
      <w:pPr>
        <w:pStyle w:val="Listaszerbekezds"/>
        <w:numPr>
          <w:ilvl w:val="1"/>
          <w:numId w:val="118"/>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rsidP="00FF0085">
      <w:pPr>
        <w:pStyle w:val="Listaszerbekezds"/>
        <w:numPr>
          <w:ilvl w:val="0"/>
          <w:numId w:val="118"/>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rsidP="00FF0085">
      <w:pPr>
        <w:pStyle w:val="Listaszerbekezds"/>
        <w:numPr>
          <w:ilvl w:val="0"/>
          <w:numId w:val="118"/>
        </w:numPr>
        <w:spacing w:after="200" w:line="240" w:lineRule="auto"/>
        <w:jc w:val="left"/>
      </w:pPr>
      <w:r>
        <w:t xml:space="preserve">Jelentkezzen be az alkalmazásba a </w:t>
      </w:r>
      <w:hyperlink r:id="rId28">
        <w:r>
          <w:rPr>
            <w:rStyle w:val="Hiperhivatkozs"/>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Cmsor2"/>
      </w:pPr>
      <w:bookmarkStart w:id="28" w:name="_Toc191365519"/>
      <w:r w:rsidRPr="00D40F9A">
        <w:lastRenderedPageBreak/>
        <w:t>Strukturális felépítés</w:t>
      </w:r>
      <w:bookmarkEnd w:id="28"/>
    </w:p>
    <w:p w14:paraId="54C31183" w14:textId="77777777" w:rsidR="00AE7196" w:rsidRPr="00D40F9A" w:rsidRDefault="00AE7196">
      <w:pPr>
        <w:pStyle w:val="Cmsor3"/>
      </w:pPr>
      <w:bookmarkStart w:id="29" w:name="_Toc191365520"/>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rsidP="008A0D7F">
      <w:pPr>
        <w:pStyle w:val="Listaszerbekezds"/>
        <w:numPr>
          <w:ilvl w:val="0"/>
          <w:numId w:val="61"/>
        </w:numPr>
        <w:spacing w:line="240" w:lineRule="auto"/>
        <w:jc w:val="left"/>
      </w:pPr>
      <w:r w:rsidRPr="00D40F9A">
        <w:rPr>
          <w:b/>
          <w:bCs/>
        </w:rPr>
        <w:t>.github</w:t>
      </w:r>
    </w:p>
    <w:p w14:paraId="6C0970E0" w14:textId="77777777" w:rsidR="00AE7196" w:rsidRPr="00D40F9A" w:rsidRDefault="00AE7196" w:rsidP="008A0D7F">
      <w:pPr>
        <w:pStyle w:val="Listaszerbekezds"/>
        <w:numPr>
          <w:ilvl w:val="1"/>
          <w:numId w:val="61"/>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rsidP="008A0D7F">
      <w:pPr>
        <w:pStyle w:val="Listaszerbekezds"/>
        <w:numPr>
          <w:ilvl w:val="2"/>
          <w:numId w:val="61"/>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rsidP="008A0D7F">
      <w:pPr>
        <w:pStyle w:val="Listaszerbekezds"/>
        <w:numPr>
          <w:ilvl w:val="0"/>
          <w:numId w:val="61"/>
        </w:numPr>
        <w:spacing w:line="240" w:lineRule="auto"/>
        <w:jc w:val="left"/>
      </w:pPr>
      <w:r w:rsidRPr="00D40F9A">
        <w:rPr>
          <w:b/>
          <w:bCs/>
        </w:rPr>
        <w:t>.idea</w:t>
      </w:r>
    </w:p>
    <w:p w14:paraId="77F10725" w14:textId="77777777" w:rsidR="00AE7196" w:rsidRPr="00D40F9A" w:rsidRDefault="00AE7196" w:rsidP="008A0D7F">
      <w:pPr>
        <w:pStyle w:val="Listaszerbekezds"/>
        <w:numPr>
          <w:ilvl w:val="1"/>
          <w:numId w:val="61"/>
        </w:numPr>
        <w:spacing w:line="240" w:lineRule="auto"/>
        <w:jc w:val="left"/>
      </w:pPr>
      <w:r w:rsidRPr="00D40F9A">
        <w:rPr>
          <w:i/>
          <w:iCs/>
        </w:rPr>
        <w:t>codeStyles</w:t>
      </w:r>
      <w:r w:rsidRPr="00D40F9A">
        <w:t>: Kódstílus beállítások.</w:t>
      </w:r>
    </w:p>
    <w:p w14:paraId="74AC08B4" w14:textId="77777777" w:rsidR="00AE7196" w:rsidRPr="00D40F9A" w:rsidRDefault="00AE7196" w:rsidP="008A0D7F">
      <w:pPr>
        <w:pStyle w:val="Listaszerbekezds"/>
        <w:numPr>
          <w:ilvl w:val="2"/>
          <w:numId w:val="61"/>
        </w:numPr>
        <w:spacing w:line="240" w:lineRule="auto"/>
        <w:jc w:val="left"/>
      </w:pPr>
      <w:r w:rsidRPr="00D40F9A">
        <w:rPr>
          <w:i/>
          <w:iCs/>
        </w:rPr>
        <w:t>codeStyleConfig.xml</w:t>
      </w:r>
      <w:r w:rsidRPr="00D40F9A">
        <w:t>: Kódstílus konfiguráció.</w:t>
      </w:r>
    </w:p>
    <w:p w14:paraId="06D6E1BF" w14:textId="77777777" w:rsidR="00AE7196" w:rsidRPr="00D40F9A" w:rsidRDefault="00AE7196" w:rsidP="008A0D7F">
      <w:pPr>
        <w:pStyle w:val="Listaszerbekezds"/>
        <w:numPr>
          <w:ilvl w:val="2"/>
          <w:numId w:val="61"/>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rsidP="008A0D7F">
      <w:pPr>
        <w:pStyle w:val="Listaszerbekezds"/>
        <w:numPr>
          <w:ilvl w:val="1"/>
          <w:numId w:val="61"/>
        </w:numPr>
        <w:spacing w:line="240" w:lineRule="auto"/>
        <w:jc w:val="left"/>
      </w:pPr>
      <w:r w:rsidRPr="00D40F9A">
        <w:rPr>
          <w:i/>
          <w:iCs/>
        </w:rPr>
        <w:t>inspectionProfiles</w:t>
      </w:r>
      <w:r w:rsidRPr="00D40F9A">
        <w:t>: Ellenőrzési profilok.</w:t>
      </w:r>
    </w:p>
    <w:p w14:paraId="7E1098DE" w14:textId="77777777" w:rsidR="00AE7196" w:rsidRPr="00D40F9A" w:rsidRDefault="00AE7196" w:rsidP="008A0D7F">
      <w:pPr>
        <w:pStyle w:val="Listaszerbekezds"/>
        <w:numPr>
          <w:ilvl w:val="2"/>
          <w:numId w:val="61"/>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rsidP="008A0D7F">
      <w:pPr>
        <w:pStyle w:val="Listaszerbekezds"/>
        <w:numPr>
          <w:ilvl w:val="1"/>
          <w:numId w:val="61"/>
        </w:numPr>
        <w:spacing w:line="240" w:lineRule="auto"/>
        <w:jc w:val="left"/>
      </w:pPr>
      <w:r w:rsidRPr="00D40F9A">
        <w:rPr>
          <w:i/>
          <w:iCs/>
        </w:rPr>
        <w:t>runConfigurations</w:t>
      </w:r>
      <w:r w:rsidRPr="00D40F9A">
        <w:t>: Futtatási konfigurációk.</w:t>
      </w:r>
    </w:p>
    <w:p w14:paraId="7A14A2CE" w14:textId="77777777" w:rsidR="00AE7196" w:rsidRPr="00D40F9A" w:rsidRDefault="00AE7196" w:rsidP="008A0D7F">
      <w:pPr>
        <w:pStyle w:val="Listaszerbekezds"/>
        <w:numPr>
          <w:ilvl w:val="2"/>
          <w:numId w:val="61"/>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rsidP="008A0D7F">
      <w:pPr>
        <w:pStyle w:val="Listaszerbekezds"/>
        <w:numPr>
          <w:ilvl w:val="2"/>
          <w:numId w:val="61"/>
        </w:numPr>
        <w:spacing w:line="240" w:lineRule="auto"/>
        <w:jc w:val="left"/>
      </w:pPr>
      <w:r w:rsidRPr="00D40F9A">
        <w:rPr>
          <w:i/>
          <w:iCs/>
        </w:rPr>
        <w:t>dev.xml</w:t>
      </w:r>
      <w:r w:rsidRPr="00D40F9A">
        <w:t>: Fejlesztési futtatási konfiguráció.</w:t>
      </w:r>
    </w:p>
    <w:p w14:paraId="6EE8BD58" w14:textId="77777777" w:rsidR="00AE7196" w:rsidRPr="00D40F9A" w:rsidRDefault="00AE7196" w:rsidP="008A0D7F">
      <w:pPr>
        <w:pStyle w:val="Listaszerbekezds"/>
        <w:numPr>
          <w:ilvl w:val="1"/>
          <w:numId w:val="61"/>
        </w:numPr>
        <w:spacing w:line="240" w:lineRule="auto"/>
        <w:jc w:val="left"/>
      </w:pPr>
      <w:r w:rsidRPr="00D40F9A">
        <w:rPr>
          <w:i/>
          <w:iCs/>
        </w:rPr>
        <w:t>csengo-ts-client-v2.iml</w:t>
      </w:r>
      <w:r w:rsidRPr="00D40F9A">
        <w:t>: Projekt fájl.</w:t>
      </w:r>
    </w:p>
    <w:p w14:paraId="71B4C0D1" w14:textId="77777777" w:rsidR="00AE7196" w:rsidRPr="00D40F9A" w:rsidRDefault="00AE7196" w:rsidP="008A0D7F">
      <w:pPr>
        <w:pStyle w:val="Listaszerbekezds"/>
        <w:numPr>
          <w:ilvl w:val="1"/>
          <w:numId w:val="61"/>
        </w:numPr>
        <w:spacing w:line="240" w:lineRule="auto"/>
        <w:jc w:val="left"/>
      </w:pPr>
      <w:r w:rsidRPr="00D40F9A">
        <w:rPr>
          <w:i/>
          <w:iCs/>
        </w:rPr>
        <w:t>discord.xml</w:t>
      </w:r>
      <w:r w:rsidRPr="00D40F9A">
        <w:t>: Discord integrációs beállítások.</w:t>
      </w:r>
    </w:p>
    <w:p w14:paraId="3E5608D6" w14:textId="77777777" w:rsidR="00AE7196" w:rsidRPr="00D40F9A" w:rsidRDefault="00AE7196" w:rsidP="008A0D7F">
      <w:pPr>
        <w:pStyle w:val="Listaszerbekezds"/>
        <w:numPr>
          <w:ilvl w:val="1"/>
          <w:numId w:val="61"/>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rsidP="008A0D7F">
      <w:pPr>
        <w:pStyle w:val="Listaszerbekezds"/>
        <w:numPr>
          <w:ilvl w:val="1"/>
          <w:numId w:val="61"/>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rsidP="008A0D7F">
      <w:pPr>
        <w:pStyle w:val="Listaszerbekezds"/>
        <w:numPr>
          <w:ilvl w:val="1"/>
          <w:numId w:val="61"/>
        </w:numPr>
        <w:spacing w:line="240" w:lineRule="auto"/>
        <w:jc w:val="left"/>
      </w:pPr>
      <w:r w:rsidRPr="00D40F9A">
        <w:rPr>
          <w:i/>
          <w:iCs/>
        </w:rPr>
        <w:t>modules.xml</w:t>
      </w:r>
      <w:r w:rsidRPr="00D40F9A">
        <w:t>: Modulok konfigurációja.</w:t>
      </w:r>
    </w:p>
    <w:p w14:paraId="1E87EEFF" w14:textId="77777777" w:rsidR="00AE7196" w:rsidRPr="00D40F9A" w:rsidRDefault="00AE7196" w:rsidP="008A0D7F">
      <w:pPr>
        <w:pStyle w:val="Listaszerbekezds"/>
        <w:numPr>
          <w:ilvl w:val="1"/>
          <w:numId w:val="61"/>
        </w:numPr>
        <w:spacing w:line="240" w:lineRule="auto"/>
        <w:jc w:val="left"/>
      </w:pPr>
      <w:r w:rsidRPr="00D40F9A">
        <w:rPr>
          <w:i/>
          <w:iCs/>
        </w:rPr>
        <w:t>vcs.xml</w:t>
      </w:r>
      <w:r w:rsidRPr="00D40F9A">
        <w:t>: Verziókezelő rendszer beállításai.</w:t>
      </w:r>
    </w:p>
    <w:p w14:paraId="5FE86116" w14:textId="77777777" w:rsidR="00AE7196" w:rsidRPr="00D40F9A" w:rsidRDefault="00AE7196" w:rsidP="008A0D7F">
      <w:pPr>
        <w:pStyle w:val="Listaszerbekezds"/>
        <w:numPr>
          <w:ilvl w:val="1"/>
          <w:numId w:val="61"/>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rsidP="008A0D7F">
      <w:pPr>
        <w:pStyle w:val="Listaszerbekezds"/>
        <w:numPr>
          <w:ilvl w:val="0"/>
          <w:numId w:val="61"/>
        </w:numPr>
        <w:spacing w:line="240" w:lineRule="auto"/>
        <w:jc w:val="left"/>
      </w:pPr>
      <w:r w:rsidRPr="00D40F9A">
        <w:rPr>
          <w:b/>
          <w:bCs/>
        </w:rPr>
        <w:t>.vscode</w:t>
      </w:r>
    </w:p>
    <w:p w14:paraId="1273CD3A" w14:textId="77777777" w:rsidR="00AE7196" w:rsidRPr="00D40F9A" w:rsidRDefault="00AE7196" w:rsidP="008A0D7F">
      <w:pPr>
        <w:pStyle w:val="Listaszerbekezds"/>
        <w:numPr>
          <w:ilvl w:val="1"/>
          <w:numId w:val="61"/>
        </w:numPr>
        <w:spacing w:line="240" w:lineRule="auto"/>
        <w:jc w:val="left"/>
      </w:pPr>
      <w:r w:rsidRPr="00D40F9A">
        <w:rPr>
          <w:i/>
          <w:iCs/>
        </w:rPr>
        <w:t>extensions.json</w:t>
      </w:r>
      <w:r w:rsidRPr="00D40F9A">
        <w:t>: Ajánlott kiterjesztések listája.</w:t>
      </w:r>
    </w:p>
    <w:p w14:paraId="7F94D6F3" w14:textId="77777777" w:rsidR="00AE7196" w:rsidRPr="00D40F9A" w:rsidRDefault="00AE7196" w:rsidP="008A0D7F">
      <w:pPr>
        <w:pStyle w:val="Listaszerbekezds"/>
        <w:numPr>
          <w:ilvl w:val="1"/>
          <w:numId w:val="61"/>
        </w:numPr>
        <w:spacing w:line="240" w:lineRule="auto"/>
        <w:jc w:val="left"/>
      </w:pPr>
      <w:r w:rsidRPr="00D40F9A">
        <w:rPr>
          <w:i/>
          <w:iCs/>
        </w:rPr>
        <w:t>settings.json</w:t>
      </w:r>
      <w:r w:rsidRPr="00D40F9A">
        <w:t>: VSCode beállítások.</w:t>
      </w:r>
    </w:p>
    <w:p w14:paraId="0C0720EA" w14:textId="77777777" w:rsidR="00AE7196" w:rsidRPr="00D40F9A" w:rsidRDefault="00AE7196" w:rsidP="008A0D7F">
      <w:pPr>
        <w:pStyle w:val="Listaszerbekezds"/>
        <w:numPr>
          <w:ilvl w:val="0"/>
          <w:numId w:val="61"/>
        </w:numPr>
        <w:spacing w:line="240" w:lineRule="auto"/>
        <w:jc w:val="left"/>
      </w:pPr>
      <w:r w:rsidRPr="00D40F9A">
        <w:rPr>
          <w:b/>
          <w:bCs/>
        </w:rPr>
        <w:t>config</w:t>
      </w:r>
    </w:p>
    <w:p w14:paraId="08867592" w14:textId="77777777" w:rsidR="00AE7196" w:rsidRPr="00D40F9A" w:rsidRDefault="00AE7196" w:rsidP="008A0D7F">
      <w:pPr>
        <w:pStyle w:val="Listaszerbekezds"/>
        <w:numPr>
          <w:ilvl w:val="1"/>
          <w:numId w:val="61"/>
        </w:numPr>
        <w:spacing w:line="240" w:lineRule="auto"/>
        <w:jc w:val="left"/>
      </w:pPr>
      <w:r w:rsidRPr="00D40F9A">
        <w:rPr>
          <w:i/>
          <w:iCs/>
        </w:rPr>
        <w:t>nginx.conf</w:t>
      </w:r>
      <w:r w:rsidRPr="00D40F9A">
        <w:t>: Nginx konfigurációs fájl.</w:t>
      </w:r>
    </w:p>
    <w:p w14:paraId="29591D3C" w14:textId="77777777" w:rsidR="00AE7196" w:rsidRPr="00D40F9A" w:rsidRDefault="00AE7196" w:rsidP="008A0D7F">
      <w:pPr>
        <w:pStyle w:val="Listaszerbekezds"/>
        <w:numPr>
          <w:ilvl w:val="0"/>
          <w:numId w:val="61"/>
        </w:numPr>
        <w:spacing w:line="240" w:lineRule="auto"/>
        <w:jc w:val="left"/>
      </w:pPr>
      <w:r w:rsidRPr="00D40F9A">
        <w:rPr>
          <w:b/>
          <w:bCs/>
        </w:rPr>
        <w:t>public</w:t>
      </w:r>
    </w:p>
    <w:p w14:paraId="5AC34D4E" w14:textId="77777777" w:rsidR="00AE7196" w:rsidRPr="00D40F9A" w:rsidRDefault="00AE7196" w:rsidP="008A0D7F">
      <w:pPr>
        <w:pStyle w:val="Listaszerbekezds"/>
        <w:numPr>
          <w:ilvl w:val="1"/>
          <w:numId w:val="61"/>
        </w:numPr>
        <w:spacing w:line="240" w:lineRule="auto"/>
        <w:jc w:val="left"/>
      </w:pPr>
      <w:r w:rsidRPr="00D40F9A">
        <w:rPr>
          <w:i/>
          <w:iCs/>
        </w:rPr>
        <w:t>favicon.ico</w:t>
      </w:r>
      <w:r w:rsidRPr="00D40F9A">
        <w:t>: Weboldal ikon fájl.</w:t>
      </w:r>
    </w:p>
    <w:p w14:paraId="11798042" w14:textId="77777777" w:rsidR="00AE7196" w:rsidRPr="00D40F9A" w:rsidRDefault="00AE7196" w:rsidP="008A0D7F">
      <w:pPr>
        <w:pStyle w:val="Listaszerbekezds"/>
        <w:numPr>
          <w:ilvl w:val="0"/>
          <w:numId w:val="61"/>
        </w:numPr>
        <w:spacing w:line="240" w:lineRule="auto"/>
        <w:jc w:val="left"/>
      </w:pPr>
      <w:r w:rsidRPr="00D40F9A">
        <w:rPr>
          <w:b/>
          <w:bCs/>
        </w:rPr>
        <w:t>src</w:t>
      </w:r>
    </w:p>
    <w:p w14:paraId="7D3A0C0F" w14:textId="77777777" w:rsidR="00AE7196" w:rsidRPr="00D40F9A" w:rsidRDefault="00AE7196" w:rsidP="008A0D7F">
      <w:pPr>
        <w:pStyle w:val="Listaszerbekezds"/>
        <w:numPr>
          <w:ilvl w:val="1"/>
          <w:numId w:val="61"/>
        </w:numPr>
        <w:spacing w:line="240" w:lineRule="auto"/>
        <w:jc w:val="left"/>
      </w:pPr>
      <w:r w:rsidRPr="00D40F9A">
        <w:rPr>
          <w:i/>
          <w:iCs/>
        </w:rPr>
        <w:t>App.vue</w:t>
      </w:r>
      <w:r w:rsidRPr="00D40F9A">
        <w:t>: Az alkalmazás fő komponense.</w:t>
      </w:r>
    </w:p>
    <w:p w14:paraId="36EDA279" w14:textId="77777777" w:rsidR="00AE7196" w:rsidRPr="00D40F9A" w:rsidRDefault="00AE7196" w:rsidP="008A0D7F">
      <w:pPr>
        <w:pStyle w:val="Listaszerbekezds"/>
        <w:numPr>
          <w:ilvl w:val="1"/>
          <w:numId w:val="61"/>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rsidP="008A0D7F">
      <w:pPr>
        <w:pStyle w:val="Listaszerbekezds"/>
        <w:numPr>
          <w:ilvl w:val="1"/>
          <w:numId w:val="61"/>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rsidP="008A0D7F">
      <w:pPr>
        <w:pStyle w:val="Listaszerbekezds"/>
        <w:numPr>
          <w:ilvl w:val="1"/>
          <w:numId w:val="61"/>
        </w:numPr>
        <w:spacing w:line="240" w:lineRule="auto"/>
        <w:jc w:val="left"/>
      </w:pPr>
      <w:r w:rsidRPr="00D40F9A">
        <w:rPr>
          <w:i/>
          <w:iCs/>
        </w:rPr>
        <w:t>main.ts</w:t>
      </w:r>
      <w:r w:rsidRPr="00D40F9A">
        <w:t>: Az alkalmazás belépési pontja.</w:t>
      </w:r>
    </w:p>
    <w:p w14:paraId="31BE1419" w14:textId="77777777" w:rsidR="00AE7196" w:rsidRPr="00D40F9A" w:rsidRDefault="00AE7196" w:rsidP="008A0D7F">
      <w:pPr>
        <w:pStyle w:val="Listaszerbekezds"/>
        <w:numPr>
          <w:ilvl w:val="1"/>
          <w:numId w:val="61"/>
        </w:numPr>
        <w:spacing w:line="240" w:lineRule="auto"/>
        <w:jc w:val="left"/>
      </w:pPr>
      <w:r w:rsidRPr="00D40F9A">
        <w:rPr>
          <w:i/>
          <w:iCs/>
        </w:rPr>
        <w:t>typed-router.d.ts</w:t>
      </w:r>
      <w:r w:rsidRPr="00D40F9A">
        <w:t>: Típusdefiníciók a routerhez.</w:t>
      </w:r>
    </w:p>
    <w:p w14:paraId="6415C218" w14:textId="77777777" w:rsidR="00AE7196" w:rsidRPr="00D40F9A" w:rsidRDefault="00AE7196" w:rsidP="008A0D7F">
      <w:pPr>
        <w:pStyle w:val="Listaszerbekezds"/>
        <w:numPr>
          <w:ilvl w:val="1"/>
          <w:numId w:val="61"/>
        </w:numPr>
        <w:spacing w:line="240" w:lineRule="auto"/>
        <w:jc w:val="left"/>
      </w:pPr>
      <w:r w:rsidRPr="00D40F9A">
        <w:rPr>
          <w:b/>
          <w:bCs/>
        </w:rPr>
        <w:t>assets</w:t>
      </w:r>
      <w:r w:rsidRPr="00D40F9A">
        <w:t>: Statikus fájlok és képek.</w:t>
      </w:r>
    </w:p>
    <w:p w14:paraId="31C409B5" w14:textId="77777777" w:rsidR="00AE7196" w:rsidRPr="00D40F9A" w:rsidRDefault="00AE7196" w:rsidP="008A0D7F">
      <w:pPr>
        <w:pStyle w:val="Listaszerbekezds"/>
        <w:numPr>
          <w:ilvl w:val="2"/>
          <w:numId w:val="61"/>
        </w:numPr>
        <w:spacing w:line="240" w:lineRule="auto"/>
        <w:jc w:val="left"/>
      </w:pPr>
      <w:r w:rsidRPr="00D40F9A">
        <w:rPr>
          <w:i/>
          <w:iCs/>
        </w:rPr>
        <w:t>asd2.jpg</w:t>
      </w:r>
      <w:r w:rsidRPr="00D40F9A">
        <w:t>: Háttérkép.</w:t>
      </w:r>
    </w:p>
    <w:p w14:paraId="48B52950" w14:textId="77777777" w:rsidR="00AE7196" w:rsidRPr="00D40F9A" w:rsidRDefault="00AE7196" w:rsidP="008A0D7F">
      <w:pPr>
        <w:pStyle w:val="Listaszerbekezds"/>
        <w:numPr>
          <w:ilvl w:val="2"/>
          <w:numId w:val="61"/>
        </w:numPr>
        <w:spacing w:line="240" w:lineRule="auto"/>
        <w:jc w:val="left"/>
      </w:pPr>
      <w:r w:rsidRPr="00D40F9A">
        <w:rPr>
          <w:i/>
          <w:iCs/>
        </w:rPr>
        <w:t>pollakLogo.png</w:t>
      </w:r>
      <w:r w:rsidRPr="00D40F9A">
        <w:t>: Logó kép.</w:t>
      </w:r>
    </w:p>
    <w:p w14:paraId="68FEC39E" w14:textId="77777777" w:rsidR="00AE7196" w:rsidRPr="00D40F9A" w:rsidRDefault="00AE7196" w:rsidP="008A0D7F">
      <w:pPr>
        <w:pStyle w:val="Listaszerbekezds"/>
        <w:numPr>
          <w:ilvl w:val="2"/>
          <w:numId w:val="61"/>
        </w:numPr>
        <w:spacing w:line="240" w:lineRule="auto"/>
        <w:jc w:val="left"/>
      </w:pPr>
      <w:r w:rsidRPr="00D40F9A">
        <w:rPr>
          <w:i/>
          <w:iCs/>
        </w:rPr>
        <w:t>logo.png</w:t>
      </w:r>
      <w:r w:rsidRPr="00D40F9A">
        <w:t>: Logó kép.</w:t>
      </w:r>
    </w:p>
    <w:p w14:paraId="10A37146" w14:textId="77777777" w:rsidR="00AE7196" w:rsidRPr="00D40F9A" w:rsidRDefault="00AE7196" w:rsidP="008A0D7F">
      <w:pPr>
        <w:pStyle w:val="Listaszerbekezds"/>
        <w:numPr>
          <w:ilvl w:val="2"/>
          <w:numId w:val="61"/>
        </w:numPr>
        <w:spacing w:line="240" w:lineRule="auto"/>
        <w:jc w:val="left"/>
      </w:pPr>
      <w:r w:rsidRPr="00D40F9A">
        <w:rPr>
          <w:i/>
          <w:iCs/>
        </w:rPr>
        <w:t>logo.svg</w:t>
      </w:r>
      <w:r w:rsidRPr="00D40F9A">
        <w:t>: Logó SVG formátumban.</w:t>
      </w:r>
    </w:p>
    <w:p w14:paraId="693D3AFB" w14:textId="77777777" w:rsidR="00AE7196" w:rsidRPr="00D40F9A" w:rsidRDefault="00AE7196" w:rsidP="008A0D7F">
      <w:pPr>
        <w:pStyle w:val="Listaszerbekezds"/>
        <w:numPr>
          <w:ilvl w:val="1"/>
          <w:numId w:val="61"/>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rsidP="008A0D7F">
      <w:pPr>
        <w:pStyle w:val="Listaszerbekezds"/>
        <w:numPr>
          <w:ilvl w:val="2"/>
          <w:numId w:val="61"/>
        </w:numPr>
        <w:spacing w:line="240" w:lineRule="auto"/>
        <w:jc w:val="left"/>
      </w:pPr>
      <w:r w:rsidRPr="00D40F9A">
        <w:rPr>
          <w:i/>
          <w:iCs/>
        </w:rPr>
        <w:t>LoginCard.vue</w:t>
      </w:r>
      <w:r w:rsidRPr="00D40F9A">
        <w:t>: Bejelentkezési kártya komponens.</w:t>
      </w:r>
    </w:p>
    <w:p w14:paraId="18FC4E4C" w14:textId="77777777" w:rsidR="00AE7196" w:rsidRPr="00D40F9A" w:rsidRDefault="00AE7196" w:rsidP="008A0D7F">
      <w:pPr>
        <w:pStyle w:val="Listaszerbekezds"/>
        <w:numPr>
          <w:ilvl w:val="2"/>
          <w:numId w:val="61"/>
        </w:numPr>
        <w:spacing w:line="240" w:lineRule="auto"/>
        <w:jc w:val="left"/>
      </w:pPr>
      <w:r w:rsidRPr="00D40F9A">
        <w:rPr>
          <w:i/>
          <w:iCs/>
        </w:rPr>
        <w:t>README.md</w:t>
      </w:r>
      <w:r w:rsidRPr="00D40F9A">
        <w:t>: Komponensek dokumentációja.</w:t>
      </w:r>
    </w:p>
    <w:p w14:paraId="22547960" w14:textId="77777777" w:rsidR="00AE7196" w:rsidRPr="00D40F9A" w:rsidRDefault="00AE7196" w:rsidP="008A0D7F">
      <w:pPr>
        <w:pStyle w:val="Listaszerbekezds"/>
        <w:numPr>
          <w:ilvl w:val="2"/>
          <w:numId w:val="61"/>
        </w:numPr>
        <w:spacing w:line="240" w:lineRule="auto"/>
        <w:jc w:val="left"/>
      </w:pPr>
      <w:r w:rsidRPr="00D40F9A">
        <w:rPr>
          <w:i/>
          <w:iCs/>
        </w:rPr>
        <w:t>RegisterCard.vue</w:t>
      </w:r>
      <w:r w:rsidRPr="00D40F9A">
        <w:t>: Regisztrációs kártya komponens.</w:t>
      </w:r>
    </w:p>
    <w:p w14:paraId="1DC12175" w14:textId="77777777" w:rsidR="00AE7196" w:rsidRPr="00D40F9A" w:rsidRDefault="00AE7196" w:rsidP="008A0D7F">
      <w:pPr>
        <w:pStyle w:val="Listaszerbekezds"/>
        <w:numPr>
          <w:ilvl w:val="2"/>
          <w:numId w:val="61"/>
        </w:numPr>
        <w:spacing w:line="240" w:lineRule="auto"/>
        <w:jc w:val="left"/>
      </w:pPr>
      <w:r w:rsidRPr="00D40F9A">
        <w:rPr>
          <w:b/>
          <w:bCs/>
        </w:rPr>
        <w:t>admin</w:t>
      </w:r>
      <w:r w:rsidRPr="00D40F9A">
        <w:t>: Adminisztrációs felület komponensei.</w:t>
      </w:r>
    </w:p>
    <w:p w14:paraId="152D4738" w14:textId="77777777" w:rsidR="00AE7196" w:rsidRPr="00D40F9A" w:rsidRDefault="00AE7196" w:rsidP="008A0D7F">
      <w:pPr>
        <w:pStyle w:val="Listaszerbekezds"/>
        <w:numPr>
          <w:ilvl w:val="3"/>
          <w:numId w:val="61"/>
        </w:numPr>
        <w:spacing w:line="240" w:lineRule="auto"/>
        <w:jc w:val="left"/>
      </w:pPr>
      <w:r w:rsidRPr="00D40F9A">
        <w:rPr>
          <w:i/>
          <w:iCs/>
        </w:rPr>
        <w:t>Download.vue</w:t>
      </w:r>
      <w:r w:rsidRPr="00D40F9A">
        <w:t>: Letöltési komponens.</w:t>
      </w:r>
    </w:p>
    <w:p w14:paraId="0511EE4A" w14:textId="77777777" w:rsidR="00AE7196" w:rsidRPr="00D40F9A" w:rsidRDefault="00AE7196" w:rsidP="008A0D7F">
      <w:pPr>
        <w:pStyle w:val="Listaszerbekezds"/>
        <w:numPr>
          <w:ilvl w:val="3"/>
          <w:numId w:val="61"/>
        </w:numPr>
        <w:spacing w:line="240" w:lineRule="auto"/>
        <w:jc w:val="left"/>
      </w:pPr>
      <w:r w:rsidRPr="00D40F9A">
        <w:rPr>
          <w:b/>
          <w:bCs/>
        </w:rPr>
        <w:t>pending-song</w:t>
      </w:r>
      <w:r w:rsidRPr="00D40F9A">
        <w:t>: Függő zenék kezelése.</w:t>
      </w:r>
    </w:p>
    <w:p w14:paraId="1BEF302D" w14:textId="77777777" w:rsidR="00AE7196" w:rsidRPr="00D40F9A" w:rsidRDefault="00AE7196" w:rsidP="008A0D7F">
      <w:pPr>
        <w:pStyle w:val="Listaszerbekezds"/>
        <w:numPr>
          <w:ilvl w:val="4"/>
          <w:numId w:val="61"/>
        </w:numPr>
        <w:spacing w:line="240" w:lineRule="auto"/>
        <w:jc w:val="left"/>
      </w:pPr>
      <w:r w:rsidRPr="00D40F9A">
        <w:rPr>
          <w:i/>
          <w:iCs/>
        </w:rPr>
        <w:t>PendingSong.vue</w:t>
      </w:r>
      <w:r w:rsidRPr="00D40F9A">
        <w:t>: Függő zene komponens.</w:t>
      </w:r>
    </w:p>
    <w:p w14:paraId="4217F707" w14:textId="77777777" w:rsidR="00AE7196" w:rsidRPr="00D40F9A" w:rsidRDefault="00AE7196" w:rsidP="008A0D7F">
      <w:pPr>
        <w:pStyle w:val="Listaszerbekezds"/>
        <w:numPr>
          <w:ilvl w:val="4"/>
          <w:numId w:val="61"/>
        </w:numPr>
        <w:spacing w:line="240" w:lineRule="auto"/>
        <w:jc w:val="left"/>
      </w:pPr>
      <w:r w:rsidRPr="00D40F9A">
        <w:rPr>
          <w:i/>
          <w:iCs/>
        </w:rPr>
        <w:t>PendingSongList.vue</w:t>
      </w:r>
      <w:r w:rsidRPr="00D40F9A">
        <w:t>: Függő zenék listája.</w:t>
      </w:r>
    </w:p>
    <w:p w14:paraId="2C6CA8BA" w14:textId="77777777" w:rsidR="00AE7196" w:rsidRPr="00D40F9A" w:rsidRDefault="00AE7196" w:rsidP="008A0D7F">
      <w:pPr>
        <w:pStyle w:val="Listaszerbekezds"/>
        <w:numPr>
          <w:ilvl w:val="3"/>
          <w:numId w:val="61"/>
        </w:numPr>
        <w:spacing w:line="240" w:lineRule="auto"/>
        <w:jc w:val="left"/>
      </w:pPr>
      <w:r w:rsidRPr="00D40F9A">
        <w:rPr>
          <w:b/>
          <w:bCs/>
        </w:rPr>
        <w:t>session</w:t>
      </w:r>
      <w:r w:rsidRPr="00D40F9A">
        <w:t>: Szavazási szekciók kezelése.</w:t>
      </w:r>
    </w:p>
    <w:p w14:paraId="5F91B199" w14:textId="77777777" w:rsidR="00AE7196" w:rsidRPr="00D40F9A" w:rsidRDefault="00AE7196" w:rsidP="008A0D7F">
      <w:pPr>
        <w:pStyle w:val="Listaszerbekezds"/>
        <w:numPr>
          <w:ilvl w:val="4"/>
          <w:numId w:val="61"/>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rsidP="008A0D7F">
      <w:pPr>
        <w:pStyle w:val="Listaszerbekezds"/>
        <w:numPr>
          <w:ilvl w:val="4"/>
          <w:numId w:val="61"/>
        </w:numPr>
        <w:spacing w:line="240" w:lineRule="auto"/>
        <w:jc w:val="left"/>
      </w:pPr>
      <w:r w:rsidRPr="00D40F9A">
        <w:rPr>
          <w:i/>
          <w:iCs/>
        </w:rPr>
        <w:t>Session.vue</w:t>
      </w:r>
      <w:r w:rsidRPr="00D40F9A">
        <w:t>: Szavazási szekció komponens.</w:t>
      </w:r>
    </w:p>
    <w:p w14:paraId="715DA662" w14:textId="77777777" w:rsidR="00AE7196" w:rsidRPr="00D40F9A" w:rsidRDefault="00AE7196" w:rsidP="008A0D7F">
      <w:pPr>
        <w:pStyle w:val="Listaszerbekezds"/>
        <w:numPr>
          <w:ilvl w:val="4"/>
          <w:numId w:val="61"/>
        </w:numPr>
        <w:spacing w:line="240" w:lineRule="auto"/>
        <w:jc w:val="left"/>
      </w:pPr>
      <w:r w:rsidRPr="00D40F9A">
        <w:rPr>
          <w:i/>
          <w:iCs/>
        </w:rPr>
        <w:t>SessionList.vue</w:t>
      </w:r>
      <w:r w:rsidRPr="00D40F9A">
        <w:t>: Szavazási szekciók listája.</w:t>
      </w:r>
    </w:p>
    <w:p w14:paraId="30C4F005" w14:textId="77777777" w:rsidR="00AE7196" w:rsidRPr="00D40F9A" w:rsidRDefault="00AE7196" w:rsidP="008A0D7F">
      <w:pPr>
        <w:pStyle w:val="Listaszerbekezds"/>
        <w:numPr>
          <w:ilvl w:val="4"/>
          <w:numId w:val="61"/>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rsidP="008A0D7F">
      <w:pPr>
        <w:pStyle w:val="Listaszerbekezds"/>
        <w:numPr>
          <w:ilvl w:val="4"/>
          <w:numId w:val="61"/>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rsidP="008A0D7F">
      <w:pPr>
        <w:pStyle w:val="Listaszerbekezds"/>
        <w:numPr>
          <w:ilvl w:val="3"/>
          <w:numId w:val="61"/>
        </w:numPr>
        <w:spacing w:line="240" w:lineRule="auto"/>
        <w:jc w:val="left"/>
      </w:pPr>
      <w:r w:rsidRPr="00D40F9A">
        <w:rPr>
          <w:b/>
          <w:bCs/>
        </w:rPr>
        <w:t>song</w:t>
      </w:r>
      <w:r w:rsidRPr="00D40F9A">
        <w:t>: Zenék kezelése.</w:t>
      </w:r>
    </w:p>
    <w:p w14:paraId="1885E535" w14:textId="77777777" w:rsidR="00AE7196" w:rsidRPr="00D40F9A" w:rsidRDefault="00AE7196" w:rsidP="008A0D7F">
      <w:pPr>
        <w:pStyle w:val="Listaszerbekezds"/>
        <w:numPr>
          <w:ilvl w:val="4"/>
          <w:numId w:val="61"/>
        </w:numPr>
        <w:spacing w:line="240" w:lineRule="auto"/>
        <w:jc w:val="left"/>
      </w:pPr>
      <w:r w:rsidRPr="00D40F9A">
        <w:rPr>
          <w:i/>
          <w:iCs/>
        </w:rPr>
        <w:t>CreateSongPopup.vue</w:t>
      </w:r>
      <w:r w:rsidRPr="00D40F9A">
        <w:t>: Zene létrehozása.</w:t>
      </w:r>
    </w:p>
    <w:p w14:paraId="63B6EA2F" w14:textId="77777777" w:rsidR="00AE7196" w:rsidRPr="00D40F9A" w:rsidRDefault="00AE7196" w:rsidP="008A0D7F">
      <w:pPr>
        <w:pStyle w:val="Listaszerbekezds"/>
        <w:numPr>
          <w:ilvl w:val="4"/>
          <w:numId w:val="61"/>
        </w:numPr>
        <w:spacing w:line="240" w:lineRule="auto"/>
        <w:jc w:val="left"/>
      </w:pPr>
      <w:r w:rsidRPr="00D40F9A">
        <w:rPr>
          <w:i/>
          <w:iCs/>
        </w:rPr>
        <w:t>Song.vue</w:t>
      </w:r>
      <w:r w:rsidRPr="00D40F9A">
        <w:t>: Zene komponens.</w:t>
      </w:r>
    </w:p>
    <w:p w14:paraId="7B42F54C" w14:textId="77777777" w:rsidR="00AE7196" w:rsidRPr="00D40F9A" w:rsidRDefault="00AE7196" w:rsidP="008A0D7F">
      <w:pPr>
        <w:pStyle w:val="Listaszerbekezds"/>
        <w:numPr>
          <w:ilvl w:val="4"/>
          <w:numId w:val="61"/>
        </w:numPr>
        <w:spacing w:line="240" w:lineRule="auto"/>
        <w:jc w:val="left"/>
      </w:pPr>
      <w:r w:rsidRPr="00D40F9A">
        <w:rPr>
          <w:i/>
          <w:iCs/>
        </w:rPr>
        <w:t>SongList.vue</w:t>
      </w:r>
      <w:r w:rsidRPr="00D40F9A">
        <w:t>: Zenék listája.</w:t>
      </w:r>
    </w:p>
    <w:p w14:paraId="52C957D9" w14:textId="77777777" w:rsidR="00AE7196" w:rsidRPr="00D40F9A" w:rsidRDefault="00AE7196" w:rsidP="008A0D7F">
      <w:pPr>
        <w:pStyle w:val="Listaszerbekezds"/>
        <w:numPr>
          <w:ilvl w:val="4"/>
          <w:numId w:val="61"/>
        </w:numPr>
        <w:spacing w:line="240" w:lineRule="auto"/>
        <w:jc w:val="left"/>
      </w:pPr>
      <w:r w:rsidRPr="00D40F9A">
        <w:rPr>
          <w:i/>
          <w:iCs/>
        </w:rPr>
        <w:t>UpdateSongPopup.vue</w:t>
      </w:r>
      <w:r w:rsidRPr="00D40F9A">
        <w:t>: Zene frissítése.</w:t>
      </w:r>
    </w:p>
    <w:p w14:paraId="113C07C3" w14:textId="77777777" w:rsidR="00AE7196" w:rsidRPr="00D40F9A" w:rsidRDefault="00AE7196" w:rsidP="008A0D7F">
      <w:pPr>
        <w:pStyle w:val="Listaszerbekezds"/>
        <w:numPr>
          <w:ilvl w:val="3"/>
          <w:numId w:val="61"/>
        </w:numPr>
        <w:spacing w:line="240" w:lineRule="auto"/>
        <w:jc w:val="left"/>
      </w:pPr>
      <w:r w:rsidRPr="00D40F9A">
        <w:rPr>
          <w:b/>
          <w:bCs/>
        </w:rPr>
        <w:t>user</w:t>
      </w:r>
      <w:r w:rsidRPr="00D40F9A">
        <w:t>: Felhasználók kezelése.</w:t>
      </w:r>
    </w:p>
    <w:p w14:paraId="470274D8" w14:textId="77777777" w:rsidR="00AE7196" w:rsidRPr="00D40F9A" w:rsidRDefault="00AE7196" w:rsidP="008A0D7F">
      <w:pPr>
        <w:pStyle w:val="Listaszerbekezds"/>
        <w:numPr>
          <w:ilvl w:val="4"/>
          <w:numId w:val="61"/>
        </w:numPr>
        <w:spacing w:line="240" w:lineRule="auto"/>
        <w:jc w:val="left"/>
      </w:pPr>
      <w:r w:rsidRPr="00D40F9A">
        <w:rPr>
          <w:i/>
          <w:iCs/>
        </w:rPr>
        <w:t>UpdateUserPopup.vue</w:t>
      </w:r>
      <w:r w:rsidRPr="00D40F9A">
        <w:t>: Felhasználó frissítése.</w:t>
      </w:r>
    </w:p>
    <w:p w14:paraId="4449545E" w14:textId="77777777" w:rsidR="00AE7196" w:rsidRPr="00D40F9A" w:rsidRDefault="00AE7196" w:rsidP="008A0D7F">
      <w:pPr>
        <w:pStyle w:val="Listaszerbekezds"/>
        <w:numPr>
          <w:ilvl w:val="4"/>
          <w:numId w:val="61"/>
        </w:numPr>
        <w:spacing w:line="240" w:lineRule="auto"/>
        <w:jc w:val="left"/>
      </w:pPr>
      <w:r w:rsidRPr="00D40F9A">
        <w:rPr>
          <w:i/>
          <w:iCs/>
        </w:rPr>
        <w:t>User.vue</w:t>
      </w:r>
      <w:r w:rsidRPr="00D40F9A">
        <w:t>: Felhasználó komponens.</w:t>
      </w:r>
    </w:p>
    <w:p w14:paraId="4C366214" w14:textId="77777777" w:rsidR="00AE7196" w:rsidRPr="00D40F9A" w:rsidRDefault="00AE7196" w:rsidP="008A0D7F">
      <w:pPr>
        <w:pStyle w:val="Listaszerbekezds"/>
        <w:numPr>
          <w:ilvl w:val="4"/>
          <w:numId w:val="61"/>
        </w:numPr>
        <w:spacing w:line="240" w:lineRule="auto"/>
        <w:jc w:val="left"/>
      </w:pPr>
      <w:r w:rsidRPr="00D40F9A">
        <w:rPr>
          <w:i/>
          <w:iCs/>
        </w:rPr>
        <w:t>UserList.vue</w:t>
      </w:r>
      <w:r w:rsidRPr="00D40F9A">
        <w:t>: Felhasználók listája.</w:t>
      </w:r>
    </w:p>
    <w:p w14:paraId="5D5D817D" w14:textId="77777777" w:rsidR="00AE7196" w:rsidRPr="00D40F9A" w:rsidRDefault="00AE7196" w:rsidP="008A0D7F">
      <w:pPr>
        <w:pStyle w:val="Listaszerbekezds"/>
        <w:numPr>
          <w:ilvl w:val="2"/>
          <w:numId w:val="61"/>
        </w:numPr>
        <w:spacing w:line="240" w:lineRule="auto"/>
        <w:jc w:val="left"/>
      </w:pPr>
      <w:r w:rsidRPr="00D40F9A">
        <w:rPr>
          <w:b/>
          <w:bCs/>
        </w:rPr>
        <w:t>common</w:t>
      </w:r>
      <w:r w:rsidRPr="00D40F9A">
        <w:t>: Közös komponensek.</w:t>
      </w:r>
    </w:p>
    <w:p w14:paraId="673D8BA6" w14:textId="77777777" w:rsidR="00AE7196" w:rsidRPr="00D40F9A" w:rsidRDefault="00AE7196" w:rsidP="008A0D7F">
      <w:pPr>
        <w:pStyle w:val="Listaszerbekezds"/>
        <w:numPr>
          <w:ilvl w:val="3"/>
          <w:numId w:val="61"/>
        </w:numPr>
        <w:spacing w:line="240" w:lineRule="auto"/>
        <w:jc w:val="left"/>
      </w:pPr>
      <w:r w:rsidRPr="00D40F9A">
        <w:rPr>
          <w:i/>
          <w:iCs/>
        </w:rPr>
        <w:t>Toast.vue</w:t>
      </w:r>
      <w:r w:rsidRPr="00D40F9A">
        <w:t>: Értesítési komponens.</w:t>
      </w:r>
    </w:p>
    <w:p w14:paraId="3F234715" w14:textId="77777777" w:rsidR="00AE7196" w:rsidRPr="00D40F9A" w:rsidRDefault="00AE7196" w:rsidP="008A0D7F">
      <w:pPr>
        <w:pStyle w:val="Listaszerbekezds"/>
        <w:numPr>
          <w:ilvl w:val="2"/>
          <w:numId w:val="61"/>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rsidP="008A0D7F">
      <w:pPr>
        <w:pStyle w:val="Listaszerbekezds"/>
        <w:numPr>
          <w:ilvl w:val="3"/>
          <w:numId w:val="61"/>
        </w:numPr>
        <w:spacing w:line="240" w:lineRule="auto"/>
        <w:jc w:val="left"/>
      </w:pPr>
      <w:r w:rsidRPr="00D40F9A">
        <w:rPr>
          <w:i/>
          <w:iCs/>
        </w:rPr>
        <w:t>WelcomeSign.vue</w:t>
      </w:r>
      <w:r w:rsidRPr="00D40F9A">
        <w:t>: Üdvözlő jelzés.</w:t>
      </w:r>
    </w:p>
    <w:p w14:paraId="6470AB96" w14:textId="77777777" w:rsidR="00AE7196" w:rsidRPr="00D40F9A" w:rsidRDefault="00AE7196" w:rsidP="008A0D7F">
      <w:pPr>
        <w:pStyle w:val="Listaszerbekezds"/>
        <w:numPr>
          <w:ilvl w:val="3"/>
          <w:numId w:val="61"/>
        </w:numPr>
        <w:spacing w:line="240" w:lineRule="auto"/>
        <w:jc w:val="left"/>
      </w:pPr>
      <w:r w:rsidRPr="00D40F9A">
        <w:rPr>
          <w:b/>
          <w:bCs/>
        </w:rPr>
        <w:t>left-card</w:t>
      </w:r>
      <w:r w:rsidRPr="00D40F9A">
        <w:t>: Bal oldali kártya komponensei.</w:t>
      </w:r>
    </w:p>
    <w:p w14:paraId="51738709" w14:textId="77777777" w:rsidR="00AE7196" w:rsidRPr="00D40F9A" w:rsidRDefault="00AE7196" w:rsidP="008A0D7F">
      <w:pPr>
        <w:pStyle w:val="Listaszerbekezds"/>
        <w:numPr>
          <w:ilvl w:val="4"/>
          <w:numId w:val="61"/>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rsidP="008A0D7F">
      <w:pPr>
        <w:pStyle w:val="Listaszerbekezds"/>
        <w:numPr>
          <w:ilvl w:val="4"/>
          <w:numId w:val="61"/>
        </w:numPr>
        <w:spacing w:line="240" w:lineRule="auto"/>
        <w:jc w:val="left"/>
      </w:pPr>
      <w:r w:rsidRPr="00D40F9A">
        <w:rPr>
          <w:i/>
          <w:iCs/>
        </w:rPr>
        <w:t>SongUpload.vue</w:t>
      </w:r>
      <w:r w:rsidRPr="00D40F9A">
        <w:t>: Zene feltöltése.</w:t>
      </w:r>
    </w:p>
    <w:p w14:paraId="0561A4DC" w14:textId="77777777" w:rsidR="00AE7196" w:rsidRPr="00D40F9A" w:rsidRDefault="00AE7196" w:rsidP="008A0D7F">
      <w:pPr>
        <w:pStyle w:val="Listaszerbekezds"/>
        <w:numPr>
          <w:ilvl w:val="4"/>
          <w:numId w:val="61"/>
        </w:numPr>
        <w:spacing w:line="240" w:lineRule="auto"/>
        <w:jc w:val="left"/>
      </w:pPr>
      <w:r w:rsidRPr="00D40F9A">
        <w:rPr>
          <w:i/>
          <w:iCs/>
        </w:rPr>
        <w:t>SongVote.vue</w:t>
      </w:r>
      <w:r w:rsidRPr="00D40F9A">
        <w:t>: Zene szavazás.</w:t>
      </w:r>
    </w:p>
    <w:p w14:paraId="0DFE4997" w14:textId="77777777" w:rsidR="00AE7196" w:rsidRPr="00D40F9A" w:rsidRDefault="00AE7196" w:rsidP="008A0D7F">
      <w:pPr>
        <w:pStyle w:val="Listaszerbekezds"/>
        <w:numPr>
          <w:ilvl w:val="4"/>
          <w:numId w:val="61"/>
        </w:numPr>
        <w:spacing w:line="240" w:lineRule="auto"/>
        <w:jc w:val="left"/>
      </w:pPr>
      <w:r w:rsidRPr="00D40F9A">
        <w:rPr>
          <w:i/>
          <w:iCs/>
        </w:rPr>
        <w:t>SongVoteList.vue</w:t>
      </w:r>
      <w:r w:rsidRPr="00D40F9A">
        <w:t>: Szavazási zenék listája.</w:t>
      </w:r>
    </w:p>
    <w:p w14:paraId="6F59EC23" w14:textId="77777777" w:rsidR="00AE7196" w:rsidRPr="00D40F9A" w:rsidRDefault="00AE7196" w:rsidP="008A0D7F">
      <w:pPr>
        <w:pStyle w:val="Listaszerbekezds"/>
        <w:numPr>
          <w:ilvl w:val="4"/>
          <w:numId w:val="61"/>
        </w:numPr>
        <w:spacing w:line="240" w:lineRule="auto"/>
        <w:jc w:val="left"/>
      </w:pPr>
      <w:r w:rsidRPr="00D40F9A">
        <w:rPr>
          <w:i/>
          <w:iCs/>
        </w:rPr>
        <w:t>UploadInput.vue</w:t>
      </w:r>
      <w:r w:rsidRPr="00D40F9A">
        <w:t>: Feltöltési bemenet.</w:t>
      </w:r>
    </w:p>
    <w:p w14:paraId="67C4E316" w14:textId="77777777" w:rsidR="00AE7196" w:rsidRPr="00D40F9A" w:rsidRDefault="00AE7196" w:rsidP="008A0D7F">
      <w:pPr>
        <w:pStyle w:val="Listaszerbekezds"/>
        <w:numPr>
          <w:ilvl w:val="3"/>
          <w:numId w:val="61"/>
        </w:numPr>
        <w:spacing w:line="240" w:lineRule="auto"/>
        <w:jc w:val="left"/>
      </w:pPr>
      <w:r w:rsidRPr="00D40F9A">
        <w:rPr>
          <w:b/>
          <w:bCs/>
        </w:rPr>
        <w:t>right-card</w:t>
      </w:r>
      <w:r w:rsidRPr="00D40F9A">
        <w:t>: Jobb oldali kártya komponensei.</w:t>
      </w:r>
    </w:p>
    <w:p w14:paraId="0748C43F" w14:textId="77777777" w:rsidR="00AE7196" w:rsidRPr="00D40F9A" w:rsidRDefault="00AE7196" w:rsidP="008A0D7F">
      <w:pPr>
        <w:pStyle w:val="Listaszerbekezds"/>
        <w:numPr>
          <w:ilvl w:val="4"/>
          <w:numId w:val="61"/>
        </w:numPr>
        <w:spacing w:line="240" w:lineRule="auto"/>
        <w:jc w:val="left"/>
      </w:pPr>
      <w:r w:rsidRPr="00D40F9A">
        <w:rPr>
          <w:i/>
          <w:iCs/>
        </w:rPr>
        <w:t>PreviousWinner.vue</w:t>
      </w:r>
      <w:r w:rsidRPr="00D40F9A">
        <w:t>: Előző nyertes.</w:t>
      </w:r>
    </w:p>
    <w:p w14:paraId="0D9D6507" w14:textId="77777777" w:rsidR="00AE7196" w:rsidRPr="00D40F9A" w:rsidRDefault="00AE7196" w:rsidP="008A0D7F">
      <w:pPr>
        <w:pStyle w:val="Listaszerbekezds"/>
        <w:numPr>
          <w:ilvl w:val="4"/>
          <w:numId w:val="61"/>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rsidP="008A0D7F">
      <w:pPr>
        <w:pStyle w:val="Listaszerbekezds"/>
        <w:numPr>
          <w:ilvl w:val="4"/>
          <w:numId w:val="61"/>
        </w:numPr>
        <w:spacing w:line="240" w:lineRule="auto"/>
        <w:jc w:val="left"/>
      </w:pPr>
      <w:r w:rsidRPr="00D40F9A">
        <w:rPr>
          <w:i/>
          <w:iCs/>
        </w:rPr>
        <w:t>SongSelectionList.vue</w:t>
      </w:r>
      <w:r w:rsidRPr="00D40F9A">
        <w:t>: Zene kiválasztási lista.</w:t>
      </w:r>
    </w:p>
    <w:p w14:paraId="3B7A7E6B" w14:textId="77777777" w:rsidR="00AE7196" w:rsidRPr="00D40F9A" w:rsidRDefault="00AE7196" w:rsidP="008A0D7F">
      <w:pPr>
        <w:pStyle w:val="Listaszerbekezds"/>
        <w:numPr>
          <w:ilvl w:val="4"/>
          <w:numId w:val="61"/>
        </w:numPr>
        <w:spacing w:line="240" w:lineRule="auto"/>
        <w:jc w:val="left"/>
      </w:pPr>
      <w:r w:rsidRPr="00D40F9A">
        <w:rPr>
          <w:b/>
          <w:bCs/>
        </w:rPr>
        <w:t>song-selection</w:t>
      </w:r>
      <w:r w:rsidRPr="00D40F9A">
        <w:t>: Zene kiválasztási komponensek.</w:t>
      </w:r>
    </w:p>
    <w:p w14:paraId="65508FAF" w14:textId="77777777" w:rsidR="00AE7196" w:rsidRPr="00D40F9A" w:rsidRDefault="00AE7196" w:rsidP="008A0D7F">
      <w:pPr>
        <w:pStyle w:val="Listaszerbekezds"/>
        <w:numPr>
          <w:ilvl w:val="5"/>
          <w:numId w:val="61"/>
        </w:numPr>
        <w:spacing w:line="240" w:lineRule="auto"/>
        <w:jc w:val="left"/>
      </w:pPr>
      <w:r w:rsidRPr="00D40F9A">
        <w:rPr>
          <w:i/>
          <w:iCs/>
        </w:rPr>
        <w:t>PlaySong.vue</w:t>
      </w:r>
      <w:r w:rsidRPr="00D40F9A">
        <w:t>: Zene lejátszása.</w:t>
      </w:r>
    </w:p>
    <w:p w14:paraId="5EA50AFB" w14:textId="77777777" w:rsidR="00AE7196" w:rsidRPr="00D40F9A" w:rsidRDefault="00AE7196" w:rsidP="008A0D7F">
      <w:pPr>
        <w:pStyle w:val="Listaszerbekezds"/>
        <w:numPr>
          <w:ilvl w:val="5"/>
          <w:numId w:val="61"/>
        </w:numPr>
        <w:spacing w:line="240" w:lineRule="auto"/>
        <w:jc w:val="left"/>
      </w:pPr>
      <w:r w:rsidRPr="00D40F9A">
        <w:rPr>
          <w:i/>
          <w:iCs/>
        </w:rPr>
        <w:lastRenderedPageBreak/>
        <w:t>SongSelection.vue</w:t>
      </w:r>
      <w:r w:rsidRPr="00D40F9A">
        <w:t>: Zene kiválasztása.</w:t>
      </w:r>
    </w:p>
    <w:p w14:paraId="7CA33A4A" w14:textId="77777777" w:rsidR="00AE7196" w:rsidRPr="00D40F9A" w:rsidRDefault="00AE7196" w:rsidP="008A0D7F">
      <w:pPr>
        <w:pStyle w:val="Listaszerbekezds"/>
        <w:numPr>
          <w:ilvl w:val="5"/>
          <w:numId w:val="61"/>
        </w:numPr>
        <w:spacing w:line="240" w:lineRule="auto"/>
        <w:jc w:val="left"/>
      </w:pPr>
      <w:r w:rsidRPr="00D40F9A">
        <w:rPr>
          <w:i/>
          <w:iCs/>
        </w:rPr>
        <w:t>VoteSong.vue</w:t>
      </w:r>
      <w:r w:rsidRPr="00D40F9A">
        <w:t>: Zene szavazása.</w:t>
      </w:r>
    </w:p>
    <w:p w14:paraId="1D00136F" w14:textId="77777777" w:rsidR="00AE7196" w:rsidRPr="00D40F9A" w:rsidRDefault="00AE7196" w:rsidP="008A0D7F">
      <w:pPr>
        <w:pStyle w:val="Listaszerbekezds"/>
        <w:numPr>
          <w:ilvl w:val="2"/>
          <w:numId w:val="61"/>
        </w:numPr>
        <w:spacing w:line="240" w:lineRule="auto"/>
        <w:jc w:val="left"/>
      </w:pPr>
      <w:r w:rsidRPr="00D40F9A">
        <w:rPr>
          <w:b/>
          <w:bCs/>
        </w:rPr>
        <w:t>tests</w:t>
      </w:r>
      <w:r w:rsidRPr="00D40F9A">
        <w:t>: Teszt komponensek.</w:t>
      </w:r>
    </w:p>
    <w:p w14:paraId="26F64831" w14:textId="77777777" w:rsidR="00AE7196" w:rsidRPr="00D40F9A" w:rsidRDefault="00AE7196" w:rsidP="008A0D7F">
      <w:pPr>
        <w:pStyle w:val="Listaszerbekezds"/>
        <w:numPr>
          <w:ilvl w:val="3"/>
          <w:numId w:val="61"/>
        </w:numPr>
        <w:spacing w:line="240" w:lineRule="auto"/>
        <w:jc w:val="left"/>
      </w:pPr>
      <w:r w:rsidRPr="00D40F9A">
        <w:rPr>
          <w:i/>
          <w:iCs/>
        </w:rPr>
        <w:t>HelloWorld.spec.ts</w:t>
      </w:r>
      <w:r w:rsidRPr="00D40F9A">
        <w:t>: HelloWorld komponens tesztje.</w:t>
      </w:r>
    </w:p>
    <w:p w14:paraId="513C427C" w14:textId="77777777" w:rsidR="00AE7196" w:rsidRPr="00D40F9A" w:rsidRDefault="00AE7196" w:rsidP="008A0D7F">
      <w:pPr>
        <w:pStyle w:val="Listaszerbekezds"/>
        <w:numPr>
          <w:ilvl w:val="3"/>
          <w:numId w:val="61"/>
        </w:numPr>
        <w:spacing w:line="240" w:lineRule="auto"/>
        <w:jc w:val="left"/>
      </w:pPr>
      <w:r w:rsidRPr="00D40F9A">
        <w:rPr>
          <w:i/>
          <w:iCs/>
        </w:rPr>
        <w:t>LoginCard.spec.ts</w:t>
      </w:r>
      <w:r w:rsidRPr="00D40F9A">
        <w:t>: LoginCard komponens tesztje.</w:t>
      </w:r>
    </w:p>
    <w:p w14:paraId="0FCF8237" w14:textId="77777777" w:rsidR="00AE7196" w:rsidRPr="00D40F9A" w:rsidRDefault="00AE7196" w:rsidP="008A0D7F">
      <w:pPr>
        <w:pStyle w:val="Listaszerbekezds"/>
        <w:numPr>
          <w:ilvl w:val="1"/>
          <w:numId w:val="61"/>
        </w:numPr>
        <w:spacing w:line="240" w:lineRule="auto"/>
        <w:jc w:val="left"/>
      </w:pPr>
      <w:r w:rsidRPr="00D40F9A">
        <w:rPr>
          <w:b/>
          <w:bCs/>
        </w:rPr>
        <w:t>layouts</w:t>
      </w:r>
      <w:r w:rsidRPr="00D40F9A">
        <w:t>: Oldal elrendezések.</w:t>
      </w:r>
    </w:p>
    <w:p w14:paraId="26C3326D" w14:textId="77777777" w:rsidR="00AE7196" w:rsidRPr="00D40F9A" w:rsidRDefault="00AE7196" w:rsidP="008A0D7F">
      <w:pPr>
        <w:pStyle w:val="Listaszerbekezds"/>
        <w:numPr>
          <w:ilvl w:val="2"/>
          <w:numId w:val="61"/>
        </w:numPr>
        <w:spacing w:line="240" w:lineRule="auto"/>
        <w:jc w:val="left"/>
      </w:pPr>
      <w:r w:rsidRPr="00D40F9A">
        <w:rPr>
          <w:i/>
          <w:iCs/>
        </w:rPr>
        <w:t>auth.vue</w:t>
      </w:r>
      <w:r w:rsidRPr="00D40F9A">
        <w:t>: Hitelesítési elrendezés.</w:t>
      </w:r>
    </w:p>
    <w:p w14:paraId="29724D26" w14:textId="77777777" w:rsidR="00AE7196" w:rsidRPr="00D40F9A" w:rsidRDefault="00AE7196" w:rsidP="008A0D7F">
      <w:pPr>
        <w:pStyle w:val="Listaszerbekezds"/>
        <w:numPr>
          <w:ilvl w:val="2"/>
          <w:numId w:val="61"/>
        </w:numPr>
        <w:spacing w:line="240" w:lineRule="auto"/>
        <w:jc w:val="left"/>
      </w:pPr>
      <w:r w:rsidRPr="00D40F9A">
        <w:rPr>
          <w:i/>
          <w:iCs/>
        </w:rPr>
        <w:t>default.vue</w:t>
      </w:r>
      <w:r w:rsidRPr="00D40F9A">
        <w:t>: Alapértelmezett elrendezés.</w:t>
      </w:r>
    </w:p>
    <w:p w14:paraId="21068492" w14:textId="77777777" w:rsidR="00AE7196" w:rsidRPr="00D40F9A" w:rsidRDefault="00AE7196" w:rsidP="008A0D7F">
      <w:pPr>
        <w:pStyle w:val="Listaszerbekezds"/>
        <w:numPr>
          <w:ilvl w:val="2"/>
          <w:numId w:val="61"/>
        </w:numPr>
        <w:spacing w:line="240" w:lineRule="auto"/>
        <w:jc w:val="left"/>
      </w:pPr>
      <w:r w:rsidRPr="00D40F9A">
        <w:rPr>
          <w:i/>
          <w:iCs/>
        </w:rPr>
        <w:t>landing.vue</w:t>
      </w:r>
      <w:r w:rsidRPr="00D40F9A">
        <w:t>: Kezdőoldal elrendezés.</w:t>
      </w:r>
    </w:p>
    <w:p w14:paraId="12189FBF" w14:textId="77777777" w:rsidR="00AE7196" w:rsidRPr="00D40F9A" w:rsidRDefault="00AE7196" w:rsidP="008A0D7F">
      <w:pPr>
        <w:pStyle w:val="Listaszerbekezds"/>
        <w:numPr>
          <w:ilvl w:val="2"/>
          <w:numId w:val="61"/>
        </w:numPr>
        <w:spacing w:line="240" w:lineRule="auto"/>
        <w:jc w:val="left"/>
      </w:pPr>
      <w:r w:rsidRPr="00D40F9A">
        <w:rPr>
          <w:i/>
          <w:iCs/>
        </w:rPr>
        <w:t>logged-in.vue</w:t>
      </w:r>
      <w:r w:rsidRPr="00D40F9A">
        <w:t>: Bejelentkezett felhasználói elrendezés.</w:t>
      </w:r>
    </w:p>
    <w:p w14:paraId="55B51988" w14:textId="77777777" w:rsidR="00AE7196" w:rsidRPr="00D40F9A" w:rsidRDefault="00AE7196" w:rsidP="008A0D7F">
      <w:pPr>
        <w:pStyle w:val="Listaszerbekezds"/>
        <w:numPr>
          <w:ilvl w:val="2"/>
          <w:numId w:val="61"/>
        </w:numPr>
        <w:spacing w:line="240" w:lineRule="auto"/>
        <w:jc w:val="left"/>
      </w:pPr>
      <w:r w:rsidRPr="00D40F9A">
        <w:rPr>
          <w:i/>
          <w:iCs/>
        </w:rPr>
        <w:t>README.md</w:t>
      </w:r>
      <w:r w:rsidRPr="00D40F9A">
        <w:t>: Elrendezések dokumentációja.</w:t>
      </w:r>
    </w:p>
    <w:p w14:paraId="1FA16A9F" w14:textId="77777777" w:rsidR="00AE7196" w:rsidRPr="00D40F9A" w:rsidRDefault="00AE7196" w:rsidP="008A0D7F">
      <w:pPr>
        <w:pStyle w:val="Listaszerbekezds"/>
        <w:numPr>
          <w:ilvl w:val="2"/>
          <w:numId w:val="61"/>
        </w:numPr>
        <w:spacing w:line="240" w:lineRule="auto"/>
        <w:jc w:val="left"/>
      </w:pPr>
      <w:r w:rsidRPr="00D40F9A">
        <w:rPr>
          <w:i/>
          <w:iCs/>
        </w:rPr>
        <w:t>user.vue</w:t>
      </w:r>
      <w:r w:rsidRPr="00D40F9A">
        <w:t>: Felhasználói elrendezés.</w:t>
      </w:r>
    </w:p>
    <w:p w14:paraId="0E84250A" w14:textId="77777777" w:rsidR="00AE7196" w:rsidRPr="00D40F9A" w:rsidRDefault="00AE7196" w:rsidP="008A0D7F">
      <w:pPr>
        <w:pStyle w:val="Listaszerbekezds"/>
        <w:numPr>
          <w:ilvl w:val="1"/>
          <w:numId w:val="61"/>
        </w:numPr>
        <w:spacing w:line="240" w:lineRule="auto"/>
        <w:jc w:val="left"/>
      </w:pPr>
      <w:r w:rsidRPr="00D40F9A">
        <w:rPr>
          <w:b/>
          <w:bCs/>
        </w:rPr>
        <w:t>pages</w:t>
      </w:r>
      <w:r w:rsidRPr="00D40F9A">
        <w:t>: Oldalak.</w:t>
      </w:r>
    </w:p>
    <w:p w14:paraId="7E8DAAD9" w14:textId="77777777" w:rsidR="00AE7196" w:rsidRPr="00D40F9A" w:rsidRDefault="00AE7196" w:rsidP="008A0D7F">
      <w:pPr>
        <w:pStyle w:val="Listaszerbekezds"/>
        <w:numPr>
          <w:ilvl w:val="2"/>
          <w:numId w:val="61"/>
        </w:numPr>
        <w:spacing w:line="240" w:lineRule="auto"/>
        <w:jc w:val="left"/>
      </w:pPr>
      <w:r w:rsidRPr="00D40F9A">
        <w:rPr>
          <w:i/>
          <w:iCs/>
        </w:rPr>
        <w:t>forbidden.vue</w:t>
      </w:r>
      <w:r w:rsidRPr="00D40F9A">
        <w:t>: Tiltott oldal.</w:t>
      </w:r>
    </w:p>
    <w:p w14:paraId="1BE04C35" w14:textId="77777777" w:rsidR="00AE7196" w:rsidRPr="00D40F9A" w:rsidRDefault="00AE7196" w:rsidP="008A0D7F">
      <w:pPr>
        <w:pStyle w:val="Listaszerbekezds"/>
        <w:numPr>
          <w:ilvl w:val="2"/>
          <w:numId w:val="61"/>
        </w:numPr>
        <w:spacing w:line="240" w:lineRule="auto"/>
        <w:jc w:val="left"/>
      </w:pPr>
      <w:r w:rsidRPr="00D40F9A">
        <w:rPr>
          <w:i/>
          <w:iCs/>
        </w:rPr>
        <w:t>index.vue</w:t>
      </w:r>
      <w:r w:rsidRPr="00D40F9A">
        <w:t>: Főoldal.</w:t>
      </w:r>
    </w:p>
    <w:p w14:paraId="06D84D06" w14:textId="77777777" w:rsidR="00AE7196" w:rsidRPr="00D40F9A" w:rsidRDefault="00AE7196" w:rsidP="008A0D7F">
      <w:pPr>
        <w:pStyle w:val="Listaszerbekezds"/>
        <w:numPr>
          <w:ilvl w:val="2"/>
          <w:numId w:val="61"/>
        </w:numPr>
        <w:spacing w:line="240" w:lineRule="auto"/>
        <w:jc w:val="left"/>
      </w:pPr>
      <w:r w:rsidRPr="00D40F9A">
        <w:rPr>
          <w:i/>
          <w:iCs/>
        </w:rPr>
        <w:t>login.vue</w:t>
      </w:r>
      <w:r w:rsidRPr="00D40F9A">
        <w:t>: Bejelentkezési oldal.</w:t>
      </w:r>
    </w:p>
    <w:p w14:paraId="330F8266" w14:textId="77777777" w:rsidR="00AE7196" w:rsidRPr="00D40F9A" w:rsidRDefault="00AE7196" w:rsidP="008A0D7F">
      <w:pPr>
        <w:pStyle w:val="Listaszerbekezds"/>
        <w:numPr>
          <w:ilvl w:val="2"/>
          <w:numId w:val="61"/>
        </w:numPr>
        <w:spacing w:line="240" w:lineRule="auto"/>
        <w:jc w:val="left"/>
      </w:pPr>
      <w:r w:rsidRPr="00D40F9A">
        <w:rPr>
          <w:i/>
          <w:iCs/>
        </w:rPr>
        <w:t>README.md</w:t>
      </w:r>
      <w:r w:rsidRPr="00D40F9A">
        <w:t>: Oldalak dokumentációja.</w:t>
      </w:r>
    </w:p>
    <w:p w14:paraId="750A44C4" w14:textId="77777777" w:rsidR="00AE7196" w:rsidRPr="00D40F9A" w:rsidRDefault="00AE7196" w:rsidP="008A0D7F">
      <w:pPr>
        <w:pStyle w:val="Listaszerbekezds"/>
        <w:numPr>
          <w:ilvl w:val="2"/>
          <w:numId w:val="61"/>
        </w:numPr>
        <w:spacing w:line="240" w:lineRule="auto"/>
        <w:jc w:val="left"/>
      </w:pPr>
      <w:r w:rsidRPr="00D40F9A">
        <w:rPr>
          <w:i/>
          <w:iCs/>
        </w:rPr>
        <w:t>register.vue</w:t>
      </w:r>
      <w:r w:rsidRPr="00D40F9A">
        <w:t>: Regisztrációs oldal.</w:t>
      </w:r>
    </w:p>
    <w:p w14:paraId="25FCF882" w14:textId="77777777" w:rsidR="00AE7196" w:rsidRPr="00D40F9A" w:rsidRDefault="00AE7196" w:rsidP="008A0D7F">
      <w:pPr>
        <w:pStyle w:val="Listaszerbekezds"/>
        <w:numPr>
          <w:ilvl w:val="2"/>
          <w:numId w:val="61"/>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rsidP="008A0D7F">
      <w:pPr>
        <w:pStyle w:val="Listaszerbekezds"/>
        <w:numPr>
          <w:ilvl w:val="2"/>
          <w:numId w:val="61"/>
        </w:numPr>
        <w:spacing w:line="240" w:lineRule="auto"/>
        <w:jc w:val="left"/>
      </w:pPr>
      <w:r w:rsidRPr="00D40F9A">
        <w:rPr>
          <w:i/>
          <w:iCs/>
        </w:rPr>
        <w:t>test.vue</w:t>
      </w:r>
      <w:r w:rsidRPr="00D40F9A">
        <w:t>: Teszt oldal.</w:t>
      </w:r>
    </w:p>
    <w:p w14:paraId="5EB612C8" w14:textId="77777777" w:rsidR="00AE7196" w:rsidRPr="00D40F9A" w:rsidRDefault="00AE7196" w:rsidP="008A0D7F">
      <w:pPr>
        <w:pStyle w:val="Listaszerbekezds"/>
        <w:numPr>
          <w:ilvl w:val="2"/>
          <w:numId w:val="61"/>
        </w:numPr>
        <w:spacing w:line="240" w:lineRule="auto"/>
        <w:jc w:val="left"/>
      </w:pPr>
      <w:r w:rsidRPr="00D40F9A">
        <w:rPr>
          <w:i/>
          <w:iCs/>
        </w:rPr>
        <w:t>tv.vue</w:t>
      </w:r>
      <w:r w:rsidRPr="00D40F9A">
        <w:t>: TV oldal.</w:t>
      </w:r>
    </w:p>
    <w:p w14:paraId="09FB63FE" w14:textId="77777777" w:rsidR="00AE7196" w:rsidRPr="00D40F9A" w:rsidRDefault="00AE7196" w:rsidP="008A0D7F">
      <w:pPr>
        <w:pStyle w:val="Listaszerbekezds"/>
        <w:numPr>
          <w:ilvl w:val="2"/>
          <w:numId w:val="61"/>
        </w:numPr>
        <w:spacing w:line="240" w:lineRule="auto"/>
        <w:jc w:val="left"/>
      </w:pPr>
      <w:r w:rsidRPr="00D40F9A">
        <w:rPr>
          <w:i/>
          <w:iCs/>
        </w:rPr>
        <w:t>[...slug].vue</w:t>
      </w:r>
      <w:r w:rsidRPr="00D40F9A">
        <w:t>: Dinamikus útvonalak kezelése.</w:t>
      </w:r>
    </w:p>
    <w:p w14:paraId="0C37B8E1" w14:textId="77777777" w:rsidR="00AE7196" w:rsidRPr="00D40F9A" w:rsidRDefault="00AE7196" w:rsidP="008A0D7F">
      <w:pPr>
        <w:pStyle w:val="Listaszerbekezds"/>
        <w:numPr>
          <w:ilvl w:val="2"/>
          <w:numId w:val="61"/>
        </w:numPr>
        <w:spacing w:line="240" w:lineRule="auto"/>
        <w:jc w:val="left"/>
      </w:pPr>
      <w:r w:rsidRPr="00D40F9A">
        <w:rPr>
          <w:b/>
          <w:bCs/>
        </w:rPr>
        <w:t>admin</w:t>
      </w:r>
      <w:r w:rsidRPr="00D40F9A">
        <w:t>: Adminisztrációs oldalak.</w:t>
      </w:r>
    </w:p>
    <w:p w14:paraId="50BC4CA7" w14:textId="77777777" w:rsidR="00AE7196" w:rsidRPr="00D40F9A" w:rsidRDefault="00AE7196" w:rsidP="008A0D7F">
      <w:pPr>
        <w:pStyle w:val="Listaszerbekezds"/>
        <w:numPr>
          <w:ilvl w:val="3"/>
          <w:numId w:val="61"/>
        </w:numPr>
        <w:spacing w:line="240" w:lineRule="auto"/>
        <w:jc w:val="left"/>
      </w:pPr>
      <w:r w:rsidRPr="00D40F9A">
        <w:rPr>
          <w:i/>
          <w:iCs/>
        </w:rPr>
        <w:t>index.vue</w:t>
      </w:r>
      <w:r w:rsidRPr="00D40F9A">
        <w:t>: Adminisztrációs főoldal.</w:t>
      </w:r>
    </w:p>
    <w:p w14:paraId="62D5965B" w14:textId="77777777" w:rsidR="00AE7196" w:rsidRPr="00D40F9A" w:rsidRDefault="00AE7196" w:rsidP="008A0D7F">
      <w:pPr>
        <w:pStyle w:val="Listaszerbekezds"/>
        <w:numPr>
          <w:ilvl w:val="1"/>
          <w:numId w:val="61"/>
        </w:numPr>
        <w:spacing w:line="240" w:lineRule="auto"/>
        <w:jc w:val="left"/>
      </w:pPr>
      <w:r w:rsidRPr="00D40F9A">
        <w:rPr>
          <w:b/>
          <w:bCs/>
        </w:rPr>
        <w:t>plugins</w:t>
      </w:r>
      <w:r w:rsidRPr="00D40F9A">
        <w:t>: Bővítmények.</w:t>
      </w:r>
    </w:p>
    <w:p w14:paraId="36F60C48" w14:textId="77777777" w:rsidR="00AE7196" w:rsidRPr="00D40F9A" w:rsidRDefault="00AE7196" w:rsidP="008A0D7F">
      <w:pPr>
        <w:pStyle w:val="Listaszerbekezds"/>
        <w:numPr>
          <w:ilvl w:val="2"/>
          <w:numId w:val="61"/>
        </w:numPr>
        <w:spacing w:line="240" w:lineRule="auto"/>
        <w:jc w:val="left"/>
      </w:pPr>
      <w:r w:rsidRPr="00D40F9A">
        <w:rPr>
          <w:i/>
          <w:iCs/>
        </w:rPr>
        <w:t>index.ts</w:t>
      </w:r>
      <w:r w:rsidRPr="00D40F9A">
        <w:t>: Bővítmények regisztrálása.</w:t>
      </w:r>
    </w:p>
    <w:p w14:paraId="1841FD3A" w14:textId="77777777" w:rsidR="00AE7196" w:rsidRPr="00D40F9A" w:rsidRDefault="00AE7196" w:rsidP="008A0D7F">
      <w:pPr>
        <w:pStyle w:val="Listaszerbekezds"/>
        <w:numPr>
          <w:ilvl w:val="2"/>
          <w:numId w:val="61"/>
        </w:numPr>
        <w:spacing w:line="240" w:lineRule="auto"/>
        <w:jc w:val="left"/>
      </w:pPr>
      <w:r w:rsidRPr="00D40F9A">
        <w:rPr>
          <w:i/>
          <w:iCs/>
        </w:rPr>
        <w:t>README.md</w:t>
      </w:r>
      <w:r w:rsidRPr="00D40F9A">
        <w:t>: Bővítmények dokumentációja.</w:t>
      </w:r>
    </w:p>
    <w:p w14:paraId="369C5018" w14:textId="77777777" w:rsidR="00AE7196" w:rsidRPr="00D40F9A" w:rsidRDefault="00AE7196" w:rsidP="008A0D7F">
      <w:pPr>
        <w:pStyle w:val="Listaszerbekezds"/>
        <w:numPr>
          <w:ilvl w:val="2"/>
          <w:numId w:val="61"/>
        </w:numPr>
        <w:spacing w:line="240" w:lineRule="auto"/>
        <w:jc w:val="left"/>
      </w:pPr>
      <w:r w:rsidRPr="00D40F9A">
        <w:rPr>
          <w:i/>
          <w:iCs/>
        </w:rPr>
        <w:t>vuetify.ts</w:t>
      </w:r>
      <w:r w:rsidRPr="00D40F9A">
        <w:t>: Vuetify bővítmény konfiguráció.</w:t>
      </w:r>
    </w:p>
    <w:p w14:paraId="25B98123" w14:textId="77777777" w:rsidR="00AE7196" w:rsidRPr="00D40F9A" w:rsidRDefault="00AE7196" w:rsidP="008A0D7F">
      <w:pPr>
        <w:pStyle w:val="Listaszerbekezds"/>
        <w:numPr>
          <w:ilvl w:val="1"/>
          <w:numId w:val="61"/>
        </w:numPr>
        <w:spacing w:line="240" w:lineRule="auto"/>
        <w:jc w:val="left"/>
      </w:pPr>
      <w:r w:rsidRPr="00D40F9A">
        <w:rPr>
          <w:b/>
          <w:bCs/>
        </w:rPr>
        <w:t>router</w:t>
      </w:r>
      <w:r w:rsidRPr="00D40F9A">
        <w:t>: Útvonalak kezelése.</w:t>
      </w:r>
    </w:p>
    <w:p w14:paraId="589BDC14" w14:textId="77777777" w:rsidR="00AE7196" w:rsidRPr="00D40F9A" w:rsidRDefault="00AE7196" w:rsidP="008A0D7F">
      <w:pPr>
        <w:pStyle w:val="Listaszerbekezds"/>
        <w:numPr>
          <w:ilvl w:val="2"/>
          <w:numId w:val="61"/>
        </w:numPr>
        <w:spacing w:line="240" w:lineRule="auto"/>
        <w:jc w:val="left"/>
      </w:pPr>
      <w:r w:rsidRPr="00D40F9A">
        <w:rPr>
          <w:i/>
          <w:iCs/>
        </w:rPr>
        <w:t>index.ts</w:t>
      </w:r>
      <w:r w:rsidRPr="00D40F9A">
        <w:t>: Útvonalak konfigurációja.</w:t>
      </w:r>
    </w:p>
    <w:p w14:paraId="6E56C63A" w14:textId="77777777" w:rsidR="00AE7196" w:rsidRPr="00D40F9A" w:rsidRDefault="00AE7196" w:rsidP="008A0D7F">
      <w:pPr>
        <w:pStyle w:val="Listaszerbekezds"/>
        <w:numPr>
          <w:ilvl w:val="1"/>
          <w:numId w:val="61"/>
        </w:numPr>
        <w:spacing w:line="240" w:lineRule="auto"/>
        <w:jc w:val="left"/>
      </w:pPr>
      <w:r w:rsidRPr="00D40F9A">
        <w:rPr>
          <w:b/>
          <w:bCs/>
        </w:rPr>
        <w:t>stores</w:t>
      </w:r>
      <w:r w:rsidRPr="00D40F9A">
        <w:t>: Állapotkezelők.</w:t>
      </w:r>
    </w:p>
    <w:p w14:paraId="11FF8C8B" w14:textId="77777777" w:rsidR="00AE7196" w:rsidRPr="00D40F9A" w:rsidRDefault="00AE7196" w:rsidP="008A0D7F">
      <w:pPr>
        <w:pStyle w:val="Listaszerbekezds"/>
        <w:numPr>
          <w:ilvl w:val="2"/>
          <w:numId w:val="61"/>
        </w:numPr>
        <w:spacing w:line="240" w:lineRule="auto"/>
        <w:jc w:val="left"/>
      </w:pPr>
      <w:r w:rsidRPr="00D40F9A">
        <w:rPr>
          <w:i/>
          <w:iCs/>
        </w:rPr>
        <w:t>index.ts</w:t>
      </w:r>
      <w:r w:rsidRPr="00D40F9A">
        <w:t>: Állapotkezelők regisztrálása.</w:t>
      </w:r>
    </w:p>
    <w:p w14:paraId="13BF7283" w14:textId="77777777" w:rsidR="00AE7196" w:rsidRPr="00D40F9A" w:rsidRDefault="00AE7196" w:rsidP="008A0D7F">
      <w:pPr>
        <w:pStyle w:val="Listaszerbekezds"/>
        <w:numPr>
          <w:ilvl w:val="2"/>
          <w:numId w:val="61"/>
        </w:numPr>
        <w:spacing w:line="240" w:lineRule="auto"/>
        <w:jc w:val="left"/>
      </w:pPr>
      <w:r w:rsidRPr="00D40F9A">
        <w:rPr>
          <w:i/>
          <w:iCs/>
        </w:rPr>
        <w:t>README.md</w:t>
      </w:r>
      <w:r w:rsidRPr="00D40F9A">
        <w:t>: Állapotkezelők dokumentációja.</w:t>
      </w:r>
    </w:p>
    <w:p w14:paraId="3298C00A" w14:textId="77777777" w:rsidR="00AE7196" w:rsidRPr="00D40F9A" w:rsidRDefault="00AE7196" w:rsidP="008A0D7F">
      <w:pPr>
        <w:pStyle w:val="Listaszerbekezds"/>
        <w:numPr>
          <w:ilvl w:val="2"/>
          <w:numId w:val="61"/>
        </w:numPr>
        <w:spacing w:line="240" w:lineRule="auto"/>
        <w:jc w:val="left"/>
      </w:pPr>
      <w:r w:rsidRPr="00D40F9A">
        <w:rPr>
          <w:i/>
          <w:iCs/>
        </w:rPr>
        <w:t>tv.ts</w:t>
      </w:r>
      <w:r w:rsidRPr="00D40F9A">
        <w:t>: TV állapotkezelő.</w:t>
      </w:r>
    </w:p>
    <w:p w14:paraId="290C1F2B" w14:textId="77777777" w:rsidR="00AE7196" w:rsidRPr="00D40F9A" w:rsidRDefault="00AE7196" w:rsidP="008A0D7F">
      <w:pPr>
        <w:pStyle w:val="Listaszerbekezds"/>
        <w:numPr>
          <w:ilvl w:val="2"/>
          <w:numId w:val="61"/>
        </w:numPr>
        <w:spacing w:line="240" w:lineRule="auto"/>
        <w:jc w:val="left"/>
      </w:pPr>
      <w:r w:rsidRPr="00D40F9A">
        <w:rPr>
          <w:b/>
          <w:bCs/>
        </w:rPr>
        <w:t>admin</w:t>
      </w:r>
      <w:r w:rsidRPr="00D40F9A">
        <w:t>: Adminisztrációs állapotkezelők.</w:t>
      </w:r>
    </w:p>
    <w:p w14:paraId="51147ECD" w14:textId="77777777" w:rsidR="00AE7196" w:rsidRPr="00D40F9A" w:rsidRDefault="00AE7196" w:rsidP="008A0D7F">
      <w:pPr>
        <w:pStyle w:val="Listaszerbekezds"/>
        <w:numPr>
          <w:ilvl w:val="3"/>
          <w:numId w:val="61"/>
        </w:numPr>
        <w:spacing w:line="240" w:lineRule="auto"/>
        <w:jc w:val="left"/>
      </w:pPr>
      <w:r w:rsidRPr="00D40F9A">
        <w:rPr>
          <w:b/>
          <w:bCs/>
        </w:rPr>
        <w:t>pending-song</w:t>
      </w:r>
      <w:r w:rsidRPr="00D40F9A">
        <w:t>: Függő zenék állapotkezelői.</w:t>
      </w:r>
    </w:p>
    <w:p w14:paraId="1A515192" w14:textId="77777777" w:rsidR="00AE7196" w:rsidRPr="00D40F9A" w:rsidRDefault="00AE7196" w:rsidP="008A0D7F">
      <w:pPr>
        <w:pStyle w:val="Listaszerbekezds"/>
        <w:numPr>
          <w:ilvl w:val="4"/>
          <w:numId w:val="61"/>
        </w:numPr>
        <w:spacing w:line="240" w:lineRule="auto"/>
        <w:jc w:val="left"/>
      </w:pPr>
      <w:r w:rsidRPr="00D40F9A">
        <w:rPr>
          <w:i/>
          <w:iCs/>
        </w:rPr>
        <w:t>pendingSong.ts</w:t>
      </w:r>
      <w:r w:rsidRPr="00D40F9A">
        <w:t>: Függő zene állapotkezelő.</w:t>
      </w:r>
    </w:p>
    <w:p w14:paraId="3CB31260" w14:textId="77777777" w:rsidR="00AE7196" w:rsidRPr="00D40F9A" w:rsidRDefault="00AE7196" w:rsidP="008A0D7F">
      <w:pPr>
        <w:pStyle w:val="Listaszerbekezds"/>
        <w:numPr>
          <w:ilvl w:val="4"/>
          <w:numId w:val="61"/>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rsidP="008A0D7F">
      <w:pPr>
        <w:pStyle w:val="Listaszerbekezds"/>
        <w:numPr>
          <w:ilvl w:val="3"/>
          <w:numId w:val="61"/>
        </w:numPr>
        <w:spacing w:line="240" w:lineRule="auto"/>
        <w:jc w:val="left"/>
      </w:pPr>
      <w:r w:rsidRPr="00D40F9A">
        <w:rPr>
          <w:b/>
          <w:bCs/>
        </w:rPr>
        <w:t>session</w:t>
      </w:r>
      <w:r w:rsidRPr="00D40F9A">
        <w:t>: Szavazási szekciók állapotkezelői.</w:t>
      </w:r>
    </w:p>
    <w:p w14:paraId="47DE42EA" w14:textId="77777777" w:rsidR="00AE7196" w:rsidRPr="00D40F9A" w:rsidRDefault="00AE7196" w:rsidP="008A0D7F">
      <w:pPr>
        <w:pStyle w:val="Listaszerbekezds"/>
        <w:numPr>
          <w:ilvl w:val="4"/>
          <w:numId w:val="61"/>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rsidP="008A0D7F">
      <w:pPr>
        <w:pStyle w:val="Listaszerbekezds"/>
        <w:numPr>
          <w:ilvl w:val="4"/>
          <w:numId w:val="61"/>
        </w:numPr>
        <w:spacing w:line="240" w:lineRule="auto"/>
        <w:jc w:val="left"/>
      </w:pPr>
      <w:r w:rsidRPr="00D40F9A">
        <w:rPr>
          <w:i/>
          <w:iCs/>
        </w:rPr>
        <w:t>session.ts</w:t>
      </w:r>
      <w:r w:rsidRPr="00D40F9A">
        <w:t>: Szavazási szekció állapotkezelő.</w:t>
      </w:r>
    </w:p>
    <w:p w14:paraId="59F1F17C" w14:textId="77777777" w:rsidR="00AE7196" w:rsidRPr="00D40F9A" w:rsidRDefault="00AE7196" w:rsidP="008A0D7F">
      <w:pPr>
        <w:pStyle w:val="Listaszerbekezds"/>
        <w:numPr>
          <w:ilvl w:val="4"/>
          <w:numId w:val="61"/>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rsidP="008A0D7F">
      <w:pPr>
        <w:pStyle w:val="Listaszerbekezds"/>
        <w:numPr>
          <w:ilvl w:val="4"/>
          <w:numId w:val="61"/>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rsidP="008A0D7F">
      <w:pPr>
        <w:pStyle w:val="Listaszerbekezds"/>
        <w:numPr>
          <w:ilvl w:val="3"/>
          <w:numId w:val="61"/>
        </w:numPr>
        <w:spacing w:line="240" w:lineRule="auto"/>
        <w:jc w:val="left"/>
      </w:pPr>
      <w:r w:rsidRPr="00D40F9A">
        <w:rPr>
          <w:b/>
          <w:bCs/>
        </w:rPr>
        <w:t>song</w:t>
      </w:r>
      <w:r w:rsidRPr="00D40F9A">
        <w:t>: Zenék állapotkezelői.</w:t>
      </w:r>
    </w:p>
    <w:p w14:paraId="70DE04EE" w14:textId="77777777" w:rsidR="00AE7196" w:rsidRPr="00D40F9A" w:rsidRDefault="00AE7196" w:rsidP="008A0D7F">
      <w:pPr>
        <w:pStyle w:val="Listaszerbekezds"/>
        <w:numPr>
          <w:ilvl w:val="4"/>
          <w:numId w:val="61"/>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rsidP="008A0D7F">
      <w:pPr>
        <w:pStyle w:val="Listaszerbekezds"/>
        <w:numPr>
          <w:ilvl w:val="4"/>
          <w:numId w:val="61"/>
        </w:numPr>
        <w:spacing w:line="240" w:lineRule="auto"/>
        <w:jc w:val="left"/>
      </w:pPr>
      <w:r w:rsidRPr="00D40F9A">
        <w:rPr>
          <w:i/>
          <w:iCs/>
        </w:rPr>
        <w:t>song.ts</w:t>
      </w:r>
      <w:r w:rsidRPr="00D40F9A">
        <w:t>: Zene állapotkezelő.</w:t>
      </w:r>
    </w:p>
    <w:p w14:paraId="36472919" w14:textId="77777777" w:rsidR="00AE7196" w:rsidRPr="00D40F9A" w:rsidRDefault="00AE7196" w:rsidP="008A0D7F">
      <w:pPr>
        <w:pStyle w:val="Listaszerbekezds"/>
        <w:numPr>
          <w:ilvl w:val="4"/>
          <w:numId w:val="61"/>
        </w:numPr>
        <w:spacing w:line="240" w:lineRule="auto"/>
        <w:jc w:val="left"/>
      </w:pPr>
      <w:r w:rsidRPr="00D40F9A">
        <w:rPr>
          <w:i/>
          <w:iCs/>
        </w:rPr>
        <w:t>songList.ts</w:t>
      </w:r>
      <w:r w:rsidRPr="00D40F9A">
        <w:t>: Zenék listájának állapotkezelője.</w:t>
      </w:r>
    </w:p>
    <w:p w14:paraId="6300705B" w14:textId="77777777" w:rsidR="00AE7196" w:rsidRPr="00D40F9A" w:rsidRDefault="00AE7196" w:rsidP="008A0D7F">
      <w:pPr>
        <w:pStyle w:val="Listaszerbekezds"/>
        <w:numPr>
          <w:ilvl w:val="4"/>
          <w:numId w:val="61"/>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rsidP="008A0D7F">
      <w:pPr>
        <w:pStyle w:val="Listaszerbekezds"/>
        <w:numPr>
          <w:ilvl w:val="3"/>
          <w:numId w:val="61"/>
        </w:numPr>
        <w:spacing w:line="240" w:lineRule="auto"/>
        <w:jc w:val="left"/>
      </w:pPr>
      <w:r w:rsidRPr="00D40F9A">
        <w:rPr>
          <w:b/>
          <w:bCs/>
        </w:rPr>
        <w:t>user</w:t>
      </w:r>
      <w:r w:rsidRPr="00D40F9A">
        <w:t>: Felhasználók állapotkezelői.</w:t>
      </w:r>
    </w:p>
    <w:p w14:paraId="0579C8F7" w14:textId="77777777" w:rsidR="00AE7196" w:rsidRPr="00D40F9A" w:rsidRDefault="00AE7196" w:rsidP="008A0D7F">
      <w:pPr>
        <w:pStyle w:val="Listaszerbekezds"/>
        <w:numPr>
          <w:ilvl w:val="4"/>
          <w:numId w:val="61"/>
        </w:numPr>
        <w:spacing w:line="240" w:lineRule="auto"/>
        <w:jc w:val="left"/>
      </w:pPr>
      <w:r w:rsidRPr="00D40F9A">
        <w:rPr>
          <w:i/>
          <w:iCs/>
        </w:rPr>
        <w:lastRenderedPageBreak/>
        <w:t>updateUserPopup.ts</w:t>
      </w:r>
      <w:r w:rsidRPr="00D40F9A">
        <w:t>: Felhasználó frissítése állapotkezelő.</w:t>
      </w:r>
    </w:p>
    <w:p w14:paraId="2C1F5C83" w14:textId="77777777" w:rsidR="00AE7196" w:rsidRPr="00D40F9A" w:rsidRDefault="00AE7196" w:rsidP="008A0D7F">
      <w:pPr>
        <w:pStyle w:val="Listaszerbekezds"/>
        <w:numPr>
          <w:ilvl w:val="4"/>
          <w:numId w:val="61"/>
        </w:numPr>
        <w:spacing w:line="240" w:lineRule="auto"/>
        <w:jc w:val="left"/>
      </w:pPr>
      <w:r w:rsidRPr="00D40F9A">
        <w:rPr>
          <w:i/>
          <w:iCs/>
        </w:rPr>
        <w:t>user.ts</w:t>
      </w:r>
      <w:r w:rsidRPr="00D40F9A">
        <w:t>: Felhasználó állapotkezelő.</w:t>
      </w:r>
    </w:p>
    <w:p w14:paraId="4A2CCA95" w14:textId="77777777" w:rsidR="00AE7196" w:rsidRPr="00D40F9A" w:rsidRDefault="00AE7196" w:rsidP="008A0D7F">
      <w:pPr>
        <w:pStyle w:val="Listaszerbekezds"/>
        <w:numPr>
          <w:ilvl w:val="3"/>
          <w:numId w:val="61"/>
        </w:numPr>
        <w:spacing w:line="240" w:lineRule="auto"/>
        <w:jc w:val="left"/>
      </w:pPr>
      <w:r w:rsidRPr="00D40F9A">
        <w:rPr>
          <w:i/>
          <w:iCs/>
        </w:rPr>
        <w:t>download.ts</w:t>
      </w:r>
      <w:r w:rsidRPr="00D40F9A">
        <w:t>: Letöltés állapotkezelő.</w:t>
      </w:r>
    </w:p>
    <w:p w14:paraId="33648A6D" w14:textId="77777777" w:rsidR="00AE7196" w:rsidRPr="00D40F9A" w:rsidRDefault="00AE7196" w:rsidP="008A0D7F">
      <w:pPr>
        <w:pStyle w:val="Listaszerbekezds"/>
        <w:numPr>
          <w:ilvl w:val="2"/>
          <w:numId w:val="61"/>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rsidP="008A0D7F">
      <w:pPr>
        <w:pStyle w:val="Listaszerbekezds"/>
        <w:numPr>
          <w:ilvl w:val="3"/>
          <w:numId w:val="61"/>
        </w:numPr>
        <w:spacing w:line="240" w:lineRule="auto"/>
        <w:jc w:val="left"/>
      </w:pPr>
      <w:r w:rsidRPr="00D40F9A">
        <w:rPr>
          <w:i/>
          <w:iCs/>
        </w:rPr>
        <w:t>welcomeSign.ts</w:t>
      </w:r>
      <w:r w:rsidRPr="00D40F9A">
        <w:t>: Üdvözlő jelzés állapotkezelő.</w:t>
      </w:r>
    </w:p>
    <w:p w14:paraId="4FC112AF" w14:textId="77777777" w:rsidR="00AE7196" w:rsidRPr="00D40F9A" w:rsidRDefault="00AE7196" w:rsidP="008A0D7F">
      <w:pPr>
        <w:pStyle w:val="Listaszerbekezds"/>
        <w:numPr>
          <w:ilvl w:val="3"/>
          <w:numId w:val="61"/>
        </w:numPr>
        <w:spacing w:line="240" w:lineRule="auto"/>
        <w:jc w:val="left"/>
      </w:pPr>
      <w:r w:rsidRPr="00D40F9A">
        <w:rPr>
          <w:b/>
          <w:bCs/>
        </w:rPr>
        <w:t>left-card</w:t>
      </w:r>
      <w:r w:rsidRPr="00D40F9A">
        <w:t>: Bal oldali kártya állapotkezelői.</w:t>
      </w:r>
    </w:p>
    <w:p w14:paraId="3CF69C71" w14:textId="77777777" w:rsidR="00AE7196" w:rsidRPr="00D40F9A" w:rsidRDefault="00AE7196" w:rsidP="008A0D7F">
      <w:pPr>
        <w:pStyle w:val="Listaszerbekezds"/>
        <w:numPr>
          <w:ilvl w:val="4"/>
          <w:numId w:val="61"/>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rsidP="008A0D7F">
      <w:pPr>
        <w:pStyle w:val="Listaszerbekezds"/>
        <w:numPr>
          <w:ilvl w:val="4"/>
          <w:numId w:val="61"/>
        </w:numPr>
        <w:spacing w:line="240" w:lineRule="auto"/>
        <w:jc w:val="left"/>
      </w:pPr>
      <w:r w:rsidRPr="00D40F9A">
        <w:rPr>
          <w:i/>
          <w:iCs/>
        </w:rPr>
        <w:t>uploadInput.ts</w:t>
      </w:r>
      <w:r w:rsidRPr="00D40F9A">
        <w:t>: Feltöltési bemenet állapotkezelő.</w:t>
      </w:r>
    </w:p>
    <w:p w14:paraId="30300686" w14:textId="77777777" w:rsidR="00AE7196" w:rsidRPr="00D40F9A" w:rsidRDefault="00AE7196" w:rsidP="008A0D7F">
      <w:pPr>
        <w:pStyle w:val="Listaszerbekezds"/>
        <w:numPr>
          <w:ilvl w:val="3"/>
          <w:numId w:val="61"/>
        </w:numPr>
        <w:spacing w:line="240" w:lineRule="auto"/>
        <w:jc w:val="left"/>
      </w:pPr>
      <w:r w:rsidRPr="00D40F9A">
        <w:rPr>
          <w:b/>
          <w:bCs/>
        </w:rPr>
        <w:t>right-card</w:t>
      </w:r>
      <w:r w:rsidRPr="00D40F9A">
        <w:t>: Jobb oldali kártya állapotkezelői.</w:t>
      </w:r>
    </w:p>
    <w:p w14:paraId="3D770C09" w14:textId="77777777" w:rsidR="00AE7196" w:rsidRPr="00D40F9A" w:rsidRDefault="00AE7196" w:rsidP="008A0D7F">
      <w:pPr>
        <w:pStyle w:val="Listaszerbekezds"/>
        <w:numPr>
          <w:ilvl w:val="4"/>
          <w:numId w:val="61"/>
        </w:numPr>
        <w:spacing w:line="240" w:lineRule="auto"/>
        <w:jc w:val="left"/>
      </w:pPr>
      <w:r w:rsidRPr="00D40F9A">
        <w:rPr>
          <w:i/>
          <w:iCs/>
        </w:rPr>
        <w:t>previousWinner.ts</w:t>
      </w:r>
      <w:r w:rsidRPr="00D40F9A">
        <w:t>: Előző nyertes állapotkezelő.</w:t>
      </w:r>
    </w:p>
    <w:p w14:paraId="1B158871" w14:textId="77777777" w:rsidR="00AE7196" w:rsidRPr="00D40F9A" w:rsidRDefault="00AE7196" w:rsidP="008A0D7F">
      <w:pPr>
        <w:pStyle w:val="Listaszerbekezds"/>
        <w:numPr>
          <w:ilvl w:val="4"/>
          <w:numId w:val="61"/>
        </w:numPr>
        <w:spacing w:line="240" w:lineRule="auto"/>
        <w:jc w:val="left"/>
      </w:pPr>
      <w:r w:rsidRPr="00D40F9A">
        <w:rPr>
          <w:i/>
          <w:iCs/>
        </w:rPr>
        <w:t>songSelectionList.ts</w:t>
      </w:r>
      <w:r w:rsidRPr="00D40F9A">
        <w:t>: Zene kiválasztási lista állapotkezelő.</w:t>
      </w:r>
    </w:p>
    <w:p w14:paraId="2420225B" w14:textId="77777777" w:rsidR="00AE7196" w:rsidRPr="00D40F9A" w:rsidRDefault="00AE7196" w:rsidP="008A0D7F">
      <w:pPr>
        <w:pStyle w:val="Listaszerbekezds"/>
        <w:numPr>
          <w:ilvl w:val="4"/>
          <w:numId w:val="61"/>
        </w:numPr>
        <w:spacing w:line="240" w:lineRule="auto"/>
        <w:jc w:val="left"/>
      </w:pPr>
      <w:r w:rsidRPr="00D40F9A">
        <w:rPr>
          <w:b/>
          <w:bCs/>
        </w:rPr>
        <w:t>song-selection</w:t>
      </w:r>
      <w:r w:rsidRPr="00D40F9A">
        <w:t>: Zene kiválasztási állapotkezelők.</w:t>
      </w:r>
    </w:p>
    <w:p w14:paraId="7FD2C596" w14:textId="77777777" w:rsidR="00AE7196" w:rsidRPr="00D40F9A" w:rsidRDefault="00AE7196" w:rsidP="008A0D7F">
      <w:pPr>
        <w:pStyle w:val="Listaszerbekezds"/>
        <w:numPr>
          <w:ilvl w:val="5"/>
          <w:numId w:val="61"/>
        </w:numPr>
        <w:spacing w:line="240" w:lineRule="auto"/>
        <w:jc w:val="left"/>
      </w:pPr>
      <w:r w:rsidRPr="00D40F9A">
        <w:rPr>
          <w:i/>
          <w:iCs/>
        </w:rPr>
        <w:t>playSong.ts</w:t>
      </w:r>
      <w:r w:rsidRPr="00D40F9A">
        <w:t>: Zene lejátszása állapotkezelő.</w:t>
      </w:r>
    </w:p>
    <w:p w14:paraId="53F3051A" w14:textId="77777777" w:rsidR="00AE7196" w:rsidRPr="00D40F9A" w:rsidRDefault="00AE7196" w:rsidP="008A0D7F">
      <w:pPr>
        <w:pStyle w:val="Listaszerbekezds"/>
        <w:numPr>
          <w:ilvl w:val="5"/>
          <w:numId w:val="61"/>
        </w:numPr>
        <w:spacing w:line="240" w:lineRule="auto"/>
        <w:jc w:val="left"/>
      </w:pPr>
      <w:r w:rsidRPr="00D40F9A">
        <w:rPr>
          <w:i/>
          <w:iCs/>
        </w:rPr>
        <w:t>voteSong.ts</w:t>
      </w:r>
      <w:r w:rsidRPr="00D40F9A">
        <w:t>: Zene szavazása állapotkezelő.</w:t>
      </w:r>
    </w:p>
    <w:p w14:paraId="2D1788CB" w14:textId="77777777" w:rsidR="00AE7196" w:rsidRPr="00D40F9A" w:rsidRDefault="00AE7196" w:rsidP="008A0D7F">
      <w:pPr>
        <w:pStyle w:val="Listaszerbekezds"/>
        <w:numPr>
          <w:ilvl w:val="1"/>
          <w:numId w:val="61"/>
        </w:numPr>
        <w:spacing w:line="240" w:lineRule="auto"/>
        <w:jc w:val="left"/>
      </w:pPr>
      <w:r w:rsidRPr="00D40F9A">
        <w:rPr>
          <w:b/>
          <w:bCs/>
        </w:rPr>
        <w:t>styles</w:t>
      </w:r>
      <w:r w:rsidRPr="00D40F9A">
        <w:t>: Stílusok.</w:t>
      </w:r>
    </w:p>
    <w:p w14:paraId="7AE79F1F" w14:textId="77777777" w:rsidR="00AE7196" w:rsidRPr="00D40F9A" w:rsidRDefault="00AE7196" w:rsidP="008A0D7F">
      <w:pPr>
        <w:pStyle w:val="Listaszerbekezds"/>
        <w:numPr>
          <w:ilvl w:val="2"/>
          <w:numId w:val="61"/>
        </w:numPr>
        <w:spacing w:line="240" w:lineRule="auto"/>
        <w:jc w:val="left"/>
      </w:pPr>
      <w:r w:rsidRPr="00D40F9A">
        <w:rPr>
          <w:i/>
          <w:iCs/>
        </w:rPr>
        <w:t>login.scss</w:t>
      </w:r>
      <w:r w:rsidRPr="00D40F9A">
        <w:t>: Bejelentkezési oldal stílusai.</w:t>
      </w:r>
    </w:p>
    <w:p w14:paraId="22D05E20" w14:textId="77777777" w:rsidR="00AE7196" w:rsidRPr="00D40F9A" w:rsidRDefault="00AE7196" w:rsidP="008A0D7F">
      <w:pPr>
        <w:pStyle w:val="Listaszerbekezds"/>
        <w:numPr>
          <w:ilvl w:val="2"/>
          <w:numId w:val="61"/>
        </w:numPr>
        <w:spacing w:line="240" w:lineRule="auto"/>
        <w:jc w:val="left"/>
      </w:pPr>
      <w:r w:rsidRPr="00D40F9A">
        <w:rPr>
          <w:i/>
          <w:iCs/>
        </w:rPr>
        <w:t>README.md</w:t>
      </w:r>
      <w:r w:rsidRPr="00D40F9A">
        <w:t>: Stílusok dokumentációja.</w:t>
      </w:r>
    </w:p>
    <w:p w14:paraId="2EB7C0D3" w14:textId="77777777" w:rsidR="00AE7196" w:rsidRPr="00D40F9A" w:rsidRDefault="00AE7196" w:rsidP="008A0D7F">
      <w:pPr>
        <w:pStyle w:val="Listaszerbekezds"/>
        <w:numPr>
          <w:ilvl w:val="2"/>
          <w:numId w:val="61"/>
        </w:numPr>
        <w:spacing w:line="240" w:lineRule="auto"/>
        <w:jc w:val="left"/>
      </w:pPr>
      <w:r w:rsidRPr="00D40F9A">
        <w:rPr>
          <w:i/>
          <w:iCs/>
        </w:rPr>
        <w:t>register.scss</w:t>
      </w:r>
      <w:r w:rsidRPr="00D40F9A">
        <w:t>: Regisztrációs oldal stílusai.</w:t>
      </w:r>
    </w:p>
    <w:p w14:paraId="5A6D3844" w14:textId="77777777" w:rsidR="00AE7196" w:rsidRPr="00D40F9A" w:rsidRDefault="00AE7196" w:rsidP="008A0D7F">
      <w:pPr>
        <w:pStyle w:val="Listaszerbekezds"/>
        <w:numPr>
          <w:ilvl w:val="2"/>
          <w:numId w:val="61"/>
        </w:numPr>
        <w:spacing w:line="240" w:lineRule="auto"/>
        <w:jc w:val="left"/>
      </w:pPr>
      <w:r w:rsidRPr="00D40F9A">
        <w:rPr>
          <w:i/>
          <w:iCs/>
        </w:rPr>
        <w:t>settings.scss</w:t>
      </w:r>
      <w:r w:rsidRPr="00D40F9A">
        <w:t>: Beállítások stílusai.</w:t>
      </w:r>
    </w:p>
    <w:p w14:paraId="2B146BD6" w14:textId="77777777" w:rsidR="00AE7196" w:rsidRPr="00D40F9A" w:rsidRDefault="00AE7196" w:rsidP="008A0D7F">
      <w:pPr>
        <w:pStyle w:val="Listaszerbekezds"/>
        <w:numPr>
          <w:ilvl w:val="1"/>
          <w:numId w:val="61"/>
        </w:numPr>
        <w:spacing w:line="240" w:lineRule="auto"/>
        <w:jc w:val="left"/>
      </w:pPr>
      <w:r w:rsidRPr="00D40F9A">
        <w:rPr>
          <w:b/>
          <w:bCs/>
        </w:rPr>
        <w:t>types</w:t>
      </w:r>
      <w:r w:rsidRPr="00D40F9A">
        <w:t>: Típusdefiníciók.</w:t>
      </w:r>
    </w:p>
    <w:p w14:paraId="4979B022" w14:textId="77777777" w:rsidR="00AE7196" w:rsidRPr="00D40F9A" w:rsidRDefault="00AE7196" w:rsidP="008A0D7F">
      <w:pPr>
        <w:pStyle w:val="Listaszerbekezds"/>
        <w:numPr>
          <w:ilvl w:val="2"/>
          <w:numId w:val="61"/>
        </w:numPr>
        <w:spacing w:line="240" w:lineRule="auto"/>
        <w:jc w:val="left"/>
      </w:pPr>
      <w:r w:rsidRPr="00D40F9A">
        <w:rPr>
          <w:i/>
          <w:iCs/>
        </w:rPr>
        <w:t>jwt.d.ts</w:t>
      </w:r>
      <w:r w:rsidRPr="00D40F9A">
        <w:t>: JWT típusdefiníciók.</w:t>
      </w:r>
    </w:p>
    <w:p w14:paraId="5C66D574" w14:textId="77777777" w:rsidR="00AE7196" w:rsidRPr="00D40F9A" w:rsidRDefault="00AE7196" w:rsidP="008A0D7F">
      <w:pPr>
        <w:pStyle w:val="Listaszerbekezds"/>
        <w:numPr>
          <w:ilvl w:val="2"/>
          <w:numId w:val="61"/>
        </w:numPr>
        <w:spacing w:line="240" w:lineRule="auto"/>
        <w:jc w:val="left"/>
      </w:pPr>
      <w:r w:rsidRPr="00D40F9A">
        <w:rPr>
          <w:i/>
          <w:iCs/>
        </w:rPr>
        <w:t>role.enum.d.ts</w:t>
      </w:r>
      <w:r w:rsidRPr="00D40F9A">
        <w:t>: Szerepkörök típusdefiníciói.</w:t>
      </w:r>
    </w:p>
    <w:p w14:paraId="70179975" w14:textId="77777777" w:rsidR="00AE7196" w:rsidRPr="00D40F9A" w:rsidRDefault="00AE7196" w:rsidP="008A0D7F">
      <w:pPr>
        <w:pStyle w:val="Listaszerbekezds"/>
        <w:numPr>
          <w:ilvl w:val="2"/>
          <w:numId w:val="61"/>
        </w:numPr>
        <w:spacing w:line="240" w:lineRule="auto"/>
        <w:jc w:val="left"/>
      </w:pPr>
      <w:r w:rsidRPr="00D40F9A">
        <w:rPr>
          <w:i/>
          <w:iCs/>
        </w:rPr>
        <w:t>session.ts</w:t>
      </w:r>
      <w:r w:rsidRPr="00D40F9A">
        <w:t>: Szavazási szekció típusdefiníciók.</w:t>
      </w:r>
    </w:p>
    <w:p w14:paraId="546700EF" w14:textId="77777777" w:rsidR="00AE7196" w:rsidRPr="00D40F9A" w:rsidRDefault="00AE7196" w:rsidP="008A0D7F">
      <w:pPr>
        <w:pStyle w:val="Listaszerbekezds"/>
        <w:numPr>
          <w:ilvl w:val="2"/>
          <w:numId w:val="61"/>
        </w:numPr>
        <w:spacing w:line="240" w:lineRule="auto"/>
        <w:jc w:val="left"/>
      </w:pPr>
      <w:r w:rsidRPr="00D40F9A">
        <w:rPr>
          <w:i/>
          <w:iCs/>
        </w:rPr>
        <w:t>toast.enum.ts</w:t>
      </w:r>
      <w:r w:rsidRPr="00D40F9A">
        <w:t>: Értesítési típusok.</w:t>
      </w:r>
    </w:p>
    <w:p w14:paraId="0E9BAC2A" w14:textId="77777777" w:rsidR="00AE7196" w:rsidRPr="00D40F9A" w:rsidRDefault="00AE7196" w:rsidP="008A0D7F">
      <w:pPr>
        <w:pStyle w:val="Listaszerbekezds"/>
        <w:numPr>
          <w:ilvl w:val="1"/>
          <w:numId w:val="61"/>
        </w:numPr>
        <w:spacing w:line="240" w:lineRule="auto"/>
        <w:jc w:val="left"/>
      </w:pPr>
      <w:r w:rsidRPr="00D40F9A">
        <w:rPr>
          <w:b/>
          <w:bCs/>
        </w:rPr>
        <w:t>utils</w:t>
      </w:r>
      <w:r w:rsidRPr="00D40F9A">
        <w:t>: Segédfüggvények.</w:t>
      </w:r>
    </w:p>
    <w:p w14:paraId="05288AD9" w14:textId="77777777" w:rsidR="00AE7196" w:rsidRPr="00D40F9A" w:rsidRDefault="00AE7196" w:rsidP="008A0D7F">
      <w:pPr>
        <w:pStyle w:val="Listaszerbekezds"/>
        <w:numPr>
          <w:ilvl w:val="2"/>
          <w:numId w:val="61"/>
        </w:numPr>
        <w:spacing w:line="240" w:lineRule="auto"/>
        <w:jc w:val="left"/>
      </w:pPr>
      <w:r w:rsidRPr="00D40F9A">
        <w:rPr>
          <w:i/>
          <w:iCs/>
        </w:rPr>
        <w:t>eventBus.util.ts</w:t>
      </w:r>
      <w:r w:rsidRPr="00D40F9A">
        <w:t>: Eseménybusz segédfüggvény.</w:t>
      </w:r>
    </w:p>
    <w:p w14:paraId="7F635429" w14:textId="77777777" w:rsidR="00AE7196" w:rsidRPr="00D40F9A" w:rsidRDefault="00AE7196" w:rsidP="008A0D7F">
      <w:pPr>
        <w:pStyle w:val="Listaszerbekezds"/>
        <w:numPr>
          <w:ilvl w:val="2"/>
          <w:numId w:val="61"/>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rsidP="008A0D7F">
      <w:pPr>
        <w:pStyle w:val="Listaszerbekezds"/>
        <w:numPr>
          <w:ilvl w:val="0"/>
          <w:numId w:val="61"/>
        </w:numPr>
        <w:spacing w:line="240" w:lineRule="auto"/>
        <w:jc w:val="left"/>
      </w:pPr>
      <w:r w:rsidRPr="00D40F9A">
        <w:rPr>
          <w:b/>
          <w:bCs/>
        </w:rPr>
        <w:t>tests</w:t>
      </w:r>
    </w:p>
    <w:p w14:paraId="4DE5DCDE" w14:textId="77777777" w:rsidR="00AE7196" w:rsidRPr="00D40F9A" w:rsidRDefault="00AE7196" w:rsidP="008A0D7F">
      <w:pPr>
        <w:pStyle w:val="Listaszerbekezds"/>
        <w:numPr>
          <w:ilvl w:val="1"/>
          <w:numId w:val="61"/>
        </w:numPr>
        <w:spacing w:line="240" w:lineRule="auto"/>
        <w:jc w:val="left"/>
      </w:pPr>
      <w:r w:rsidRPr="00D40F9A">
        <w:rPr>
          <w:i/>
          <w:iCs/>
        </w:rPr>
        <w:t>admin.spec.ts</w:t>
      </w:r>
      <w:r w:rsidRPr="00D40F9A">
        <w:t>: Adminisztrációs tesztek.</w:t>
      </w:r>
    </w:p>
    <w:p w14:paraId="06570685" w14:textId="77777777" w:rsidR="00AE7196" w:rsidRPr="00D40F9A" w:rsidRDefault="00AE7196" w:rsidP="008A0D7F">
      <w:pPr>
        <w:pStyle w:val="Listaszerbekezds"/>
        <w:numPr>
          <w:ilvl w:val="1"/>
          <w:numId w:val="61"/>
        </w:numPr>
        <w:spacing w:line="240" w:lineRule="auto"/>
        <w:jc w:val="left"/>
      </w:pPr>
      <w:r w:rsidRPr="00D40F9A">
        <w:rPr>
          <w:i/>
          <w:iCs/>
        </w:rPr>
        <w:t>demo-todo-app.spec.demo.ts</w:t>
      </w:r>
      <w:r w:rsidRPr="00D40F9A">
        <w:t>: Demo todo alkalmazás tesztje.</w:t>
      </w:r>
    </w:p>
    <w:p w14:paraId="53A1D5EF" w14:textId="77777777" w:rsidR="00AE7196" w:rsidRPr="00D40F9A" w:rsidRDefault="00AE7196" w:rsidP="008A0D7F">
      <w:pPr>
        <w:pStyle w:val="Listaszerbekezds"/>
        <w:numPr>
          <w:ilvl w:val="1"/>
          <w:numId w:val="61"/>
        </w:numPr>
        <w:spacing w:line="240" w:lineRule="auto"/>
        <w:jc w:val="left"/>
      </w:pPr>
      <w:r w:rsidRPr="00D40F9A">
        <w:rPr>
          <w:i/>
          <w:iCs/>
        </w:rPr>
        <w:t>example.spec.ts</w:t>
      </w:r>
      <w:r w:rsidRPr="00D40F9A">
        <w:t>: Példa teszt.</w:t>
      </w:r>
    </w:p>
    <w:p w14:paraId="029925D1" w14:textId="77777777" w:rsidR="00AE7196" w:rsidRPr="00D40F9A" w:rsidRDefault="00AE7196" w:rsidP="008A0D7F">
      <w:pPr>
        <w:pStyle w:val="Listaszerbekezds"/>
        <w:numPr>
          <w:ilvl w:val="1"/>
          <w:numId w:val="61"/>
        </w:numPr>
        <w:spacing w:line="240" w:lineRule="auto"/>
        <w:jc w:val="left"/>
      </w:pPr>
      <w:r w:rsidRPr="00D40F9A">
        <w:rPr>
          <w:i/>
          <w:iCs/>
        </w:rPr>
        <w:t>forbidden.spec.ts</w:t>
      </w:r>
      <w:r w:rsidRPr="00D40F9A">
        <w:t>: Tiltott oldal tesztje.</w:t>
      </w:r>
    </w:p>
    <w:p w14:paraId="484C7D4B" w14:textId="77777777" w:rsidR="00AE7196" w:rsidRPr="00D40F9A" w:rsidRDefault="00AE7196" w:rsidP="008A0D7F">
      <w:pPr>
        <w:pStyle w:val="Listaszerbekezds"/>
        <w:numPr>
          <w:ilvl w:val="1"/>
          <w:numId w:val="61"/>
        </w:numPr>
        <w:spacing w:line="240" w:lineRule="auto"/>
        <w:jc w:val="left"/>
      </w:pPr>
      <w:r w:rsidRPr="00D40F9A">
        <w:rPr>
          <w:i/>
          <w:iCs/>
        </w:rPr>
        <w:t>index.spec.ts</w:t>
      </w:r>
      <w:r w:rsidRPr="00D40F9A">
        <w:t>: Főoldal tesztje.</w:t>
      </w:r>
    </w:p>
    <w:p w14:paraId="396F9332" w14:textId="77777777" w:rsidR="00AE7196" w:rsidRPr="00D40F9A" w:rsidRDefault="00AE7196" w:rsidP="008A0D7F">
      <w:pPr>
        <w:pStyle w:val="Listaszerbekezds"/>
        <w:numPr>
          <w:ilvl w:val="1"/>
          <w:numId w:val="61"/>
        </w:numPr>
        <w:spacing w:line="240" w:lineRule="auto"/>
        <w:jc w:val="left"/>
      </w:pPr>
      <w:r w:rsidRPr="00D40F9A">
        <w:rPr>
          <w:i/>
          <w:iCs/>
        </w:rPr>
        <w:t>login.spec.ts</w:t>
      </w:r>
      <w:r w:rsidRPr="00D40F9A">
        <w:t>: Bejelentkezési oldal tesztje.</w:t>
      </w:r>
    </w:p>
    <w:p w14:paraId="086EB3B1" w14:textId="77777777" w:rsidR="00AE7196" w:rsidRPr="00D40F9A" w:rsidRDefault="00AE7196" w:rsidP="008A0D7F">
      <w:pPr>
        <w:pStyle w:val="Listaszerbekezds"/>
        <w:numPr>
          <w:ilvl w:val="1"/>
          <w:numId w:val="61"/>
        </w:numPr>
        <w:spacing w:line="240" w:lineRule="auto"/>
        <w:jc w:val="left"/>
      </w:pPr>
      <w:r w:rsidRPr="00D40F9A">
        <w:rPr>
          <w:i/>
          <w:iCs/>
        </w:rPr>
        <w:t>register.spec.ts</w:t>
      </w:r>
      <w:r w:rsidRPr="00D40F9A">
        <w:t>: Regisztrációs oldal tesztje.</w:t>
      </w:r>
    </w:p>
    <w:p w14:paraId="19F04E91" w14:textId="77777777" w:rsidR="00AE7196" w:rsidRPr="00D40F9A" w:rsidRDefault="00AE7196" w:rsidP="008A0D7F">
      <w:pPr>
        <w:pStyle w:val="Listaszerbekezds"/>
        <w:numPr>
          <w:ilvl w:val="1"/>
          <w:numId w:val="61"/>
        </w:numPr>
        <w:spacing w:line="240" w:lineRule="auto"/>
        <w:jc w:val="left"/>
      </w:pPr>
      <w:r w:rsidRPr="00D40F9A">
        <w:rPr>
          <w:i/>
          <w:iCs/>
        </w:rPr>
        <w:t>tsconfig.json</w:t>
      </w:r>
      <w:r w:rsidRPr="00D40F9A">
        <w:t>: Teszt konfiguráció.</w:t>
      </w:r>
    </w:p>
    <w:p w14:paraId="3302CC2C" w14:textId="77777777" w:rsidR="00AE7196" w:rsidRPr="00D40F9A" w:rsidRDefault="00AE7196" w:rsidP="008A0D7F">
      <w:pPr>
        <w:pStyle w:val="Listaszerbekezds"/>
        <w:numPr>
          <w:ilvl w:val="0"/>
          <w:numId w:val="61"/>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rsidP="008A0D7F">
      <w:pPr>
        <w:pStyle w:val="Listaszerbekezds"/>
        <w:numPr>
          <w:ilvl w:val="0"/>
          <w:numId w:val="61"/>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rsidP="008A0D7F">
      <w:pPr>
        <w:pStyle w:val="Listaszerbekezds"/>
        <w:numPr>
          <w:ilvl w:val="0"/>
          <w:numId w:val="61"/>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rsidP="008A0D7F">
      <w:pPr>
        <w:pStyle w:val="Listaszerbekezds"/>
        <w:numPr>
          <w:ilvl w:val="0"/>
          <w:numId w:val="61"/>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rsidP="008A0D7F">
      <w:pPr>
        <w:pStyle w:val="Listaszerbekezds"/>
        <w:numPr>
          <w:ilvl w:val="0"/>
          <w:numId w:val="61"/>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rsidP="008A0D7F">
      <w:pPr>
        <w:pStyle w:val="Listaszerbekezds"/>
        <w:numPr>
          <w:ilvl w:val="0"/>
          <w:numId w:val="61"/>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rsidP="008A0D7F">
      <w:pPr>
        <w:pStyle w:val="Listaszerbekezds"/>
        <w:numPr>
          <w:ilvl w:val="0"/>
          <w:numId w:val="61"/>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rsidP="008A0D7F">
      <w:pPr>
        <w:pStyle w:val="Listaszerbekezds"/>
        <w:numPr>
          <w:ilvl w:val="0"/>
          <w:numId w:val="61"/>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rsidP="008A0D7F">
      <w:pPr>
        <w:pStyle w:val="Listaszerbekezds"/>
        <w:numPr>
          <w:ilvl w:val="0"/>
          <w:numId w:val="61"/>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rsidP="008A0D7F">
      <w:pPr>
        <w:pStyle w:val="Listaszerbekezds"/>
        <w:numPr>
          <w:ilvl w:val="0"/>
          <w:numId w:val="61"/>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rsidP="008A0D7F">
      <w:pPr>
        <w:pStyle w:val="Listaszerbekezds"/>
        <w:numPr>
          <w:ilvl w:val="0"/>
          <w:numId w:val="61"/>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rsidP="008A0D7F">
      <w:pPr>
        <w:pStyle w:val="Listaszerbekezds"/>
        <w:numPr>
          <w:ilvl w:val="0"/>
          <w:numId w:val="61"/>
        </w:numPr>
        <w:spacing w:line="240" w:lineRule="auto"/>
        <w:jc w:val="left"/>
      </w:pPr>
      <w:r w:rsidRPr="00D40F9A">
        <w:rPr>
          <w:i/>
          <w:iCs/>
        </w:rPr>
        <w:t>eslint.config.js</w:t>
      </w:r>
      <w:r w:rsidRPr="00D40F9A">
        <w:t>: ESLint konfigurációs fájl.</w:t>
      </w:r>
    </w:p>
    <w:p w14:paraId="497B2956" w14:textId="77777777" w:rsidR="00AE7196" w:rsidRPr="00D40F9A" w:rsidRDefault="00AE7196" w:rsidP="008A0D7F">
      <w:pPr>
        <w:pStyle w:val="Listaszerbekezds"/>
        <w:numPr>
          <w:ilvl w:val="0"/>
          <w:numId w:val="61"/>
        </w:numPr>
        <w:spacing w:line="240" w:lineRule="auto"/>
        <w:jc w:val="left"/>
      </w:pPr>
      <w:r w:rsidRPr="00D40F9A">
        <w:rPr>
          <w:i/>
          <w:iCs/>
        </w:rPr>
        <w:t>flake.lock</w:t>
      </w:r>
      <w:r w:rsidRPr="00D40F9A">
        <w:t>: Nix flake zárolási fájl.</w:t>
      </w:r>
    </w:p>
    <w:p w14:paraId="14ED9BCA" w14:textId="77777777" w:rsidR="00AE7196" w:rsidRPr="00D40F9A" w:rsidRDefault="00AE7196" w:rsidP="008A0D7F">
      <w:pPr>
        <w:pStyle w:val="Listaszerbekezds"/>
        <w:numPr>
          <w:ilvl w:val="0"/>
          <w:numId w:val="61"/>
        </w:numPr>
        <w:spacing w:line="240" w:lineRule="auto"/>
        <w:jc w:val="left"/>
      </w:pPr>
      <w:r w:rsidRPr="00D40F9A">
        <w:rPr>
          <w:i/>
          <w:iCs/>
        </w:rPr>
        <w:lastRenderedPageBreak/>
        <w:t>flake.nix</w:t>
      </w:r>
      <w:r w:rsidRPr="00D40F9A">
        <w:t>: Nix flake konfigurációs fájl.</w:t>
      </w:r>
    </w:p>
    <w:p w14:paraId="7A7E5C29" w14:textId="77777777" w:rsidR="00AE7196" w:rsidRPr="00D40F9A" w:rsidRDefault="00AE7196" w:rsidP="008A0D7F">
      <w:pPr>
        <w:pStyle w:val="Listaszerbekezds"/>
        <w:numPr>
          <w:ilvl w:val="0"/>
          <w:numId w:val="61"/>
        </w:numPr>
        <w:spacing w:line="240" w:lineRule="auto"/>
        <w:jc w:val="left"/>
      </w:pPr>
      <w:r w:rsidRPr="00D40F9A">
        <w:rPr>
          <w:i/>
          <w:iCs/>
        </w:rPr>
        <w:t>index.html</w:t>
      </w:r>
      <w:r w:rsidRPr="00D40F9A">
        <w:t>: Az alkalmazás belépési pontja HTML formátumban.</w:t>
      </w:r>
    </w:p>
    <w:p w14:paraId="5CA2918C" w14:textId="77777777" w:rsidR="00AE7196" w:rsidRPr="00D40F9A" w:rsidRDefault="00AE7196" w:rsidP="008A0D7F">
      <w:pPr>
        <w:pStyle w:val="Listaszerbekezds"/>
        <w:numPr>
          <w:ilvl w:val="0"/>
          <w:numId w:val="61"/>
        </w:numPr>
        <w:spacing w:line="240" w:lineRule="auto"/>
        <w:jc w:val="left"/>
      </w:pPr>
      <w:r w:rsidRPr="00D40F9A">
        <w:rPr>
          <w:i/>
          <w:iCs/>
        </w:rPr>
        <w:t>kerdesek.md</w:t>
      </w:r>
      <w:r w:rsidRPr="00D40F9A">
        <w:t>: Kérdéseket tartalmazó Markdown fájl.</w:t>
      </w:r>
    </w:p>
    <w:p w14:paraId="63B67D0D" w14:textId="77777777" w:rsidR="00AE7196" w:rsidRPr="00D40F9A" w:rsidRDefault="00AE7196" w:rsidP="008A0D7F">
      <w:pPr>
        <w:pStyle w:val="Listaszerbekezds"/>
        <w:numPr>
          <w:ilvl w:val="0"/>
          <w:numId w:val="61"/>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rsidP="008A0D7F">
      <w:pPr>
        <w:pStyle w:val="Listaszerbekezds"/>
        <w:numPr>
          <w:ilvl w:val="0"/>
          <w:numId w:val="61"/>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rsidP="008A0D7F">
      <w:pPr>
        <w:pStyle w:val="Listaszerbekezds"/>
        <w:numPr>
          <w:ilvl w:val="0"/>
          <w:numId w:val="61"/>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rsidP="008A0D7F">
      <w:pPr>
        <w:pStyle w:val="Listaszerbekezds"/>
        <w:numPr>
          <w:ilvl w:val="0"/>
          <w:numId w:val="61"/>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rsidP="008A0D7F">
      <w:pPr>
        <w:pStyle w:val="Listaszerbekezds"/>
        <w:numPr>
          <w:ilvl w:val="0"/>
          <w:numId w:val="61"/>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rsidP="008A0D7F">
      <w:pPr>
        <w:pStyle w:val="Listaszerbekezds"/>
        <w:numPr>
          <w:ilvl w:val="0"/>
          <w:numId w:val="61"/>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rsidP="008A0D7F">
      <w:pPr>
        <w:pStyle w:val="Listaszerbekezds"/>
        <w:numPr>
          <w:ilvl w:val="0"/>
          <w:numId w:val="61"/>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rsidP="008A0D7F">
      <w:pPr>
        <w:pStyle w:val="Listaszerbekezds"/>
        <w:numPr>
          <w:ilvl w:val="0"/>
          <w:numId w:val="61"/>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rsidP="008A0D7F">
      <w:pPr>
        <w:pStyle w:val="Listaszerbekezds"/>
        <w:numPr>
          <w:ilvl w:val="0"/>
          <w:numId w:val="61"/>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rsidP="008A0D7F">
      <w:pPr>
        <w:pStyle w:val="Listaszerbekezds"/>
        <w:numPr>
          <w:ilvl w:val="0"/>
          <w:numId w:val="61"/>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Cmsor3"/>
        <w:spacing w:before="240"/>
      </w:pPr>
      <w:bookmarkStart w:id="30" w:name="_Toc191365521"/>
      <w:r w:rsidRPr="00D40F9A">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Cmsor5"/>
        <w:spacing w:before="0" w:after="240" w:line="240" w:lineRule="auto"/>
        <w:rPr>
          <w:rStyle w:val="VerbatimChar"/>
        </w:rPr>
      </w:pPr>
      <w:bookmarkStart w:id="31" w:name="_Toc191365522"/>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rsidP="00C9396F">
      <w:pPr>
        <w:pStyle w:val="Listaszerbekezds"/>
        <w:numPr>
          <w:ilvl w:val="0"/>
          <w:numId w:val="62"/>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rsidP="00C9396F">
      <w:pPr>
        <w:pStyle w:val="Listaszerbekezds"/>
        <w:numPr>
          <w:ilvl w:val="0"/>
          <w:numId w:val="62"/>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rsidP="00C9396F">
      <w:pPr>
        <w:pStyle w:val="Listaszerbekezds"/>
        <w:numPr>
          <w:ilvl w:val="0"/>
          <w:numId w:val="62"/>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rsidP="00C9396F">
      <w:pPr>
        <w:pStyle w:val="Listaszerbekezds"/>
        <w:numPr>
          <w:ilvl w:val="0"/>
          <w:numId w:val="62"/>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rsidP="00C9396F">
      <w:pPr>
        <w:pStyle w:val="Listaszerbekezds"/>
        <w:numPr>
          <w:ilvl w:val="0"/>
          <w:numId w:val="62"/>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rsidP="00C9396F">
      <w:pPr>
        <w:pStyle w:val="Listaszerbekezds"/>
        <w:numPr>
          <w:ilvl w:val="0"/>
          <w:numId w:val="62"/>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rsidP="00C9396F">
      <w:pPr>
        <w:pStyle w:val="Listaszerbekezds"/>
        <w:numPr>
          <w:ilvl w:val="0"/>
          <w:numId w:val="62"/>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rsidP="00C9396F">
      <w:pPr>
        <w:pStyle w:val="Listaszerbekezds"/>
        <w:numPr>
          <w:ilvl w:val="0"/>
          <w:numId w:val="62"/>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rsidP="00C9396F">
      <w:pPr>
        <w:pStyle w:val="Listaszerbekezds"/>
        <w:numPr>
          <w:ilvl w:val="0"/>
          <w:numId w:val="62"/>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rsidP="00C9396F">
      <w:pPr>
        <w:pStyle w:val="Listaszerbekezds"/>
        <w:numPr>
          <w:ilvl w:val="0"/>
          <w:numId w:val="62"/>
        </w:numPr>
        <w:spacing w:line="240" w:lineRule="auto"/>
        <w:jc w:val="left"/>
      </w:pPr>
      <w:r w:rsidRPr="00D40F9A">
        <w:rPr>
          <w:b/>
          <w:bCs/>
        </w:rPr>
        <w:lastRenderedPageBreak/>
        <w:t>should display no data on votes page when no data is present</w:t>
      </w:r>
      <w:r w:rsidRPr="00D40F9A">
        <w:t>: Ellenőrzi, hogy a szavazások oldalon nincs adat megjelenik-e, ha nincs adat.</w:t>
      </w:r>
    </w:p>
    <w:p w14:paraId="60DD9717"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rsidP="00C9396F">
      <w:pPr>
        <w:pStyle w:val="Listaszerbekezds"/>
        <w:numPr>
          <w:ilvl w:val="0"/>
          <w:numId w:val="62"/>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rsidP="00C9396F">
      <w:pPr>
        <w:pStyle w:val="Listaszerbekezds"/>
        <w:numPr>
          <w:ilvl w:val="0"/>
          <w:numId w:val="62"/>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rsidP="00C9396F">
      <w:pPr>
        <w:pStyle w:val="Listaszerbekezds"/>
        <w:numPr>
          <w:ilvl w:val="0"/>
          <w:numId w:val="62"/>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rsidP="00C9396F">
      <w:pPr>
        <w:pStyle w:val="Listaszerbekezds"/>
        <w:numPr>
          <w:ilvl w:val="0"/>
          <w:numId w:val="62"/>
        </w:numPr>
        <w:spacing w:line="240" w:lineRule="auto"/>
        <w:jc w:val="left"/>
      </w:pPr>
      <w:r w:rsidRPr="00D40F9A">
        <w:rPr>
          <w:b/>
          <w:bCs/>
        </w:rPr>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rsidP="00C9396F">
      <w:pPr>
        <w:pStyle w:val="Listaszerbekezds"/>
        <w:numPr>
          <w:ilvl w:val="0"/>
          <w:numId w:val="62"/>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rsidP="00C9396F">
      <w:pPr>
        <w:pStyle w:val="Listaszerbekezds"/>
        <w:numPr>
          <w:ilvl w:val="0"/>
          <w:numId w:val="62"/>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rsidP="00C9396F">
      <w:pPr>
        <w:pStyle w:val="Listaszerbekezds"/>
        <w:numPr>
          <w:ilvl w:val="0"/>
          <w:numId w:val="62"/>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rsidP="00C9396F">
      <w:pPr>
        <w:pStyle w:val="Listaszerbekezds"/>
        <w:numPr>
          <w:ilvl w:val="0"/>
          <w:numId w:val="62"/>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rsidP="00C9396F">
      <w:pPr>
        <w:pStyle w:val="Listaszerbekezds"/>
        <w:numPr>
          <w:ilvl w:val="0"/>
          <w:numId w:val="62"/>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rsidP="00C9396F">
      <w:pPr>
        <w:pStyle w:val="Listaszerbekezds"/>
        <w:numPr>
          <w:ilvl w:val="0"/>
          <w:numId w:val="62"/>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rsidP="00C9396F">
      <w:pPr>
        <w:pStyle w:val="Listaszerbekezds"/>
        <w:numPr>
          <w:ilvl w:val="0"/>
          <w:numId w:val="62"/>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rsidP="00C9396F">
      <w:pPr>
        <w:pStyle w:val="Listaszerbekezds"/>
        <w:numPr>
          <w:ilvl w:val="0"/>
          <w:numId w:val="62"/>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rsidP="00C9396F">
      <w:pPr>
        <w:pStyle w:val="Listaszerbekezds"/>
        <w:numPr>
          <w:ilvl w:val="0"/>
          <w:numId w:val="62"/>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rsidP="00C9396F">
      <w:pPr>
        <w:pStyle w:val="Listaszerbekezds"/>
        <w:numPr>
          <w:ilvl w:val="0"/>
          <w:numId w:val="62"/>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rsidP="00C9396F">
      <w:pPr>
        <w:pStyle w:val="Listaszerbekezds"/>
        <w:numPr>
          <w:ilvl w:val="0"/>
          <w:numId w:val="62"/>
        </w:numPr>
        <w:spacing w:line="240" w:lineRule="auto"/>
        <w:jc w:val="left"/>
      </w:pPr>
      <w:r w:rsidRPr="00D40F9A">
        <w:rPr>
          <w:b/>
          <w:bCs/>
        </w:rPr>
        <w:lastRenderedPageBreak/>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rsidP="00C9396F">
      <w:pPr>
        <w:pStyle w:val="Listaszerbekezds"/>
        <w:numPr>
          <w:ilvl w:val="0"/>
          <w:numId w:val="62"/>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rsidP="00C9396F">
      <w:pPr>
        <w:pStyle w:val="Listaszerbekezds"/>
        <w:numPr>
          <w:ilvl w:val="0"/>
          <w:numId w:val="62"/>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rsidP="00C9396F">
      <w:pPr>
        <w:pStyle w:val="Listaszerbekezds"/>
        <w:numPr>
          <w:ilvl w:val="0"/>
          <w:numId w:val="62"/>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rsidP="00C9396F">
      <w:pPr>
        <w:pStyle w:val="Listaszerbekezds"/>
        <w:numPr>
          <w:ilvl w:val="0"/>
          <w:numId w:val="62"/>
        </w:numPr>
        <w:spacing w:line="240" w:lineRule="auto"/>
        <w:jc w:val="left"/>
      </w:pPr>
      <w:r w:rsidRPr="00D40F9A">
        <w:rPr>
          <w:b/>
          <w:bCs/>
        </w:rPr>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rsidP="00C9396F">
      <w:pPr>
        <w:pStyle w:val="Listaszerbekezds"/>
        <w:numPr>
          <w:ilvl w:val="0"/>
          <w:numId w:val="62"/>
        </w:numPr>
        <w:spacing w:line="240" w:lineRule="auto"/>
        <w:jc w:val="left"/>
      </w:pPr>
      <w:r w:rsidRPr="00D40F9A">
        <w:rPr>
          <w:b/>
          <w:bCs/>
        </w:rPr>
        <w:t>should display all buttons on miscellaneous page</w:t>
      </w:r>
      <w:r w:rsidRPr="00D40F9A">
        <w:t>: Ellenőrzi, hogy az egyebek oldalon megjelenik-e az összes gomb.</w:t>
      </w:r>
    </w:p>
    <w:p w14:paraId="556EBBFD" w14:textId="77777777" w:rsidR="00AE7196" w:rsidRPr="00D40F9A" w:rsidRDefault="00AE7196" w:rsidP="00C9396F">
      <w:pPr>
        <w:pStyle w:val="Listaszerbekezds"/>
        <w:numPr>
          <w:ilvl w:val="0"/>
          <w:numId w:val="62"/>
        </w:numPr>
        <w:spacing w:line="240" w:lineRule="auto"/>
        <w:jc w:val="left"/>
      </w:pPr>
      <w:r w:rsidRPr="00D40F9A">
        <w:rPr>
          <w:b/>
          <w:bCs/>
        </w:rPr>
        <w:t>should start csengo on miscellaneous page when start button is pressed</w:t>
      </w:r>
      <w:r w:rsidRPr="00D40F9A">
        <w:t>: Ellenőrzi, hogy az egyebek oldalon elindul-e a csengő, ha az indítás gombot megnyomják.</w:t>
      </w:r>
    </w:p>
    <w:p w14:paraId="142ECEED" w14:textId="77777777" w:rsidR="00AE7196" w:rsidRPr="00D40F9A" w:rsidRDefault="00AE7196" w:rsidP="00C9396F">
      <w:pPr>
        <w:pStyle w:val="Listaszerbekezds"/>
        <w:numPr>
          <w:ilvl w:val="0"/>
          <w:numId w:val="62"/>
        </w:numPr>
        <w:spacing w:line="240" w:lineRule="auto"/>
        <w:jc w:val="left"/>
      </w:pPr>
      <w:r w:rsidRPr="00D40F9A">
        <w:rPr>
          <w:b/>
          <w:bCs/>
        </w:rPr>
        <w:t>should stop csengo on miscellaneous page when stop button is pressed</w:t>
      </w:r>
      <w:r w:rsidRPr="00D40F9A">
        <w:t>: Ellenőrzi, hogy az egyebek oldalon leáll-e a csengő, ha a leállítás gombot megnyomják.</w:t>
      </w:r>
    </w:p>
    <w:p w14:paraId="62C510CB" w14:textId="77777777" w:rsidR="00AE7196" w:rsidRPr="00D40F9A" w:rsidRDefault="00AE7196" w:rsidP="00C9396F">
      <w:pPr>
        <w:pStyle w:val="Listaszerbekezds"/>
        <w:numPr>
          <w:ilvl w:val="0"/>
          <w:numId w:val="62"/>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rsidP="00C9396F">
      <w:pPr>
        <w:pStyle w:val="Listaszerbekezds"/>
        <w:numPr>
          <w:ilvl w:val="0"/>
          <w:numId w:val="62"/>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63128597" w14:textId="77777777" w:rsidR="00AE7196" w:rsidRPr="00D40F9A" w:rsidRDefault="00AE7196" w:rsidP="00C9396F">
      <w:pPr>
        <w:pStyle w:val="Listaszerbekezds"/>
        <w:numPr>
          <w:ilvl w:val="0"/>
          <w:numId w:val="62"/>
        </w:numPr>
        <w:spacing w:after="240" w:line="240" w:lineRule="auto"/>
        <w:jc w:val="left"/>
      </w:pPr>
      <w:r w:rsidRPr="00D40F9A">
        <w:rPr>
          <w:b/>
          <w:bCs/>
        </w:rPr>
        <w:t>should update winner song on server on miscellaneous page when update button is pressed</w:t>
      </w:r>
      <w:r w:rsidRPr="00D40F9A">
        <w:t>: Ellenőrzi, hogy az egyebek oldalon frissíthető-e a nyertes zene a szerveren, ha a frissítés gombot megnyomják.</w:t>
      </w:r>
    </w:p>
    <w:p w14:paraId="589BD030" w14:textId="77777777" w:rsidR="00AE7196" w:rsidRPr="00D40F9A" w:rsidRDefault="00AE7196" w:rsidP="00032AD3">
      <w:pPr>
        <w:pStyle w:val="Cmsor5"/>
        <w:spacing w:before="0" w:after="240" w:line="240" w:lineRule="auto"/>
        <w:rPr>
          <w:rStyle w:val="VerbatimChar"/>
        </w:rPr>
      </w:pPr>
      <w:bookmarkStart w:id="32" w:name="_Toc191365523"/>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rsidP="008A0D7F">
      <w:pPr>
        <w:pStyle w:val="Listaszerbekezds"/>
        <w:numPr>
          <w:ilvl w:val="0"/>
          <w:numId w:val="63"/>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rsidP="008A0D7F">
      <w:pPr>
        <w:pStyle w:val="Listaszerbekezds"/>
        <w:numPr>
          <w:ilvl w:val="0"/>
          <w:numId w:val="63"/>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rsidP="008A0D7F">
      <w:pPr>
        <w:pStyle w:val="Listaszerbekezds"/>
        <w:numPr>
          <w:ilvl w:val="0"/>
          <w:numId w:val="63"/>
        </w:numPr>
        <w:spacing w:line="240" w:lineRule="auto"/>
        <w:jc w:val="left"/>
      </w:pPr>
      <w:r w:rsidRPr="00D40F9A">
        <w:rPr>
          <w:b/>
          <w:bCs/>
        </w:rPr>
        <w:lastRenderedPageBreak/>
        <w:t>should display the message on small screens</w:t>
      </w:r>
      <w:r w:rsidRPr="00D40F9A">
        <w:t>: Ellenőrzi, hogy a tiltott oldal üzenetet jelenít-e meg kis képernyőkön.</w:t>
      </w:r>
    </w:p>
    <w:p w14:paraId="336F9308" w14:textId="77777777" w:rsidR="00AE7196" w:rsidRPr="00D40F9A" w:rsidRDefault="00AE7196" w:rsidP="008A0D7F">
      <w:pPr>
        <w:pStyle w:val="Listaszerbekezds"/>
        <w:numPr>
          <w:ilvl w:val="0"/>
          <w:numId w:val="63"/>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Cmsor5"/>
        <w:spacing w:before="0" w:after="240" w:line="240" w:lineRule="auto"/>
        <w:rPr>
          <w:rStyle w:val="VerbatimChar"/>
        </w:rPr>
      </w:pPr>
      <w:bookmarkStart w:id="33" w:name="_Toc191365524"/>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rsidP="008A0D7F">
      <w:pPr>
        <w:pStyle w:val="Listaszerbekezds"/>
        <w:numPr>
          <w:ilvl w:val="0"/>
          <w:numId w:val="64"/>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rsidP="008A0D7F">
      <w:pPr>
        <w:pStyle w:val="Listaszerbekezds"/>
        <w:numPr>
          <w:ilvl w:val="0"/>
          <w:numId w:val="64"/>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rsidP="008A0D7F">
      <w:pPr>
        <w:pStyle w:val="Listaszerbekezds"/>
        <w:numPr>
          <w:ilvl w:val="0"/>
          <w:numId w:val="64"/>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rsidP="008A0D7F">
      <w:pPr>
        <w:pStyle w:val="Listaszerbekezds"/>
        <w:numPr>
          <w:ilvl w:val="0"/>
          <w:numId w:val="64"/>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rsidP="008A0D7F">
      <w:pPr>
        <w:pStyle w:val="Listaszerbekezds"/>
        <w:numPr>
          <w:ilvl w:val="0"/>
          <w:numId w:val="64"/>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rsidP="008A0D7F">
      <w:pPr>
        <w:pStyle w:val="Listaszerbekezds"/>
        <w:numPr>
          <w:ilvl w:val="0"/>
          <w:numId w:val="64"/>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rsidP="008A0D7F">
      <w:pPr>
        <w:pStyle w:val="Listaszerbekezds"/>
        <w:numPr>
          <w:ilvl w:val="0"/>
          <w:numId w:val="64"/>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rsidP="008A0D7F">
      <w:pPr>
        <w:pStyle w:val="Listaszerbekezds"/>
        <w:numPr>
          <w:ilvl w:val="0"/>
          <w:numId w:val="64"/>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rsidP="008A0D7F">
      <w:pPr>
        <w:pStyle w:val="Listaszerbekezds"/>
        <w:numPr>
          <w:ilvl w:val="0"/>
          <w:numId w:val="64"/>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rsidP="008A0D7F">
      <w:pPr>
        <w:pStyle w:val="Listaszerbekezds"/>
        <w:numPr>
          <w:ilvl w:val="0"/>
          <w:numId w:val="64"/>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rsidP="008A0D7F">
      <w:pPr>
        <w:pStyle w:val="Listaszerbekezds"/>
        <w:numPr>
          <w:ilvl w:val="0"/>
          <w:numId w:val="64"/>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rsidP="008A0D7F">
      <w:pPr>
        <w:pStyle w:val="Listaszerbekezds"/>
        <w:numPr>
          <w:ilvl w:val="0"/>
          <w:numId w:val="64"/>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rsidP="008A0D7F">
      <w:pPr>
        <w:pStyle w:val="Listaszerbekezds"/>
        <w:numPr>
          <w:ilvl w:val="0"/>
          <w:numId w:val="64"/>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Cmsor5"/>
        <w:spacing w:before="0" w:after="240" w:line="240" w:lineRule="auto"/>
        <w:rPr>
          <w:rStyle w:val="VerbatimChar"/>
        </w:rPr>
      </w:pPr>
      <w:bookmarkStart w:id="34" w:name="_Toc191365525"/>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rsidP="008A0D7F">
      <w:pPr>
        <w:pStyle w:val="Listaszerbekezds"/>
        <w:numPr>
          <w:ilvl w:val="0"/>
          <w:numId w:val="65"/>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rsidP="008A0D7F">
      <w:pPr>
        <w:pStyle w:val="Listaszerbekezds"/>
        <w:numPr>
          <w:ilvl w:val="0"/>
          <w:numId w:val="65"/>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rsidP="008A0D7F">
      <w:pPr>
        <w:pStyle w:val="Listaszerbekezds"/>
        <w:numPr>
          <w:ilvl w:val="0"/>
          <w:numId w:val="65"/>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rsidP="008A0D7F">
      <w:pPr>
        <w:pStyle w:val="Listaszerbekezds"/>
        <w:numPr>
          <w:ilvl w:val="0"/>
          <w:numId w:val="65"/>
        </w:numPr>
        <w:spacing w:line="240" w:lineRule="auto"/>
        <w:jc w:val="left"/>
      </w:pPr>
      <w:r w:rsidRPr="00D40F9A">
        <w:rPr>
          <w:b/>
          <w:bCs/>
        </w:rPr>
        <w:lastRenderedPageBreak/>
        <w:t>should show error message on failed login</w:t>
      </w:r>
      <w:r w:rsidRPr="00D40F9A">
        <w:t>: Ellenőrzi, hogy hibás bejelentkezés esetén megjelenik-e a hibaüzenet.</w:t>
      </w:r>
    </w:p>
    <w:p w14:paraId="210197F9" w14:textId="77777777" w:rsidR="00AE7196" w:rsidRPr="00D40F9A" w:rsidRDefault="00AE7196" w:rsidP="008A0D7F">
      <w:pPr>
        <w:pStyle w:val="Listaszerbekezds"/>
        <w:numPr>
          <w:ilvl w:val="0"/>
          <w:numId w:val="65"/>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Cmsor5"/>
        <w:spacing w:before="0" w:after="240" w:line="240" w:lineRule="auto"/>
        <w:rPr>
          <w:rStyle w:val="VerbatimChar"/>
        </w:rPr>
      </w:pPr>
      <w:bookmarkStart w:id="35" w:name="_Toc191365526"/>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rsidP="008A0D7F">
      <w:pPr>
        <w:pStyle w:val="Listaszerbekezds"/>
        <w:numPr>
          <w:ilvl w:val="0"/>
          <w:numId w:val="66"/>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rsidP="008A0D7F">
      <w:pPr>
        <w:pStyle w:val="Listaszerbekezds"/>
        <w:numPr>
          <w:ilvl w:val="0"/>
          <w:numId w:val="66"/>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rsidP="008A0D7F">
      <w:pPr>
        <w:pStyle w:val="Listaszerbekezds"/>
        <w:numPr>
          <w:ilvl w:val="0"/>
          <w:numId w:val="66"/>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rsidP="008A0D7F">
      <w:pPr>
        <w:pStyle w:val="Listaszerbekezds"/>
        <w:numPr>
          <w:ilvl w:val="0"/>
          <w:numId w:val="66"/>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rsidP="008A0D7F">
      <w:pPr>
        <w:pStyle w:val="Listaszerbekezds"/>
        <w:numPr>
          <w:ilvl w:val="0"/>
          <w:numId w:val="66"/>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rsidP="008A0D7F">
      <w:pPr>
        <w:pStyle w:val="Listaszerbekezds"/>
        <w:numPr>
          <w:ilvl w:val="0"/>
          <w:numId w:val="66"/>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rsidP="008A0D7F">
      <w:pPr>
        <w:pStyle w:val="Listaszerbekezds"/>
        <w:numPr>
          <w:ilvl w:val="0"/>
          <w:numId w:val="66"/>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Cmsor5"/>
        <w:spacing w:before="0" w:after="240" w:line="240" w:lineRule="auto"/>
        <w:rPr>
          <w:rStyle w:val="VerbatimChar"/>
        </w:rPr>
      </w:pPr>
      <w:bookmarkStart w:id="36" w:name="_Toc191365527"/>
      <w:r w:rsidRPr="00D40F9A">
        <w:rPr>
          <w:rStyle w:val="VerbatimChar"/>
        </w:rPr>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rsidP="008A0D7F">
      <w:pPr>
        <w:pStyle w:val="Listaszerbekezds"/>
        <w:numPr>
          <w:ilvl w:val="0"/>
          <w:numId w:val="67"/>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rsidP="008A0D7F">
      <w:pPr>
        <w:pStyle w:val="Listaszerbekezds"/>
        <w:numPr>
          <w:ilvl w:val="0"/>
          <w:numId w:val="67"/>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rsidP="008A0D7F">
      <w:pPr>
        <w:pStyle w:val="Listaszerbekezds"/>
        <w:numPr>
          <w:ilvl w:val="0"/>
          <w:numId w:val="67"/>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rsidP="005E1707">
      <w:pPr>
        <w:pStyle w:val="Listaszerbekezds"/>
        <w:numPr>
          <w:ilvl w:val="0"/>
          <w:numId w:val="67"/>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Cmsor3"/>
      </w:pPr>
      <w:bookmarkStart w:id="37" w:name="_Toc191365528"/>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rsidP="005E1707">
      <w:pPr>
        <w:pStyle w:val="Listaszerbekezds"/>
        <w:numPr>
          <w:ilvl w:val="0"/>
          <w:numId w:val="68"/>
        </w:numPr>
        <w:spacing w:line="240" w:lineRule="auto"/>
        <w:jc w:val="left"/>
      </w:pPr>
      <w:r w:rsidRPr="00D40F9A">
        <w:rPr>
          <w:b/>
          <w:bCs/>
        </w:rPr>
        <w:t>.github</w:t>
      </w:r>
    </w:p>
    <w:p w14:paraId="62EFF21A" w14:textId="77777777" w:rsidR="005E1707" w:rsidRPr="00D40F9A" w:rsidRDefault="005E1707" w:rsidP="005E1707">
      <w:pPr>
        <w:pStyle w:val="Listaszerbekezds"/>
        <w:numPr>
          <w:ilvl w:val="1"/>
          <w:numId w:val="68"/>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rsidP="005E1707">
      <w:pPr>
        <w:pStyle w:val="Listaszerbekezds"/>
        <w:numPr>
          <w:ilvl w:val="2"/>
          <w:numId w:val="68"/>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rsidP="005E1707">
      <w:pPr>
        <w:pStyle w:val="Listaszerbekezds"/>
        <w:numPr>
          <w:ilvl w:val="0"/>
          <w:numId w:val="68"/>
        </w:numPr>
        <w:spacing w:line="240" w:lineRule="auto"/>
        <w:jc w:val="left"/>
      </w:pPr>
      <w:r w:rsidRPr="00D40F9A">
        <w:rPr>
          <w:b/>
          <w:bCs/>
        </w:rPr>
        <w:t>.idea</w:t>
      </w:r>
    </w:p>
    <w:p w14:paraId="6971749D" w14:textId="77777777" w:rsidR="005E1707" w:rsidRPr="00D40F9A" w:rsidRDefault="005E1707" w:rsidP="005E1707">
      <w:pPr>
        <w:pStyle w:val="Listaszerbekezds"/>
        <w:numPr>
          <w:ilvl w:val="1"/>
          <w:numId w:val="68"/>
        </w:numPr>
        <w:spacing w:line="240" w:lineRule="auto"/>
        <w:jc w:val="left"/>
      </w:pPr>
      <w:r w:rsidRPr="00D40F9A">
        <w:rPr>
          <w:i/>
          <w:iCs/>
        </w:rPr>
        <w:t>codeStyles</w:t>
      </w:r>
      <w:r w:rsidRPr="00D40F9A">
        <w:t>: Kódstílus beállítások.</w:t>
      </w:r>
    </w:p>
    <w:p w14:paraId="40938C5E" w14:textId="77777777" w:rsidR="005E1707" w:rsidRPr="00D40F9A" w:rsidRDefault="005E1707" w:rsidP="005E1707">
      <w:pPr>
        <w:pStyle w:val="Listaszerbekezds"/>
        <w:numPr>
          <w:ilvl w:val="2"/>
          <w:numId w:val="68"/>
        </w:numPr>
        <w:spacing w:line="240" w:lineRule="auto"/>
        <w:jc w:val="left"/>
      </w:pPr>
      <w:r w:rsidRPr="00D40F9A">
        <w:rPr>
          <w:i/>
          <w:iCs/>
        </w:rPr>
        <w:t>codeStyleConfig.xml</w:t>
      </w:r>
      <w:r w:rsidRPr="00D40F9A">
        <w:t>: Kódstílus konfiguráció.</w:t>
      </w:r>
    </w:p>
    <w:p w14:paraId="777CCA1C" w14:textId="77777777" w:rsidR="005E1707" w:rsidRPr="00D40F9A" w:rsidRDefault="005E1707" w:rsidP="005E1707">
      <w:pPr>
        <w:pStyle w:val="Listaszerbekezds"/>
        <w:numPr>
          <w:ilvl w:val="2"/>
          <w:numId w:val="68"/>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rsidP="005E1707">
      <w:pPr>
        <w:pStyle w:val="Listaszerbekezds"/>
        <w:numPr>
          <w:ilvl w:val="1"/>
          <w:numId w:val="68"/>
        </w:numPr>
        <w:spacing w:line="240" w:lineRule="auto"/>
        <w:jc w:val="left"/>
      </w:pPr>
      <w:r w:rsidRPr="00D40F9A">
        <w:rPr>
          <w:i/>
          <w:iCs/>
        </w:rPr>
        <w:t>inspectionProfiles</w:t>
      </w:r>
      <w:r w:rsidRPr="00D40F9A">
        <w:t>: Ellenőrzési profilok.</w:t>
      </w:r>
    </w:p>
    <w:p w14:paraId="274D2854" w14:textId="77777777" w:rsidR="005E1707" w:rsidRPr="00D40F9A" w:rsidRDefault="005E1707" w:rsidP="005E1707">
      <w:pPr>
        <w:pStyle w:val="Listaszerbekezds"/>
        <w:numPr>
          <w:ilvl w:val="2"/>
          <w:numId w:val="68"/>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rsidP="005E1707">
      <w:pPr>
        <w:pStyle w:val="Listaszerbekezds"/>
        <w:numPr>
          <w:ilvl w:val="1"/>
          <w:numId w:val="68"/>
        </w:numPr>
        <w:spacing w:line="240" w:lineRule="auto"/>
        <w:jc w:val="left"/>
      </w:pPr>
      <w:r w:rsidRPr="00D40F9A">
        <w:rPr>
          <w:i/>
          <w:iCs/>
        </w:rPr>
        <w:t>runConfigurations</w:t>
      </w:r>
      <w:r w:rsidRPr="00D40F9A">
        <w:t>: Futtatási konfigurációk.</w:t>
      </w:r>
    </w:p>
    <w:p w14:paraId="61FB04EA" w14:textId="77777777" w:rsidR="005E1707" w:rsidRPr="00D40F9A" w:rsidRDefault="005E1707" w:rsidP="005E1707">
      <w:pPr>
        <w:pStyle w:val="Listaszerbekezds"/>
        <w:numPr>
          <w:ilvl w:val="2"/>
          <w:numId w:val="68"/>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rsidP="005E1707">
      <w:pPr>
        <w:pStyle w:val="Listaszerbekezds"/>
        <w:numPr>
          <w:ilvl w:val="2"/>
          <w:numId w:val="68"/>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rsidP="005E1707">
      <w:pPr>
        <w:pStyle w:val="Listaszerbekezds"/>
        <w:numPr>
          <w:ilvl w:val="2"/>
          <w:numId w:val="68"/>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rsidP="005E1707">
      <w:pPr>
        <w:pStyle w:val="Listaszerbekezds"/>
        <w:numPr>
          <w:ilvl w:val="2"/>
          <w:numId w:val="68"/>
        </w:numPr>
        <w:spacing w:line="240" w:lineRule="auto"/>
        <w:jc w:val="left"/>
      </w:pPr>
      <w:r w:rsidRPr="00D40F9A">
        <w:rPr>
          <w:i/>
          <w:iCs/>
        </w:rPr>
        <w:t>test_cov.xml</w:t>
      </w:r>
      <w:r w:rsidRPr="00D40F9A">
        <w:t>: Teszt lefedettségi konfiguráció.</w:t>
      </w:r>
    </w:p>
    <w:p w14:paraId="079EB59F" w14:textId="77777777" w:rsidR="005E1707" w:rsidRPr="00D40F9A" w:rsidRDefault="005E1707" w:rsidP="005E1707">
      <w:pPr>
        <w:pStyle w:val="Listaszerbekezds"/>
        <w:numPr>
          <w:ilvl w:val="2"/>
          <w:numId w:val="68"/>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rsidP="005E1707">
      <w:pPr>
        <w:pStyle w:val="Listaszerbekezds"/>
        <w:numPr>
          <w:ilvl w:val="1"/>
          <w:numId w:val="68"/>
        </w:numPr>
        <w:spacing w:line="240" w:lineRule="auto"/>
        <w:jc w:val="left"/>
      </w:pPr>
      <w:r w:rsidRPr="00D40F9A">
        <w:rPr>
          <w:i/>
          <w:iCs/>
        </w:rPr>
        <w:t>csengo-ts-server-v2.iml</w:t>
      </w:r>
      <w:r w:rsidRPr="00D40F9A">
        <w:t>: Projekt fájl.</w:t>
      </w:r>
    </w:p>
    <w:p w14:paraId="1551A175" w14:textId="77777777" w:rsidR="005E1707" w:rsidRPr="00D40F9A" w:rsidRDefault="005E1707" w:rsidP="005E1707">
      <w:pPr>
        <w:pStyle w:val="Listaszerbekezds"/>
        <w:numPr>
          <w:ilvl w:val="1"/>
          <w:numId w:val="68"/>
        </w:numPr>
        <w:spacing w:line="240" w:lineRule="auto"/>
        <w:jc w:val="left"/>
      </w:pPr>
      <w:r w:rsidRPr="00D40F9A">
        <w:rPr>
          <w:i/>
          <w:iCs/>
        </w:rPr>
        <w:t>discord.xml</w:t>
      </w:r>
      <w:r w:rsidRPr="00D40F9A">
        <w:t>: Discord integrációs beállítások.</w:t>
      </w:r>
    </w:p>
    <w:p w14:paraId="77ABB8FA" w14:textId="77777777" w:rsidR="005E1707" w:rsidRPr="00D40F9A" w:rsidRDefault="005E1707" w:rsidP="005E1707">
      <w:pPr>
        <w:pStyle w:val="Listaszerbekezds"/>
        <w:numPr>
          <w:ilvl w:val="1"/>
          <w:numId w:val="68"/>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rsidP="005E1707">
      <w:pPr>
        <w:pStyle w:val="Listaszerbekezds"/>
        <w:numPr>
          <w:ilvl w:val="1"/>
          <w:numId w:val="68"/>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rsidP="005E1707">
      <w:pPr>
        <w:pStyle w:val="Listaszerbekezds"/>
        <w:numPr>
          <w:ilvl w:val="1"/>
          <w:numId w:val="68"/>
        </w:numPr>
        <w:spacing w:line="240" w:lineRule="auto"/>
        <w:jc w:val="left"/>
      </w:pPr>
      <w:r w:rsidRPr="00D40F9A">
        <w:rPr>
          <w:i/>
          <w:iCs/>
        </w:rPr>
        <w:t>modules.xml</w:t>
      </w:r>
      <w:r w:rsidRPr="00D40F9A">
        <w:t>: Modulok konfigurációja.</w:t>
      </w:r>
    </w:p>
    <w:p w14:paraId="0FF2B03F" w14:textId="77777777" w:rsidR="005E1707" w:rsidRPr="00D40F9A" w:rsidRDefault="005E1707" w:rsidP="005E1707">
      <w:pPr>
        <w:pStyle w:val="Listaszerbekezds"/>
        <w:numPr>
          <w:ilvl w:val="1"/>
          <w:numId w:val="68"/>
        </w:numPr>
        <w:spacing w:line="240" w:lineRule="auto"/>
        <w:jc w:val="left"/>
      </w:pPr>
      <w:r w:rsidRPr="00D40F9A">
        <w:rPr>
          <w:i/>
          <w:iCs/>
        </w:rPr>
        <w:t>prettier.xml</w:t>
      </w:r>
      <w:r w:rsidRPr="00D40F9A">
        <w:t>: Prettier beállítások.</w:t>
      </w:r>
    </w:p>
    <w:p w14:paraId="6C60248B" w14:textId="77777777" w:rsidR="005E1707" w:rsidRPr="00D40F9A" w:rsidRDefault="005E1707" w:rsidP="005E1707">
      <w:pPr>
        <w:pStyle w:val="Listaszerbekezds"/>
        <w:numPr>
          <w:ilvl w:val="1"/>
          <w:numId w:val="68"/>
        </w:numPr>
        <w:spacing w:line="240" w:lineRule="auto"/>
        <w:jc w:val="left"/>
      </w:pPr>
      <w:r w:rsidRPr="00D40F9A">
        <w:rPr>
          <w:i/>
          <w:iCs/>
        </w:rPr>
        <w:t>vcs.xml</w:t>
      </w:r>
      <w:r w:rsidRPr="00D40F9A">
        <w:t>: Verziókezelő rendszer beállításai.</w:t>
      </w:r>
    </w:p>
    <w:p w14:paraId="3F66E986" w14:textId="77777777" w:rsidR="005E1707" w:rsidRPr="00D40F9A" w:rsidRDefault="005E1707" w:rsidP="005E1707">
      <w:pPr>
        <w:pStyle w:val="Listaszerbekezds"/>
        <w:numPr>
          <w:ilvl w:val="0"/>
          <w:numId w:val="68"/>
        </w:numPr>
        <w:spacing w:line="240" w:lineRule="auto"/>
        <w:jc w:val="left"/>
      </w:pPr>
      <w:r w:rsidRPr="00D40F9A">
        <w:rPr>
          <w:b/>
          <w:bCs/>
        </w:rPr>
        <w:t>config</w:t>
      </w:r>
    </w:p>
    <w:p w14:paraId="6A198B6D" w14:textId="77777777" w:rsidR="005E1707" w:rsidRPr="00D40F9A" w:rsidRDefault="005E1707" w:rsidP="005E1707">
      <w:pPr>
        <w:pStyle w:val="Listaszerbekezds"/>
        <w:numPr>
          <w:ilvl w:val="1"/>
          <w:numId w:val="68"/>
        </w:numPr>
        <w:spacing w:line="240" w:lineRule="auto"/>
        <w:jc w:val="left"/>
      </w:pPr>
      <w:r w:rsidRPr="00D40F9A">
        <w:rPr>
          <w:i/>
          <w:iCs/>
        </w:rPr>
        <w:t>certificate.pem</w:t>
      </w:r>
      <w:r w:rsidRPr="00D40F9A">
        <w:t>: SSL tanúsítvány.</w:t>
      </w:r>
    </w:p>
    <w:p w14:paraId="7106B4F4" w14:textId="77777777" w:rsidR="005E1707" w:rsidRPr="00D40F9A" w:rsidRDefault="005E1707" w:rsidP="005E1707">
      <w:pPr>
        <w:pStyle w:val="Listaszerbekezds"/>
        <w:numPr>
          <w:ilvl w:val="1"/>
          <w:numId w:val="68"/>
        </w:numPr>
        <w:spacing w:line="240" w:lineRule="auto"/>
        <w:jc w:val="left"/>
      </w:pPr>
      <w:r w:rsidRPr="00D40F9A">
        <w:rPr>
          <w:i/>
          <w:iCs/>
        </w:rPr>
        <w:t>localhost-key.pem</w:t>
      </w:r>
      <w:r w:rsidRPr="00D40F9A">
        <w:t>: Helyi fejlesztési SSL kulcs.</w:t>
      </w:r>
    </w:p>
    <w:p w14:paraId="2958E51C" w14:textId="77777777" w:rsidR="005E1707" w:rsidRPr="00D40F9A" w:rsidRDefault="005E1707" w:rsidP="005E1707">
      <w:pPr>
        <w:pStyle w:val="Listaszerbekezds"/>
        <w:numPr>
          <w:ilvl w:val="1"/>
          <w:numId w:val="68"/>
        </w:numPr>
        <w:spacing w:line="240" w:lineRule="auto"/>
        <w:jc w:val="left"/>
      </w:pPr>
      <w:r w:rsidRPr="00D40F9A">
        <w:rPr>
          <w:i/>
          <w:iCs/>
        </w:rPr>
        <w:t>localhost.pem</w:t>
      </w:r>
      <w:r w:rsidRPr="00D40F9A">
        <w:t>: Helyi fejlesztési SSL tanúsítvány.</w:t>
      </w:r>
    </w:p>
    <w:p w14:paraId="525A2F60" w14:textId="77777777" w:rsidR="005E1707" w:rsidRPr="00D40F9A" w:rsidRDefault="005E1707" w:rsidP="005E1707">
      <w:pPr>
        <w:pStyle w:val="Listaszerbekezds"/>
        <w:numPr>
          <w:ilvl w:val="1"/>
          <w:numId w:val="68"/>
        </w:numPr>
        <w:spacing w:line="240" w:lineRule="auto"/>
        <w:jc w:val="left"/>
      </w:pPr>
      <w:r w:rsidRPr="00D40F9A">
        <w:rPr>
          <w:i/>
          <w:iCs/>
        </w:rPr>
        <w:t>private.pem</w:t>
      </w:r>
      <w:r w:rsidRPr="00D40F9A">
        <w:t>: Privát kulcs.</w:t>
      </w:r>
    </w:p>
    <w:p w14:paraId="68D8454C" w14:textId="77777777" w:rsidR="005E1707" w:rsidRPr="00D40F9A" w:rsidRDefault="005E1707" w:rsidP="005E1707">
      <w:pPr>
        <w:pStyle w:val="Listaszerbekezds"/>
        <w:numPr>
          <w:ilvl w:val="0"/>
          <w:numId w:val="68"/>
        </w:numPr>
        <w:spacing w:line="240" w:lineRule="auto"/>
        <w:jc w:val="left"/>
      </w:pPr>
      <w:r w:rsidRPr="00D40F9A">
        <w:rPr>
          <w:b/>
          <w:bCs/>
        </w:rPr>
        <w:t>db</w:t>
      </w:r>
    </w:p>
    <w:p w14:paraId="4BE76321" w14:textId="77777777" w:rsidR="005E1707" w:rsidRPr="00D40F9A" w:rsidRDefault="005E1707" w:rsidP="005E1707">
      <w:pPr>
        <w:pStyle w:val="Listaszerbekezds"/>
        <w:numPr>
          <w:ilvl w:val="1"/>
          <w:numId w:val="68"/>
        </w:numPr>
        <w:spacing w:line="240" w:lineRule="auto"/>
        <w:jc w:val="left"/>
      </w:pPr>
      <w:r w:rsidRPr="00D40F9A">
        <w:rPr>
          <w:i/>
          <w:iCs/>
        </w:rPr>
        <w:t>create_default_user.sql</w:t>
      </w:r>
      <w:r w:rsidRPr="00D40F9A">
        <w:t>: Alapértelmezett felhasználó létrehozására szolgáló SQL script.</w:t>
      </w:r>
    </w:p>
    <w:p w14:paraId="06D2BFC2" w14:textId="77777777" w:rsidR="005E1707" w:rsidRPr="00D40F9A" w:rsidRDefault="005E1707" w:rsidP="005E1707">
      <w:pPr>
        <w:pStyle w:val="Listaszerbekezds"/>
        <w:numPr>
          <w:ilvl w:val="0"/>
          <w:numId w:val="68"/>
        </w:numPr>
        <w:spacing w:line="240" w:lineRule="auto"/>
        <w:jc w:val="left"/>
      </w:pPr>
      <w:r w:rsidRPr="00D40F9A">
        <w:rPr>
          <w:b/>
          <w:bCs/>
        </w:rPr>
        <w:t>endpoints</w:t>
      </w:r>
    </w:p>
    <w:p w14:paraId="5E1335FD" w14:textId="77777777" w:rsidR="005E1707" w:rsidRPr="00D40F9A" w:rsidRDefault="005E1707" w:rsidP="005E1707">
      <w:pPr>
        <w:pStyle w:val="Listaszerbekezds"/>
        <w:numPr>
          <w:ilvl w:val="1"/>
          <w:numId w:val="68"/>
        </w:numPr>
        <w:spacing w:line="240" w:lineRule="auto"/>
        <w:jc w:val="left"/>
      </w:pPr>
      <w:r w:rsidRPr="00D40F9A">
        <w:rPr>
          <w:i/>
          <w:iCs/>
        </w:rPr>
        <w:t>required-endpoints.md</w:t>
      </w:r>
      <w:r w:rsidRPr="00D40F9A">
        <w:t>: Szükséges végpontok listája.</w:t>
      </w:r>
    </w:p>
    <w:p w14:paraId="220B13D0" w14:textId="77777777" w:rsidR="005E1707" w:rsidRPr="00D40F9A" w:rsidRDefault="005E1707" w:rsidP="005E1707">
      <w:pPr>
        <w:pStyle w:val="Listaszerbekezds"/>
        <w:numPr>
          <w:ilvl w:val="1"/>
          <w:numId w:val="68"/>
        </w:numPr>
        <w:spacing w:line="240" w:lineRule="auto"/>
        <w:jc w:val="left"/>
      </w:pPr>
      <w:r w:rsidRPr="00D40F9A">
        <w:rPr>
          <w:i/>
          <w:iCs/>
        </w:rPr>
        <w:t>requirements.md</w:t>
      </w:r>
      <w:r w:rsidRPr="00D40F9A">
        <w:t>: Követelmények dokumentációja.</w:t>
      </w:r>
    </w:p>
    <w:p w14:paraId="1E03D16E" w14:textId="77777777" w:rsidR="005E1707" w:rsidRPr="00D40F9A" w:rsidRDefault="005E1707" w:rsidP="005E1707">
      <w:pPr>
        <w:pStyle w:val="Listaszerbekezds"/>
        <w:numPr>
          <w:ilvl w:val="0"/>
          <w:numId w:val="68"/>
        </w:numPr>
        <w:spacing w:line="240" w:lineRule="auto"/>
        <w:jc w:val="left"/>
      </w:pPr>
      <w:r w:rsidRPr="00D40F9A">
        <w:rPr>
          <w:b/>
          <w:bCs/>
        </w:rPr>
        <w:t>prisma</w:t>
      </w:r>
    </w:p>
    <w:p w14:paraId="13862BA6" w14:textId="77777777" w:rsidR="005E1707" w:rsidRPr="00D40F9A" w:rsidRDefault="005E1707" w:rsidP="005E1707">
      <w:pPr>
        <w:pStyle w:val="Listaszerbekezds"/>
        <w:numPr>
          <w:ilvl w:val="1"/>
          <w:numId w:val="68"/>
        </w:numPr>
        <w:spacing w:line="240" w:lineRule="auto"/>
        <w:jc w:val="left"/>
      </w:pPr>
      <w:r w:rsidRPr="00D40F9A">
        <w:rPr>
          <w:i/>
          <w:iCs/>
        </w:rPr>
        <w:t>schema.prisma</w:t>
      </w:r>
      <w:r w:rsidRPr="00D40F9A">
        <w:t>: Prisma séma fájl.</w:t>
      </w:r>
    </w:p>
    <w:p w14:paraId="1D454C1C" w14:textId="77777777" w:rsidR="005E1707" w:rsidRPr="00D40F9A" w:rsidRDefault="005E1707" w:rsidP="005E1707">
      <w:pPr>
        <w:pStyle w:val="Listaszerbekezds"/>
        <w:numPr>
          <w:ilvl w:val="1"/>
          <w:numId w:val="68"/>
        </w:numPr>
        <w:spacing w:line="240" w:lineRule="auto"/>
        <w:jc w:val="left"/>
      </w:pPr>
      <w:r w:rsidRPr="00D40F9A">
        <w:rPr>
          <w:b/>
          <w:bCs/>
        </w:rPr>
        <w:lastRenderedPageBreak/>
        <w:t>migrations</w:t>
      </w:r>
      <w:r w:rsidRPr="00D40F9A">
        <w:t>: Adatbázis migrációk.</w:t>
      </w:r>
    </w:p>
    <w:p w14:paraId="0685889F" w14:textId="77777777" w:rsidR="005E1707" w:rsidRPr="00D40F9A" w:rsidRDefault="005E1707" w:rsidP="005E1707">
      <w:pPr>
        <w:pStyle w:val="Listaszerbekezds"/>
        <w:numPr>
          <w:ilvl w:val="2"/>
          <w:numId w:val="68"/>
        </w:numPr>
        <w:spacing w:line="240" w:lineRule="auto"/>
        <w:jc w:val="left"/>
      </w:pPr>
      <w:r w:rsidRPr="00D40F9A">
        <w:rPr>
          <w:i/>
          <w:iCs/>
        </w:rPr>
        <w:t>migration_lock.toml</w:t>
      </w:r>
      <w:r w:rsidRPr="00D40F9A">
        <w:t>: Migrációs zárolási fájl.</w:t>
      </w:r>
    </w:p>
    <w:p w14:paraId="4BD6E2F3" w14:textId="77777777" w:rsidR="005E1707" w:rsidRPr="00D40F9A" w:rsidRDefault="005E1707" w:rsidP="005E1707">
      <w:pPr>
        <w:pStyle w:val="Listaszerbekezds"/>
        <w:numPr>
          <w:ilvl w:val="2"/>
          <w:numId w:val="68"/>
        </w:numPr>
        <w:spacing w:line="240" w:lineRule="auto"/>
        <w:jc w:val="left"/>
      </w:pPr>
      <w:r w:rsidRPr="00D40F9A">
        <w:rPr>
          <w:i/>
          <w:iCs/>
        </w:rPr>
        <w:t>20241210185133_prod</w:t>
      </w:r>
      <w:r w:rsidRPr="00D40F9A">
        <w:t>: Migrációs mappa.</w:t>
      </w:r>
    </w:p>
    <w:p w14:paraId="0DCD5E0B" w14:textId="77777777" w:rsidR="005E1707" w:rsidRPr="00D40F9A" w:rsidRDefault="005E1707" w:rsidP="005E1707">
      <w:pPr>
        <w:pStyle w:val="Listaszerbekezds"/>
        <w:numPr>
          <w:ilvl w:val="3"/>
          <w:numId w:val="68"/>
        </w:numPr>
        <w:spacing w:line="240" w:lineRule="auto"/>
        <w:jc w:val="left"/>
      </w:pPr>
      <w:r w:rsidRPr="00D40F9A">
        <w:rPr>
          <w:i/>
          <w:iCs/>
        </w:rPr>
        <w:t>migration.sql</w:t>
      </w:r>
      <w:r w:rsidRPr="00D40F9A">
        <w:t>: SQL migrációs fájl.</w:t>
      </w:r>
    </w:p>
    <w:p w14:paraId="1A9D96B4" w14:textId="77777777" w:rsidR="005E1707" w:rsidRPr="00D40F9A" w:rsidRDefault="005E1707" w:rsidP="005E1707">
      <w:pPr>
        <w:pStyle w:val="Listaszerbekezds"/>
        <w:numPr>
          <w:ilvl w:val="2"/>
          <w:numId w:val="68"/>
        </w:numPr>
        <w:spacing w:line="240" w:lineRule="auto"/>
        <w:jc w:val="left"/>
      </w:pPr>
      <w:r w:rsidRPr="00D40F9A">
        <w:rPr>
          <w:i/>
          <w:iCs/>
        </w:rPr>
        <w:t>20250117190305_prod</w:t>
      </w:r>
      <w:r w:rsidRPr="00D40F9A">
        <w:t>: Migrációs mappa.</w:t>
      </w:r>
    </w:p>
    <w:p w14:paraId="2AAB2E8A" w14:textId="77777777" w:rsidR="005E1707" w:rsidRPr="00D40F9A" w:rsidRDefault="005E1707" w:rsidP="005E1707">
      <w:pPr>
        <w:pStyle w:val="Listaszerbekezds"/>
        <w:numPr>
          <w:ilvl w:val="3"/>
          <w:numId w:val="68"/>
        </w:numPr>
        <w:spacing w:line="240" w:lineRule="auto"/>
        <w:jc w:val="left"/>
      </w:pPr>
      <w:r w:rsidRPr="00D40F9A">
        <w:rPr>
          <w:i/>
          <w:iCs/>
        </w:rPr>
        <w:t>migration.sql</w:t>
      </w:r>
      <w:r w:rsidRPr="00D40F9A">
        <w:t>: SQL migrációs fájl.</w:t>
      </w:r>
    </w:p>
    <w:p w14:paraId="042531FD" w14:textId="77777777" w:rsidR="005E1707" w:rsidRPr="00D40F9A" w:rsidRDefault="005E1707" w:rsidP="005E1707">
      <w:pPr>
        <w:pStyle w:val="Listaszerbekezds"/>
        <w:numPr>
          <w:ilvl w:val="0"/>
          <w:numId w:val="68"/>
        </w:numPr>
        <w:spacing w:line="240" w:lineRule="auto"/>
        <w:jc w:val="left"/>
      </w:pPr>
      <w:r w:rsidRPr="00D40F9A">
        <w:rPr>
          <w:b/>
          <w:bCs/>
        </w:rPr>
        <w:t>src</w:t>
      </w:r>
    </w:p>
    <w:p w14:paraId="21FB5FD3" w14:textId="77777777" w:rsidR="005E1707" w:rsidRPr="00D40F9A" w:rsidRDefault="005E1707" w:rsidP="005E1707">
      <w:pPr>
        <w:pStyle w:val="Listaszerbekezds"/>
        <w:numPr>
          <w:ilvl w:val="1"/>
          <w:numId w:val="68"/>
        </w:numPr>
        <w:spacing w:line="240" w:lineRule="auto"/>
        <w:jc w:val="left"/>
      </w:pPr>
      <w:r w:rsidRPr="00D40F9A">
        <w:rPr>
          <w:i/>
          <w:iCs/>
        </w:rPr>
        <w:t>main.ts</w:t>
      </w:r>
      <w:r w:rsidRPr="00D40F9A">
        <w:t>: Az alkalmazás belépési pontja.</w:t>
      </w:r>
    </w:p>
    <w:p w14:paraId="4397DBDF" w14:textId="77777777" w:rsidR="005E1707" w:rsidRPr="00D40F9A" w:rsidRDefault="005E1707" w:rsidP="005E1707">
      <w:pPr>
        <w:pStyle w:val="Listaszerbekezds"/>
        <w:numPr>
          <w:ilvl w:val="1"/>
          <w:numId w:val="68"/>
        </w:numPr>
        <w:spacing w:line="240" w:lineRule="auto"/>
        <w:jc w:val="left"/>
      </w:pPr>
      <w:r w:rsidRPr="00D40F9A">
        <w:rPr>
          <w:b/>
          <w:bCs/>
        </w:rPr>
        <w:t>config</w:t>
      </w:r>
      <w:r w:rsidRPr="00D40F9A">
        <w:t>: Konfigurációs szolgáltatások.</w:t>
      </w:r>
    </w:p>
    <w:p w14:paraId="33DAD906" w14:textId="77777777" w:rsidR="005E1707" w:rsidRPr="00D40F9A" w:rsidRDefault="005E1707" w:rsidP="005E1707">
      <w:pPr>
        <w:pStyle w:val="Listaszerbekezds"/>
        <w:numPr>
          <w:ilvl w:val="2"/>
          <w:numId w:val="68"/>
        </w:numPr>
        <w:spacing w:line="240" w:lineRule="auto"/>
        <w:jc w:val="left"/>
      </w:pPr>
      <w:r w:rsidRPr="00D40F9A">
        <w:rPr>
          <w:i/>
          <w:iCs/>
        </w:rPr>
        <w:t>aws.s3.client.config.service.ts</w:t>
      </w:r>
      <w:r w:rsidRPr="00D40F9A">
        <w:t>: AWS S3 kliens konfigurációs szolgáltatás.</w:t>
      </w:r>
    </w:p>
    <w:p w14:paraId="6DC47AF1" w14:textId="77777777" w:rsidR="005E1707" w:rsidRPr="00D40F9A" w:rsidRDefault="005E1707" w:rsidP="005E1707">
      <w:pPr>
        <w:pStyle w:val="Listaszerbekezds"/>
        <w:numPr>
          <w:ilvl w:val="2"/>
          <w:numId w:val="68"/>
        </w:numPr>
        <w:spacing w:line="240" w:lineRule="auto"/>
        <w:jc w:val="left"/>
      </w:pPr>
      <w:r w:rsidRPr="00D40F9A">
        <w:rPr>
          <w:i/>
          <w:iCs/>
        </w:rPr>
        <w:t>aws.s3.storage.config.service.ts</w:t>
      </w:r>
      <w:r w:rsidRPr="00D40F9A">
        <w:t>: AWS S3 tároló konfigurációs szolgáltatás.</w:t>
      </w:r>
    </w:p>
    <w:p w14:paraId="25AD5F7F" w14:textId="77777777" w:rsidR="005E1707" w:rsidRPr="00D40F9A" w:rsidRDefault="005E1707" w:rsidP="005E1707">
      <w:pPr>
        <w:pStyle w:val="Listaszerbekezds"/>
        <w:numPr>
          <w:ilvl w:val="2"/>
          <w:numId w:val="68"/>
        </w:numPr>
        <w:spacing w:line="240" w:lineRule="auto"/>
        <w:jc w:val="left"/>
      </w:pPr>
      <w:r w:rsidRPr="00D40F9A">
        <w:rPr>
          <w:i/>
          <w:iCs/>
        </w:rPr>
        <w:t>config.local.module.ts</w:t>
      </w:r>
      <w:r w:rsidRPr="00D40F9A">
        <w:t>: Helyi konfigurációs modul.</w:t>
      </w:r>
    </w:p>
    <w:p w14:paraId="07354D01" w14:textId="77777777" w:rsidR="005E1707" w:rsidRPr="00D40F9A" w:rsidRDefault="005E1707" w:rsidP="005E1707">
      <w:pPr>
        <w:pStyle w:val="Listaszerbekezds"/>
        <w:numPr>
          <w:ilvl w:val="2"/>
          <w:numId w:val="68"/>
        </w:numPr>
        <w:spacing w:line="240" w:lineRule="auto"/>
        <w:jc w:val="left"/>
      </w:pPr>
      <w:r w:rsidRPr="00D40F9A">
        <w:rPr>
          <w:i/>
          <w:iCs/>
        </w:rPr>
        <w:t>multer.config.service.ts</w:t>
      </w:r>
      <w:r w:rsidRPr="00D40F9A">
        <w:t>: Multer konfigurációs szolgáltatás.</w:t>
      </w:r>
    </w:p>
    <w:p w14:paraId="22D7C5E1" w14:textId="77777777" w:rsidR="005E1707" w:rsidRPr="00D40F9A" w:rsidRDefault="005E1707" w:rsidP="005E1707">
      <w:pPr>
        <w:pStyle w:val="Listaszerbekezds"/>
        <w:numPr>
          <w:ilvl w:val="2"/>
          <w:numId w:val="68"/>
        </w:numPr>
        <w:spacing w:line="240" w:lineRule="auto"/>
        <w:jc w:val="left"/>
      </w:pPr>
      <w:r w:rsidRPr="00D40F9A">
        <w:rPr>
          <w:i/>
          <w:iCs/>
        </w:rPr>
        <w:t>prisma.config.service.ts</w:t>
      </w:r>
      <w:r w:rsidRPr="00D40F9A">
        <w:t>: Prisma konfigurációs szolgáltatás.</w:t>
      </w:r>
    </w:p>
    <w:p w14:paraId="4ACF0A26" w14:textId="77777777" w:rsidR="005E1707" w:rsidRPr="00D40F9A" w:rsidRDefault="005E1707" w:rsidP="005E1707">
      <w:pPr>
        <w:pStyle w:val="Listaszerbekezds"/>
        <w:numPr>
          <w:ilvl w:val="2"/>
          <w:numId w:val="68"/>
        </w:numPr>
        <w:spacing w:line="240" w:lineRule="auto"/>
        <w:jc w:val="left"/>
      </w:pPr>
      <w:r w:rsidRPr="00D40F9A">
        <w:rPr>
          <w:i/>
          <w:iCs/>
        </w:rPr>
        <w:t>storage.local.config.service.ts</w:t>
      </w:r>
      <w:r w:rsidRPr="00D40F9A">
        <w:t>: Helyi tároló konfigurációs szolgáltatás.</w:t>
      </w:r>
    </w:p>
    <w:p w14:paraId="03C5439A" w14:textId="77777777" w:rsidR="005E1707" w:rsidRPr="00D40F9A" w:rsidRDefault="005E1707" w:rsidP="005E1707">
      <w:pPr>
        <w:pStyle w:val="Listaszerbekezds"/>
        <w:numPr>
          <w:ilvl w:val="1"/>
          <w:numId w:val="68"/>
        </w:numPr>
        <w:spacing w:line="240" w:lineRule="auto"/>
        <w:jc w:val="left"/>
      </w:pPr>
      <w:r w:rsidRPr="00D40F9A">
        <w:rPr>
          <w:b/>
          <w:bCs/>
        </w:rPr>
        <w:t>filter</w:t>
      </w:r>
      <w:r w:rsidRPr="00D40F9A">
        <w:t>: Szűrők.</w:t>
      </w:r>
    </w:p>
    <w:p w14:paraId="41BF1EB9" w14:textId="77777777" w:rsidR="005E1707" w:rsidRPr="00D40F9A" w:rsidRDefault="005E1707" w:rsidP="005E1707">
      <w:pPr>
        <w:pStyle w:val="Listaszerbekezds"/>
        <w:numPr>
          <w:ilvl w:val="2"/>
          <w:numId w:val="68"/>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rsidP="005E1707">
      <w:pPr>
        <w:pStyle w:val="Listaszerbekezds"/>
        <w:numPr>
          <w:ilvl w:val="2"/>
          <w:numId w:val="68"/>
        </w:numPr>
        <w:spacing w:line="240" w:lineRule="auto"/>
        <w:jc w:val="left"/>
      </w:pPr>
      <w:r w:rsidRPr="00D40F9A">
        <w:rPr>
          <w:i/>
          <w:iCs/>
        </w:rPr>
        <w:t>filter.module.ts</w:t>
      </w:r>
      <w:r w:rsidRPr="00D40F9A">
        <w:t>: Szűrő modul.</w:t>
      </w:r>
    </w:p>
    <w:p w14:paraId="1606D33C" w14:textId="77777777" w:rsidR="005E1707" w:rsidRPr="00D40F9A" w:rsidRDefault="005E1707" w:rsidP="005E1707">
      <w:pPr>
        <w:pStyle w:val="Listaszerbekezds"/>
        <w:numPr>
          <w:ilvl w:val="1"/>
          <w:numId w:val="68"/>
        </w:numPr>
        <w:spacing w:line="240" w:lineRule="auto"/>
        <w:jc w:val="left"/>
      </w:pPr>
      <w:r w:rsidRPr="00D40F9A">
        <w:rPr>
          <w:b/>
          <w:bCs/>
        </w:rPr>
        <w:t>module</w:t>
      </w:r>
      <w:r w:rsidRPr="00D40F9A">
        <w:t>: Modulok.</w:t>
      </w:r>
    </w:p>
    <w:p w14:paraId="1EE27486" w14:textId="77777777" w:rsidR="005E1707" w:rsidRPr="00D40F9A" w:rsidRDefault="005E1707" w:rsidP="005E1707">
      <w:pPr>
        <w:pStyle w:val="Listaszerbekezds"/>
        <w:numPr>
          <w:ilvl w:val="2"/>
          <w:numId w:val="68"/>
        </w:numPr>
        <w:spacing w:line="240" w:lineRule="auto"/>
        <w:jc w:val="left"/>
      </w:pPr>
      <w:r w:rsidRPr="00D40F9A">
        <w:rPr>
          <w:i/>
          <w:iCs/>
        </w:rPr>
        <w:t>app.module.ts</w:t>
      </w:r>
      <w:r w:rsidRPr="00D40F9A">
        <w:t>: Alkalmazás modul.</w:t>
      </w:r>
    </w:p>
    <w:p w14:paraId="709CF658" w14:textId="77777777" w:rsidR="005E1707" w:rsidRPr="00D40F9A" w:rsidRDefault="005E1707" w:rsidP="005E1707">
      <w:pPr>
        <w:pStyle w:val="Listaszerbekezds"/>
        <w:numPr>
          <w:ilvl w:val="2"/>
          <w:numId w:val="68"/>
        </w:numPr>
        <w:spacing w:line="240" w:lineRule="auto"/>
        <w:jc w:val="left"/>
      </w:pPr>
      <w:r w:rsidRPr="00D40F9A">
        <w:rPr>
          <w:b/>
          <w:bCs/>
        </w:rPr>
        <w:t>app</w:t>
      </w:r>
      <w:r w:rsidRPr="00D40F9A">
        <w:t>: Alkalmazás modul komponensei.</w:t>
      </w:r>
    </w:p>
    <w:p w14:paraId="50A37A9D" w14:textId="77777777" w:rsidR="005E1707" w:rsidRPr="00D40F9A" w:rsidRDefault="005E1707" w:rsidP="005E1707">
      <w:pPr>
        <w:pStyle w:val="Listaszerbekezds"/>
        <w:numPr>
          <w:ilvl w:val="3"/>
          <w:numId w:val="68"/>
        </w:numPr>
        <w:spacing w:line="240" w:lineRule="auto"/>
        <w:jc w:val="left"/>
      </w:pPr>
      <w:r w:rsidRPr="00D40F9A">
        <w:rPr>
          <w:i/>
          <w:iCs/>
        </w:rPr>
        <w:t>app.controller.spec.ts</w:t>
      </w:r>
      <w:r w:rsidRPr="00D40F9A">
        <w:t>: Alkalmazás vezérlő tesztje.</w:t>
      </w:r>
    </w:p>
    <w:p w14:paraId="2AA3C190" w14:textId="77777777" w:rsidR="005E1707" w:rsidRPr="00D40F9A" w:rsidRDefault="005E1707" w:rsidP="005E1707">
      <w:pPr>
        <w:pStyle w:val="Listaszerbekezds"/>
        <w:numPr>
          <w:ilvl w:val="3"/>
          <w:numId w:val="68"/>
        </w:numPr>
        <w:spacing w:line="240" w:lineRule="auto"/>
        <w:jc w:val="left"/>
      </w:pPr>
      <w:r w:rsidRPr="00D40F9A">
        <w:rPr>
          <w:i/>
          <w:iCs/>
        </w:rPr>
        <w:t>app.controller.ts</w:t>
      </w:r>
      <w:r w:rsidRPr="00D40F9A">
        <w:t>: Alkalmazás vezérlő.</w:t>
      </w:r>
    </w:p>
    <w:p w14:paraId="674573B2" w14:textId="77777777" w:rsidR="005E1707" w:rsidRPr="00D40F9A" w:rsidRDefault="005E1707" w:rsidP="005E1707">
      <w:pPr>
        <w:pStyle w:val="Listaszerbekezds"/>
        <w:numPr>
          <w:ilvl w:val="3"/>
          <w:numId w:val="68"/>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rsidP="005E1707">
      <w:pPr>
        <w:pStyle w:val="Listaszerbekezds"/>
        <w:numPr>
          <w:ilvl w:val="3"/>
          <w:numId w:val="68"/>
        </w:numPr>
        <w:spacing w:line="240" w:lineRule="auto"/>
        <w:jc w:val="left"/>
      </w:pPr>
      <w:r w:rsidRPr="00D40F9A">
        <w:rPr>
          <w:i/>
          <w:iCs/>
        </w:rPr>
        <w:t>app.service.ts</w:t>
      </w:r>
      <w:r w:rsidRPr="00D40F9A">
        <w:t>: Alkalmazás szolgáltatás.</w:t>
      </w:r>
    </w:p>
    <w:p w14:paraId="042C21B9" w14:textId="77777777" w:rsidR="005E1707" w:rsidRPr="00D40F9A" w:rsidRDefault="005E1707" w:rsidP="005E1707">
      <w:pPr>
        <w:pStyle w:val="Listaszerbekezds"/>
        <w:numPr>
          <w:ilvl w:val="2"/>
          <w:numId w:val="68"/>
        </w:numPr>
        <w:spacing w:line="240" w:lineRule="auto"/>
        <w:jc w:val="left"/>
      </w:pPr>
      <w:r w:rsidRPr="00D40F9A">
        <w:rPr>
          <w:b/>
          <w:bCs/>
        </w:rPr>
        <w:t>auth</w:t>
      </w:r>
      <w:r w:rsidRPr="00D40F9A">
        <w:t>: Hitelesítési modul.</w:t>
      </w:r>
    </w:p>
    <w:p w14:paraId="2C165BE6" w14:textId="77777777" w:rsidR="005E1707" w:rsidRPr="00D40F9A" w:rsidRDefault="005E1707" w:rsidP="005E1707">
      <w:pPr>
        <w:pStyle w:val="Listaszerbekezds"/>
        <w:numPr>
          <w:ilvl w:val="3"/>
          <w:numId w:val="68"/>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rsidP="005E1707">
      <w:pPr>
        <w:pStyle w:val="Listaszerbekezds"/>
        <w:numPr>
          <w:ilvl w:val="3"/>
          <w:numId w:val="68"/>
        </w:numPr>
        <w:spacing w:line="240" w:lineRule="auto"/>
        <w:jc w:val="left"/>
      </w:pPr>
      <w:r w:rsidRPr="00D40F9A">
        <w:rPr>
          <w:i/>
          <w:iCs/>
        </w:rPr>
        <w:t>auth.controller.ts</w:t>
      </w:r>
      <w:r w:rsidRPr="00D40F9A">
        <w:t>: Hitelesítési vezérlő.</w:t>
      </w:r>
    </w:p>
    <w:p w14:paraId="01689E66" w14:textId="77777777" w:rsidR="005E1707" w:rsidRPr="00D40F9A" w:rsidRDefault="005E1707" w:rsidP="005E1707">
      <w:pPr>
        <w:pStyle w:val="Listaszerbekezds"/>
        <w:numPr>
          <w:ilvl w:val="3"/>
          <w:numId w:val="68"/>
        </w:numPr>
        <w:spacing w:line="240" w:lineRule="auto"/>
        <w:jc w:val="left"/>
      </w:pPr>
      <w:r w:rsidRPr="00D40F9A">
        <w:rPr>
          <w:i/>
          <w:iCs/>
        </w:rPr>
        <w:t>auth.decorator.ts</w:t>
      </w:r>
      <w:r w:rsidRPr="00D40F9A">
        <w:t>: Hitelesítési dekorátor.</w:t>
      </w:r>
    </w:p>
    <w:p w14:paraId="25915EC9" w14:textId="77777777" w:rsidR="005E1707" w:rsidRPr="00D40F9A" w:rsidRDefault="005E1707" w:rsidP="005E1707">
      <w:pPr>
        <w:pStyle w:val="Listaszerbekezds"/>
        <w:numPr>
          <w:ilvl w:val="3"/>
          <w:numId w:val="68"/>
        </w:numPr>
        <w:spacing w:line="240" w:lineRule="auto"/>
        <w:jc w:val="left"/>
      </w:pPr>
      <w:r w:rsidRPr="00D40F9A">
        <w:rPr>
          <w:i/>
          <w:iCs/>
        </w:rPr>
        <w:t>auth.guard.ts</w:t>
      </w:r>
      <w:r w:rsidRPr="00D40F9A">
        <w:t>: Hitelesítési őr.</w:t>
      </w:r>
    </w:p>
    <w:p w14:paraId="54EE138B" w14:textId="77777777" w:rsidR="005E1707" w:rsidRPr="00D40F9A" w:rsidRDefault="005E1707" w:rsidP="005E1707">
      <w:pPr>
        <w:pStyle w:val="Listaszerbekezds"/>
        <w:numPr>
          <w:ilvl w:val="3"/>
          <w:numId w:val="68"/>
        </w:numPr>
        <w:spacing w:line="240" w:lineRule="auto"/>
        <w:jc w:val="left"/>
      </w:pPr>
      <w:r w:rsidRPr="00D40F9A">
        <w:rPr>
          <w:i/>
          <w:iCs/>
        </w:rPr>
        <w:t>auth.module.ts</w:t>
      </w:r>
      <w:r w:rsidRPr="00D40F9A">
        <w:t>: Hitelesítési modul.</w:t>
      </w:r>
    </w:p>
    <w:p w14:paraId="4C70AE9F" w14:textId="77777777" w:rsidR="005E1707" w:rsidRPr="00D40F9A" w:rsidRDefault="005E1707" w:rsidP="005E1707">
      <w:pPr>
        <w:pStyle w:val="Listaszerbekezds"/>
        <w:numPr>
          <w:ilvl w:val="3"/>
          <w:numId w:val="68"/>
        </w:numPr>
        <w:spacing w:line="240" w:lineRule="auto"/>
        <w:jc w:val="left"/>
      </w:pPr>
      <w:r w:rsidRPr="00D40F9A">
        <w:rPr>
          <w:i/>
          <w:iCs/>
        </w:rPr>
        <w:t>auth.service.ts</w:t>
      </w:r>
      <w:r w:rsidRPr="00D40F9A">
        <w:t>: Hitelesítési szolgáltatás.</w:t>
      </w:r>
    </w:p>
    <w:p w14:paraId="19E7FA4F"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737A556E" w14:textId="77777777" w:rsidR="005E1707" w:rsidRPr="00D40F9A" w:rsidRDefault="005E1707" w:rsidP="005E1707">
      <w:pPr>
        <w:pStyle w:val="Listaszerbekezds"/>
        <w:numPr>
          <w:ilvl w:val="4"/>
          <w:numId w:val="68"/>
        </w:numPr>
        <w:spacing w:line="240" w:lineRule="auto"/>
        <w:jc w:val="left"/>
      </w:pPr>
      <w:r w:rsidRPr="00D40F9A">
        <w:rPr>
          <w:i/>
          <w:iCs/>
        </w:rPr>
        <w:t>login.dto.ts</w:t>
      </w:r>
      <w:r w:rsidRPr="00D40F9A">
        <w:t>: Bejelentkezési DTO.</w:t>
      </w:r>
    </w:p>
    <w:p w14:paraId="372C47A9" w14:textId="77777777" w:rsidR="005E1707" w:rsidRPr="00D40F9A" w:rsidRDefault="005E1707" w:rsidP="005E1707">
      <w:pPr>
        <w:pStyle w:val="Listaszerbekezds"/>
        <w:numPr>
          <w:ilvl w:val="4"/>
          <w:numId w:val="68"/>
        </w:numPr>
        <w:spacing w:line="240" w:lineRule="auto"/>
        <w:jc w:val="left"/>
      </w:pPr>
      <w:r w:rsidRPr="00D40F9A">
        <w:rPr>
          <w:i/>
          <w:iCs/>
        </w:rPr>
        <w:t>register.dto.ts</w:t>
      </w:r>
      <w:r w:rsidRPr="00D40F9A">
        <w:t>: Regisztrációs DTO.</w:t>
      </w:r>
    </w:p>
    <w:p w14:paraId="38C5EB0C" w14:textId="77777777" w:rsidR="005E1707" w:rsidRPr="00D40F9A" w:rsidRDefault="005E1707" w:rsidP="005E1707">
      <w:pPr>
        <w:pStyle w:val="Listaszerbekezds"/>
        <w:numPr>
          <w:ilvl w:val="2"/>
          <w:numId w:val="68"/>
        </w:numPr>
        <w:spacing w:line="240" w:lineRule="auto"/>
        <w:jc w:val="left"/>
      </w:pPr>
      <w:r w:rsidRPr="00D40F9A">
        <w:rPr>
          <w:b/>
          <w:bCs/>
        </w:rPr>
        <w:t>pendingSongs</w:t>
      </w:r>
      <w:r w:rsidRPr="00D40F9A">
        <w:t>: Függő zenék modul.</w:t>
      </w:r>
    </w:p>
    <w:p w14:paraId="1BD6FE3C" w14:textId="77777777" w:rsidR="005E1707" w:rsidRPr="00D40F9A" w:rsidRDefault="005E1707" w:rsidP="005E1707">
      <w:pPr>
        <w:pStyle w:val="Listaszerbekezds"/>
        <w:numPr>
          <w:ilvl w:val="3"/>
          <w:numId w:val="68"/>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rsidP="005E1707">
      <w:pPr>
        <w:pStyle w:val="Listaszerbekezds"/>
        <w:numPr>
          <w:ilvl w:val="3"/>
          <w:numId w:val="68"/>
        </w:numPr>
        <w:spacing w:line="240" w:lineRule="auto"/>
        <w:jc w:val="left"/>
      </w:pPr>
      <w:r w:rsidRPr="00D40F9A">
        <w:rPr>
          <w:i/>
          <w:iCs/>
        </w:rPr>
        <w:t>pending.songs.controller.ts</w:t>
      </w:r>
      <w:r w:rsidRPr="00D40F9A">
        <w:t>: Függő zenék vezérlő.</w:t>
      </w:r>
    </w:p>
    <w:p w14:paraId="40F6D116" w14:textId="77777777" w:rsidR="005E1707" w:rsidRPr="00D40F9A" w:rsidRDefault="005E1707" w:rsidP="005E1707">
      <w:pPr>
        <w:pStyle w:val="Listaszerbekezds"/>
        <w:numPr>
          <w:ilvl w:val="3"/>
          <w:numId w:val="68"/>
        </w:numPr>
        <w:spacing w:line="240" w:lineRule="auto"/>
        <w:jc w:val="left"/>
      </w:pPr>
      <w:r w:rsidRPr="00D40F9A">
        <w:rPr>
          <w:i/>
          <w:iCs/>
        </w:rPr>
        <w:t>pending.songs.module.ts</w:t>
      </w:r>
      <w:r w:rsidRPr="00D40F9A">
        <w:t>: Függő zenék modul.</w:t>
      </w:r>
    </w:p>
    <w:p w14:paraId="57C00ABD" w14:textId="77777777" w:rsidR="005E1707" w:rsidRPr="00D40F9A" w:rsidRDefault="005E1707" w:rsidP="005E1707">
      <w:pPr>
        <w:pStyle w:val="Listaszerbekezds"/>
        <w:numPr>
          <w:ilvl w:val="3"/>
          <w:numId w:val="68"/>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rsidP="005E1707">
      <w:pPr>
        <w:pStyle w:val="Listaszerbekezds"/>
        <w:numPr>
          <w:ilvl w:val="2"/>
          <w:numId w:val="68"/>
        </w:numPr>
        <w:spacing w:line="240" w:lineRule="auto"/>
        <w:jc w:val="left"/>
      </w:pPr>
      <w:r w:rsidRPr="00D40F9A">
        <w:rPr>
          <w:b/>
          <w:bCs/>
        </w:rPr>
        <w:t>role</w:t>
      </w:r>
      <w:r w:rsidRPr="00D40F9A">
        <w:t>: Szerepkör modul.</w:t>
      </w:r>
    </w:p>
    <w:p w14:paraId="39C0EAEC" w14:textId="77777777" w:rsidR="005E1707" w:rsidRPr="00D40F9A" w:rsidRDefault="005E1707" w:rsidP="005E1707">
      <w:pPr>
        <w:pStyle w:val="Listaszerbekezds"/>
        <w:numPr>
          <w:ilvl w:val="3"/>
          <w:numId w:val="68"/>
        </w:numPr>
        <w:spacing w:line="240" w:lineRule="auto"/>
        <w:jc w:val="left"/>
      </w:pPr>
      <w:r w:rsidRPr="00D40F9A">
        <w:rPr>
          <w:i/>
          <w:iCs/>
        </w:rPr>
        <w:t>role.decorator.ts</w:t>
      </w:r>
      <w:r w:rsidRPr="00D40F9A">
        <w:t>: Szerepkör dekorátor.</w:t>
      </w:r>
    </w:p>
    <w:p w14:paraId="39012BF0" w14:textId="77777777" w:rsidR="005E1707" w:rsidRPr="00D40F9A" w:rsidRDefault="005E1707" w:rsidP="005E1707">
      <w:pPr>
        <w:pStyle w:val="Listaszerbekezds"/>
        <w:numPr>
          <w:ilvl w:val="3"/>
          <w:numId w:val="68"/>
        </w:numPr>
        <w:spacing w:line="240" w:lineRule="auto"/>
        <w:jc w:val="left"/>
      </w:pPr>
      <w:r w:rsidRPr="00D40F9A">
        <w:rPr>
          <w:i/>
          <w:iCs/>
        </w:rPr>
        <w:t>role.enum.ts</w:t>
      </w:r>
      <w:r w:rsidRPr="00D40F9A">
        <w:t>: Szerepkör enum.</w:t>
      </w:r>
    </w:p>
    <w:p w14:paraId="7CFF659C" w14:textId="77777777" w:rsidR="005E1707" w:rsidRPr="00D40F9A" w:rsidRDefault="005E1707" w:rsidP="005E1707">
      <w:pPr>
        <w:pStyle w:val="Listaszerbekezds"/>
        <w:numPr>
          <w:ilvl w:val="3"/>
          <w:numId w:val="68"/>
        </w:numPr>
        <w:spacing w:line="240" w:lineRule="auto"/>
        <w:jc w:val="left"/>
      </w:pPr>
      <w:r w:rsidRPr="00D40F9A">
        <w:rPr>
          <w:i/>
          <w:iCs/>
        </w:rPr>
        <w:t>role.guard.ts</w:t>
      </w:r>
      <w:r w:rsidRPr="00D40F9A">
        <w:t>: Szerepkör őr.</w:t>
      </w:r>
    </w:p>
    <w:p w14:paraId="6CEA0030" w14:textId="77777777" w:rsidR="005E1707" w:rsidRPr="00D40F9A" w:rsidRDefault="005E1707" w:rsidP="005E1707">
      <w:pPr>
        <w:pStyle w:val="Listaszerbekezds"/>
        <w:numPr>
          <w:ilvl w:val="2"/>
          <w:numId w:val="68"/>
        </w:numPr>
        <w:spacing w:line="240" w:lineRule="auto"/>
        <w:jc w:val="left"/>
      </w:pPr>
      <w:r w:rsidRPr="00D40F9A">
        <w:rPr>
          <w:b/>
          <w:bCs/>
        </w:rPr>
        <w:t>songs</w:t>
      </w:r>
      <w:r w:rsidRPr="00D40F9A">
        <w:t>: Zenék modul.</w:t>
      </w:r>
    </w:p>
    <w:p w14:paraId="68162EA4" w14:textId="77777777" w:rsidR="005E1707" w:rsidRPr="00D40F9A" w:rsidRDefault="005E1707" w:rsidP="005E1707">
      <w:pPr>
        <w:pStyle w:val="Listaszerbekezds"/>
        <w:numPr>
          <w:ilvl w:val="3"/>
          <w:numId w:val="68"/>
        </w:numPr>
        <w:spacing w:line="240" w:lineRule="auto"/>
        <w:jc w:val="left"/>
      </w:pPr>
      <w:r w:rsidRPr="00D40F9A">
        <w:rPr>
          <w:i/>
          <w:iCs/>
        </w:rPr>
        <w:t>songs.controller.spec.ts</w:t>
      </w:r>
      <w:r w:rsidRPr="00D40F9A">
        <w:t>: Zenék vezérlő tesztje.</w:t>
      </w:r>
    </w:p>
    <w:p w14:paraId="36083780" w14:textId="77777777" w:rsidR="005E1707" w:rsidRPr="00D40F9A" w:rsidRDefault="005E1707" w:rsidP="005E1707">
      <w:pPr>
        <w:pStyle w:val="Listaszerbekezds"/>
        <w:numPr>
          <w:ilvl w:val="3"/>
          <w:numId w:val="68"/>
        </w:numPr>
        <w:spacing w:line="240" w:lineRule="auto"/>
        <w:jc w:val="left"/>
      </w:pPr>
      <w:r w:rsidRPr="00D40F9A">
        <w:rPr>
          <w:i/>
          <w:iCs/>
        </w:rPr>
        <w:t>songs.controller.ts</w:t>
      </w:r>
      <w:r w:rsidRPr="00D40F9A">
        <w:t>: Zenék vezérlő.</w:t>
      </w:r>
    </w:p>
    <w:p w14:paraId="7445EEE1" w14:textId="77777777" w:rsidR="005E1707" w:rsidRPr="00D40F9A" w:rsidRDefault="005E1707" w:rsidP="005E1707">
      <w:pPr>
        <w:pStyle w:val="Listaszerbekezds"/>
        <w:numPr>
          <w:ilvl w:val="3"/>
          <w:numId w:val="68"/>
        </w:numPr>
        <w:spacing w:line="240" w:lineRule="auto"/>
        <w:jc w:val="left"/>
      </w:pPr>
      <w:r w:rsidRPr="00D40F9A">
        <w:rPr>
          <w:i/>
          <w:iCs/>
        </w:rPr>
        <w:t>songs.module.ts</w:t>
      </w:r>
      <w:r w:rsidRPr="00D40F9A">
        <w:t>: Zenék modul.</w:t>
      </w:r>
    </w:p>
    <w:p w14:paraId="39EA3595" w14:textId="77777777" w:rsidR="005E1707" w:rsidRPr="00D40F9A" w:rsidRDefault="005E1707" w:rsidP="005E1707">
      <w:pPr>
        <w:pStyle w:val="Listaszerbekezds"/>
        <w:numPr>
          <w:ilvl w:val="3"/>
          <w:numId w:val="68"/>
        </w:numPr>
        <w:spacing w:line="240" w:lineRule="auto"/>
        <w:jc w:val="left"/>
      </w:pPr>
      <w:r w:rsidRPr="00D40F9A">
        <w:rPr>
          <w:i/>
          <w:iCs/>
        </w:rPr>
        <w:lastRenderedPageBreak/>
        <w:t>songs.service.ts</w:t>
      </w:r>
      <w:r w:rsidRPr="00D40F9A">
        <w:t>: Zenék szolgáltatás.</w:t>
      </w:r>
    </w:p>
    <w:p w14:paraId="69167B1B"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1E7D9CD1" w14:textId="77777777" w:rsidR="005E1707" w:rsidRPr="00D40F9A" w:rsidRDefault="005E1707" w:rsidP="005E1707">
      <w:pPr>
        <w:pStyle w:val="Listaszerbekezds"/>
        <w:numPr>
          <w:ilvl w:val="4"/>
          <w:numId w:val="68"/>
        </w:numPr>
        <w:spacing w:line="240" w:lineRule="auto"/>
        <w:jc w:val="left"/>
      </w:pPr>
      <w:r w:rsidRPr="00D40F9A">
        <w:rPr>
          <w:i/>
          <w:iCs/>
        </w:rPr>
        <w:t>create.song.dto.ts</w:t>
      </w:r>
      <w:r w:rsidRPr="00D40F9A">
        <w:t>: Zene létrehozási DTO.</w:t>
      </w:r>
    </w:p>
    <w:p w14:paraId="53F5C7E1" w14:textId="77777777" w:rsidR="005E1707" w:rsidRPr="00D40F9A" w:rsidRDefault="005E1707" w:rsidP="005E1707">
      <w:pPr>
        <w:pStyle w:val="Listaszerbekezds"/>
        <w:numPr>
          <w:ilvl w:val="2"/>
          <w:numId w:val="68"/>
        </w:numPr>
        <w:spacing w:line="240" w:lineRule="auto"/>
        <w:jc w:val="left"/>
      </w:pPr>
      <w:r w:rsidRPr="00D40F9A">
        <w:rPr>
          <w:b/>
          <w:bCs/>
        </w:rPr>
        <w:t>tv</w:t>
      </w:r>
      <w:r w:rsidRPr="00D40F9A">
        <w:t>: TV modul.</w:t>
      </w:r>
    </w:p>
    <w:p w14:paraId="1701E74B" w14:textId="77777777" w:rsidR="005E1707" w:rsidRPr="00D40F9A" w:rsidRDefault="005E1707" w:rsidP="005E1707">
      <w:pPr>
        <w:pStyle w:val="Listaszerbekezds"/>
        <w:numPr>
          <w:ilvl w:val="3"/>
          <w:numId w:val="68"/>
        </w:numPr>
        <w:spacing w:line="240" w:lineRule="auto"/>
        <w:jc w:val="left"/>
      </w:pPr>
      <w:r w:rsidRPr="00D40F9A">
        <w:rPr>
          <w:i/>
          <w:iCs/>
        </w:rPr>
        <w:t>tv.controller.spec.ts</w:t>
      </w:r>
      <w:r w:rsidRPr="00D40F9A">
        <w:t>: TV vezérlő tesztje.</w:t>
      </w:r>
    </w:p>
    <w:p w14:paraId="3F12F8F2" w14:textId="77777777" w:rsidR="005E1707" w:rsidRPr="00D40F9A" w:rsidRDefault="005E1707" w:rsidP="005E1707">
      <w:pPr>
        <w:pStyle w:val="Listaszerbekezds"/>
        <w:numPr>
          <w:ilvl w:val="3"/>
          <w:numId w:val="68"/>
        </w:numPr>
        <w:spacing w:line="240" w:lineRule="auto"/>
        <w:jc w:val="left"/>
      </w:pPr>
      <w:r w:rsidRPr="00D40F9A">
        <w:rPr>
          <w:i/>
          <w:iCs/>
        </w:rPr>
        <w:t>tv.controller.ts</w:t>
      </w:r>
      <w:r w:rsidRPr="00D40F9A">
        <w:t>: TV vezérlő.</w:t>
      </w:r>
    </w:p>
    <w:p w14:paraId="55E52771" w14:textId="77777777" w:rsidR="005E1707" w:rsidRPr="00D40F9A" w:rsidRDefault="005E1707" w:rsidP="005E1707">
      <w:pPr>
        <w:pStyle w:val="Listaszerbekezds"/>
        <w:numPr>
          <w:ilvl w:val="3"/>
          <w:numId w:val="68"/>
        </w:numPr>
        <w:spacing w:line="240" w:lineRule="auto"/>
        <w:jc w:val="left"/>
      </w:pPr>
      <w:r w:rsidRPr="00D40F9A">
        <w:rPr>
          <w:i/>
          <w:iCs/>
        </w:rPr>
        <w:t>tv.module.ts</w:t>
      </w:r>
      <w:r w:rsidRPr="00D40F9A">
        <w:t>: TV modul.</w:t>
      </w:r>
    </w:p>
    <w:p w14:paraId="5326F77C" w14:textId="77777777" w:rsidR="005E1707" w:rsidRPr="00D40F9A" w:rsidRDefault="005E1707" w:rsidP="005E1707">
      <w:pPr>
        <w:pStyle w:val="Listaszerbekezds"/>
        <w:numPr>
          <w:ilvl w:val="3"/>
          <w:numId w:val="68"/>
        </w:numPr>
        <w:spacing w:line="240" w:lineRule="auto"/>
        <w:jc w:val="left"/>
      </w:pPr>
      <w:r w:rsidRPr="00D40F9A">
        <w:rPr>
          <w:i/>
          <w:iCs/>
        </w:rPr>
        <w:t>tv.service.spec.ts</w:t>
      </w:r>
      <w:r w:rsidRPr="00D40F9A">
        <w:t>: TV szolgáltatás tesztje.</w:t>
      </w:r>
    </w:p>
    <w:p w14:paraId="18F13D4C" w14:textId="77777777" w:rsidR="005E1707" w:rsidRPr="00D40F9A" w:rsidRDefault="005E1707" w:rsidP="005E1707">
      <w:pPr>
        <w:pStyle w:val="Listaszerbekezds"/>
        <w:numPr>
          <w:ilvl w:val="3"/>
          <w:numId w:val="68"/>
        </w:numPr>
        <w:spacing w:line="240" w:lineRule="auto"/>
        <w:jc w:val="left"/>
      </w:pPr>
      <w:r w:rsidRPr="00D40F9A">
        <w:rPr>
          <w:i/>
          <w:iCs/>
        </w:rPr>
        <w:t>tv.service.ts</w:t>
      </w:r>
      <w:r w:rsidRPr="00D40F9A">
        <w:t>: TV szolgáltatás.</w:t>
      </w:r>
    </w:p>
    <w:p w14:paraId="79C939A3" w14:textId="77777777" w:rsidR="005E1707" w:rsidRPr="00D40F9A" w:rsidRDefault="005E1707" w:rsidP="005E1707">
      <w:pPr>
        <w:pStyle w:val="Listaszerbekezds"/>
        <w:numPr>
          <w:ilvl w:val="2"/>
          <w:numId w:val="68"/>
        </w:numPr>
        <w:spacing w:line="240" w:lineRule="auto"/>
        <w:jc w:val="left"/>
      </w:pPr>
      <w:r w:rsidRPr="00D40F9A">
        <w:rPr>
          <w:b/>
          <w:bCs/>
        </w:rPr>
        <w:t>user</w:t>
      </w:r>
      <w:r w:rsidRPr="00D40F9A">
        <w:t>: Felhasználó modul.</w:t>
      </w:r>
    </w:p>
    <w:p w14:paraId="37B528C9" w14:textId="77777777" w:rsidR="005E1707" w:rsidRPr="00D40F9A" w:rsidRDefault="005E1707" w:rsidP="005E1707">
      <w:pPr>
        <w:pStyle w:val="Listaszerbekezds"/>
        <w:numPr>
          <w:ilvl w:val="3"/>
          <w:numId w:val="68"/>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rsidP="005E1707">
      <w:pPr>
        <w:pStyle w:val="Listaszerbekezds"/>
        <w:numPr>
          <w:ilvl w:val="3"/>
          <w:numId w:val="68"/>
        </w:numPr>
        <w:spacing w:line="240" w:lineRule="auto"/>
        <w:jc w:val="left"/>
      </w:pPr>
      <w:r w:rsidRPr="00D40F9A">
        <w:rPr>
          <w:i/>
          <w:iCs/>
        </w:rPr>
        <w:t>user.controller.ts</w:t>
      </w:r>
      <w:r w:rsidRPr="00D40F9A">
        <w:t>: Felhasználó vezérlő.</w:t>
      </w:r>
    </w:p>
    <w:p w14:paraId="2FABBA98" w14:textId="77777777" w:rsidR="005E1707" w:rsidRPr="00D40F9A" w:rsidRDefault="005E1707" w:rsidP="005E1707">
      <w:pPr>
        <w:pStyle w:val="Listaszerbekezds"/>
        <w:numPr>
          <w:ilvl w:val="3"/>
          <w:numId w:val="68"/>
        </w:numPr>
        <w:spacing w:line="240" w:lineRule="auto"/>
        <w:jc w:val="left"/>
      </w:pPr>
      <w:r w:rsidRPr="00D40F9A">
        <w:rPr>
          <w:i/>
          <w:iCs/>
        </w:rPr>
        <w:t>user.module.ts</w:t>
      </w:r>
      <w:r w:rsidRPr="00D40F9A">
        <w:t>: Felhasználó modul.</w:t>
      </w:r>
    </w:p>
    <w:p w14:paraId="6A2220EC" w14:textId="77777777" w:rsidR="005E1707" w:rsidRPr="00D40F9A" w:rsidRDefault="005E1707" w:rsidP="005E1707">
      <w:pPr>
        <w:pStyle w:val="Listaszerbekezds"/>
        <w:numPr>
          <w:ilvl w:val="3"/>
          <w:numId w:val="68"/>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rsidP="005E1707">
      <w:pPr>
        <w:pStyle w:val="Listaszerbekezds"/>
        <w:numPr>
          <w:ilvl w:val="3"/>
          <w:numId w:val="68"/>
        </w:numPr>
        <w:spacing w:line="240" w:lineRule="auto"/>
        <w:jc w:val="left"/>
      </w:pPr>
      <w:r w:rsidRPr="00D40F9A">
        <w:rPr>
          <w:i/>
          <w:iCs/>
        </w:rPr>
        <w:t>user.service.ts</w:t>
      </w:r>
      <w:r w:rsidRPr="00D40F9A">
        <w:t>: Felhasználó szolgáltatás.</w:t>
      </w:r>
    </w:p>
    <w:p w14:paraId="0F019D1D"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4BF521D3" w14:textId="77777777" w:rsidR="005E1707" w:rsidRPr="00D40F9A" w:rsidRDefault="005E1707" w:rsidP="005E1707">
      <w:pPr>
        <w:pStyle w:val="Listaszerbekezds"/>
        <w:numPr>
          <w:ilvl w:val="4"/>
          <w:numId w:val="68"/>
        </w:numPr>
        <w:spacing w:line="240" w:lineRule="auto"/>
        <w:jc w:val="left"/>
      </w:pPr>
      <w:r w:rsidRPr="00D40F9A">
        <w:rPr>
          <w:i/>
          <w:iCs/>
        </w:rPr>
        <w:t>update.pass.dto.ts</w:t>
      </w:r>
      <w:r w:rsidRPr="00D40F9A">
        <w:t>: Jelszó frissítési DTO.</w:t>
      </w:r>
    </w:p>
    <w:p w14:paraId="161F6FA6" w14:textId="77777777" w:rsidR="005E1707" w:rsidRPr="00D40F9A" w:rsidRDefault="005E1707" w:rsidP="005E1707">
      <w:pPr>
        <w:pStyle w:val="Listaszerbekezds"/>
        <w:numPr>
          <w:ilvl w:val="4"/>
          <w:numId w:val="68"/>
        </w:numPr>
        <w:spacing w:line="240" w:lineRule="auto"/>
        <w:jc w:val="left"/>
      </w:pPr>
      <w:r w:rsidRPr="00D40F9A">
        <w:rPr>
          <w:i/>
          <w:iCs/>
        </w:rPr>
        <w:t>update.role.dto.ts</w:t>
      </w:r>
      <w:r w:rsidRPr="00D40F9A">
        <w:t>: Szerepkör frissítési DTO.</w:t>
      </w:r>
    </w:p>
    <w:p w14:paraId="4F0AFE88" w14:textId="77777777" w:rsidR="005E1707" w:rsidRPr="00D40F9A" w:rsidRDefault="005E1707" w:rsidP="005E1707">
      <w:pPr>
        <w:pStyle w:val="Listaszerbekezds"/>
        <w:numPr>
          <w:ilvl w:val="2"/>
          <w:numId w:val="68"/>
        </w:numPr>
        <w:spacing w:line="240" w:lineRule="auto"/>
        <w:jc w:val="left"/>
      </w:pPr>
      <w:r w:rsidRPr="00D40F9A">
        <w:rPr>
          <w:b/>
          <w:bCs/>
        </w:rPr>
        <w:t>votes</w:t>
      </w:r>
      <w:r w:rsidRPr="00D40F9A">
        <w:t>: Szavazatok modul.</w:t>
      </w:r>
    </w:p>
    <w:p w14:paraId="73D38F54" w14:textId="77777777" w:rsidR="005E1707" w:rsidRPr="00D40F9A" w:rsidRDefault="005E1707" w:rsidP="005E1707">
      <w:pPr>
        <w:pStyle w:val="Listaszerbekezds"/>
        <w:numPr>
          <w:ilvl w:val="3"/>
          <w:numId w:val="68"/>
        </w:numPr>
        <w:spacing w:line="240" w:lineRule="auto"/>
        <w:jc w:val="left"/>
      </w:pPr>
      <w:r w:rsidRPr="00D40F9A">
        <w:rPr>
          <w:i/>
          <w:iCs/>
        </w:rPr>
        <w:t>votes.controller.spec.ts</w:t>
      </w:r>
      <w:r w:rsidRPr="00D40F9A">
        <w:t>: Szavazatok vezérlő tesztje.</w:t>
      </w:r>
    </w:p>
    <w:p w14:paraId="162E8740" w14:textId="77777777" w:rsidR="005E1707" w:rsidRPr="00D40F9A" w:rsidRDefault="005E1707" w:rsidP="005E1707">
      <w:pPr>
        <w:pStyle w:val="Listaszerbekezds"/>
        <w:numPr>
          <w:ilvl w:val="3"/>
          <w:numId w:val="68"/>
        </w:numPr>
        <w:spacing w:line="240" w:lineRule="auto"/>
        <w:jc w:val="left"/>
      </w:pPr>
      <w:r w:rsidRPr="00D40F9A">
        <w:rPr>
          <w:i/>
          <w:iCs/>
        </w:rPr>
        <w:t>votes.controller.ts</w:t>
      </w:r>
      <w:r w:rsidRPr="00D40F9A">
        <w:t>: Szavazatok vezérlő.</w:t>
      </w:r>
    </w:p>
    <w:p w14:paraId="12074DF0" w14:textId="77777777" w:rsidR="005E1707" w:rsidRPr="00D40F9A" w:rsidRDefault="005E1707" w:rsidP="005E1707">
      <w:pPr>
        <w:pStyle w:val="Listaszerbekezds"/>
        <w:numPr>
          <w:ilvl w:val="3"/>
          <w:numId w:val="68"/>
        </w:numPr>
        <w:spacing w:line="240" w:lineRule="auto"/>
        <w:jc w:val="left"/>
      </w:pPr>
      <w:r w:rsidRPr="00D40F9A">
        <w:rPr>
          <w:i/>
          <w:iCs/>
        </w:rPr>
        <w:t>votes.module.ts</w:t>
      </w:r>
      <w:r w:rsidRPr="00D40F9A">
        <w:t>: Szavazatok modul.</w:t>
      </w:r>
    </w:p>
    <w:p w14:paraId="3D459FB1" w14:textId="77777777" w:rsidR="005E1707" w:rsidRPr="00D40F9A" w:rsidRDefault="005E1707" w:rsidP="005E1707">
      <w:pPr>
        <w:pStyle w:val="Listaszerbekezds"/>
        <w:numPr>
          <w:ilvl w:val="3"/>
          <w:numId w:val="68"/>
        </w:numPr>
        <w:spacing w:line="240" w:lineRule="auto"/>
        <w:jc w:val="left"/>
      </w:pPr>
      <w:r w:rsidRPr="00D40F9A">
        <w:rPr>
          <w:i/>
          <w:iCs/>
        </w:rPr>
        <w:t>votes.service.ts</w:t>
      </w:r>
      <w:r w:rsidRPr="00D40F9A">
        <w:t>: Szavazatok szolgáltatás.</w:t>
      </w:r>
    </w:p>
    <w:p w14:paraId="330C2949" w14:textId="77777777" w:rsidR="005E1707" w:rsidRPr="00D40F9A" w:rsidRDefault="005E1707" w:rsidP="005E1707">
      <w:pPr>
        <w:pStyle w:val="Listaszerbekezds"/>
        <w:numPr>
          <w:ilvl w:val="2"/>
          <w:numId w:val="68"/>
        </w:numPr>
        <w:spacing w:line="240" w:lineRule="auto"/>
        <w:jc w:val="left"/>
      </w:pPr>
      <w:r w:rsidRPr="00D40F9A">
        <w:rPr>
          <w:b/>
          <w:bCs/>
        </w:rPr>
        <w:t>votingSessions</w:t>
      </w:r>
      <w:r w:rsidRPr="00D40F9A">
        <w:t>: Szavazási szekciók modul.</w:t>
      </w:r>
    </w:p>
    <w:p w14:paraId="7498A324" w14:textId="77777777" w:rsidR="005E1707" w:rsidRPr="00D40F9A" w:rsidRDefault="005E1707" w:rsidP="005E1707">
      <w:pPr>
        <w:pStyle w:val="Listaszerbekezds"/>
        <w:numPr>
          <w:ilvl w:val="3"/>
          <w:numId w:val="68"/>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rsidP="005E1707">
      <w:pPr>
        <w:pStyle w:val="Listaszerbekezds"/>
        <w:numPr>
          <w:ilvl w:val="3"/>
          <w:numId w:val="68"/>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rsidP="005E1707">
      <w:pPr>
        <w:pStyle w:val="Listaszerbekezds"/>
        <w:numPr>
          <w:ilvl w:val="3"/>
          <w:numId w:val="68"/>
        </w:numPr>
        <w:spacing w:line="240" w:lineRule="auto"/>
        <w:jc w:val="left"/>
      </w:pPr>
      <w:r w:rsidRPr="00D40F9A">
        <w:rPr>
          <w:i/>
          <w:iCs/>
        </w:rPr>
        <w:t>voting.sessions.module.ts</w:t>
      </w:r>
      <w:r w:rsidRPr="00D40F9A">
        <w:t>: Szavazási szekciók modul.</w:t>
      </w:r>
    </w:p>
    <w:p w14:paraId="25685738" w14:textId="77777777" w:rsidR="005E1707" w:rsidRPr="00D40F9A" w:rsidRDefault="005E1707" w:rsidP="005E1707">
      <w:pPr>
        <w:pStyle w:val="Listaszerbekezds"/>
        <w:numPr>
          <w:ilvl w:val="3"/>
          <w:numId w:val="68"/>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663593A1" w14:textId="77777777" w:rsidR="005E1707" w:rsidRPr="00D40F9A" w:rsidRDefault="005E1707" w:rsidP="005E1707">
      <w:pPr>
        <w:pStyle w:val="Listaszerbekezds"/>
        <w:numPr>
          <w:ilvl w:val="4"/>
          <w:numId w:val="68"/>
        </w:numPr>
        <w:spacing w:line="240" w:lineRule="auto"/>
        <w:jc w:val="left"/>
      </w:pPr>
      <w:r w:rsidRPr="00D40F9A">
        <w:rPr>
          <w:i/>
          <w:iCs/>
        </w:rPr>
        <w:t>voting.session.dto.ts</w:t>
      </w:r>
      <w:r w:rsidRPr="00D40F9A">
        <w:t>: Szavazási szekció DTO.</w:t>
      </w:r>
    </w:p>
    <w:p w14:paraId="306D666C" w14:textId="77777777" w:rsidR="005E1707" w:rsidRPr="00D40F9A" w:rsidRDefault="005E1707" w:rsidP="005E1707">
      <w:pPr>
        <w:pStyle w:val="Listaszerbekezds"/>
        <w:numPr>
          <w:ilvl w:val="2"/>
          <w:numId w:val="68"/>
        </w:numPr>
        <w:spacing w:line="240" w:lineRule="auto"/>
        <w:jc w:val="left"/>
      </w:pPr>
      <w:r w:rsidRPr="00D40F9A">
        <w:rPr>
          <w:b/>
          <w:bCs/>
        </w:rPr>
        <w:t>websocket</w:t>
      </w:r>
      <w:r w:rsidRPr="00D40F9A">
        <w:t>: Websocket modul.</w:t>
      </w:r>
    </w:p>
    <w:p w14:paraId="6FFF1C64" w14:textId="77777777" w:rsidR="005E1707" w:rsidRPr="00D40F9A" w:rsidRDefault="005E1707" w:rsidP="005E1707">
      <w:pPr>
        <w:pStyle w:val="Listaszerbekezds"/>
        <w:numPr>
          <w:ilvl w:val="3"/>
          <w:numId w:val="68"/>
        </w:numPr>
        <w:spacing w:line="240" w:lineRule="auto"/>
        <w:jc w:val="left"/>
      </w:pPr>
      <w:r w:rsidRPr="00D40F9A">
        <w:rPr>
          <w:i/>
          <w:iCs/>
        </w:rPr>
        <w:t>websocket.exception.filter.ts</w:t>
      </w:r>
      <w:r w:rsidRPr="00D40F9A">
        <w:t>: Websocket kivétel szűrő.</w:t>
      </w:r>
    </w:p>
    <w:p w14:paraId="28F11C65" w14:textId="77777777" w:rsidR="005E1707" w:rsidRPr="00D40F9A" w:rsidRDefault="005E1707" w:rsidP="005E1707">
      <w:pPr>
        <w:pStyle w:val="Listaszerbekezds"/>
        <w:numPr>
          <w:ilvl w:val="3"/>
          <w:numId w:val="68"/>
        </w:numPr>
        <w:spacing w:line="240" w:lineRule="auto"/>
        <w:jc w:val="left"/>
      </w:pPr>
      <w:r w:rsidRPr="00D40F9A">
        <w:rPr>
          <w:i/>
          <w:iCs/>
        </w:rPr>
        <w:t>websocket.gateway.ts</w:t>
      </w:r>
      <w:r w:rsidRPr="00D40F9A">
        <w:t>: Websocket átjáró.</w:t>
      </w:r>
    </w:p>
    <w:p w14:paraId="44DB101B" w14:textId="77777777" w:rsidR="005E1707" w:rsidRPr="00D40F9A" w:rsidRDefault="005E1707" w:rsidP="005E1707">
      <w:pPr>
        <w:pStyle w:val="Listaszerbekezds"/>
        <w:numPr>
          <w:ilvl w:val="3"/>
          <w:numId w:val="68"/>
        </w:numPr>
        <w:spacing w:line="240" w:lineRule="auto"/>
        <w:jc w:val="left"/>
      </w:pPr>
      <w:r w:rsidRPr="00D40F9A">
        <w:rPr>
          <w:i/>
          <w:iCs/>
        </w:rPr>
        <w:t>websocket.guard.ts</w:t>
      </w:r>
      <w:r w:rsidRPr="00D40F9A">
        <w:t>: Websocket őr.</w:t>
      </w:r>
    </w:p>
    <w:p w14:paraId="2305A53E" w14:textId="77777777" w:rsidR="005E1707" w:rsidRPr="00D40F9A" w:rsidRDefault="005E1707" w:rsidP="005E1707">
      <w:pPr>
        <w:pStyle w:val="Listaszerbekezds"/>
        <w:numPr>
          <w:ilvl w:val="3"/>
          <w:numId w:val="68"/>
        </w:numPr>
        <w:spacing w:line="240" w:lineRule="auto"/>
        <w:jc w:val="left"/>
      </w:pPr>
      <w:r w:rsidRPr="00D40F9A">
        <w:rPr>
          <w:i/>
          <w:iCs/>
        </w:rPr>
        <w:t>websocket.module.ts</w:t>
      </w:r>
      <w:r w:rsidRPr="00D40F9A">
        <w:t>: Websocket modul.</w:t>
      </w:r>
    </w:p>
    <w:p w14:paraId="2AA0EF4D" w14:textId="77777777" w:rsidR="005E1707" w:rsidRPr="00D40F9A" w:rsidRDefault="005E1707" w:rsidP="005E1707">
      <w:pPr>
        <w:pStyle w:val="Listaszerbekezds"/>
        <w:numPr>
          <w:ilvl w:val="1"/>
          <w:numId w:val="68"/>
        </w:numPr>
        <w:spacing w:line="240" w:lineRule="auto"/>
        <w:jc w:val="left"/>
      </w:pPr>
      <w:r w:rsidRPr="00D40F9A">
        <w:rPr>
          <w:b/>
          <w:bCs/>
        </w:rPr>
        <w:t>pipe</w:t>
      </w:r>
      <w:r w:rsidRPr="00D40F9A">
        <w:t>: Pipe-ok.</w:t>
      </w:r>
    </w:p>
    <w:p w14:paraId="7B092427" w14:textId="77777777" w:rsidR="005E1707" w:rsidRPr="00D40F9A" w:rsidRDefault="005E1707" w:rsidP="005E1707">
      <w:pPr>
        <w:pStyle w:val="Listaszerbekezds"/>
        <w:numPr>
          <w:ilvl w:val="2"/>
          <w:numId w:val="68"/>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rsidP="005E1707">
      <w:pPr>
        <w:pStyle w:val="Listaszerbekezds"/>
        <w:numPr>
          <w:ilvl w:val="2"/>
          <w:numId w:val="68"/>
        </w:numPr>
        <w:spacing w:line="240" w:lineRule="auto"/>
        <w:jc w:val="left"/>
      </w:pPr>
      <w:r w:rsidRPr="00D40F9A">
        <w:rPr>
          <w:i/>
          <w:iCs/>
        </w:rPr>
        <w:t>pipe.module.ts</w:t>
      </w:r>
      <w:r w:rsidRPr="00D40F9A">
        <w:t>: Pipe modul.</w:t>
      </w:r>
    </w:p>
    <w:p w14:paraId="703B277C" w14:textId="77777777" w:rsidR="005E1707" w:rsidRPr="00D40F9A" w:rsidRDefault="005E1707" w:rsidP="005E1707">
      <w:pPr>
        <w:pStyle w:val="Listaszerbekezds"/>
        <w:numPr>
          <w:ilvl w:val="1"/>
          <w:numId w:val="68"/>
        </w:numPr>
        <w:spacing w:line="240" w:lineRule="auto"/>
        <w:jc w:val="left"/>
      </w:pPr>
      <w:r w:rsidRPr="00D40F9A">
        <w:rPr>
          <w:b/>
          <w:bCs/>
        </w:rPr>
        <w:t>type</w:t>
      </w:r>
      <w:r w:rsidRPr="00D40F9A">
        <w:t>: Típusdefiníciók.</w:t>
      </w:r>
    </w:p>
    <w:p w14:paraId="2866AB0C" w14:textId="77777777" w:rsidR="005E1707" w:rsidRPr="00D40F9A" w:rsidRDefault="005E1707" w:rsidP="005E1707">
      <w:pPr>
        <w:pStyle w:val="Listaszerbekezds"/>
        <w:numPr>
          <w:ilvl w:val="2"/>
          <w:numId w:val="68"/>
        </w:numPr>
        <w:spacing w:line="240" w:lineRule="auto"/>
        <w:jc w:val="left"/>
      </w:pPr>
      <w:r w:rsidRPr="00D40F9A">
        <w:rPr>
          <w:i/>
          <w:iCs/>
        </w:rPr>
        <w:t>express.d.ts</w:t>
      </w:r>
      <w:r w:rsidRPr="00D40F9A">
        <w:t>: Express típusdefiníciók.</w:t>
      </w:r>
    </w:p>
    <w:p w14:paraId="05BCAD86" w14:textId="77777777" w:rsidR="005E1707" w:rsidRPr="00D40F9A" w:rsidRDefault="005E1707" w:rsidP="005E1707">
      <w:pPr>
        <w:pStyle w:val="Listaszerbekezds"/>
        <w:numPr>
          <w:ilvl w:val="2"/>
          <w:numId w:val="68"/>
        </w:numPr>
        <w:spacing w:line="240" w:lineRule="auto"/>
        <w:jc w:val="left"/>
      </w:pPr>
      <w:r w:rsidRPr="00D40F9A">
        <w:rPr>
          <w:i/>
          <w:iCs/>
        </w:rPr>
        <w:t>jwt.d.ts</w:t>
      </w:r>
      <w:r w:rsidRPr="00D40F9A">
        <w:t>: JWT típusdefiníciók.</w:t>
      </w:r>
    </w:p>
    <w:p w14:paraId="3259B011" w14:textId="77777777" w:rsidR="005E1707" w:rsidRPr="00D40F9A" w:rsidRDefault="005E1707" w:rsidP="005E1707">
      <w:pPr>
        <w:pStyle w:val="Listaszerbekezds"/>
        <w:numPr>
          <w:ilvl w:val="1"/>
          <w:numId w:val="68"/>
        </w:numPr>
        <w:spacing w:line="240" w:lineRule="auto"/>
        <w:jc w:val="left"/>
      </w:pPr>
      <w:r w:rsidRPr="00D40F9A">
        <w:rPr>
          <w:b/>
          <w:bCs/>
        </w:rPr>
        <w:t>util</w:t>
      </w:r>
      <w:r w:rsidRPr="00D40F9A">
        <w:t>: Segédfüggvények.</w:t>
      </w:r>
    </w:p>
    <w:p w14:paraId="35C45378" w14:textId="77777777" w:rsidR="005E1707" w:rsidRPr="00D40F9A" w:rsidRDefault="005E1707" w:rsidP="005E1707">
      <w:pPr>
        <w:pStyle w:val="Listaszerbekezds"/>
        <w:numPr>
          <w:ilvl w:val="2"/>
          <w:numId w:val="68"/>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rsidP="005E1707">
      <w:pPr>
        <w:pStyle w:val="Listaszerbekezds"/>
        <w:numPr>
          <w:ilvl w:val="0"/>
          <w:numId w:val="68"/>
        </w:numPr>
        <w:spacing w:line="240" w:lineRule="auto"/>
        <w:jc w:val="left"/>
      </w:pPr>
      <w:r w:rsidRPr="00D40F9A">
        <w:rPr>
          <w:b/>
          <w:bCs/>
        </w:rPr>
        <w:t>test</w:t>
      </w:r>
    </w:p>
    <w:p w14:paraId="1C1EF9BC" w14:textId="77777777" w:rsidR="005E1707" w:rsidRPr="00D40F9A" w:rsidRDefault="005E1707" w:rsidP="005E1707">
      <w:pPr>
        <w:pStyle w:val="Listaszerbekezds"/>
        <w:numPr>
          <w:ilvl w:val="1"/>
          <w:numId w:val="68"/>
        </w:numPr>
        <w:spacing w:line="240" w:lineRule="auto"/>
        <w:jc w:val="left"/>
      </w:pPr>
      <w:r w:rsidRPr="00D40F9A">
        <w:rPr>
          <w:i/>
          <w:iCs/>
        </w:rPr>
        <w:t>app.e2e-spec.ts</w:t>
      </w:r>
      <w:r w:rsidRPr="00D40F9A">
        <w:t>: Végpontok közötti teszt.</w:t>
      </w:r>
    </w:p>
    <w:p w14:paraId="6B5F62C8" w14:textId="77777777" w:rsidR="005E1707" w:rsidRPr="00D40F9A" w:rsidRDefault="005E1707" w:rsidP="005E1707">
      <w:pPr>
        <w:pStyle w:val="Listaszerbekezds"/>
        <w:numPr>
          <w:ilvl w:val="1"/>
          <w:numId w:val="68"/>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rsidP="005E1707">
      <w:pPr>
        <w:pStyle w:val="Listaszerbekezds"/>
        <w:numPr>
          <w:ilvl w:val="1"/>
          <w:numId w:val="68"/>
        </w:numPr>
        <w:spacing w:line="240" w:lineRule="auto"/>
        <w:jc w:val="left"/>
      </w:pPr>
      <w:r w:rsidRPr="00D40F9A">
        <w:rPr>
          <w:i/>
          <w:iCs/>
        </w:rPr>
        <w:t>test-docs.md</w:t>
      </w:r>
      <w:r w:rsidRPr="00D40F9A">
        <w:t>: Teszt dokumentáció.</w:t>
      </w:r>
    </w:p>
    <w:p w14:paraId="306DA3F7" w14:textId="77777777" w:rsidR="005E1707" w:rsidRPr="00D40F9A" w:rsidRDefault="005E1707" w:rsidP="005E1707">
      <w:pPr>
        <w:pStyle w:val="Listaszerbekezds"/>
        <w:numPr>
          <w:ilvl w:val="0"/>
          <w:numId w:val="68"/>
        </w:numPr>
        <w:spacing w:line="240" w:lineRule="auto"/>
        <w:jc w:val="left"/>
      </w:pPr>
      <w:r w:rsidRPr="00D40F9A">
        <w:rPr>
          <w:i/>
          <w:iCs/>
        </w:rPr>
        <w:lastRenderedPageBreak/>
        <w:t>.dockerignore</w:t>
      </w:r>
      <w:r w:rsidRPr="00D40F9A">
        <w:t>: Ez a fájl tartalmazza azokat a fájlokat és könyvtárakat, amelyeket a Docker figyelmen kívül hagy a build folyamat során.</w:t>
      </w:r>
    </w:p>
    <w:p w14:paraId="79380941" w14:textId="77777777" w:rsidR="005E1707" w:rsidRPr="00D40F9A" w:rsidRDefault="005E1707" w:rsidP="005E1707">
      <w:pPr>
        <w:pStyle w:val="Listaszerbekezds"/>
        <w:numPr>
          <w:ilvl w:val="0"/>
          <w:numId w:val="68"/>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rsidP="005E1707">
      <w:pPr>
        <w:pStyle w:val="Listaszerbekezds"/>
        <w:numPr>
          <w:ilvl w:val="0"/>
          <w:numId w:val="68"/>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rsidP="005E1707">
      <w:pPr>
        <w:pStyle w:val="Listaszerbekezds"/>
        <w:numPr>
          <w:ilvl w:val="0"/>
          <w:numId w:val="68"/>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rsidP="005E1707">
      <w:pPr>
        <w:pStyle w:val="Listaszerbekezds"/>
        <w:numPr>
          <w:ilvl w:val="0"/>
          <w:numId w:val="68"/>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rsidP="005E1707">
      <w:pPr>
        <w:pStyle w:val="Listaszerbekezds"/>
        <w:numPr>
          <w:ilvl w:val="0"/>
          <w:numId w:val="68"/>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rsidP="005E1707">
      <w:pPr>
        <w:pStyle w:val="Listaszerbekezds"/>
        <w:numPr>
          <w:ilvl w:val="0"/>
          <w:numId w:val="68"/>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0B8D7AC1" w14:textId="77777777" w:rsidR="005E1707" w:rsidRPr="00D40F9A" w:rsidRDefault="005E1707" w:rsidP="005E1707">
      <w:pPr>
        <w:pStyle w:val="Listaszerbekezds"/>
        <w:numPr>
          <w:ilvl w:val="0"/>
          <w:numId w:val="68"/>
        </w:numPr>
        <w:spacing w:line="240" w:lineRule="auto"/>
        <w:jc w:val="left"/>
      </w:pPr>
      <w:r w:rsidRPr="00D40F9A">
        <w:rPr>
          <w:i/>
          <w:iCs/>
        </w:rPr>
        <w:t>Dockerfile</w:t>
      </w:r>
      <w:r w:rsidRPr="00D40F9A">
        <w:t>: A Docker image létrehozásához szükséges utasításokat tartalmazó fájl.</w:t>
      </w:r>
    </w:p>
    <w:p w14:paraId="4DAB0645" w14:textId="77777777" w:rsidR="005E1707" w:rsidRPr="00D40F9A" w:rsidRDefault="005E1707" w:rsidP="005E1707">
      <w:pPr>
        <w:pStyle w:val="Listaszerbekezds"/>
        <w:numPr>
          <w:ilvl w:val="0"/>
          <w:numId w:val="68"/>
        </w:numPr>
        <w:spacing w:line="240" w:lineRule="auto"/>
        <w:jc w:val="left"/>
      </w:pPr>
      <w:r w:rsidRPr="00D40F9A">
        <w:rPr>
          <w:i/>
          <w:iCs/>
        </w:rPr>
        <w:t>init-s3.py</w:t>
      </w:r>
      <w:r w:rsidRPr="00D40F9A">
        <w:t>: Python szkript, amely az S3 szolgáltatás inicializálásához szükséges.</w:t>
      </w:r>
    </w:p>
    <w:p w14:paraId="351C5BD6" w14:textId="77777777" w:rsidR="005E1707" w:rsidRPr="00D40F9A" w:rsidRDefault="005E1707" w:rsidP="005E1707">
      <w:pPr>
        <w:pStyle w:val="Listaszerbekezds"/>
        <w:numPr>
          <w:ilvl w:val="0"/>
          <w:numId w:val="68"/>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rsidP="005E1707">
      <w:pPr>
        <w:pStyle w:val="Listaszerbekezds"/>
        <w:numPr>
          <w:ilvl w:val="0"/>
          <w:numId w:val="68"/>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rsidP="005E1707">
      <w:pPr>
        <w:pStyle w:val="Listaszerbekezds"/>
        <w:numPr>
          <w:ilvl w:val="0"/>
          <w:numId w:val="68"/>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rsidP="005E1707">
      <w:pPr>
        <w:pStyle w:val="Listaszerbekezds"/>
        <w:numPr>
          <w:ilvl w:val="0"/>
          <w:numId w:val="68"/>
        </w:numPr>
        <w:spacing w:line="240" w:lineRule="auto"/>
        <w:jc w:val="left"/>
      </w:pPr>
      <w:r w:rsidRPr="00D40F9A">
        <w:rPr>
          <w:i/>
          <w:iCs/>
        </w:rPr>
        <w:t>README.md</w:t>
      </w:r>
      <w:r w:rsidRPr="00D40F9A">
        <w:t>: A projekt leírását és használati útmutatóját tartalmazó fájl.</w:t>
      </w:r>
    </w:p>
    <w:p w14:paraId="67EAA3F9" w14:textId="77777777" w:rsidR="005E1707" w:rsidRPr="00D40F9A" w:rsidRDefault="005E1707" w:rsidP="005E1707">
      <w:pPr>
        <w:pStyle w:val="Listaszerbekezds"/>
        <w:numPr>
          <w:ilvl w:val="0"/>
          <w:numId w:val="68"/>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rsidP="005E1707">
      <w:pPr>
        <w:pStyle w:val="Listaszerbekezds"/>
        <w:numPr>
          <w:ilvl w:val="0"/>
          <w:numId w:val="68"/>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rsidP="005E1707">
      <w:pPr>
        <w:pStyle w:val="Listaszerbekezds"/>
        <w:numPr>
          <w:ilvl w:val="0"/>
          <w:numId w:val="68"/>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Cmsor4"/>
      </w:pPr>
      <w:bookmarkStart w:id="38" w:name="_Toc191365529"/>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rsidP="002A6322">
      <w:pPr>
        <w:pStyle w:val="Listaszerbekezds"/>
        <w:numPr>
          <w:ilvl w:val="0"/>
          <w:numId w:val="98"/>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rsidP="002A6322">
      <w:pPr>
        <w:pStyle w:val="Listaszerbekezds"/>
        <w:numPr>
          <w:ilvl w:val="0"/>
          <w:numId w:val="98"/>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rsidP="002A6322">
      <w:pPr>
        <w:pStyle w:val="Listaszerbekezds"/>
        <w:numPr>
          <w:ilvl w:val="0"/>
          <w:numId w:val="98"/>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rsidP="002A6322">
      <w:pPr>
        <w:pStyle w:val="Listaszerbekezds"/>
        <w:numPr>
          <w:ilvl w:val="0"/>
          <w:numId w:val="98"/>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Cmsor4"/>
        <w:spacing w:before="240" w:after="120"/>
      </w:pPr>
      <w:bookmarkStart w:id="39" w:name="_Toc191365530"/>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Cmsor5"/>
        <w:spacing w:before="0" w:line="240" w:lineRule="auto"/>
      </w:pPr>
      <w:bookmarkStart w:id="40" w:name="_Toc191365531"/>
      <w:r w:rsidRPr="00D40F9A">
        <w:rPr>
          <w:rStyle w:val="VerbatimChar"/>
        </w:rPr>
        <w:t>app.controller.spec</w:t>
      </w:r>
      <w:bookmarkEnd w:id="40"/>
    </w:p>
    <w:p w14:paraId="056689A1" w14:textId="77777777" w:rsidR="00895932" w:rsidRPr="00D40F9A" w:rsidRDefault="00895932" w:rsidP="00895932">
      <w:pPr>
        <w:pStyle w:val="Listaszerbekezds"/>
        <w:numPr>
          <w:ilvl w:val="0"/>
          <w:numId w:val="72"/>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rsidP="00895932">
      <w:pPr>
        <w:pStyle w:val="Listaszerbekezds"/>
        <w:numPr>
          <w:ilvl w:val="1"/>
          <w:numId w:val="72"/>
        </w:numPr>
        <w:spacing w:line="240" w:lineRule="auto"/>
        <w:jc w:val="left"/>
      </w:pPr>
      <w:r w:rsidRPr="00D40F9A">
        <w:rPr>
          <w:b/>
          <w:bCs/>
        </w:rPr>
        <w:t>Mocked input data</w:t>
      </w:r>
      <w:r w:rsidRPr="00D40F9A">
        <w:t>:</w:t>
      </w:r>
    </w:p>
    <w:p w14:paraId="1457A6C1" w14:textId="77777777" w:rsidR="00895932" w:rsidRPr="00D40F9A" w:rsidRDefault="00895932" w:rsidP="00895932">
      <w:pPr>
        <w:pStyle w:val="Listaszerbekezds"/>
        <w:numPr>
          <w:ilvl w:val="2"/>
          <w:numId w:val="72"/>
        </w:numPr>
        <w:spacing w:line="240" w:lineRule="auto"/>
        <w:jc w:val="left"/>
      </w:pPr>
      <w:r w:rsidRPr="00D40F9A">
        <w:rPr>
          <w:b/>
          <w:bCs/>
        </w:rPr>
        <w:t>mockRequest</w:t>
      </w:r>
      <w:r w:rsidRPr="00D40F9A">
        <w:t>:</w:t>
      </w:r>
    </w:p>
    <w:p w14:paraId="01A4EF3E" w14:textId="77777777" w:rsidR="00895932" w:rsidRPr="00D40F9A" w:rsidRDefault="00895932" w:rsidP="00895932">
      <w:pPr>
        <w:pStyle w:val="SourceCodeLanguage"/>
        <w:numPr>
          <w:ilvl w:val="2"/>
          <w:numId w:val="71"/>
        </w:numPr>
      </w:pPr>
      <w:r w:rsidRPr="00D40F9A">
        <w:t>json</w:t>
      </w:r>
    </w:p>
    <w:p w14:paraId="2F7AC8AF" w14:textId="77777777" w:rsidR="00895932" w:rsidRPr="00D40F9A" w:rsidRDefault="00895932" w:rsidP="00895932">
      <w:pPr>
        <w:pStyle w:val="SourceCode"/>
        <w:numPr>
          <w:ilvl w:val="2"/>
          <w:numId w:val="71"/>
        </w:numPr>
        <w:spacing w:before="0" w:after="0"/>
      </w:pPr>
      <w:r w:rsidRPr="00D40F9A">
        <w:t>{</w:t>
      </w:r>
    </w:p>
    <w:p w14:paraId="1471AD08" w14:textId="77777777" w:rsidR="00895932" w:rsidRPr="00D40F9A" w:rsidRDefault="00895932" w:rsidP="00895932">
      <w:pPr>
        <w:pStyle w:val="SourceCode"/>
        <w:numPr>
          <w:ilvl w:val="2"/>
          <w:numId w:val="71"/>
        </w:numPr>
        <w:spacing w:before="0" w:after="0"/>
      </w:pPr>
      <w:r w:rsidRPr="00D40F9A">
        <w:t xml:space="preserve">  "token": {</w:t>
      </w:r>
    </w:p>
    <w:p w14:paraId="6807C782" w14:textId="77777777" w:rsidR="00895932" w:rsidRPr="00D40F9A" w:rsidRDefault="00895932" w:rsidP="00895932">
      <w:pPr>
        <w:pStyle w:val="SourceCode"/>
        <w:numPr>
          <w:ilvl w:val="2"/>
          <w:numId w:val="71"/>
        </w:numPr>
        <w:spacing w:before="0" w:after="0"/>
      </w:pPr>
      <w:r w:rsidRPr="00D40F9A">
        <w:t xml:space="preserve">    "sub": "mockedId",</w:t>
      </w:r>
    </w:p>
    <w:p w14:paraId="0D7DC63F" w14:textId="77777777" w:rsidR="00895932" w:rsidRPr="00D40F9A" w:rsidRDefault="00895932" w:rsidP="00895932">
      <w:pPr>
        <w:pStyle w:val="SourceCode"/>
        <w:numPr>
          <w:ilvl w:val="2"/>
          <w:numId w:val="71"/>
        </w:numPr>
        <w:spacing w:before="0" w:after="0"/>
      </w:pPr>
      <w:r w:rsidRPr="00D40F9A">
        <w:t xml:space="preserve">    "username": "mockedUser",</w:t>
      </w:r>
    </w:p>
    <w:p w14:paraId="2D2B0BFF" w14:textId="77777777" w:rsidR="00895932" w:rsidRPr="00D40F9A" w:rsidRDefault="00895932" w:rsidP="00895932">
      <w:pPr>
        <w:pStyle w:val="SourceCode"/>
        <w:numPr>
          <w:ilvl w:val="2"/>
          <w:numId w:val="71"/>
        </w:numPr>
        <w:spacing w:before="0" w:after="0"/>
      </w:pPr>
      <w:r w:rsidRPr="00D40F9A">
        <w:t xml:space="preserve">    "roles": ["Admin"],</w:t>
      </w:r>
    </w:p>
    <w:p w14:paraId="6777F673" w14:textId="77777777" w:rsidR="00895932" w:rsidRPr="00D40F9A" w:rsidRDefault="00895932" w:rsidP="00895932">
      <w:pPr>
        <w:pStyle w:val="SourceCode"/>
        <w:numPr>
          <w:ilvl w:val="2"/>
          <w:numId w:val="71"/>
        </w:numPr>
        <w:spacing w:before="0" w:after="0"/>
      </w:pPr>
      <w:r w:rsidRPr="00D40F9A">
        <w:t xml:space="preserve">    "hashedPassword": "mocked-password"</w:t>
      </w:r>
    </w:p>
    <w:p w14:paraId="00367831" w14:textId="77777777" w:rsidR="00895932" w:rsidRPr="00D40F9A" w:rsidRDefault="00895932" w:rsidP="00895932">
      <w:pPr>
        <w:pStyle w:val="SourceCode"/>
        <w:numPr>
          <w:ilvl w:val="2"/>
          <w:numId w:val="71"/>
        </w:numPr>
        <w:spacing w:before="0" w:after="0"/>
      </w:pPr>
      <w:r w:rsidRPr="00D40F9A">
        <w:t xml:space="preserve">  }</w:t>
      </w:r>
    </w:p>
    <w:p w14:paraId="44AD9E2E" w14:textId="77777777" w:rsidR="00895932" w:rsidRPr="00D40F9A" w:rsidRDefault="00895932" w:rsidP="00895932">
      <w:pPr>
        <w:pStyle w:val="SourceCode"/>
        <w:numPr>
          <w:ilvl w:val="2"/>
          <w:numId w:val="71"/>
        </w:numPr>
        <w:spacing w:before="0" w:after="0"/>
      </w:pPr>
      <w:r w:rsidRPr="00D40F9A">
        <w:t>}</w:t>
      </w:r>
    </w:p>
    <w:p w14:paraId="539A3542" w14:textId="77777777" w:rsidR="00895932" w:rsidRPr="00D40F9A" w:rsidRDefault="00895932" w:rsidP="00895932">
      <w:pPr>
        <w:pStyle w:val="Listaszerbekezds"/>
        <w:numPr>
          <w:ilvl w:val="2"/>
          <w:numId w:val="72"/>
        </w:numPr>
        <w:spacing w:line="240" w:lineRule="auto"/>
        <w:jc w:val="left"/>
      </w:pPr>
      <w:r w:rsidRPr="00D40F9A">
        <w:rPr>
          <w:b/>
          <w:bCs/>
        </w:rPr>
        <w:t>file</w:t>
      </w:r>
      <w:r w:rsidRPr="00D40F9A">
        <w:t>:</w:t>
      </w:r>
    </w:p>
    <w:p w14:paraId="5DFA1871" w14:textId="77777777" w:rsidR="00895932" w:rsidRPr="00D40F9A" w:rsidRDefault="00895932" w:rsidP="00895932">
      <w:pPr>
        <w:pStyle w:val="SourceCodeLanguage"/>
        <w:numPr>
          <w:ilvl w:val="2"/>
          <w:numId w:val="71"/>
        </w:numPr>
      </w:pPr>
      <w:r w:rsidRPr="00D40F9A">
        <w:t>json</w:t>
      </w:r>
    </w:p>
    <w:p w14:paraId="5E887D5E" w14:textId="77777777" w:rsidR="00895932" w:rsidRPr="00D40F9A" w:rsidRDefault="00895932" w:rsidP="00895932">
      <w:pPr>
        <w:pStyle w:val="SourceCode"/>
        <w:numPr>
          <w:ilvl w:val="2"/>
          <w:numId w:val="71"/>
        </w:numPr>
        <w:spacing w:before="0" w:after="0"/>
      </w:pPr>
      <w:r w:rsidRPr="00D40F9A">
        <w:t>{</w:t>
      </w:r>
    </w:p>
    <w:p w14:paraId="353E6294" w14:textId="77777777" w:rsidR="00895932" w:rsidRPr="00D40F9A" w:rsidRDefault="00895932" w:rsidP="00895932">
      <w:pPr>
        <w:pStyle w:val="SourceCode"/>
        <w:numPr>
          <w:ilvl w:val="2"/>
          <w:numId w:val="71"/>
        </w:numPr>
        <w:spacing w:before="0" w:after="0"/>
      </w:pPr>
      <w:r w:rsidRPr="00D40F9A">
        <w:t xml:space="preserve">  "mimetype": "audio/mpeg"</w:t>
      </w:r>
    </w:p>
    <w:p w14:paraId="3558A307" w14:textId="77777777" w:rsidR="00895932" w:rsidRPr="00D40F9A" w:rsidRDefault="00895932" w:rsidP="00895932">
      <w:pPr>
        <w:pStyle w:val="SourceCode"/>
        <w:numPr>
          <w:ilvl w:val="2"/>
          <w:numId w:val="71"/>
        </w:numPr>
        <w:spacing w:before="0" w:after="0"/>
      </w:pPr>
      <w:r w:rsidRPr="00D40F9A">
        <w:t>}</w:t>
      </w:r>
    </w:p>
    <w:p w14:paraId="24732686" w14:textId="77777777" w:rsidR="00895932" w:rsidRPr="00D40F9A" w:rsidRDefault="00895932" w:rsidP="00895932">
      <w:pPr>
        <w:pStyle w:val="Listaszerbekezds"/>
        <w:numPr>
          <w:ilvl w:val="1"/>
          <w:numId w:val="72"/>
        </w:numPr>
        <w:spacing w:line="240" w:lineRule="auto"/>
        <w:jc w:val="left"/>
      </w:pPr>
      <w:r w:rsidRPr="00D40F9A">
        <w:rPr>
          <w:b/>
          <w:bCs/>
        </w:rPr>
        <w:t>Return value</w:t>
      </w:r>
      <w:r w:rsidRPr="00D40F9A">
        <w:t>:</w:t>
      </w:r>
    </w:p>
    <w:p w14:paraId="7099BA7E" w14:textId="77777777" w:rsidR="00895932" w:rsidRPr="00D40F9A" w:rsidRDefault="00895932" w:rsidP="00895932">
      <w:pPr>
        <w:pStyle w:val="Listaszerbekezds"/>
        <w:numPr>
          <w:ilvl w:val="2"/>
          <w:numId w:val="72"/>
        </w:numPr>
        <w:spacing w:line="240" w:lineRule="auto"/>
        <w:jc w:val="left"/>
      </w:pPr>
      <w:r w:rsidRPr="00D40F9A">
        <w:rPr>
          <w:b/>
          <w:bCs/>
        </w:rPr>
        <w:lastRenderedPageBreak/>
        <w:t>result</w:t>
      </w:r>
      <w:r w:rsidRPr="00D40F9A">
        <w:t>:</w:t>
      </w:r>
    </w:p>
    <w:p w14:paraId="54946F7B" w14:textId="77777777" w:rsidR="00895932" w:rsidRPr="00D40F9A" w:rsidRDefault="00895932" w:rsidP="00895932">
      <w:pPr>
        <w:pStyle w:val="SourceCodeLanguage"/>
        <w:numPr>
          <w:ilvl w:val="2"/>
          <w:numId w:val="71"/>
        </w:numPr>
      </w:pPr>
      <w:r w:rsidRPr="00D40F9A">
        <w:t>json</w:t>
      </w:r>
    </w:p>
    <w:p w14:paraId="5D859753" w14:textId="77777777" w:rsidR="00895932" w:rsidRPr="00D40F9A" w:rsidRDefault="00895932" w:rsidP="00895932">
      <w:pPr>
        <w:pStyle w:val="SourceCode"/>
        <w:numPr>
          <w:ilvl w:val="2"/>
          <w:numId w:val="71"/>
        </w:numPr>
        <w:spacing w:before="0" w:after="0"/>
      </w:pPr>
      <w:r w:rsidRPr="00D40F9A">
        <w:t>{</w:t>
      </w:r>
    </w:p>
    <w:p w14:paraId="690B3C97" w14:textId="77777777" w:rsidR="00895932" w:rsidRPr="00D40F9A" w:rsidRDefault="00895932" w:rsidP="00895932">
      <w:pPr>
        <w:pStyle w:val="SourceCode"/>
        <w:numPr>
          <w:ilvl w:val="2"/>
          <w:numId w:val="71"/>
        </w:numPr>
        <w:spacing w:before="0" w:after="0"/>
      </w:pPr>
      <w:r w:rsidRPr="00D40F9A">
        <w:t xml:space="preserve">  "success": true</w:t>
      </w:r>
    </w:p>
    <w:p w14:paraId="6F206D34" w14:textId="77777777" w:rsidR="00895932" w:rsidRPr="00D40F9A" w:rsidRDefault="00895932" w:rsidP="00895932">
      <w:pPr>
        <w:pStyle w:val="SourceCode"/>
        <w:numPr>
          <w:ilvl w:val="2"/>
          <w:numId w:val="71"/>
        </w:numPr>
        <w:spacing w:before="0" w:after="0"/>
      </w:pPr>
      <w:r w:rsidRPr="00D40F9A">
        <w:t>}</w:t>
      </w:r>
    </w:p>
    <w:p w14:paraId="4A0A69DD" w14:textId="77777777" w:rsidR="00895932" w:rsidRPr="00D40F9A" w:rsidRDefault="00895932" w:rsidP="00895932">
      <w:pPr>
        <w:pStyle w:val="Listaszerbekezds"/>
        <w:numPr>
          <w:ilvl w:val="0"/>
          <w:numId w:val="72"/>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rsidP="00895932">
      <w:pPr>
        <w:pStyle w:val="Listaszerbekezds"/>
        <w:numPr>
          <w:ilvl w:val="1"/>
          <w:numId w:val="72"/>
        </w:numPr>
        <w:spacing w:line="240" w:lineRule="auto"/>
        <w:jc w:val="left"/>
      </w:pPr>
      <w:r w:rsidRPr="00D40F9A">
        <w:rPr>
          <w:b/>
          <w:bCs/>
        </w:rPr>
        <w:t>Mocked input data</w:t>
      </w:r>
      <w:r w:rsidRPr="00D40F9A">
        <w:t>:</w:t>
      </w:r>
    </w:p>
    <w:p w14:paraId="74F8B54C" w14:textId="77777777" w:rsidR="00895932" w:rsidRPr="00D40F9A" w:rsidRDefault="00895932" w:rsidP="00895932">
      <w:pPr>
        <w:pStyle w:val="Listaszerbekezds"/>
        <w:numPr>
          <w:ilvl w:val="2"/>
          <w:numId w:val="72"/>
        </w:numPr>
        <w:spacing w:line="240" w:lineRule="auto"/>
        <w:jc w:val="left"/>
      </w:pPr>
      <w:r w:rsidRPr="00D40F9A">
        <w:rPr>
          <w:b/>
          <w:bCs/>
        </w:rPr>
        <w:t>mockRequest</w:t>
      </w:r>
      <w:r w:rsidRPr="00D40F9A">
        <w:t>:</w:t>
      </w:r>
    </w:p>
    <w:p w14:paraId="04500FB0" w14:textId="77777777" w:rsidR="00895932" w:rsidRPr="00D40F9A" w:rsidRDefault="00895932" w:rsidP="00895932">
      <w:pPr>
        <w:pStyle w:val="SourceCodeLanguage"/>
        <w:numPr>
          <w:ilvl w:val="2"/>
          <w:numId w:val="71"/>
        </w:numPr>
      </w:pPr>
      <w:r w:rsidRPr="00D40F9A">
        <w:t>json</w:t>
      </w:r>
    </w:p>
    <w:p w14:paraId="0E7675C8" w14:textId="77777777" w:rsidR="00895932" w:rsidRPr="00D40F9A" w:rsidRDefault="00895932" w:rsidP="00895932">
      <w:pPr>
        <w:pStyle w:val="SourceCode"/>
        <w:numPr>
          <w:ilvl w:val="2"/>
          <w:numId w:val="71"/>
        </w:numPr>
        <w:spacing w:before="0" w:after="0"/>
      </w:pPr>
      <w:r w:rsidRPr="00D40F9A">
        <w:t>{</w:t>
      </w:r>
    </w:p>
    <w:p w14:paraId="71913EE3" w14:textId="77777777" w:rsidR="00895932" w:rsidRPr="00D40F9A" w:rsidRDefault="00895932" w:rsidP="00895932">
      <w:pPr>
        <w:pStyle w:val="SourceCode"/>
        <w:numPr>
          <w:ilvl w:val="2"/>
          <w:numId w:val="71"/>
        </w:numPr>
        <w:spacing w:before="0" w:after="0"/>
      </w:pPr>
      <w:r w:rsidRPr="00D40F9A">
        <w:t xml:space="preserve">  "token": {</w:t>
      </w:r>
    </w:p>
    <w:p w14:paraId="6C26845F" w14:textId="77777777" w:rsidR="00895932" w:rsidRPr="00D40F9A" w:rsidRDefault="00895932" w:rsidP="00895932">
      <w:pPr>
        <w:pStyle w:val="SourceCode"/>
        <w:numPr>
          <w:ilvl w:val="2"/>
          <w:numId w:val="71"/>
        </w:numPr>
        <w:spacing w:before="0" w:after="0"/>
      </w:pPr>
      <w:r w:rsidRPr="00D40F9A">
        <w:t xml:space="preserve">    "sub": "mockedId",</w:t>
      </w:r>
    </w:p>
    <w:p w14:paraId="1CB11EBC" w14:textId="77777777" w:rsidR="00895932" w:rsidRPr="00D40F9A" w:rsidRDefault="00895932" w:rsidP="00895932">
      <w:pPr>
        <w:pStyle w:val="SourceCode"/>
        <w:numPr>
          <w:ilvl w:val="2"/>
          <w:numId w:val="71"/>
        </w:numPr>
        <w:spacing w:before="0" w:after="0"/>
      </w:pPr>
      <w:r w:rsidRPr="00D40F9A">
        <w:t xml:space="preserve">    "username": "mockedUser",</w:t>
      </w:r>
    </w:p>
    <w:p w14:paraId="51F4CD44" w14:textId="77777777" w:rsidR="00895932" w:rsidRPr="00D40F9A" w:rsidRDefault="00895932" w:rsidP="00895932">
      <w:pPr>
        <w:pStyle w:val="SourceCode"/>
        <w:numPr>
          <w:ilvl w:val="2"/>
          <w:numId w:val="71"/>
        </w:numPr>
        <w:spacing w:before="0" w:after="0"/>
      </w:pPr>
      <w:r w:rsidRPr="00D40F9A">
        <w:t xml:space="preserve">    "roles": ["Admin"],</w:t>
      </w:r>
    </w:p>
    <w:p w14:paraId="377381AB"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26066" w14:textId="77777777" w:rsidR="00895932" w:rsidRPr="00D40F9A" w:rsidRDefault="00895932" w:rsidP="00895932">
      <w:pPr>
        <w:pStyle w:val="SourceCode"/>
        <w:numPr>
          <w:ilvl w:val="2"/>
          <w:numId w:val="71"/>
        </w:numPr>
        <w:spacing w:before="0" w:after="0"/>
      </w:pPr>
      <w:r w:rsidRPr="00D40F9A">
        <w:t xml:space="preserve">  }</w:t>
      </w:r>
    </w:p>
    <w:p w14:paraId="3E791CBF" w14:textId="77777777" w:rsidR="00895932" w:rsidRPr="00D40F9A" w:rsidRDefault="00895932" w:rsidP="00895932">
      <w:pPr>
        <w:pStyle w:val="SourceCode"/>
        <w:numPr>
          <w:ilvl w:val="2"/>
          <w:numId w:val="71"/>
        </w:numPr>
        <w:spacing w:before="0" w:after="0"/>
      </w:pPr>
      <w:r w:rsidRPr="00D40F9A">
        <w:t>}</w:t>
      </w:r>
    </w:p>
    <w:p w14:paraId="4750903F" w14:textId="77777777" w:rsidR="00895932" w:rsidRPr="00D40F9A" w:rsidRDefault="00895932" w:rsidP="00895932">
      <w:pPr>
        <w:pStyle w:val="Listaszerbekezds"/>
        <w:numPr>
          <w:ilvl w:val="1"/>
          <w:numId w:val="72"/>
        </w:numPr>
        <w:spacing w:line="240" w:lineRule="auto"/>
        <w:jc w:val="left"/>
      </w:pPr>
      <w:r w:rsidRPr="00D40F9A">
        <w:rPr>
          <w:b/>
          <w:bCs/>
        </w:rPr>
        <w:t>Return value</w:t>
      </w:r>
      <w:r w:rsidRPr="00D40F9A">
        <w:t>:</w:t>
      </w:r>
    </w:p>
    <w:p w14:paraId="78BA97F3" w14:textId="77777777" w:rsidR="00895932" w:rsidRPr="00D40F9A" w:rsidRDefault="00895932" w:rsidP="00895932">
      <w:pPr>
        <w:pStyle w:val="Listaszerbekezds"/>
        <w:numPr>
          <w:ilvl w:val="2"/>
          <w:numId w:val="72"/>
        </w:numPr>
        <w:spacing w:line="240" w:lineRule="auto"/>
        <w:jc w:val="left"/>
      </w:pPr>
      <w:r w:rsidRPr="00D40F9A">
        <w:rPr>
          <w:b/>
          <w:bCs/>
        </w:rPr>
        <w:t>result</w:t>
      </w:r>
      <w:r w:rsidRPr="00D40F9A">
        <w:t>:</w:t>
      </w:r>
    </w:p>
    <w:p w14:paraId="29644807" w14:textId="77777777" w:rsidR="00895932" w:rsidRPr="00D40F9A" w:rsidRDefault="00895932" w:rsidP="00895932">
      <w:pPr>
        <w:pStyle w:val="SourceCodeLanguage"/>
        <w:numPr>
          <w:ilvl w:val="2"/>
          <w:numId w:val="71"/>
        </w:numPr>
      </w:pPr>
      <w:r w:rsidRPr="00D40F9A">
        <w:t>json</w:t>
      </w:r>
    </w:p>
    <w:p w14:paraId="072C0D09" w14:textId="77777777" w:rsidR="00895932" w:rsidRPr="00D40F9A" w:rsidRDefault="00895932" w:rsidP="00895932">
      <w:pPr>
        <w:pStyle w:val="SourceCode"/>
        <w:numPr>
          <w:ilvl w:val="2"/>
          <w:numId w:val="71"/>
        </w:numPr>
        <w:spacing w:before="0" w:after="0"/>
      </w:pPr>
      <w:r w:rsidRPr="00D40F9A">
        <w:t>{</w:t>
      </w:r>
    </w:p>
    <w:p w14:paraId="3FFCD99A" w14:textId="77777777" w:rsidR="00895932" w:rsidRPr="00D40F9A" w:rsidRDefault="00895932" w:rsidP="00895932">
      <w:pPr>
        <w:pStyle w:val="SourceCode"/>
        <w:numPr>
          <w:ilvl w:val="2"/>
          <w:numId w:val="71"/>
        </w:numPr>
        <w:spacing w:before="0" w:after="0"/>
      </w:pPr>
      <w:r w:rsidRPr="00D40F9A">
        <w:t xml:space="preserve">  "success": true</w:t>
      </w:r>
    </w:p>
    <w:p w14:paraId="6234BFC9" w14:textId="77777777" w:rsidR="00895932" w:rsidRPr="00D40F9A" w:rsidRDefault="00895932" w:rsidP="00895932">
      <w:pPr>
        <w:pStyle w:val="SourceCode"/>
        <w:numPr>
          <w:ilvl w:val="2"/>
          <w:numId w:val="71"/>
        </w:numPr>
        <w:spacing w:before="0" w:after="0"/>
      </w:pPr>
      <w:r w:rsidRPr="00D40F9A">
        <w:t>}</w:t>
      </w:r>
    </w:p>
    <w:p w14:paraId="5878B27B" w14:textId="66687BAF" w:rsidR="00895932" w:rsidRPr="00D40F9A" w:rsidRDefault="00895932" w:rsidP="00BE3754">
      <w:pPr>
        <w:pStyle w:val="Listaszerbekezds"/>
        <w:numPr>
          <w:ilvl w:val="0"/>
          <w:numId w:val="72"/>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rsidP="00BC4BFC">
      <w:pPr>
        <w:pStyle w:val="Listaszerbekezds"/>
        <w:numPr>
          <w:ilvl w:val="1"/>
          <w:numId w:val="72"/>
        </w:numPr>
        <w:spacing w:line="240" w:lineRule="auto"/>
        <w:jc w:val="left"/>
      </w:pPr>
      <w:r w:rsidRPr="00D40F9A">
        <w:rPr>
          <w:b/>
          <w:bCs/>
        </w:rPr>
        <w:t>Mocked input data</w:t>
      </w:r>
      <w:r w:rsidRPr="00D40F9A">
        <w:t>:</w:t>
      </w:r>
    </w:p>
    <w:p w14:paraId="339A4A62" w14:textId="4AC4F7E3" w:rsidR="00BA2779" w:rsidRPr="00D40F9A" w:rsidRDefault="00895932" w:rsidP="00BC4BFC">
      <w:pPr>
        <w:pStyle w:val="Listaszerbekezds"/>
        <w:numPr>
          <w:ilvl w:val="2"/>
          <w:numId w:val="72"/>
        </w:numPr>
        <w:spacing w:line="240" w:lineRule="auto"/>
        <w:jc w:val="left"/>
      </w:pPr>
      <w:r w:rsidRPr="00D40F9A">
        <w:rPr>
          <w:b/>
          <w:bCs/>
        </w:rPr>
        <w:t>mockRequest</w:t>
      </w:r>
      <w:r w:rsidRPr="00D40F9A">
        <w:t>:</w:t>
      </w:r>
    </w:p>
    <w:p w14:paraId="14448D0A" w14:textId="4D182D9A" w:rsidR="00895932" w:rsidRPr="00D40F9A" w:rsidRDefault="00895932" w:rsidP="00895932">
      <w:pPr>
        <w:pStyle w:val="SourceCodeLanguage"/>
        <w:numPr>
          <w:ilvl w:val="2"/>
          <w:numId w:val="71"/>
        </w:numPr>
      </w:pPr>
      <w:r w:rsidRPr="00D40F9A">
        <w:t>json</w:t>
      </w:r>
    </w:p>
    <w:p w14:paraId="24E370E8" w14:textId="77777777" w:rsidR="00895932" w:rsidRPr="00D40F9A" w:rsidRDefault="00895932" w:rsidP="00895932">
      <w:pPr>
        <w:pStyle w:val="SourceCode"/>
        <w:numPr>
          <w:ilvl w:val="2"/>
          <w:numId w:val="71"/>
        </w:numPr>
        <w:spacing w:before="0" w:after="0"/>
      </w:pPr>
      <w:r w:rsidRPr="00D40F9A">
        <w:t>{</w:t>
      </w:r>
    </w:p>
    <w:p w14:paraId="446F3791" w14:textId="77777777" w:rsidR="00895932" w:rsidRPr="00D40F9A" w:rsidRDefault="00895932" w:rsidP="00895932">
      <w:pPr>
        <w:pStyle w:val="SourceCode"/>
        <w:numPr>
          <w:ilvl w:val="2"/>
          <w:numId w:val="71"/>
        </w:numPr>
        <w:spacing w:before="0" w:after="0"/>
      </w:pPr>
      <w:r w:rsidRPr="00D40F9A">
        <w:t xml:space="preserve">  "token": {</w:t>
      </w:r>
    </w:p>
    <w:p w14:paraId="79B393DC" w14:textId="77777777" w:rsidR="00895932" w:rsidRPr="00D40F9A" w:rsidRDefault="00895932" w:rsidP="00895932">
      <w:pPr>
        <w:pStyle w:val="SourceCode"/>
        <w:numPr>
          <w:ilvl w:val="2"/>
          <w:numId w:val="71"/>
        </w:numPr>
        <w:spacing w:before="0" w:after="0"/>
      </w:pPr>
      <w:r w:rsidRPr="00D40F9A">
        <w:t xml:space="preserve">    "sub": "mockedId",</w:t>
      </w:r>
    </w:p>
    <w:p w14:paraId="793C451F" w14:textId="77777777" w:rsidR="00895932" w:rsidRPr="00D40F9A" w:rsidRDefault="00895932" w:rsidP="00895932">
      <w:pPr>
        <w:pStyle w:val="SourceCode"/>
        <w:numPr>
          <w:ilvl w:val="2"/>
          <w:numId w:val="71"/>
        </w:numPr>
        <w:spacing w:before="0" w:after="0"/>
      </w:pPr>
      <w:r w:rsidRPr="00D40F9A">
        <w:t xml:space="preserve">    "username": "mockedUser",</w:t>
      </w:r>
    </w:p>
    <w:p w14:paraId="1834AD2D" w14:textId="77777777" w:rsidR="00895932" w:rsidRPr="00D40F9A" w:rsidRDefault="00895932" w:rsidP="00895932">
      <w:pPr>
        <w:pStyle w:val="SourceCode"/>
        <w:numPr>
          <w:ilvl w:val="2"/>
          <w:numId w:val="71"/>
        </w:numPr>
        <w:spacing w:before="0" w:after="0"/>
      </w:pPr>
      <w:r w:rsidRPr="00D40F9A">
        <w:t xml:space="preserve">    "roles": ["Admin"],</w:t>
      </w:r>
    </w:p>
    <w:p w14:paraId="37E45504" w14:textId="77777777" w:rsidR="00895932" w:rsidRPr="00D40F9A" w:rsidRDefault="00895932" w:rsidP="00895932">
      <w:pPr>
        <w:pStyle w:val="SourceCode"/>
        <w:numPr>
          <w:ilvl w:val="2"/>
          <w:numId w:val="71"/>
        </w:numPr>
        <w:spacing w:before="0" w:after="0"/>
      </w:pPr>
      <w:r w:rsidRPr="00D40F9A">
        <w:t xml:space="preserve">    "hashedPassword": "mocked-password"</w:t>
      </w:r>
    </w:p>
    <w:p w14:paraId="4D9E40BC" w14:textId="77777777" w:rsidR="00895932" w:rsidRPr="00D40F9A" w:rsidRDefault="00895932" w:rsidP="00895932">
      <w:pPr>
        <w:pStyle w:val="SourceCode"/>
        <w:numPr>
          <w:ilvl w:val="2"/>
          <w:numId w:val="71"/>
        </w:numPr>
        <w:spacing w:before="0" w:after="0"/>
      </w:pPr>
      <w:r w:rsidRPr="00D40F9A">
        <w:t xml:space="preserve">  }</w:t>
      </w:r>
    </w:p>
    <w:p w14:paraId="4B2654AC" w14:textId="77777777" w:rsidR="00895932" w:rsidRPr="00D40F9A" w:rsidRDefault="00895932" w:rsidP="00895932">
      <w:pPr>
        <w:pStyle w:val="SourceCode"/>
        <w:numPr>
          <w:ilvl w:val="2"/>
          <w:numId w:val="71"/>
        </w:numPr>
        <w:spacing w:before="0" w:after="0"/>
      </w:pPr>
      <w:r w:rsidRPr="00D40F9A">
        <w:t>}</w:t>
      </w:r>
    </w:p>
    <w:p w14:paraId="188B254D" w14:textId="77777777" w:rsidR="00895932" w:rsidRPr="00D40F9A" w:rsidRDefault="00895932" w:rsidP="00895932">
      <w:pPr>
        <w:pStyle w:val="Listaszerbekezds"/>
        <w:numPr>
          <w:ilvl w:val="1"/>
          <w:numId w:val="72"/>
        </w:numPr>
        <w:spacing w:line="240" w:lineRule="auto"/>
        <w:jc w:val="left"/>
      </w:pPr>
      <w:r w:rsidRPr="00D40F9A">
        <w:rPr>
          <w:b/>
          <w:bCs/>
        </w:rPr>
        <w:t>Return value</w:t>
      </w:r>
      <w:r w:rsidRPr="00D40F9A">
        <w:t>:</w:t>
      </w:r>
    </w:p>
    <w:p w14:paraId="2D22B425" w14:textId="77777777" w:rsidR="00895932" w:rsidRPr="00D40F9A" w:rsidRDefault="00895932" w:rsidP="00895932">
      <w:pPr>
        <w:pStyle w:val="Listaszerbekezds"/>
        <w:numPr>
          <w:ilvl w:val="2"/>
          <w:numId w:val="72"/>
        </w:numPr>
        <w:spacing w:line="240" w:lineRule="auto"/>
        <w:jc w:val="left"/>
      </w:pPr>
      <w:r w:rsidRPr="00D40F9A">
        <w:rPr>
          <w:b/>
          <w:bCs/>
        </w:rPr>
        <w:t>result</w:t>
      </w:r>
      <w:r w:rsidRPr="00D40F9A">
        <w:t>:</w:t>
      </w:r>
    </w:p>
    <w:p w14:paraId="2765B99F" w14:textId="77777777" w:rsidR="00895932" w:rsidRPr="00D40F9A" w:rsidRDefault="00895932" w:rsidP="00895932">
      <w:pPr>
        <w:pStyle w:val="SourceCodeLanguage"/>
        <w:numPr>
          <w:ilvl w:val="2"/>
          <w:numId w:val="71"/>
        </w:numPr>
      </w:pPr>
      <w:r w:rsidRPr="00D40F9A">
        <w:t>json</w:t>
      </w:r>
    </w:p>
    <w:p w14:paraId="048EDBDC" w14:textId="77777777" w:rsidR="00895932" w:rsidRPr="00D40F9A" w:rsidRDefault="00895932" w:rsidP="00895932">
      <w:pPr>
        <w:pStyle w:val="SourceCode"/>
        <w:numPr>
          <w:ilvl w:val="2"/>
          <w:numId w:val="71"/>
        </w:numPr>
        <w:spacing w:before="0" w:after="0"/>
      </w:pPr>
      <w:r w:rsidRPr="00D40F9A">
        <w:t>{</w:t>
      </w:r>
    </w:p>
    <w:p w14:paraId="77954B41" w14:textId="77777777" w:rsidR="00895932" w:rsidRPr="00D40F9A" w:rsidRDefault="00895932" w:rsidP="00895932">
      <w:pPr>
        <w:pStyle w:val="SourceCode"/>
        <w:numPr>
          <w:ilvl w:val="2"/>
          <w:numId w:val="71"/>
        </w:numPr>
        <w:spacing w:before="0" w:after="0"/>
      </w:pPr>
      <w:r w:rsidRPr="00D40F9A">
        <w:t xml:space="preserve">  "success": true</w:t>
      </w:r>
    </w:p>
    <w:p w14:paraId="3574EFA1" w14:textId="77777777" w:rsidR="00895932" w:rsidRPr="00D40F9A" w:rsidRDefault="00895932" w:rsidP="00895932">
      <w:pPr>
        <w:pStyle w:val="SourceCode"/>
        <w:numPr>
          <w:ilvl w:val="2"/>
          <w:numId w:val="71"/>
        </w:numPr>
        <w:spacing w:before="0" w:after="0"/>
      </w:pPr>
      <w:r w:rsidRPr="00D40F9A">
        <w:t>}</w:t>
      </w:r>
    </w:p>
    <w:p w14:paraId="6219C66F" w14:textId="77777777" w:rsidR="00895932" w:rsidRPr="00D40F9A" w:rsidRDefault="00895932" w:rsidP="00895932">
      <w:pPr>
        <w:pStyle w:val="Cmsor5"/>
        <w:spacing w:before="0" w:line="240" w:lineRule="auto"/>
      </w:pPr>
      <w:bookmarkStart w:id="41" w:name="_Toc191365532"/>
      <w:r w:rsidRPr="00D40F9A">
        <w:rPr>
          <w:rStyle w:val="VerbatimChar"/>
        </w:rPr>
        <w:t>auth.controller.spec</w:t>
      </w:r>
      <w:bookmarkEnd w:id="41"/>
    </w:p>
    <w:p w14:paraId="11DE6D17" w14:textId="2FA28172" w:rsidR="00895932" w:rsidRPr="00D40F9A" w:rsidRDefault="00895932" w:rsidP="00895932">
      <w:pPr>
        <w:pStyle w:val="Listaszerbekezds"/>
        <w:numPr>
          <w:ilvl w:val="0"/>
          <w:numId w:val="73"/>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65E70B96" w14:textId="77777777" w:rsidR="00895932" w:rsidRPr="00D40F9A" w:rsidRDefault="00895932" w:rsidP="00895932">
      <w:pPr>
        <w:pStyle w:val="Listaszerbekezds"/>
        <w:numPr>
          <w:ilvl w:val="2"/>
          <w:numId w:val="73"/>
        </w:numPr>
        <w:spacing w:line="240" w:lineRule="auto"/>
        <w:jc w:val="left"/>
      </w:pPr>
      <w:r w:rsidRPr="00D40F9A">
        <w:rPr>
          <w:b/>
          <w:bCs/>
        </w:rPr>
        <w:t>None</w:t>
      </w:r>
      <w:r w:rsidRPr="00D40F9A">
        <w:t>:</w:t>
      </w:r>
    </w:p>
    <w:p w14:paraId="6BB45653" w14:textId="77777777" w:rsidR="00895932" w:rsidRPr="00D40F9A" w:rsidRDefault="00895932" w:rsidP="00895932">
      <w:pPr>
        <w:pStyle w:val="SourceCodeLanguage"/>
        <w:numPr>
          <w:ilvl w:val="2"/>
          <w:numId w:val="71"/>
        </w:numPr>
      </w:pPr>
      <w:r w:rsidRPr="00D40F9A">
        <w:t>json</w:t>
      </w:r>
    </w:p>
    <w:p w14:paraId="0060B062" w14:textId="77777777" w:rsidR="00895932" w:rsidRPr="00D40F9A" w:rsidRDefault="00895932" w:rsidP="00895932">
      <w:pPr>
        <w:pStyle w:val="SourceCode"/>
        <w:numPr>
          <w:ilvl w:val="2"/>
          <w:numId w:val="71"/>
        </w:numPr>
        <w:spacing w:before="0" w:after="0"/>
      </w:pPr>
      <w:r w:rsidRPr="00D40F9A">
        <w:t>{}</w:t>
      </w:r>
    </w:p>
    <w:p w14:paraId="185B4764" w14:textId="77777777" w:rsidR="00895932" w:rsidRPr="00D40F9A" w:rsidRDefault="00895932" w:rsidP="00895932">
      <w:pPr>
        <w:pStyle w:val="Listaszerbekezds"/>
        <w:numPr>
          <w:ilvl w:val="1"/>
          <w:numId w:val="73"/>
        </w:numPr>
        <w:spacing w:line="240" w:lineRule="auto"/>
        <w:jc w:val="left"/>
      </w:pPr>
      <w:r w:rsidRPr="00D40F9A">
        <w:rPr>
          <w:b/>
          <w:bCs/>
        </w:rPr>
        <w:t>Return value</w:t>
      </w:r>
      <w:r w:rsidRPr="00D40F9A">
        <w:t>:</w:t>
      </w:r>
    </w:p>
    <w:p w14:paraId="00CE8C1E" w14:textId="77777777" w:rsidR="00895932" w:rsidRPr="00D40F9A" w:rsidRDefault="00895932" w:rsidP="00895932">
      <w:pPr>
        <w:pStyle w:val="Listaszerbekezds"/>
        <w:numPr>
          <w:ilvl w:val="2"/>
          <w:numId w:val="73"/>
        </w:numPr>
        <w:spacing w:line="240" w:lineRule="auto"/>
        <w:jc w:val="left"/>
      </w:pPr>
      <w:r w:rsidRPr="00D40F9A">
        <w:rPr>
          <w:b/>
          <w:bCs/>
        </w:rPr>
        <w:lastRenderedPageBreak/>
        <w:t>None</w:t>
      </w:r>
      <w:r w:rsidRPr="00D40F9A">
        <w:t>:</w:t>
      </w:r>
    </w:p>
    <w:p w14:paraId="0EE21301" w14:textId="77777777" w:rsidR="00895932" w:rsidRPr="00D40F9A" w:rsidRDefault="00895932" w:rsidP="00895932">
      <w:pPr>
        <w:pStyle w:val="SourceCodeLanguage"/>
        <w:numPr>
          <w:ilvl w:val="2"/>
          <w:numId w:val="71"/>
        </w:numPr>
      </w:pPr>
      <w:r w:rsidRPr="00D40F9A">
        <w:t>json</w:t>
      </w:r>
    </w:p>
    <w:p w14:paraId="11FFCA91" w14:textId="77777777" w:rsidR="00895932" w:rsidRPr="00D40F9A" w:rsidRDefault="00895932" w:rsidP="00895932">
      <w:pPr>
        <w:pStyle w:val="SourceCode"/>
        <w:numPr>
          <w:ilvl w:val="2"/>
          <w:numId w:val="71"/>
        </w:numPr>
        <w:spacing w:before="0" w:after="0"/>
      </w:pPr>
      <w:r w:rsidRPr="00D40F9A">
        <w:t>{}</w:t>
      </w:r>
    </w:p>
    <w:p w14:paraId="1D0ACC80" w14:textId="1D61E676" w:rsidR="00895932" w:rsidRPr="00D40F9A" w:rsidRDefault="00895932" w:rsidP="00895932">
      <w:pPr>
        <w:pStyle w:val="Listaszerbekezds"/>
        <w:numPr>
          <w:ilvl w:val="0"/>
          <w:numId w:val="73"/>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2F2F1C4F"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3D5DC683" w14:textId="77777777" w:rsidR="00895932" w:rsidRPr="00D40F9A" w:rsidRDefault="00895932" w:rsidP="00895932">
      <w:pPr>
        <w:pStyle w:val="SourceCodeLanguage"/>
        <w:numPr>
          <w:ilvl w:val="2"/>
          <w:numId w:val="71"/>
        </w:numPr>
      </w:pPr>
      <w:r w:rsidRPr="00D40F9A">
        <w:t>json</w:t>
      </w:r>
    </w:p>
    <w:p w14:paraId="519551D3" w14:textId="77777777" w:rsidR="00895932" w:rsidRPr="00D40F9A" w:rsidRDefault="00895932" w:rsidP="00895932">
      <w:pPr>
        <w:pStyle w:val="SourceCode"/>
        <w:numPr>
          <w:ilvl w:val="2"/>
          <w:numId w:val="71"/>
        </w:numPr>
        <w:spacing w:before="0" w:after="0"/>
      </w:pPr>
      <w:r w:rsidRPr="00D40F9A">
        <w:t>{</w:t>
      </w:r>
    </w:p>
    <w:p w14:paraId="6870FB5E" w14:textId="77777777" w:rsidR="00895932" w:rsidRPr="00D40F9A" w:rsidRDefault="00895932" w:rsidP="00895932">
      <w:pPr>
        <w:pStyle w:val="SourceCode"/>
        <w:numPr>
          <w:ilvl w:val="2"/>
          <w:numId w:val="71"/>
        </w:numPr>
        <w:spacing w:before="0" w:after="0"/>
      </w:pPr>
      <w:r w:rsidRPr="00D40F9A">
        <w:t xml:space="preserve">  "body": {</w:t>
      </w:r>
    </w:p>
    <w:p w14:paraId="51683EAE" w14:textId="77777777" w:rsidR="00895932" w:rsidRPr="00D40F9A" w:rsidRDefault="00895932" w:rsidP="00895932">
      <w:pPr>
        <w:pStyle w:val="SourceCode"/>
        <w:numPr>
          <w:ilvl w:val="2"/>
          <w:numId w:val="71"/>
        </w:numPr>
        <w:spacing w:before="0" w:after="0"/>
      </w:pPr>
      <w:r w:rsidRPr="00D40F9A">
        <w:t xml:space="preserve">    "username": "testUser",</w:t>
      </w:r>
    </w:p>
    <w:p w14:paraId="27398AE1" w14:textId="77777777" w:rsidR="00895932" w:rsidRPr="00D40F9A" w:rsidRDefault="00895932" w:rsidP="00895932">
      <w:pPr>
        <w:pStyle w:val="SourceCode"/>
        <w:numPr>
          <w:ilvl w:val="2"/>
          <w:numId w:val="71"/>
        </w:numPr>
        <w:spacing w:before="0" w:after="0"/>
      </w:pPr>
      <w:r w:rsidRPr="00D40F9A">
        <w:t xml:space="preserve">    "password": "testPassword"</w:t>
      </w:r>
    </w:p>
    <w:p w14:paraId="6591A244" w14:textId="77777777" w:rsidR="00895932" w:rsidRPr="00D40F9A" w:rsidRDefault="00895932" w:rsidP="00895932">
      <w:pPr>
        <w:pStyle w:val="SourceCode"/>
        <w:numPr>
          <w:ilvl w:val="2"/>
          <w:numId w:val="71"/>
        </w:numPr>
        <w:spacing w:before="0" w:after="0"/>
      </w:pPr>
      <w:r w:rsidRPr="00D40F9A">
        <w:t xml:space="preserve">  }</w:t>
      </w:r>
    </w:p>
    <w:p w14:paraId="1F0B0450" w14:textId="77777777" w:rsidR="00895932" w:rsidRPr="00D40F9A" w:rsidRDefault="00895932" w:rsidP="00895932">
      <w:pPr>
        <w:pStyle w:val="SourceCode"/>
        <w:numPr>
          <w:ilvl w:val="2"/>
          <w:numId w:val="71"/>
        </w:numPr>
        <w:spacing w:before="0" w:after="0"/>
      </w:pPr>
      <w:r w:rsidRPr="00D40F9A">
        <w:t>}</w:t>
      </w:r>
    </w:p>
    <w:p w14:paraId="04B14356" w14:textId="77777777" w:rsidR="00895932" w:rsidRPr="00D40F9A" w:rsidRDefault="00895932" w:rsidP="00895932">
      <w:pPr>
        <w:pStyle w:val="Listaszerbekezds"/>
        <w:numPr>
          <w:ilvl w:val="2"/>
          <w:numId w:val="73"/>
        </w:numPr>
        <w:spacing w:line="240" w:lineRule="auto"/>
        <w:jc w:val="left"/>
      </w:pPr>
      <w:r w:rsidRPr="00D40F9A">
        <w:rPr>
          <w:b/>
          <w:bCs/>
        </w:rPr>
        <w:t>mockUser</w:t>
      </w:r>
      <w:r w:rsidRPr="00D40F9A">
        <w:t>:</w:t>
      </w:r>
    </w:p>
    <w:p w14:paraId="1F70FEA7" w14:textId="77777777" w:rsidR="00895932" w:rsidRPr="00D40F9A" w:rsidRDefault="00895932" w:rsidP="00895932">
      <w:pPr>
        <w:pStyle w:val="SourceCodeLanguage"/>
        <w:numPr>
          <w:ilvl w:val="2"/>
          <w:numId w:val="71"/>
        </w:numPr>
      </w:pPr>
      <w:r w:rsidRPr="00D40F9A">
        <w:t>json</w:t>
      </w:r>
    </w:p>
    <w:p w14:paraId="4CE6204A" w14:textId="77777777" w:rsidR="00895932" w:rsidRPr="00D40F9A" w:rsidRDefault="00895932" w:rsidP="00895932">
      <w:pPr>
        <w:pStyle w:val="SourceCode"/>
        <w:numPr>
          <w:ilvl w:val="2"/>
          <w:numId w:val="71"/>
        </w:numPr>
        <w:spacing w:before="0" w:after="0"/>
      </w:pPr>
      <w:r w:rsidRPr="00D40F9A">
        <w:t>{</w:t>
      </w:r>
    </w:p>
    <w:p w14:paraId="337185A2" w14:textId="77777777" w:rsidR="00895932" w:rsidRPr="00D40F9A" w:rsidRDefault="00895932" w:rsidP="00895932">
      <w:pPr>
        <w:pStyle w:val="SourceCode"/>
        <w:numPr>
          <w:ilvl w:val="2"/>
          <w:numId w:val="71"/>
        </w:numPr>
        <w:spacing w:before="0" w:after="0"/>
      </w:pPr>
      <w:r w:rsidRPr="00D40F9A">
        <w:t xml:space="preserve">  "id": "1",</w:t>
      </w:r>
    </w:p>
    <w:p w14:paraId="25206E05" w14:textId="77777777" w:rsidR="00895932" w:rsidRPr="00D40F9A" w:rsidRDefault="00895932" w:rsidP="00895932">
      <w:pPr>
        <w:pStyle w:val="SourceCode"/>
        <w:numPr>
          <w:ilvl w:val="2"/>
          <w:numId w:val="71"/>
        </w:numPr>
        <w:spacing w:before="0" w:after="0"/>
      </w:pPr>
      <w:r w:rsidRPr="00D40F9A">
        <w:t xml:space="preserve">  "username": "testUser",</w:t>
      </w:r>
    </w:p>
    <w:p w14:paraId="68298B4F" w14:textId="77777777" w:rsidR="00895932" w:rsidRPr="00D40F9A" w:rsidRDefault="00895932" w:rsidP="00895932">
      <w:pPr>
        <w:pStyle w:val="SourceCode"/>
        <w:numPr>
          <w:ilvl w:val="2"/>
          <w:numId w:val="71"/>
        </w:numPr>
        <w:spacing w:before="0" w:after="0"/>
      </w:pPr>
      <w:r w:rsidRPr="00D40F9A">
        <w:t xml:space="preserve">  "password": "hashedPassword"</w:t>
      </w:r>
    </w:p>
    <w:p w14:paraId="1CD23935" w14:textId="77777777" w:rsidR="00895932" w:rsidRPr="00D40F9A" w:rsidRDefault="00895932" w:rsidP="00895932">
      <w:pPr>
        <w:pStyle w:val="SourceCode"/>
        <w:numPr>
          <w:ilvl w:val="2"/>
          <w:numId w:val="71"/>
        </w:numPr>
        <w:spacing w:before="0" w:after="0"/>
      </w:pPr>
      <w:r w:rsidRPr="00D40F9A">
        <w:t>}</w:t>
      </w:r>
    </w:p>
    <w:p w14:paraId="34F2821A" w14:textId="0A0FA213" w:rsidR="00895932" w:rsidRPr="00D40F9A" w:rsidRDefault="00895932" w:rsidP="00286EFD">
      <w:pPr>
        <w:pStyle w:val="Listaszerbekezds"/>
        <w:numPr>
          <w:ilvl w:val="1"/>
          <w:numId w:val="73"/>
        </w:numPr>
        <w:spacing w:line="240" w:lineRule="auto"/>
        <w:jc w:val="left"/>
      </w:pPr>
      <w:r w:rsidRPr="00D40F9A">
        <w:rPr>
          <w:b/>
          <w:bCs/>
        </w:rPr>
        <w:t>Return value</w:t>
      </w:r>
      <w:r w:rsidRPr="00D40F9A">
        <w:t>:</w:t>
      </w:r>
    </w:p>
    <w:p w14:paraId="5F661E1F"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6B9E6373" w14:textId="77777777" w:rsidR="00895932" w:rsidRPr="00D40F9A" w:rsidRDefault="00895932" w:rsidP="00895932">
      <w:pPr>
        <w:pStyle w:val="SourceCodeLanguage"/>
        <w:numPr>
          <w:ilvl w:val="2"/>
          <w:numId w:val="71"/>
        </w:numPr>
      </w:pPr>
      <w:r w:rsidRPr="00D40F9A">
        <w:t>json</w:t>
      </w:r>
    </w:p>
    <w:p w14:paraId="365A2AF7" w14:textId="77777777" w:rsidR="00895932" w:rsidRPr="00D40F9A" w:rsidRDefault="00895932" w:rsidP="00895932">
      <w:pPr>
        <w:pStyle w:val="SourceCode"/>
        <w:numPr>
          <w:ilvl w:val="2"/>
          <w:numId w:val="71"/>
        </w:numPr>
        <w:spacing w:before="0" w:after="0"/>
      </w:pPr>
      <w:r w:rsidRPr="00D40F9A">
        <w:t>{</w:t>
      </w:r>
    </w:p>
    <w:p w14:paraId="3C2F06B2" w14:textId="77777777" w:rsidR="00895932" w:rsidRPr="00D40F9A" w:rsidRDefault="00895932" w:rsidP="00895932">
      <w:pPr>
        <w:pStyle w:val="SourceCode"/>
        <w:numPr>
          <w:ilvl w:val="2"/>
          <w:numId w:val="71"/>
        </w:numPr>
        <w:spacing w:before="0" w:after="0"/>
      </w:pPr>
      <w:r w:rsidRPr="00D40F9A">
        <w:t xml:space="preserve">  "access_token": "mockedJwtToken"</w:t>
      </w:r>
    </w:p>
    <w:p w14:paraId="7320A0A5" w14:textId="77777777" w:rsidR="00895932" w:rsidRPr="00D40F9A" w:rsidRDefault="00895932" w:rsidP="00895932">
      <w:pPr>
        <w:pStyle w:val="SourceCode"/>
        <w:numPr>
          <w:ilvl w:val="2"/>
          <w:numId w:val="71"/>
        </w:numPr>
        <w:spacing w:before="0" w:after="0"/>
      </w:pPr>
      <w:r w:rsidRPr="00D40F9A">
        <w:t>}</w:t>
      </w:r>
    </w:p>
    <w:p w14:paraId="45BFCCCE" w14:textId="3666E545" w:rsidR="00895932" w:rsidRPr="00D40F9A" w:rsidRDefault="00895932" w:rsidP="00895932">
      <w:pPr>
        <w:pStyle w:val="Listaszerbekezds"/>
        <w:numPr>
          <w:ilvl w:val="0"/>
          <w:numId w:val="73"/>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0B2C6443"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410F0C1F" w14:textId="77777777" w:rsidR="00895932" w:rsidRPr="00D40F9A" w:rsidRDefault="00895932" w:rsidP="00895932">
      <w:pPr>
        <w:pStyle w:val="SourceCodeLanguage"/>
        <w:numPr>
          <w:ilvl w:val="2"/>
          <w:numId w:val="71"/>
        </w:numPr>
      </w:pPr>
      <w:r w:rsidRPr="00D40F9A">
        <w:t>json</w:t>
      </w:r>
    </w:p>
    <w:p w14:paraId="7950DA6C" w14:textId="77777777" w:rsidR="00895932" w:rsidRPr="00D40F9A" w:rsidRDefault="00895932" w:rsidP="00895932">
      <w:pPr>
        <w:pStyle w:val="SourceCode"/>
        <w:numPr>
          <w:ilvl w:val="2"/>
          <w:numId w:val="71"/>
        </w:numPr>
        <w:spacing w:before="0" w:after="0"/>
      </w:pPr>
      <w:r w:rsidRPr="00D40F9A">
        <w:t>{</w:t>
      </w:r>
    </w:p>
    <w:p w14:paraId="2DD86748" w14:textId="77777777" w:rsidR="00895932" w:rsidRPr="00D40F9A" w:rsidRDefault="00895932" w:rsidP="00895932">
      <w:pPr>
        <w:pStyle w:val="SourceCode"/>
        <w:numPr>
          <w:ilvl w:val="2"/>
          <w:numId w:val="71"/>
        </w:numPr>
        <w:spacing w:before="0" w:after="0"/>
      </w:pPr>
      <w:r w:rsidRPr="00D40F9A">
        <w:t xml:space="preserve">  "body": {</w:t>
      </w:r>
    </w:p>
    <w:p w14:paraId="61FF0D58" w14:textId="77777777" w:rsidR="00895932" w:rsidRPr="00D40F9A" w:rsidRDefault="00895932" w:rsidP="00895932">
      <w:pPr>
        <w:pStyle w:val="SourceCode"/>
        <w:numPr>
          <w:ilvl w:val="2"/>
          <w:numId w:val="71"/>
        </w:numPr>
        <w:spacing w:before="0" w:after="0"/>
      </w:pPr>
      <w:r w:rsidRPr="00D40F9A">
        <w:t xml:space="preserve">    "username": "newUser",</w:t>
      </w:r>
    </w:p>
    <w:p w14:paraId="10AFE128" w14:textId="77777777" w:rsidR="00895932" w:rsidRPr="00D40F9A" w:rsidRDefault="00895932" w:rsidP="00895932">
      <w:pPr>
        <w:pStyle w:val="SourceCode"/>
        <w:numPr>
          <w:ilvl w:val="2"/>
          <w:numId w:val="71"/>
        </w:numPr>
        <w:spacing w:before="0" w:after="0"/>
      </w:pPr>
      <w:r w:rsidRPr="00D40F9A">
        <w:t xml:space="preserve">    "password": "newPassword"</w:t>
      </w:r>
    </w:p>
    <w:p w14:paraId="465D7C7E" w14:textId="77777777" w:rsidR="00895932" w:rsidRPr="00D40F9A" w:rsidRDefault="00895932" w:rsidP="00895932">
      <w:pPr>
        <w:pStyle w:val="SourceCode"/>
        <w:numPr>
          <w:ilvl w:val="2"/>
          <w:numId w:val="71"/>
        </w:numPr>
        <w:spacing w:before="0" w:after="0"/>
      </w:pPr>
      <w:r w:rsidRPr="00D40F9A">
        <w:t xml:space="preserve">  }</w:t>
      </w:r>
    </w:p>
    <w:p w14:paraId="0B7DDA20" w14:textId="77777777" w:rsidR="00895932" w:rsidRPr="00D40F9A" w:rsidRDefault="00895932" w:rsidP="00895932">
      <w:pPr>
        <w:pStyle w:val="SourceCode"/>
        <w:numPr>
          <w:ilvl w:val="2"/>
          <w:numId w:val="71"/>
        </w:numPr>
        <w:spacing w:before="0" w:after="0"/>
      </w:pPr>
      <w:r w:rsidRPr="00D40F9A">
        <w:t>}</w:t>
      </w:r>
    </w:p>
    <w:p w14:paraId="7625A3C3" w14:textId="77777777" w:rsidR="00895932" w:rsidRPr="00D40F9A" w:rsidRDefault="00895932" w:rsidP="00895932">
      <w:pPr>
        <w:pStyle w:val="Listaszerbekezds"/>
        <w:numPr>
          <w:ilvl w:val="2"/>
          <w:numId w:val="73"/>
        </w:numPr>
        <w:spacing w:line="240" w:lineRule="auto"/>
        <w:jc w:val="left"/>
      </w:pPr>
      <w:r w:rsidRPr="00D40F9A">
        <w:rPr>
          <w:b/>
          <w:bCs/>
        </w:rPr>
        <w:t>mockUser</w:t>
      </w:r>
      <w:r w:rsidRPr="00D40F9A">
        <w:t>:</w:t>
      </w:r>
    </w:p>
    <w:p w14:paraId="1D085B24" w14:textId="77777777" w:rsidR="00895932" w:rsidRPr="00D40F9A" w:rsidRDefault="00895932" w:rsidP="00895932">
      <w:pPr>
        <w:pStyle w:val="SourceCodeLanguage"/>
        <w:numPr>
          <w:ilvl w:val="2"/>
          <w:numId w:val="71"/>
        </w:numPr>
      </w:pPr>
      <w:r w:rsidRPr="00D40F9A">
        <w:t>json</w:t>
      </w:r>
    </w:p>
    <w:p w14:paraId="649D2BBF" w14:textId="77777777" w:rsidR="00895932" w:rsidRPr="00D40F9A" w:rsidRDefault="00895932" w:rsidP="00895932">
      <w:pPr>
        <w:pStyle w:val="SourceCode"/>
        <w:numPr>
          <w:ilvl w:val="2"/>
          <w:numId w:val="71"/>
        </w:numPr>
        <w:spacing w:before="0" w:after="0"/>
      </w:pPr>
      <w:r w:rsidRPr="00D40F9A">
        <w:t>{</w:t>
      </w:r>
    </w:p>
    <w:p w14:paraId="7CA43D03" w14:textId="77777777" w:rsidR="00895932" w:rsidRPr="00D40F9A" w:rsidRDefault="00895932" w:rsidP="00895932">
      <w:pPr>
        <w:pStyle w:val="SourceCode"/>
        <w:numPr>
          <w:ilvl w:val="2"/>
          <w:numId w:val="71"/>
        </w:numPr>
        <w:spacing w:before="0" w:after="0"/>
      </w:pPr>
      <w:r w:rsidRPr="00D40F9A">
        <w:t xml:space="preserve">  "id": "2",</w:t>
      </w:r>
    </w:p>
    <w:p w14:paraId="43C59B3E" w14:textId="77777777" w:rsidR="00895932" w:rsidRPr="00D40F9A" w:rsidRDefault="00895932" w:rsidP="00895932">
      <w:pPr>
        <w:pStyle w:val="SourceCode"/>
        <w:numPr>
          <w:ilvl w:val="2"/>
          <w:numId w:val="71"/>
        </w:numPr>
        <w:spacing w:before="0" w:after="0"/>
      </w:pPr>
      <w:r w:rsidRPr="00D40F9A">
        <w:t xml:space="preserve">  "username": "newUser",</w:t>
      </w:r>
    </w:p>
    <w:p w14:paraId="0EE17CCF" w14:textId="77777777" w:rsidR="00895932" w:rsidRPr="00D40F9A" w:rsidRDefault="00895932" w:rsidP="00895932">
      <w:pPr>
        <w:pStyle w:val="SourceCode"/>
        <w:numPr>
          <w:ilvl w:val="2"/>
          <w:numId w:val="71"/>
        </w:numPr>
        <w:spacing w:before="0" w:after="0"/>
      </w:pPr>
      <w:r w:rsidRPr="00D40F9A">
        <w:t xml:space="preserve">  "password": "hashedNewPassword"</w:t>
      </w:r>
    </w:p>
    <w:p w14:paraId="7B7DB829" w14:textId="77777777" w:rsidR="00895932" w:rsidRPr="00D40F9A" w:rsidRDefault="00895932" w:rsidP="00895932">
      <w:pPr>
        <w:pStyle w:val="SourceCode"/>
        <w:numPr>
          <w:ilvl w:val="2"/>
          <w:numId w:val="71"/>
        </w:numPr>
        <w:spacing w:before="0" w:after="0"/>
      </w:pPr>
      <w:r w:rsidRPr="00D40F9A">
        <w:t>}</w:t>
      </w:r>
    </w:p>
    <w:p w14:paraId="210EE81E" w14:textId="77777777" w:rsidR="00895932" w:rsidRPr="00D40F9A" w:rsidRDefault="00895932" w:rsidP="00895932">
      <w:pPr>
        <w:pStyle w:val="Listaszerbekezds"/>
        <w:numPr>
          <w:ilvl w:val="1"/>
          <w:numId w:val="73"/>
        </w:numPr>
        <w:spacing w:line="240" w:lineRule="auto"/>
        <w:jc w:val="left"/>
      </w:pPr>
      <w:r w:rsidRPr="00D40F9A">
        <w:rPr>
          <w:b/>
          <w:bCs/>
        </w:rPr>
        <w:t>Return value</w:t>
      </w:r>
      <w:r w:rsidRPr="00D40F9A">
        <w:t>:</w:t>
      </w:r>
    </w:p>
    <w:p w14:paraId="53EB9E0A"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111AC8FE" w14:textId="77777777" w:rsidR="00895932" w:rsidRPr="00D40F9A" w:rsidRDefault="00895932" w:rsidP="00895932">
      <w:pPr>
        <w:pStyle w:val="SourceCodeLanguage"/>
        <w:numPr>
          <w:ilvl w:val="2"/>
          <w:numId w:val="71"/>
        </w:numPr>
      </w:pPr>
      <w:r w:rsidRPr="00D40F9A">
        <w:t>json</w:t>
      </w:r>
    </w:p>
    <w:p w14:paraId="4B9D6634" w14:textId="77777777" w:rsidR="00895932" w:rsidRPr="00D40F9A" w:rsidRDefault="00895932" w:rsidP="00895932">
      <w:pPr>
        <w:pStyle w:val="SourceCode"/>
        <w:numPr>
          <w:ilvl w:val="2"/>
          <w:numId w:val="71"/>
        </w:numPr>
        <w:spacing w:before="0" w:after="0"/>
      </w:pPr>
      <w:r w:rsidRPr="00D40F9A">
        <w:t>{</w:t>
      </w:r>
    </w:p>
    <w:p w14:paraId="7066BFFD" w14:textId="77777777" w:rsidR="00895932" w:rsidRPr="00D40F9A" w:rsidRDefault="00895932" w:rsidP="00895932">
      <w:pPr>
        <w:pStyle w:val="SourceCode"/>
        <w:numPr>
          <w:ilvl w:val="2"/>
          <w:numId w:val="71"/>
        </w:numPr>
        <w:spacing w:before="0" w:after="0"/>
      </w:pPr>
      <w:r w:rsidRPr="00D40F9A">
        <w:lastRenderedPageBreak/>
        <w:t xml:space="preserve">  "id": "2",</w:t>
      </w:r>
    </w:p>
    <w:p w14:paraId="30E04AB7" w14:textId="77777777" w:rsidR="00895932" w:rsidRPr="00D40F9A" w:rsidRDefault="00895932" w:rsidP="00895932">
      <w:pPr>
        <w:pStyle w:val="SourceCode"/>
        <w:numPr>
          <w:ilvl w:val="2"/>
          <w:numId w:val="71"/>
        </w:numPr>
        <w:spacing w:before="0" w:after="0"/>
      </w:pPr>
      <w:r w:rsidRPr="00D40F9A">
        <w:t xml:space="preserve">  "username": "newUser"</w:t>
      </w:r>
    </w:p>
    <w:p w14:paraId="279F276C" w14:textId="77777777" w:rsidR="00895932" w:rsidRPr="00D40F9A" w:rsidRDefault="00895932" w:rsidP="00895932">
      <w:pPr>
        <w:pStyle w:val="SourceCode"/>
        <w:numPr>
          <w:ilvl w:val="2"/>
          <w:numId w:val="71"/>
        </w:numPr>
        <w:spacing w:before="0" w:after="0"/>
      </w:pPr>
      <w:r w:rsidRPr="00D40F9A">
        <w:t>}</w:t>
      </w:r>
    </w:p>
    <w:p w14:paraId="1FB82504" w14:textId="3DA033A3" w:rsidR="00895932" w:rsidRPr="00D40F9A" w:rsidRDefault="00895932" w:rsidP="00895932">
      <w:pPr>
        <w:pStyle w:val="Listaszerbekezds"/>
        <w:numPr>
          <w:ilvl w:val="0"/>
          <w:numId w:val="73"/>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5FCB52C4"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16331F38" w14:textId="77777777" w:rsidR="00895932" w:rsidRPr="00D40F9A" w:rsidRDefault="00895932" w:rsidP="00895932">
      <w:pPr>
        <w:pStyle w:val="SourceCodeLanguage"/>
        <w:numPr>
          <w:ilvl w:val="2"/>
          <w:numId w:val="71"/>
        </w:numPr>
      </w:pPr>
      <w:r w:rsidRPr="00D40F9A">
        <w:t>json</w:t>
      </w:r>
    </w:p>
    <w:p w14:paraId="42415E0B" w14:textId="77777777" w:rsidR="00895932" w:rsidRPr="00D40F9A" w:rsidRDefault="00895932" w:rsidP="00895932">
      <w:pPr>
        <w:pStyle w:val="SourceCode"/>
        <w:numPr>
          <w:ilvl w:val="2"/>
          <w:numId w:val="71"/>
        </w:numPr>
        <w:spacing w:before="0" w:after="0"/>
      </w:pPr>
      <w:r w:rsidRPr="00D40F9A">
        <w:t>{</w:t>
      </w:r>
    </w:p>
    <w:p w14:paraId="60C19666" w14:textId="77777777" w:rsidR="00895932" w:rsidRPr="00D40F9A" w:rsidRDefault="00895932" w:rsidP="00895932">
      <w:pPr>
        <w:pStyle w:val="SourceCode"/>
        <w:numPr>
          <w:ilvl w:val="2"/>
          <w:numId w:val="71"/>
        </w:numPr>
        <w:spacing w:before="0" w:after="0"/>
      </w:pPr>
      <w:r w:rsidRPr="00D40F9A">
        <w:t xml:space="preserve">  "body": {</w:t>
      </w:r>
    </w:p>
    <w:p w14:paraId="7DB3AF0D" w14:textId="77777777" w:rsidR="00895932" w:rsidRPr="00D40F9A" w:rsidRDefault="00895932" w:rsidP="00895932">
      <w:pPr>
        <w:pStyle w:val="SourceCode"/>
        <w:numPr>
          <w:ilvl w:val="2"/>
          <w:numId w:val="71"/>
        </w:numPr>
        <w:spacing w:before="0" w:after="0"/>
      </w:pPr>
      <w:r w:rsidRPr="00D40F9A">
        <w:t xml:space="preserve">    "username": "validUser",</w:t>
      </w:r>
    </w:p>
    <w:p w14:paraId="714F8A6B" w14:textId="77777777" w:rsidR="00895932" w:rsidRPr="00D40F9A" w:rsidRDefault="00895932" w:rsidP="00895932">
      <w:pPr>
        <w:pStyle w:val="SourceCode"/>
        <w:numPr>
          <w:ilvl w:val="2"/>
          <w:numId w:val="71"/>
        </w:numPr>
        <w:spacing w:before="0" w:after="0"/>
      </w:pPr>
      <w:r w:rsidRPr="00D40F9A">
        <w:t xml:space="preserve">    "password": "validPassword"</w:t>
      </w:r>
    </w:p>
    <w:p w14:paraId="137E1F17" w14:textId="77777777" w:rsidR="00895932" w:rsidRPr="00D40F9A" w:rsidRDefault="00895932" w:rsidP="00895932">
      <w:pPr>
        <w:pStyle w:val="SourceCode"/>
        <w:numPr>
          <w:ilvl w:val="2"/>
          <w:numId w:val="71"/>
        </w:numPr>
        <w:spacing w:before="0" w:after="0"/>
      </w:pPr>
      <w:r w:rsidRPr="00D40F9A">
        <w:t xml:space="preserve">  }</w:t>
      </w:r>
    </w:p>
    <w:p w14:paraId="687B5E57" w14:textId="77777777" w:rsidR="00895932" w:rsidRPr="00D40F9A" w:rsidRDefault="00895932" w:rsidP="00895932">
      <w:pPr>
        <w:pStyle w:val="SourceCode"/>
        <w:numPr>
          <w:ilvl w:val="2"/>
          <w:numId w:val="71"/>
        </w:numPr>
        <w:spacing w:before="0" w:after="0"/>
      </w:pPr>
      <w:r w:rsidRPr="00D40F9A">
        <w:t>}</w:t>
      </w:r>
    </w:p>
    <w:p w14:paraId="5FDF1728" w14:textId="77777777" w:rsidR="00895932" w:rsidRPr="00D40F9A" w:rsidRDefault="00895932" w:rsidP="00895932">
      <w:pPr>
        <w:pStyle w:val="Listaszerbekezds"/>
        <w:numPr>
          <w:ilvl w:val="2"/>
          <w:numId w:val="73"/>
        </w:numPr>
        <w:spacing w:line="240" w:lineRule="auto"/>
        <w:jc w:val="left"/>
      </w:pPr>
      <w:r w:rsidRPr="00D40F9A">
        <w:rPr>
          <w:b/>
          <w:bCs/>
        </w:rPr>
        <w:t>mockUser</w:t>
      </w:r>
      <w:r w:rsidRPr="00D40F9A">
        <w:t>:</w:t>
      </w:r>
    </w:p>
    <w:p w14:paraId="0C88346C" w14:textId="77777777" w:rsidR="00895932" w:rsidRPr="00D40F9A" w:rsidRDefault="00895932" w:rsidP="00895932">
      <w:pPr>
        <w:pStyle w:val="SourceCodeLanguage"/>
        <w:numPr>
          <w:ilvl w:val="2"/>
          <w:numId w:val="71"/>
        </w:numPr>
      </w:pPr>
      <w:r w:rsidRPr="00D40F9A">
        <w:t>json</w:t>
      </w:r>
    </w:p>
    <w:p w14:paraId="604FD35F" w14:textId="77777777" w:rsidR="00895932" w:rsidRPr="00D40F9A" w:rsidRDefault="00895932" w:rsidP="00895932">
      <w:pPr>
        <w:pStyle w:val="SourceCode"/>
        <w:numPr>
          <w:ilvl w:val="2"/>
          <w:numId w:val="71"/>
        </w:numPr>
        <w:spacing w:before="0" w:after="0"/>
      </w:pPr>
      <w:r w:rsidRPr="00D40F9A">
        <w:t>{</w:t>
      </w:r>
    </w:p>
    <w:p w14:paraId="716CCFEE" w14:textId="77777777" w:rsidR="00895932" w:rsidRPr="00D40F9A" w:rsidRDefault="00895932" w:rsidP="00895932">
      <w:pPr>
        <w:pStyle w:val="SourceCode"/>
        <w:numPr>
          <w:ilvl w:val="2"/>
          <w:numId w:val="71"/>
        </w:numPr>
        <w:spacing w:before="0" w:after="0"/>
      </w:pPr>
      <w:r w:rsidRPr="00D40F9A">
        <w:t xml:space="preserve">  "id": "3",</w:t>
      </w:r>
    </w:p>
    <w:p w14:paraId="7671D74B" w14:textId="77777777" w:rsidR="00895932" w:rsidRPr="00D40F9A" w:rsidRDefault="00895932" w:rsidP="00895932">
      <w:pPr>
        <w:pStyle w:val="SourceCode"/>
        <w:numPr>
          <w:ilvl w:val="2"/>
          <w:numId w:val="71"/>
        </w:numPr>
        <w:spacing w:before="0" w:after="0"/>
      </w:pPr>
      <w:r w:rsidRPr="00D40F9A">
        <w:t xml:space="preserve">  "username": "validUser",</w:t>
      </w:r>
    </w:p>
    <w:p w14:paraId="085D3F93" w14:textId="77777777" w:rsidR="00895932" w:rsidRPr="00D40F9A" w:rsidRDefault="00895932" w:rsidP="00895932">
      <w:pPr>
        <w:pStyle w:val="SourceCode"/>
        <w:numPr>
          <w:ilvl w:val="2"/>
          <w:numId w:val="71"/>
        </w:numPr>
        <w:spacing w:before="0" w:after="0"/>
      </w:pPr>
      <w:r w:rsidRPr="00D40F9A">
        <w:t xml:space="preserve">  "password": "hashedValidPassword"</w:t>
      </w:r>
    </w:p>
    <w:p w14:paraId="7C5CB075" w14:textId="77777777" w:rsidR="00895932" w:rsidRPr="00D40F9A" w:rsidRDefault="00895932" w:rsidP="00895932">
      <w:pPr>
        <w:pStyle w:val="SourceCode"/>
        <w:numPr>
          <w:ilvl w:val="2"/>
          <w:numId w:val="71"/>
        </w:numPr>
        <w:spacing w:before="0" w:after="0"/>
      </w:pPr>
      <w:r w:rsidRPr="00D40F9A">
        <w:t>}</w:t>
      </w:r>
    </w:p>
    <w:p w14:paraId="2613C8A1" w14:textId="5FA38C09" w:rsidR="00BC4BFC" w:rsidRPr="00D40F9A" w:rsidRDefault="00895932" w:rsidP="00716264">
      <w:pPr>
        <w:pStyle w:val="Listaszerbekezds"/>
        <w:numPr>
          <w:ilvl w:val="1"/>
          <w:numId w:val="73"/>
        </w:numPr>
        <w:spacing w:line="240" w:lineRule="auto"/>
        <w:jc w:val="left"/>
      </w:pPr>
      <w:r w:rsidRPr="00D40F9A">
        <w:rPr>
          <w:b/>
          <w:bCs/>
        </w:rPr>
        <w:t>Return value</w:t>
      </w:r>
      <w:r w:rsidRPr="00D40F9A">
        <w:t>:</w:t>
      </w:r>
    </w:p>
    <w:p w14:paraId="5F313491"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7DBA8B05" w14:textId="77777777" w:rsidR="00895932" w:rsidRPr="00D40F9A" w:rsidRDefault="00895932" w:rsidP="00895932">
      <w:pPr>
        <w:pStyle w:val="SourceCodeLanguage"/>
        <w:numPr>
          <w:ilvl w:val="2"/>
          <w:numId w:val="71"/>
        </w:numPr>
      </w:pPr>
      <w:r w:rsidRPr="00D40F9A">
        <w:t>json</w:t>
      </w:r>
    </w:p>
    <w:p w14:paraId="787431AE" w14:textId="77777777" w:rsidR="00895932" w:rsidRPr="00D40F9A" w:rsidRDefault="00895932" w:rsidP="00895932">
      <w:pPr>
        <w:pStyle w:val="SourceCode"/>
        <w:numPr>
          <w:ilvl w:val="2"/>
          <w:numId w:val="71"/>
        </w:numPr>
        <w:spacing w:before="0" w:after="0"/>
      </w:pPr>
      <w:r w:rsidRPr="00D40F9A">
        <w:t>{</w:t>
      </w:r>
    </w:p>
    <w:p w14:paraId="1CA2CB96" w14:textId="77777777" w:rsidR="00895932" w:rsidRPr="00D40F9A" w:rsidRDefault="00895932" w:rsidP="00895932">
      <w:pPr>
        <w:pStyle w:val="SourceCode"/>
        <w:numPr>
          <w:ilvl w:val="2"/>
          <w:numId w:val="71"/>
        </w:numPr>
        <w:spacing w:before="0" w:after="0"/>
      </w:pPr>
      <w:r w:rsidRPr="00D40F9A">
        <w:t xml:space="preserve">  "id": "3",</w:t>
      </w:r>
    </w:p>
    <w:p w14:paraId="2C68F835" w14:textId="77777777" w:rsidR="00895932" w:rsidRPr="00D40F9A" w:rsidRDefault="00895932" w:rsidP="00895932">
      <w:pPr>
        <w:pStyle w:val="SourceCode"/>
        <w:numPr>
          <w:ilvl w:val="2"/>
          <w:numId w:val="71"/>
        </w:numPr>
        <w:spacing w:before="0" w:after="0"/>
      </w:pPr>
      <w:r w:rsidRPr="00D40F9A">
        <w:t xml:space="preserve">  "username": "validUser"</w:t>
      </w:r>
    </w:p>
    <w:p w14:paraId="5206E45E" w14:textId="77777777" w:rsidR="00895932" w:rsidRPr="00D40F9A" w:rsidRDefault="00895932" w:rsidP="00895932">
      <w:pPr>
        <w:pStyle w:val="SourceCode"/>
        <w:numPr>
          <w:ilvl w:val="2"/>
          <w:numId w:val="71"/>
        </w:numPr>
        <w:spacing w:before="0" w:after="0"/>
      </w:pPr>
      <w:r w:rsidRPr="00D40F9A">
        <w:t>}</w:t>
      </w:r>
    </w:p>
    <w:p w14:paraId="6D73BF31" w14:textId="0C17787B" w:rsidR="00895932" w:rsidRPr="00D40F9A" w:rsidRDefault="00895932" w:rsidP="00895932">
      <w:pPr>
        <w:pStyle w:val="Listaszerbekezds"/>
        <w:numPr>
          <w:ilvl w:val="0"/>
          <w:numId w:val="73"/>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5693BEAA"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7D066A4D" w14:textId="77777777" w:rsidR="00895932" w:rsidRPr="00D40F9A" w:rsidRDefault="00895932" w:rsidP="00895932">
      <w:pPr>
        <w:pStyle w:val="SourceCodeLanguage"/>
        <w:numPr>
          <w:ilvl w:val="2"/>
          <w:numId w:val="71"/>
        </w:numPr>
      </w:pPr>
      <w:r w:rsidRPr="00D40F9A">
        <w:t>json</w:t>
      </w:r>
    </w:p>
    <w:p w14:paraId="7A291769" w14:textId="77777777" w:rsidR="00895932" w:rsidRPr="00D40F9A" w:rsidRDefault="00895932" w:rsidP="00895932">
      <w:pPr>
        <w:pStyle w:val="SourceCode"/>
        <w:numPr>
          <w:ilvl w:val="2"/>
          <w:numId w:val="71"/>
        </w:numPr>
        <w:spacing w:before="0" w:after="0"/>
      </w:pPr>
      <w:r w:rsidRPr="00D40F9A">
        <w:t>{</w:t>
      </w:r>
    </w:p>
    <w:p w14:paraId="157418B3" w14:textId="77777777" w:rsidR="00895932" w:rsidRPr="00D40F9A" w:rsidRDefault="00895932" w:rsidP="00895932">
      <w:pPr>
        <w:pStyle w:val="SourceCode"/>
        <w:numPr>
          <w:ilvl w:val="2"/>
          <w:numId w:val="71"/>
        </w:numPr>
        <w:spacing w:before="0" w:after="0"/>
      </w:pPr>
      <w:r w:rsidRPr="00D40F9A">
        <w:t xml:space="preserve">  "body": {</w:t>
      </w:r>
    </w:p>
    <w:p w14:paraId="21E440C1" w14:textId="77777777" w:rsidR="00895932" w:rsidRPr="00D40F9A" w:rsidRDefault="00895932" w:rsidP="00895932">
      <w:pPr>
        <w:pStyle w:val="SourceCode"/>
        <w:numPr>
          <w:ilvl w:val="2"/>
          <w:numId w:val="71"/>
        </w:numPr>
        <w:spacing w:before="0" w:after="0"/>
      </w:pPr>
      <w:r w:rsidRPr="00D40F9A">
        <w:t xml:space="preserve">    "username": "invalidUser",</w:t>
      </w:r>
    </w:p>
    <w:p w14:paraId="4C94E8A8" w14:textId="77777777" w:rsidR="00895932" w:rsidRPr="00D40F9A" w:rsidRDefault="00895932" w:rsidP="00895932">
      <w:pPr>
        <w:pStyle w:val="SourceCode"/>
        <w:numPr>
          <w:ilvl w:val="2"/>
          <w:numId w:val="71"/>
        </w:numPr>
        <w:spacing w:before="0" w:after="0"/>
      </w:pPr>
      <w:r w:rsidRPr="00D40F9A">
        <w:t xml:space="preserve">    "password": "invalidPassword"</w:t>
      </w:r>
    </w:p>
    <w:p w14:paraId="07AE45E2" w14:textId="77777777" w:rsidR="00895932" w:rsidRPr="00D40F9A" w:rsidRDefault="00895932" w:rsidP="00895932">
      <w:pPr>
        <w:pStyle w:val="SourceCode"/>
        <w:numPr>
          <w:ilvl w:val="2"/>
          <w:numId w:val="71"/>
        </w:numPr>
        <w:spacing w:before="0" w:after="0"/>
      </w:pPr>
      <w:r w:rsidRPr="00D40F9A">
        <w:t xml:space="preserve">  }</w:t>
      </w:r>
    </w:p>
    <w:p w14:paraId="43BBA234" w14:textId="77777777" w:rsidR="00895932" w:rsidRPr="00D40F9A" w:rsidRDefault="00895932" w:rsidP="00895932">
      <w:pPr>
        <w:pStyle w:val="SourceCode"/>
        <w:numPr>
          <w:ilvl w:val="2"/>
          <w:numId w:val="71"/>
        </w:numPr>
        <w:spacing w:before="0" w:after="0"/>
      </w:pPr>
      <w:r w:rsidRPr="00D40F9A">
        <w:t>}</w:t>
      </w:r>
    </w:p>
    <w:p w14:paraId="104A7A16" w14:textId="77777777" w:rsidR="00895932" w:rsidRPr="00D40F9A" w:rsidRDefault="00895932" w:rsidP="00895932">
      <w:pPr>
        <w:pStyle w:val="Listaszerbekezds"/>
        <w:numPr>
          <w:ilvl w:val="1"/>
          <w:numId w:val="73"/>
        </w:numPr>
        <w:spacing w:line="240" w:lineRule="auto"/>
        <w:jc w:val="left"/>
      </w:pPr>
      <w:r w:rsidRPr="00D40F9A">
        <w:rPr>
          <w:b/>
          <w:bCs/>
        </w:rPr>
        <w:t>Return value</w:t>
      </w:r>
      <w:r w:rsidRPr="00D40F9A">
        <w:t>:</w:t>
      </w:r>
    </w:p>
    <w:p w14:paraId="143A65A0"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1F59777B" w14:textId="77777777" w:rsidR="00895932" w:rsidRPr="00D40F9A" w:rsidRDefault="00895932" w:rsidP="00895932">
      <w:pPr>
        <w:pStyle w:val="SourceCodeLanguage"/>
        <w:numPr>
          <w:ilvl w:val="2"/>
          <w:numId w:val="71"/>
        </w:numPr>
      </w:pPr>
      <w:r w:rsidRPr="00D40F9A">
        <w:t>json</w:t>
      </w:r>
    </w:p>
    <w:p w14:paraId="464960AE" w14:textId="77777777" w:rsidR="00895932" w:rsidRPr="00D40F9A" w:rsidRDefault="00895932" w:rsidP="00895932">
      <w:pPr>
        <w:pStyle w:val="SourceCode"/>
        <w:numPr>
          <w:ilvl w:val="2"/>
          <w:numId w:val="71"/>
        </w:numPr>
        <w:spacing w:before="0" w:after="0"/>
      </w:pPr>
      <w:r w:rsidRPr="00D40F9A">
        <w:t>null</w:t>
      </w:r>
    </w:p>
    <w:p w14:paraId="080ED97E" w14:textId="77777777" w:rsidR="00895932" w:rsidRPr="00D40F9A" w:rsidRDefault="00895932" w:rsidP="00895932">
      <w:pPr>
        <w:pStyle w:val="Cmsor5"/>
        <w:spacing w:before="0" w:line="240" w:lineRule="auto"/>
      </w:pPr>
      <w:bookmarkStart w:id="42" w:name="_Toc191365533"/>
      <w:r w:rsidRPr="00D40F9A">
        <w:rPr>
          <w:rStyle w:val="VerbatimChar"/>
        </w:rPr>
        <w:t>pending.songs.controller.spec.ts</w:t>
      </w:r>
      <w:bookmarkEnd w:id="42"/>
    </w:p>
    <w:p w14:paraId="3CBA67ED" w14:textId="75B4EEB4" w:rsidR="00895932" w:rsidRPr="00D40F9A" w:rsidRDefault="00895932" w:rsidP="00895932">
      <w:pPr>
        <w:pStyle w:val="Listaszerbekezds"/>
        <w:numPr>
          <w:ilvl w:val="0"/>
          <w:numId w:val="74"/>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rsidP="00895932">
      <w:pPr>
        <w:pStyle w:val="Listaszerbekezds"/>
        <w:numPr>
          <w:ilvl w:val="1"/>
          <w:numId w:val="74"/>
        </w:numPr>
        <w:spacing w:line="240" w:lineRule="auto"/>
        <w:jc w:val="left"/>
      </w:pPr>
      <w:r w:rsidRPr="00D40F9A">
        <w:rPr>
          <w:b/>
          <w:bCs/>
        </w:rPr>
        <w:t>Mocked input data</w:t>
      </w:r>
      <w:r w:rsidRPr="00D40F9A">
        <w:t>:</w:t>
      </w:r>
    </w:p>
    <w:p w14:paraId="4FDC6683" w14:textId="77777777" w:rsidR="00895932" w:rsidRPr="00D40F9A" w:rsidRDefault="00895932" w:rsidP="00895932">
      <w:pPr>
        <w:pStyle w:val="Listaszerbekezds"/>
        <w:numPr>
          <w:ilvl w:val="2"/>
          <w:numId w:val="74"/>
        </w:numPr>
        <w:spacing w:line="240" w:lineRule="auto"/>
        <w:jc w:val="left"/>
      </w:pPr>
      <w:r w:rsidRPr="00D40F9A">
        <w:rPr>
          <w:b/>
          <w:bCs/>
        </w:rPr>
        <w:t>mockRequest</w:t>
      </w:r>
      <w:r w:rsidRPr="00D40F9A">
        <w:t>:</w:t>
      </w:r>
    </w:p>
    <w:p w14:paraId="55559890" w14:textId="77777777" w:rsidR="00895932" w:rsidRPr="00D40F9A" w:rsidRDefault="00895932" w:rsidP="00895932">
      <w:pPr>
        <w:pStyle w:val="SourceCodeLanguage"/>
        <w:numPr>
          <w:ilvl w:val="2"/>
          <w:numId w:val="71"/>
        </w:numPr>
      </w:pPr>
      <w:r w:rsidRPr="00D40F9A">
        <w:t>json</w:t>
      </w:r>
    </w:p>
    <w:p w14:paraId="4FCAB882" w14:textId="77777777" w:rsidR="00895932" w:rsidRPr="00D40F9A" w:rsidRDefault="00895932" w:rsidP="00895932">
      <w:pPr>
        <w:pStyle w:val="SourceCode"/>
        <w:numPr>
          <w:ilvl w:val="2"/>
          <w:numId w:val="71"/>
        </w:numPr>
        <w:spacing w:before="0" w:after="0"/>
      </w:pPr>
      <w:r w:rsidRPr="00D40F9A">
        <w:t>{</w:t>
      </w:r>
    </w:p>
    <w:p w14:paraId="2F15382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5C1823B5" w14:textId="77777777" w:rsidR="00895932" w:rsidRPr="00D40F9A" w:rsidRDefault="00895932" w:rsidP="00895932">
      <w:pPr>
        <w:pStyle w:val="SourceCode"/>
        <w:numPr>
          <w:ilvl w:val="2"/>
          <w:numId w:val="71"/>
        </w:numPr>
        <w:spacing w:before="0" w:after="0"/>
      </w:pPr>
      <w:r w:rsidRPr="00D40F9A">
        <w:t>}</w:t>
      </w:r>
    </w:p>
    <w:p w14:paraId="251EB40B" w14:textId="77777777" w:rsidR="00895932" w:rsidRPr="00D40F9A" w:rsidRDefault="00895932" w:rsidP="00895932">
      <w:pPr>
        <w:pStyle w:val="Listaszerbekezds"/>
        <w:numPr>
          <w:ilvl w:val="2"/>
          <w:numId w:val="74"/>
        </w:numPr>
        <w:spacing w:line="240" w:lineRule="auto"/>
        <w:jc w:val="left"/>
      </w:pPr>
      <w:r w:rsidRPr="00D40F9A">
        <w:rPr>
          <w:b/>
          <w:bCs/>
        </w:rPr>
        <w:t>mockPendingSongs</w:t>
      </w:r>
      <w:r w:rsidRPr="00D40F9A">
        <w:t>:</w:t>
      </w:r>
    </w:p>
    <w:p w14:paraId="25EDC2F2" w14:textId="77777777" w:rsidR="00895932" w:rsidRPr="00D40F9A" w:rsidRDefault="00895932" w:rsidP="00895932">
      <w:pPr>
        <w:pStyle w:val="SourceCodeLanguage"/>
        <w:numPr>
          <w:ilvl w:val="2"/>
          <w:numId w:val="71"/>
        </w:numPr>
      </w:pPr>
      <w:r w:rsidRPr="00D40F9A">
        <w:t>json</w:t>
      </w:r>
    </w:p>
    <w:p w14:paraId="2D5C7331" w14:textId="77777777" w:rsidR="00895932" w:rsidRPr="00D40F9A" w:rsidRDefault="00895932" w:rsidP="00895932">
      <w:pPr>
        <w:pStyle w:val="SourceCode"/>
        <w:numPr>
          <w:ilvl w:val="2"/>
          <w:numId w:val="71"/>
        </w:numPr>
        <w:spacing w:before="0" w:after="0"/>
      </w:pPr>
      <w:r w:rsidRPr="00D40F9A">
        <w:t>[</w:t>
      </w:r>
    </w:p>
    <w:p w14:paraId="4EBBD7E5" w14:textId="77777777" w:rsidR="00895932" w:rsidRPr="00D40F9A" w:rsidRDefault="00895932" w:rsidP="00895932">
      <w:pPr>
        <w:pStyle w:val="SourceCode"/>
        <w:numPr>
          <w:ilvl w:val="2"/>
          <w:numId w:val="71"/>
        </w:numPr>
        <w:spacing w:before="0" w:after="0"/>
      </w:pPr>
      <w:r w:rsidRPr="00D40F9A">
        <w:t xml:space="preserve">  { "id": "song1", "title": "Song 1" },</w:t>
      </w:r>
    </w:p>
    <w:p w14:paraId="175655C5" w14:textId="77777777" w:rsidR="00895932" w:rsidRPr="00D40F9A" w:rsidRDefault="00895932" w:rsidP="00895932">
      <w:pPr>
        <w:pStyle w:val="SourceCode"/>
        <w:numPr>
          <w:ilvl w:val="2"/>
          <w:numId w:val="71"/>
        </w:numPr>
        <w:spacing w:before="0" w:after="0"/>
      </w:pPr>
      <w:r w:rsidRPr="00D40F9A">
        <w:t xml:space="preserve">  { "id": "song2", "title": "Song 2" }</w:t>
      </w:r>
    </w:p>
    <w:p w14:paraId="6625176B" w14:textId="77777777" w:rsidR="00895932" w:rsidRPr="00D40F9A" w:rsidRDefault="00895932" w:rsidP="00895932">
      <w:pPr>
        <w:pStyle w:val="SourceCode"/>
        <w:numPr>
          <w:ilvl w:val="2"/>
          <w:numId w:val="71"/>
        </w:numPr>
        <w:spacing w:before="0" w:after="0"/>
      </w:pPr>
      <w:r w:rsidRPr="00D40F9A">
        <w:t>]</w:t>
      </w:r>
    </w:p>
    <w:p w14:paraId="38004E32" w14:textId="77777777" w:rsidR="00895932" w:rsidRPr="00D40F9A" w:rsidRDefault="00895932" w:rsidP="00895932">
      <w:pPr>
        <w:pStyle w:val="Listaszerbekezds"/>
        <w:numPr>
          <w:ilvl w:val="1"/>
          <w:numId w:val="74"/>
        </w:numPr>
        <w:spacing w:line="240" w:lineRule="auto"/>
        <w:jc w:val="left"/>
      </w:pPr>
      <w:r w:rsidRPr="00D40F9A">
        <w:rPr>
          <w:b/>
          <w:bCs/>
        </w:rPr>
        <w:t>Return value</w:t>
      </w:r>
      <w:r w:rsidRPr="00D40F9A">
        <w:t>:</w:t>
      </w:r>
    </w:p>
    <w:p w14:paraId="7EC4A455" w14:textId="77777777" w:rsidR="00895932" w:rsidRPr="00D40F9A" w:rsidRDefault="00895932" w:rsidP="00895932">
      <w:pPr>
        <w:pStyle w:val="Listaszerbekezds"/>
        <w:numPr>
          <w:ilvl w:val="2"/>
          <w:numId w:val="74"/>
        </w:numPr>
        <w:spacing w:line="240" w:lineRule="auto"/>
        <w:jc w:val="left"/>
      </w:pPr>
      <w:r w:rsidRPr="00D40F9A">
        <w:rPr>
          <w:b/>
          <w:bCs/>
        </w:rPr>
        <w:t>result</w:t>
      </w:r>
      <w:r w:rsidRPr="00D40F9A">
        <w:t>:</w:t>
      </w:r>
    </w:p>
    <w:p w14:paraId="58E15EB8" w14:textId="77777777" w:rsidR="00895932" w:rsidRPr="00D40F9A" w:rsidRDefault="00895932" w:rsidP="00895932">
      <w:pPr>
        <w:pStyle w:val="SourceCodeLanguage"/>
        <w:numPr>
          <w:ilvl w:val="2"/>
          <w:numId w:val="71"/>
        </w:numPr>
      </w:pPr>
      <w:r w:rsidRPr="00D40F9A">
        <w:t>json</w:t>
      </w:r>
    </w:p>
    <w:p w14:paraId="58FB8CD6" w14:textId="77777777" w:rsidR="00895932" w:rsidRPr="00D40F9A" w:rsidRDefault="00895932" w:rsidP="00895932">
      <w:pPr>
        <w:pStyle w:val="SourceCode"/>
        <w:numPr>
          <w:ilvl w:val="2"/>
          <w:numId w:val="71"/>
        </w:numPr>
        <w:spacing w:before="0" w:after="0"/>
      </w:pPr>
      <w:r w:rsidRPr="00D40F9A">
        <w:t>[</w:t>
      </w:r>
    </w:p>
    <w:p w14:paraId="4556DF55" w14:textId="77777777" w:rsidR="00895932" w:rsidRPr="00D40F9A" w:rsidRDefault="00895932" w:rsidP="00895932">
      <w:pPr>
        <w:pStyle w:val="SourceCode"/>
        <w:numPr>
          <w:ilvl w:val="2"/>
          <w:numId w:val="71"/>
        </w:numPr>
        <w:spacing w:before="0" w:after="0"/>
      </w:pPr>
      <w:r w:rsidRPr="00D40F9A">
        <w:t xml:space="preserve">  { "id": "song1", "title": "Song 1" },</w:t>
      </w:r>
    </w:p>
    <w:p w14:paraId="30C2A7CE" w14:textId="77777777" w:rsidR="00895932" w:rsidRPr="00D40F9A" w:rsidRDefault="00895932" w:rsidP="00895932">
      <w:pPr>
        <w:pStyle w:val="SourceCode"/>
        <w:numPr>
          <w:ilvl w:val="2"/>
          <w:numId w:val="71"/>
        </w:numPr>
        <w:spacing w:before="0" w:after="0"/>
      </w:pPr>
      <w:r w:rsidRPr="00D40F9A">
        <w:t xml:space="preserve">  { "id": "song2", "title": "Song 2" }</w:t>
      </w:r>
    </w:p>
    <w:p w14:paraId="36AC6134" w14:textId="77777777" w:rsidR="00895932" w:rsidRPr="00D40F9A" w:rsidRDefault="00895932" w:rsidP="00895932">
      <w:pPr>
        <w:pStyle w:val="SourceCode"/>
        <w:numPr>
          <w:ilvl w:val="2"/>
          <w:numId w:val="71"/>
        </w:numPr>
        <w:spacing w:before="0" w:after="0"/>
      </w:pPr>
      <w:r w:rsidRPr="00D40F9A">
        <w:t>]</w:t>
      </w:r>
    </w:p>
    <w:p w14:paraId="0E19D9CA" w14:textId="7D2D8A8D" w:rsidR="00895932" w:rsidRPr="00D40F9A" w:rsidRDefault="00895932" w:rsidP="00895932">
      <w:pPr>
        <w:pStyle w:val="Listaszerbekezds"/>
        <w:numPr>
          <w:ilvl w:val="0"/>
          <w:numId w:val="74"/>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rsidP="00895932">
      <w:pPr>
        <w:pStyle w:val="Listaszerbekezds"/>
        <w:numPr>
          <w:ilvl w:val="1"/>
          <w:numId w:val="74"/>
        </w:numPr>
        <w:spacing w:line="240" w:lineRule="auto"/>
        <w:jc w:val="left"/>
      </w:pPr>
      <w:r w:rsidRPr="00D40F9A">
        <w:rPr>
          <w:b/>
          <w:bCs/>
        </w:rPr>
        <w:t>Mocked input data</w:t>
      </w:r>
      <w:r w:rsidRPr="00D40F9A">
        <w:t>:</w:t>
      </w:r>
    </w:p>
    <w:p w14:paraId="2A636072" w14:textId="6FC7B681" w:rsidR="00BA2779" w:rsidRPr="00D40F9A" w:rsidRDefault="00895932" w:rsidP="00BC4BFC">
      <w:pPr>
        <w:pStyle w:val="Listaszerbekezds"/>
        <w:numPr>
          <w:ilvl w:val="2"/>
          <w:numId w:val="74"/>
        </w:numPr>
        <w:spacing w:line="240" w:lineRule="auto"/>
        <w:jc w:val="left"/>
      </w:pPr>
      <w:r w:rsidRPr="00D40F9A">
        <w:rPr>
          <w:b/>
          <w:bCs/>
        </w:rPr>
        <w:t>mockRequest</w:t>
      </w:r>
      <w:r w:rsidRPr="00D40F9A">
        <w:t>:</w:t>
      </w:r>
    </w:p>
    <w:p w14:paraId="489086C2" w14:textId="4124587C" w:rsidR="00895932" w:rsidRPr="00D40F9A" w:rsidRDefault="00895932" w:rsidP="00895932">
      <w:pPr>
        <w:pStyle w:val="SourceCodeLanguage"/>
        <w:numPr>
          <w:ilvl w:val="2"/>
          <w:numId w:val="71"/>
        </w:numPr>
      </w:pPr>
      <w:r w:rsidRPr="00D40F9A">
        <w:t>json</w:t>
      </w:r>
    </w:p>
    <w:p w14:paraId="6B8EA866" w14:textId="77777777" w:rsidR="00895932" w:rsidRPr="00D40F9A" w:rsidRDefault="00895932" w:rsidP="00895932">
      <w:pPr>
        <w:pStyle w:val="SourceCode"/>
        <w:numPr>
          <w:ilvl w:val="2"/>
          <w:numId w:val="71"/>
        </w:numPr>
        <w:spacing w:before="0" w:after="0"/>
      </w:pPr>
      <w:r w:rsidRPr="00D40F9A">
        <w:t>{</w:t>
      </w:r>
    </w:p>
    <w:p w14:paraId="5ADF4EC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43DE4711" w14:textId="77777777" w:rsidR="00895932" w:rsidRPr="00D40F9A" w:rsidRDefault="00895932" w:rsidP="00895932">
      <w:pPr>
        <w:pStyle w:val="SourceCode"/>
        <w:numPr>
          <w:ilvl w:val="2"/>
          <w:numId w:val="71"/>
        </w:numPr>
        <w:spacing w:before="0" w:after="0"/>
      </w:pPr>
      <w:r w:rsidRPr="00D40F9A">
        <w:t>}</w:t>
      </w:r>
    </w:p>
    <w:p w14:paraId="41592D0B" w14:textId="77777777" w:rsidR="00895932" w:rsidRPr="00D40F9A" w:rsidRDefault="00895932" w:rsidP="00895932">
      <w:pPr>
        <w:pStyle w:val="Listaszerbekezds"/>
        <w:numPr>
          <w:ilvl w:val="2"/>
          <w:numId w:val="74"/>
        </w:numPr>
        <w:spacing w:line="240" w:lineRule="auto"/>
        <w:jc w:val="left"/>
      </w:pPr>
      <w:r w:rsidRPr="00D40F9A">
        <w:rPr>
          <w:b/>
          <w:bCs/>
        </w:rPr>
        <w:t>mockSongId</w:t>
      </w:r>
      <w:r w:rsidRPr="00D40F9A">
        <w:t>:</w:t>
      </w:r>
    </w:p>
    <w:p w14:paraId="1521DEFB" w14:textId="77777777" w:rsidR="00895932" w:rsidRPr="00D40F9A" w:rsidRDefault="00895932" w:rsidP="00895932">
      <w:pPr>
        <w:pStyle w:val="SourceCodeLanguage"/>
        <w:numPr>
          <w:ilvl w:val="2"/>
          <w:numId w:val="71"/>
        </w:numPr>
      </w:pPr>
      <w:r w:rsidRPr="00D40F9A">
        <w:t>json</w:t>
      </w:r>
    </w:p>
    <w:p w14:paraId="4F7410CF" w14:textId="77777777" w:rsidR="00895932" w:rsidRPr="00D40F9A" w:rsidRDefault="00895932" w:rsidP="00895932">
      <w:pPr>
        <w:pStyle w:val="SourceCode"/>
        <w:numPr>
          <w:ilvl w:val="2"/>
          <w:numId w:val="71"/>
        </w:numPr>
        <w:spacing w:before="0" w:after="0"/>
      </w:pPr>
      <w:r w:rsidRPr="00D40F9A">
        <w:t>"song1"</w:t>
      </w:r>
    </w:p>
    <w:p w14:paraId="32B5B5EF" w14:textId="77777777" w:rsidR="00895932" w:rsidRPr="00D40F9A" w:rsidRDefault="00895932" w:rsidP="00895932">
      <w:pPr>
        <w:pStyle w:val="Listaszerbekezds"/>
        <w:numPr>
          <w:ilvl w:val="1"/>
          <w:numId w:val="74"/>
        </w:numPr>
        <w:spacing w:line="240" w:lineRule="auto"/>
        <w:jc w:val="left"/>
      </w:pPr>
      <w:r w:rsidRPr="00D40F9A">
        <w:rPr>
          <w:b/>
          <w:bCs/>
        </w:rPr>
        <w:t>Return value</w:t>
      </w:r>
      <w:r w:rsidRPr="00D40F9A">
        <w:t>:</w:t>
      </w:r>
    </w:p>
    <w:p w14:paraId="00115869" w14:textId="77777777" w:rsidR="00895932" w:rsidRPr="00D40F9A" w:rsidRDefault="00895932" w:rsidP="00895932">
      <w:pPr>
        <w:pStyle w:val="Listaszerbekezds"/>
        <w:numPr>
          <w:ilvl w:val="2"/>
          <w:numId w:val="74"/>
        </w:numPr>
        <w:spacing w:line="240" w:lineRule="auto"/>
        <w:jc w:val="left"/>
      </w:pPr>
      <w:r w:rsidRPr="00D40F9A">
        <w:rPr>
          <w:b/>
          <w:bCs/>
        </w:rPr>
        <w:t>result</w:t>
      </w:r>
      <w:r w:rsidRPr="00D40F9A">
        <w:t>:</w:t>
      </w:r>
    </w:p>
    <w:p w14:paraId="34796BAB" w14:textId="77777777" w:rsidR="00895932" w:rsidRPr="00D40F9A" w:rsidRDefault="00895932" w:rsidP="00895932">
      <w:pPr>
        <w:pStyle w:val="SourceCodeLanguage"/>
        <w:numPr>
          <w:ilvl w:val="2"/>
          <w:numId w:val="71"/>
        </w:numPr>
      </w:pPr>
      <w:r w:rsidRPr="00D40F9A">
        <w:t>json</w:t>
      </w:r>
    </w:p>
    <w:p w14:paraId="31244974" w14:textId="77777777" w:rsidR="00895932" w:rsidRPr="00D40F9A" w:rsidRDefault="00895932" w:rsidP="00895932">
      <w:pPr>
        <w:pStyle w:val="SourceCode"/>
        <w:numPr>
          <w:ilvl w:val="2"/>
          <w:numId w:val="71"/>
        </w:numPr>
        <w:spacing w:before="0" w:after="0"/>
      </w:pPr>
      <w:r w:rsidRPr="00D40F9A">
        <w:t>{ "success": true }</w:t>
      </w:r>
    </w:p>
    <w:p w14:paraId="5822AF72" w14:textId="5F69E157" w:rsidR="00895932" w:rsidRPr="00D40F9A" w:rsidRDefault="00895932" w:rsidP="00895932">
      <w:pPr>
        <w:pStyle w:val="Listaszerbekezds"/>
        <w:numPr>
          <w:ilvl w:val="0"/>
          <w:numId w:val="74"/>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rsidP="00895932">
      <w:pPr>
        <w:pStyle w:val="Listaszerbekezds"/>
        <w:numPr>
          <w:ilvl w:val="1"/>
          <w:numId w:val="74"/>
        </w:numPr>
        <w:spacing w:line="240" w:lineRule="auto"/>
        <w:jc w:val="left"/>
      </w:pPr>
      <w:r w:rsidRPr="00D40F9A">
        <w:rPr>
          <w:b/>
          <w:bCs/>
        </w:rPr>
        <w:t>Mocked input data</w:t>
      </w:r>
      <w:r w:rsidRPr="00D40F9A">
        <w:t>:</w:t>
      </w:r>
    </w:p>
    <w:p w14:paraId="477F9688" w14:textId="77777777" w:rsidR="00895932" w:rsidRPr="00D40F9A" w:rsidRDefault="00895932" w:rsidP="00895932">
      <w:pPr>
        <w:pStyle w:val="Listaszerbekezds"/>
        <w:numPr>
          <w:ilvl w:val="2"/>
          <w:numId w:val="74"/>
        </w:numPr>
        <w:spacing w:line="240" w:lineRule="auto"/>
        <w:jc w:val="left"/>
      </w:pPr>
      <w:r w:rsidRPr="00D40F9A">
        <w:rPr>
          <w:b/>
          <w:bCs/>
        </w:rPr>
        <w:t>mockRequest</w:t>
      </w:r>
      <w:r w:rsidRPr="00D40F9A">
        <w:t>:</w:t>
      </w:r>
    </w:p>
    <w:p w14:paraId="04BEC90F" w14:textId="77777777" w:rsidR="00895932" w:rsidRPr="00D40F9A" w:rsidRDefault="00895932" w:rsidP="00895932">
      <w:pPr>
        <w:pStyle w:val="SourceCodeLanguage"/>
        <w:numPr>
          <w:ilvl w:val="2"/>
          <w:numId w:val="71"/>
        </w:numPr>
      </w:pPr>
      <w:r w:rsidRPr="00D40F9A">
        <w:t>json</w:t>
      </w:r>
    </w:p>
    <w:p w14:paraId="2633FC46" w14:textId="77777777" w:rsidR="00895932" w:rsidRPr="00D40F9A" w:rsidRDefault="00895932" w:rsidP="00895932">
      <w:pPr>
        <w:pStyle w:val="SourceCode"/>
        <w:numPr>
          <w:ilvl w:val="2"/>
          <w:numId w:val="71"/>
        </w:numPr>
        <w:spacing w:before="0" w:after="0"/>
      </w:pPr>
      <w:r w:rsidRPr="00D40F9A">
        <w:t>{</w:t>
      </w:r>
    </w:p>
    <w:p w14:paraId="3361C945" w14:textId="77777777" w:rsidR="00895932" w:rsidRPr="00D40F9A" w:rsidRDefault="00895932" w:rsidP="00895932">
      <w:pPr>
        <w:pStyle w:val="SourceCode"/>
        <w:numPr>
          <w:ilvl w:val="2"/>
          <w:numId w:val="71"/>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rsidP="00895932">
      <w:pPr>
        <w:pStyle w:val="SourceCode"/>
        <w:numPr>
          <w:ilvl w:val="2"/>
          <w:numId w:val="71"/>
        </w:numPr>
        <w:spacing w:before="0" w:after="0"/>
      </w:pPr>
      <w:r w:rsidRPr="00D40F9A">
        <w:t>}</w:t>
      </w:r>
    </w:p>
    <w:p w14:paraId="628366FD" w14:textId="77777777" w:rsidR="00895932" w:rsidRPr="00D40F9A" w:rsidRDefault="00895932" w:rsidP="00895932">
      <w:pPr>
        <w:pStyle w:val="Listaszerbekezds"/>
        <w:numPr>
          <w:ilvl w:val="2"/>
          <w:numId w:val="74"/>
        </w:numPr>
        <w:spacing w:line="240" w:lineRule="auto"/>
        <w:jc w:val="left"/>
      </w:pPr>
      <w:r w:rsidRPr="00D40F9A">
        <w:rPr>
          <w:b/>
          <w:bCs/>
        </w:rPr>
        <w:t>mockSongId</w:t>
      </w:r>
      <w:r w:rsidRPr="00D40F9A">
        <w:t>:</w:t>
      </w:r>
    </w:p>
    <w:p w14:paraId="6612DD96" w14:textId="77777777" w:rsidR="00895932" w:rsidRPr="00D40F9A" w:rsidRDefault="00895932" w:rsidP="00895932">
      <w:pPr>
        <w:pStyle w:val="SourceCodeLanguage"/>
        <w:numPr>
          <w:ilvl w:val="2"/>
          <w:numId w:val="71"/>
        </w:numPr>
      </w:pPr>
      <w:r w:rsidRPr="00D40F9A">
        <w:t>json</w:t>
      </w:r>
    </w:p>
    <w:p w14:paraId="7CCBAFFC" w14:textId="77777777" w:rsidR="00895932" w:rsidRPr="00D40F9A" w:rsidRDefault="00895932" w:rsidP="00895932">
      <w:pPr>
        <w:pStyle w:val="SourceCode"/>
        <w:numPr>
          <w:ilvl w:val="2"/>
          <w:numId w:val="71"/>
        </w:numPr>
        <w:spacing w:before="0" w:after="0"/>
      </w:pPr>
      <w:r w:rsidRPr="00D40F9A">
        <w:t>"song1"</w:t>
      </w:r>
    </w:p>
    <w:p w14:paraId="2D2B575A" w14:textId="77777777" w:rsidR="00895932" w:rsidRPr="00D40F9A" w:rsidRDefault="00895932" w:rsidP="00895932">
      <w:pPr>
        <w:pStyle w:val="Listaszerbekezds"/>
        <w:numPr>
          <w:ilvl w:val="1"/>
          <w:numId w:val="74"/>
        </w:numPr>
        <w:spacing w:line="240" w:lineRule="auto"/>
        <w:jc w:val="left"/>
      </w:pPr>
      <w:r w:rsidRPr="00D40F9A">
        <w:rPr>
          <w:b/>
          <w:bCs/>
        </w:rPr>
        <w:t>Return value</w:t>
      </w:r>
      <w:r w:rsidRPr="00D40F9A">
        <w:t>:</w:t>
      </w:r>
    </w:p>
    <w:p w14:paraId="72C2D476" w14:textId="77777777" w:rsidR="00895932" w:rsidRPr="00D40F9A" w:rsidRDefault="00895932" w:rsidP="00895932">
      <w:pPr>
        <w:pStyle w:val="Listaszerbekezds"/>
        <w:numPr>
          <w:ilvl w:val="2"/>
          <w:numId w:val="74"/>
        </w:numPr>
        <w:spacing w:line="240" w:lineRule="auto"/>
        <w:jc w:val="left"/>
      </w:pPr>
      <w:r w:rsidRPr="00D40F9A">
        <w:rPr>
          <w:b/>
          <w:bCs/>
        </w:rPr>
        <w:t>result</w:t>
      </w:r>
      <w:r w:rsidRPr="00D40F9A">
        <w:t>:</w:t>
      </w:r>
    </w:p>
    <w:p w14:paraId="375D989F" w14:textId="77777777" w:rsidR="00895932" w:rsidRPr="00D40F9A" w:rsidRDefault="00895932" w:rsidP="00895932">
      <w:pPr>
        <w:pStyle w:val="SourceCodeLanguage"/>
        <w:numPr>
          <w:ilvl w:val="2"/>
          <w:numId w:val="71"/>
        </w:numPr>
      </w:pPr>
      <w:r w:rsidRPr="00D40F9A">
        <w:t>json</w:t>
      </w:r>
    </w:p>
    <w:p w14:paraId="1CB4D904" w14:textId="77777777" w:rsidR="00895932" w:rsidRPr="00D40F9A" w:rsidRDefault="00895932" w:rsidP="00895932">
      <w:pPr>
        <w:pStyle w:val="SourceCode"/>
        <w:numPr>
          <w:ilvl w:val="2"/>
          <w:numId w:val="71"/>
        </w:numPr>
        <w:spacing w:before="0" w:after="0"/>
      </w:pPr>
      <w:r w:rsidRPr="00D40F9A">
        <w:t>{ "success": true }</w:t>
      </w:r>
    </w:p>
    <w:p w14:paraId="60F62C58" w14:textId="77777777" w:rsidR="00895932" w:rsidRPr="00D40F9A" w:rsidRDefault="00895932" w:rsidP="00895932">
      <w:pPr>
        <w:pStyle w:val="Cmsor5"/>
        <w:spacing w:before="0" w:line="240" w:lineRule="auto"/>
      </w:pPr>
      <w:bookmarkStart w:id="43" w:name="_Toc191365534"/>
      <w:r w:rsidRPr="00D40F9A">
        <w:rPr>
          <w:rStyle w:val="VerbatimChar"/>
        </w:rPr>
        <w:t>songs.controller.spec.ts</w:t>
      </w:r>
      <w:bookmarkEnd w:id="43"/>
    </w:p>
    <w:p w14:paraId="5F100728" w14:textId="77777777" w:rsidR="00895932" w:rsidRPr="00D40F9A" w:rsidRDefault="00895932" w:rsidP="00895932">
      <w:pPr>
        <w:pStyle w:val="Listaszerbekezds"/>
        <w:numPr>
          <w:ilvl w:val="0"/>
          <w:numId w:val="75"/>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rsidP="00990B16">
      <w:pPr>
        <w:pStyle w:val="Listaszerbekezds"/>
        <w:numPr>
          <w:ilvl w:val="1"/>
          <w:numId w:val="75"/>
        </w:numPr>
        <w:spacing w:line="240" w:lineRule="auto"/>
        <w:jc w:val="left"/>
      </w:pPr>
      <w:r w:rsidRPr="00D40F9A">
        <w:rPr>
          <w:b/>
          <w:bCs/>
        </w:rPr>
        <w:t>Mocked input data</w:t>
      </w:r>
      <w:r w:rsidRPr="00D40F9A">
        <w:t>:</w:t>
      </w:r>
    </w:p>
    <w:p w14:paraId="6F17616E"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6F01B44A" w14:textId="77777777" w:rsidR="00895932" w:rsidRPr="00D40F9A" w:rsidRDefault="00895932" w:rsidP="00895932">
      <w:pPr>
        <w:pStyle w:val="SourceCodeLanguage"/>
        <w:numPr>
          <w:ilvl w:val="2"/>
          <w:numId w:val="71"/>
        </w:numPr>
      </w:pPr>
      <w:r w:rsidRPr="00D40F9A">
        <w:t>json</w:t>
      </w:r>
    </w:p>
    <w:p w14:paraId="2F6E7A7D" w14:textId="77777777" w:rsidR="00895932" w:rsidRPr="00D40F9A" w:rsidRDefault="00895932" w:rsidP="00895932">
      <w:pPr>
        <w:pStyle w:val="SourceCode"/>
        <w:numPr>
          <w:ilvl w:val="2"/>
          <w:numId w:val="71"/>
        </w:numPr>
        <w:spacing w:before="0" w:after="0"/>
      </w:pPr>
      <w:r w:rsidRPr="00D40F9A">
        <w:t>{</w:t>
      </w:r>
    </w:p>
    <w:p w14:paraId="3C5DCDC6" w14:textId="77777777" w:rsidR="00895932" w:rsidRPr="00D40F9A" w:rsidRDefault="00895932" w:rsidP="00895932">
      <w:pPr>
        <w:pStyle w:val="SourceCode"/>
        <w:numPr>
          <w:ilvl w:val="2"/>
          <w:numId w:val="71"/>
        </w:numPr>
        <w:spacing w:before="0" w:after="0"/>
      </w:pPr>
      <w:r w:rsidRPr="00D40F9A">
        <w:t xml:space="preserve">  "token": {</w:t>
      </w:r>
    </w:p>
    <w:p w14:paraId="75ABFFE4" w14:textId="77777777" w:rsidR="00895932" w:rsidRPr="00D40F9A" w:rsidRDefault="00895932" w:rsidP="00895932">
      <w:pPr>
        <w:pStyle w:val="SourceCode"/>
        <w:numPr>
          <w:ilvl w:val="2"/>
          <w:numId w:val="71"/>
        </w:numPr>
        <w:spacing w:before="0" w:after="0"/>
      </w:pPr>
      <w:r w:rsidRPr="00D40F9A">
        <w:t xml:space="preserve">    "sub": "mockedId",</w:t>
      </w:r>
    </w:p>
    <w:p w14:paraId="6284BB4C" w14:textId="77777777" w:rsidR="00895932" w:rsidRPr="00D40F9A" w:rsidRDefault="00895932" w:rsidP="00895932">
      <w:pPr>
        <w:pStyle w:val="SourceCode"/>
        <w:numPr>
          <w:ilvl w:val="2"/>
          <w:numId w:val="71"/>
        </w:numPr>
        <w:spacing w:before="0" w:after="0"/>
      </w:pPr>
      <w:r w:rsidRPr="00D40F9A">
        <w:t xml:space="preserve">    "username": "mockedUser",</w:t>
      </w:r>
    </w:p>
    <w:p w14:paraId="19123AFD" w14:textId="77777777" w:rsidR="00895932" w:rsidRPr="00D40F9A" w:rsidRDefault="00895932" w:rsidP="00895932">
      <w:pPr>
        <w:pStyle w:val="SourceCode"/>
        <w:numPr>
          <w:ilvl w:val="2"/>
          <w:numId w:val="71"/>
        </w:numPr>
        <w:spacing w:before="0" w:after="0"/>
      </w:pPr>
      <w:r w:rsidRPr="00D40F9A">
        <w:t xml:space="preserve">    "roles": ["Admin"],</w:t>
      </w:r>
    </w:p>
    <w:p w14:paraId="6B6DB05C" w14:textId="77777777" w:rsidR="00895932" w:rsidRPr="00D40F9A" w:rsidRDefault="00895932" w:rsidP="00895932">
      <w:pPr>
        <w:pStyle w:val="SourceCode"/>
        <w:numPr>
          <w:ilvl w:val="2"/>
          <w:numId w:val="71"/>
        </w:numPr>
        <w:spacing w:before="0" w:after="0"/>
      </w:pPr>
      <w:r w:rsidRPr="00D40F9A">
        <w:t xml:space="preserve">    "hashedPassword": "mocked-password"</w:t>
      </w:r>
    </w:p>
    <w:p w14:paraId="6A1398F4" w14:textId="77777777" w:rsidR="00895932" w:rsidRPr="00D40F9A" w:rsidRDefault="00895932" w:rsidP="00895932">
      <w:pPr>
        <w:pStyle w:val="SourceCode"/>
        <w:numPr>
          <w:ilvl w:val="2"/>
          <w:numId w:val="71"/>
        </w:numPr>
        <w:spacing w:before="0" w:after="0"/>
      </w:pPr>
      <w:r w:rsidRPr="00D40F9A">
        <w:t xml:space="preserve">  }</w:t>
      </w:r>
    </w:p>
    <w:p w14:paraId="0CDFB943" w14:textId="77777777" w:rsidR="00895932" w:rsidRPr="00D40F9A" w:rsidRDefault="00895932" w:rsidP="00895932">
      <w:pPr>
        <w:pStyle w:val="SourceCode"/>
        <w:numPr>
          <w:ilvl w:val="2"/>
          <w:numId w:val="71"/>
        </w:numPr>
        <w:spacing w:before="0" w:after="0"/>
      </w:pPr>
      <w:r w:rsidRPr="00D40F9A">
        <w:t>}</w:t>
      </w:r>
    </w:p>
    <w:p w14:paraId="7DD2F309"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20C2AD36"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677BBDB7" w14:textId="77777777" w:rsidR="00895932" w:rsidRPr="00D40F9A" w:rsidRDefault="00895932" w:rsidP="00895932">
      <w:pPr>
        <w:pStyle w:val="SourceCodeLanguage"/>
        <w:numPr>
          <w:ilvl w:val="2"/>
          <w:numId w:val="71"/>
        </w:numPr>
      </w:pPr>
      <w:r w:rsidRPr="00D40F9A">
        <w:t>json</w:t>
      </w:r>
    </w:p>
    <w:p w14:paraId="112A122A" w14:textId="77777777" w:rsidR="00895932" w:rsidRPr="00D40F9A" w:rsidRDefault="00895932" w:rsidP="00895932">
      <w:pPr>
        <w:pStyle w:val="SourceCode"/>
        <w:numPr>
          <w:ilvl w:val="2"/>
          <w:numId w:val="71"/>
        </w:numPr>
        <w:spacing w:before="0" w:after="0"/>
      </w:pPr>
      <w:r w:rsidRPr="00D40F9A">
        <w:t>{</w:t>
      </w:r>
    </w:p>
    <w:p w14:paraId="16079254" w14:textId="77777777" w:rsidR="00895932" w:rsidRPr="00D40F9A" w:rsidRDefault="00895932" w:rsidP="00895932">
      <w:pPr>
        <w:pStyle w:val="SourceCode"/>
        <w:numPr>
          <w:ilvl w:val="2"/>
          <w:numId w:val="71"/>
        </w:numPr>
        <w:spacing w:before="0" w:after="0"/>
      </w:pPr>
      <w:r w:rsidRPr="00D40F9A">
        <w:t xml:space="preserve">  "audios": []</w:t>
      </w:r>
    </w:p>
    <w:p w14:paraId="3B85556A" w14:textId="77777777" w:rsidR="00895932" w:rsidRPr="00D40F9A" w:rsidRDefault="00895932" w:rsidP="00895932">
      <w:pPr>
        <w:pStyle w:val="SourceCode"/>
        <w:numPr>
          <w:ilvl w:val="2"/>
          <w:numId w:val="71"/>
        </w:numPr>
        <w:spacing w:before="0" w:after="0"/>
      </w:pPr>
      <w:r w:rsidRPr="00D40F9A">
        <w:t>}</w:t>
      </w:r>
    </w:p>
    <w:p w14:paraId="052AA67E" w14:textId="77777777" w:rsidR="00895932" w:rsidRPr="00D40F9A" w:rsidRDefault="00895932" w:rsidP="00895932">
      <w:pPr>
        <w:pStyle w:val="Listaszerbekezds"/>
        <w:numPr>
          <w:ilvl w:val="0"/>
          <w:numId w:val="75"/>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0A6A436B"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29A90F14" w14:textId="77777777" w:rsidR="00895932" w:rsidRPr="00D40F9A" w:rsidRDefault="00895932" w:rsidP="00895932">
      <w:pPr>
        <w:pStyle w:val="SourceCodeLanguage"/>
        <w:numPr>
          <w:ilvl w:val="2"/>
          <w:numId w:val="71"/>
        </w:numPr>
      </w:pPr>
      <w:r w:rsidRPr="00D40F9A">
        <w:t>json</w:t>
      </w:r>
    </w:p>
    <w:p w14:paraId="55B43660" w14:textId="77777777" w:rsidR="00895932" w:rsidRPr="00D40F9A" w:rsidRDefault="00895932" w:rsidP="00895932">
      <w:pPr>
        <w:pStyle w:val="SourceCode"/>
        <w:numPr>
          <w:ilvl w:val="2"/>
          <w:numId w:val="71"/>
        </w:numPr>
        <w:spacing w:before="0" w:after="0"/>
      </w:pPr>
      <w:r w:rsidRPr="00D40F9A">
        <w:t>{</w:t>
      </w:r>
    </w:p>
    <w:p w14:paraId="7D96DEFB" w14:textId="77777777" w:rsidR="00895932" w:rsidRPr="00D40F9A" w:rsidRDefault="00895932" w:rsidP="00895932">
      <w:pPr>
        <w:pStyle w:val="SourceCode"/>
        <w:numPr>
          <w:ilvl w:val="2"/>
          <w:numId w:val="71"/>
        </w:numPr>
        <w:spacing w:before="0" w:after="0"/>
      </w:pPr>
      <w:r w:rsidRPr="00D40F9A">
        <w:t xml:space="preserve">  "token": {</w:t>
      </w:r>
    </w:p>
    <w:p w14:paraId="1FF548C8" w14:textId="77777777" w:rsidR="00895932" w:rsidRPr="00D40F9A" w:rsidRDefault="00895932" w:rsidP="00895932">
      <w:pPr>
        <w:pStyle w:val="SourceCode"/>
        <w:numPr>
          <w:ilvl w:val="2"/>
          <w:numId w:val="71"/>
        </w:numPr>
        <w:spacing w:before="0" w:after="0"/>
      </w:pPr>
      <w:r w:rsidRPr="00D40F9A">
        <w:t xml:space="preserve">    "sub": "mockedId",</w:t>
      </w:r>
    </w:p>
    <w:p w14:paraId="1FF5F567" w14:textId="77777777" w:rsidR="00895932" w:rsidRPr="00D40F9A" w:rsidRDefault="00895932" w:rsidP="00895932">
      <w:pPr>
        <w:pStyle w:val="SourceCode"/>
        <w:numPr>
          <w:ilvl w:val="2"/>
          <w:numId w:val="71"/>
        </w:numPr>
        <w:spacing w:before="0" w:after="0"/>
      </w:pPr>
      <w:r w:rsidRPr="00D40F9A">
        <w:t xml:space="preserve">    "username": "mockedUser",</w:t>
      </w:r>
    </w:p>
    <w:p w14:paraId="39D4349A" w14:textId="77777777" w:rsidR="00895932" w:rsidRPr="00D40F9A" w:rsidRDefault="00895932" w:rsidP="00895932">
      <w:pPr>
        <w:pStyle w:val="SourceCode"/>
        <w:numPr>
          <w:ilvl w:val="2"/>
          <w:numId w:val="71"/>
        </w:numPr>
        <w:spacing w:before="0" w:after="0"/>
      </w:pPr>
      <w:r w:rsidRPr="00D40F9A">
        <w:t xml:space="preserve">    "roles": ["Admin"],</w:t>
      </w:r>
    </w:p>
    <w:p w14:paraId="1CF2DD07" w14:textId="77777777" w:rsidR="00895932" w:rsidRPr="00D40F9A" w:rsidRDefault="00895932" w:rsidP="00895932">
      <w:pPr>
        <w:pStyle w:val="SourceCode"/>
        <w:numPr>
          <w:ilvl w:val="2"/>
          <w:numId w:val="71"/>
        </w:numPr>
        <w:spacing w:before="0" w:after="0"/>
      </w:pPr>
      <w:r w:rsidRPr="00D40F9A">
        <w:t xml:space="preserve">    "hashedPassword": "mocked-password"</w:t>
      </w:r>
    </w:p>
    <w:p w14:paraId="2C160A4B" w14:textId="77777777" w:rsidR="00895932" w:rsidRPr="00D40F9A" w:rsidRDefault="00895932" w:rsidP="00895932">
      <w:pPr>
        <w:pStyle w:val="SourceCode"/>
        <w:numPr>
          <w:ilvl w:val="2"/>
          <w:numId w:val="71"/>
        </w:numPr>
        <w:spacing w:before="0" w:after="0"/>
      </w:pPr>
      <w:r w:rsidRPr="00D40F9A">
        <w:t xml:space="preserve">  }</w:t>
      </w:r>
    </w:p>
    <w:p w14:paraId="6495B44A" w14:textId="77777777" w:rsidR="00895932" w:rsidRPr="00D40F9A" w:rsidRDefault="00895932" w:rsidP="00895932">
      <w:pPr>
        <w:pStyle w:val="SourceCode"/>
        <w:numPr>
          <w:ilvl w:val="2"/>
          <w:numId w:val="71"/>
        </w:numPr>
        <w:spacing w:before="0" w:after="0"/>
      </w:pPr>
      <w:r w:rsidRPr="00D40F9A">
        <w:t>}</w:t>
      </w:r>
    </w:p>
    <w:p w14:paraId="5E325AF0" w14:textId="77777777" w:rsidR="00895932" w:rsidRPr="00D40F9A" w:rsidRDefault="00895932" w:rsidP="00895932">
      <w:pPr>
        <w:pStyle w:val="Listaszerbekezds"/>
        <w:numPr>
          <w:ilvl w:val="1"/>
          <w:numId w:val="75"/>
        </w:numPr>
        <w:spacing w:line="240" w:lineRule="auto"/>
        <w:jc w:val="left"/>
      </w:pPr>
      <w:r w:rsidRPr="00D40F9A">
        <w:rPr>
          <w:b/>
          <w:bCs/>
        </w:rPr>
        <w:lastRenderedPageBreak/>
        <w:t>Return value</w:t>
      </w:r>
      <w:r w:rsidRPr="00D40F9A">
        <w:t>:</w:t>
      </w:r>
    </w:p>
    <w:p w14:paraId="4CD7A425"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07C0FC0E" w14:textId="77777777" w:rsidR="00895932" w:rsidRPr="00D40F9A" w:rsidRDefault="00895932" w:rsidP="00895932">
      <w:pPr>
        <w:pStyle w:val="SourceCodeLanguage"/>
        <w:numPr>
          <w:ilvl w:val="2"/>
          <w:numId w:val="71"/>
        </w:numPr>
      </w:pPr>
      <w:r w:rsidRPr="00D40F9A">
        <w:t>json</w:t>
      </w:r>
    </w:p>
    <w:p w14:paraId="11926C0C" w14:textId="77777777" w:rsidR="00895932" w:rsidRPr="00D40F9A" w:rsidRDefault="00895932" w:rsidP="00895932">
      <w:pPr>
        <w:pStyle w:val="SourceCode"/>
        <w:numPr>
          <w:ilvl w:val="2"/>
          <w:numId w:val="71"/>
        </w:numPr>
        <w:spacing w:before="0" w:after="0"/>
      </w:pPr>
      <w:r w:rsidRPr="00D40F9A">
        <w:t>{</w:t>
      </w:r>
    </w:p>
    <w:p w14:paraId="3947BC5C" w14:textId="77777777" w:rsidR="00895932" w:rsidRPr="00D40F9A" w:rsidRDefault="00895932" w:rsidP="00895932">
      <w:pPr>
        <w:pStyle w:val="SourceCode"/>
        <w:numPr>
          <w:ilvl w:val="2"/>
          <w:numId w:val="71"/>
        </w:numPr>
        <w:spacing w:before="0" w:after="0"/>
      </w:pPr>
      <w:r w:rsidRPr="00D40F9A">
        <w:t xml:space="preserve">  "songs": []</w:t>
      </w:r>
    </w:p>
    <w:p w14:paraId="1011F183" w14:textId="77777777" w:rsidR="00895932" w:rsidRPr="00D40F9A" w:rsidRDefault="00895932" w:rsidP="00895932">
      <w:pPr>
        <w:pStyle w:val="SourceCode"/>
        <w:numPr>
          <w:ilvl w:val="2"/>
          <w:numId w:val="71"/>
        </w:numPr>
        <w:spacing w:before="0" w:after="0"/>
      </w:pPr>
      <w:r w:rsidRPr="00D40F9A">
        <w:t>}</w:t>
      </w:r>
    </w:p>
    <w:p w14:paraId="1B6AEB22" w14:textId="77777777" w:rsidR="00895932" w:rsidRPr="00D40F9A" w:rsidRDefault="00895932" w:rsidP="00895932">
      <w:pPr>
        <w:pStyle w:val="Listaszerbekezds"/>
        <w:numPr>
          <w:ilvl w:val="0"/>
          <w:numId w:val="75"/>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rsidP="00990B16">
      <w:pPr>
        <w:pStyle w:val="Listaszerbekezds"/>
        <w:numPr>
          <w:ilvl w:val="1"/>
          <w:numId w:val="75"/>
        </w:numPr>
        <w:spacing w:line="240" w:lineRule="auto"/>
        <w:jc w:val="left"/>
      </w:pPr>
      <w:r w:rsidRPr="00D40F9A">
        <w:rPr>
          <w:b/>
          <w:bCs/>
        </w:rPr>
        <w:t>Mocked input data</w:t>
      </w:r>
      <w:r w:rsidRPr="00D40F9A">
        <w:t>:</w:t>
      </w:r>
    </w:p>
    <w:p w14:paraId="649DA5FD"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0EF5D69F" w14:textId="77777777" w:rsidR="00895932" w:rsidRPr="00D40F9A" w:rsidRDefault="00895932" w:rsidP="00895932">
      <w:pPr>
        <w:pStyle w:val="SourceCodeLanguage"/>
        <w:numPr>
          <w:ilvl w:val="2"/>
          <w:numId w:val="71"/>
        </w:numPr>
      </w:pPr>
      <w:r w:rsidRPr="00D40F9A">
        <w:t>json</w:t>
      </w:r>
    </w:p>
    <w:p w14:paraId="083740F8" w14:textId="77777777" w:rsidR="00895932" w:rsidRPr="00D40F9A" w:rsidRDefault="00895932" w:rsidP="00895932">
      <w:pPr>
        <w:pStyle w:val="SourceCode"/>
        <w:numPr>
          <w:ilvl w:val="2"/>
          <w:numId w:val="71"/>
        </w:numPr>
        <w:spacing w:before="0" w:after="0"/>
      </w:pPr>
      <w:r w:rsidRPr="00D40F9A">
        <w:t>{</w:t>
      </w:r>
    </w:p>
    <w:p w14:paraId="4AC42E34" w14:textId="77777777" w:rsidR="00895932" w:rsidRPr="00D40F9A" w:rsidRDefault="00895932" w:rsidP="00895932">
      <w:pPr>
        <w:pStyle w:val="SourceCode"/>
        <w:numPr>
          <w:ilvl w:val="2"/>
          <w:numId w:val="71"/>
        </w:numPr>
        <w:spacing w:before="0" w:after="0"/>
      </w:pPr>
      <w:r w:rsidRPr="00D40F9A">
        <w:t xml:space="preserve">  "token": {</w:t>
      </w:r>
    </w:p>
    <w:p w14:paraId="632D5F00" w14:textId="77777777" w:rsidR="00895932" w:rsidRPr="00D40F9A" w:rsidRDefault="00895932" w:rsidP="00895932">
      <w:pPr>
        <w:pStyle w:val="SourceCode"/>
        <w:numPr>
          <w:ilvl w:val="2"/>
          <w:numId w:val="71"/>
        </w:numPr>
        <w:spacing w:before="0" w:after="0"/>
      </w:pPr>
      <w:r w:rsidRPr="00D40F9A">
        <w:t xml:space="preserve">    "sub": "mockedId",</w:t>
      </w:r>
    </w:p>
    <w:p w14:paraId="5EA2623B" w14:textId="77777777" w:rsidR="00895932" w:rsidRPr="00D40F9A" w:rsidRDefault="00895932" w:rsidP="00895932">
      <w:pPr>
        <w:pStyle w:val="SourceCode"/>
        <w:numPr>
          <w:ilvl w:val="2"/>
          <w:numId w:val="71"/>
        </w:numPr>
        <w:spacing w:before="0" w:after="0"/>
      </w:pPr>
      <w:r w:rsidRPr="00D40F9A">
        <w:t xml:space="preserve">    "username": "mockedUser",</w:t>
      </w:r>
    </w:p>
    <w:p w14:paraId="169F6C78" w14:textId="77777777" w:rsidR="00895932" w:rsidRPr="00D40F9A" w:rsidRDefault="00895932" w:rsidP="00895932">
      <w:pPr>
        <w:pStyle w:val="SourceCode"/>
        <w:numPr>
          <w:ilvl w:val="2"/>
          <w:numId w:val="71"/>
        </w:numPr>
        <w:spacing w:before="0" w:after="0"/>
      </w:pPr>
      <w:r w:rsidRPr="00D40F9A">
        <w:t xml:space="preserve">    "roles": ["Admin"],</w:t>
      </w:r>
    </w:p>
    <w:p w14:paraId="7D10F4CF" w14:textId="77777777" w:rsidR="00895932" w:rsidRPr="00D40F9A" w:rsidRDefault="00895932" w:rsidP="00895932">
      <w:pPr>
        <w:pStyle w:val="SourceCode"/>
        <w:numPr>
          <w:ilvl w:val="2"/>
          <w:numId w:val="71"/>
        </w:numPr>
        <w:spacing w:before="0" w:after="0"/>
      </w:pPr>
      <w:r w:rsidRPr="00D40F9A">
        <w:t xml:space="preserve">    "hashedPassword": "mocked-password"</w:t>
      </w:r>
    </w:p>
    <w:p w14:paraId="0E8C9267" w14:textId="77777777" w:rsidR="00895932" w:rsidRPr="00D40F9A" w:rsidRDefault="00895932" w:rsidP="00895932">
      <w:pPr>
        <w:pStyle w:val="SourceCode"/>
        <w:numPr>
          <w:ilvl w:val="2"/>
          <w:numId w:val="71"/>
        </w:numPr>
        <w:spacing w:before="0" w:after="0"/>
      </w:pPr>
      <w:r w:rsidRPr="00D40F9A">
        <w:t xml:space="preserve">  }</w:t>
      </w:r>
    </w:p>
    <w:p w14:paraId="41D92DCB" w14:textId="77777777" w:rsidR="00895932" w:rsidRPr="00D40F9A" w:rsidRDefault="00895932" w:rsidP="00895932">
      <w:pPr>
        <w:pStyle w:val="SourceCode"/>
        <w:numPr>
          <w:ilvl w:val="2"/>
          <w:numId w:val="71"/>
        </w:numPr>
        <w:spacing w:before="0" w:after="0"/>
      </w:pPr>
      <w:r w:rsidRPr="00D40F9A">
        <w:t>}</w:t>
      </w:r>
    </w:p>
    <w:p w14:paraId="43BE9D50"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02A5D45E"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2ED0C682" w14:textId="77777777" w:rsidR="00895932" w:rsidRPr="00D40F9A" w:rsidRDefault="00895932" w:rsidP="00895932">
      <w:pPr>
        <w:pStyle w:val="SourceCodeLanguage"/>
        <w:numPr>
          <w:ilvl w:val="2"/>
          <w:numId w:val="71"/>
        </w:numPr>
      </w:pPr>
      <w:r w:rsidRPr="00D40F9A">
        <w:t>json</w:t>
      </w:r>
    </w:p>
    <w:p w14:paraId="1A5C3116" w14:textId="77777777" w:rsidR="00895932" w:rsidRPr="00D40F9A" w:rsidRDefault="00895932" w:rsidP="00895932">
      <w:pPr>
        <w:pStyle w:val="SourceCode"/>
        <w:numPr>
          <w:ilvl w:val="2"/>
          <w:numId w:val="71"/>
        </w:numPr>
        <w:spacing w:before="0" w:after="0"/>
      </w:pPr>
      <w:r w:rsidRPr="00D40F9A">
        <w:t>{</w:t>
      </w:r>
    </w:p>
    <w:p w14:paraId="5DD3EAE3" w14:textId="77777777" w:rsidR="00895932" w:rsidRPr="00D40F9A" w:rsidRDefault="00895932" w:rsidP="00895932">
      <w:pPr>
        <w:pStyle w:val="SourceCode"/>
        <w:numPr>
          <w:ilvl w:val="2"/>
          <w:numId w:val="71"/>
        </w:numPr>
        <w:spacing w:before="0" w:after="0"/>
      </w:pPr>
      <w:r w:rsidRPr="00D40F9A">
        <w:t xml:space="preserve">  "songs": []</w:t>
      </w:r>
    </w:p>
    <w:p w14:paraId="161393A5" w14:textId="3486912B" w:rsidR="00BA2779" w:rsidRPr="00D40F9A" w:rsidRDefault="00895932" w:rsidP="00BC4BFC">
      <w:pPr>
        <w:pStyle w:val="SourceCode"/>
        <w:numPr>
          <w:ilvl w:val="2"/>
          <w:numId w:val="71"/>
        </w:numPr>
        <w:spacing w:before="0" w:after="0"/>
      </w:pPr>
      <w:r w:rsidRPr="00D40F9A">
        <w:t>}</w:t>
      </w:r>
    </w:p>
    <w:p w14:paraId="28489EB4" w14:textId="1216F722" w:rsidR="00895932" w:rsidRPr="00D40F9A" w:rsidRDefault="00895932" w:rsidP="00895932">
      <w:pPr>
        <w:pStyle w:val="Listaszerbekezds"/>
        <w:numPr>
          <w:ilvl w:val="0"/>
          <w:numId w:val="75"/>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7F98147A"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08567C1E" w14:textId="77777777" w:rsidR="00895932" w:rsidRPr="00D40F9A" w:rsidRDefault="00895932" w:rsidP="00895932">
      <w:pPr>
        <w:pStyle w:val="SourceCodeLanguage"/>
        <w:numPr>
          <w:ilvl w:val="2"/>
          <w:numId w:val="71"/>
        </w:numPr>
      </w:pPr>
      <w:r w:rsidRPr="00D40F9A">
        <w:t>json</w:t>
      </w:r>
    </w:p>
    <w:p w14:paraId="78E43EAC" w14:textId="77777777" w:rsidR="00895932" w:rsidRPr="00D40F9A" w:rsidRDefault="00895932" w:rsidP="00895932">
      <w:pPr>
        <w:pStyle w:val="SourceCode"/>
        <w:numPr>
          <w:ilvl w:val="2"/>
          <w:numId w:val="71"/>
        </w:numPr>
        <w:spacing w:before="0" w:after="0"/>
      </w:pPr>
      <w:r w:rsidRPr="00D40F9A">
        <w:t>{</w:t>
      </w:r>
    </w:p>
    <w:p w14:paraId="67453A07" w14:textId="77777777" w:rsidR="00895932" w:rsidRPr="00D40F9A" w:rsidRDefault="00895932" w:rsidP="00895932">
      <w:pPr>
        <w:pStyle w:val="SourceCode"/>
        <w:numPr>
          <w:ilvl w:val="2"/>
          <w:numId w:val="71"/>
        </w:numPr>
        <w:spacing w:before="0" w:after="0"/>
      </w:pPr>
      <w:r w:rsidRPr="00D40F9A">
        <w:t xml:space="preserve">  "token": {</w:t>
      </w:r>
    </w:p>
    <w:p w14:paraId="65D00DF6" w14:textId="77777777" w:rsidR="00895932" w:rsidRPr="00D40F9A" w:rsidRDefault="00895932" w:rsidP="00895932">
      <w:pPr>
        <w:pStyle w:val="SourceCode"/>
        <w:numPr>
          <w:ilvl w:val="2"/>
          <w:numId w:val="71"/>
        </w:numPr>
        <w:spacing w:before="0" w:after="0"/>
      </w:pPr>
      <w:r w:rsidRPr="00D40F9A">
        <w:t xml:space="preserve">    "sub": "mockedId",</w:t>
      </w:r>
    </w:p>
    <w:p w14:paraId="79B47406" w14:textId="77777777" w:rsidR="00895932" w:rsidRPr="00D40F9A" w:rsidRDefault="00895932" w:rsidP="00895932">
      <w:pPr>
        <w:pStyle w:val="SourceCode"/>
        <w:numPr>
          <w:ilvl w:val="2"/>
          <w:numId w:val="71"/>
        </w:numPr>
        <w:spacing w:before="0" w:after="0"/>
      </w:pPr>
      <w:r w:rsidRPr="00D40F9A">
        <w:t xml:space="preserve">    "username": "mockedUser",</w:t>
      </w:r>
    </w:p>
    <w:p w14:paraId="1AD40C55" w14:textId="77777777" w:rsidR="00895932" w:rsidRPr="00D40F9A" w:rsidRDefault="00895932" w:rsidP="00895932">
      <w:pPr>
        <w:pStyle w:val="SourceCode"/>
        <w:numPr>
          <w:ilvl w:val="2"/>
          <w:numId w:val="71"/>
        </w:numPr>
        <w:spacing w:before="0" w:after="0"/>
      </w:pPr>
      <w:r w:rsidRPr="00D40F9A">
        <w:t xml:space="preserve">    "roles": ["Admin"],</w:t>
      </w:r>
    </w:p>
    <w:p w14:paraId="53E9DFFC" w14:textId="77777777" w:rsidR="00895932" w:rsidRPr="00D40F9A" w:rsidRDefault="00895932" w:rsidP="00895932">
      <w:pPr>
        <w:pStyle w:val="SourceCode"/>
        <w:numPr>
          <w:ilvl w:val="2"/>
          <w:numId w:val="71"/>
        </w:numPr>
        <w:spacing w:before="0" w:after="0"/>
      </w:pPr>
      <w:r w:rsidRPr="00D40F9A">
        <w:t xml:space="preserve">    "hashedPassword": "mocked-password"</w:t>
      </w:r>
    </w:p>
    <w:p w14:paraId="4E42AED9" w14:textId="77777777" w:rsidR="00895932" w:rsidRPr="00D40F9A" w:rsidRDefault="00895932" w:rsidP="00895932">
      <w:pPr>
        <w:pStyle w:val="SourceCode"/>
        <w:numPr>
          <w:ilvl w:val="2"/>
          <w:numId w:val="71"/>
        </w:numPr>
        <w:spacing w:before="0" w:after="0"/>
      </w:pPr>
      <w:r w:rsidRPr="00D40F9A">
        <w:t xml:space="preserve">  }</w:t>
      </w:r>
    </w:p>
    <w:p w14:paraId="6F3A8EAD" w14:textId="77777777" w:rsidR="00895932" w:rsidRPr="00D40F9A" w:rsidRDefault="00895932" w:rsidP="00895932">
      <w:pPr>
        <w:pStyle w:val="SourceCode"/>
        <w:numPr>
          <w:ilvl w:val="2"/>
          <w:numId w:val="71"/>
        </w:numPr>
        <w:spacing w:before="0" w:after="0"/>
      </w:pPr>
      <w:r w:rsidRPr="00D40F9A">
        <w:t>}</w:t>
      </w:r>
    </w:p>
    <w:p w14:paraId="34806681"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3CE92CD1"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5869327A" w14:textId="77777777" w:rsidR="00895932" w:rsidRPr="00D40F9A" w:rsidRDefault="00895932" w:rsidP="00895932">
      <w:pPr>
        <w:pStyle w:val="SourceCodeLanguage"/>
        <w:numPr>
          <w:ilvl w:val="2"/>
          <w:numId w:val="71"/>
        </w:numPr>
      </w:pPr>
      <w:r w:rsidRPr="00D40F9A">
        <w:t>json</w:t>
      </w:r>
    </w:p>
    <w:p w14:paraId="56C26961" w14:textId="77777777" w:rsidR="00895932" w:rsidRPr="00D40F9A" w:rsidRDefault="00895932" w:rsidP="00895932">
      <w:pPr>
        <w:pStyle w:val="SourceCode"/>
        <w:numPr>
          <w:ilvl w:val="2"/>
          <w:numId w:val="71"/>
        </w:numPr>
        <w:spacing w:before="0" w:after="0"/>
      </w:pPr>
      <w:r w:rsidRPr="00D40F9A">
        <w:t>{</w:t>
      </w:r>
    </w:p>
    <w:p w14:paraId="7B51A020" w14:textId="77777777" w:rsidR="00895932" w:rsidRPr="00D40F9A" w:rsidRDefault="00895932" w:rsidP="00895932">
      <w:pPr>
        <w:pStyle w:val="SourceCode"/>
        <w:numPr>
          <w:ilvl w:val="2"/>
          <w:numId w:val="71"/>
        </w:numPr>
        <w:spacing w:before="0" w:after="0"/>
      </w:pPr>
      <w:r w:rsidRPr="00D40F9A">
        <w:t xml:space="preserve">  "success": true</w:t>
      </w:r>
    </w:p>
    <w:p w14:paraId="0578EF6E" w14:textId="77777777" w:rsidR="00895932" w:rsidRPr="00D40F9A" w:rsidRDefault="00895932" w:rsidP="00895932">
      <w:pPr>
        <w:pStyle w:val="SourceCode"/>
        <w:numPr>
          <w:ilvl w:val="2"/>
          <w:numId w:val="71"/>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rsidP="00895932">
      <w:pPr>
        <w:pStyle w:val="Listaszerbekezds"/>
        <w:numPr>
          <w:ilvl w:val="0"/>
          <w:numId w:val="75"/>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rsidP="00990B16">
      <w:pPr>
        <w:pStyle w:val="Listaszerbekezds"/>
        <w:numPr>
          <w:ilvl w:val="1"/>
          <w:numId w:val="75"/>
        </w:numPr>
        <w:spacing w:line="240" w:lineRule="auto"/>
        <w:jc w:val="left"/>
      </w:pPr>
      <w:r w:rsidRPr="00D40F9A">
        <w:rPr>
          <w:b/>
          <w:bCs/>
        </w:rPr>
        <w:t>Mocked input data</w:t>
      </w:r>
      <w:r w:rsidRPr="00D40F9A">
        <w:t>:</w:t>
      </w:r>
    </w:p>
    <w:p w14:paraId="4618EA5D"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44E3D4B1" w14:textId="77777777" w:rsidR="00895932" w:rsidRPr="00D40F9A" w:rsidRDefault="00895932" w:rsidP="00895932">
      <w:pPr>
        <w:pStyle w:val="SourceCodeLanguage"/>
        <w:numPr>
          <w:ilvl w:val="2"/>
          <w:numId w:val="71"/>
        </w:numPr>
      </w:pPr>
      <w:r w:rsidRPr="00D40F9A">
        <w:t>json</w:t>
      </w:r>
    </w:p>
    <w:p w14:paraId="73635B25" w14:textId="77777777" w:rsidR="00895932" w:rsidRPr="00D40F9A" w:rsidRDefault="00895932" w:rsidP="00895932">
      <w:pPr>
        <w:pStyle w:val="SourceCode"/>
        <w:numPr>
          <w:ilvl w:val="2"/>
          <w:numId w:val="71"/>
        </w:numPr>
        <w:spacing w:before="0" w:after="0"/>
      </w:pPr>
      <w:r w:rsidRPr="00D40F9A">
        <w:t>{</w:t>
      </w:r>
    </w:p>
    <w:p w14:paraId="45AC9A45" w14:textId="77777777" w:rsidR="00895932" w:rsidRPr="00D40F9A" w:rsidRDefault="00895932" w:rsidP="00895932">
      <w:pPr>
        <w:pStyle w:val="SourceCode"/>
        <w:numPr>
          <w:ilvl w:val="2"/>
          <w:numId w:val="71"/>
        </w:numPr>
        <w:spacing w:before="0" w:after="0"/>
      </w:pPr>
      <w:r w:rsidRPr="00D40F9A">
        <w:t xml:space="preserve">  "token": {</w:t>
      </w:r>
    </w:p>
    <w:p w14:paraId="09A71E6A" w14:textId="77777777" w:rsidR="00895932" w:rsidRPr="00D40F9A" w:rsidRDefault="00895932" w:rsidP="00895932">
      <w:pPr>
        <w:pStyle w:val="SourceCode"/>
        <w:numPr>
          <w:ilvl w:val="2"/>
          <w:numId w:val="71"/>
        </w:numPr>
        <w:spacing w:before="0" w:after="0"/>
      </w:pPr>
      <w:r w:rsidRPr="00D40F9A">
        <w:t xml:space="preserve">    "sub": "mockedId",</w:t>
      </w:r>
    </w:p>
    <w:p w14:paraId="6B4677B6" w14:textId="77777777" w:rsidR="00895932" w:rsidRPr="00D40F9A" w:rsidRDefault="00895932" w:rsidP="00895932">
      <w:pPr>
        <w:pStyle w:val="SourceCode"/>
        <w:numPr>
          <w:ilvl w:val="2"/>
          <w:numId w:val="71"/>
        </w:numPr>
        <w:spacing w:before="0" w:after="0"/>
      </w:pPr>
      <w:r w:rsidRPr="00D40F9A">
        <w:t xml:space="preserve">    "username": "mockedUser",</w:t>
      </w:r>
    </w:p>
    <w:p w14:paraId="096B6B98" w14:textId="77777777" w:rsidR="00895932" w:rsidRPr="00D40F9A" w:rsidRDefault="00895932" w:rsidP="00895932">
      <w:pPr>
        <w:pStyle w:val="SourceCode"/>
        <w:numPr>
          <w:ilvl w:val="2"/>
          <w:numId w:val="71"/>
        </w:numPr>
        <w:spacing w:before="0" w:after="0"/>
      </w:pPr>
      <w:r w:rsidRPr="00D40F9A">
        <w:t xml:space="preserve">    "roles": ["Admin"],</w:t>
      </w:r>
    </w:p>
    <w:p w14:paraId="790B5E0A" w14:textId="77777777" w:rsidR="00895932" w:rsidRPr="00D40F9A" w:rsidRDefault="00895932" w:rsidP="00895932">
      <w:pPr>
        <w:pStyle w:val="SourceCode"/>
        <w:numPr>
          <w:ilvl w:val="2"/>
          <w:numId w:val="71"/>
        </w:numPr>
        <w:spacing w:before="0" w:after="0"/>
      </w:pPr>
      <w:r w:rsidRPr="00D40F9A">
        <w:t xml:space="preserve">    "hashedPassword": "mocked-password"</w:t>
      </w:r>
    </w:p>
    <w:p w14:paraId="44238BD6" w14:textId="77777777" w:rsidR="00895932" w:rsidRPr="00D40F9A" w:rsidRDefault="00895932" w:rsidP="00895932">
      <w:pPr>
        <w:pStyle w:val="SourceCode"/>
        <w:numPr>
          <w:ilvl w:val="2"/>
          <w:numId w:val="71"/>
        </w:numPr>
        <w:spacing w:before="0" w:after="0"/>
      </w:pPr>
      <w:r w:rsidRPr="00D40F9A">
        <w:t xml:space="preserve">  }</w:t>
      </w:r>
    </w:p>
    <w:p w14:paraId="22B8614B" w14:textId="77777777" w:rsidR="00895932" w:rsidRPr="00D40F9A" w:rsidRDefault="00895932" w:rsidP="00895932">
      <w:pPr>
        <w:pStyle w:val="SourceCode"/>
        <w:numPr>
          <w:ilvl w:val="2"/>
          <w:numId w:val="71"/>
        </w:numPr>
        <w:spacing w:before="0" w:after="0"/>
      </w:pPr>
      <w:r w:rsidRPr="00D40F9A">
        <w:t>}</w:t>
      </w:r>
    </w:p>
    <w:p w14:paraId="167937D7"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435FF26C"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52E3DF5E" w14:textId="77777777" w:rsidR="00895932" w:rsidRPr="00D40F9A" w:rsidRDefault="00895932" w:rsidP="00895932">
      <w:pPr>
        <w:pStyle w:val="SourceCodeLanguage"/>
        <w:numPr>
          <w:ilvl w:val="2"/>
          <w:numId w:val="71"/>
        </w:numPr>
      </w:pPr>
      <w:r w:rsidRPr="00D40F9A">
        <w:t>json</w:t>
      </w:r>
    </w:p>
    <w:p w14:paraId="0AFCF397" w14:textId="77777777" w:rsidR="00895932" w:rsidRPr="00D40F9A" w:rsidRDefault="00895932" w:rsidP="00895932">
      <w:pPr>
        <w:pStyle w:val="SourceCode"/>
        <w:numPr>
          <w:ilvl w:val="2"/>
          <w:numId w:val="71"/>
        </w:numPr>
        <w:spacing w:before="0" w:after="0"/>
      </w:pPr>
      <w:r w:rsidRPr="00D40F9A">
        <w:t>{</w:t>
      </w:r>
    </w:p>
    <w:p w14:paraId="2519A48D" w14:textId="77777777" w:rsidR="00895932" w:rsidRPr="00D40F9A" w:rsidRDefault="00895932" w:rsidP="00895932">
      <w:pPr>
        <w:pStyle w:val="SourceCode"/>
        <w:numPr>
          <w:ilvl w:val="2"/>
          <w:numId w:val="71"/>
        </w:numPr>
        <w:spacing w:before="0" w:after="0"/>
      </w:pPr>
      <w:r w:rsidRPr="00D40F9A">
        <w:t xml:space="preserve">  "type": "StreamableFile",</w:t>
      </w:r>
    </w:p>
    <w:p w14:paraId="63CA6DA4" w14:textId="77777777" w:rsidR="00895932" w:rsidRPr="00D40F9A" w:rsidRDefault="00895932" w:rsidP="00895932">
      <w:pPr>
        <w:pStyle w:val="SourceCode"/>
        <w:numPr>
          <w:ilvl w:val="2"/>
          <w:numId w:val="71"/>
        </w:numPr>
        <w:spacing w:before="0" w:after="0"/>
      </w:pPr>
      <w:r w:rsidRPr="00D40F9A">
        <w:t xml:space="preserve">  "data": "audio"</w:t>
      </w:r>
    </w:p>
    <w:p w14:paraId="67DD2429" w14:textId="77777777" w:rsidR="00895932" w:rsidRPr="00D40F9A" w:rsidRDefault="00895932" w:rsidP="00895932">
      <w:pPr>
        <w:pStyle w:val="SourceCode"/>
        <w:numPr>
          <w:ilvl w:val="2"/>
          <w:numId w:val="71"/>
        </w:numPr>
        <w:spacing w:before="0" w:after="0"/>
      </w:pPr>
      <w:r w:rsidRPr="00D40F9A">
        <w:t>}</w:t>
      </w:r>
    </w:p>
    <w:p w14:paraId="29C13534" w14:textId="77777777" w:rsidR="00895932" w:rsidRPr="00D40F9A" w:rsidRDefault="00895932" w:rsidP="00895932">
      <w:pPr>
        <w:pStyle w:val="Listaszerbekezds"/>
        <w:numPr>
          <w:ilvl w:val="0"/>
          <w:numId w:val="75"/>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760B542F"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2BA9969F" w14:textId="77777777" w:rsidR="00895932" w:rsidRPr="00D40F9A" w:rsidRDefault="00895932" w:rsidP="00895932">
      <w:pPr>
        <w:pStyle w:val="SourceCodeLanguage"/>
        <w:numPr>
          <w:ilvl w:val="2"/>
          <w:numId w:val="71"/>
        </w:numPr>
      </w:pPr>
      <w:r w:rsidRPr="00D40F9A">
        <w:t>json</w:t>
      </w:r>
    </w:p>
    <w:p w14:paraId="24041BDE" w14:textId="77777777" w:rsidR="00895932" w:rsidRPr="00D40F9A" w:rsidRDefault="00895932" w:rsidP="00895932">
      <w:pPr>
        <w:pStyle w:val="SourceCode"/>
        <w:numPr>
          <w:ilvl w:val="2"/>
          <w:numId w:val="71"/>
        </w:numPr>
        <w:spacing w:before="0" w:after="0"/>
      </w:pPr>
      <w:r w:rsidRPr="00D40F9A">
        <w:t>{</w:t>
      </w:r>
    </w:p>
    <w:p w14:paraId="4CADDFC6" w14:textId="77777777" w:rsidR="00895932" w:rsidRPr="00D40F9A" w:rsidRDefault="00895932" w:rsidP="00895932">
      <w:pPr>
        <w:pStyle w:val="SourceCode"/>
        <w:numPr>
          <w:ilvl w:val="2"/>
          <w:numId w:val="71"/>
        </w:numPr>
        <w:spacing w:before="0" w:after="0"/>
      </w:pPr>
      <w:r w:rsidRPr="00D40F9A">
        <w:t xml:space="preserve">  "token": {</w:t>
      </w:r>
    </w:p>
    <w:p w14:paraId="456E9DC0" w14:textId="77777777" w:rsidR="00895932" w:rsidRPr="00D40F9A" w:rsidRDefault="00895932" w:rsidP="00895932">
      <w:pPr>
        <w:pStyle w:val="SourceCode"/>
        <w:numPr>
          <w:ilvl w:val="2"/>
          <w:numId w:val="71"/>
        </w:numPr>
        <w:spacing w:before="0" w:after="0"/>
      </w:pPr>
      <w:r w:rsidRPr="00D40F9A">
        <w:t xml:space="preserve">    "sub": "mockedId",</w:t>
      </w:r>
    </w:p>
    <w:p w14:paraId="3FA69B07" w14:textId="77777777" w:rsidR="00895932" w:rsidRPr="00D40F9A" w:rsidRDefault="00895932" w:rsidP="00895932">
      <w:pPr>
        <w:pStyle w:val="SourceCode"/>
        <w:numPr>
          <w:ilvl w:val="2"/>
          <w:numId w:val="71"/>
        </w:numPr>
        <w:spacing w:before="0" w:after="0"/>
      </w:pPr>
      <w:r w:rsidRPr="00D40F9A">
        <w:t xml:space="preserve">    "username": "mockedUser",</w:t>
      </w:r>
    </w:p>
    <w:p w14:paraId="759631EF" w14:textId="77777777" w:rsidR="00895932" w:rsidRPr="00D40F9A" w:rsidRDefault="00895932" w:rsidP="00895932">
      <w:pPr>
        <w:pStyle w:val="SourceCode"/>
        <w:numPr>
          <w:ilvl w:val="2"/>
          <w:numId w:val="71"/>
        </w:numPr>
        <w:spacing w:before="0" w:after="0"/>
      </w:pPr>
      <w:r w:rsidRPr="00D40F9A">
        <w:t xml:space="preserve">    "roles": ["Admin"],</w:t>
      </w:r>
    </w:p>
    <w:p w14:paraId="1E06883A" w14:textId="77777777" w:rsidR="00895932" w:rsidRPr="00D40F9A" w:rsidRDefault="00895932" w:rsidP="00895932">
      <w:pPr>
        <w:pStyle w:val="SourceCode"/>
        <w:numPr>
          <w:ilvl w:val="2"/>
          <w:numId w:val="71"/>
        </w:numPr>
        <w:spacing w:before="0" w:after="0"/>
      </w:pPr>
      <w:r w:rsidRPr="00D40F9A">
        <w:t xml:space="preserve">    "hashedPassword": "mocked-password"</w:t>
      </w:r>
    </w:p>
    <w:p w14:paraId="7BA4C9D8" w14:textId="77777777" w:rsidR="00895932" w:rsidRPr="00D40F9A" w:rsidRDefault="00895932" w:rsidP="00895932">
      <w:pPr>
        <w:pStyle w:val="SourceCode"/>
        <w:numPr>
          <w:ilvl w:val="2"/>
          <w:numId w:val="71"/>
        </w:numPr>
        <w:spacing w:before="0" w:after="0"/>
      </w:pPr>
      <w:r w:rsidRPr="00D40F9A">
        <w:t xml:space="preserve">  }</w:t>
      </w:r>
    </w:p>
    <w:p w14:paraId="7BE06D2F" w14:textId="77777777" w:rsidR="00895932" w:rsidRPr="00D40F9A" w:rsidRDefault="00895932" w:rsidP="00895932">
      <w:pPr>
        <w:pStyle w:val="SourceCode"/>
        <w:numPr>
          <w:ilvl w:val="2"/>
          <w:numId w:val="71"/>
        </w:numPr>
        <w:spacing w:before="0" w:after="0"/>
      </w:pPr>
      <w:r w:rsidRPr="00D40F9A">
        <w:t>}</w:t>
      </w:r>
    </w:p>
    <w:p w14:paraId="6BC99EE1"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30E112DA"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459D0B70" w14:textId="77777777" w:rsidR="00895932" w:rsidRPr="00D40F9A" w:rsidRDefault="00895932" w:rsidP="00895932">
      <w:pPr>
        <w:pStyle w:val="SourceCodeLanguage"/>
        <w:numPr>
          <w:ilvl w:val="2"/>
          <w:numId w:val="71"/>
        </w:numPr>
      </w:pPr>
      <w:r w:rsidRPr="00D40F9A">
        <w:t>json</w:t>
      </w:r>
    </w:p>
    <w:p w14:paraId="34CCA426" w14:textId="77777777" w:rsidR="00895932" w:rsidRPr="00D40F9A" w:rsidRDefault="00895932" w:rsidP="00895932">
      <w:pPr>
        <w:pStyle w:val="SourceCode"/>
        <w:numPr>
          <w:ilvl w:val="2"/>
          <w:numId w:val="71"/>
        </w:numPr>
        <w:spacing w:before="0" w:after="0"/>
      </w:pPr>
      <w:r w:rsidRPr="00D40F9A">
        <w:t>{</w:t>
      </w:r>
    </w:p>
    <w:p w14:paraId="29C22531" w14:textId="77777777" w:rsidR="00895932" w:rsidRPr="00D40F9A" w:rsidRDefault="00895932" w:rsidP="00895932">
      <w:pPr>
        <w:pStyle w:val="SourceCode"/>
        <w:numPr>
          <w:ilvl w:val="2"/>
          <w:numId w:val="71"/>
        </w:numPr>
        <w:spacing w:before="0" w:after="0"/>
      </w:pPr>
      <w:r w:rsidRPr="00D40F9A">
        <w:t xml:space="preserve">  "type": "StreamableFile",</w:t>
      </w:r>
    </w:p>
    <w:p w14:paraId="1819850C" w14:textId="77777777" w:rsidR="00895932" w:rsidRPr="00D40F9A" w:rsidRDefault="00895932" w:rsidP="00895932">
      <w:pPr>
        <w:pStyle w:val="SourceCode"/>
        <w:numPr>
          <w:ilvl w:val="2"/>
          <w:numId w:val="71"/>
        </w:numPr>
        <w:spacing w:before="0" w:after="0"/>
      </w:pPr>
      <w:r w:rsidRPr="00D40F9A">
        <w:t xml:space="preserve">  "data": "audio"</w:t>
      </w:r>
    </w:p>
    <w:p w14:paraId="2611D256" w14:textId="77777777" w:rsidR="00895932" w:rsidRPr="00D40F9A" w:rsidRDefault="00895932" w:rsidP="00895932">
      <w:pPr>
        <w:pStyle w:val="SourceCode"/>
        <w:numPr>
          <w:ilvl w:val="2"/>
          <w:numId w:val="71"/>
        </w:numPr>
        <w:spacing w:before="0" w:after="0"/>
      </w:pPr>
      <w:r w:rsidRPr="00D40F9A">
        <w:t>}</w:t>
      </w:r>
    </w:p>
    <w:p w14:paraId="5E4924E5" w14:textId="58DE4B27" w:rsidR="00895932" w:rsidRPr="00D40F9A" w:rsidRDefault="00895932" w:rsidP="002A6322">
      <w:pPr>
        <w:pStyle w:val="Listaszerbekezds"/>
        <w:numPr>
          <w:ilvl w:val="0"/>
          <w:numId w:val="75"/>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rsidP="00895932">
      <w:pPr>
        <w:pStyle w:val="Listaszerbekezds"/>
        <w:numPr>
          <w:ilvl w:val="1"/>
          <w:numId w:val="75"/>
        </w:numPr>
        <w:spacing w:line="240" w:lineRule="auto"/>
        <w:jc w:val="left"/>
      </w:pPr>
      <w:r w:rsidRPr="00D40F9A">
        <w:rPr>
          <w:b/>
          <w:bCs/>
        </w:rPr>
        <w:lastRenderedPageBreak/>
        <w:t>Mocked input data</w:t>
      </w:r>
      <w:r w:rsidRPr="00D40F9A">
        <w:t>:</w:t>
      </w:r>
    </w:p>
    <w:p w14:paraId="6A05C3D5"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7A36BAC9" w14:textId="77777777" w:rsidR="00895932" w:rsidRPr="00D40F9A" w:rsidRDefault="00895932" w:rsidP="00895932">
      <w:pPr>
        <w:pStyle w:val="SourceCodeLanguage"/>
        <w:numPr>
          <w:ilvl w:val="2"/>
          <w:numId w:val="71"/>
        </w:numPr>
      </w:pPr>
      <w:r w:rsidRPr="00D40F9A">
        <w:t>json</w:t>
      </w:r>
    </w:p>
    <w:p w14:paraId="20A8AD41" w14:textId="77777777" w:rsidR="00895932" w:rsidRPr="00D40F9A" w:rsidRDefault="00895932" w:rsidP="00895932">
      <w:pPr>
        <w:pStyle w:val="SourceCode"/>
        <w:numPr>
          <w:ilvl w:val="2"/>
          <w:numId w:val="71"/>
        </w:numPr>
        <w:spacing w:before="0" w:after="0"/>
      </w:pPr>
      <w:r w:rsidRPr="00D40F9A">
        <w:t>{</w:t>
      </w:r>
    </w:p>
    <w:p w14:paraId="020B5063" w14:textId="77777777" w:rsidR="00895932" w:rsidRPr="00D40F9A" w:rsidRDefault="00895932" w:rsidP="00895932">
      <w:pPr>
        <w:pStyle w:val="SourceCode"/>
        <w:numPr>
          <w:ilvl w:val="2"/>
          <w:numId w:val="71"/>
        </w:numPr>
        <w:spacing w:before="0" w:after="0"/>
      </w:pPr>
      <w:r w:rsidRPr="00D40F9A">
        <w:t xml:space="preserve">  "token": {</w:t>
      </w:r>
    </w:p>
    <w:p w14:paraId="07179B2B" w14:textId="77777777" w:rsidR="00895932" w:rsidRPr="00D40F9A" w:rsidRDefault="00895932" w:rsidP="00895932">
      <w:pPr>
        <w:pStyle w:val="SourceCode"/>
        <w:numPr>
          <w:ilvl w:val="2"/>
          <w:numId w:val="71"/>
        </w:numPr>
        <w:spacing w:before="0" w:after="0"/>
      </w:pPr>
      <w:r w:rsidRPr="00D40F9A">
        <w:t xml:space="preserve">    "sub": "mockedId",</w:t>
      </w:r>
    </w:p>
    <w:p w14:paraId="2FA872C0" w14:textId="77777777" w:rsidR="00895932" w:rsidRPr="00D40F9A" w:rsidRDefault="00895932" w:rsidP="00895932">
      <w:pPr>
        <w:pStyle w:val="SourceCode"/>
        <w:numPr>
          <w:ilvl w:val="2"/>
          <w:numId w:val="71"/>
        </w:numPr>
        <w:spacing w:before="0" w:after="0"/>
      </w:pPr>
      <w:r w:rsidRPr="00D40F9A">
        <w:t xml:space="preserve">    "username": "mockedUser",</w:t>
      </w:r>
    </w:p>
    <w:p w14:paraId="6C470E13" w14:textId="77777777" w:rsidR="00895932" w:rsidRPr="00D40F9A" w:rsidRDefault="00895932" w:rsidP="00895932">
      <w:pPr>
        <w:pStyle w:val="SourceCode"/>
        <w:numPr>
          <w:ilvl w:val="2"/>
          <w:numId w:val="71"/>
        </w:numPr>
        <w:spacing w:before="0" w:after="0"/>
      </w:pPr>
      <w:r w:rsidRPr="00D40F9A">
        <w:t xml:space="preserve">    "roles": ["Admin"],</w:t>
      </w:r>
    </w:p>
    <w:p w14:paraId="7CF3D3CA" w14:textId="77777777" w:rsidR="00895932" w:rsidRPr="00D40F9A" w:rsidRDefault="00895932" w:rsidP="00895932">
      <w:pPr>
        <w:pStyle w:val="SourceCode"/>
        <w:numPr>
          <w:ilvl w:val="2"/>
          <w:numId w:val="71"/>
        </w:numPr>
        <w:spacing w:before="0" w:after="0"/>
      </w:pPr>
      <w:r w:rsidRPr="00D40F9A">
        <w:t xml:space="preserve">    "hashedPassword": "mocked-password"</w:t>
      </w:r>
    </w:p>
    <w:p w14:paraId="3110EFBC" w14:textId="77777777" w:rsidR="00895932" w:rsidRPr="00D40F9A" w:rsidRDefault="00895932" w:rsidP="00895932">
      <w:pPr>
        <w:pStyle w:val="SourceCode"/>
        <w:numPr>
          <w:ilvl w:val="2"/>
          <w:numId w:val="71"/>
        </w:numPr>
        <w:spacing w:before="0" w:after="0"/>
      </w:pPr>
      <w:r w:rsidRPr="00D40F9A">
        <w:t xml:space="preserve">  }</w:t>
      </w:r>
    </w:p>
    <w:p w14:paraId="71C9C2CE" w14:textId="77777777" w:rsidR="00895932" w:rsidRPr="00D40F9A" w:rsidRDefault="00895932" w:rsidP="00895932">
      <w:pPr>
        <w:pStyle w:val="SourceCode"/>
        <w:numPr>
          <w:ilvl w:val="2"/>
          <w:numId w:val="71"/>
        </w:numPr>
        <w:spacing w:before="0" w:after="0"/>
      </w:pPr>
      <w:r w:rsidRPr="00D40F9A">
        <w:t>}</w:t>
      </w:r>
    </w:p>
    <w:p w14:paraId="64434BED"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04C49CF1"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05C574DD" w14:textId="77777777" w:rsidR="00895932" w:rsidRPr="00D40F9A" w:rsidRDefault="00895932" w:rsidP="00895932">
      <w:pPr>
        <w:pStyle w:val="SourceCodeLanguage"/>
        <w:numPr>
          <w:ilvl w:val="2"/>
          <w:numId w:val="71"/>
        </w:numPr>
      </w:pPr>
      <w:r w:rsidRPr="00D40F9A">
        <w:t>json</w:t>
      </w:r>
    </w:p>
    <w:p w14:paraId="0320F551" w14:textId="77777777" w:rsidR="00895932" w:rsidRPr="00D40F9A" w:rsidRDefault="00895932" w:rsidP="00895932">
      <w:pPr>
        <w:pStyle w:val="SourceCode"/>
        <w:numPr>
          <w:ilvl w:val="2"/>
          <w:numId w:val="71"/>
        </w:numPr>
        <w:spacing w:before="0" w:after="0"/>
      </w:pPr>
      <w:r w:rsidRPr="00D40F9A">
        <w:t>{</w:t>
      </w:r>
    </w:p>
    <w:p w14:paraId="226FCC4A" w14:textId="77777777" w:rsidR="00895932" w:rsidRPr="00D40F9A" w:rsidRDefault="00895932" w:rsidP="00895932">
      <w:pPr>
        <w:pStyle w:val="SourceCode"/>
        <w:numPr>
          <w:ilvl w:val="2"/>
          <w:numId w:val="71"/>
        </w:numPr>
        <w:spacing w:before="0" w:after="0"/>
      </w:pPr>
      <w:r w:rsidRPr="00D40F9A">
        <w:t xml:space="preserve">  "success": true</w:t>
      </w:r>
    </w:p>
    <w:p w14:paraId="35FCFEA3" w14:textId="77777777" w:rsidR="00895932" w:rsidRPr="00D40F9A" w:rsidRDefault="00895932" w:rsidP="00895932">
      <w:pPr>
        <w:pStyle w:val="SourceCode"/>
        <w:numPr>
          <w:ilvl w:val="2"/>
          <w:numId w:val="71"/>
        </w:numPr>
        <w:spacing w:before="0" w:after="0"/>
      </w:pPr>
      <w:r w:rsidRPr="00D40F9A">
        <w:t>}</w:t>
      </w:r>
    </w:p>
    <w:p w14:paraId="1BEA216A" w14:textId="10D2D97E" w:rsidR="00895932" w:rsidRPr="00D40F9A" w:rsidRDefault="00895932" w:rsidP="00AA3F16">
      <w:pPr>
        <w:pStyle w:val="Listaszerbekezds"/>
        <w:numPr>
          <w:ilvl w:val="0"/>
          <w:numId w:val="75"/>
        </w:numPr>
        <w:spacing w:line="240" w:lineRule="auto"/>
        <w:jc w:val="left"/>
      </w:pPr>
      <w:r w:rsidRPr="00D40F9A">
        <w:rPr>
          <w:b/>
          <w:bCs/>
        </w:rPr>
        <w:t>SongsController -&gt; startAudio -&gt; should start audio for admin</w:t>
      </w:r>
      <w:r w:rsidRPr="00D40F9A">
        <w:t xml:space="preserve">: Ez a teszteset ellenőrzi, hogy a </w:t>
      </w:r>
      <w:r w:rsidRPr="00D40F9A">
        <w:rPr>
          <w:rStyle w:val="VerbatimChar"/>
        </w:rPr>
        <w:t>startAudio</w:t>
      </w:r>
      <w:r w:rsidRPr="00D40F9A">
        <w:t xml:space="preserve"> metódus elindítja-e a hanganyagot az admin számára. A </w:t>
      </w:r>
      <w:r w:rsidRPr="00D40F9A">
        <w:rPr>
          <w:rStyle w:val="VerbatimChar"/>
        </w:rPr>
        <w:t>songsService.startAudio</w:t>
      </w:r>
      <w:r w:rsidRPr="00D40F9A">
        <w:t xml:space="preserve"> metódust mockolja, hogy egy sikeres üzenetet adjon vissza, és ellenőrzi, hogy a </w:t>
      </w:r>
      <w:r w:rsidRPr="00D40F9A">
        <w:rPr>
          <w:rStyle w:val="VerbatimChar"/>
        </w:rPr>
        <w:t>songsController.startAudio</w:t>
      </w:r>
      <w:r w:rsidRPr="00D40F9A">
        <w:t xml:space="preserve"> metódus a várt eredményt adja-e vissza.</w:t>
      </w:r>
    </w:p>
    <w:p w14:paraId="2EABD3FB"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10F01988"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6610259C" w14:textId="77777777" w:rsidR="00895932" w:rsidRPr="00D40F9A" w:rsidRDefault="00895932" w:rsidP="00895932">
      <w:pPr>
        <w:pStyle w:val="SourceCodeLanguage"/>
        <w:numPr>
          <w:ilvl w:val="2"/>
          <w:numId w:val="71"/>
        </w:numPr>
      </w:pPr>
      <w:r w:rsidRPr="00D40F9A">
        <w:t>json</w:t>
      </w:r>
    </w:p>
    <w:p w14:paraId="147FBC26" w14:textId="77777777" w:rsidR="00895932" w:rsidRPr="00D40F9A" w:rsidRDefault="00895932" w:rsidP="00895932">
      <w:pPr>
        <w:pStyle w:val="SourceCode"/>
        <w:numPr>
          <w:ilvl w:val="2"/>
          <w:numId w:val="71"/>
        </w:numPr>
        <w:spacing w:before="0" w:after="0"/>
      </w:pPr>
      <w:r w:rsidRPr="00D40F9A">
        <w:t>{</w:t>
      </w:r>
    </w:p>
    <w:p w14:paraId="0361B58E" w14:textId="77777777" w:rsidR="00895932" w:rsidRPr="00D40F9A" w:rsidRDefault="00895932" w:rsidP="00895932">
      <w:pPr>
        <w:pStyle w:val="SourceCode"/>
        <w:numPr>
          <w:ilvl w:val="2"/>
          <w:numId w:val="71"/>
        </w:numPr>
        <w:spacing w:before="0" w:after="0"/>
      </w:pPr>
      <w:r w:rsidRPr="00D40F9A">
        <w:t xml:space="preserve">  "token": {</w:t>
      </w:r>
    </w:p>
    <w:p w14:paraId="567EC175" w14:textId="77777777" w:rsidR="00895932" w:rsidRPr="00D40F9A" w:rsidRDefault="00895932" w:rsidP="00895932">
      <w:pPr>
        <w:pStyle w:val="SourceCode"/>
        <w:numPr>
          <w:ilvl w:val="2"/>
          <w:numId w:val="71"/>
        </w:numPr>
        <w:spacing w:before="0" w:after="0"/>
      </w:pPr>
      <w:r w:rsidRPr="00D40F9A">
        <w:t xml:space="preserve">    "sub": "mockedId",</w:t>
      </w:r>
    </w:p>
    <w:p w14:paraId="57D07A2C" w14:textId="77777777" w:rsidR="00895932" w:rsidRPr="00D40F9A" w:rsidRDefault="00895932" w:rsidP="00895932">
      <w:pPr>
        <w:pStyle w:val="SourceCode"/>
        <w:numPr>
          <w:ilvl w:val="2"/>
          <w:numId w:val="71"/>
        </w:numPr>
        <w:spacing w:before="0" w:after="0"/>
      </w:pPr>
      <w:r w:rsidRPr="00D40F9A">
        <w:t xml:space="preserve">    "username": "mockedUser",</w:t>
      </w:r>
    </w:p>
    <w:p w14:paraId="73EBCD90" w14:textId="77777777" w:rsidR="00895932" w:rsidRPr="00D40F9A" w:rsidRDefault="00895932" w:rsidP="00895932">
      <w:pPr>
        <w:pStyle w:val="SourceCode"/>
        <w:numPr>
          <w:ilvl w:val="2"/>
          <w:numId w:val="71"/>
        </w:numPr>
        <w:spacing w:before="0" w:after="0"/>
      </w:pPr>
      <w:r w:rsidRPr="00D40F9A">
        <w:t xml:space="preserve">    "roles": ["Admin"],</w:t>
      </w:r>
    </w:p>
    <w:p w14:paraId="3839F683" w14:textId="77777777" w:rsidR="00895932" w:rsidRPr="00D40F9A" w:rsidRDefault="00895932" w:rsidP="00895932">
      <w:pPr>
        <w:pStyle w:val="SourceCode"/>
        <w:numPr>
          <w:ilvl w:val="2"/>
          <w:numId w:val="71"/>
        </w:numPr>
        <w:spacing w:before="0" w:after="0"/>
      </w:pPr>
      <w:r w:rsidRPr="00D40F9A">
        <w:t xml:space="preserve">    "hashedPassword": "mocked-password"</w:t>
      </w:r>
    </w:p>
    <w:p w14:paraId="22B2DA55" w14:textId="77777777" w:rsidR="00895932" w:rsidRPr="00D40F9A" w:rsidRDefault="00895932" w:rsidP="00895932">
      <w:pPr>
        <w:pStyle w:val="SourceCode"/>
        <w:numPr>
          <w:ilvl w:val="2"/>
          <w:numId w:val="71"/>
        </w:numPr>
        <w:spacing w:before="0" w:after="0"/>
      </w:pPr>
      <w:r w:rsidRPr="00D40F9A">
        <w:t xml:space="preserve">  }</w:t>
      </w:r>
    </w:p>
    <w:p w14:paraId="426EA115" w14:textId="77777777" w:rsidR="00895932" w:rsidRPr="00D40F9A" w:rsidRDefault="00895932" w:rsidP="00895932">
      <w:pPr>
        <w:pStyle w:val="SourceCode"/>
        <w:numPr>
          <w:ilvl w:val="2"/>
          <w:numId w:val="71"/>
        </w:numPr>
        <w:spacing w:before="0" w:after="0"/>
      </w:pPr>
      <w:r w:rsidRPr="00D40F9A">
        <w:t>}</w:t>
      </w:r>
    </w:p>
    <w:p w14:paraId="292670EE"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42C72D2F"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6E1D2BEE" w14:textId="77777777" w:rsidR="00895932" w:rsidRPr="00D40F9A" w:rsidRDefault="00895932" w:rsidP="00895932">
      <w:pPr>
        <w:pStyle w:val="SourceCodeLanguage"/>
        <w:numPr>
          <w:ilvl w:val="2"/>
          <w:numId w:val="71"/>
        </w:numPr>
      </w:pPr>
      <w:r w:rsidRPr="00D40F9A">
        <w:t>json</w:t>
      </w:r>
    </w:p>
    <w:p w14:paraId="702B2AB7" w14:textId="77777777" w:rsidR="00895932" w:rsidRPr="00D40F9A" w:rsidRDefault="00895932" w:rsidP="00895932">
      <w:pPr>
        <w:pStyle w:val="SourceCode"/>
        <w:numPr>
          <w:ilvl w:val="2"/>
          <w:numId w:val="71"/>
        </w:numPr>
        <w:spacing w:before="0" w:after="0"/>
      </w:pPr>
      <w:r w:rsidRPr="00D40F9A">
        <w:t>{</w:t>
      </w:r>
    </w:p>
    <w:p w14:paraId="4312A5FE" w14:textId="77777777" w:rsidR="00895932" w:rsidRPr="00D40F9A" w:rsidRDefault="00895932" w:rsidP="00895932">
      <w:pPr>
        <w:pStyle w:val="SourceCode"/>
        <w:numPr>
          <w:ilvl w:val="2"/>
          <w:numId w:val="71"/>
        </w:numPr>
        <w:spacing w:before="0" w:after="0"/>
      </w:pPr>
      <w:r w:rsidRPr="00D40F9A">
        <w:t xml:space="preserve">  "success": true</w:t>
      </w:r>
    </w:p>
    <w:p w14:paraId="3D76D053" w14:textId="77777777" w:rsidR="00895932" w:rsidRPr="00D40F9A" w:rsidRDefault="00895932" w:rsidP="00895932">
      <w:pPr>
        <w:pStyle w:val="SourceCode"/>
        <w:numPr>
          <w:ilvl w:val="2"/>
          <w:numId w:val="71"/>
        </w:numPr>
        <w:spacing w:before="0" w:after="0"/>
      </w:pPr>
      <w:r w:rsidRPr="00D40F9A">
        <w:t>}</w:t>
      </w:r>
    </w:p>
    <w:p w14:paraId="1222CBD5" w14:textId="77777777" w:rsidR="00895932" w:rsidRPr="00D40F9A" w:rsidRDefault="00895932" w:rsidP="00895932">
      <w:pPr>
        <w:pStyle w:val="Listaszerbekezds"/>
        <w:numPr>
          <w:ilvl w:val="0"/>
          <w:numId w:val="75"/>
        </w:numPr>
        <w:spacing w:line="240" w:lineRule="auto"/>
        <w:jc w:val="left"/>
      </w:pPr>
      <w:r w:rsidRPr="00D40F9A">
        <w:rPr>
          <w:b/>
          <w:bCs/>
        </w:rPr>
        <w:t>SongsController -&gt; stopAudio -&gt; should stop audio for admin</w:t>
      </w:r>
      <w:r w:rsidRPr="00D40F9A">
        <w:t xml:space="preserve">: Ez a teszteset ellenőrzi, hogy a </w:t>
      </w:r>
      <w:r w:rsidRPr="00D40F9A">
        <w:rPr>
          <w:rStyle w:val="VerbatimChar"/>
        </w:rPr>
        <w:t>stopAudio</w:t>
      </w:r>
      <w:r w:rsidRPr="00D40F9A">
        <w:t xml:space="preserve"> metódus leállítja-e a hanganyagot az admin számára. A </w:t>
      </w:r>
      <w:r w:rsidRPr="00D40F9A">
        <w:rPr>
          <w:rStyle w:val="VerbatimChar"/>
        </w:rPr>
        <w:t>songsService.stopAudio</w:t>
      </w:r>
      <w:r w:rsidRPr="00D40F9A">
        <w:t xml:space="preserve"> metódust mockolja, hogy egy sikeres üzenetet adjon vissza, és ellenőrzi, hogy a </w:t>
      </w:r>
      <w:r w:rsidRPr="00D40F9A">
        <w:rPr>
          <w:rStyle w:val="VerbatimChar"/>
        </w:rPr>
        <w:t>songsController.stopAudio</w:t>
      </w:r>
      <w:r w:rsidRPr="00D40F9A">
        <w:t xml:space="preserve"> metódus a várt eredményt adja-e vissza.</w:t>
      </w:r>
    </w:p>
    <w:p w14:paraId="5BF26F63" w14:textId="781E1D2F" w:rsidR="00AA3F16"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6CD66644" w14:textId="67A49062" w:rsidR="00895932" w:rsidRPr="00D40F9A" w:rsidRDefault="00AA3F16" w:rsidP="00AA3F16">
      <w:pPr>
        <w:spacing w:line="259" w:lineRule="auto"/>
        <w:jc w:val="left"/>
      </w:pPr>
      <w:r w:rsidRPr="00D40F9A">
        <w:br w:type="page"/>
      </w:r>
    </w:p>
    <w:p w14:paraId="7EA80DF7" w14:textId="77777777" w:rsidR="00895932" w:rsidRPr="00D40F9A" w:rsidRDefault="00895932" w:rsidP="00895932">
      <w:pPr>
        <w:pStyle w:val="Listaszerbekezds"/>
        <w:numPr>
          <w:ilvl w:val="2"/>
          <w:numId w:val="75"/>
        </w:numPr>
        <w:spacing w:line="240" w:lineRule="auto"/>
        <w:jc w:val="left"/>
      </w:pPr>
      <w:r w:rsidRPr="00D40F9A">
        <w:rPr>
          <w:b/>
          <w:bCs/>
        </w:rPr>
        <w:lastRenderedPageBreak/>
        <w:t>mockRequest</w:t>
      </w:r>
      <w:r w:rsidRPr="00D40F9A">
        <w:t>:</w:t>
      </w:r>
    </w:p>
    <w:p w14:paraId="102CB73E" w14:textId="77777777" w:rsidR="00895932" w:rsidRPr="00D40F9A" w:rsidRDefault="00895932" w:rsidP="00895932">
      <w:pPr>
        <w:pStyle w:val="SourceCodeLanguage"/>
        <w:numPr>
          <w:ilvl w:val="2"/>
          <w:numId w:val="71"/>
        </w:numPr>
      </w:pPr>
      <w:r w:rsidRPr="00D40F9A">
        <w:t>json</w:t>
      </w:r>
    </w:p>
    <w:p w14:paraId="1E7E7867" w14:textId="77777777" w:rsidR="00895932" w:rsidRPr="00D40F9A" w:rsidRDefault="00895932" w:rsidP="00895932">
      <w:pPr>
        <w:pStyle w:val="SourceCode"/>
        <w:numPr>
          <w:ilvl w:val="2"/>
          <w:numId w:val="71"/>
        </w:numPr>
        <w:spacing w:before="0" w:after="0"/>
      </w:pPr>
      <w:r w:rsidRPr="00D40F9A">
        <w:t>{</w:t>
      </w:r>
    </w:p>
    <w:p w14:paraId="74DDC7B4" w14:textId="77777777" w:rsidR="00895932" w:rsidRPr="00D40F9A" w:rsidRDefault="00895932" w:rsidP="00895932">
      <w:pPr>
        <w:pStyle w:val="SourceCode"/>
        <w:numPr>
          <w:ilvl w:val="2"/>
          <w:numId w:val="71"/>
        </w:numPr>
        <w:spacing w:before="0" w:after="0"/>
      </w:pPr>
      <w:r w:rsidRPr="00D40F9A">
        <w:t xml:space="preserve">  "token": {</w:t>
      </w:r>
    </w:p>
    <w:p w14:paraId="7B433EBF" w14:textId="77777777" w:rsidR="00895932" w:rsidRPr="00D40F9A" w:rsidRDefault="00895932" w:rsidP="00895932">
      <w:pPr>
        <w:pStyle w:val="SourceCode"/>
        <w:numPr>
          <w:ilvl w:val="2"/>
          <w:numId w:val="71"/>
        </w:numPr>
        <w:spacing w:before="0" w:after="0"/>
      </w:pPr>
      <w:r w:rsidRPr="00D40F9A">
        <w:t xml:space="preserve">    "sub": "mockedId",</w:t>
      </w:r>
    </w:p>
    <w:p w14:paraId="5DCB170D" w14:textId="77777777" w:rsidR="00895932" w:rsidRPr="00D40F9A" w:rsidRDefault="00895932" w:rsidP="00895932">
      <w:pPr>
        <w:pStyle w:val="SourceCode"/>
        <w:numPr>
          <w:ilvl w:val="2"/>
          <w:numId w:val="71"/>
        </w:numPr>
        <w:spacing w:before="0" w:after="0"/>
      </w:pPr>
      <w:r w:rsidRPr="00D40F9A">
        <w:t xml:space="preserve">    "username": "mockedUser",</w:t>
      </w:r>
    </w:p>
    <w:p w14:paraId="53403CB1" w14:textId="77777777" w:rsidR="00895932" w:rsidRPr="00D40F9A" w:rsidRDefault="00895932" w:rsidP="00895932">
      <w:pPr>
        <w:pStyle w:val="SourceCode"/>
        <w:numPr>
          <w:ilvl w:val="2"/>
          <w:numId w:val="71"/>
        </w:numPr>
        <w:spacing w:before="0" w:after="0"/>
      </w:pPr>
      <w:r w:rsidRPr="00D40F9A">
        <w:t xml:space="preserve">    "roles": ["Admin"],</w:t>
      </w:r>
    </w:p>
    <w:p w14:paraId="62652C83" w14:textId="77777777" w:rsidR="00895932" w:rsidRPr="00D40F9A" w:rsidRDefault="00895932" w:rsidP="00895932">
      <w:pPr>
        <w:pStyle w:val="SourceCode"/>
        <w:numPr>
          <w:ilvl w:val="2"/>
          <w:numId w:val="71"/>
        </w:numPr>
        <w:spacing w:before="0" w:after="0"/>
      </w:pPr>
      <w:r w:rsidRPr="00D40F9A">
        <w:t xml:space="preserve">    "hashedPassword": "mocked-password"</w:t>
      </w:r>
    </w:p>
    <w:p w14:paraId="5E69921A" w14:textId="77777777" w:rsidR="00895932" w:rsidRPr="00D40F9A" w:rsidRDefault="00895932" w:rsidP="00895932">
      <w:pPr>
        <w:pStyle w:val="SourceCode"/>
        <w:numPr>
          <w:ilvl w:val="2"/>
          <w:numId w:val="71"/>
        </w:numPr>
        <w:spacing w:before="0" w:after="0"/>
      </w:pPr>
      <w:r w:rsidRPr="00D40F9A">
        <w:t xml:space="preserve">  }</w:t>
      </w:r>
    </w:p>
    <w:p w14:paraId="1316DA99" w14:textId="77777777" w:rsidR="00895932" w:rsidRPr="00D40F9A" w:rsidRDefault="00895932" w:rsidP="00895932">
      <w:pPr>
        <w:pStyle w:val="SourceCode"/>
        <w:numPr>
          <w:ilvl w:val="2"/>
          <w:numId w:val="71"/>
        </w:numPr>
        <w:spacing w:before="0" w:after="0"/>
      </w:pPr>
      <w:r w:rsidRPr="00D40F9A">
        <w:t>}</w:t>
      </w:r>
    </w:p>
    <w:p w14:paraId="6ECCC951"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415408EF"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4FE790DD" w14:textId="77777777" w:rsidR="00895932" w:rsidRPr="00D40F9A" w:rsidRDefault="00895932" w:rsidP="00895932">
      <w:pPr>
        <w:pStyle w:val="SourceCodeLanguage"/>
        <w:numPr>
          <w:ilvl w:val="2"/>
          <w:numId w:val="71"/>
        </w:numPr>
      </w:pPr>
      <w:r w:rsidRPr="00D40F9A">
        <w:t>json</w:t>
      </w:r>
    </w:p>
    <w:p w14:paraId="01AD588A" w14:textId="77777777" w:rsidR="00895932" w:rsidRPr="00D40F9A" w:rsidRDefault="00895932" w:rsidP="00895932">
      <w:pPr>
        <w:pStyle w:val="SourceCode"/>
        <w:numPr>
          <w:ilvl w:val="2"/>
          <w:numId w:val="71"/>
        </w:numPr>
        <w:spacing w:before="0" w:after="0"/>
      </w:pPr>
      <w:r w:rsidRPr="00D40F9A">
        <w:t>{</w:t>
      </w:r>
    </w:p>
    <w:p w14:paraId="722A48F9" w14:textId="77777777" w:rsidR="00895932" w:rsidRPr="00D40F9A" w:rsidRDefault="00895932" w:rsidP="00895932">
      <w:pPr>
        <w:pStyle w:val="SourceCode"/>
        <w:numPr>
          <w:ilvl w:val="2"/>
          <w:numId w:val="71"/>
        </w:numPr>
        <w:spacing w:before="0" w:after="0"/>
      </w:pPr>
      <w:r w:rsidRPr="00D40F9A">
        <w:t xml:space="preserve">  "success": true</w:t>
      </w:r>
    </w:p>
    <w:p w14:paraId="5B3E640E" w14:textId="77777777" w:rsidR="00895932" w:rsidRPr="00D40F9A" w:rsidRDefault="00895932" w:rsidP="00895932">
      <w:pPr>
        <w:pStyle w:val="SourceCode"/>
        <w:numPr>
          <w:ilvl w:val="2"/>
          <w:numId w:val="71"/>
        </w:numPr>
        <w:spacing w:before="0" w:after="0"/>
      </w:pPr>
      <w:r w:rsidRPr="00D40F9A">
        <w:t>}</w:t>
      </w:r>
    </w:p>
    <w:p w14:paraId="01077C0B" w14:textId="7735A2AE" w:rsidR="00BC4BFC" w:rsidRPr="00D40F9A" w:rsidRDefault="00895932" w:rsidP="00AA3F16">
      <w:pPr>
        <w:pStyle w:val="Listaszerbekezds"/>
        <w:numPr>
          <w:ilvl w:val="0"/>
          <w:numId w:val="75"/>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6DB1DD76"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5B89F3B9" w14:textId="77777777" w:rsidR="00895932" w:rsidRPr="00D40F9A" w:rsidRDefault="00895932" w:rsidP="00895932">
      <w:pPr>
        <w:pStyle w:val="SourceCodeLanguage"/>
        <w:numPr>
          <w:ilvl w:val="2"/>
          <w:numId w:val="71"/>
        </w:numPr>
      </w:pPr>
      <w:r w:rsidRPr="00D40F9A">
        <w:t>json</w:t>
      </w:r>
    </w:p>
    <w:p w14:paraId="5657E3C9" w14:textId="77777777" w:rsidR="00895932" w:rsidRPr="00D40F9A" w:rsidRDefault="00895932" w:rsidP="00895932">
      <w:pPr>
        <w:pStyle w:val="SourceCode"/>
        <w:numPr>
          <w:ilvl w:val="2"/>
          <w:numId w:val="71"/>
        </w:numPr>
        <w:spacing w:before="0" w:after="0"/>
      </w:pPr>
      <w:r w:rsidRPr="00D40F9A">
        <w:t>{</w:t>
      </w:r>
    </w:p>
    <w:p w14:paraId="04CA7F39" w14:textId="77777777" w:rsidR="00895932" w:rsidRPr="00D40F9A" w:rsidRDefault="00895932" w:rsidP="00895932">
      <w:pPr>
        <w:pStyle w:val="SourceCode"/>
        <w:numPr>
          <w:ilvl w:val="2"/>
          <w:numId w:val="71"/>
        </w:numPr>
        <w:spacing w:before="0" w:after="0"/>
      </w:pPr>
      <w:r w:rsidRPr="00D40F9A">
        <w:t xml:space="preserve">  "token": {</w:t>
      </w:r>
    </w:p>
    <w:p w14:paraId="677F6214" w14:textId="77777777" w:rsidR="00895932" w:rsidRPr="00D40F9A" w:rsidRDefault="00895932" w:rsidP="00895932">
      <w:pPr>
        <w:pStyle w:val="SourceCode"/>
        <w:numPr>
          <w:ilvl w:val="2"/>
          <w:numId w:val="71"/>
        </w:numPr>
        <w:spacing w:before="0" w:after="0"/>
      </w:pPr>
      <w:r w:rsidRPr="00D40F9A">
        <w:t xml:space="preserve">    "sub": "mockedId",</w:t>
      </w:r>
    </w:p>
    <w:p w14:paraId="1CE29832" w14:textId="77777777" w:rsidR="00895932" w:rsidRPr="00D40F9A" w:rsidRDefault="00895932" w:rsidP="00895932">
      <w:pPr>
        <w:pStyle w:val="SourceCode"/>
        <w:numPr>
          <w:ilvl w:val="2"/>
          <w:numId w:val="71"/>
        </w:numPr>
        <w:spacing w:before="0" w:after="0"/>
      </w:pPr>
      <w:r w:rsidRPr="00D40F9A">
        <w:t xml:space="preserve">    "username": "mockedUser",</w:t>
      </w:r>
    </w:p>
    <w:p w14:paraId="3BF58477" w14:textId="77777777" w:rsidR="00895932" w:rsidRPr="00D40F9A" w:rsidRDefault="00895932" w:rsidP="00895932">
      <w:pPr>
        <w:pStyle w:val="SourceCode"/>
        <w:numPr>
          <w:ilvl w:val="2"/>
          <w:numId w:val="71"/>
        </w:numPr>
        <w:spacing w:before="0" w:after="0"/>
      </w:pPr>
      <w:r w:rsidRPr="00D40F9A">
        <w:t xml:space="preserve">    "roles": ["Admin"],</w:t>
      </w:r>
    </w:p>
    <w:p w14:paraId="54E79BF3" w14:textId="77777777" w:rsidR="00895932" w:rsidRPr="00D40F9A" w:rsidRDefault="00895932" w:rsidP="00895932">
      <w:pPr>
        <w:pStyle w:val="SourceCode"/>
        <w:numPr>
          <w:ilvl w:val="2"/>
          <w:numId w:val="71"/>
        </w:numPr>
        <w:spacing w:before="0" w:after="0"/>
      </w:pPr>
      <w:r w:rsidRPr="00D40F9A">
        <w:t xml:space="preserve">    "hashedPassword": "mocked-password"</w:t>
      </w:r>
    </w:p>
    <w:p w14:paraId="5456A77F" w14:textId="77777777" w:rsidR="00895932" w:rsidRPr="00D40F9A" w:rsidRDefault="00895932" w:rsidP="00895932">
      <w:pPr>
        <w:pStyle w:val="SourceCode"/>
        <w:numPr>
          <w:ilvl w:val="2"/>
          <w:numId w:val="71"/>
        </w:numPr>
        <w:spacing w:before="0" w:after="0"/>
      </w:pPr>
      <w:r w:rsidRPr="00D40F9A">
        <w:t xml:space="preserve">  }</w:t>
      </w:r>
    </w:p>
    <w:p w14:paraId="1B649465" w14:textId="77777777" w:rsidR="00895932" w:rsidRPr="00D40F9A" w:rsidRDefault="00895932" w:rsidP="00895932">
      <w:pPr>
        <w:pStyle w:val="SourceCode"/>
        <w:numPr>
          <w:ilvl w:val="2"/>
          <w:numId w:val="71"/>
        </w:numPr>
        <w:spacing w:before="0" w:after="0"/>
      </w:pPr>
      <w:r w:rsidRPr="00D40F9A">
        <w:t>}</w:t>
      </w:r>
    </w:p>
    <w:p w14:paraId="7C9DB7AF" w14:textId="77777777" w:rsidR="00895932" w:rsidRPr="00D40F9A" w:rsidRDefault="00895932" w:rsidP="00895932">
      <w:pPr>
        <w:pStyle w:val="Listaszerbekezds"/>
        <w:numPr>
          <w:ilvl w:val="2"/>
          <w:numId w:val="75"/>
        </w:numPr>
        <w:spacing w:line="240" w:lineRule="auto"/>
        <w:jc w:val="left"/>
      </w:pPr>
      <w:r w:rsidRPr="00D40F9A">
        <w:rPr>
          <w:b/>
          <w:bCs/>
        </w:rPr>
        <w:t>file</w:t>
      </w:r>
      <w:r w:rsidRPr="00D40F9A">
        <w:t>:</w:t>
      </w:r>
    </w:p>
    <w:p w14:paraId="499CC257" w14:textId="77777777" w:rsidR="00895932" w:rsidRPr="00D40F9A" w:rsidRDefault="00895932" w:rsidP="00895932">
      <w:pPr>
        <w:pStyle w:val="SourceCodeLanguage"/>
        <w:numPr>
          <w:ilvl w:val="2"/>
          <w:numId w:val="71"/>
        </w:numPr>
      </w:pPr>
      <w:r w:rsidRPr="00D40F9A">
        <w:t>json</w:t>
      </w:r>
    </w:p>
    <w:p w14:paraId="1DD8508F" w14:textId="77777777" w:rsidR="00895932" w:rsidRPr="00D40F9A" w:rsidRDefault="00895932" w:rsidP="00895932">
      <w:pPr>
        <w:pStyle w:val="SourceCode"/>
        <w:numPr>
          <w:ilvl w:val="2"/>
          <w:numId w:val="71"/>
        </w:numPr>
        <w:spacing w:before="0" w:after="0"/>
      </w:pPr>
      <w:r w:rsidRPr="00D40F9A">
        <w:t>{</w:t>
      </w:r>
    </w:p>
    <w:p w14:paraId="0E974655" w14:textId="77777777" w:rsidR="00895932" w:rsidRPr="00D40F9A" w:rsidRDefault="00895932" w:rsidP="00895932">
      <w:pPr>
        <w:pStyle w:val="SourceCode"/>
        <w:numPr>
          <w:ilvl w:val="2"/>
          <w:numId w:val="71"/>
        </w:numPr>
        <w:spacing w:before="0" w:after="0"/>
      </w:pPr>
      <w:r w:rsidRPr="00D40F9A">
        <w:t xml:space="preserve">  "mimetype": "audio/mpeg"</w:t>
      </w:r>
    </w:p>
    <w:p w14:paraId="5C71F030" w14:textId="77777777" w:rsidR="00895932" w:rsidRPr="00D40F9A" w:rsidRDefault="00895932" w:rsidP="00895932">
      <w:pPr>
        <w:pStyle w:val="SourceCode"/>
        <w:numPr>
          <w:ilvl w:val="2"/>
          <w:numId w:val="71"/>
        </w:numPr>
        <w:spacing w:before="0" w:after="0"/>
      </w:pPr>
      <w:r w:rsidRPr="00D40F9A">
        <w:t>}</w:t>
      </w:r>
    </w:p>
    <w:p w14:paraId="1A183BF4" w14:textId="77777777" w:rsidR="00895932" w:rsidRPr="00D40F9A" w:rsidRDefault="00895932" w:rsidP="00895932">
      <w:pPr>
        <w:pStyle w:val="Listaszerbekezds"/>
        <w:numPr>
          <w:ilvl w:val="2"/>
          <w:numId w:val="75"/>
        </w:numPr>
        <w:spacing w:line="240" w:lineRule="auto"/>
        <w:jc w:val="left"/>
      </w:pPr>
      <w:r w:rsidRPr="00D40F9A">
        <w:rPr>
          <w:b/>
          <w:bCs/>
        </w:rPr>
        <w:t>createSongDto</w:t>
      </w:r>
      <w:r w:rsidRPr="00D40F9A">
        <w:t>:</w:t>
      </w:r>
    </w:p>
    <w:p w14:paraId="2EC0C34D" w14:textId="77777777" w:rsidR="00895932" w:rsidRPr="00D40F9A" w:rsidRDefault="00895932" w:rsidP="00895932">
      <w:pPr>
        <w:pStyle w:val="SourceCodeLanguage"/>
        <w:numPr>
          <w:ilvl w:val="2"/>
          <w:numId w:val="71"/>
        </w:numPr>
      </w:pPr>
      <w:r w:rsidRPr="00D40F9A">
        <w:t>json</w:t>
      </w:r>
    </w:p>
    <w:p w14:paraId="34113BA3" w14:textId="77777777" w:rsidR="00895932" w:rsidRPr="00D40F9A" w:rsidRDefault="00895932" w:rsidP="00895932">
      <w:pPr>
        <w:pStyle w:val="SourceCode"/>
        <w:numPr>
          <w:ilvl w:val="2"/>
          <w:numId w:val="71"/>
        </w:numPr>
        <w:spacing w:before="0" w:after="0"/>
      </w:pPr>
      <w:r w:rsidRPr="00D40F9A">
        <w:t>{</w:t>
      </w:r>
    </w:p>
    <w:p w14:paraId="1429ADD1" w14:textId="77777777" w:rsidR="00895932" w:rsidRPr="00D40F9A" w:rsidRDefault="00895932" w:rsidP="00895932">
      <w:pPr>
        <w:pStyle w:val="SourceCode"/>
        <w:numPr>
          <w:ilvl w:val="2"/>
          <w:numId w:val="71"/>
        </w:numPr>
        <w:spacing w:before="0" w:after="0"/>
      </w:pPr>
      <w:r w:rsidRPr="00D40F9A">
        <w:t xml:space="preserve">  "title": "mocked-title"</w:t>
      </w:r>
    </w:p>
    <w:p w14:paraId="1DFDD6FC" w14:textId="77777777" w:rsidR="00895932" w:rsidRPr="00D40F9A" w:rsidRDefault="00895932" w:rsidP="00895932">
      <w:pPr>
        <w:pStyle w:val="SourceCode"/>
        <w:numPr>
          <w:ilvl w:val="2"/>
          <w:numId w:val="71"/>
        </w:numPr>
        <w:spacing w:before="0" w:after="0"/>
      </w:pPr>
      <w:r w:rsidRPr="00D40F9A">
        <w:t>}</w:t>
      </w:r>
    </w:p>
    <w:p w14:paraId="2E2D53E5"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1BF84392"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1E45078A" w14:textId="77777777" w:rsidR="00895932" w:rsidRPr="00D40F9A" w:rsidRDefault="00895932" w:rsidP="00895932">
      <w:pPr>
        <w:pStyle w:val="SourceCodeLanguage"/>
        <w:numPr>
          <w:ilvl w:val="2"/>
          <w:numId w:val="71"/>
        </w:numPr>
      </w:pPr>
      <w:r w:rsidRPr="00D40F9A">
        <w:t>json</w:t>
      </w:r>
    </w:p>
    <w:p w14:paraId="593F0842" w14:textId="77777777" w:rsidR="00895932" w:rsidRPr="00D40F9A" w:rsidRDefault="00895932" w:rsidP="00895932">
      <w:pPr>
        <w:pStyle w:val="SourceCode"/>
        <w:numPr>
          <w:ilvl w:val="2"/>
          <w:numId w:val="71"/>
        </w:numPr>
        <w:spacing w:before="0" w:after="0"/>
      </w:pPr>
      <w:r w:rsidRPr="00D40F9A">
        <w:t>{</w:t>
      </w:r>
    </w:p>
    <w:p w14:paraId="622C9E9F" w14:textId="77777777" w:rsidR="00895932" w:rsidRPr="00D40F9A" w:rsidRDefault="00895932" w:rsidP="00895932">
      <w:pPr>
        <w:pStyle w:val="SourceCode"/>
        <w:numPr>
          <w:ilvl w:val="2"/>
          <w:numId w:val="71"/>
        </w:numPr>
        <w:spacing w:before="0" w:after="0"/>
      </w:pPr>
      <w:r w:rsidRPr="00D40F9A">
        <w:t xml:space="preserve">  "success": true</w:t>
      </w:r>
    </w:p>
    <w:p w14:paraId="64CE2103" w14:textId="77777777" w:rsidR="00895932" w:rsidRPr="00D40F9A" w:rsidRDefault="00895932" w:rsidP="00895932">
      <w:pPr>
        <w:pStyle w:val="SourceCode"/>
        <w:numPr>
          <w:ilvl w:val="2"/>
          <w:numId w:val="71"/>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rsidP="00895932">
      <w:pPr>
        <w:pStyle w:val="Listaszerbekezds"/>
        <w:numPr>
          <w:ilvl w:val="0"/>
          <w:numId w:val="75"/>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7BCE01E6"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292BDC7A" w14:textId="77777777" w:rsidR="00895932" w:rsidRPr="00D40F9A" w:rsidRDefault="00895932" w:rsidP="00895932">
      <w:pPr>
        <w:pStyle w:val="SourceCodeLanguage"/>
        <w:numPr>
          <w:ilvl w:val="2"/>
          <w:numId w:val="71"/>
        </w:numPr>
      </w:pPr>
      <w:r w:rsidRPr="00D40F9A">
        <w:t>json</w:t>
      </w:r>
    </w:p>
    <w:p w14:paraId="12B5FAFB" w14:textId="77777777" w:rsidR="00895932" w:rsidRPr="00D40F9A" w:rsidRDefault="00895932" w:rsidP="00895932">
      <w:pPr>
        <w:pStyle w:val="SourceCode"/>
        <w:numPr>
          <w:ilvl w:val="2"/>
          <w:numId w:val="71"/>
        </w:numPr>
        <w:spacing w:before="0" w:after="0"/>
      </w:pPr>
      <w:r w:rsidRPr="00D40F9A">
        <w:t>{</w:t>
      </w:r>
    </w:p>
    <w:p w14:paraId="6A6A2DAC" w14:textId="77777777" w:rsidR="00895932" w:rsidRPr="00D40F9A" w:rsidRDefault="00895932" w:rsidP="00895932">
      <w:pPr>
        <w:pStyle w:val="SourceCode"/>
        <w:numPr>
          <w:ilvl w:val="2"/>
          <w:numId w:val="71"/>
        </w:numPr>
        <w:spacing w:before="0" w:after="0"/>
      </w:pPr>
      <w:r w:rsidRPr="00D40F9A">
        <w:t xml:space="preserve">  "token": {</w:t>
      </w:r>
    </w:p>
    <w:p w14:paraId="06670C0F" w14:textId="77777777" w:rsidR="00895932" w:rsidRPr="00D40F9A" w:rsidRDefault="00895932" w:rsidP="00895932">
      <w:pPr>
        <w:pStyle w:val="SourceCode"/>
        <w:numPr>
          <w:ilvl w:val="2"/>
          <w:numId w:val="71"/>
        </w:numPr>
        <w:spacing w:before="0" w:after="0"/>
      </w:pPr>
      <w:r w:rsidRPr="00D40F9A">
        <w:t xml:space="preserve">    "sub": "mockedId",</w:t>
      </w:r>
    </w:p>
    <w:p w14:paraId="3A46567E" w14:textId="77777777" w:rsidR="00895932" w:rsidRPr="00D40F9A" w:rsidRDefault="00895932" w:rsidP="00895932">
      <w:pPr>
        <w:pStyle w:val="SourceCode"/>
        <w:numPr>
          <w:ilvl w:val="2"/>
          <w:numId w:val="71"/>
        </w:numPr>
        <w:spacing w:before="0" w:after="0"/>
      </w:pPr>
      <w:r w:rsidRPr="00D40F9A">
        <w:t xml:space="preserve">    "username": "mockedUser",</w:t>
      </w:r>
    </w:p>
    <w:p w14:paraId="3770FEB5" w14:textId="77777777" w:rsidR="00895932" w:rsidRPr="00D40F9A" w:rsidRDefault="00895932" w:rsidP="00895932">
      <w:pPr>
        <w:pStyle w:val="SourceCode"/>
        <w:numPr>
          <w:ilvl w:val="2"/>
          <w:numId w:val="71"/>
        </w:numPr>
        <w:spacing w:before="0" w:after="0"/>
      </w:pPr>
      <w:r w:rsidRPr="00D40F9A">
        <w:t xml:space="preserve">    "roles": ["Admin"],</w:t>
      </w:r>
    </w:p>
    <w:p w14:paraId="04E844EB" w14:textId="77777777" w:rsidR="00895932" w:rsidRPr="00D40F9A" w:rsidRDefault="00895932" w:rsidP="00895932">
      <w:pPr>
        <w:pStyle w:val="SourceCode"/>
        <w:numPr>
          <w:ilvl w:val="2"/>
          <w:numId w:val="71"/>
        </w:numPr>
        <w:spacing w:before="0" w:after="0"/>
      </w:pPr>
      <w:r w:rsidRPr="00D40F9A">
        <w:t xml:space="preserve">    "hashedPassword": "mocked-password"</w:t>
      </w:r>
    </w:p>
    <w:p w14:paraId="5DA892B5" w14:textId="77777777" w:rsidR="00895932" w:rsidRPr="00D40F9A" w:rsidRDefault="00895932" w:rsidP="00895932">
      <w:pPr>
        <w:pStyle w:val="SourceCode"/>
        <w:numPr>
          <w:ilvl w:val="2"/>
          <w:numId w:val="71"/>
        </w:numPr>
        <w:spacing w:before="0" w:after="0"/>
      </w:pPr>
      <w:r w:rsidRPr="00D40F9A">
        <w:t xml:space="preserve">  }</w:t>
      </w:r>
    </w:p>
    <w:p w14:paraId="27111175" w14:textId="77777777" w:rsidR="00895932" w:rsidRPr="00D40F9A" w:rsidRDefault="00895932" w:rsidP="00895932">
      <w:pPr>
        <w:pStyle w:val="SourceCode"/>
        <w:numPr>
          <w:ilvl w:val="2"/>
          <w:numId w:val="71"/>
        </w:numPr>
        <w:spacing w:before="0" w:after="0"/>
      </w:pPr>
      <w:r w:rsidRPr="00D40F9A">
        <w:t>}</w:t>
      </w:r>
    </w:p>
    <w:p w14:paraId="54D777F7" w14:textId="77777777" w:rsidR="00895932" w:rsidRPr="00D40F9A" w:rsidRDefault="00895932" w:rsidP="00895932">
      <w:pPr>
        <w:pStyle w:val="Listaszerbekezds"/>
        <w:numPr>
          <w:ilvl w:val="2"/>
          <w:numId w:val="75"/>
        </w:numPr>
        <w:spacing w:line="240" w:lineRule="auto"/>
        <w:jc w:val="left"/>
      </w:pPr>
      <w:r w:rsidRPr="00D40F9A">
        <w:rPr>
          <w:b/>
          <w:bCs/>
        </w:rPr>
        <w:t>file</w:t>
      </w:r>
      <w:r w:rsidRPr="00D40F9A">
        <w:t>:</w:t>
      </w:r>
    </w:p>
    <w:p w14:paraId="69221CFD" w14:textId="77777777" w:rsidR="00895932" w:rsidRPr="00D40F9A" w:rsidRDefault="00895932" w:rsidP="00895932">
      <w:pPr>
        <w:pStyle w:val="SourceCodeLanguage"/>
        <w:numPr>
          <w:ilvl w:val="2"/>
          <w:numId w:val="71"/>
        </w:numPr>
      </w:pPr>
      <w:r w:rsidRPr="00D40F9A">
        <w:t>json</w:t>
      </w:r>
    </w:p>
    <w:p w14:paraId="5CBF0314" w14:textId="77777777" w:rsidR="00895932" w:rsidRPr="00D40F9A" w:rsidRDefault="00895932" w:rsidP="00895932">
      <w:pPr>
        <w:pStyle w:val="SourceCode"/>
        <w:numPr>
          <w:ilvl w:val="2"/>
          <w:numId w:val="71"/>
        </w:numPr>
        <w:spacing w:before="0" w:after="0"/>
      </w:pPr>
      <w:r w:rsidRPr="00D40F9A">
        <w:t>{</w:t>
      </w:r>
    </w:p>
    <w:p w14:paraId="26E6090F" w14:textId="77777777" w:rsidR="00895932" w:rsidRPr="00D40F9A" w:rsidRDefault="00895932" w:rsidP="00895932">
      <w:pPr>
        <w:pStyle w:val="SourceCode"/>
        <w:numPr>
          <w:ilvl w:val="2"/>
          <w:numId w:val="71"/>
        </w:numPr>
        <w:spacing w:before="0" w:after="0"/>
      </w:pPr>
      <w:r w:rsidRPr="00D40F9A">
        <w:t xml:space="preserve">  "mimetype": "audio/mpeg"</w:t>
      </w:r>
    </w:p>
    <w:p w14:paraId="61F6426A" w14:textId="77777777" w:rsidR="00895932" w:rsidRPr="00D40F9A" w:rsidRDefault="00895932" w:rsidP="00895932">
      <w:pPr>
        <w:pStyle w:val="SourceCode"/>
        <w:numPr>
          <w:ilvl w:val="2"/>
          <w:numId w:val="71"/>
        </w:numPr>
        <w:spacing w:before="0" w:after="0"/>
      </w:pPr>
      <w:r w:rsidRPr="00D40F9A">
        <w:t>}</w:t>
      </w:r>
    </w:p>
    <w:p w14:paraId="3F5EBEAA" w14:textId="77777777" w:rsidR="00895932" w:rsidRPr="00D40F9A" w:rsidRDefault="00895932" w:rsidP="00895932">
      <w:pPr>
        <w:pStyle w:val="Listaszerbekezds"/>
        <w:numPr>
          <w:ilvl w:val="2"/>
          <w:numId w:val="75"/>
        </w:numPr>
        <w:spacing w:line="240" w:lineRule="auto"/>
        <w:jc w:val="left"/>
      </w:pPr>
      <w:r w:rsidRPr="00D40F9A">
        <w:rPr>
          <w:b/>
          <w:bCs/>
        </w:rPr>
        <w:t>createSongDto</w:t>
      </w:r>
      <w:r w:rsidRPr="00D40F9A">
        <w:t>:</w:t>
      </w:r>
    </w:p>
    <w:p w14:paraId="30C557A6" w14:textId="77777777" w:rsidR="00895932" w:rsidRPr="00D40F9A" w:rsidRDefault="00895932" w:rsidP="00895932">
      <w:pPr>
        <w:pStyle w:val="SourceCodeLanguage"/>
        <w:numPr>
          <w:ilvl w:val="2"/>
          <w:numId w:val="71"/>
        </w:numPr>
      </w:pPr>
      <w:r w:rsidRPr="00D40F9A">
        <w:t>json</w:t>
      </w:r>
    </w:p>
    <w:p w14:paraId="1DC0579E" w14:textId="77777777" w:rsidR="00895932" w:rsidRPr="00D40F9A" w:rsidRDefault="00895932" w:rsidP="00895932">
      <w:pPr>
        <w:pStyle w:val="SourceCode"/>
        <w:numPr>
          <w:ilvl w:val="2"/>
          <w:numId w:val="71"/>
        </w:numPr>
        <w:spacing w:before="0" w:after="0"/>
      </w:pPr>
      <w:r w:rsidRPr="00D40F9A">
        <w:t>{</w:t>
      </w:r>
    </w:p>
    <w:p w14:paraId="76EE19D8" w14:textId="77777777" w:rsidR="00895932" w:rsidRPr="00D40F9A" w:rsidRDefault="00895932" w:rsidP="00895932">
      <w:pPr>
        <w:pStyle w:val="SourceCode"/>
        <w:numPr>
          <w:ilvl w:val="2"/>
          <w:numId w:val="71"/>
        </w:numPr>
        <w:spacing w:before="0" w:after="0"/>
      </w:pPr>
      <w:r w:rsidRPr="00D40F9A">
        <w:t xml:space="preserve">  "title": "mocked-title"</w:t>
      </w:r>
    </w:p>
    <w:p w14:paraId="27625E51" w14:textId="77777777" w:rsidR="00895932" w:rsidRPr="00D40F9A" w:rsidRDefault="00895932" w:rsidP="00895932">
      <w:pPr>
        <w:pStyle w:val="SourceCode"/>
        <w:numPr>
          <w:ilvl w:val="2"/>
          <w:numId w:val="71"/>
        </w:numPr>
        <w:spacing w:before="0" w:after="0"/>
      </w:pPr>
      <w:r w:rsidRPr="00D40F9A">
        <w:t>}</w:t>
      </w:r>
    </w:p>
    <w:p w14:paraId="03C9242B"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567D37D2"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1CD367F4" w14:textId="77777777" w:rsidR="00895932" w:rsidRPr="00D40F9A" w:rsidRDefault="00895932" w:rsidP="00895932">
      <w:pPr>
        <w:pStyle w:val="SourceCodeLanguage"/>
        <w:numPr>
          <w:ilvl w:val="2"/>
          <w:numId w:val="71"/>
        </w:numPr>
      </w:pPr>
      <w:r w:rsidRPr="00D40F9A">
        <w:t>json</w:t>
      </w:r>
    </w:p>
    <w:p w14:paraId="7547CE5C" w14:textId="77777777" w:rsidR="00895932" w:rsidRPr="00D40F9A" w:rsidRDefault="00895932" w:rsidP="00895932">
      <w:pPr>
        <w:pStyle w:val="SourceCode"/>
        <w:numPr>
          <w:ilvl w:val="2"/>
          <w:numId w:val="71"/>
        </w:numPr>
        <w:spacing w:before="0" w:after="0"/>
      </w:pPr>
      <w:r w:rsidRPr="00D40F9A">
        <w:t>{</w:t>
      </w:r>
    </w:p>
    <w:p w14:paraId="5EC48DA4" w14:textId="77777777" w:rsidR="00895932" w:rsidRPr="00D40F9A" w:rsidRDefault="00895932" w:rsidP="00895932">
      <w:pPr>
        <w:pStyle w:val="SourceCode"/>
        <w:numPr>
          <w:ilvl w:val="2"/>
          <w:numId w:val="71"/>
        </w:numPr>
        <w:spacing w:before="0" w:after="0"/>
      </w:pPr>
      <w:r w:rsidRPr="00D40F9A">
        <w:t xml:space="preserve">  "success": true</w:t>
      </w:r>
    </w:p>
    <w:p w14:paraId="357AADE9" w14:textId="77777777" w:rsidR="00895932" w:rsidRPr="00D40F9A" w:rsidRDefault="00895932" w:rsidP="00895932">
      <w:pPr>
        <w:pStyle w:val="SourceCode"/>
        <w:numPr>
          <w:ilvl w:val="2"/>
          <w:numId w:val="71"/>
        </w:numPr>
        <w:spacing w:before="0" w:after="0"/>
      </w:pPr>
      <w:r w:rsidRPr="00D40F9A">
        <w:t>}</w:t>
      </w:r>
    </w:p>
    <w:p w14:paraId="3E6E9B9C" w14:textId="77777777" w:rsidR="00895932" w:rsidRPr="00D40F9A" w:rsidRDefault="00895932" w:rsidP="00895932">
      <w:pPr>
        <w:pStyle w:val="Listaszerbekezds"/>
        <w:numPr>
          <w:ilvl w:val="0"/>
          <w:numId w:val="75"/>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2B9667F8"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441F59F4" w14:textId="77777777" w:rsidR="00895932" w:rsidRPr="00D40F9A" w:rsidRDefault="00895932" w:rsidP="00895932">
      <w:pPr>
        <w:pStyle w:val="SourceCodeLanguage"/>
        <w:numPr>
          <w:ilvl w:val="2"/>
          <w:numId w:val="71"/>
        </w:numPr>
      </w:pPr>
      <w:r w:rsidRPr="00D40F9A">
        <w:t>json</w:t>
      </w:r>
    </w:p>
    <w:p w14:paraId="01CABCB6" w14:textId="77777777" w:rsidR="00895932" w:rsidRPr="00D40F9A" w:rsidRDefault="00895932" w:rsidP="00895932">
      <w:pPr>
        <w:pStyle w:val="SourceCode"/>
        <w:numPr>
          <w:ilvl w:val="2"/>
          <w:numId w:val="71"/>
        </w:numPr>
        <w:spacing w:before="0" w:after="0"/>
      </w:pPr>
      <w:r w:rsidRPr="00D40F9A">
        <w:t>{</w:t>
      </w:r>
    </w:p>
    <w:p w14:paraId="59B64824" w14:textId="77777777" w:rsidR="00895932" w:rsidRPr="00D40F9A" w:rsidRDefault="00895932" w:rsidP="00895932">
      <w:pPr>
        <w:pStyle w:val="SourceCode"/>
        <w:numPr>
          <w:ilvl w:val="2"/>
          <w:numId w:val="71"/>
        </w:numPr>
        <w:spacing w:before="0" w:after="0"/>
      </w:pPr>
      <w:r w:rsidRPr="00D40F9A">
        <w:t xml:space="preserve">  "token": {</w:t>
      </w:r>
    </w:p>
    <w:p w14:paraId="40FA657F" w14:textId="77777777" w:rsidR="00895932" w:rsidRPr="00D40F9A" w:rsidRDefault="00895932" w:rsidP="00895932">
      <w:pPr>
        <w:pStyle w:val="SourceCode"/>
        <w:numPr>
          <w:ilvl w:val="2"/>
          <w:numId w:val="71"/>
        </w:numPr>
        <w:spacing w:before="0" w:after="0"/>
      </w:pPr>
      <w:r w:rsidRPr="00D40F9A">
        <w:t xml:space="preserve">    "sub": "mockedId",</w:t>
      </w:r>
    </w:p>
    <w:p w14:paraId="61149080" w14:textId="77777777" w:rsidR="00895932" w:rsidRPr="00D40F9A" w:rsidRDefault="00895932" w:rsidP="00895932">
      <w:pPr>
        <w:pStyle w:val="SourceCode"/>
        <w:numPr>
          <w:ilvl w:val="2"/>
          <w:numId w:val="71"/>
        </w:numPr>
        <w:spacing w:before="0" w:after="0"/>
      </w:pPr>
      <w:r w:rsidRPr="00D40F9A">
        <w:t xml:space="preserve">    "username": "mockedUser",</w:t>
      </w:r>
    </w:p>
    <w:p w14:paraId="6CF876C2" w14:textId="77777777" w:rsidR="00895932" w:rsidRPr="00D40F9A" w:rsidRDefault="00895932" w:rsidP="00895932">
      <w:pPr>
        <w:pStyle w:val="SourceCode"/>
        <w:numPr>
          <w:ilvl w:val="2"/>
          <w:numId w:val="71"/>
        </w:numPr>
        <w:spacing w:before="0" w:after="0"/>
      </w:pPr>
      <w:r w:rsidRPr="00D40F9A">
        <w:t xml:space="preserve">    "roles": ["Admin"],</w:t>
      </w:r>
    </w:p>
    <w:p w14:paraId="12F0DEC6" w14:textId="77777777" w:rsidR="00895932" w:rsidRPr="00D40F9A" w:rsidRDefault="00895932" w:rsidP="00895932">
      <w:pPr>
        <w:pStyle w:val="SourceCode"/>
        <w:numPr>
          <w:ilvl w:val="2"/>
          <w:numId w:val="71"/>
        </w:numPr>
        <w:spacing w:before="0" w:after="0"/>
      </w:pPr>
      <w:r w:rsidRPr="00D40F9A">
        <w:t xml:space="preserve">    "hashedPassword": "mocked-password"</w:t>
      </w:r>
    </w:p>
    <w:p w14:paraId="3D9F13CB" w14:textId="77777777" w:rsidR="00895932" w:rsidRPr="00D40F9A" w:rsidRDefault="00895932" w:rsidP="00895932">
      <w:pPr>
        <w:pStyle w:val="SourceCode"/>
        <w:numPr>
          <w:ilvl w:val="2"/>
          <w:numId w:val="71"/>
        </w:numPr>
        <w:spacing w:before="0" w:after="0"/>
      </w:pPr>
      <w:r w:rsidRPr="00D40F9A">
        <w:t xml:space="preserve">  }</w:t>
      </w:r>
    </w:p>
    <w:p w14:paraId="1AC71FA0" w14:textId="77777777" w:rsidR="00895932" w:rsidRPr="00D40F9A" w:rsidRDefault="00895932" w:rsidP="00895932">
      <w:pPr>
        <w:pStyle w:val="SourceCode"/>
        <w:numPr>
          <w:ilvl w:val="2"/>
          <w:numId w:val="71"/>
        </w:numPr>
        <w:spacing w:before="0" w:after="0"/>
      </w:pPr>
      <w:r w:rsidRPr="00D40F9A">
        <w:t>}</w:t>
      </w:r>
    </w:p>
    <w:p w14:paraId="6414FE89"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rsidP="00895932">
      <w:pPr>
        <w:pStyle w:val="Listaszerbekezds"/>
        <w:numPr>
          <w:ilvl w:val="2"/>
          <w:numId w:val="75"/>
        </w:numPr>
        <w:spacing w:line="240" w:lineRule="auto"/>
        <w:jc w:val="left"/>
      </w:pPr>
      <w:r w:rsidRPr="00D40F9A">
        <w:rPr>
          <w:b/>
          <w:bCs/>
        </w:rPr>
        <w:lastRenderedPageBreak/>
        <w:t>result</w:t>
      </w:r>
      <w:r w:rsidRPr="00D40F9A">
        <w:t>:</w:t>
      </w:r>
    </w:p>
    <w:p w14:paraId="03F61775" w14:textId="77777777" w:rsidR="00895932" w:rsidRPr="00D40F9A" w:rsidRDefault="00895932" w:rsidP="00895932">
      <w:pPr>
        <w:pStyle w:val="SourceCodeLanguage"/>
        <w:numPr>
          <w:ilvl w:val="2"/>
          <w:numId w:val="71"/>
        </w:numPr>
      </w:pPr>
      <w:r w:rsidRPr="00D40F9A">
        <w:t>json</w:t>
      </w:r>
    </w:p>
    <w:p w14:paraId="12EE8453" w14:textId="77777777" w:rsidR="00895932" w:rsidRPr="00D40F9A" w:rsidRDefault="00895932" w:rsidP="00895932">
      <w:pPr>
        <w:pStyle w:val="SourceCode"/>
        <w:numPr>
          <w:ilvl w:val="2"/>
          <w:numId w:val="71"/>
        </w:numPr>
        <w:spacing w:before="0" w:after="0"/>
      </w:pPr>
      <w:r w:rsidRPr="00D40F9A">
        <w:t>{</w:t>
      </w:r>
    </w:p>
    <w:p w14:paraId="63572D0E" w14:textId="77777777" w:rsidR="00895932" w:rsidRPr="00D40F9A" w:rsidRDefault="00895932" w:rsidP="00895932">
      <w:pPr>
        <w:pStyle w:val="SourceCode"/>
        <w:numPr>
          <w:ilvl w:val="2"/>
          <w:numId w:val="71"/>
        </w:numPr>
        <w:spacing w:before="0" w:after="0"/>
      </w:pPr>
      <w:r w:rsidRPr="00D40F9A">
        <w:t xml:space="preserve">  "success": true</w:t>
      </w:r>
    </w:p>
    <w:p w14:paraId="2268682D" w14:textId="77777777" w:rsidR="00895932" w:rsidRPr="00D40F9A" w:rsidRDefault="00895932" w:rsidP="00895932">
      <w:pPr>
        <w:pStyle w:val="SourceCode"/>
        <w:numPr>
          <w:ilvl w:val="2"/>
          <w:numId w:val="71"/>
        </w:numPr>
        <w:spacing w:before="0" w:after="0"/>
      </w:pPr>
      <w:r w:rsidRPr="00D40F9A">
        <w:t>}</w:t>
      </w:r>
    </w:p>
    <w:p w14:paraId="1A714404" w14:textId="77777777" w:rsidR="00895932" w:rsidRPr="00D40F9A" w:rsidRDefault="00895932" w:rsidP="00895932">
      <w:pPr>
        <w:pStyle w:val="Listaszerbekezds"/>
        <w:numPr>
          <w:ilvl w:val="0"/>
          <w:numId w:val="75"/>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0940FBAD"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1D03D04D" w14:textId="77777777" w:rsidR="00895932" w:rsidRPr="00D40F9A" w:rsidRDefault="00895932" w:rsidP="00895932">
      <w:pPr>
        <w:pStyle w:val="SourceCodeLanguage"/>
        <w:numPr>
          <w:ilvl w:val="2"/>
          <w:numId w:val="71"/>
        </w:numPr>
      </w:pPr>
      <w:r w:rsidRPr="00D40F9A">
        <w:t>json</w:t>
      </w:r>
    </w:p>
    <w:p w14:paraId="365AD325" w14:textId="77777777" w:rsidR="00895932" w:rsidRPr="00D40F9A" w:rsidRDefault="00895932" w:rsidP="00895932">
      <w:pPr>
        <w:pStyle w:val="SourceCode"/>
        <w:numPr>
          <w:ilvl w:val="2"/>
          <w:numId w:val="71"/>
        </w:numPr>
        <w:spacing w:before="0" w:after="0"/>
      </w:pPr>
      <w:r w:rsidRPr="00D40F9A">
        <w:t>{</w:t>
      </w:r>
    </w:p>
    <w:p w14:paraId="5562FC9F" w14:textId="77777777" w:rsidR="00895932" w:rsidRPr="00D40F9A" w:rsidRDefault="00895932" w:rsidP="00895932">
      <w:pPr>
        <w:pStyle w:val="SourceCode"/>
        <w:numPr>
          <w:ilvl w:val="2"/>
          <w:numId w:val="71"/>
        </w:numPr>
        <w:spacing w:before="0" w:after="0"/>
      </w:pPr>
      <w:r w:rsidRPr="00D40F9A">
        <w:t xml:space="preserve">  "token": {</w:t>
      </w:r>
    </w:p>
    <w:p w14:paraId="518232DB" w14:textId="77777777" w:rsidR="00895932" w:rsidRPr="00D40F9A" w:rsidRDefault="00895932" w:rsidP="00895932">
      <w:pPr>
        <w:pStyle w:val="SourceCode"/>
        <w:numPr>
          <w:ilvl w:val="2"/>
          <w:numId w:val="71"/>
        </w:numPr>
        <w:spacing w:before="0" w:after="0"/>
      </w:pPr>
      <w:r w:rsidRPr="00D40F9A">
        <w:t xml:space="preserve">    "sub": "mockedId",</w:t>
      </w:r>
    </w:p>
    <w:p w14:paraId="0AE5E643" w14:textId="77777777" w:rsidR="00895932" w:rsidRPr="00D40F9A" w:rsidRDefault="00895932" w:rsidP="00895932">
      <w:pPr>
        <w:pStyle w:val="SourceCode"/>
        <w:numPr>
          <w:ilvl w:val="2"/>
          <w:numId w:val="71"/>
        </w:numPr>
        <w:spacing w:before="0" w:after="0"/>
      </w:pPr>
      <w:r w:rsidRPr="00D40F9A">
        <w:t xml:space="preserve">    "username": "mockedUser",</w:t>
      </w:r>
    </w:p>
    <w:p w14:paraId="30BF3EA1" w14:textId="77777777" w:rsidR="00895932" w:rsidRPr="00D40F9A" w:rsidRDefault="00895932" w:rsidP="00895932">
      <w:pPr>
        <w:pStyle w:val="SourceCode"/>
        <w:numPr>
          <w:ilvl w:val="2"/>
          <w:numId w:val="71"/>
        </w:numPr>
        <w:spacing w:before="0" w:after="0"/>
      </w:pPr>
      <w:r w:rsidRPr="00D40F9A">
        <w:t xml:space="preserve">    "roles": ["Admin"],</w:t>
      </w:r>
    </w:p>
    <w:p w14:paraId="33D2795C" w14:textId="77777777" w:rsidR="00895932" w:rsidRPr="00D40F9A" w:rsidRDefault="00895932" w:rsidP="00895932">
      <w:pPr>
        <w:pStyle w:val="SourceCode"/>
        <w:numPr>
          <w:ilvl w:val="2"/>
          <w:numId w:val="71"/>
        </w:numPr>
        <w:spacing w:before="0" w:after="0"/>
      </w:pPr>
      <w:r w:rsidRPr="00D40F9A">
        <w:t xml:space="preserve">    "hashedPassword": "mocked-password"</w:t>
      </w:r>
    </w:p>
    <w:p w14:paraId="2C869437" w14:textId="77777777" w:rsidR="00895932" w:rsidRPr="00D40F9A" w:rsidRDefault="00895932" w:rsidP="00895932">
      <w:pPr>
        <w:pStyle w:val="SourceCode"/>
        <w:numPr>
          <w:ilvl w:val="2"/>
          <w:numId w:val="71"/>
        </w:numPr>
        <w:spacing w:before="0" w:after="0"/>
      </w:pPr>
      <w:r w:rsidRPr="00D40F9A">
        <w:t xml:space="preserve">  }</w:t>
      </w:r>
    </w:p>
    <w:p w14:paraId="41F0DAFF" w14:textId="77777777" w:rsidR="00895932" w:rsidRPr="00D40F9A" w:rsidRDefault="00895932" w:rsidP="00895932">
      <w:pPr>
        <w:pStyle w:val="SourceCode"/>
        <w:numPr>
          <w:ilvl w:val="2"/>
          <w:numId w:val="71"/>
        </w:numPr>
        <w:spacing w:before="0" w:after="0"/>
      </w:pPr>
      <w:r w:rsidRPr="00D40F9A">
        <w:t>}</w:t>
      </w:r>
    </w:p>
    <w:p w14:paraId="500E3A62"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4CE2A1F5"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2D6C2479" w14:textId="77777777" w:rsidR="00895932" w:rsidRPr="00D40F9A" w:rsidRDefault="00895932" w:rsidP="00895932">
      <w:pPr>
        <w:pStyle w:val="SourceCodeLanguage"/>
        <w:numPr>
          <w:ilvl w:val="2"/>
          <w:numId w:val="71"/>
        </w:numPr>
      </w:pPr>
      <w:r w:rsidRPr="00D40F9A">
        <w:t>json</w:t>
      </w:r>
    </w:p>
    <w:p w14:paraId="28C00216" w14:textId="77777777" w:rsidR="00895932" w:rsidRPr="00D40F9A" w:rsidRDefault="00895932" w:rsidP="00895932">
      <w:pPr>
        <w:pStyle w:val="SourceCode"/>
        <w:numPr>
          <w:ilvl w:val="2"/>
          <w:numId w:val="71"/>
        </w:numPr>
        <w:spacing w:before="0" w:after="0"/>
      </w:pPr>
      <w:r w:rsidRPr="00D40F9A">
        <w:t>{</w:t>
      </w:r>
    </w:p>
    <w:p w14:paraId="691CCE72" w14:textId="77777777" w:rsidR="00895932" w:rsidRPr="00D40F9A" w:rsidRDefault="00895932" w:rsidP="00895932">
      <w:pPr>
        <w:pStyle w:val="SourceCode"/>
        <w:numPr>
          <w:ilvl w:val="2"/>
          <w:numId w:val="71"/>
        </w:numPr>
        <w:spacing w:before="0" w:after="0"/>
      </w:pPr>
      <w:r w:rsidRPr="00D40F9A">
        <w:t xml:space="preserve">  "success": true</w:t>
      </w:r>
    </w:p>
    <w:p w14:paraId="1128DE0F" w14:textId="77777777" w:rsidR="00895932" w:rsidRPr="00D40F9A" w:rsidRDefault="00895932" w:rsidP="00895932">
      <w:pPr>
        <w:pStyle w:val="SourceCode"/>
        <w:numPr>
          <w:ilvl w:val="2"/>
          <w:numId w:val="71"/>
        </w:numPr>
        <w:spacing w:before="0" w:after="0"/>
      </w:pPr>
      <w:r w:rsidRPr="00D40F9A">
        <w:t>}</w:t>
      </w:r>
    </w:p>
    <w:p w14:paraId="67DB957A" w14:textId="77777777" w:rsidR="00895932" w:rsidRPr="00D40F9A" w:rsidRDefault="00895932" w:rsidP="00895932">
      <w:pPr>
        <w:pStyle w:val="Cmsor5"/>
        <w:spacing w:before="0" w:line="240" w:lineRule="auto"/>
      </w:pPr>
      <w:bookmarkStart w:id="44" w:name="_Toc191365535"/>
      <w:r w:rsidRPr="00D40F9A">
        <w:rPr>
          <w:rStyle w:val="VerbatimChar"/>
        </w:rPr>
        <w:t>tv.controller.spec.ts</w:t>
      </w:r>
      <w:bookmarkEnd w:id="44"/>
    </w:p>
    <w:p w14:paraId="6E0253B7" w14:textId="77777777" w:rsidR="00895932" w:rsidRPr="00D40F9A" w:rsidRDefault="00895932" w:rsidP="00895932">
      <w:pPr>
        <w:pStyle w:val="Listaszerbekezds"/>
        <w:numPr>
          <w:ilvl w:val="0"/>
          <w:numId w:val="76"/>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rsidP="00895932">
      <w:pPr>
        <w:pStyle w:val="Listaszerbekezds"/>
        <w:numPr>
          <w:ilvl w:val="1"/>
          <w:numId w:val="76"/>
        </w:numPr>
        <w:spacing w:line="240" w:lineRule="auto"/>
        <w:jc w:val="left"/>
      </w:pPr>
      <w:r w:rsidRPr="00D40F9A">
        <w:rPr>
          <w:b/>
          <w:bCs/>
        </w:rPr>
        <w:t>Mocked input data</w:t>
      </w:r>
      <w:r w:rsidRPr="00D40F9A">
        <w:t>:</w:t>
      </w:r>
    </w:p>
    <w:p w14:paraId="7C90F6F9" w14:textId="77777777" w:rsidR="00895932" w:rsidRPr="00D40F9A" w:rsidRDefault="00895932" w:rsidP="00895932">
      <w:pPr>
        <w:pStyle w:val="Listaszerbekezds"/>
        <w:numPr>
          <w:ilvl w:val="2"/>
          <w:numId w:val="76"/>
        </w:numPr>
        <w:spacing w:line="240" w:lineRule="auto"/>
        <w:jc w:val="left"/>
      </w:pPr>
      <w:r w:rsidRPr="00D40F9A">
        <w:rPr>
          <w:b/>
          <w:bCs/>
        </w:rPr>
        <w:t>mockRequest</w:t>
      </w:r>
      <w:r w:rsidRPr="00D40F9A">
        <w:t>:</w:t>
      </w:r>
    </w:p>
    <w:p w14:paraId="605FB015" w14:textId="77777777" w:rsidR="00895932" w:rsidRPr="00D40F9A" w:rsidRDefault="00895932" w:rsidP="00895932">
      <w:pPr>
        <w:pStyle w:val="SourceCodeLanguage"/>
        <w:numPr>
          <w:ilvl w:val="2"/>
          <w:numId w:val="71"/>
        </w:numPr>
      </w:pPr>
      <w:r w:rsidRPr="00D40F9A">
        <w:t>json</w:t>
      </w:r>
    </w:p>
    <w:p w14:paraId="51F2F8C2" w14:textId="77777777" w:rsidR="00895932" w:rsidRPr="00D40F9A" w:rsidRDefault="00895932" w:rsidP="00895932">
      <w:pPr>
        <w:pStyle w:val="SourceCode"/>
        <w:numPr>
          <w:ilvl w:val="2"/>
          <w:numId w:val="71"/>
        </w:numPr>
        <w:spacing w:before="0" w:after="0"/>
      </w:pPr>
      <w:r w:rsidRPr="00D40F9A">
        <w:t>{</w:t>
      </w:r>
    </w:p>
    <w:p w14:paraId="713E103A" w14:textId="77777777" w:rsidR="00895932" w:rsidRPr="00D40F9A" w:rsidRDefault="00895932" w:rsidP="00895932">
      <w:pPr>
        <w:pStyle w:val="SourceCode"/>
        <w:numPr>
          <w:ilvl w:val="2"/>
          <w:numId w:val="71"/>
        </w:numPr>
        <w:spacing w:before="0" w:after="0"/>
      </w:pPr>
      <w:r w:rsidRPr="00D40F9A">
        <w:t xml:space="preserve">  "token": {</w:t>
      </w:r>
    </w:p>
    <w:p w14:paraId="75017488" w14:textId="77777777" w:rsidR="00895932" w:rsidRPr="00D40F9A" w:rsidRDefault="00895932" w:rsidP="00895932">
      <w:pPr>
        <w:pStyle w:val="SourceCode"/>
        <w:numPr>
          <w:ilvl w:val="2"/>
          <w:numId w:val="71"/>
        </w:numPr>
        <w:spacing w:before="0" w:after="0"/>
      </w:pPr>
      <w:r w:rsidRPr="00D40F9A">
        <w:t xml:space="preserve">    "sub": "mockedId",</w:t>
      </w:r>
    </w:p>
    <w:p w14:paraId="53E08229" w14:textId="77777777" w:rsidR="00895932" w:rsidRPr="00D40F9A" w:rsidRDefault="00895932" w:rsidP="00895932">
      <w:pPr>
        <w:pStyle w:val="SourceCode"/>
        <w:numPr>
          <w:ilvl w:val="2"/>
          <w:numId w:val="71"/>
        </w:numPr>
        <w:spacing w:before="0" w:after="0"/>
      </w:pPr>
      <w:r w:rsidRPr="00D40F9A">
        <w:t xml:space="preserve">    "username": "mockedUser",</w:t>
      </w:r>
    </w:p>
    <w:p w14:paraId="66EE495E" w14:textId="77777777" w:rsidR="00895932" w:rsidRPr="00D40F9A" w:rsidRDefault="00895932" w:rsidP="00895932">
      <w:pPr>
        <w:pStyle w:val="SourceCode"/>
        <w:numPr>
          <w:ilvl w:val="2"/>
          <w:numId w:val="71"/>
        </w:numPr>
        <w:spacing w:before="0" w:after="0"/>
      </w:pPr>
      <w:r w:rsidRPr="00D40F9A">
        <w:t xml:space="preserve">    "roles": ["Admin"],</w:t>
      </w:r>
    </w:p>
    <w:p w14:paraId="5E817942" w14:textId="77777777" w:rsidR="00895932" w:rsidRPr="00D40F9A" w:rsidRDefault="00895932" w:rsidP="00895932">
      <w:pPr>
        <w:pStyle w:val="SourceCode"/>
        <w:numPr>
          <w:ilvl w:val="2"/>
          <w:numId w:val="71"/>
        </w:numPr>
        <w:spacing w:before="0" w:after="0"/>
      </w:pPr>
      <w:r w:rsidRPr="00D40F9A">
        <w:t xml:space="preserve">    "hashedPassword": "mocked-password"</w:t>
      </w:r>
    </w:p>
    <w:p w14:paraId="2815B836" w14:textId="77777777" w:rsidR="00895932" w:rsidRPr="00D40F9A" w:rsidRDefault="00895932" w:rsidP="00895932">
      <w:pPr>
        <w:pStyle w:val="SourceCode"/>
        <w:numPr>
          <w:ilvl w:val="2"/>
          <w:numId w:val="71"/>
        </w:numPr>
        <w:spacing w:before="0" w:after="0"/>
      </w:pPr>
      <w:r w:rsidRPr="00D40F9A">
        <w:t xml:space="preserve">  }</w:t>
      </w:r>
    </w:p>
    <w:p w14:paraId="6448C449" w14:textId="77777777" w:rsidR="00895932" w:rsidRPr="00D40F9A" w:rsidRDefault="00895932" w:rsidP="00895932">
      <w:pPr>
        <w:pStyle w:val="SourceCode"/>
        <w:numPr>
          <w:ilvl w:val="2"/>
          <w:numId w:val="71"/>
        </w:numPr>
        <w:spacing w:before="0" w:after="0"/>
      </w:pPr>
      <w:r w:rsidRPr="00D40F9A">
        <w:t>}</w:t>
      </w:r>
    </w:p>
    <w:p w14:paraId="569F0819" w14:textId="77777777" w:rsidR="00895932" w:rsidRPr="00D40F9A" w:rsidRDefault="00895932" w:rsidP="00895932">
      <w:pPr>
        <w:pStyle w:val="Listaszerbekezds"/>
        <w:numPr>
          <w:ilvl w:val="1"/>
          <w:numId w:val="76"/>
        </w:numPr>
        <w:spacing w:line="240" w:lineRule="auto"/>
        <w:jc w:val="left"/>
      </w:pPr>
      <w:r w:rsidRPr="00D40F9A">
        <w:rPr>
          <w:b/>
          <w:bCs/>
        </w:rPr>
        <w:t>Return value</w:t>
      </w:r>
      <w:r w:rsidRPr="00D40F9A">
        <w:t>:</w:t>
      </w:r>
    </w:p>
    <w:p w14:paraId="2E069048" w14:textId="77777777" w:rsidR="00895932" w:rsidRPr="00D40F9A" w:rsidRDefault="00895932" w:rsidP="00895932">
      <w:pPr>
        <w:pStyle w:val="Listaszerbekezds"/>
        <w:numPr>
          <w:ilvl w:val="2"/>
          <w:numId w:val="76"/>
        </w:numPr>
        <w:spacing w:line="240" w:lineRule="auto"/>
        <w:jc w:val="left"/>
      </w:pPr>
      <w:r w:rsidRPr="00D40F9A">
        <w:rPr>
          <w:b/>
          <w:bCs/>
        </w:rPr>
        <w:t>result</w:t>
      </w:r>
      <w:r w:rsidRPr="00D40F9A">
        <w:t>:</w:t>
      </w:r>
    </w:p>
    <w:p w14:paraId="4CD9F4E5" w14:textId="77777777" w:rsidR="00895932" w:rsidRPr="00D40F9A" w:rsidRDefault="00895932" w:rsidP="00895932">
      <w:pPr>
        <w:pStyle w:val="SourceCodeLanguage"/>
        <w:numPr>
          <w:ilvl w:val="2"/>
          <w:numId w:val="71"/>
        </w:numPr>
      </w:pPr>
      <w:r w:rsidRPr="00D40F9A">
        <w:t>json</w:t>
      </w:r>
    </w:p>
    <w:p w14:paraId="6094CDC1" w14:textId="77777777" w:rsidR="00895932" w:rsidRPr="00D40F9A" w:rsidRDefault="00895932" w:rsidP="00895932">
      <w:pPr>
        <w:pStyle w:val="SourceCode"/>
        <w:numPr>
          <w:ilvl w:val="2"/>
          <w:numId w:val="71"/>
        </w:numPr>
        <w:spacing w:before="0" w:after="0"/>
      </w:pPr>
      <w:r w:rsidRPr="00D40F9A">
        <w:t>{</w:t>
      </w:r>
    </w:p>
    <w:p w14:paraId="47A659C7" w14:textId="77777777" w:rsidR="00895932" w:rsidRPr="00D40F9A" w:rsidRDefault="00895932" w:rsidP="00895932">
      <w:pPr>
        <w:pStyle w:val="SourceCode"/>
        <w:numPr>
          <w:ilvl w:val="2"/>
          <w:numId w:val="71"/>
        </w:numPr>
        <w:spacing w:before="0" w:after="0"/>
      </w:pPr>
      <w:r w:rsidRPr="00D40F9A">
        <w:t xml:space="preserve">  "summary": "Summary of votes"</w:t>
      </w:r>
    </w:p>
    <w:p w14:paraId="53CEFA03" w14:textId="77777777" w:rsidR="00895932" w:rsidRPr="00D40F9A" w:rsidRDefault="00895932" w:rsidP="00895932">
      <w:pPr>
        <w:pStyle w:val="SourceCode"/>
        <w:numPr>
          <w:ilvl w:val="2"/>
          <w:numId w:val="71"/>
        </w:numPr>
        <w:spacing w:before="0" w:after="0"/>
      </w:pPr>
      <w:r w:rsidRPr="00D40F9A">
        <w:lastRenderedPageBreak/>
        <w:t>}</w:t>
      </w:r>
    </w:p>
    <w:p w14:paraId="465A334F" w14:textId="77777777" w:rsidR="00895932" w:rsidRPr="00D40F9A" w:rsidRDefault="00895932" w:rsidP="00895932">
      <w:pPr>
        <w:pStyle w:val="Cmsor5"/>
        <w:spacing w:before="0" w:line="240" w:lineRule="auto"/>
      </w:pPr>
      <w:bookmarkStart w:id="45" w:name="_Toc191365536"/>
      <w:r w:rsidRPr="00D40F9A">
        <w:rPr>
          <w:rStyle w:val="VerbatimChar"/>
        </w:rPr>
        <w:t>user.controller.spec.ts</w:t>
      </w:r>
      <w:bookmarkEnd w:id="45"/>
    </w:p>
    <w:p w14:paraId="0D6F3EF6" w14:textId="77777777" w:rsidR="00895932" w:rsidRPr="00D40F9A" w:rsidRDefault="00895932" w:rsidP="00895932">
      <w:pPr>
        <w:pStyle w:val="Listaszerbekezds"/>
        <w:numPr>
          <w:ilvl w:val="0"/>
          <w:numId w:val="77"/>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4558FD67"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01FE2560" w14:textId="77777777" w:rsidR="00895932" w:rsidRPr="00D40F9A" w:rsidRDefault="00895932" w:rsidP="00895932">
      <w:pPr>
        <w:pStyle w:val="SourceCodeLanguage"/>
        <w:numPr>
          <w:ilvl w:val="2"/>
          <w:numId w:val="71"/>
        </w:numPr>
      </w:pPr>
      <w:r w:rsidRPr="00D40F9A">
        <w:t>json</w:t>
      </w:r>
    </w:p>
    <w:p w14:paraId="0DEC75E5" w14:textId="77777777" w:rsidR="00895932" w:rsidRPr="00D40F9A" w:rsidRDefault="00895932" w:rsidP="00895932">
      <w:pPr>
        <w:pStyle w:val="SourceCode"/>
        <w:numPr>
          <w:ilvl w:val="2"/>
          <w:numId w:val="71"/>
        </w:numPr>
        <w:spacing w:before="0" w:after="0"/>
      </w:pPr>
      <w:r w:rsidRPr="00D40F9A">
        <w:t>{</w:t>
      </w:r>
    </w:p>
    <w:p w14:paraId="43739781" w14:textId="77777777" w:rsidR="00895932" w:rsidRPr="00D40F9A" w:rsidRDefault="00895932" w:rsidP="00895932">
      <w:pPr>
        <w:pStyle w:val="SourceCode"/>
        <w:numPr>
          <w:ilvl w:val="2"/>
          <w:numId w:val="71"/>
        </w:numPr>
        <w:spacing w:before="0" w:after="0"/>
      </w:pPr>
      <w:r w:rsidRPr="00D40F9A">
        <w:t xml:space="preserve">  "token": {</w:t>
      </w:r>
    </w:p>
    <w:p w14:paraId="4487FB04" w14:textId="77777777" w:rsidR="00895932" w:rsidRPr="00D40F9A" w:rsidRDefault="00895932" w:rsidP="00895932">
      <w:pPr>
        <w:pStyle w:val="SourceCode"/>
        <w:numPr>
          <w:ilvl w:val="2"/>
          <w:numId w:val="71"/>
        </w:numPr>
        <w:spacing w:before="0" w:after="0"/>
      </w:pPr>
      <w:r w:rsidRPr="00D40F9A">
        <w:t xml:space="preserve">    "sub": "mockedId",</w:t>
      </w:r>
    </w:p>
    <w:p w14:paraId="2FB5A969" w14:textId="77777777" w:rsidR="00895932" w:rsidRPr="00D40F9A" w:rsidRDefault="00895932" w:rsidP="00895932">
      <w:pPr>
        <w:pStyle w:val="SourceCode"/>
        <w:numPr>
          <w:ilvl w:val="2"/>
          <w:numId w:val="71"/>
        </w:numPr>
        <w:spacing w:before="0" w:after="0"/>
      </w:pPr>
      <w:r w:rsidRPr="00D40F9A">
        <w:t xml:space="preserve">    "username": "mockedUser",</w:t>
      </w:r>
    </w:p>
    <w:p w14:paraId="6730FCA1" w14:textId="77777777" w:rsidR="00895932" w:rsidRPr="00D40F9A" w:rsidRDefault="00895932" w:rsidP="00895932">
      <w:pPr>
        <w:pStyle w:val="SourceCode"/>
        <w:numPr>
          <w:ilvl w:val="2"/>
          <w:numId w:val="71"/>
        </w:numPr>
        <w:spacing w:before="0" w:after="0"/>
      </w:pPr>
      <w:r w:rsidRPr="00D40F9A">
        <w:t xml:space="preserve">    "roles": ["Admin"],</w:t>
      </w:r>
    </w:p>
    <w:p w14:paraId="5D58A45F" w14:textId="77777777" w:rsidR="00895932" w:rsidRPr="00D40F9A" w:rsidRDefault="00895932" w:rsidP="00895932">
      <w:pPr>
        <w:pStyle w:val="SourceCode"/>
        <w:numPr>
          <w:ilvl w:val="2"/>
          <w:numId w:val="71"/>
        </w:numPr>
        <w:spacing w:before="0" w:after="0"/>
      </w:pPr>
      <w:r w:rsidRPr="00D40F9A">
        <w:t xml:space="preserve">    "hashedPassword": "mocked-password"</w:t>
      </w:r>
    </w:p>
    <w:p w14:paraId="2CA6C254" w14:textId="77777777" w:rsidR="00895932" w:rsidRPr="00D40F9A" w:rsidRDefault="00895932" w:rsidP="00895932">
      <w:pPr>
        <w:pStyle w:val="SourceCode"/>
        <w:numPr>
          <w:ilvl w:val="2"/>
          <w:numId w:val="71"/>
        </w:numPr>
        <w:spacing w:before="0" w:after="0"/>
      </w:pPr>
      <w:r w:rsidRPr="00D40F9A">
        <w:t xml:space="preserve">  }</w:t>
      </w:r>
    </w:p>
    <w:p w14:paraId="1479E6FC" w14:textId="77777777" w:rsidR="00895932" w:rsidRPr="00D40F9A" w:rsidRDefault="00895932" w:rsidP="00895932">
      <w:pPr>
        <w:pStyle w:val="SourceCode"/>
        <w:numPr>
          <w:ilvl w:val="2"/>
          <w:numId w:val="71"/>
        </w:numPr>
        <w:spacing w:before="0" w:after="0"/>
      </w:pPr>
      <w:r w:rsidRPr="00D40F9A">
        <w:t>}</w:t>
      </w:r>
    </w:p>
    <w:p w14:paraId="239F1C8D"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2A17203F"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543CCE41" w14:textId="77777777" w:rsidR="00895932" w:rsidRPr="00D40F9A" w:rsidRDefault="00895932" w:rsidP="00895932">
      <w:pPr>
        <w:pStyle w:val="SourceCodeLanguage"/>
        <w:numPr>
          <w:ilvl w:val="2"/>
          <w:numId w:val="71"/>
        </w:numPr>
      </w:pPr>
      <w:r w:rsidRPr="00D40F9A">
        <w:t>json</w:t>
      </w:r>
    </w:p>
    <w:p w14:paraId="3BC16463" w14:textId="77777777" w:rsidR="00895932" w:rsidRPr="00D40F9A" w:rsidRDefault="00895932" w:rsidP="00895932">
      <w:pPr>
        <w:pStyle w:val="SourceCode"/>
        <w:numPr>
          <w:ilvl w:val="2"/>
          <w:numId w:val="71"/>
        </w:numPr>
        <w:spacing w:before="0" w:after="0"/>
      </w:pPr>
      <w:r w:rsidRPr="00D40F9A">
        <w:t>{</w:t>
      </w:r>
    </w:p>
    <w:p w14:paraId="0534FC77" w14:textId="77777777" w:rsidR="00895932" w:rsidRPr="00D40F9A" w:rsidRDefault="00895932" w:rsidP="00895932">
      <w:pPr>
        <w:pStyle w:val="SourceCode"/>
        <w:numPr>
          <w:ilvl w:val="2"/>
          <w:numId w:val="71"/>
        </w:numPr>
        <w:spacing w:before="0" w:after="0"/>
      </w:pPr>
      <w:r w:rsidRPr="00D40F9A">
        <w:t xml:space="preserve">  "realName": "mocked-name"</w:t>
      </w:r>
    </w:p>
    <w:p w14:paraId="5CC6142E" w14:textId="77777777" w:rsidR="00895932" w:rsidRPr="00D40F9A" w:rsidRDefault="00895932" w:rsidP="00895932">
      <w:pPr>
        <w:pStyle w:val="SourceCode"/>
        <w:numPr>
          <w:ilvl w:val="2"/>
          <w:numId w:val="71"/>
        </w:numPr>
        <w:spacing w:before="0" w:after="0"/>
      </w:pPr>
      <w:r w:rsidRPr="00D40F9A">
        <w:t>}</w:t>
      </w:r>
    </w:p>
    <w:p w14:paraId="36011655" w14:textId="77777777" w:rsidR="00895932" w:rsidRPr="00D40F9A" w:rsidRDefault="00895932" w:rsidP="00895932">
      <w:pPr>
        <w:pStyle w:val="Listaszerbekezds"/>
        <w:numPr>
          <w:ilvl w:val="0"/>
          <w:numId w:val="77"/>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5C51D9B7"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4B1A25E2" w14:textId="77777777" w:rsidR="00895932" w:rsidRPr="00D40F9A" w:rsidRDefault="00895932" w:rsidP="00895932">
      <w:pPr>
        <w:pStyle w:val="SourceCodeLanguage"/>
        <w:numPr>
          <w:ilvl w:val="2"/>
          <w:numId w:val="71"/>
        </w:numPr>
      </w:pPr>
      <w:r w:rsidRPr="00D40F9A">
        <w:t>json</w:t>
      </w:r>
    </w:p>
    <w:p w14:paraId="452C383A" w14:textId="77777777" w:rsidR="00895932" w:rsidRPr="00D40F9A" w:rsidRDefault="00895932" w:rsidP="00895932">
      <w:pPr>
        <w:pStyle w:val="SourceCode"/>
        <w:numPr>
          <w:ilvl w:val="2"/>
          <w:numId w:val="71"/>
        </w:numPr>
        <w:spacing w:before="0" w:after="0"/>
      </w:pPr>
      <w:r w:rsidRPr="00D40F9A">
        <w:t>{</w:t>
      </w:r>
    </w:p>
    <w:p w14:paraId="4C75DCD7" w14:textId="77777777" w:rsidR="00895932" w:rsidRPr="00D40F9A" w:rsidRDefault="00895932" w:rsidP="00895932">
      <w:pPr>
        <w:pStyle w:val="SourceCode"/>
        <w:numPr>
          <w:ilvl w:val="2"/>
          <w:numId w:val="71"/>
        </w:numPr>
        <w:spacing w:before="0" w:after="0"/>
      </w:pPr>
      <w:r w:rsidRPr="00D40F9A">
        <w:t xml:space="preserve">  "token": {</w:t>
      </w:r>
    </w:p>
    <w:p w14:paraId="60A600CA" w14:textId="77777777" w:rsidR="00895932" w:rsidRPr="00D40F9A" w:rsidRDefault="00895932" w:rsidP="00895932">
      <w:pPr>
        <w:pStyle w:val="SourceCode"/>
        <w:numPr>
          <w:ilvl w:val="2"/>
          <w:numId w:val="71"/>
        </w:numPr>
        <w:spacing w:before="0" w:after="0"/>
      </w:pPr>
      <w:r w:rsidRPr="00D40F9A">
        <w:t xml:space="preserve">    "sub": "mockedId",</w:t>
      </w:r>
    </w:p>
    <w:p w14:paraId="5B7939AC" w14:textId="77777777" w:rsidR="00895932" w:rsidRPr="00D40F9A" w:rsidRDefault="00895932" w:rsidP="00895932">
      <w:pPr>
        <w:pStyle w:val="SourceCode"/>
        <w:numPr>
          <w:ilvl w:val="2"/>
          <w:numId w:val="71"/>
        </w:numPr>
        <w:spacing w:before="0" w:after="0"/>
      </w:pPr>
      <w:r w:rsidRPr="00D40F9A">
        <w:t xml:space="preserve">    "username": "mockedUser",</w:t>
      </w:r>
    </w:p>
    <w:p w14:paraId="54A651BA" w14:textId="77777777" w:rsidR="00895932" w:rsidRPr="00D40F9A" w:rsidRDefault="00895932" w:rsidP="00895932">
      <w:pPr>
        <w:pStyle w:val="SourceCode"/>
        <w:numPr>
          <w:ilvl w:val="2"/>
          <w:numId w:val="71"/>
        </w:numPr>
        <w:spacing w:before="0" w:after="0"/>
      </w:pPr>
      <w:r w:rsidRPr="00D40F9A">
        <w:t xml:space="preserve">    "roles": ["Admin"],</w:t>
      </w:r>
    </w:p>
    <w:p w14:paraId="0B9A2909" w14:textId="77777777" w:rsidR="00895932" w:rsidRPr="00D40F9A" w:rsidRDefault="00895932" w:rsidP="00895932">
      <w:pPr>
        <w:pStyle w:val="SourceCode"/>
        <w:numPr>
          <w:ilvl w:val="2"/>
          <w:numId w:val="71"/>
        </w:numPr>
        <w:spacing w:before="0" w:after="0"/>
      </w:pPr>
      <w:r w:rsidRPr="00D40F9A">
        <w:t xml:space="preserve">    "hashedPassword": "mocked-password"</w:t>
      </w:r>
    </w:p>
    <w:p w14:paraId="3424F74A" w14:textId="77777777" w:rsidR="00895932" w:rsidRPr="00D40F9A" w:rsidRDefault="00895932" w:rsidP="00895932">
      <w:pPr>
        <w:pStyle w:val="SourceCode"/>
        <w:numPr>
          <w:ilvl w:val="2"/>
          <w:numId w:val="71"/>
        </w:numPr>
        <w:spacing w:before="0" w:after="0"/>
      </w:pPr>
      <w:r w:rsidRPr="00D40F9A">
        <w:t xml:space="preserve">  }</w:t>
      </w:r>
    </w:p>
    <w:p w14:paraId="092FB47E" w14:textId="77777777" w:rsidR="00895932" w:rsidRPr="00D40F9A" w:rsidRDefault="00895932" w:rsidP="00895932">
      <w:pPr>
        <w:pStyle w:val="SourceCode"/>
        <w:numPr>
          <w:ilvl w:val="2"/>
          <w:numId w:val="71"/>
        </w:numPr>
        <w:spacing w:before="0" w:after="0"/>
      </w:pPr>
      <w:r w:rsidRPr="00D40F9A">
        <w:t>}</w:t>
      </w:r>
    </w:p>
    <w:p w14:paraId="062BFAC0"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603F5B55"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799FC5EF" w14:textId="77777777" w:rsidR="00895932" w:rsidRPr="00D40F9A" w:rsidRDefault="00895932" w:rsidP="00895932">
      <w:pPr>
        <w:pStyle w:val="SourceCodeLanguage"/>
        <w:numPr>
          <w:ilvl w:val="2"/>
          <w:numId w:val="71"/>
        </w:numPr>
      </w:pPr>
      <w:r w:rsidRPr="00D40F9A">
        <w:t>json</w:t>
      </w:r>
    </w:p>
    <w:p w14:paraId="01795DE9" w14:textId="77777777" w:rsidR="00895932" w:rsidRPr="00D40F9A" w:rsidRDefault="00895932" w:rsidP="00895932">
      <w:pPr>
        <w:pStyle w:val="SourceCode"/>
        <w:numPr>
          <w:ilvl w:val="2"/>
          <w:numId w:val="71"/>
        </w:numPr>
        <w:spacing w:before="0" w:after="0"/>
      </w:pPr>
      <w:r w:rsidRPr="00D40F9A">
        <w:t>{</w:t>
      </w:r>
    </w:p>
    <w:p w14:paraId="28145F54" w14:textId="77777777" w:rsidR="00895932" w:rsidRPr="00D40F9A" w:rsidRDefault="00895932" w:rsidP="00895932">
      <w:pPr>
        <w:pStyle w:val="SourceCode"/>
        <w:numPr>
          <w:ilvl w:val="2"/>
          <w:numId w:val="71"/>
        </w:numPr>
        <w:spacing w:before="0" w:after="0"/>
      </w:pPr>
      <w:r w:rsidRPr="00D40F9A">
        <w:t xml:space="preserve">  "users": []</w:t>
      </w:r>
    </w:p>
    <w:p w14:paraId="3099EF63" w14:textId="77777777" w:rsidR="00895932" w:rsidRPr="00D40F9A" w:rsidRDefault="00895932" w:rsidP="00895932">
      <w:pPr>
        <w:pStyle w:val="SourceCode"/>
        <w:numPr>
          <w:ilvl w:val="2"/>
          <w:numId w:val="71"/>
        </w:numPr>
        <w:spacing w:before="0" w:after="0"/>
      </w:pPr>
      <w:r w:rsidRPr="00D40F9A">
        <w:t>}</w:t>
      </w:r>
    </w:p>
    <w:p w14:paraId="1C816E17" w14:textId="77777777" w:rsidR="00895932" w:rsidRPr="00D40F9A" w:rsidRDefault="00895932" w:rsidP="00895932">
      <w:pPr>
        <w:pStyle w:val="Listaszerbekezds"/>
        <w:numPr>
          <w:ilvl w:val="0"/>
          <w:numId w:val="77"/>
        </w:numPr>
        <w:spacing w:line="240" w:lineRule="auto"/>
        <w:jc w:val="left"/>
      </w:pPr>
      <w:r w:rsidRPr="00D40F9A">
        <w:rPr>
          <w:b/>
          <w:bCs/>
        </w:rPr>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rsidP="00895932">
      <w:pPr>
        <w:pStyle w:val="Listaszerbekezds"/>
        <w:numPr>
          <w:ilvl w:val="1"/>
          <w:numId w:val="77"/>
        </w:numPr>
        <w:spacing w:line="240" w:lineRule="auto"/>
        <w:jc w:val="left"/>
      </w:pPr>
      <w:r w:rsidRPr="00D40F9A">
        <w:rPr>
          <w:b/>
          <w:bCs/>
        </w:rPr>
        <w:lastRenderedPageBreak/>
        <w:t>Mocked input data</w:t>
      </w:r>
      <w:r w:rsidRPr="00D40F9A">
        <w:t>:</w:t>
      </w:r>
    </w:p>
    <w:p w14:paraId="57BAF7D9"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3AC3198F" w14:textId="77777777" w:rsidR="00895932" w:rsidRPr="00D40F9A" w:rsidRDefault="00895932" w:rsidP="00895932">
      <w:pPr>
        <w:pStyle w:val="SourceCodeLanguage"/>
        <w:numPr>
          <w:ilvl w:val="2"/>
          <w:numId w:val="71"/>
        </w:numPr>
      </w:pPr>
      <w:r w:rsidRPr="00D40F9A">
        <w:t>json</w:t>
      </w:r>
    </w:p>
    <w:p w14:paraId="69B85D4F" w14:textId="77777777" w:rsidR="00895932" w:rsidRPr="00D40F9A" w:rsidRDefault="00895932" w:rsidP="00895932">
      <w:pPr>
        <w:pStyle w:val="SourceCode"/>
        <w:numPr>
          <w:ilvl w:val="2"/>
          <w:numId w:val="71"/>
        </w:numPr>
        <w:spacing w:before="0" w:after="0"/>
      </w:pPr>
      <w:r w:rsidRPr="00D40F9A">
        <w:t>{</w:t>
      </w:r>
    </w:p>
    <w:p w14:paraId="60E0A226" w14:textId="77777777" w:rsidR="00895932" w:rsidRPr="00D40F9A" w:rsidRDefault="00895932" w:rsidP="00895932">
      <w:pPr>
        <w:pStyle w:val="SourceCode"/>
        <w:numPr>
          <w:ilvl w:val="2"/>
          <w:numId w:val="71"/>
        </w:numPr>
        <w:spacing w:before="0" w:after="0"/>
      </w:pPr>
      <w:r w:rsidRPr="00D40F9A">
        <w:t xml:space="preserve">  "token": {</w:t>
      </w:r>
    </w:p>
    <w:p w14:paraId="24B96EB6" w14:textId="77777777" w:rsidR="00895932" w:rsidRPr="00D40F9A" w:rsidRDefault="00895932" w:rsidP="00895932">
      <w:pPr>
        <w:pStyle w:val="SourceCode"/>
        <w:numPr>
          <w:ilvl w:val="2"/>
          <w:numId w:val="71"/>
        </w:numPr>
        <w:spacing w:before="0" w:after="0"/>
      </w:pPr>
      <w:r w:rsidRPr="00D40F9A">
        <w:t xml:space="preserve">    "sub": "mockedId",</w:t>
      </w:r>
    </w:p>
    <w:p w14:paraId="78D90CF6" w14:textId="77777777" w:rsidR="00895932" w:rsidRPr="00D40F9A" w:rsidRDefault="00895932" w:rsidP="00895932">
      <w:pPr>
        <w:pStyle w:val="SourceCode"/>
        <w:numPr>
          <w:ilvl w:val="2"/>
          <w:numId w:val="71"/>
        </w:numPr>
        <w:spacing w:before="0" w:after="0"/>
      </w:pPr>
      <w:r w:rsidRPr="00D40F9A">
        <w:t xml:space="preserve">    "username": "mockedUser",</w:t>
      </w:r>
    </w:p>
    <w:p w14:paraId="39D33932" w14:textId="77777777" w:rsidR="00895932" w:rsidRPr="00D40F9A" w:rsidRDefault="00895932" w:rsidP="00895932">
      <w:pPr>
        <w:pStyle w:val="SourceCode"/>
        <w:numPr>
          <w:ilvl w:val="2"/>
          <w:numId w:val="71"/>
        </w:numPr>
        <w:spacing w:before="0" w:after="0"/>
      </w:pPr>
      <w:r w:rsidRPr="00D40F9A">
        <w:t xml:space="preserve">    "roles": ["Admin"],</w:t>
      </w:r>
    </w:p>
    <w:p w14:paraId="77460881" w14:textId="77777777" w:rsidR="00895932" w:rsidRPr="00D40F9A" w:rsidRDefault="00895932" w:rsidP="00895932">
      <w:pPr>
        <w:pStyle w:val="SourceCode"/>
        <w:numPr>
          <w:ilvl w:val="2"/>
          <w:numId w:val="71"/>
        </w:numPr>
        <w:spacing w:before="0" w:after="0"/>
      </w:pPr>
      <w:r w:rsidRPr="00D40F9A">
        <w:t xml:space="preserve">    "hashedPassword": "mocked-password"</w:t>
      </w:r>
    </w:p>
    <w:p w14:paraId="54C138CB" w14:textId="77777777" w:rsidR="00895932" w:rsidRPr="00D40F9A" w:rsidRDefault="00895932" w:rsidP="00895932">
      <w:pPr>
        <w:pStyle w:val="SourceCode"/>
        <w:numPr>
          <w:ilvl w:val="2"/>
          <w:numId w:val="71"/>
        </w:numPr>
        <w:spacing w:before="0" w:after="0"/>
      </w:pPr>
      <w:r w:rsidRPr="00D40F9A">
        <w:t xml:space="preserve">  }</w:t>
      </w:r>
    </w:p>
    <w:p w14:paraId="13ACAE5F" w14:textId="77777777" w:rsidR="00895932" w:rsidRPr="00D40F9A" w:rsidRDefault="00895932" w:rsidP="00895932">
      <w:pPr>
        <w:pStyle w:val="SourceCode"/>
        <w:numPr>
          <w:ilvl w:val="2"/>
          <w:numId w:val="71"/>
        </w:numPr>
        <w:spacing w:before="0" w:after="0"/>
      </w:pPr>
      <w:r w:rsidRPr="00D40F9A">
        <w:t>}</w:t>
      </w:r>
    </w:p>
    <w:p w14:paraId="62AA3831" w14:textId="77777777" w:rsidR="00895932" w:rsidRPr="00D40F9A" w:rsidRDefault="00895932" w:rsidP="00895932">
      <w:pPr>
        <w:pStyle w:val="Listaszerbekezds"/>
        <w:numPr>
          <w:ilvl w:val="2"/>
          <w:numId w:val="77"/>
        </w:numPr>
        <w:spacing w:line="240" w:lineRule="auto"/>
        <w:jc w:val="left"/>
      </w:pPr>
      <w:r w:rsidRPr="00D40F9A">
        <w:rPr>
          <w:b/>
          <w:bCs/>
        </w:rPr>
        <w:t>mockPassword</w:t>
      </w:r>
      <w:r w:rsidRPr="00D40F9A">
        <w:t>:</w:t>
      </w:r>
    </w:p>
    <w:p w14:paraId="373AAD28" w14:textId="77777777" w:rsidR="00895932" w:rsidRPr="00D40F9A" w:rsidRDefault="00895932" w:rsidP="00895932">
      <w:pPr>
        <w:pStyle w:val="SourceCodeLanguage"/>
        <w:numPr>
          <w:ilvl w:val="2"/>
          <w:numId w:val="71"/>
        </w:numPr>
      </w:pPr>
      <w:r w:rsidRPr="00D40F9A">
        <w:t>json</w:t>
      </w:r>
    </w:p>
    <w:p w14:paraId="6111ACF3" w14:textId="77777777" w:rsidR="00895932" w:rsidRPr="00D40F9A" w:rsidRDefault="00895932" w:rsidP="00895932">
      <w:pPr>
        <w:pStyle w:val="SourceCode"/>
        <w:numPr>
          <w:ilvl w:val="2"/>
          <w:numId w:val="71"/>
        </w:numPr>
        <w:spacing w:before="0" w:after="0"/>
      </w:pPr>
      <w:r w:rsidRPr="00D40F9A">
        <w:t>{</w:t>
      </w:r>
    </w:p>
    <w:p w14:paraId="7E24C2CF" w14:textId="77777777" w:rsidR="00895932" w:rsidRPr="00D40F9A" w:rsidRDefault="00895932" w:rsidP="00895932">
      <w:pPr>
        <w:pStyle w:val="SourceCode"/>
        <w:numPr>
          <w:ilvl w:val="2"/>
          <w:numId w:val="71"/>
        </w:numPr>
        <w:spacing w:before="0" w:after="0"/>
      </w:pPr>
      <w:r w:rsidRPr="00D40F9A">
        <w:t xml:space="preserve">  "userId": "1",</w:t>
      </w:r>
    </w:p>
    <w:p w14:paraId="63528BEA" w14:textId="77777777" w:rsidR="00895932" w:rsidRPr="00D40F9A" w:rsidRDefault="00895932" w:rsidP="00895932">
      <w:pPr>
        <w:pStyle w:val="SourceCode"/>
        <w:numPr>
          <w:ilvl w:val="2"/>
          <w:numId w:val="71"/>
        </w:numPr>
        <w:spacing w:before="0" w:after="0"/>
      </w:pPr>
      <w:r w:rsidRPr="00D40F9A">
        <w:t xml:space="preserve">  "password": "asd"</w:t>
      </w:r>
    </w:p>
    <w:p w14:paraId="70CE6EA4" w14:textId="77777777" w:rsidR="00895932" w:rsidRPr="00D40F9A" w:rsidRDefault="00895932" w:rsidP="00895932">
      <w:pPr>
        <w:pStyle w:val="SourceCode"/>
        <w:numPr>
          <w:ilvl w:val="2"/>
          <w:numId w:val="71"/>
        </w:numPr>
        <w:spacing w:before="0" w:after="0"/>
      </w:pPr>
      <w:r w:rsidRPr="00D40F9A">
        <w:t>}</w:t>
      </w:r>
    </w:p>
    <w:p w14:paraId="3A77733A"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138C5668"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09DBA18F" w14:textId="77777777" w:rsidR="00895932" w:rsidRPr="00D40F9A" w:rsidRDefault="00895932" w:rsidP="00895932">
      <w:pPr>
        <w:pStyle w:val="SourceCodeLanguage"/>
        <w:numPr>
          <w:ilvl w:val="2"/>
          <w:numId w:val="71"/>
        </w:numPr>
      </w:pPr>
      <w:r w:rsidRPr="00D40F9A">
        <w:t>json</w:t>
      </w:r>
    </w:p>
    <w:p w14:paraId="49D1B341" w14:textId="77777777" w:rsidR="00895932" w:rsidRPr="00D40F9A" w:rsidRDefault="00895932" w:rsidP="00895932">
      <w:pPr>
        <w:pStyle w:val="SourceCode"/>
        <w:numPr>
          <w:ilvl w:val="2"/>
          <w:numId w:val="71"/>
        </w:numPr>
        <w:spacing w:before="0" w:after="0"/>
      </w:pPr>
      <w:r w:rsidRPr="00D40F9A">
        <w:t>{</w:t>
      </w:r>
    </w:p>
    <w:p w14:paraId="0CD6A952" w14:textId="77777777" w:rsidR="00895932" w:rsidRPr="00D40F9A" w:rsidRDefault="00895932" w:rsidP="00895932">
      <w:pPr>
        <w:pStyle w:val="SourceCode"/>
        <w:numPr>
          <w:ilvl w:val="2"/>
          <w:numId w:val="71"/>
        </w:numPr>
        <w:spacing w:before="0" w:after="0"/>
      </w:pPr>
      <w:r w:rsidRPr="00D40F9A">
        <w:t xml:space="preserve">  "success": true</w:t>
      </w:r>
    </w:p>
    <w:p w14:paraId="222A6710" w14:textId="77777777" w:rsidR="00895932" w:rsidRPr="00D40F9A" w:rsidRDefault="00895932" w:rsidP="00895932">
      <w:pPr>
        <w:pStyle w:val="SourceCode"/>
        <w:numPr>
          <w:ilvl w:val="2"/>
          <w:numId w:val="71"/>
        </w:numPr>
        <w:spacing w:before="0" w:after="0"/>
      </w:pPr>
      <w:r w:rsidRPr="00D40F9A">
        <w:t>}</w:t>
      </w:r>
    </w:p>
    <w:p w14:paraId="4FC09419" w14:textId="77777777" w:rsidR="00895932" w:rsidRPr="00D40F9A" w:rsidRDefault="00895932" w:rsidP="00895932">
      <w:pPr>
        <w:pStyle w:val="Listaszerbekezds"/>
        <w:numPr>
          <w:ilvl w:val="0"/>
          <w:numId w:val="77"/>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1EE653E8"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052DBBD5" w14:textId="77777777" w:rsidR="00895932" w:rsidRPr="00D40F9A" w:rsidRDefault="00895932" w:rsidP="00895932">
      <w:pPr>
        <w:pStyle w:val="SourceCodeLanguage"/>
        <w:numPr>
          <w:ilvl w:val="2"/>
          <w:numId w:val="71"/>
        </w:numPr>
      </w:pPr>
      <w:r w:rsidRPr="00D40F9A">
        <w:t>json</w:t>
      </w:r>
    </w:p>
    <w:p w14:paraId="468B97F8" w14:textId="77777777" w:rsidR="00895932" w:rsidRPr="00D40F9A" w:rsidRDefault="00895932" w:rsidP="00895932">
      <w:pPr>
        <w:pStyle w:val="SourceCode"/>
        <w:numPr>
          <w:ilvl w:val="2"/>
          <w:numId w:val="71"/>
        </w:numPr>
        <w:spacing w:before="0" w:after="0"/>
      </w:pPr>
      <w:r w:rsidRPr="00D40F9A">
        <w:t>{</w:t>
      </w:r>
    </w:p>
    <w:p w14:paraId="7451EAC5" w14:textId="77777777" w:rsidR="00895932" w:rsidRPr="00D40F9A" w:rsidRDefault="00895932" w:rsidP="00895932">
      <w:pPr>
        <w:pStyle w:val="SourceCode"/>
        <w:numPr>
          <w:ilvl w:val="2"/>
          <w:numId w:val="71"/>
        </w:numPr>
        <w:spacing w:before="0" w:after="0"/>
      </w:pPr>
      <w:r w:rsidRPr="00D40F9A">
        <w:t xml:space="preserve">  "token": {</w:t>
      </w:r>
    </w:p>
    <w:p w14:paraId="05A87411" w14:textId="77777777" w:rsidR="00895932" w:rsidRPr="00D40F9A" w:rsidRDefault="00895932" w:rsidP="00895932">
      <w:pPr>
        <w:pStyle w:val="SourceCode"/>
        <w:numPr>
          <w:ilvl w:val="2"/>
          <w:numId w:val="71"/>
        </w:numPr>
        <w:spacing w:before="0" w:after="0"/>
      </w:pPr>
      <w:r w:rsidRPr="00D40F9A">
        <w:t xml:space="preserve">    "sub": "mockedId",</w:t>
      </w:r>
    </w:p>
    <w:p w14:paraId="2A796441" w14:textId="77777777" w:rsidR="00895932" w:rsidRPr="00D40F9A" w:rsidRDefault="00895932" w:rsidP="00895932">
      <w:pPr>
        <w:pStyle w:val="SourceCode"/>
        <w:numPr>
          <w:ilvl w:val="2"/>
          <w:numId w:val="71"/>
        </w:numPr>
        <w:spacing w:before="0" w:after="0"/>
      </w:pPr>
      <w:r w:rsidRPr="00D40F9A">
        <w:t xml:space="preserve">    "username": "mockedUser",</w:t>
      </w:r>
    </w:p>
    <w:p w14:paraId="0E07CE4F" w14:textId="77777777" w:rsidR="00895932" w:rsidRPr="00D40F9A" w:rsidRDefault="00895932" w:rsidP="00895932">
      <w:pPr>
        <w:pStyle w:val="SourceCode"/>
        <w:numPr>
          <w:ilvl w:val="2"/>
          <w:numId w:val="71"/>
        </w:numPr>
        <w:spacing w:before="0" w:after="0"/>
      </w:pPr>
      <w:r w:rsidRPr="00D40F9A">
        <w:t xml:space="preserve">    "roles": ["Admin"],</w:t>
      </w:r>
    </w:p>
    <w:p w14:paraId="5C82651E" w14:textId="77777777" w:rsidR="00895932" w:rsidRPr="00D40F9A" w:rsidRDefault="00895932" w:rsidP="00895932">
      <w:pPr>
        <w:pStyle w:val="SourceCode"/>
        <w:numPr>
          <w:ilvl w:val="2"/>
          <w:numId w:val="71"/>
        </w:numPr>
        <w:spacing w:before="0" w:after="0"/>
      </w:pPr>
      <w:r w:rsidRPr="00D40F9A">
        <w:t xml:space="preserve">    "hashedPassword": "mocked-password"</w:t>
      </w:r>
    </w:p>
    <w:p w14:paraId="116E277D" w14:textId="77777777" w:rsidR="00895932" w:rsidRPr="00D40F9A" w:rsidRDefault="00895932" w:rsidP="00895932">
      <w:pPr>
        <w:pStyle w:val="SourceCode"/>
        <w:numPr>
          <w:ilvl w:val="2"/>
          <w:numId w:val="71"/>
        </w:numPr>
        <w:spacing w:before="0" w:after="0"/>
      </w:pPr>
      <w:r w:rsidRPr="00D40F9A">
        <w:t xml:space="preserve">  }</w:t>
      </w:r>
    </w:p>
    <w:p w14:paraId="49ED95FD" w14:textId="77777777" w:rsidR="00895932" w:rsidRPr="00D40F9A" w:rsidRDefault="00895932" w:rsidP="00895932">
      <w:pPr>
        <w:pStyle w:val="SourceCode"/>
        <w:numPr>
          <w:ilvl w:val="2"/>
          <w:numId w:val="71"/>
        </w:numPr>
        <w:spacing w:before="0" w:after="0"/>
      </w:pPr>
      <w:r w:rsidRPr="00D40F9A">
        <w:t>}</w:t>
      </w:r>
    </w:p>
    <w:p w14:paraId="3A9FF1DD" w14:textId="77777777" w:rsidR="00895932" w:rsidRPr="00D40F9A" w:rsidRDefault="00895932" w:rsidP="00895932">
      <w:pPr>
        <w:pStyle w:val="Listaszerbekezds"/>
        <w:numPr>
          <w:ilvl w:val="2"/>
          <w:numId w:val="77"/>
        </w:numPr>
        <w:spacing w:line="240" w:lineRule="auto"/>
        <w:jc w:val="left"/>
      </w:pPr>
      <w:r w:rsidRPr="00D40F9A">
        <w:rPr>
          <w:b/>
          <w:bCs/>
        </w:rPr>
        <w:t>mockRole</w:t>
      </w:r>
      <w:r w:rsidRPr="00D40F9A">
        <w:t>:</w:t>
      </w:r>
    </w:p>
    <w:p w14:paraId="250E74CB" w14:textId="77777777" w:rsidR="00895932" w:rsidRPr="00D40F9A" w:rsidRDefault="00895932" w:rsidP="00895932">
      <w:pPr>
        <w:pStyle w:val="SourceCodeLanguage"/>
        <w:numPr>
          <w:ilvl w:val="2"/>
          <w:numId w:val="71"/>
        </w:numPr>
      </w:pPr>
      <w:r w:rsidRPr="00D40F9A">
        <w:t>json</w:t>
      </w:r>
    </w:p>
    <w:p w14:paraId="36A34A7E" w14:textId="77777777" w:rsidR="00895932" w:rsidRPr="00D40F9A" w:rsidRDefault="00895932" w:rsidP="00895932">
      <w:pPr>
        <w:pStyle w:val="SourceCode"/>
        <w:numPr>
          <w:ilvl w:val="2"/>
          <w:numId w:val="71"/>
        </w:numPr>
        <w:spacing w:before="0" w:after="0"/>
      </w:pPr>
      <w:r w:rsidRPr="00D40F9A">
        <w:t>{</w:t>
      </w:r>
    </w:p>
    <w:p w14:paraId="316D86D6" w14:textId="77777777" w:rsidR="00895932" w:rsidRPr="00D40F9A" w:rsidRDefault="00895932" w:rsidP="00895932">
      <w:pPr>
        <w:pStyle w:val="SourceCode"/>
        <w:numPr>
          <w:ilvl w:val="2"/>
          <w:numId w:val="71"/>
        </w:numPr>
        <w:spacing w:before="0" w:after="0"/>
      </w:pPr>
      <w:r w:rsidRPr="00D40F9A">
        <w:t xml:space="preserve">  "userId": "1",</w:t>
      </w:r>
    </w:p>
    <w:p w14:paraId="51DA8905" w14:textId="77777777" w:rsidR="00895932" w:rsidRPr="00D40F9A" w:rsidRDefault="00895932" w:rsidP="00895932">
      <w:pPr>
        <w:pStyle w:val="SourceCode"/>
        <w:numPr>
          <w:ilvl w:val="2"/>
          <w:numId w:val="71"/>
        </w:numPr>
        <w:spacing w:before="0" w:after="0"/>
      </w:pPr>
      <w:r w:rsidRPr="00D40F9A">
        <w:t xml:space="preserve">  "role": "Admin"</w:t>
      </w:r>
    </w:p>
    <w:p w14:paraId="47C77762" w14:textId="77777777" w:rsidR="00895932" w:rsidRPr="00D40F9A" w:rsidRDefault="00895932" w:rsidP="00895932">
      <w:pPr>
        <w:pStyle w:val="SourceCode"/>
        <w:numPr>
          <w:ilvl w:val="2"/>
          <w:numId w:val="71"/>
        </w:numPr>
        <w:spacing w:before="0" w:after="0"/>
      </w:pPr>
      <w:r w:rsidRPr="00D40F9A">
        <w:t>}</w:t>
      </w:r>
    </w:p>
    <w:p w14:paraId="4A3BBA06"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705C66B2"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23DCB7CC" w14:textId="77777777" w:rsidR="00895932" w:rsidRPr="00D40F9A" w:rsidRDefault="00895932" w:rsidP="00895932">
      <w:pPr>
        <w:pStyle w:val="SourceCodeLanguage"/>
        <w:numPr>
          <w:ilvl w:val="2"/>
          <w:numId w:val="71"/>
        </w:numPr>
      </w:pPr>
      <w:r w:rsidRPr="00D40F9A">
        <w:t>json</w:t>
      </w:r>
    </w:p>
    <w:p w14:paraId="6583CDC5" w14:textId="77777777" w:rsidR="00895932" w:rsidRPr="00D40F9A" w:rsidRDefault="00895932" w:rsidP="00895932">
      <w:pPr>
        <w:pStyle w:val="SourceCode"/>
        <w:numPr>
          <w:ilvl w:val="2"/>
          <w:numId w:val="71"/>
        </w:numPr>
        <w:spacing w:before="0" w:after="0"/>
      </w:pPr>
      <w:r w:rsidRPr="00D40F9A">
        <w:t>{</w:t>
      </w:r>
    </w:p>
    <w:p w14:paraId="0C79F568" w14:textId="77777777" w:rsidR="00895932" w:rsidRPr="00D40F9A" w:rsidRDefault="00895932" w:rsidP="00895932">
      <w:pPr>
        <w:pStyle w:val="SourceCode"/>
        <w:numPr>
          <w:ilvl w:val="2"/>
          <w:numId w:val="71"/>
        </w:numPr>
        <w:spacing w:before="0" w:after="0"/>
      </w:pPr>
      <w:r w:rsidRPr="00D40F9A">
        <w:t xml:space="preserve">  "success": true</w:t>
      </w:r>
    </w:p>
    <w:p w14:paraId="3DC84D68" w14:textId="77777777" w:rsidR="00895932" w:rsidRPr="00D40F9A" w:rsidRDefault="00895932" w:rsidP="00895932">
      <w:pPr>
        <w:pStyle w:val="SourceCode"/>
        <w:numPr>
          <w:ilvl w:val="2"/>
          <w:numId w:val="71"/>
        </w:numPr>
        <w:spacing w:before="0" w:after="0"/>
      </w:pPr>
      <w:r w:rsidRPr="00D40F9A">
        <w:t>}</w:t>
      </w:r>
    </w:p>
    <w:p w14:paraId="484E5237" w14:textId="77777777" w:rsidR="00895932" w:rsidRPr="00D40F9A" w:rsidRDefault="00895932" w:rsidP="00895932">
      <w:pPr>
        <w:pStyle w:val="Cmsor5"/>
        <w:spacing w:before="0" w:line="240" w:lineRule="auto"/>
      </w:pPr>
      <w:bookmarkStart w:id="46" w:name="_Toc191365537"/>
      <w:r w:rsidRPr="00D40F9A">
        <w:rPr>
          <w:rStyle w:val="VerbatimChar"/>
        </w:rPr>
        <w:lastRenderedPageBreak/>
        <w:t>view.controller.spec.ts</w:t>
      </w:r>
      <w:bookmarkEnd w:id="46"/>
    </w:p>
    <w:p w14:paraId="7FB4F419" w14:textId="77777777" w:rsidR="00895932" w:rsidRPr="00D40F9A" w:rsidRDefault="00895932" w:rsidP="00895932">
      <w:pPr>
        <w:pStyle w:val="Listaszerbekezds"/>
        <w:numPr>
          <w:ilvl w:val="0"/>
          <w:numId w:val="78"/>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rsidP="00895932">
      <w:pPr>
        <w:pStyle w:val="Listaszerbekezds"/>
        <w:numPr>
          <w:ilvl w:val="1"/>
          <w:numId w:val="78"/>
        </w:numPr>
        <w:spacing w:line="240" w:lineRule="auto"/>
        <w:jc w:val="left"/>
      </w:pPr>
      <w:r w:rsidRPr="00D40F9A">
        <w:rPr>
          <w:b/>
          <w:bCs/>
        </w:rPr>
        <w:t>Mocked input data</w:t>
      </w:r>
      <w:r w:rsidRPr="00D40F9A">
        <w:t>:</w:t>
      </w:r>
    </w:p>
    <w:p w14:paraId="565CD23A" w14:textId="77777777" w:rsidR="00895932" w:rsidRPr="00D40F9A" w:rsidRDefault="00895932" w:rsidP="00895932">
      <w:pPr>
        <w:pStyle w:val="Listaszerbekezds"/>
        <w:numPr>
          <w:ilvl w:val="2"/>
          <w:numId w:val="78"/>
        </w:numPr>
        <w:spacing w:line="240" w:lineRule="auto"/>
        <w:jc w:val="left"/>
      </w:pPr>
      <w:r w:rsidRPr="00D40F9A">
        <w:rPr>
          <w:b/>
          <w:bCs/>
        </w:rPr>
        <w:t>mockRequest</w:t>
      </w:r>
      <w:r w:rsidRPr="00D40F9A">
        <w:t>:</w:t>
      </w:r>
    </w:p>
    <w:p w14:paraId="41F9E5EB" w14:textId="77777777" w:rsidR="00895932" w:rsidRPr="00D40F9A" w:rsidRDefault="00895932" w:rsidP="00895932">
      <w:pPr>
        <w:pStyle w:val="SourceCodeLanguage"/>
        <w:numPr>
          <w:ilvl w:val="2"/>
          <w:numId w:val="71"/>
        </w:numPr>
      </w:pPr>
      <w:r w:rsidRPr="00D40F9A">
        <w:t>json</w:t>
      </w:r>
    </w:p>
    <w:p w14:paraId="2AF642F6" w14:textId="77777777" w:rsidR="00895932" w:rsidRPr="00D40F9A" w:rsidRDefault="00895932" w:rsidP="00895932">
      <w:pPr>
        <w:pStyle w:val="SourceCode"/>
        <w:numPr>
          <w:ilvl w:val="2"/>
          <w:numId w:val="71"/>
        </w:numPr>
        <w:spacing w:before="0" w:after="0"/>
      </w:pPr>
      <w:r w:rsidRPr="00D40F9A">
        <w:t>{</w:t>
      </w:r>
    </w:p>
    <w:p w14:paraId="4473A1FF" w14:textId="77777777" w:rsidR="00895932" w:rsidRPr="00D40F9A" w:rsidRDefault="00895932" w:rsidP="00895932">
      <w:pPr>
        <w:pStyle w:val="SourceCode"/>
        <w:numPr>
          <w:ilvl w:val="2"/>
          <w:numId w:val="71"/>
        </w:numPr>
        <w:spacing w:before="0" w:after="0"/>
      </w:pPr>
      <w:r w:rsidRPr="00D40F9A">
        <w:t xml:space="preserve">  "token": {</w:t>
      </w:r>
    </w:p>
    <w:p w14:paraId="231A8A2E" w14:textId="77777777" w:rsidR="00895932" w:rsidRPr="00D40F9A" w:rsidRDefault="00895932" w:rsidP="00895932">
      <w:pPr>
        <w:pStyle w:val="SourceCode"/>
        <w:numPr>
          <w:ilvl w:val="2"/>
          <w:numId w:val="71"/>
        </w:numPr>
        <w:spacing w:before="0" w:after="0"/>
      </w:pPr>
      <w:r w:rsidRPr="00D40F9A">
        <w:t xml:space="preserve">    "sub": "mockedId",</w:t>
      </w:r>
    </w:p>
    <w:p w14:paraId="4C33D8AF" w14:textId="77777777" w:rsidR="00895932" w:rsidRPr="00D40F9A" w:rsidRDefault="00895932" w:rsidP="00895932">
      <w:pPr>
        <w:pStyle w:val="SourceCode"/>
        <w:numPr>
          <w:ilvl w:val="2"/>
          <w:numId w:val="71"/>
        </w:numPr>
        <w:spacing w:before="0" w:after="0"/>
      </w:pPr>
      <w:r w:rsidRPr="00D40F9A">
        <w:t xml:space="preserve">    "username": "mockedUser",</w:t>
      </w:r>
    </w:p>
    <w:p w14:paraId="7C0C8078" w14:textId="77777777" w:rsidR="00895932" w:rsidRPr="00D40F9A" w:rsidRDefault="00895932" w:rsidP="00895932">
      <w:pPr>
        <w:pStyle w:val="SourceCode"/>
        <w:numPr>
          <w:ilvl w:val="2"/>
          <w:numId w:val="71"/>
        </w:numPr>
        <w:spacing w:before="0" w:after="0"/>
      </w:pPr>
      <w:r w:rsidRPr="00D40F9A">
        <w:t xml:space="preserve">    "roles": ["Admin"],</w:t>
      </w:r>
    </w:p>
    <w:p w14:paraId="06A98611" w14:textId="77777777" w:rsidR="00895932" w:rsidRPr="00D40F9A" w:rsidRDefault="00895932" w:rsidP="00895932">
      <w:pPr>
        <w:pStyle w:val="SourceCode"/>
        <w:numPr>
          <w:ilvl w:val="2"/>
          <w:numId w:val="71"/>
        </w:numPr>
        <w:spacing w:before="0" w:after="0"/>
      </w:pPr>
      <w:r w:rsidRPr="00D40F9A">
        <w:t xml:space="preserve">    "hashedPassword": "mocked-password"</w:t>
      </w:r>
    </w:p>
    <w:p w14:paraId="3088E111" w14:textId="77777777" w:rsidR="00895932" w:rsidRPr="00D40F9A" w:rsidRDefault="00895932" w:rsidP="00895932">
      <w:pPr>
        <w:pStyle w:val="SourceCode"/>
        <w:numPr>
          <w:ilvl w:val="2"/>
          <w:numId w:val="71"/>
        </w:numPr>
        <w:spacing w:before="0" w:after="0"/>
      </w:pPr>
      <w:r w:rsidRPr="00D40F9A">
        <w:t xml:space="preserve">  }</w:t>
      </w:r>
    </w:p>
    <w:p w14:paraId="0E2F0712" w14:textId="77777777" w:rsidR="00895932" w:rsidRPr="00D40F9A" w:rsidRDefault="00895932" w:rsidP="00895932">
      <w:pPr>
        <w:pStyle w:val="SourceCode"/>
        <w:numPr>
          <w:ilvl w:val="2"/>
          <w:numId w:val="71"/>
        </w:numPr>
        <w:spacing w:before="0" w:after="0"/>
      </w:pPr>
      <w:r w:rsidRPr="00D40F9A">
        <w:t>}</w:t>
      </w:r>
    </w:p>
    <w:p w14:paraId="3D2EF25D" w14:textId="77777777" w:rsidR="00895932" w:rsidRPr="00D40F9A" w:rsidRDefault="00895932" w:rsidP="00895932">
      <w:pPr>
        <w:pStyle w:val="Listaszerbekezds"/>
        <w:numPr>
          <w:ilvl w:val="1"/>
          <w:numId w:val="78"/>
        </w:numPr>
        <w:spacing w:line="240" w:lineRule="auto"/>
        <w:jc w:val="left"/>
      </w:pPr>
      <w:r w:rsidRPr="00D40F9A">
        <w:rPr>
          <w:b/>
          <w:bCs/>
        </w:rPr>
        <w:t>Return value</w:t>
      </w:r>
      <w:r w:rsidRPr="00D40F9A">
        <w:t>:</w:t>
      </w:r>
    </w:p>
    <w:p w14:paraId="4D14B5CC" w14:textId="77777777" w:rsidR="00895932" w:rsidRPr="00D40F9A" w:rsidRDefault="00895932" w:rsidP="00895932">
      <w:pPr>
        <w:pStyle w:val="Listaszerbekezds"/>
        <w:numPr>
          <w:ilvl w:val="2"/>
          <w:numId w:val="78"/>
        </w:numPr>
        <w:spacing w:line="240" w:lineRule="auto"/>
        <w:jc w:val="left"/>
      </w:pPr>
      <w:r w:rsidRPr="00D40F9A">
        <w:rPr>
          <w:b/>
          <w:bCs/>
        </w:rPr>
        <w:t>result</w:t>
      </w:r>
      <w:r w:rsidRPr="00D40F9A">
        <w:t>:</w:t>
      </w:r>
    </w:p>
    <w:p w14:paraId="2E8F2F0C" w14:textId="77777777" w:rsidR="00895932" w:rsidRPr="00D40F9A" w:rsidRDefault="00895932" w:rsidP="00895932">
      <w:pPr>
        <w:pStyle w:val="SourceCodeLanguage"/>
        <w:numPr>
          <w:ilvl w:val="2"/>
          <w:numId w:val="71"/>
        </w:numPr>
      </w:pPr>
      <w:r w:rsidRPr="00D40F9A">
        <w:t>json</w:t>
      </w:r>
    </w:p>
    <w:p w14:paraId="460CB454" w14:textId="77777777" w:rsidR="00895932" w:rsidRPr="00D40F9A" w:rsidRDefault="00895932" w:rsidP="00895932">
      <w:pPr>
        <w:pStyle w:val="SourceCode"/>
        <w:numPr>
          <w:ilvl w:val="2"/>
          <w:numId w:val="71"/>
        </w:numPr>
        <w:spacing w:before="0" w:after="0"/>
      </w:pPr>
      <w:r w:rsidRPr="00D40F9A">
        <w:t>"Rendered summary of votes"</w:t>
      </w:r>
    </w:p>
    <w:p w14:paraId="706ED39A" w14:textId="77777777" w:rsidR="00895932" w:rsidRPr="00D40F9A" w:rsidRDefault="00895932" w:rsidP="00895932">
      <w:pPr>
        <w:pStyle w:val="Listaszerbekezds"/>
        <w:numPr>
          <w:ilvl w:val="0"/>
          <w:numId w:val="78"/>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rsidP="00895932">
      <w:pPr>
        <w:pStyle w:val="Listaszerbekezds"/>
        <w:numPr>
          <w:ilvl w:val="1"/>
          <w:numId w:val="78"/>
        </w:numPr>
        <w:spacing w:line="240" w:lineRule="auto"/>
        <w:jc w:val="left"/>
      </w:pPr>
      <w:r w:rsidRPr="00D40F9A">
        <w:rPr>
          <w:b/>
          <w:bCs/>
        </w:rPr>
        <w:t>Mocked input data</w:t>
      </w:r>
      <w:r w:rsidRPr="00D40F9A">
        <w:t>:</w:t>
      </w:r>
    </w:p>
    <w:p w14:paraId="57C5546A" w14:textId="77777777" w:rsidR="00895932" w:rsidRPr="00D40F9A" w:rsidRDefault="00895932" w:rsidP="00895932">
      <w:pPr>
        <w:pStyle w:val="Listaszerbekezds"/>
        <w:numPr>
          <w:ilvl w:val="2"/>
          <w:numId w:val="78"/>
        </w:numPr>
        <w:spacing w:line="240" w:lineRule="auto"/>
        <w:jc w:val="left"/>
      </w:pPr>
      <w:r w:rsidRPr="00D40F9A">
        <w:rPr>
          <w:b/>
          <w:bCs/>
        </w:rPr>
        <w:t>mockRequest</w:t>
      </w:r>
      <w:r w:rsidRPr="00D40F9A">
        <w:t>:</w:t>
      </w:r>
    </w:p>
    <w:p w14:paraId="4844575A" w14:textId="77777777" w:rsidR="00895932" w:rsidRPr="00D40F9A" w:rsidRDefault="00895932" w:rsidP="00895932">
      <w:pPr>
        <w:pStyle w:val="SourceCodeLanguage"/>
        <w:numPr>
          <w:ilvl w:val="2"/>
          <w:numId w:val="71"/>
        </w:numPr>
      </w:pPr>
      <w:r w:rsidRPr="00D40F9A">
        <w:t>json</w:t>
      </w:r>
    </w:p>
    <w:p w14:paraId="00D7E04E" w14:textId="77777777" w:rsidR="00895932" w:rsidRPr="00D40F9A" w:rsidRDefault="00895932" w:rsidP="00895932">
      <w:pPr>
        <w:pStyle w:val="SourceCode"/>
        <w:numPr>
          <w:ilvl w:val="2"/>
          <w:numId w:val="71"/>
        </w:numPr>
        <w:spacing w:before="0" w:after="0"/>
      </w:pPr>
      <w:r w:rsidRPr="00D40F9A">
        <w:t>{</w:t>
      </w:r>
    </w:p>
    <w:p w14:paraId="74C4C42F" w14:textId="77777777" w:rsidR="00895932" w:rsidRPr="00D40F9A" w:rsidRDefault="00895932" w:rsidP="00895932">
      <w:pPr>
        <w:pStyle w:val="SourceCode"/>
        <w:numPr>
          <w:ilvl w:val="2"/>
          <w:numId w:val="71"/>
        </w:numPr>
        <w:spacing w:before="0" w:after="0"/>
      </w:pPr>
      <w:r w:rsidRPr="00D40F9A">
        <w:t xml:space="preserve">  "token": {</w:t>
      </w:r>
    </w:p>
    <w:p w14:paraId="3BA73397" w14:textId="77777777" w:rsidR="00895932" w:rsidRPr="00D40F9A" w:rsidRDefault="00895932" w:rsidP="00895932">
      <w:pPr>
        <w:pStyle w:val="SourceCode"/>
        <w:numPr>
          <w:ilvl w:val="2"/>
          <w:numId w:val="71"/>
        </w:numPr>
        <w:spacing w:before="0" w:after="0"/>
      </w:pPr>
      <w:r w:rsidRPr="00D40F9A">
        <w:t xml:space="preserve">    "sub": "mockedId",</w:t>
      </w:r>
    </w:p>
    <w:p w14:paraId="1872F842" w14:textId="77777777" w:rsidR="00895932" w:rsidRPr="00D40F9A" w:rsidRDefault="00895932" w:rsidP="00895932">
      <w:pPr>
        <w:pStyle w:val="SourceCode"/>
        <w:numPr>
          <w:ilvl w:val="2"/>
          <w:numId w:val="71"/>
        </w:numPr>
        <w:spacing w:before="0" w:after="0"/>
      </w:pPr>
      <w:r w:rsidRPr="00D40F9A">
        <w:t xml:space="preserve">    "username": "mockedUser",</w:t>
      </w:r>
    </w:p>
    <w:p w14:paraId="0DAAABA2" w14:textId="77777777" w:rsidR="00895932" w:rsidRPr="00D40F9A" w:rsidRDefault="00895932" w:rsidP="00895932">
      <w:pPr>
        <w:pStyle w:val="SourceCode"/>
        <w:numPr>
          <w:ilvl w:val="2"/>
          <w:numId w:val="71"/>
        </w:numPr>
        <w:spacing w:before="0" w:after="0"/>
      </w:pPr>
      <w:r w:rsidRPr="00D40F9A">
        <w:t xml:space="preserve">    "roles": ["Admin"],</w:t>
      </w:r>
    </w:p>
    <w:p w14:paraId="67872D68" w14:textId="77777777" w:rsidR="00895932" w:rsidRPr="00D40F9A" w:rsidRDefault="00895932" w:rsidP="00895932">
      <w:pPr>
        <w:pStyle w:val="SourceCode"/>
        <w:numPr>
          <w:ilvl w:val="2"/>
          <w:numId w:val="71"/>
        </w:numPr>
        <w:spacing w:before="0" w:after="0"/>
      </w:pPr>
      <w:r w:rsidRPr="00D40F9A">
        <w:t xml:space="preserve">    "hashedPassword": "mocked-password"</w:t>
      </w:r>
    </w:p>
    <w:p w14:paraId="47E5DA87" w14:textId="77777777" w:rsidR="00895932" w:rsidRPr="00D40F9A" w:rsidRDefault="00895932" w:rsidP="00895932">
      <w:pPr>
        <w:pStyle w:val="SourceCode"/>
        <w:numPr>
          <w:ilvl w:val="2"/>
          <w:numId w:val="71"/>
        </w:numPr>
        <w:spacing w:before="0" w:after="0"/>
      </w:pPr>
      <w:r w:rsidRPr="00D40F9A">
        <w:t xml:space="preserve">  }</w:t>
      </w:r>
    </w:p>
    <w:p w14:paraId="57FD4E86" w14:textId="77777777" w:rsidR="00895932" w:rsidRPr="00D40F9A" w:rsidRDefault="00895932" w:rsidP="00895932">
      <w:pPr>
        <w:pStyle w:val="SourceCode"/>
        <w:numPr>
          <w:ilvl w:val="2"/>
          <w:numId w:val="71"/>
        </w:numPr>
        <w:spacing w:before="0" w:after="0"/>
      </w:pPr>
      <w:r w:rsidRPr="00D40F9A">
        <w:t>}</w:t>
      </w:r>
    </w:p>
    <w:p w14:paraId="2BBA5095" w14:textId="77777777" w:rsidR="00895932" w:rsidRPr="00D40F9A" w:rsidRDefault="00895932" w:rsidP="00895932">
      <w:pPr>
        <w:pStyle w:val="Listaszerbekezds"/>
        <w:numPr>
          <w:ilvl w:val="1"/>
          <w:numId w:val="78"/>
        </w:numPr>
        <w:spacing w:line="240" w:lineRule="auto"/>
        <w:jc w:val="left"/>
      </w:pPr>
      <w:r w:rsidRPr="00D40F9A">
        <w:rPr>
          <w:b/>
          <w:bCs/>
        </w:rPr>
        <w:t>Return value</w:t>
      </w:r>
      <w:r w:rsidRPr="00D40F9A">
        <w:t>:</w:t>
      </w:r>
    </w:p>
    <w:p w14:paraId="25B23F2B" w14:textId="77777777" w:rsidR="00895932" w:rsidRPr="00D40F9A" w:rsidRDefault="00895932" w:rsidP="00895932">
      <w:pPr>
        <w:pStyle w:val="Listaszerbekezds"/>
        <w:numPr>
          <w:ilvl w:val="2"/>
          <w:numId w:val="78"/>
        </w:numPr>
        <w:spacing w:line="240" w:lineRule="auto"/>
        <w:jc w:val="left"/>
      </w:pPr>
      <w:r w:rsidRPr="00D40F9A">
        <w:rPr>
          <w:b/>
          <w:bCs/>
        </w:rPr>
        <w:t>result</w:t>
      </w:r>
      <w:r w:rsidRPr="00D40F9A">
        <w:t>:</w:t>
      </w:r>
    </w:p>
    <w:p w14:paraId="422E22B2" w14:textId="77777777" w:rsidR="00895932" w:rsidRPr="00D40F9A" w:rsidRDefault="00895932" w:rsidP="00895932">
      <w:pPr>
        <w:pStyle w:val="SourceCodeLanguage"/>
        <w:numPr>
          <w:ilvl w:val="2"/>
          <w:numId w:val="71"/>
        </w:numPr>
      </w:pPr>
      <w:r w:rsidRPr="00D40F9A">
        <w:t>json</w:t>
      </w:r>
    </w:p>
    <w:p w14:paraId="7EF5EAD7" w14:textId="77777777" w:rsidR="00895932" w:rsidRPr="00D40F9A" w:rsidRDefault="00895932" w:rsidP="00895932">
      <w:pPr>
        <w:pStyle w:val="SourceCode"/>
        <w:numPr>
          <w:ilvl w:val="2"/>
          <w:numId w:val="71"/>
        </w:numPr>
        <w:spacing w:before="0" w:after="0"/>
      </w:pPr>
      <w:r w:rsidRPr="00D40F9A">
        <w:t>"Rendered pending songs"</w:t>
      </w:r>
    </w:p>
    <w:p w14:paraId="3B3F34B0" w14:textId="77777777" w:rsidR="00895932" w:rsidRPr="00D40F9A" w:rsidRDefault="00895932" w:rsidP="00895932">
      <w:pPr>
        <w:pStyle w:val="Cmsor5"/>
        <w:spacing w:before="0" w:line="240" w:lineRule="auto"/>
      </w:pPr>
      <w:bookmarkStart w:id="47" w:name="_Toc191365538"/>
      <w:r w:rsidRPr="00D40F9A">
        <w:rPr>
          <w:rStyle w:val="VerbatimChar"/>
        </w:rPr>
        <w:t>votes.controller.spec.ts</w:t>
      </w:r>
      <w:bookmarkEnd w:id="47"/>
    </w:p>
    <w:p w14:paraId="02D52413" w14:textId="77777777" w:rsidR="00895932" w:rsidRPr="00D40F9A" w:rsidRDefault="00895932" w:rsidP="00895932">
      <w:pPr>
        <w:pStyle w:val="Listaszerbekezds"/>
        <w:numPr>
          <w:ilvl w:val="0"/>
          <w:numId w:val="79"/>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lastRenderedPageBreak/>
        <w:t>votesController.getSummrayOfVotesInSession</w:t>
      </w:r>
      <w:r w:rsidRPr="00D40F9A">
        <w:t xml:space="preserve"> metódus a várt eredményt adja-e vissza.</w:t>
      </w:r>
    </w:p>
    <w:p w14:paraId="45D5A21A"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2FB897F0" w14:textId="77777777"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57A9B085" w14:textId="77777777" w:rsidR="00895932" w:rsidRPr="00D40F9A" w:rsidRDefault="00895932" w:rsidP="00895932">
      <w:pPr>
        <w:pStyle w:val="SourceCodeLanguage"/>
        <w:numPr>
          <w:ilvl w:val="2"/>
          <w:numId w:val="71"/>
        </w:numPr>
      </w:pPr>
      <w:r w:rsidRPr="00D40F9A">
        <w:t>json</w:t>
      </w:r>
    </w:p>
    <w:p w14:paraId="23E5D275" w14:textId="77777777" w:rsidR="00895932" w:rsidRPr="00D40F9A" w:rsidRDefault="00895932" w:rsidP="00895932">
      <w:pPr>
        <w:pStyle w:val="SourceCode"/>
        <w:numPr>
          <w:ilvl w:val="2"/>
          <w:numId w:val="71"/>
        </w:numPr>
        <w:spacing w:before="0" w:after="0"/>
      </w:pPr>
      <w:r w:rsidRPr="00D40F9A">
        <w:t>{</w:t>
      </w:r>
    </w:p>
    <w:p w14:paraId="42C79ACF" w14:textId="77777777" w:rsidR="00895932" w:rsidRPr="00D40F9A" w:rsidRDefault="00895932" w:rsidP="00895932">
      <w:pPr>
        <w:pStyle w:val="SourceCode"/>
        <w:numPr>
          <w:ilvl w:val="2"/>
          <w:numId w:val="71"/>
        </w:numPr>
        <w:spacing w:before="0" w:after="0"/>
      </w:pPr>
      <w:r w:rsidRPr="00D40F9A">
        <w:t xml:space="preserve">  "token": {</w:t>
      </w:r>
    </w:p>
    <w:p w14:paraId="7E8ADBE6" w14:textId="77777777" w:rsidR="00895932" w:rsidRPr="00D40F9A" w:rsidRDefault="00895932" w:rsidP="00895932">
      <w:pPr>
        <w:pStyle w:val="SourceCode"/>
        <w:numPr>
          <w:ilvl w:val="2"/>
          <w:numId w:val="71"/>
        </w:numPr>
        <w:spacing w:before="0" w:after="0"/>
      </w:pPr>
      <w:r w:rsidRPr="00D40F9A">
        <w:t xml:space="preserve">    "sub": "mockedId",</w:t>
      </w:r>
    </w:p>
    <w:p w14:paraId="30230B8E" w14:textId="77777777" w:rsidR="00895932" w:rsidRPr="00D40F9A" w:rsidRDefault="00895932" w:rsidP="00895932">
      <w:pPr>
        <w:pStyle w:val="SourceCode"/>
        <w:numPr>
          <w:ilvl w:val="2"/>
          <w:numId w:val="71"/>
        </w:numPr>
        <w:spacing w:before="0" w:after="0"/>
      </w:pPr>
      <w:r w:rsidRPr="00D40F9A">
        <w:t xml:space="preserve">    "username": "mockedUser",</w:t>
      </w:r>
    </w:p>
    <w:p w14:paraId="4B7F09F2" w14:textId="77777777" w:rsidR="00895932" w:rsidRPr="00D40F9A" w:rsidRDefault="00895932" w:rsidP="00895932">
      <w:pPr>
        <w:pStyle w:val="SourceCode"/>
        <w:numPr>
          <w:ilvl w:val="2"/>
          <w:numId w:val="71"/>
        </w:numPr>
        <w:spacing w:before="0" w:after="0"/>
      </w:pPr>
      <w:r w:rsidRPr="00D40F9A">
        <w:t xml:space="preserve">    "roles": ["Admin"],</w:t>
      </w:r>
    </w:p>
    <w:p w14:paraId="63AD6E11" w14:textId="77777777" w:rsidR="00895932" w:rsidRPr="00D40F9A" w:rsidRDefault="00895932" w:rsidP="00895932">
      <w:pPr>
        <w:pStyle w:val="SourceCode"/>
        <w:numPr>
          <w:ilvl w:val="2"/>
          <w:numId w:val="71"/>
        </w:numPr>
        <w:spacing w:before="0" w:after="0"/>
      </w:pPr>
      <w:r w:rsidRPr="00D40F9A">
        <w:t xml:space="preserve">    "hashedPassword": "mocked-password"</w:t>
      </w:r>
    </w:p>
    <w:p w14:paraId="0F646443" w14:textId="77777777" w:rsidR="00895932" w:rsidRPr="00D40F9A" w:rsidRDefault="00895932" w:rsidP="00895932">
      <w:pPr>
        <w:pStyle w:val="SourceCode"/>
        <w:numPr>
          <w:ilvl w:val="2"/>
          <w:numId w:val="71"/>
        </w:numPr>
        <w:spacing w:before="0" w:after="0"/>
      </w:pPr>
      <w:r w:rsidRPr="00D40F9A">
        <w:t xml:space="preserve">  }</w:t>
      </w:r>
    </w:p>
    <w:p w14:paraId="196708E7" w14:textId="77777777" w:rsidR="00895932" w:rsidRPr="00D40F9A" w:rsidRDefault="00895932" w:rsidP="00895932">
      <w:pPr>
        <w:pStyle w:val="SourceCode"/>
        <w:numPr>
          <w:ilvl w:val="2"/>
          <w:numId w:val="71"/>
        </w:numPr>
        <w:spacing w:before="0" w:after="0"/>
      </w:pPr>
      <w:r w:rsidRPr="00D40F9A">
        <w:t>}</w:t>
      </w:r>
    </w:p>
    <w:p w14:paraId="20CD3FFD"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7D1C9DFB"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4DE5948D" w14:textId="77777777" w:rsidR="00895932" w:rsidRPr="00D40F9A" w:rsidRDefault="00895932" w:rsidP="00895932">
      <w:pPr>
        <w:pStyle w:val="SourceCodeLanguage"/>
        <w:numPr>
          <w:ilvl w:val="2"/>
          <w:numId w:val="71"/>
        </w:numPr>
      </w:pPr>
      <w:r w:rsidRPr="00D40F9A">
        <w:t>json</w:t>
      </w:r>
    </w:p>
    <w:p w14:paraId="7B80D47D" w14:textId="77777777" w:rsidR="00895932" w:rsidRPr="00D40F9A" w:rsidRDefault="00895932" w:rsidP="00895932">
      <w:pPr>
        <w:pStyle w:val="SourceCode"/>
        <w:numPr>
          <w:ilvl w:val="2"/>
          <w:numId w:val="71"/>
        </w:numPr>
        <w:spacing w:before="0" w:after="0"/>
      </w:pPr>
      <w:r w:rsidRPr="00D40F9A">
        <w:t>{</w:t>
      </w:r>
    </w:p>
    <w:p w14:paraId="1864B580" w14:textId="77777777" w:rsidR="00895932" w:rsidRPr="00D40F9A" w:rsidRDefault="00895932" w:rsidP="00895932">
      <w:pPr>
        <w:pStyle w:val="SourceCode"/>
        <w:numPr>
          <w:ilvl w:val="2"/>
          <w:numId w:val="71"/>
        </w:numPr>
        <w:spacing w:before="0" w:after="0"/>
      </w:pPr>
      <w:r w:rsidRPr="00D40F9A">
        <w:t xml:space="preserve">  "votes": []</w:t>
      </w:r>
    </w:p>
    <w:p w14:paraId="6A93AD2A" w14:textId="77777777" w:rsidR="00895932" w:rsidRPr="00D40F9A" w:rsidRDefault="00895932" w:rsidP="00895932">
      <w:pPr>
        <w:pStyle w:val="SourceCode"/>
        <w:numPr>
          <w:ilvl w:val="2"/>
          <w:numId w:val="71"/>
        </w:numPr>
        <w:spacing w:before="0" w:after="0"/>
      </w:pPr>
      <w:r w:rsidRPr="00D40F9A">
        <w:t>}</w:t>
      </w:r>
    </w:p>
    <w:p w14:paraId="3E6710E7" w14:textId="77777777" w:rsidR="00895932" w:rsidRPr="00D40F9A" w:rsidRDefault="00895932" w:rsidP="00895932">
      <w:pPr>
        <w:pStyle w:val="Listaszerbekezds"/>
        <w:numPr>
          <w:ilvl w:val="0"/>
          <w:numId w:val="79"/>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0EFB5610" w14:textId="77777777"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5B215CFB" w14:textId="77777777" w:rsidR="00895932" w:rsidRPr="00D40F9A" w:rsidRDefault="00895932" w:rsidP="00895932">
      <w:pPr>
        <w:pStyle w:val="SourceCodeLanguage"/>
        <w:numPr>
          <w:ilvl w:val="2"/>
          <w:numId w:val="71"/>
        </w:numPr>
      </w:pPr>
      <w:r w:rsidRPr="00D40F9A">
        <w:t>json</w:t>
      </w:r>
    </w:p>
    <w:p w14:paraId="29F8F9BA" w14:textId="77777777" w:rsidR="00895932" w:rsidRPr="00D40F9A" w:rsidRDefault="00895932" w:rsidP="00895932">
      <w:pPr>
        <w:pStyle w:val="SourceCode"/>
        <w:numPr>
          <w:ilvl w:val="2"/>
          <w:numId w:val="71"/>
        </w:numPr>
        <w:spacing w:before="0" w:after="0"/>
      </w:pPr>
      <w:r w:rsidRPr="00D40F9A">
        <w:t>{</w:t>
      </w:r>
    </w:p>
    <w:p w14:paraId="4F9127AA" w14:textId="77777777" w:rsidR="00895932" w:rsidRPr="00D40F9A" w:rsidRDefault="00895932" w:rsidP="00895932">
      <w:pPr>
        <w:pStyle w:val="SourceCode"/>
        <w:numPr>
          <w:ilvl w:val="2"/>
          <w:numId w:val="71"/>
        </w:numPr>
        <w:spacing w:before="0" w:after="0"/>
      </w:pPr>
      <w:r w:rsidRPr="00D40F9A">
        <w:t xml:space="preserve">  "token": {</w:t>
      </w:r>
    </w:p>
    <w:p w14:paraId="0EAB8F76" w14:textId="77777777" w:rsidR="00895932" w:rsidRPr="00D40F9A" w:rsidRDefault="00895932" w:rsidP="00895932">
      <w:pPr>
        <w:pStyle w:val="SourceCode"/>
        <w:numPr>
          <w:ilvl w:val="2"/>
          <w:numId w:val="71"/>
        </w:numPr>
        <w:spacing w:before="0" w:after="0"/>
      </w:pPr>
      <w:r w:rsidRPr="00D40F9A">
        <w:t xml:space="preserve">    "sub": "mockedId",</w:t>
      </w:r>
    </w:p>
    <w:p w14:paraId="66AB4827" w14:textId="77777777" w:rsidR="00895932" w:rsidRPr="00D40F9A" w:rsidRDefault="00895932" w:rsidP="00895932">
      <w:pPr>
        <w:pStyle w:val="SourceCode"/>
        <w:numPr>
          <w:ilvl w:val="2"/>
          <w:numId w:val="71"/>
        </w:numPr>
        <w:spacing w:before="0" w:after="0"/>
      </w:pPr>
      <w:r w:rsidRPr="00D40F9A">
        <w:t xml:space="preserve">    "username": "mockedUser",</w:t>
      </w:r>
    </w:p>
    <w:p w14:paraId="53FBF967" w14:textId="77777777" w:rsidR="00895932" w:rsidRPr="00D40F9A" w:rsidRDefault="00895932" w:rsidP="00895932">
      <w:pPr>
        <w:pStyle w:val="SourceCode"/>
        <w:numPr>
          <w:ilvl w:val="2"/>
          <w:numId w:val="71"/>
        </w:numPr>
        <w:spacing w:before="0" w:after="0"/>
      </w:pPr>
      <w:r w:rsidRPr="00D40F9A">
        <w:t xml:space="preserve">    "roles": ["Admin"],</w:t>
      </w:r>
    </w:p>
    <w:p w14:paraId="049BBA37"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382A1" w14:textId="77777777" w:rsidR="00895932" w:rsidRPr="00D40F9A" w:rsidRDefault="00895932" w:rsidP="00895932">
      <w:pPr>
        <w:pStyle w:val="SourceCode"/>
        <w:numPr>
          <w:ilvl w:val="2"/>
          <w:numId w:val="71"/>
        </w:numPr>
        <w:spacing w:before="0" w:after="0"/>
      </w:pPr>
      <w:r w:rsidRPr="00D40F9A">
        <w:t xml:space="preserve">  }</w:t>
      </w:r>
    </w:p>
    <w:p w14:paraId="69F75299" w14:textId="77777777" w:rsidR="00895932" w:rsidRPr="00D40F9A" w:rsidRDefault="00895932" w:rsidP="00895932">
      <w:pPr>
        <w:pStyle w:val="SourceCode"/>
        <w:numPr>
          <w:ilvl w:val="2"/>
          <w:numId w:val="71"/>
        </w:numPr>
        <w:spacing w:before="0" w:after="0"/>
      </w:pPr>
      <w:r w:rsidRPr="00D40F9A">
        <w:t>}</w:t>
      </w:r>
    </w:p>
    <w:p w14:paraId="502897F0"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4059C2A8"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4E8D7328" w14:textId="77777777" w:rsidR="00895932" w:rsidRPr="00D40F9A" w:rsidRDefault="00895932" w:rsidP="00895932">
      <w:pPr>
        <w:pStyle w:val="SourceCodeLanguage"/>
        <w:numPr>
          <w:ilvl w:val="2"/>
          <w:numId w:val="71"/>
        </w:numPr>
      </w:pPr>
      <w:r w:rsidRPr="00D40F9A">
        <w:t>json</w:t>
      </w:r>
    </w:p>
    <w:p w14:paraId="2387B45A" w14:textId="77777777" w:rsidR="00895932" w:rsidRPr="00D40F9A" w:rsidRDefault="00895932" w:rsidP="00895932">
      <w:pPr>
        <w:pStyle w:val="SourceCode"/>
        <w:numPr>
          <w:ilvl w:val="2"/>
          <w:numId w:val="71"/>
        </w:numPr>
        <w:spacing w:before="0" w:after="0"/>
      </w:pPr>
      <w:r w:rsidRPr="00D40F9A">
        <w:t>{</w:t>
      </w:r>
    </w:p>
    <w:p w14:paraId="281EACF9" w14:textId="77777777" w:rsidR="00895932" w:rsidRPr="00D40F9A" w:rsidRDefault="00895932" w:rsidP="00895932">
      <w:pPr>
        <w:pStyle w:val="SourceCode"/>
        <w:numPr>
          <w:ilvl w:val="2"/>
          <w:numId w:val="71"/>
        </w:numPr>
        <w:spacing w:before="0" w:after="0"/>
      </w:pPr>
      <w:r w:rsidRPr="00D40F9A">
        <w:t xml:space="preserve">  "songs": ["Song 1", "Song 2"]</w:t>
      </w:r>
    </w:p>
    <w:p w14:paraId="3BDEA2DA" w14:textId="77777777" w:rsidR="00895932" w:rsidRPr="00D40F9A" w:rsidRDefault="00895932" w:rsidP="00895932">
      <w:pPr>
        <w:pStyle w:val="SourceCode"/>
        <w:numPr>
          <w:ilvl w:val="2"/>
          <w:numId w:val="71"/>
        </w:numPr>
        <w:spacing w:before="0" w:after="0"/>
      </w:pPr>
      <w:r w:rsidRPr="00D40F9A">
        <w:t>}</w:t>
      </w:r>
    </w:p>
    <w:p w14:paraId="671A493A" w14:textId="77777777" w:rsidR="00895932" w:rsidRPr="00D40F9A" w:rsidRDefault="00895932" w:rsidP="00895932">
      <w:pPr>
        <w:pStyle w:val="Listaszerbekezds"/>
        <w:numPr>
          <w:ilvl w:val="0"/>
          <w:numId w:val="79"/>
        </w:numPr>
        <w:spacing w:line="240" w:lineRule="auto"/>
        <w:jc w:val="left"/>
      </w:pPr>
      <w:r w:rsidRPr="00D40F9A">
        <w:rPr>
          <w:b/>
          <w:bCs/>
        </w:rPr>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76783392"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664B9D25" w14:textId="77777777" w:rsidR="003F668C" w:rsidRPr="00D40F9A" w:rsidRDefault="003F668C">
      <w:pPr>
        <w:spacing w:line="259" w:lineRule="auto"/>
        <w:jc w:val="left"/>
        <w:rPr>
          <w:b/>
          <w:bCs/>
        </w:rPr>
      </w:pPr>
      <w:r w:rsidRPr="00D40F9A">
        <w:rPr>
          <w:b/>
          <w:bCs/>
        </w:rPr>
        <w:br w:type="page"/>
      </w:r>
    </w:p>
    <w:p w14:paraId="7C5F71C1" w14:textId="5DB43B16" w:rsidR="00895932" w:rsidRPr="00D40F9A" w:rsidRDefault="00895932" w:rsidP="00895932">
      <w:pPr>
        <w:pStyle w:val="Listaszerbekezds"/>
        <w:numPr>
          <w:ilvl w:val="2"/>
          <w:numId w:val="79"/>
        </w:numPr>
        <w:spacing w:line="240" w:lineRule="auto"/>
        <w:jc w:val="left"/>
      </w:pPr>
      <w:r w:rsidRPr="00D40F9A">
        <w:rPr>
          <w:b/>
          <w:bCs/>
        </w:rPr>
        <w:lastRenderedPageBreak/>
        <w:t>mockRequest</w:t>
      </w:r>
      <w:r w:rsidRPr="00D40F9A">
        <w:t>:</w:t>
      </w:r>
    </w:p>
    <w:p w14:paraId="749BF3EB" w14:textId="77777777" w:rsidR="00895932" w:rsidRPr="00D40F9A" w:rsidRDefault="00895932" w:rsidP="00895932">
      <w:pPr>
        <w:pStyle w:val="SourceCodeLanguage"/>
        <w:numPr>
          <w:ilvl w:val="2"/>
          <w:numId w:val="71"/>
        </w:numPr>
      </w:pPr>
      <w:r w:rsidRPr="00D40F9A">
        <w:t>json</w:t>
      </w:r>
    </w:p>
    <w:p w14:paraId="1DE9737D" w14:textId="77777777" w:rsidR="00895932" w:rsidRPr="00D40F9A" w:rsidRDefault="00895932" w:rsidP="00895932">
      <w:pPr>
        <w:pStyle w:val="SourceCode"/>
        <w:numPr>
          <w:ilvl w:val="2"/>
          <w:numId w:val="71"/>
        </w:numPr>
        <w:spacing w:before="0" w:after="0"/>
      </w:pPr>
      <w:r w:rsidRPr="00D40F9A">
        <w:t>{</w:t>
      </w:r>
    </w:p>
    <w:p w14:paraId="2000324B" w14:textId="77777777" w:rsidR="00895932" w:rsidRPr="00D40F9A" w:rsidRDefault="00895932" w:rsidP="00895932">
      <w:pPr>
        <w:pStyle w:val="SourceCode"/>
        <w:numPr>
          <w:ilvl w:val="2"/>
          <w:numId w:val="71"/>
        </w:numPr>
        <w:spacing w:before="0" w:after="0"/>
      </w:pPr>
      <w:r w:rsidRPr="00D40F9A">
        <w:t xml:space="preserve">  "token": {</w:t>
      </w:r>
    </w:p>
    <w:p w14:paraId="42961D58" w14:textId="77777777" w:rsidR="00895932" w:rsidRPr="00D40F9A" w:rsidRDefault="00895932" w:rsidP="00895932">
      <w:pPr>
        <w:pStyle w:val="SourceCode"/>
        <w:numPr>
          <w:ilvl w:val="2"/>
          <w:numId w:val="71"/>
        </w:numPr>
        <w:spacing w:before="0" w:after="0"/>
      </w:pPr>
      <w:r w:rsidRPr="00D40F9A">
        <w:t xml:space="preserve">    "sub": "mockedId",</w:t>
      </w:r>
    </w:p>
    <w:p w14:paraId="13F0985B" w14:textId="77777777" w:rsidR="00895932" w:rsidRPr="00D40F9A" w:rsidRDefault="00895932" w:rsidP="00895932">
      <w:pPr>
        <w:pStyle w:val="SourceCode"/>
        <w:numPr>
          <w:ilvl w:val="2"/>
          <w:numId w:val="71"/>
        </w:numPr>
        <w:spacing w:before="0" w:after="0"/>
      </w:pPr>
      <w:r w:rsidRPr="00D40F9A">
        <w:t xml:space="preserve">    "username": "mockedUser",</w:t>
      </w:r>
    </w:p>
    <w:p w14:paraId="1011974E" w14:textId="77777777" w:rsidR="00895932" w:rsidRPr="00D40F9A" w:rsidRDefault="00895932" w:rsidP="00895932">
      <w:pPr>
        <w:pStyle w:val="SourceCode"/>
        <w:numPr>
          <w:ilvl w:val="2"/>
          <w:numId w:val="71"/>
        </w:numPr>
        <w:spacing w:before="0" w:after="0"/>
      </w:pPr>
      <w:r w:rsidRPr="00D40F9A">
        <w:t xml:space="preserve">    "roles": ["Admin"],</w:t>
      </w:r>
    </w:p>
    <w:p w14:paraId="0DE64050" w14:textId="77777777" w:rsidR="00895932" w:rsidRPr="00D40F9A" w:rsidRDefault="00895932" w:rsidP="00895932">
      <w:pPr>
        <w:pStyle w:val="SourceCode"/>
        <w:numPr>
          <w:ilvl w:val="2"/>
          <w:numId w:val="71"/>
        </w:numPr>
        <w:spacing w:before="0" w:after="0"/>
      </w:pPr>
      <w:r w:rsidRPr="00D40F9A">
        <w:t xml:space="preserve">    "hashedPassword": "mocked-password"</w:t>
      </w:r>
    </w:p>
    <w:p w14:paraId="553E00A6" w14:textId="77777777" w:rsidR="00895932" w:rsidRPr="00D40F9A" w:rsidRDefault="00895932" w:rsidP="00895932">
      <w:pPr>
        <w:pStyle w:val="SourceCode"/>
        <w:numPr>
          <w:ilvl w:val="2"/>
          <w:numId w:val="71"/>
        </w:numPr>
        <w:spacing w:before="0" w:after="0"/>
      </w:pPr>
      <w:r w:rsidRPr="00D40F9A">
        <w:t xml:space="preserve">  }</w:t>
      </w:r>
    </w:p>
    <w:p w14:paraId="46ABB400" w14:textId="77777777" w:rsidR="00895932" w:rsidRPr="00D40F9A" w:rsidRDefault="00895932" w:rsidP="00895932">
      <w:pPr>
        <w:pStyle w:val="SourceCode"/>
        <w:numPr>
          <w:ilvl w:val="2"/>
          <w:numId w:val="71"/>
        </w:numPr>
        <w:spacing w:before="0" w:after="0"/>
      </w:pPr>
      <w:r w:rsidRPr="00D40F9A">
        <w:t>}</w:t>
      </w:r>
    </w:p>
    <w:p w14:paraId="442539B8"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632419E3"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7B0215B1" w14:textId="77777777" w:rsidR="00895932" w:rsidRPr="00D40F9A" w:rsidRDefault="00895932" w:rsidP="00895932">
      <w:pPr>
        <w:pStyle w:val="SourceCodeLanguage"/>
        <w:numPr>
          <w:ilvl w:val="2"/>
          <w:numId w:val="71"/>
        </w:numPr>
      </w:pPr>
      <w:r w:rsidRPr="00D40F9A">
        <w:t>json</w:t>
      </w:r>
    </w:p>
    <w:p w14:paraId="1A072DA6" w14:textId="77777777" w:rsidR="00895932" w:rsidRPr="00D40F9A" w:rsidRDefault="00895932" w:rsidP="00895932">
      <w:pPr>
        <w:pStyle w:val="SourceCode"/>
        <w:numPr>
          <w:ilvl w:val="2"/>
          <w:numId w:val="71"/>
        </w:numPr>
        <w:spacing w:before="0" w:after="0"/>
      </w:pPr>
      <w:r w:rsidRPr="00D40F9A">
        <w:t>{</w:t>
      </w:r>
    </w:p>
    <w:p w14:paraId="206F0702" w14:textId="77777777" w:rsidR="00895932" w:rsidRPr="00D40F9A" w:rsidRDefault="00895932" w:rsidP="00895932">
      <w:pPr>
        <w:pStyle w:val="SourceCode"/>
        <w:numPr>
          <w:ilvl w:val="2"/>
          <w:numId w:val="71"/>
        </w:numPr>
        <w:spacing w:before="0" w:after="0"/>
      </w:pPr>
      <w:r w:rsidRPr="00D40F9A">
        <w:t xml:space="preserve">  "success": true</w:t>
      </w:r>
    </w:p>
    <w:p w14:paraId="5E6C9910" w14:textId="77777777" w:rsidR="00895932" w:rsidRPr="00D40F9A" w:rsidRDefault="00895932" w:rsidP="00895932">
      <w:pPr>
        <w:pStyle w:val="SourceCode"/>
        <w:numPr>
          <w:ilvl w:val="2"/>
          <w:numId w:val="71"/>
        </w:numPr>
        <w:spacing w:before="0" w:after="0"/>
      </w:pPr>
      <w:r w:rsidRPr="00D40F9A">
        <w:t>}</w:t>
      </w:r>
    </w:p>
    <w:p w14:paraId="0738E3A4" w14:textId="77777777" w:rsidR="00895932" w:rsidRPr="00D40F9A" w:rsidRDefault="00895932" w:rsidP="00895932">
      <w:pPr>
        <w:pStyle w:val="Listaszerbekezds"/>
        <w:numPr>
          <w:ilvl w:val="0"/>
          <w:numId w:val="79"/>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090E8922" w14:textId="77777777"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0DAF836B" w14:textId="77777777" w:rsidR="00895932" w:rsidRPr="00D40F9A" w:rsidRDefault="00895932" w:rsidP="00895932">
      <w:pPr>
        <w:pStyle w:val="SourceCodeLanguage"/>
        <w:numPr>
          <w:ilvl w:val="2"/>
          <w:numId w:val="71"/>
        </w:numPr>
      </w:pPr>
      <w:r w:rsidRPr="00D40F9A">
        <w:t>json</w:t>
      </w:r>
    </w:p>
    <w:p w14:paraId="21515DD7" w14:textId="77777777" w:rsidR="00895932" w:rsidRPr="00D40F9A" w:rsidRDefault="00895932" w:rsidP="00895932">
      <w:pPr>
        <w:pStyle w:val="SourceCode"/>
        <w:numPr>
          <w:ilvl w:val="2"/>
          <w:numId w:val="71"/>
        </w:numPr>
        <w:spacing w:before="0" w:after="0"/>
      </w:pPr>
      <w:r w:rsidRPr="00D40F9A">
        <w:t>{</w:t>
      </w:r>
    </w:p>
    <w:p w14:paraId="4989BCE6" w14:textId="77777777" w:rsidR="00895932" w:rsidRPr="00D40F9A" w:rsidRDefault="00895932" w:rsidP="00895932">
      <w:pPr>
        <w:pStyle w:val="SourceCode"/>
        <w:numPr>
          <w:ilvl w:val="2"/>
          <w:numId w:val="71"/>
        </w:numPr>
        <w:spacing w:before="0" w:after="0"/>
      </w:pPr>
      <w:r w:rsidRPr="00D40F9A">
        <w:t xml:space="preserve">  "token": {</w:t>
      </w:r>
    </w:p>
    <w:p w14:paraId="44209B72" w14:textId="77777777" w:rsidR="00895932" w:rsidRPr="00D40F9A" w:rsidRDefault="00895932" w:rsidP="00895932">
      <w:pPr>
        <w:pStyle w:val="SourceCode"/>
        <w:numPr>
          <w:ilvl w:val="2"/>
          <w:numId w:val="71"/>
        </w:numPr>
        <w:spacing w:before="0" w:after="0"/>
      </w:pPr>
      <w:r w:rsidRPr="00D40F9A">
        <w:t xml:space="preserve">    "sub": "mockedId",</w:t>
      </w:r>
    </w:p>
    <w:p w14:paraId="31F840BA" w14:textId="77777777" w:rsidR="00895932" w:rsidRPr="00D40F9A" w:rsidRDefault="00895932" w:rsidP="00895932">
      <w:pPr>
        <w:pStyle w:val="SourceCode"/>
        <w:numPr>
          <w:ilvl w:val="2"/>
          <w:numId w:val="71"/>
        </w:numPr>
        <w:spacing w:before="0" w:after="0"/>
      </w:pPr>
      <w:r w:rsidRPr="00D40F9A">
        <w:t xml:space="preserve">    "username": "mockedUser",</w:t>
      </w:r>
    </w:p>
    <w:p w14:paraId="1BD7F105" w14:textId="77777777" w:rsidR="00895932" w:rsidRPr="00D40F9A" w:rsidRDefault="00895932" w:rsidP="00895932">
      <w:pPr>
        <w:pStyle w:val="SourceCode"/>
        <w:numPr>
          <w:ilvl w:val="2"/>
          <w:numId w:val="71"/>
        </w:numPr>
        <w:spacing w:before="0" w:after="0"/>
      </w:pPr>
      <w:r w:rsidRPr="00D40F9A">
        <w:t xml:space="preserve">    "roles": ["Admin"],</w:t>
      </w:r>
    </w:p>
    <w:p w14:paraId="4646114D" w14:textId="77777777" w:rsidR="00895932" w:rsidRPr="00D40F9A" w:rsidRDefault="00895932" w:rsidP="00895932">
      <w:pPr>
        <w:pStyle w:val="SourceCode"/>
        <w:numPr>
          <w:ilvl w:val="2"/>
          <w:numId w:val="71"/>
        </w:numPr>
        <w:spacing w:before="0" w:after="0"/>
      </w:pPr>
      <w:r w:rsidRPr="00D40F9A">
        <w:t xml:space="preserve">    "hashedPassword": "mocked-password"</w:t>
      </w:r>
    </w:p>
    <w:p w14:paraId="09129191" w14:textId="77777777" w:rsidR="00895932" w:rsidRPr="00D40F9A" w:rsidRDefault="00895932" w:rsidP="00895932">
      <w:pPr>
        <w:pStyle w:val="SourceCode"/>
        <w:numPr>
          <w:ilvl w:val="2"/>
          <w:numId w:val="71"/>
        </w:numPr>
        <w:spacing w:before="0" w:after="0"/>
      </w:pPr>
      <w:r w:rsidRPr="00D40F9A">
        <w:t xml:space="preserve">  }</w:t>
      </w:r>
    </w:p>
    <w:p w14:paraId="28670BF1" w14:textId="77777777" w:rsidR="00895932" w:rsidRPr="00D40F9A" w:rsidRDefault="00895932" w:rsidP="00895932">
      <w:pPr>
        <w:pStyle w:val="SourceCode"/>
        <w:numPr>
          <w:ilvl w:val="2"/>
          <w:numId w:val="71"/>
        </w:numPr>
        <w:spacing w:before="0" w:after="0"/>
      </w:pPr>
      <w:r w:rsidRPr="00D40F9A">
        <w:t>}</w:t>
      </w:r>
    </w:p>
    <w:p w14:paraId="1441F319"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4117B1B1"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4508A233" w14:textId="77777777" w:rsidR="00895932" w:rsidRPr="00D40F9A" w:rsidRDefault="00895932" w:rsidP="00895932">
      <w:pPr>
        <w:pStyle w:val="SourceCodeLanguage"/>
        <w:numPr>
          <w:ilvl w:val="2"/>
          <w:numId w:val="71"/>
        </w:numPr>
      </w:pPr>
      <w:r w:rsidRPr="00D40F9A">
        <w:t>json</w:t>
      </w:r>
    </w:p>
    <w:p w14:paraId="774362A1" w14:textId="77777777" w:rsidR="00895932" w:rsidRPr="00D40F9A" w:rsidRDefault="00895932" w:rsidP="00895932">
      <w:pPr>
        <w:pStyle w:val="SourceCode"/>
        <w:numPr>
          <w:ilvl w:val="2"/>
          <w:numId w:val="71"/>
        </w:numPr>
        <w:spacing w:before="0" w:after="0"/>
      </w:pPr>
      <w:r w:rsidRPr="00D40F9A">
        <w:t>{</w:t>
      </w:r>
    </w:p>
    <w:p w14:paraId="6F2BAE1A" w14:textId="77777777" w:rsidR="00895932" w:rsidRPr="00D40F9A" w:rsidRDefault="00895932" w:rsidP="00895932">
      <w:pPr>
        <w:pStyle w:val="SourceCode"/>
        <w:numPr>
          <w:ilvl w:val="2"/>
          <w:numId w:val="71"/>
        </w:numPr>
        <w:spacing w:before="0" w:after="0"/>
      </w:pPr>
      <w:r w:rsidRPr="00D40F9A">
        <w:t xml:space="preserve">  "success": true</w:t>
      </w:r>
    </w:p>
    <w:p w14:paraId="79C2FFC5" w14:textId="77777777" w:rsidR="00895932" w:rsidRPr="00D40F9A" w:rsidRDefault="00895932" w:rsidP="00895932">
      <w:pPr>
        <w:pStyle w:val="SourceCode"/>
        <w:numPr>
          <w:ilvl w:val="2"/>
          <w:numId w:val="71"/>
        </w:numPr>
        <w:spacing w:before="0" w:after="0"/>
      </w:pPr>
      <w:r w:rsidRPr="00D40F9A">
        <w:t>}</w:t>
      </w:r>
    </w:p>
    <w:p w14:paraId="48DB3129" w14:textId="77777777" w:rsidR="00895932" w:rsidRPr="00D40F9A" w:rsidRDefault="00895932" w:rsidP="00895932">
      <w:pPr>
        <w:pStyle w:val="Cmsor5"/>
        <w:spacing w:before="0" w:line="240" w:lineRule="auto"/>
      </w:pPr>
      <w:bookmarkStart w:id="48" w:name="_Toc191365539"/>
      <w:r w:rsidRPr="00D40F9A">
        <w:rPr>
          <w:rStyle w:val="VerbatimChar"/>
        </w:rPr>
        <w:t>voting.sessions.controller.spec.ts</w:t>
      </w:r>
      <w:bookmarkEnd w:id="48"/>
    </w:p>
    <w:p w14:paraId="1BF9D0D5"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rsidP="00895932">
      <w:pPr>
        <w:pStyle w:val="Listaszerbekezds"/>
        <w:numPr>
          <w:ilvl w:val="1"/>
          <w:numId w:val="80"/>
        </w:numPr>
        <w:spacing w:line="240" w:lineRule="auto"/>
        <w:jc w:val="left"/>
      </w:pPr>
      <w:r w:rsidRPr="00D40F9A">
        <w:rPr>
          <w:b/>
          <w:bCs/>
        </w:rPr>
        <w:t>Mocked input data</w:t>
      </w:r>
      <w:r w:rsidRPr="00D40F9A">
        <w:t>:</w:t>
      </w:r>
    </w:p>
    <w:p w14:paraId="3057700D" w14:textId="77777777"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25726410" w14:textId="77777777" w:rsidR="00895932" w:rsidRPr="00D40F9A" w:rsidRDefault="00895932" w:rsidP="00895932">
      <w:pPr>
        <w:pStyle w:val="SourceCodeLanguage"/>
        <w:numPr>
          <w:ilvl w:val="2"/>
          <w:numId w:val="71"/>
        </w:numPr>
      </w:pPr>
      <w:r w:rsidRPr="00D40F9A">
        <w:t>json</w:t>
      </w:r>
    </w:p>
    <w:p w14:paraId="30757C46" w14:textId="77777777" w:rsidR="00895932" w:rsidRPr="00D40F9A" w:rsidRDefault="00895932" w:rsidP="00895932">
      <w:pPr>
        <w:pStyle w:val="SourceCode"/>
        <w:numPr>
          <w:ilvl w:val="2"/>
          <w:numId w:val="71"/>
        </w:numPr>
        <w:spacing w:before="0" w:after="0"/>
      </w:pPr>
      <w:r w:rsidRPr="00D40F9A">
        <w:t>{</w:t>
      </w:r>
    </w:p>
    <w:p w14:paraId="262D67B1" w14:textId="77777777" w:rsidR="00895932" w:rsidRPr="00D40F9A" w:rsidRDefault="00895932" w:rsidP="00895932">
      <w:pPr>
        <w:pStyle w:val="SourceCode"/>
        <w:numPr>
          <w:ilvl w:val="2"/>
          <w:numId w:val="71"/>
        </w:numPr>
        <w:spacing w:before="0" w:after="0"/>
      </w:pPr>
      <w:r w:rsidRPr="00D40F9A">
        <w:t xml:space="preserve">  "token": {</w:t>
      </w:r>
    </w:p>
    <w:p w14:paraId="36EFB81C" w14:textId="77777777" w:rsidR="00895932" w:rsidRPr="00D40F9A" w:rsidRDefault="00895932" w:rsidP="00895932">
      <w:pPr>
        <w:pStyle w:val="SourceCode"/>
        <w:numPr>
          <w:ilvl w:val="2"/>
          <w:numId w:val="71"/>
        </w:numPr>
        <w:spacing w:before="0" w:after="0"/>
      </w:pPr>
      <w:r w:rsidRPr="00D40F9A">
        <w:t xml:space="preserve">    "sub": "mockedId",</w:t>
      </w:r>
    </w:p>
    <w:p w14:paraId="2576D69A" w14:textId="77777777" w:rsidR="00895932" w:rsidRPr="00D40F9A" w:rsidRDefault="00895932" w:rsidP="00895932">
      <w:pPr>
        <w:pStyle w:val="SourceCode"/>
        <w:numPr>
          <w:ilvl w:val="2"/>
          <w:numId w:val="71"/>
        </w:numPr>
        <w:spacing w:before="0" w:after="0"/>
      </w:pPr>
      <w:r w:rsidRPr="00D40F9A">
        <w:lastRenderedPageBreak/>
        <w:t xml:space="preserve">    "username": "mockedUser",</w:t>
      </w:r>
    </w:p>
    <w:p w14:paraId="5B138FE9" w14:textId="77777777" w:rsidR="00895932" w:rsidRPr="00D40F9A" w:rsidRDefault="00895932" w:rsidP="00895932">
      <w:pPr>
        <w:pStyle w:val="SourceCode"/>
        <w:numPr>
          <w:ilvl w:val="2"/>
          <w:numId w:val="71"/>
        </w:numPr>
        <w:spacing w:before="0" w:after="0"/>
      </w:pPr>
      <w:r w:rsidRPr="00D40F9A">
        <w:t xml:space="preserve">    "roles": ["Admin"],</w:t>
      </w:r>
    </w:p>
    <w:p w14:paraId="1884BFCE" w14:textId="77777777" w:rsidR="00895932" w:rsidRPr="00D40F9A" w:rsidRDefault="00895932" w:rsidP="00895932">
      <w:pPr>
        <w:pStyle w:val="SourceCode"/>
        <w:numPr>
          <w:ilvl w:val="2"/>
          <w:numId w:val="71"/>
        </w:numPr>
        <w:spacing w:before="0" w:after="0"/>
      </w:pPr>
      <w:r w:rsidRPr="00D40F9A">
        <w:t xml:space="preserve">    "hashedPassword": "mocked-password"</w:t>
      </w:r>
    </w:p>
    <w:p w14:paraId="37BEF35D" w14:textId="77777777" w:rsidR="00895932" w:rsidRPr="00D40F9A" w:rsidRDefault="00895932" w:rsidP="00895932">
      <w:pPr>
        <w:pStyle w:val="SourceCode"/>
        <w:numPr>
          <w:ilvl w:val="2"/>
          <w:numId w:val="71"/>
        </w:numPr>
        <w:spacing w:before="0" w:after="0"/>
      </w:pPr>
      <w:r w:rsidRPr="00D40F9A">
        <w:t xml:space="preserve">  }</w:t>
      </w:r>
    </w:p>
    <w:p w14:paraId="338B1319" w14:textId="77777777" w:rsidR="00895932" w:rsidRPr="00D40F9A" w:rsidRDefault="00895932" w:rsidP="00895932">
      <w:pPr>
        <w:pStyle w:val="SourceCode"/>
        <w:numPr>
          <w:ilvl w:val="2"/>
          <w:numId w:val="71"/>
        </w:numPr>
        <w:spacing w:before="0" w:after="0"/>
      </w:pPr>
      <w:r w:rsidRPr="00D40F9A">
        <w:t>}</w:t>
      </w:r>
    </w:p>
    <w:p w14:paraId="79687787"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37BE60E4"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1D97E592" w14:textId="77777777" w:rsidR="00895932" w:rsidRPr="00D40F9A" w:rsidRDefault="00895932" w:rsidP="00895932">
      <w:pPr>
        <w:pStyle w:val="SourceCodeLanguage"/>
        <w:numPr>
          <w:ilvl w:val="2"/>
          <w:numId w:val="71"/>
        </w:numPr>
      </w:pPr>
      <w:r w:rsidRPr="00D40F9A">
        <w:t>json</w:t>
      </w:r>
    </w:p>
    <w:p w14:paraId="674EC43D" w14:textId="77777777" w:rsidR="00895932" w:rsidRPr="00D40F9A" w:rsidRDefault="00895932" w:rsidP="00895932">
      <w:pPr>
        <w:pStyle w:val="SourceCode"/>
        <w:numPr>
          <w:ilvl w:val="2"/>
          <w:numId w:val="71"/>
        </w:numPr>
        <w:spacing w:before="0" w:after="0"/>
      </w:pPr>
      <w:r w:rsidRPr="00D40F9A">
        <w:t>{</w:t>
      </w:r>
    </w:p>
    <w:p w14:paraId="53CB4CD3" w14:textId="77777777" w:rsidR="00895932" w:rsidRPr="00D40F9A" w:rsidRDefault="00895932" w:rsidP="00895932">
      <w:pPr>
        <w:pStyle w:val="SourceCode"/>
        <w:numPr>
          <w:ilvl w:val="2"/>
          <w:numId w:val="71"/>
        </w:numPr>
        <w:spacing w:before="0" w:after="0"/>
      </w:pPr>
      <w:r w:rsidRPr="00D40F9A">
        <w:t xml:space="preserve">  "sessions": []</w:t>
      </w:r>
    </w:p>
    <w:p w14:paraId="394F0D60" w14:textId="77777777" w:rsidR="00895932" w:rsidRPr="00D40F9A" w:rsidRDefault="00895932" w:rsidP="00895932">
      <w:pPr>
        <w:pStyle w:val="SourceCode"/>
        <w:numPr>
          <w:ilvl w:val="2"/>
          <w:numId w:val="71"/>
        </w:numPr>
        <w:spacing w:before="0" w:after="0"/>
      </w:pPr>
      <w:r w:rsidRPr="00D40F9A">
        <w:t>}</w:t>
      </w:r>
    </w:p>
    <w:p w14:paraId="28C0E3BC"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rsidP="00895932">
      <w:pPr>
        <w:pStyle w:val="Listaszerbekezds"/>
        <w:numPr>
          <w:ilvl w:val="1"/>
          <w:numId w:val="80"/>
        </w:numPr>
        <w:spacing w:line="240" w:lineRule="auto"/>
        <w:jc w:val="left"/>
      </w:pPr>
      <w:r w:rsidRPr="00D40F9A">
        <w:rPr>
          <w:b/>
          <w:bCs/>
        </w:rPr>
        <w:t>Mocked input data</w:t>
      </w:r>
      <w:r w:rsidRPr="00D40F9A">
        <w:t>:</w:t>
      </w:r>
    </w:p>
    <w:p w14:paraId="4F434ECC" w14:textId="77777777"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6432CF82" w14:textId="77777777" w:rsidR="00895932" w:rsidRPr="00D40F9A" w:rsidRDefault="00895932" w:rsidP="00895932">
      <w:pPr>
        <w:pStyle w:val="SourceCodeLanguage"/>
        <w:numPr>
          <w:ilvl w:val="2"/>
          <w:numId w:val="71"/>
        </w:numPr>
      </w:pPr>
      <w:r w:rsidRPr="00D40F9A">
        <w:t>json</w:t>
      </w:r>
    </w:p>
    <w:p w14:paraId="0C4FA18B" w14:textId="77777777" w:rsidR="00895932" w:rsidRPr="00D40F9A" w:rsidRDefault="00895932" w:rsidP="00895932">
      <w:pPr>
        <w:pStyle w:val="SourceCode"/>
        <w:numPr>
          <w:ilvl w:val="2"/>
          <w:numId w:val="71"/>
        </w:numPr>
        <w:spacing w:before="0" w:after="0"/>
      </w:pPr>
      <w:r w:rsidRPr="00D40F9A">
        <w:t>{</w:t>
      </w:r>
    </w:p>
    <w:p w14:paraId="65F519E0" w14:textId="77777777" w:rsidR="00895932" w:rsidRPr="00D40F9A" w:rsidRDefault="00895932" w:rsidP="00895932">
      <w:pPr>
        <w:pStyle w:val="SourceCode"/>
        <w:numPr>
          <w:ilvl w:val="2"/>
          <w:numId w:val="71"/>
        </w:numPr>
        <w:spacing w:before="0" w:after="0"/>
      </w:pPr>
      <w:r w:rsidRPr="00D40F9A">
        <w:t xml:space="preserve">  "token": {</w:t>
      </w:r>
    </w:p>
    <w:p w14:paraId="06EE920D" w14:textId="77777777" w:rsidR="00895932" w:rsidRPr="00D40F9A" w:rsidRDefault="00895932" w:rsidP="00895932">
      <w:pPr>
        <w:pStyle w:val="SourceCode"/>
        <w:numPr>
          <w:ilvl w:val="2"/>
          <w:numId w:val="71"/>
        </w:numPr>
        <w:spacing w:before="0" w:after="0"/>
      </w:pPr>
      <w:r w:rsidRPr="00D40F9A">
        <w:t xml:space="preserve">    "sub": "mockedId",</w:t>
      </w:r>
    </w:p>
    <w:p w14:paraId="0965B0E0" w14:textId="77777777" w:rsidR="00895932" w:rsidRPr="00D40F9A" w:rsidRDefault="00895932" w:rsidP="00895932">
      <w:pPr>
        <w:pStyle w:val="SourceCode"/>
        <w:numPr>
          <w:ilvl w:val="2"/>
          <w:numId w:val="71"/>
        </w:numPr>
        <w:spacing w:before="0" w:after="0"/>
      </w:pPr>
      <w:r w:rsidRPr="00D40F9A">
        <w:t xml:space="preserve">    "username": "mockedUser",</w:t>
      </w:r>
    </w:p>
    <w:p w14:paraId="1D3F450A" w14:textId="77777777" w:rsidR="00895932" w:rsidRPr="00D40F9A" w:rsidRDefault="00895932" w:rsidP="00895932">
      <w:pPr>
        <w:pStyle w:val="SourceCode"/>
        <w:numPr>
          <w:ilvl w:val="2"/>
          <w:numId w:val="71"/>
        </w:numPr>
        <w:spacing w:before="0" w:after="0"/>
      </w:pPr>
      <w:r w:rsidRPr="00D40F9A">
        <w:t xml:space="preserve">    "roles": ["Admin"],</w:t>
      </w:r>
    </w:p>
    <w:p w14:paraId="1F4844EF" w14:textId="77777777" w:rsidR="00895932" w:rsidRPr="00D40F9A" w:rsidRDefault="00895932" w:rsidP="00895932">
      <w:pPr>
        <w:pStyle w:val="SourceCode"/>
        <w:numPr>
          <w:ilvl w:val="2"/>
          <w:numId w:val="71"/>
        </w:numPr>
        <w:spacing w:before="0" w:after="0"/>
      </w:pPr>
      <w:r w:rsidRPr="00D40F9A">
        <w:t xml:space="preserve">    "hashedPassword": "mocked-password"</w:t>
      </w:r>
    </w:p>
    <w:p w14:paraId="3289566C" w14:textId="77777777" w:rsidR="00895932" w:rsidRPr="00D40F9A" w:rsidRDefault="00895932" w:rsidP="00895932">
      <w:pPr>
        <w:pStyle w:val="SourceCode"/>
        <w:numPr>
          <w:ilvl w:val="2"/>
          <w:numId w:val="71"/>
        </w:numPr>
        <w:spacing w:before="0" w:after="0"/>
      </w:pPr>
      <w:r w:rsidRPr="00D40F9A">
        <w:t xml:space="preserve">  }</w:t>
      </w:r>
    </w:p>
    <w:p w14:paraId="59C53FA7" w14:textId="77777777" w:rsidR="00895932" w:rsidRPr="00D40F9A" w:rsidRDefault="00895932" w:rsidP="00895932">
      <w:pPr>
        <w:pStyle w:val="SourceCode"/>
        <w:numPr>
          <w:ilvl w:val="2"/>
          <w:numId w:val="71"/>
        </w:numPr>
        <w:spacing w:before="0" w:after="0"/>
      </w:pPr>
      <w:r w:rsidRPr="00D40F9A">
        <w:t>}</w:t>
      </w:r>
    </w:p>
    <w:p w14:paraId="7F27E260" w14:textId="77777777" w:rsidR="00895932" w:rsidRPr="00D40F9A" w:rsidRDefault="00895932" w:rsidP="00895932">
      <w:pPr>
        <w:pStyle w:val="Listaszerbekezds"/>
        <w:numPr>
          <w:ilvl w:val="2"/>
          <w:numId w:val="80"/>
        </w:numPr>
        <w:spacing w:line="240" w:lineRule="auto"/>
        <w:jc w:val="left"/>
      </w:pPr>
      <w:r w:rsidRPr="00D40F9A">
        <w:rPr>
          <w:b/>
          <w:bCs/>
        </w:rPr>
        <w:t>mockSession</w:t>
      </w:r>
      <w:r w:rsidRPr="00D40F9A">
        <w:t>:</w:t>
      </w:r>
    </w:p>
    <w:p w14:paraId="38246E9E" w14:textId="77777777" w:rsidR="00895932" w:rsidRPr="00D40F9A" w:rsidRDefault="00895932" w:rsidP="00895932">
      <w:pPr>
        <w:pStyle w:val="SourceCodeLanguage"/>
        <w:numPr>
          <w:ilvl w:val="2"/>
          <w:numId w:val="71"/>
        </w:numPr>
      </w:pPr>
      <w:r w:rsidRPr="00D40F9A">
        <w:t>json</w:t>
      </w:r>
    </w:p>
    <w:p w14:paraId="68B4730C" w14:textId="77777777" w:rsidR="00895932" w:rsidRPr="00D40F9A" w:rsidRDefault="00895932" w:rsidP="00895932">
      <w:pPr>
        <w:pStyle w:val="SourceCode"/>
        <w:numPr>
          <w:ilvl w:val="2"/>
          <w:numId w:val="71"/>
        </w:numPr>
        <w:spacing w:before="0" w:after="0"/>
      </w:pPr>
      <w:r w:rsidRPr="00D40F9A">
        <w:t>{</w:t>
      </w:r>
    </w:p>
    <w:p w14:paraId="6DAE706B" w14:textId="77777777" w:rsidR="00895932" w:rsidRPr="00D40F9A" w:rsidRDefault="00895932" w:rsidP="00895932">
      <w:pPr>
        <w:pStyle w:val="SourceCode"/>
        <w:numPr>
          <w:ilvl w:val="2"/>
          <w:numId w:val="71"/>
        </w:numPr>
        <w:spacing w:before="0" w:after="0"/>
      </w:pPr>
      <w:r w:rsidRPr="00D40F9A">
        <w:t xml:space="preserve">  "songIds": ["1", "2"],</w:t>
      </w:r>
    </w:p>
    <w:p w14:paraId="581BA9A3" w14:textId="77777777" w:rsidR="00895932" w:rsidRPr="00D40F9A" w:rsidRDefault="00895932" w:rsidP="00895932">
      <w:pPr>
        <w:pStyle w:val="SourceCode"/>
        <w:numPr>
          <w:ilvl w:val="2"/>
          <w:numId w:val="71"/>
        </w:numPr>
        <w:spacing w:before="0" w:after="0"/>
      </w:pPr>
      <w:r w:rsidRPr="00D40F9A">
        <w:t xml:space="preserve">  "start": "2020-01-01",</w:t>
      </w:r>
    </w:p>
    <w:p w14:paraId="3847BA4B" w14:textId="77777777" w:rsidR="00895932" w:rsidRPr="00D40F9A" w:rsidRDefault="00895932" w:rsidP="00895932">
      <w:pPr>
        <w:pStyle w:val="SourceCode"/>
        <w:numPr>
          <w:ilvl w:val="2"/>
          <w:numId w:val="71"/>
        </w:numPr>
        <w:spacing w:before="0" w:after="0"/>
      </w:pPr>
      <w:r w:rsidRPr="00D40F9A">
        <w:t xml:space="preserve">  "end": "2021-01-01"</w:t>
      </w:r>
    </w:p>
    <w:p w14:paraId="32C28E30" w14:textId="77777777" w:rsidR="00895932" w:rsidRPr="00D40F9A" w:rsidRDefault="00895932" w:rsidP="00895932">
      <w:pPr>
        <w:pStyle w:val="SourceCode"/>
        <w:numPr>
          <w:ilvl w:val="2"/>
          <w:numId w:val="71"/>
        </w:numPr>
        <w:spacing w:before="0" w:after="0"/>
      </w:pPr>
      <w:r w:rsidRPr="00D40F9A">
        <w:t>}</w:t>
      </w:r>
    </w:p>
    <w:p w14:paraId="6CD59117"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582C0E66"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2D314063" w14:textId="77777777" w:rsidR="00895932" w:rsidRPr="00D40F9A" w:rsidRDefault="00895932" w:rsidP="00895932">
      <w:pPr>
        <w:pStyle w:val="SourceCodeLanguage"/>
        <w:numPr>
          <w:ilvl w:val="2"/>
          <w:numId w:val="71"/>
        </w:numPr>
      </w:pPr>
      <w:r w:rsidRPr="00D40F9A">
        <w:t>json</w:t>
      </w:r>
    </w:p>
    <w:p w14:paraId="557FEDEE" w14:textId="77777777" w:rsidR="00895932" w:rsidRPr="00D40F9A" w:rsidRDefault="00895932" w:rsidP="00895932">
      <w:pPr>
        <w:pStyle w:val="SourceCode"/>
        <w:numPr>
          <w:ilvl w:val="2"/>
          <w:numId w:val="71"/>
        </w:numPr>
        <w:spacing w:before="0" w:after="0"/>
      </w:pPr>
      <w:r w:rsidRPr="00D40F9A">
        <w:t>{</w:t>
      </w:r>
    </w:p>
    <w:p w14:paraId="27D7A6BE" w14:textId="77777777" w:rsidR="00895932" w:rsidRPr="00D40F9A" w:rsidRDefault="00895932" w:rsidP="00895932">
      <w:pPr>
        <w:pStyle w:val="SourceCode"/>
        <w:numPr>
          <w:ilvl w:val="2"/>
          <w:numId w:val="71"/>
        </w:numPr>
        <w:spacing w:before="0" w:after="0"/>
      </w:pPr>
      <w:r w:rsidRPr="00D40F9A">
        <w:t xml:space="preserve">  "success": true</w:t>
      </w:r>
    </w:p>
    <w:p w14:paraId="1724945A" w14:textId="77777777" w:rsidR="00895932" w:rsidRPr="00D40F9A" w:rsidRDefault="00895932" w:rsidP="00895932">
      <w:pPr>
        <w:pStyle w:val="SourceCode"/>
        <w:numPr>
          <w:ilvl w:val="2"/>
          <w:numId w:val="71"/>
        </w:numPr>
        <w:spacing w:before="0" w:after="0"/>
      </w:pPr>
      <w:r w:rsidRPr="00D40F9A">
        <w:t>}</w:t>
      </w:r>
    </w:p>
    <w:p w14:paraId="715C058D"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sikeres üzenetet adjon vissza, és ellenőrzi, hogy a </w:t>
      </w:r>
      <w:r w:rsidRPr="00D40F9A">
        <w:rPr>
          <w:rStyle w:val="VerbatimChar"/>
        </w:rPr>
        <w:t>votingSessionController.updateSessionById</w:t>
      </w:r>
      <w:r w:rsidRPr="00D40F9A">
        <w:t xml:space="preserve"> metódus a várt eredményt adja-e vissza.</w:t>
      </w:r>
    </w:p>
    <w:p w14:paraId="724DEFA6" w14:textId="77777777" w:rsidR="00895932" w:rsidRPr="00D40F9A" w:rsidRDefault="00895932" w:rsidP="00895932">
      <w:pPr>
        <w:pStyle w:val="Listaszerbekezds"/>
        <w:numPr>
          <w:ilvl w:val="1"/>
          <w:numId w:val="80"/>
        </w:numPr>
        <w:spacing w:line="240" w:lineRule="auto"/>
        <w:jc w:val="left"/>
      </w:pPr>
      <w:r w:rsidRPr="00D40F9A">
        <w:rPr>
          <w:b/>
          <w:bCs/>
        </w:rPr>
        <w:t>Mocked input data</w:t>
      </w:r>
      <w:r w:rsidRPr="00D40F9A">
        <w:t>:</w:t>
      </w:r>
    </w:p>
    <w:p w14:paraId="339F0E20" w14:textId="77777777" w:rsidR="00140ADD" w:rsidRPr="00D40F9A" w:rsidRDefault="00140ADD">
      <w:pPr>
        <w:spacing w:line="259" w:lineRule="auto"/>
        <w:jc w:val="left"/>
        <w:rPr>
          <w:b/>
          <w:bCs/>
        </w:rPr>
      </w:pPr>
      <w:r w:rsidRPr="00D40F9A">
        <w:rPr>
          <w:b/>
          <w:bCs/>
        </w:rPr>
        <w:br w:type="page"/>
      </w:r>
    </w:p>
    <w:p w14:paraId="32EFB635" w14:textId="697E76C3" w:rsidR="00895932" w:rsidRPr="00D40F9A" w:rsidRDefault="00895932" w:rsidP="00895932">
      <w:pPr>
        <w:pStyle w:val="Listaszerbekezds"/>
        <w:numPr>
          <w:ilvl w:val="2"/>
          <w:numId w:val="80"/>
        </w:numPr>
        <w:spacing w:line="240" w:lineRule="auto"/>
        <w:jc w:val="left"/>
      </w:pPr>
      <w:r w:rsidRPr="00D40F9A">
        <w:rPr>
          <w:b/>
          <w:bCs/>
        </w:rPr>
        <w:lastRenderedPageBreak/>
        <w:t>mockRequest</w:t>
      </w:r>
      <w:r w:rsidRPr="00D40F9A">
        <w:t>:</w:t>
      </w:r>
    </w:p>
    <w:p w14:paraId="312DCF52" w14:textId="77777777" w:rsidR="00895932" w:rsidRPr="00D40F9A" w:rsidRDefault="00895932" w:rsidP="00895932">
      <w:pPr>
        <w:pStyle w:val="SourceCodeLanguage"/>
        <w:numPr>
          <w:ilvl w:val="2"/>
          <w:numId w:val="71"/>
        </w:numPr>
      </w:pPr>
      <w:r w:rsidRPr="00D40F9A">
        <w:t>json</w:t>
      </w:r>
    </w:p>
    <w:p w14:paraId="45773BE1" w14:textId="77777777" w:rsidR="00895932" w:rsidRPr="00D40F9A" w:rsidRDefault="00895932" w:rsidP="00895932">
      <w:pPr>
        <w:pStyle w:val="SourceCode"/>
        <w:numPr>
          <w:ilvl w:val="2"/>
          <w:numId w:val="71"/>
        </w:numPr>
        <w:spacing w:before="0" w:after="0"/>
      </w:pPr>
      <w:r w:rsidRPr="00D40F9A">
        <w:t>{</w:t>
      </w:r>
    </w:p>
    <w:p w14:paraId="0A40FE55" w14:textId="77777777" w:rsidR="00895932" w:rsidRPr="00D40F9A" w:rsidRDefault="00895932" w:rsidP="00895932">
      <w:pPr>
        <w:pStyle w:val="SourceCode"/>
        <w:numPr>
          <w:ilvl w:val="2"/>
          <w:numId w:val="71"/>
        </w:numPr>
        <w:spacing w:before="0" w:after="0"/>
      </w:pPr>
      <w:r w:rsidRPr="00D40F9A">
        <w:t xml:space="preserve">  "token": {</w:t>
      </w:r>
    </w:p>
    <w:p w14:paraId="7A69C350" w14:textId="77777777" w:rsidR="00895932" w:rsidRPr="00D40F9A" w:rsidRDefault="00895932" w:rsidP="00895932">
      <w:pPr>
        <w:pStyle w:val="SourceCode"/>
        <w:numPr>
          <w:ilvl w:val="2"/>
          <w:numId w:val="71"/>
        </w:numPr>
        <w:spacing w:before="0" w:after="0"/>
      </w:pPr>
      <w:r w:rsidRPr="00D40F9A">
        <w:t xml:space="preserve">    "sub": "mockedId",</w:t>
      </w:r>
    </w:p>
    <w:p w14:paraId="4676DC5B" w14:textId="77777777" w:rsidR="00895932" w:rsidRPr="00D40F9A" w:rsidRDefault="00895932" w:rsidP="00895932">
      <w:pPr>
        <w:pStyle w:val="SourceCode"/>
        <w:numPr>
          <w:ilvl w:val="2"/>
          <w:numId w:val="71"/>
        </w:numPr>
        <w:spacing w:before="0" w:after="0"/>
      </w:pPr>
      <w:r w:rsidRPr="00D40F9A">
        <w:t xml:space="preserve">    "username": "mockedUser",</w:t>
      </w:r>
    </w:p>
    <w:p w14:paraId="58F0787B" w14:textId="77777777" w:rsidR="00895932" w:rsidRPr="00D40F9A" w:rsidRDefault="00895932" w:rsidP="00895932">
      <w:pPr>
        <w:pStyle w:val="SourceCode"/>
        <w:numPr>
          <w:ilvl w:val="2"/>
          <w:numId w:val="71"/>
        </w:numPr>
        <w:spacing w:before="0" w:after="0"/>
      </w:pPr>
      <w:r w:rsidRPr="00D40F9A">
        <w:t xml:space="preserve">    "roles": ["Admin"],</w:t>
      </w:r>
    </w:p>
    <w:p w14:paraId="1C4AF654" w14:textId="77777777" w:rsidR="00895932" w:rsidRPr="00D40F9A" w:rsidRDefault="00895932" w:rsidP="00895932">
      <w:pPr>
        <w:pStyle w:val="SourceCode"/>
        <w:numPr>
          <w:ilvl w:val="2"/>
          <w:numId w:val="71"/>
        </w:numPr>
        <w:spacing w:before="0" w:after="0"/>
      </w:pPr>
      <w:r w:rsidRPr="00D40F9A">
        <w:t xml:space="preserve">    "hashedPassword": "mocked-password"</w:t>
      </w:r>
    </w:p>
    <w:p w14:paraId="02D8C0B9" w14:textId="77777777" w:rsidR="00895932" w:rsidRPr="00D40F9A" w:rsidRDefault="00895932" w:rsidP="00895932">
      <w:pPr>
        <w:pStyle w:val="SourceCode"/>
        <w:numPr>
          <w:ilvl w:val="2"/>
          <w:numId w:val="71"/>
        </w:numPr>
        <w:spacing w:before="0" w:after="0"/>
      </w:pPr>
      <w:r w:rsidRPr="00D40F9A">
        <w:t xml:space="preserve">  }</w:t>
      </w:r>
    </w:p>
    <w:p w14:paraId="50662244" w14:textId="77777777" w:rsidR="00895932" w:rsidRPr="00D40F9A" w:rsidRDefault="00895932" w:rsidP="00895932">
      <w:pPr>
        <w:pStyle w:val="SourceCode"/>
        <w:numPr>
          <w:ilvl w:val="2"/>
          <w:numId w:val="71"/>
        </w:numPr>
        <w:spacing w:before="0" w:after="0"/>
      </w:pPr>
      <w:r w:rsidRPr="00D40F9A">
        <w:t>}</w:t>
      </w:r>
    </w:p>
    <w:p w14:paraId="793D7939" w14:textId="77777777" w:rsidR="00895932" w:rsidRPr="00D40F9A" w:rsidRDefault="00895932" w:rsidP="00895932">
      <w:pPr>
        <w:pStyle w:val="Listaszerbekezds"/>
        <w:numPr>
          <w:ilvl w:val="2"/>
          <w:numId w:val="80"/>
        </w:numPr>
        <w:spacing w:line="240" w:lineRule="auto"/>
        <w:jc w:val="left"/>
      </w:pPr>
      <w:r w:rsidRPr="00D40F9A">
        <w:rPr>
          <w:b/>
          <w:bCs/>
        </w:rPr>
        <w:t>mockSession</w:t>
      </w:r>
      <w:r w:rsidRPr="00D40F9A">
        <w:t>:</w:t>
      </w:r>
    </w:p>
    <w:p w14:paraId="46606D7A" w14:textId="77777777" w:rsidR="00895932" w:rsidRPr="00D40F9A" w:rsidRDefault="00895932" w:rsidP="00895932">
      <w:pPr>
        <w:pStyle w:val="SourceCodeLanguage"/>
        <w:numPr>
          <w:ilvl w:val="2"/>
          <w:numId w:val="71"/>
        </w:numPr>
      </w:pPr>
      <w:r w:rsidRPr="00D40F9A">
        <w:t>json</w:t>
      </w:r>
    </w:p>
    <w:p w14:paraId="7C54BF34" w14:textId="77777777" w:rsidR="00895932" w:rsidRPr="00D40F9A" w:rsidRDefault="00895932" w:rsidP="00895932">
      <w:pPr>
        <w:pStyle w:val="SourceCode"/>
        <w:numPr>
          <w:ilvl w:val="2"/>
          <w:numId w:val="71"/>
        </w:numPr>
        <w:spacing w:before="0" w:after="0"/>
      </w:pPr>
      <w:r w:rsidRPr="00D40F9A">
        <w:t>{</w:t>
      </w:r>
    </w:p>
    <w:p w14:paraId="5A381E95" w14:textId="77777777" w:rsidR="00895932" w:rsidRPr="00D40F9A" w:rsidRDefault="00895932" w:rsidP="00895932">
      <w:pPr>
        <w:pStyle w:val="SourceCode"/>
        <w:numPr>
          <w:ilvl w:val="2"/>
          <w:numId w:val="71"/>
        </w:numPr>
        <w:spacing w:before="0" w:after="0"/>
      </w:pPr>
      <w:r w:rsidRPr="00D40F9A">
        <w:t xml:space="preserve">  "songIds": ["1", "2"],</w:t>
      </w:r>
    </w:p>
    <w:p w14:paraId="35FA1B29" w14:textId="77777777" w:rsidR="00895932" w:rsidRPr="00D40F9A" w:rsidRDefault="00895932" w:rsidP="00895932">
      <w:pPr>
        <w:pStyle w:val="SourceCode"/>
        <w:numPr>
          <w:ilvl w:val="2"/>
          <w:numId w:val="71"/>
        </w:numPr>
        <w:spacing w:before="0" w:after="0"/>
      </w:pPr>
      <w:r w:rsidRPr="00D40F9A">
        <w:t xml:space="preserve">  "start": "2020-01-01",</w:t>
      </w:r>
    </w:p>
    <w:p w14:paraId="56F0D659" w14:textId="77777777" w:rsidR="00895932" w:rsidRPr="00D40F9A" w:rsidRDefault="00895932" w:rsidP="00895932">
      <w:pPr>
        <w:pStyle w:val="SourceCode"/>
        <w:numPr>
          <w:ilvl w:val="2"/>
          <w:numId w:val="71"/>
        </w:numPr>
        <w:spacing w:before="0" w:after="0"/>
      </w:pPr>
      <w:r w:rsidRPr="00D40F9A">
        <w:t xml:space="preserve">  "end": "2021-01-01"</w:t>
      </w:r>
    </w:p>
    <w:p w14:paraId="705C0818" w14:textId="77777777" w:rsidR="00895932" w:rsidRPr="00D40F9A" w:rsidRDefault="00895932" w:rsidP="00895932">
      <w:pPr>
        <w:pStyle w:val="SourceCode"/>
        <w:numPr>
          <w:ilvl w:val="2"/>
          <w:numId w:val="71"/>
        </w:numPr>
        <w:spacing w:before="0" w:after="0"/>
      </w:pPr>
      <w:r w:rsidRPr="00D40F9A">
        <w:t>}</w:t>
      </w:r>
    </w:p>
    <w:p w14:paraId="15AF72EA"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06D82798"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2D73A89E" w14:textId="77777777" w:rsidR="00895932" w:rsidRPr="00D40F9A" w:rsidRDefault="00895932" w:rsidP="00895932">
      <w:pPr>
        <w:pStyle w:val="SourceCodeLanguage"/>
        <w:numPr>
          <w:ilvl w:val="2"/>
          <w:numId w:val="71"/>
        </w:numPr>
      </w:pPr>
      <w:r w:rsidRPr="00D40F9A">
        <w:t>json</w:t>
      </w:r>
    </w:p>
    <w:p w14:paraId="49188A4B" w14:textId="77777777" w:rsidR="00895932" w:rsidRPr="00D40F9A" w:rsidRDefault="00895932" w:rsidP="00895932">
      <w:pPr>
        <w:pStyle w:val="SourceCode"/>
        <w:numPr>
          <w:ilvl w:val="2"/>
          <w:numId w:val="71"/>
        </w:numPr>
        <w:spacing w:before="0" w:after="0"/>
      </w:pPr>
      <w:r w:rsidRPr="00D40F9A">
        <w:t>{</w:t>
      </w:r>
    </w:p>
    <w:p w14:paraId="4D7E315E" w14:textId="77777777" w:rsidR="00895932" w:rsidRPr="00D40F9A" w:rsidRDefault="00895932" w:rsidP="00895932">
      <w:pPr>
        <w:pStyle w:val="SourceCode"/>
        <w:numPr>
          <w:ilvl w:val="2"/>
          <w:numId w:val="71"/>
        </w:numPr>
        <w:spacing w:before="0" w:after="0"/>
      </w:pPr>
      <w:r w:rsidRPr="00D40F9A">
        <w:t xml:space="preserve">  "success": true</w:t>
      </w:r>
    </w:p>
    <w:p w14:paraId="7D38BFFB" w14:textId="77777777" w:rsidR="00895932" w:rsidRPr="00D40F9A" w:rsidRDefault="00895932" w:rsidP="00895932">
      <w:pPr>
        <w:pStyle w:val="SourceCode"/>
        <w:numPr>
          <w:ilvl w:val="2"/>
          <w:numId w:val="71"/>
        </w:numPr>
        <w:spacing w:before="0" w:after="0"/>
      </w:pPr>
      <w:r w:rsidRPr="00D40F9A">
        <w:t>}</w:t>
      </w:r>
    </w:p>
    <w:p w14:paraId="052A026A"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rsidP="00895932">
      <w:pPr>
        <w:pStyle w:val="Listaszerbekezds"/>
        <w:numPr>
          <w:ilvl w:val="1"/>
          <w:numId w:val="80"/>
        </w:numPr>
        <w:spacing w:line="240" w:lineRule="auto"/>
        <w:jc w:val="left"/>
      </w:pPr>
      <w:r w:rsidRPr="00D40F9A">
        <w:rPr>
          <w:b/>
          <w:bCs/>
        </w:rPr>
        <w:t>Mocked input data</w:t>
      </w:r>
      <w:r w:rsidRPr="00D40F9A">
        <w:t>:</w:t>
      </w:r>
    </w:p>
    <w:p w14:paraId="4067DC65" w14:textId="77777777"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6B7EDECA" w14:textId="77777777" w:rsidR="00895932" w:rsidRPr="00D40F9A" w:rsidRDefault="00895932" w:rsidP="00895932">
      <w:pPr>
        <w:pStyle w:val="SourceCodeLanguage"/>
        <w:numPr>
          <w:ilvl w:val="2"/>
          <w:numId w:val="71"/>
        </w:numPr>
      </w:pPr>
      <w:r w:rsidRPr="00D40F9A">
        <w:t>json</w:t>
      </w:r>
    </w:p>
    <w:p w14:paraId="7D35CBE3" w14:textId="77777777" w:rsidR="00895932" w:rsidRPr="00D40F9A" w:rsidRDefault="00895932" w:rsidP="00895932">
      <w:pPr>
        <w:pStyle w:val="SourceCode"/>
        <w:numPr>
          <w:ilvl w:val="2"/>
          <w:numId w:val="71"/>
        </w:numPr>
        <w:spacing w:before="0" w:after="0"/>
      </w:pPr>
      <w:r w:rsidRPr="00D40F9A">
        <w:t>{</w:t>
      </w:r>
    </w:p>
    <w:p w14:paraId="13DBC1DF" w14:textId="77777777" w:rsidR="00895932" w:rsidRPr="00D40F9A" w:rsidRDefault="00895932" w:rsidP="00895932">
      <w:pPr>
        <w:pStyle w:val="SourceCode"/>
        <w:numPr>
          <w:ilvl w:val="2"/>
          <w:numId w:val="71"/>
        </w:numPr>
        <w:spacing w:before="0" w:after="0"/>
      </w:pPr>
      <w:r w:rsidRPr="00D40F9A">
        <w:t xml:space="preserve">  "token": {</w:t>
      </w:r>
    </w:p>
    <w:p w14:paraId="70A94BF8" w14:textId="77777777" w:rsidR="00895932" w:rsidRPr="00D40F9A" w:rsidRDefault="00895932" w:rsidP="00895932">
      <w:pPr>
        <w:pStyle w:val="SourceCode"/>
        <w:numPr>
          <w:ilvl w:val="2"/>
          <w:numId w:val="71"/>
        </w:numPr>
        <w:spacing w:before="0" w:after="0"/>
      </w:pPr>
      <w:r w:rsidRPr="00D40F9A">
        <w:t xml:space="preserve">    "sub": "mockedId",</w:t>
      </w:r>
    </w:p>
    <w:p w14:paraId="29D45FA2" w14:textId="77777777" w:rsidR="00895932" w:rsidRPr="00D40F9A" w:rsidRDefault="00895932" w:rsidP="00895932">
      <w:pPr>
        <w:pStyle w:val="SourceCode"/>
        <w:numPr>
          <w:ilvl w:val="2"/>
          <w:numId w:val="71"/>
        </w:numPr>
        <w:spacing w:before="0" w:after="0"/>
      </w:pPr>
      <w:r w:rsidRPr="00D40F9A">
        <w:t xml:space="preserve">    "username": "mockedUser",</w:t>
      </w:r>
    </w:p>
    <w:p w14:paraId="53658B1D" w14:textId="77777777" w:rsidR="00895932" w:rsidRPr="00D40F9A" w:rsidRDefault="00895932" w:rsidP="00895932">
      <w:pPr>
        <w:pStyle w:val="SourceCode"/>
        <w:numPr>
          <w:ilvl w:val="2"/>
          <w:numId w:val="71"/>
        </w:numPr>
        <w:spacing w:before="0" w:after="0"/>
      </w:pPr>
      <w:r w:rsidRPr="00D40F9A">
        <w:t xml:space="preserve">    "roles": ["Admin"],</w:t>
      </w:r>
    </w:p>
    <w:p w14:paraId="7996B963" w14:textId="77777777" w:rsidR="00895932" w:rsidRPr="00D40F9A" w:rsidRDefault="00895932" w:rsidP="00895932">
      <w:pPr>
        <w:pStyle w:val="SourceCode"/>
        <w:numPr>
          <w:ilvl w:val="2"/>
          <w:numId w:val="71"/>
        </w:numPr>
        <w:spacing w:before="0" w:after="0"/>
      </w:pPr>
      <w:r w:rsidRPr="00D40F9A">
        <w:t xml:space="preserve">    "hashedPassword": "mocked-password"</w:t>
      </w:r>
    </w:p>
    <w:p w14:paraId="265313B6" w14:textId="77777777" w:rsidR="00895932" w:rsidRPr="00D40F9A" w:rsidRDefault="00895932" w:rsidP="00895932">
      <w:pPr>
        <w:pStyle w:val="SourceCode"/>
        <w:numPr>
          <w:ilvl w:val="2"/>
          <w:numId w:val="71"/>
        </w:numPr>
        <w:spacing w:before="0" w:after="0"/>
      </w:pPr>
      <w:r w:rsidRPr="00D40F9A">
        <w:t xml:space="preserve">  }</w:t>
      </w:r>
    </w:p>
    <w:p w14:paraId="5C27F3A0" w14:textId="77777777" w:rsidR="00895932" w:rsidRPr="00D40F9A" w:rsidRDefault="00895932" w:rsidP="00895932">
      <w:pPr>
        <w:pStyle w:val="SourceCode"/>
        <w:numPr>
          <w:ilvl w:val="2"/>
          <w:numId w:val="71"/>
        </w:numPr>
        <w:spacing w:before="0" w:after="0"/>
      </w:pPr>
      <w:r w:rsidRPr="00D40F9A">
        <w:t>}</w:t>
      </w:r>
    </w:p>
    <w:p w14:paraId="03BA180C"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15392C73"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4D6AF212" w14:textId="77777777" w:rsidR="00895932" w:rsidRPr="00D40F9A" w:rsidRDefault="00895932" w:rsidP="00895932">
      <w:pPr>
        <w:pStyle w:val="SourceCodeLanguage"/>
        <w:numPr>
          <w:ilvl w:val="2"/>
          <w:numId w:val="71"/>
        </w:numPr>
      </w:pPr>
      <w:r w:rsidRPr="00D40F9A">
        <w:t>json</w:t>
      </w:r>
    </w:p>
    <w:p w14:paraId="1AD58285" w14:textId="77777777" w:rsidR="00895932" w:rsidRPr="00D40F9A" w:rsidRDefault="00895932" w:rsidP="00895932">
      <w:pPr>
        <w:pStyle w:val="SourceCode"/>
        <w:numPr>
          <w:ilvl w:val="2"/>
          <w:numId w:val="71"/>
        </w:numPr>
        <w:spacing w:before="0" w:after="0"/>
      </w:pPr>
      <w:r w:rsidRPr="00D40F9A">
        <w:t>{</w:t>
      </w:r>
    </w:p>
    <w:p w14:paraId="0BFCE3F6" w14:textId="77777777" w:rsidR="00895932" w:rsidRPr="00D40F9A" w:rsidRDefault="00895932" w:rsidP="00895932">
      <w:pPr>
        <w:pStyle w:val="SourceCode"/>
        <w:numPr>
          <w:ilvl w:val="2"/>
          <w:numId w:val="71"/>
        </w:numPr>
        <w:spacing w:before="0" w:after="0"/>
      </w:pPr>
      <w:r w:rsidRPr="00D40F9A">
        <w:t xml:space="preserve">  "success": true</w:t>
      </w:r>
    </w:p>
    <w:p w14:paraId="7FC21E51" w14:textId="77777777" w:rsidR="00895932" w:rsidRPr="00D40F9A" w:rsidRDefault="00895932" w:rsidP="00895932">
      <w:pPr>
        <w:pStyle w:val="SourceCode"/>
        <w:numPr>
          <w:ilvl w:val="2"/>
          <w:numId w:val="71"/>
        </w:numPr>
        <w:spacing w:before="0" w:after="0"/>
      </w:pPr>
      <w:r w:rsidRPr="00D40F9A">
        <w:t>}</w:t>
      </w:r>
    </w:p>
    <w:p w14:paraId="55121458" w14:textId="77777777" w:rsidR="00895932" w:rsidRPr="00D40F9A" w:rsidRDefault="00895932" w:rsidP="002A6322">
      <w:pPr>
        <w:pStyle w:val="Cmsor4"/>
        <w:spacing w:before="0" w:after="240" w:line="240" w:lineRule="auto"/>
      </w:pPr>
      <w:bookmarkStart w:id="49" w:name="_Toc191365540"/>
      <w:r w:rsidRPr="00D40F9A">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 xml:space="preserve">ervice tesztet, amelyet a backend működésének ellenőrzésére alkalmaztunk. Minden fájl részletesen dokumentálva van, beleértve az </w:t>
      </w:r>
      <w:r w:rsidRPr="00D40F9A">
        <w:lastRenderedPageBreak/>
        <w:t>összes benne található tesztesetet. A leírások tartalmazzák a mockolt bemeneti adatokat, valamint a várható visszatérési értékeket is.</w:t>
      </w:r>
    </w:p>
    <w:p w14:paraId="31A344D1" w14:textId="77777777" w:rsidR="00895932" w:rsidRPr="00D40F9A" w:rsidRDefault="00895932" w:rsidP="00895932">
      <w:pPr>
        <w:pStyle w:val="Cmsor5"/>
        <w:spacing w:before="0" w:line="240" w:lineRule="auto"/>
      </w:pPr>
      <w:bookmarkStart w:id="50" w:name="_Toc191365541"/>
      <w:r w:rsidRPr="00D40F9A">
        <w:rPr>
          <w:rStyle w:val="VerbatimChar"/>
        </w:rPr>
        <w:t>app.service.spec.ts</w:t>
      </w:r>
      <w:bookmarkEnd w:id="50"/>
    </w:p>
    <w:p w14:paraId="5F93DF63" w14:textId="77777777" w:rsidR="00895932" w:rsidRPr="00D40F9A" w:rsidRDefault="00895932" w:rsidP="00895932">
      <w:pPr>
        <w:pStyle w:val="Listaszerbekezds"/>
        <w:numPr>
          <w:ilvl w:val="0"/>
          <w:numId w:val="81"/>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rsidP="00895932">
      <w:pPr>
        <w:pStyle w:val="Listaszerbekezds"/>
        <w:numPr>
          <w:ilvl w:val="1"/>
          <w:numId w:val="81"/>
        </w:numPr>
        <w:spacing w:line="240" w:lineRule="auto"/>
        <w:jc w:val="left"/>
      </w:pPr>
      <w:r w:rsidRPr="00D40F9A">
        <w:rPr>
          <w:b/>
          <w:bCs/>
        </w:rPr>
        <w:t>Mocked input data</w:t>
      </w:r>
      <w:r w:rsidRPr="00D40F9A">
        <w:t>:</w:t>
      </w:r>
    </w:p>
    <w:p w14:paraId="2CFEE050" w14:textId="77777777" w:rsidR="00895932" w:rsidRPr="00D40F9A" w:rsidRDefault="00895932" w:rsidP="00895932">
      <w:pPr>
        <w:pStyle w:val="Listaszerbekezds"/>
        <w:numPr>
          <w:ilvl w:val="2"/>
          <w:numId w:val="81"/>
        </w:numPr>
        <w:spacing w:line="240" w:lineRule="auto"/>
        <w:jc w:val="left"/>
      </w:pPr>
      <w:r w:rsidRPr="00D40F9A">
        <w:rPr>
          <w:b/>
          <w:bCs/>
        </w:rPr>
        <w:t>N/A</w:t>
      </w:r>
      <w:r w:rsidRPr="00D40F9A">
        <w:t>:</w:t>
      </w:r>
    </w:p>
    <w:p w14:paraId="48F0296A" w14:textId="77777777" w:rsidR="00895932" w:rsidRPr="00D40F9A" w:rsidRDefault="00895932" w:rsidP="00895932">
      <w:pPr>
        <w:pStyle w:val="SourceCodeLanguage"/>
        <w:numPr>
          <w:ilvl w:val="2"/>
          <w:numId w:val="71"/>
        </w:numPr>
      </w:pPr>
      <w:r w:rsidRPr="00D40F9A">
        <w:t>json</w:t>
      </w:r>
    </w:p>
    <w:p w14:paraId="4071A4DE" w14:textId="77777777" w:rsidR="00895932" w:rsidRPr="00D40F9A" w:rsidRDefault="00895932" w:rsidP="00895932">
      <w:pPr>
        <w:pStyle w:val="SourceCode"/>
        <w:numPr>
          <w:ilvl w:val="2"/>
          <w:numId w:val="71"/>
        </w:numPr>
        <w:spacing w:before="0" w:after="0"/>
      </w:pPr>
      <w:r w:rsidRPr="00D40F9A">
        <w:t>{}</w:t>
      </w:r>
    </w:p>
    <w:p w14:paraId="62CEBEEC" w14:textId="77777777" w:rsidR="00895932" w:rsidRPr="00D40F9A" w:rsidRDefault="00895932" w:rsidP="00895932">
      <w:pPr>
        <w:pStyle w:val="Listaszerbekezds"/>
        <w:numPr>
          <w:ilvl w:val="1"/>
          <w:numId w:val="81"/>
        </w:numPr>
        <w:spacing w:line="240" w:lineRule="auto"/>
        <w:jc w:val="left"/>
      </w:pPr>
      <w:r w:rsidRPr="00D40F9A">
        <w:rPr>
          <w:b/>
          <w:bCs/>
        </w:rPr>
        <w:t>Return value</w:t>
      </w:r>
      <w:r w:rsidRPr="00D40F9A">
        <w:t>:</w:t>
      </w:r>
    </w:p>
    <w:p w14:paraId="307F619D" w14:textId="77777777" w:rsidR="00895932" w:rsidRPr="00D40F9A" w:rsidRDefault="00895932" w:rsidP="00895932">
      <w:pPr>
        <w:pStyle w:val="Listaszerbekezds"/>
        <w:numPr>
          <w:ilvl w:val="2"/>
          <w:numId w:val="81"/>
        </w:numPr>
        <w:spacing w:line="240" w:lineRule="auto"/>
        <w:jc w:val="left"/>
      </w:pPr>
      <w:r w:rsidRPr="00D40F9A">
        <w:rPr>
          <w:b/>
          <w:bCs/>
        </w:rPr>
        <w:t>result</w:t>
      </w:r>
      <w:r w:rsidRPr="00D40F9A">
        <w:t>:</w:t>
      </w:r>
    </w:p>
    <w:p w14:paraId="21D0A3DF" w14:textId="77777777" w:rsidR="00895932" w:rsidRPr="00D40F9A" w:rsidRDefault="00895932" w:rsidP="00895932">
      <w:pPr>
        <w:pStyle w:val="SourceCodeLanguage"/>
        <w:numPr>
          <w:ilvl w:val="2"/>
          <w:numId w:val="71"/>
        </w:numPr>
      </w:pPr>
      <w:r w:rsidRPr="00D40F9A">
        <w:t>json</w:t>
      </w:r>
    </w:p>
    <w:p w14:paraId="5C2B61B3" w14:textId="77777777" w:rsidR="00895932" w:rsidRPr="00D40F9A" w:rsidRDefault="00895932" w:rsidP="00895932">
      <w:pPr>
        <w:pStyle w:val="SourceCode"/>
        <w:numPr>
          <w:ilvl w:val="2"/>
          <w:numId w:val="71"/>
        </w:numPr>
        <w:spacing w:before="0" w:after="0"/>
      </w:pPr>
      <w:r w:rsidRPr="00D40F9A">
        <w:t>{</w:t>
      </w:r>
    </w:p>
    <w:p w14:paraId="074FF901" w14:textId="77777777" w:rsidR="00895932" w:rsidRPr="00D40F9A" w:rsidRDefault="00895932" w:rsidP="00895932">
      <w:pPr>
        <w:pStyle w:val="SourceCode"/>
        <w:numPr>
          <w:ilvl w:val="2"/>
          <w:numId w:val="71"/>
        </w:numPr>
        <w:spacing w:before="0" w:after="0"/>
      </w:pPr>
      <w:r w:rsidRPr="00D40F9A">
        <w:t xml:space="preserve">  "defined": true</w:t>
      </w:r>
    </w:p>
    <w:p w14:paraId="22106133" w14:textId="77777777" w:rsidR="00895932" w:rsidRPr="00D40F9A" w:rsidRDefault="00895932" w:rsidP="00895932">
      <w:pPr>
        <w:pStyle w:val="SourceCode"/>
        <w:numPr>
          <w:ilvl w:val="2"/>
          <w:numId w:val="71"/>
        </w:numPr>
        <w:spacing w:before="0" w:after="0"/>
      </w:pPr>
      <w:r w:rsidRPr="00D40F9A">
        <w:t>}</w:t>
      </w:r>
    </w:p>
    <w:p w14:paraId="696DA017" w14:textId="77777777" w:rsidR="00895932" w:rsidRPr="00D40F9A" w:rsidRDefault="00895932" w:rsidP="00895932">
      <w:pPr>
        <w:pStyle w:val="Listaszerbekezds"/>
        <w:numPr>
          <w:ilvl w:val="0"/>
          <w:numId w:val="81"/>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rsidP="00895932">
      <w:pPr>
        <w:pStyle w:val="Listaszerbekezds"/>
        <w:numPr>
          <w:ilvl w:val="1"/>
          <w:numId w:val="81"/>
        </w:numPr>
        <w:spacing w:line="240" w:lineRule="auto"/>
        <w:jc w:val="left"/>
      </w:pPr>
      <w:r w:rsidRPr="00D40F9A">
        <w:rPr>
          <w:b/>
          <w:bCs/>
        </w:rPr>
        <w:t>Mocked input data</w:t>
      </w:r>
      <w:r w:rsidRPr="00D40F9A">
        <w:t>:</w:t>
      </w:r>
    </w:p>
    <w:p w14:paraId="75547F79" w14:textId="77777777" w:rsidR="00895932" w:rsidRPr="00D40F9A" w:rsidRDefault="00895932" w:rsidP="00895932">
      <w:pPr>
        <w:pStyle w:val="Listaszerbekezds"/>
        <w:numPr>
          <w:ilvl w:val="2"/>
          <w:numId w:val="81"/>
        </w:numPr>
        <w:spacing w:line="240" w:lineRule="auto"/>
        <w:jc w:val="left"/>
      </w:pPr>
      <w:r w:rsidRPr="00D40F9A">
        <w:rPr>
          <w:b/>
          <w:bCs/>
        </w:rPr>
        <w:t>N/A</w:t>
      </w:r>
      <w:r w:rsidRPr="00D40F9A">
        <w:t>:</w:t>
      </w:r>
    </w:p>
    <w:p w14:paraId="45AB4AA1" w14:textId="77777777" w:rsidR="00895932" w:rsidRPr="00D40F9A" w:rsidRDefault="00895932" w:rsidP="00895932">
      <w:pPr>
        <w:pStyle w:val="SourceCodeLanguage"/>
        <w:numPr>
          <w:ilvl w:val="2"/>
          <w:numId w:val="71"/>
        </w:numPr>
      </w:pPr>
      <w:r w:rsidRPr="00D40F9A">
        <w:t>json</w:t>
      </w:r>
    </w:p>
    <w:p w14:paraId="575ADE20" w14:textId="77777777" w:rsidR="00895932" w:rsidRPr="00D40F9A" w:rsidRDefault="00895932" w:rsidP="00895932">
      <w:pPr>
        <w:pStyle w:val="SourceCode"/>
        <w:numPr>
          <w:ilvl w:val="2"/>
          <w:numId w:val="71"/>
        </w:numPr>
        <w:spacing w:before="0" w:after="0"/>
      </w:pPr>
      <w:r w:rsidRPr="00D40F9A">
        <w:t>{}</w:t>
      </w:r>
    </w:p>
    <w:p w14:paraId="54085115" w14:textId="77777777" w:rsidR="00895932" w:rsidRPr="00D40F9A" w:rsidRDefault="00895932" w:rsidP="00895932">
      <w:pPr>
        <w:pStyle w:val="Listaszerbekezds"/>
        <w:numPr>
          <w:ilvl w:val="1"/>
          <w:numId w:val="81"/>
        </w:numPr>
        <w:spacing w:line="240" w:lineRule="auto"/>
        <w:jc w:val="left"/>
      </w:pPr>
      <w:r w:rsidRPr="00D40F9A">
        <w:rPr>
          <w:b/>
          <w:bCs/>
        </w:rPr>
        <w:t>Return value</w:t>
      </w:r>
      <w:r w:rsidRPr="00D40F9A">
        <w:t>:</w:t>
      </w:r>
    </w:p>
    <w:p w14:paraId="5E1B7C34" w14:textId="77777777" w:rsidR="00895932" w:rsidRPr="00D40F9A" w:rsidRDefault="00895932" w:rsidP="00895932">
      <w:pPr>
        <w:pStyle w:val="Listaszerbekezds"/>
        <w:numPr>
          <w:ilvl w:val="2"/>
          <w:numId w:val="81"/>
        </w:numPr>
        <w:spacing w:line="240" w:lineRule="auto"/>
        <w:jc w:val="left"/>
      </w:pPr>
      <w:r w:rsidRPr="00D40F9A">
        <w:rPr>
          <w:b/>
          <w:bCs/>
        </w:rPr>
        <w:t>result</w:t>
      </w:r>
      <w:r w:rsidRPr="00D40F9A">
        <w:t>:</w:t>
      </w:r>
    </w:p>
    <w:p w14:paraId="5F78AE1B" w14:textId="77777777" w:rsidR="00895932" w:rsidRPr="00D40F9A" w:rsidRDefault="00895932" w:rsidP="00895932">
      <w:pPr>
        <w:pStyle w:val="SourceCodeLanguage"/>
        <w:numPr>
          <w:ilvl w:val="2"/>
          <w:numId w:val="71"/>
        </w:numPr>
      </w:pPr>
      <w:r w:rsidRPr="00D40F9A">
        <w:t>json</w:t>
      </w:r>
    </w:p>
    <w:p w14:paraId="33BC2C22" w14:textId="77777777" w:rsidR="00895932" w:rsidRPr="00D40F9A" w:rsidRDefault="00895932" w:rsidP="00895932">
      <w:pPr>
        <w:pStyle w:val="SourceCode"/>
        <w:numPr>
          <w:ilvl w:val="2"/>
          <w:numId w:val="71"/>
        </w:numPr>
        <w:spacing w:before="0" w:after="0"/>
      </w:pPr>
      <w:r w:rsidRPr="00D40F9A">
        <w:t>{</w:t>
      </w:r>
    </w:p>
    <w:p w14:paraId="54F5E486" w14:textId="77777777" w:rsidR="00895932" w:rsidRPr="00D40F9A" w:rsidRDefault="00895932" w:rsidP="00895932">
      <w:pPr>
        <w:pStyle w:val="SourceCode"/>
        <w:numPr>
          <w:ilvl w:val="2"/>
          <w:numId w:val="71"/>
        </w:numPr>
        <w:spacing w:before="0" w:after="0"/>
      </w:pPr>
      <w:r w:rsidRPr="00D40F9A">
        <w:t xml:space="preserve">  "message": "Hello World!"</w:t>
      </w:r>
    </w:p>
    <w:p w14:paraId="784CD027" w14:textId="77777777" w:rsidR="00895932" w:rsidRPr="00D40F9A" w:rsidRDefault="00895932" w:rsidP="00895932">
      <w:pPr>
        <w:pStyle w:val="SourceCode"/>
        <w:numPr>
          <w:ilvl w:val="2"/>
          <w:numId w:val="71"/>
        </w:numPr>
        <w:spacing w:before="0" w:after="0"/>
      </w:pPr>
      <w:r w:rsidRPr="00D40F9A">
        <w:t>}</w:t>
      </w:r>
    </w:p>
    <w:p w14:paraId="35DA6274" w14:textId="77777777" w:rsidR="00895932" w:rsidRPr="00D40F9A" w:rsidRDefault="00895932" w:rsidP="00895932">
      <w:pPr>
        <w:pStyle w:val="Cmsor5"/>
        <w:spacing w:before="0" w:line="240" w:lineRule="auto"/>
      </w:pPr>
      <w:bookmarkStart w:id="51" w:name="_Toc191365542"/>
      <w:r w:rsidRPr="00D40F9A">
        <w:rPr>
          <w:rStyle w:val="VerbatimChar"/>
        </w:rPr>
        <w:t>auth.service.spec.ts</w:t>
      </w:r>
      <w:bookmarkEnd w:id="51"/>
    </w:p>
    <w:p w14:paraId="15FFC067" w14:textId="77777777" w:rsidR="00895932" w:rsidRPr="00D40F9A" w:rsidRDefault="00895932" w:rsidP="00895932">
      <w:pPr>
        <w:pStyle w:val="Listaszerbekezds"/>
        <w:numPr>
          <w:ilvl w:val="0"/>
          <w:numId w:val="82"/>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7ABBBD6F" w14:textId="77777777" w:rsidR="00895932" w:rsidRPr="00D40F9A" w:rsidRDefault="00895932" w:rsidP="00895932">
      <w:pPr>
        <w:pStyle w:val="Listaszerbekezds"/>
        <w:numPr>
          <w:ilvl w:val="2"/>
          <w:numId w:val="82"/>
        </w:numPr>
        <w:spacing w:line="240" w:lineRule="auto"/>
        <w:jc w:val="left"/>
      </w:pPr>
      <w:r w:rsidRPr="00D40F9A">
        <w:rPr>
          <w:b/>
          <w:bCs/>
        </w:rPr>
        <w:t>N/A</w:t>
      </w:r>
      <w:r w:rsidRPr="00D40F9A">
        <w:t>:</w:t>
      </w:r>
    </w:p>
    <w:p w14:paraId="0F5F471C" w14:textId="77777777" w:rsidR="00895932" w:rsidRPr="00D40F9A" w:rsidRDefault="00895932" w:rsidP="00895932">
      <w:pPr>
        <w:pStyle w:val="SourceCodeLanguage"/>
        <w:numPr>
          <w:ilvl w:val="2"/>
          <w:numId w:val="71"/>
        </w:numPr>
      </w:pPr>
      <w:r w:rsidRPr="00D40F9A">
        <w:t>json</w:t>
      </w:r>
    </w:p>
    <w:p w14:paraId="5537B358" w14:textId="77777777" w:rsidR="00895932" w:rsidRPr="00D40F9A" w:rsidRDefault="00895932" w:rsidP="00895932">
      <w:pPr>
        <w:pStyle w:val="SourceCode"/>
        <w:numPr>
          <w:ilvl w:val="2"/>
          <w:numId w:val="71"/>
        </w:numPr>
        <w:spacing w:before="0" w:after="0"/>
      </w:pPr>
      <w:r w:rsidRPr="00D40F9A">
        <w:t>{}</w:t>
      </w:r>
    </w:p>
    <w:p w14:paraId="54E81D52"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67B9B146" w14:textId="77777777" w:rsidR="00895932" w:rsidRPr="00D40F9A" w:rsidRDefault="00895932" w:rsidP="00895932">
      <w:pPr>
        <w:pStyle w:val="Listaszerbekezds"/>
        <w:numPr>
          <w:ilvl w:val="2"/>
          <w:numId w:val="82"/>
        </w:numPr>
        <w:spacing w:line="240" w:lineRule="auto"/>
        <w:jc w:val="left"/>
      </w:pPr>
      <w:r w:rsidRPr="00D40F9A">
        <w:rPr>
          <w:b/>
          <w:bCs/>
        </w:rPr>
        <w:t>result</w:t>
      </w:r>
      <w:r w:rsidRPr="00D40F9A">
        <w:t>:</w:t>
      </w:r>
    </w:p>
    <w:p w14:paraId="59D2A624" w14:textId="77777777" w:rsidR="00895932" w:rsidRPr="00D40F9A" w:rsidRDefault="00895932" w:rsidP="00895932">
      <w:pPr>
        <w:pStyle w:val="SourceCodeLanguage"/>
        <w:numPr>
          <w:ilvl w:val="2"/>
          <w:numId w:val="71"/>
        </w:numPr>
      </w:pPr>
      <w:r w:rsidRPr="00D40F9A">
        <w:t>json</w:t>
      </w:r>
    </w:p>
    <w:p w14:paraId="013C9982" w14:textId="77777777" w:rsidR="00895932" w:rsidRPr="00D40F9A" w:rsidRDefault="00895932" w:rsidP="00895932">
      <w:pPr>
        <w:pStyle w:val="SourceCode"/>
        <w:numPr>
          <w:ilvl w:val="2"/>
          <w:numId w:val="71"/>
        </w:numPr>
        <w:spacing w:before="0" w:after="0"/>
      </w:pPr>
      <w:r w:rsidRPr="00D40F9A">
        <w:t>{</w:t>
      </w:r>
    </w:p>
    <w:p w14:paraId="0CD9CF52" w14:textId="77777777" w:rsidR="00895932" w:rsidRPr="00D40F9A" w:rsidRDefault="00895932" w:rsidP="00895932">
      <w:pPr>
        <w:pStyle w:val="SourceCode"/>
        <w:numPr>
          <w:ilvl w:val="2"/>
          <w:numId w:val="71"/>
        </w:numPr>
        <w:spacing w:before="0" w:after="0"/>
      </w:pPr>
      <w:r w:rsidRPr="00D40F9A">
        <w:t xml:space="preserve">  "defined": true</w:t>
      </w:r>
    </w:p>
    <w:p w14:paraId="1AF32E05" w14:textId="77777777" w:rsidR="00895932" w:rsidRPr="00D40F9A" w:rsidRDefault="00895932" w:rsidP="00895932">
      <w:pPr>
        <w:pStyle w:val="SourceCode"/>
        <w:numPr>
          <w:ilvl w:val="2"/>
          <w:numId w:val="71"/>
        </w:numPr>
        <w:spacing w:before="0" w:after="0"/>
      </w:pPr>
      <w:r w:rsidRPr="00D40F9A">
        <w:t>}</w:t>
      </w:r>
    </w:p>
    <w:p w14:paraId="7E3941C1" w14:textId="77777777" w:rsidR="00895932" w:rsidRPr="00D40F9A" w:rsidRDefault="00895932" w:rsidP="00895932">
      <w:pPr>
        <w:pStyle w:val="Listaszerbekezds"/>
        <w:numPr>
          <w:ilvl w:val="0"/>
          <w:numId w:val="82"/>
        </w:numPr>
        <w:spacing w:line="240" w:lineRule="auto"/>
        <w:jc w:val="left"/>
      </w:pPr>
      <w:r w:rsidRPr="00D40F9A">
        <w:rPr>
          <w:b/>
          <w:bCs/>
        </w:rPr>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0EF5652E" w14:textId="77777777" w:rsidR="00895932" w:rsidRPr="00D40F9A" w:rsidRDefault="00895932" w:rsidP="00895932">
      <w:pPr>
        <w:pStyle w:val="Listaszerbekezds"/>
        <w:numPr>
          <w:ilvl w:val="2"/>
          <w:numId w:val="82"/>
        </w:numPr>
        <w:spacing w:line="240" w:lineRule="auto"/>
        <w:jc w:val="left"/>
      </w:pPr>
      <w:r w:rsidRPr="00D40F9A">
        <w:rPr>
          <w:b/>
          <w:bCs/>
        </w:rPr>
        <w:t>mockedLoginDto</w:t>
      </w:r>
      <w:r w:rsidRPr="00D40F9A">
        <w:t>:</w:t>
      </w:r>
    </w:p>
    <w:p w14:paraId="77373C25" w14:textId="77777777" w:rsidR="00895932" w:rsidRPr="00D40F9A" w:rsidRDefault="00895932" w:rsidP="00895932">
      <w:pPr>
        <w:pStyle w:val="SourceCodeLanguage"/>
        <w:numPr>
          <w:ilvl w:val="2"/>
          <w:numId w:val="71"/>
        </w:numPr>
      </w:pPr>
      <w:r w:rsidRPr="00D40F9A">
        <w:lastRenderedPageBreak/>
        <w:t>json</w:t>
      </w:r>
    </w:p>
    <w:p w14:paraId="1D0B5E9D" w14:textId="77777777" w:rsidR="00895932" w:rsidRPr="00D40F9A" w:rsidRDefault="00895932" w:rsidP="00895932">
      <w:pPr>
        <w:pStyle w:val="SourceCode"/>
        <w:numPr>
          <w:ilvl w:val="2"/>
          <w:numId w:val="71"/>
        </w:numPr>
        <w:spacing w:before="0" w:after="0"/>
      </w:pPr>
      <w:r w:rsidRPr="00D40F9A">
        <w:t>{</w:t>
      </w:r>
    </w:p>
    <w:p w14:paraId="58397A96" w14:textId="77777777" w:rsidR="00895932" w:rsidRPr="00D40F9A" w:rsidRDefault="00895932" w:rsidP="00895932">
      <w:pPr>
        <w:pStyle w:val="SourceCode"/>
        <w:numPr>
          <w:ilvl w:val="2"/>
          <w:numId w:val="71"/>
        </w:numPr>
        <w:spacing w:before="0" w:after="0"/>
      </w:pPr>
      <w:r w:rsidRPr="00D40F9A">
        <w:t xml:space="preserve">  "username": "mocked-user",</w:t>
      </w:r>
    </w:p>
    <w:p w14:paraId="3020A642" w14:textId="77777777" w:rsidR="00895932" w:rsidRPr="00D40F9A" w:rsidRDefault="00895932" w:rsidP="00895932">
      <w:pPr>
        <w:pStyle w:val="SourceCode"/>
        <w:numPr>
          <w:ilvl w:val="2"/>
          <w:numId w:val="71"/>
        </w:numPr>
        <w:spacing w:before="0" w:after="0"/>
      </w:pPr>
      <w:r w:rsidRPr="00D40F9A">
        <w:t xml:space="preserve">  "password": "mocked-password"</w:t>
      </w:r>
    </w:p>
    <w:p w14:paraId="6F96FCAD" w14:textId="77777777" w:rsidR="00895932" w:rsidRPr="00D40F9A" w:rsidRDefault="00895932" w:rsidP="00895932">
      <w:pPr>
        <w:pStyle w:val="SourceCode"/>
        <w:numPr>
          <w:ilvl w:val="2"/>
          <w:numId w:val="71"/>
        </w:numPr>
        <w:spacing w:before="0" w:after="0"/>
      </w:pPr>
      <w:r w:rsidRPr="00D40F9A">
        <w:t>}</w:t>
      </w:r>
    </w:p>
    <w:p w14:paraId="0E687CBA"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15B29EFA" w14:textId="77777777" w:rsidR="00140ADD" w:rsidRPr="00D40F9A" w:rsidRDefault="00140ADD">
      <w:pPr>
        <w:spacing w:line="259" w:lineRule="auto"/>
        <w:jc w:val="left"/>
        <w:rPr>
          <w:b/>
          <w:bCs/>
        </w:rPr>
      </w:pPr>
      <w:r w:rsidRPr="00D40F9A">
        <w:rPr>
          <w:b/>
          <w:bCs/>
        </w:rPr>
        <w:br w:type="page"/>
      </w:r>
    </w:p>
    <w:p w14:paraId="5985930E" w14:textId="17B1A925" w:rsidR="00895932" w:rsidRPr="00D40F9A" w:rsidRDefault="00895932" w:rsidP="00895932">
      <w:pPr>
        <w:pStyle w:val="Listaszerbekezds"/>
        <w:numPr>
          <w:ilvl w:val="2"/>
          <w:numId w:val="82"/>
        </w:numPr>
        <w:spacing w:line="240" w:lineRule="auto"/>
        <w:jc w:val="left"/>
      </w:pPr>
      <w:r w:rsidRPr="00D40F9A">
        <w:rPr>
          <w:b/>
          <w:bCs/>
        </w:rPr>
        <w:lastRenderedPageBreak/>
        <w:t>result</w:t>
      </w:r>
      <w:r w:rsidRPr="00D40F9A">
        <w:t>:</w:t>
      </w:r>
    </w:p>
    <w:p w14:paraId="746775B8" w14:textId="77777777" w:rsidR="00895932" w:rsidRPr="00D40F9A" w:rsidRDefault="00895932" w:rsidP="00895932">
      <w:pPr>
        <w:pStyle w:val="SourceCodeLanguage"/>
        <w:numPr>
          <w:ilvl w:val="2"/>
          <w:numId w:val="71"/>
        </w:numPr>
      </w:pPr>
      <w:r w:rsidRPr="00D40F9A">
        <w:t>json</w:t>
      </w:r>
    </w:p>
    <w:p w14:paraId="401C1ACA" w14:textId="77777777" w:rsidR="00895932" w:rsidRPr="00D40F9A" w:rsidRDefault="00895932" w:rsidP="00895932">
      <w:pPr>
        <w:pStyle w:val="SourceCode"/>
        <w:numPr>
          <w:ilvl w:val="2"/>
          <w:numId w:val="71"/>
        </w:numPr>
        <w:spacing w:before="0" w:after="0"/>
      </w:pPr>
      <w:r w:rsidRPr="00D40F9A">
        <w:t>{</w:t>
      </w:r>
    </w:p>
    <w:p w14:paraId="113C9678" w14:textId="77777777" w:rsidR="00895932" w:rsidRPr="00D40F9A" w:rsidRDefault="00895932" w:rsidP="00895932">
      <w:pPr>
        <w:pStyle w:val="SourceCode"/>
        <w:numPr>
          <w:ilvl w:val="2"/>
          <w:numId w:val="71"/>
        </w:numPr>
        <w:spacing w:before="0" w:after="0"/>
      </w:pPr>
      <w:r w:rsidRPr="00D40F9A">
        <w:t xml:space="preserve">  "access_token": "test-token"</w:t>
      </w:r>
    </w:p>
    <w:p w14:paraId="5C654053" w14:textId="77777777" w:rsidR="00895932" w:rsidRPr="00D40F9A" w:rsidRDefault="00895932" w:rsidP="00895932">
      <w:pPr>
        <w:pStyle w:val="SourceCode"/>
        <w:numPr>
          <w:ilvl w:val="2"/>
          <w:numId w:val="71"/>
        </w:numPr>
        <w:spacing w:before="0" w:after="0"/>
      </w:pPr>
      <w:r w:rsidRPr="00D40F9A">
        <w:t>}</w:t>
      </w:r>
    </w:p>
    <w:p w14:paraId="33619BFA" w14:textId="77777777" w:rsidR="00895932" w:rsidRPr="00D40F9A" w:rsidRDefault="00895932" w:rsidP="00895932">
      <w:pPr>
        <w:pStyle w:val="Listaszerbekezds"/>
        <w:numPr>
          <w:ilvl w:val="0"/>
          <w:numId w:val="82"/>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7CCFB10F" w14:textId="77777777" w:rsidR="00895932" w:rsidRPr="00D40F9A" w:rsidRDefault="00895932" w:rsidP="00895932">
      <w:pPr>
        <w:pStyle w:val="Listaszerbekezds"/>
        <w:numPr>
          <w:ilvl w:val="2"/>
          <w:numId w:val="82"/>
        </w:numPr>
        <w:spacing w:line="240" w:lineRule="auto"/>
        <w:jc w:val="left"/>
      </w:pPr>
      <w:r w:rsidRPr="00D40F9A">
        <w:rPr>
          <w:b/>
          <w:bCs/>
        </w:rPr>
        <w:t>mockedLoginDto</w:t>
      </w:r>
      <w:r w:rsidRPr="00D40F9A">
        <w:t>:</w:t>
      </w:r>
    </w:p>
    <w:p w14:paraId="46C88E3A" w14:textId="77777777" w:rsidR="00895932" w:rsidRPr="00D40F9A" w:rsidRDefault="00895932" w:rsidP="00895932">
      <w:pPr>
        <w:pStyle w:val="SourceCodeLanguage"/>
        <w:numPr>
          <w:ilvl w:val="2"/>
          <w:numId w:val="71"/>
        </w:numPr>
      </w:pPr>
      <w:r w:rsidRPr="00D40F9A">
        <w:t>json</w:t>
      </w:r>
    </w:p>
    <w:p w14:paraId="170511A0" w14:textId="77777777" w:rsidR="00895932" w:rsidRPr="00D40F9A" w:rsidRDefault="00895932" w:rsidP="00895932">
      <w:pPr>
        <w:pStyle w:val="SourceCode"/>
        <w:numPr>
          <w:ilvl w:val="2"/>
          <w:numId w:val="71"/>
        </w:numPr>
        <w:spacing w:before="0" w:after="0"/>
      </w:pPr>
      <w:r w:rsidRPr="00D40F9A">
        <w:t>{</w:t>
      </w:r>
    </w:p>
    <w:p w14:paraId="3881F6B3" w14:textId="77777777" w:rsidR="00895932" w:rsidRPr="00D40F9A" w:rsidRDefault="00895932" w:rsidP="00895932">
      <w:pPr>
        <w:pStyle w:val="SourceCode"/>
        <w:numPr>
          <w:ilvl w:val="2"/>
          <w:numId w:val="71"/>
        </w:numPr>
        <w:spacing w:before="0" w:after="0"/>
      </w:pPr>
      <w:r w:rsidRPr="00D40F9A">
        <w:t xml:space="preserve">  "username": "mocked-user",</w:t>
      </w:r>
    </w:p>
    <w:p w14:paraId="6CE2071E" w14:textId="77777777" w:rsidR="00895932" w:rsidRPr="00D40F9A" w:rsidRDefault="00895932" w:rsidP="00895932">
      <w:pPr>
        <w:pStyle w:val="SourceCode"/>
        <w:numPr>
          <w:ilvl w:val="2"/>
          <w:numId w:val="71"/>
        </w:numPr>
        <w:spacing w:before="0" w:after="0"/>
      </w:pPr>
      <w:r w:rsidRPr="00D40F9A">
        <w:t xml:space="preserve">  "password": "mocked-password"</w:t>
      </w:r>
    </w:p>
    <w:p w14:paraId="3637FECA" w14:textId="77777777" w:rsidR="00895932" w:rsidRPr="00D40F9A" w:rsidRDefault="00895932" w:rsidP="00895932">
      <w:pPr>
        <w:pStyle w:val="SourceCode"/>
        <w:numPr>
          <w:ilvl w:val="2"/>
          <w:numId w:val="71"/>
        </w:numPr>
        <w:spacing w:before="0" w:after="0"/>
      </w:pPr>
      <w:r w:rsidRPr="00D40F9A">
        <w:t>}</w:t>
      </w:r>
    </w:p>
    <w:p w14:paraId="1D364CA6"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472737CC"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46946F7D" w14:textId="77777777" w:rsidR="00895932" w:rsidRPr="00D40F9A" w:rsidRDefault="00895932" w:rsidP="00895932">
      <w:pPr>
        <w:pStyle w:val="SourceCodeLanguage"/>
        <w:numPr>
          <w:ilvl w:val="2"/>
          <w:numId w:val="71"/>
        </w:numPr>
      </w:pPr>
      <w:r w:rsidRPr="00D40F9A">
        <w:t>json</w:t>
      </w:r>
    </w:p>
    <w:p w14:paraId="4785FB35" w14:textId="77777777" w:rsidR="00895932" w:rsidRPr="00D40F9A" w:rsidRDefault="00895932" w:rsidP="00895932">
      <w:pPr>
        <w:pStyle w:val="SourceCode"/>
        <w:numPr>
          <w:ilvl w:val="2"/>
          <w:numId w:val="71"/>
        </w:numPr>
        <w:spacing w:before="0" w:after="0"/>
      </w:pPr>
      <w:r w:rsidRPr="00D40F9A">
        <w:t>{</w:t>
      </w:r>
    </w:p>
    <w:p w14:paraId="7A02F033" w14:textId="77777777" w:rsidR="00895932" w:rsidRPr="00D40F9A" w:rsidRDefault="00895932" w:rsidP="00895932">
      <w:pPr>
        <w:pStyle w:val="SourceCode"/>
        <w:numPr>
          <w:ilvl w:val="2"/>
          <w:numId w:val="71"/>
        </w:numPr>
        <w:spacing w:before="0" w:after="0"/>
      </w:pPr>
      <w:r w:rsidRPr="00D40F9A">
        <w:t xml:space="preserve">  "status": 403,</w:t>
      </w:r>
    </w:p>
    <w:p w14:paraId="5DC5CD76" w14:textId="77777777" w:rsidR="00895932" w:rsidRPr="00D40F9A" w:rsidRDefault="00895932" w:rsidP="00895932">
      <w:pPr>
        <w:pStyle w:val="SourceCode"/>
        <w:numPr>
          <w:ilvl w:val="2"/>
          <w:numId w:val="71"/>
        </w:numPr>
        <w:spacing w:before="0" w:after="0"/>
      </w:pPr>
      <w:r w:rsidRPr="00D40F9A">
        <w:t xml:space="preserve">  "message": "Invalid username or password"</w:t>
      </w:r>
    </w:p>
    <w:p w14:paraId="0868084E" w14:textId="77777777" w:rsidR="00895932" w:rsidRPr="00D40F9A" w:rsidRDefault="00895932" w:rsidP="00895932">
      <w:pPr>
        <w:pStyle w:val="SourceCode"/>
        <w:numPr>
          <w:ilvl w:val="2"/>
          <w:numId w:val="71"/>
        </w:numPr>
        <w:spacing w:before="0" w:after="0"/>
      </w:pPr>
      <w:r w:rsidRPr="00D40F9A">
        <w:t>}</w:t>
      </w:r>
    </w:p>
    <w:p w14:paraId="1A13430C" w14:textId="77777777" w:rsidR="00895932" w:rsidRPr="00D40F9A" w:rsidRDefault="00895932" w:rsidP="00895932">
      <w:pPr>
        <w:pStyle w:val="Listaszerbekezds"/>
        <w:numPr>
          <w:ilvl w:val="0"/>
          <w:numId w:val="82"/>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47F53DFB" w14:textId="77777777" w:rsidR="00895932" w:rsidRPr="00D40F9A" w:rsidRDefault="00895932" w:rsidP="00895932">
      <w:pPr>
        <w:pStyle w:val="Listaszerbekezds"/>
        <w:numPr>
          <w:ilvl w:val="2"/>
          <w:numId w:val="82"/>
        </w:numPr>
        <w:spacing w:line="240" w:lineRule="auto"/>
        <w:jc w:val="left"/>
      </w:pPr>
      <w:r w:rsidRPr="00D40F9A">
        <w:rPr>
          <w:b/>
          <w:bCs/>
        </w:rPr>
        <w:t>mockedLoginDto</w:t>
      </w:r>
      <w:r w:rsidRPr="00D40F9A">
        <w:t>:</w:t>
      </w:r>
    </w:p>
    <w:p w14:paraId="26578EF1" w14:textId="77777777" w:rsidR="00895932" w:rsidRPr="00D40F9A" w:rsidRDefault="00895932" w:rsidP="00895932">
      <w:pPr>
        <w:pStyle w:val="SourceCodeLanguage"/>
        <w:numPr>
          <w:ilvl w:val="2"/>
          <w:numId w:val="71"/>
        </w:numPr>
      </w:pPr>
      <w:r w:rsidRPr="00D40F9A">
        <w:t>json</w:t>
      </w:r>
    </w:p>
    <w:p w14:paraId="08137557" w14:textId="77777777" w:rsidR="00895932" w:rsidRPr="00D40F9A" w:rsidRDefault="00895932" w:rsidP="00895932">
      <w:pPr>
        <w:pStyle w:val="SourceCode"/>
        <w:numPr>
          <w:ilvl w:val="2"/>
          <w:numId w:val="71"/>
        </w:numPr>
        <w:spacing w:before="0" w:after="0"/>
      </w:pPr>
      <w:r w:rsidRPr="00D40F9A">
        <w:t>{</w:t>
      </w:r>
    </w:p>
    <w:p w14:paraId="6D895083" w14:textId="77777777" w:rsidR="00895932" w:rsidRPr="00D40F9A" w:rsidRDefault="00895932" w:rsidP="00895932">
      <w:pPr>
        <w:pStyle w:val="SourceCode"/>
        <w:numPr>
          <w:ilvl w:val="2"/>
          <w:numId w:val="71"/>
        </w:numPr>
        <w:spacing w:before="0" w:after="0"/>
      </w:pPr>
      <w:r w:rsidRPr="00D40F9A">
        <w:t xml:space="preserve">  "username": "mocked-user",</w:t>
      </w:r>
    </w:p>
    <w:p w14:paraId="47E29D7D" w14:textId="77777777" w:rsidR="00895932" w:rsidRPr="00D40F9A" w:rsidRDefault="00895932" w:rsidP="00895932">
      <w:pPr>
        <w:pStyle w:val="SourceCode"/>
        <w:numPr>
          <w:ilvl w:val="2"/>
          <w:numId w:val="71"/>
        </w:numPr>
        <w:spacing w:before="0" w:after="0"/>
      </w:pPr>
      <w:r w:rsidRPr="00D40F9A">
        <w:t xml:space="preserve">  "password": "mocked-password"</w:t>
      </w:r>
    </w:p>
    <w:p w14:paraId="5BC08D77" w14:textId="77777777" w:rsidR="00895932" w:rsidRPr="00D40F9A" w:rsidRDefault="00895932" w:rsidP="00895932">
      <w:pPr>
        <w:pStyle w:val="SourceCode"/>
        <w:numPr>
          <w:ilvl w:val="2"/>
          <w:numId w:val="71"/>
        </w:numPr>
        <w:spacing w:before="0" w:after="0"/>
      </w:pPr>
      <w:r w:rsidRPr="00D40F9A">
        <w:t>}</w:t>
      </w:r>
    </w:p>
    <w:p w14:paraId="04FFEBE5"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6909659D"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288C256F" w14:textId="77777777" w:rsidR="00895932" w:rsidRPr="00D40F9A" w:rsidRDefault="00895932" w:rsidP="00895932">
      <w:pPr>
        <w:pStyle w:val="SourceCodeLanguage"/>
        <w:numPr>
          <w:ilvl w:val="2"/>
          <w:numId w:val="71"/>
        </w:numPr>
      </w:pPr>
      <w:r w:rsidRPr="00D40F9A">
        <w:t>json</w:t>
      </w:r>
    </w:p>
    <w:p w14:paraId="2384CE4B" w14:textId="77777777" w:rsidR="00895932" w:rsidRPr="00D40F9A" w:rsidRDefault="00895932" w:rsidP="00895932">
      <w:pPr>
        <w:pStyle w:val="SourceCode"/>
        <w:numPr>
          <w:ilvl w:val="2"/>
          <w:numId w:val="71"/>
        </w:numPr>
        <w:spacing w:before="0" w:after="0"/>
      </w:pPr>
      <w:r w:rsidRPr="00D40F9A">
        <w:t>{</w:t>
      </w:r>
    </w:p>
    <w:p w14:paraId="38EAEB36" w14:textId="77777777" w:rsidR="00895932" w:rsidRPr="00D40F9A" w:rsidRDefault="00895932" w:rsidP="00895932">
      <w:pPr>
        <w:pStyle w:val="SourceCode"/>
        <w:numPr>
          <w:ilvl w:val="2"/>
          <w:numId w:val="71"/>
        </w:numPr>
        <w:spacing w:before="0" w:after="0"/>
      </w:pPr>
      <w:r w:rsidRPr="00D40F9A">
        <w:t xml:space="preserve">  "status": 404,</w:t>
      </w:r>
    </w:p>
    <w:p w14:paraId="274E59E6" w14:textId="77777777" w:rsidR="00895932" w:rsidRPr="00D40F9A" w:rsidRDefault="00895932" w:rsidP="00895932">
      <w:pPr>
        <w:pStyle w:val="SourceCode"/>
        <w:numPr>
          <w:ilvl w:val="2"/>
          <w:numId w:val="71"/>
        </w:numPr>
        <w:spacing w:before="0" w:after="0"/>
      </w:pPr>
      <w:r w:rsidRPr="00D40F9A">
        <w:t xml:space="preserve">  "message": "Failed to find user or invalid authentication data"</w:t>
      </w:r>
    </w:p>
    <w:p w14:paraId="03DB99E2" w14:textId="77777777" w:rsidR="00895932" w:rsidRPr="00D40F9A" w:rsidRDefault="00895932" w:rsidP="00895932">
      <w:pPr>
        <w:pStyle w:val="SourceCode"/>
        <w:numPr>
          <w:ilvl w:val="2"/>
          <w:numId w:val="71"/>
        </w:numPr>
        <w:spacing w:before="0" w:after="0"/>
      </w:pPr>
      <w:r w:rsidRPr="00D40F9A">
        <w:t>}</w:t>
      </w:r>
    </w:p>
    <w:p w14:paraId="1AAB37F7"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rsidP="00A57F45">
      <w:pPr>
        <w:pStyle w:val="Listaszerbekezds"/>
        <w:numPr>
          <w:ilvl w:val="1"/>
          <w:numId w:val="82"/>
        </w:numPr>
        <w:spacing w:line="240" w:lineRule="auto"/>
        <w:jc w:val="left"/>
      </w:pPr>
      <w:r w:rsidRPr="00D40F9A">
        <w:rPr>
          <w:b/>
          <w:bCs/>
        </w:rPr>
        <w:lastRenderedPageBreak/>
        <w:t>Mocked input data</w:t>
      </w:r>
      <w:r w:rsidRPr="00D40F9A">
        <w:t>:</w:t>
      </w:r>
    </w:p>
    <w:p w14:paraId="3DED11B6" w14:textId="00898895"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4ACD4B88" w14:textId="77777777" w:rsidR="00895932" w:rsidRPr="00D40F9A" w:rsidRDefault="00895932" w:rsidP="00895932">
      <w:pPr>
        <w:pStyle w:val="SourceCodeLanguage"/>
        <w:numPr>
          <w:ilvl w:val="2"/>
          <w:numId w:val="71"/>
        </w:numPr>
      </w:pPr>
      <w:r w:rsidRPr="00D40F9A">
        <w:t>json</w:t>
      </w:r>
    </w:p>
    <w:p w14:paraId="40D78722" w14:textId="77777777" w:rsidR="00895932" w:rsidRPr="00D40F9A" w:rsidRDefault="00895932" w:rsidP="00895932">
      <w:pPr>
        <w:pStyle w:val="SourceCode"/>
        <w:numPr>
          <w:ilvl w:val="2"/>
          <w:numId w:val="71"/>
        </w:numPr>
        <w:spacing w:before="0" w:after="0"/>
      </w:pPr>
      <w:r w:rsidRPr="00D40F9A">
        <w:t>{</w:t>
      </w:r>
    </w:p>
    <w:p w14:paraId="2767FE51" w14:textId="77777777" w:rsidR="00895932" w:rsidRPr="00D40F9A" w:rsidRDefault="00895932" w:rsidP="00895932">
      <w:pPr>
        <w:pStyle w:val="SourceCode"/>
        <w:numPr>
          <w:ilvl w:val="2"/>
          <w:numId w:val="71"/>
        </w:numPr>
        <w:spacing w:before="0" w:after="0"/>
      </w:pPr>
      <w:r w:rsidRPr="00D40F9A">
        <w:t xml:space="preserve">  "username": "new-user",</w:t>
      </w:r>
    </w:p>
    <w:p w14:paraId="5B943088" w14:textId="77777777" w:rsidR="00895932" w:rsidRPr="00D40F9A" w:rsidRDefault="00895932" w:rsidP="00895932">
      <w:pPr>
        <w:pStyle w:val="SourceCode"/>
        <w:numPr>
          <w:ilvl w:val="2"/>
          <w:numId w:val="71"/>
        </w:numPr>
        <w:spacing w:before="0" w:after="0"/>
      </w:pPr>
      <w:r w:rsidRPr="00D40F9A">
        <w:t xml:space="preserve">  "password": "new-password",</w:t>
      </w:r>
    </w:p>
    <w:p w14:paraId="5F16B9B4" w14:textId="77777777" w:rsidR="00895932" w:rsidRPr="00D40F9A" w:rsidRDefault="00895932" w:rsidP="00895932">
      <w:pPr>
        <w:pStyle w:val="SourceCode"/>
        <w:numPr>
          <w:ilvl w:val="2"/>
          <w:numId w:val="71"/>
        </w:numPr>
        <w:spacing w:before="0" w:after="0"/>
      </w:pPr>
      <w:r w:rsidRPr="00D40F9A">
        <w:t xml:space="preserve">  "email": "new-email@test.com",</w:t>
      </w:r>
    </w:p>
    <w:p w14:paraId="05DF289A" w14:textId="77777777" w:rsidR="00895932" w:rsidRPr="00D40F9A" w:rsidRDefault="00895932" w:rsidP="00895932">
      <w:pPr>
        <w:pStyle w:val="SourceCode"/>
        <w:numPr>
          <w:ilvl w:val="2"/>
          <w:numId w:val="71"/>
        </w:numPr>
        <w:spacing w:before="0" w:after="0"/>
      </w:pPr>
      <w:r w:rsidRPr="00D40F9A">
        <w:t xml:space="preserve">  "om": "72548167135"</w:t>
      </w:r>
    </w:p>
    <w:p w14:paraId="5D25593C" w14:textId="77777777" w:rsidR="00895932" w:rsidRPr="00D40F9A" w:rsidRDefault="00895932" w:rsidP="00895932">
      <w:pPr>
        <w:pStyle w:val="SourceCode"/>
        <w:numPr>
          <w:ilvl w:val="2"/>
          <w:numId w:val="71"/>
        </w:numPr>
        <w:spacing w:before="0" w:after="0"/>
      </w:pPr>
      <w:r w:rsidRPr="00D40F9A">
        <w:t>}</w:t>
      </w:r>
    </w:p>
    <w:p w14:paraId="7CDD42F6"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4F5ED459" w14:textId="77777777" w:rsidR="00895932" w:rsidRPr="00D40F9A" w:rsidRDefault="00895932" w:rsidP="00895932">
      <w:pPr>
        <w:pStyle w:val="Listaszerbekezds"/>
        <w:numPr>
          <w:ilvl w:val="2"/>
          <w:numId w:val="82"/>
        </w:numPr>
        <w:spacing w:line="240" w:lineRule="auto"/>
        <w:jc w:val="left"/>
      </w:pPr>
      <w:r w:rsidRPr="00D40F9A">
        <w:rPr>
          <w:b/>
          <w:bCs/>
        </w:rPr>
        <w:t>result</w:t>
      </w:r>
      <w:r w:rsidRPr="00D40F9A">
        <w:t>:</w:t>
      </w:r>
    </w:p>
    <w:p w14:paraId="04053347" w14:textId="77777777" w:rsidR="00895932" w:rsidRPr="00D40F9A" w:rsidRDefault="00895932" w:rsidP="00895932">
      <w:pPr>
        <w:pStyle w:val="SourceCodeLanguage"/>
        <w:numPr>
          <w:ilvl w:val="2"/>
          <w:numId w:val="71"/>
        </w:numPr>
      </w:pPr>
      <w:r w:rsidRPr="00D40F9A">
        <w:t>json</w:t>
      </w:r>
    </w:p>
    <w:p w14:paraId="568CCF35" w14:textId="77777777" w:rsidR="00895932" w:rsidRPr="00D40F9A" w:rsidRDefault="00895932" w:rsidP="00895932">
      <w:pPr>
        <w:pStyle w:val="SourceCode"/>
        <w:numPr>
          <w:ilvl w:val="2"/>
          <w:numId w:val="71"/>
        </w:numPr>
        <w:spacing w:before="0" w:after="0"/>
      </w:pPr>
      <w:r w:rsidRPr="00D40F9A">
        <w:t>{</w:t>
      </w:r>
    </w:p>
    <w:p w14:paraId="72F608BB" w14:textId="77777777" w:rsidR="00895932" w:rsidRPr="00D40F9A" w:rsidRDefault="00895932" w:rsidP="00895932">
      <w:pPr>
        <w:pStyle w:val="SourceCode"/>
        <w:numPr>
          <w:ilvl w:val="2"/>
          <w:numId w:val="71"/>
        </w:numPr>
        <w:spacing w:before="0" w:after="0"/>
      </w:pPr>
      <w:r w:rsidRPr="00D40F9A">
        <w:t xml:space="preserve">  "access_token": "test-token"</w:t>
      </w:r>
    </w:p>
    <w:p w14:paraId="63B9DE06" w14:textId="77777777" w:rsidR="00895932" w:rsidRPr="00D40F9A" w:rsidRDefault="00895932" w:rsidP="00895932">
      <w:pPr>
        <w:pStyle w:val="SourceCode"/>
        <w:numPr>
          <w:ilvl w:val="2"/>
          <w:numId w:val="71"/>
        </w:numPr>
        <w:spacing w:before="0" w:after="0"/>
      </w:pPr>
      <w:r w:rsidRPr="00D40F9A">
        <w:t>}</w:t>
      </w:r>
    </w:p>
    <w:p w14:paraId="6C878230"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309BDED7"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66C0ADAD" w14:textId="77777777" w:rsidR="00895932" w:rsidRPr="00D40F9A" w:rsidRDefault="00895932" w:rsidP="00895932">
      <w:pPr>
        <w:pStyle w:val="SourceCodeLanguage"/>
        <w:numPr>
          <w:ilvl w:val="2"/>
          <w:numId w:val="71"/>
        </w:numPr>
      </w:pPr>
      <w:r w:rsidRPr="00D40F9A">
        <w:t>json</w:t>
      </w:r>
    </w:p>
    <w:p w14:paraId="08D3C24F" w14:textId="77777777" w:rsidR="00895932" w:rsidRPr="00D40F9A" w:rsidRDefault="00895932" w:rsidP="00895932">
      <w:pPr>
        <w:pStyle w:val="SourceCode"/>
        <w:numPr>
          <w:ilvl w:val="2"/>
          <w:numId w:val="71"/>
        </w:numPr>
        <w:spacing w:before="0" w:after="0"/>
      </w:pPr>
      <w:r w:rsidRPr="00D40F9A">
        <w:t>{</w:t>
      </w:r>
    </w:p>
    <w:p w14:paraId="3ED1F8DC" w14:textId="77777777" w:rsidR="00895932" w:rsidRPr="00D40F9A" w:rsidRDefault="00895932" w:rsidP="00895932">
      <w:pPr>
        <w:pStyle w:val="SourceCode"/>
        <w:numPr>
          <w:ilvl w:val="2"/>
          <w:numId w:val="71"/>
        </w:numPr>
        <w:spacing w:before="0" w:after="0"/>
      </w:pPr>
      <w:r w:rsidRPr="00D40F9A">
        <w:t xml:space="preserve">  "username": "new-user",</w:t>
      </w:r>
    </w:p>
    <w:p w14:paraId="1844F78D" w14:textId="77777777" w:rsidR="00895932" w:rsidRPr="00D40F9A" w:rsidRDefault="00895932" w:rsidP="00895932">
      <w:pPr>
        <w:pStyle w:val="SourceCode"/>
        <w:numPr>
          <w:ilvl w:val="2"/>
          <w:numId w:val="71"/>
        </w:numPr>
        <w:spacing w:before="0" w:after="0"/>
      </w:pPr>
      <w:r w:rsidRPr="00D40F9A">
        <w:t xml:space="preserve">  "password": "new-password",</w:t>
      </w:r>
    </w:p>
    <w:p w14:paraId="28D997B8" w14:textId="77777777" w:rsidR="00895932" w:rsidRPr="00D40F9A" w:rsidRDefault="00895932" w:rsidP="00895932">
      <w:pPr>
        <w:pStyle w:val="SourceCode"/>
        <w:numPr>
          <w:ilvl w:val="2"/>
          <w:numId w:val="71"/>
        </w:numPr>
        <w:spacing w:before="0" w:after="0"/>
      </w:pPr>
      <w:r w:rsidRPr="00D40F9A">
        <w:t xml:space="preserve">  "email": "new-email@test.com",</w:t>
      </w:r>
    </w:p>
    <w:p w14:paraId="3E9E29DD" w14:textId="77777777" w:rsidR="00895932" w:rsidRPr="00D40F9A" w:rsidRDefault="00895932" w:rsidP="00895932">
      <w:pPr>
        <w:pStyle w:val="SourceCode"/>
        <w:numPr>
          <w:ilvl w:val="2"/>
          <w:numId w:val="71"/>
        </w:numPr>
        <w:spacing w:before="0" w:after="0"/>
      </w:pPr>
      <w:r w:rsidRPr="00D40F9A">
        <w:t xml:space="preserve">  "om": "72548167135"</w:t>
      </w:r>
    </w:p>
    <w:p w14:paraId="54B8C9B8" w14:textId="77777777" w:rsidR="00895932" w:rsidRPr="00D40F9A" w:rsidRDefault="00895932" w:rsidP="00895932">
      <w:pPr>
        <w:pStyle w:val="SourceCode"/>
        <w:numPr>
          <w:ilvl w:val="2"/>
          <w:numId w:val="71"/>
        </w:numPr>
        <w:spacing w:before="0" w:after="0"/>
      </w:pPr>
      <w:r w:rsidRPr="00D40F9A">
        <w:t>}</w:t>
      </w:r>
    </w:p>
    <w:p w14:paraId="501F67CB"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5FDDA951"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55B568B5" w14:textId="77777777" w:rsidR="00895932" w:rsidRPr="00D40F9A" w:rsidRDefault="00895932" w:rsidP="00895932">
      <w:pPr>
        <w:pStyle w:val="SourceCodeLanguage"/>
        <w:numPr>
          <w:ilvl w:val="2"/>
          <w:numId w:val="71"/>
        </w:numPr>
      </w:pPr>
      <w:r w:rsidRPr="00D40F9A">
        <w:t>json</w:t>
      </w:r>
    </w:p>
    <w:p w14:paraId="2B7ED141" w14:textId="77777777" w:rsidR="00895932" w:rsidRPr="00D40F9A" w:rsidRDefault="00895932" w:rsidP="00895932">
      <w:pPr>
        <w:pStyle w:val="SourceCode"/>
        <w:numPr>
          <w:ilvl w:val="2"/>
          <w:numId w:val="71"/>
        </w:numPr>
        <w:spacing w:before="0" w:after="0"/>
      </w:pPr>
      <w:r w:rsidRPr="00D40F9A">
        <w:t>{</w:t>
      </w:r>
    </w:p>
    <w:p w14:paraId="3B2E7ADD" w14:textId="77777777" w:rsidR="00895932" w:rsidRPr="00D40F9A" w:rsidRDefault="00895932" w:rsidP="00895932">
      <w:pPr>
        <w:pStyle w:val="SourceCode"/>
        <w:numPr>
          <w:ilvl w:val="2"/>
          <w:numId w:val="71"/>
        </w:numPr>
        <w:spacing w:before="0" w:after="0"/>
      </w:pPr>
      <w:r w:rsidRPr="00D40F9A">
        <w:t xml:space="preserve">  "status": 500,</w:t>
      </w:r>
    </w:p>
    <w:p w14:paraId="012C385F" w14:textId="77777777" w:rsidR="00895932" w:rsidRPr="00D40F9A" w:rsidRDefault="00895932" w:rsidP="00895932">
      <w:pPr>
        <w:pStyle w:val="SourceCode"/>
        <w:numPr>
          <w:ilvl w:val="2"/>
          <w:numId w:val="71"/>
        </w:numPr>
        <w:spacing w:before="0" w:after="0"/>
      </w:pPr>
      <w:r w:rsidRPr="00D40F9A">
        <w:t xml:space="preserve">  "message": "Something went wrong"</w:t>
      </w:r>
    </w:p>
    <w:p w14:paraId="187B3DF3" w14:textId="77777777" w:rsidR="00895932" w:rsidRPr="00D40F9A" w:rsidRDefault="00895932" w:rsidP="00895932">
      <w:pPr>
        <w:pStyle w:val="SourceCode"/>
        <w:numPr>
          <w:ilvl w:val="2"/>
          <w:numId w:val="71"/>
        </w:numPr>
        <w:spacing w:before="0" w:after="0"/>
      </w:pPr>
      <w:r w:rsidRPr="00D40F9A">
        <w:t>}</w:t>
      </w:r>
    </w:p>
    <w:p w14:paraId="4B0457EA"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1A218C8F"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141A11F6" w14:textId="77777777" w:rsidR="00895932" w:rsidRPr="00D40F9A" w:rsidRDefault="00895932" w:rsidP="00895932">
      <w:pPr>
        <w:pStyle w:val="SourceCodeLanguage"/>
        <w:numPr>
          <w:ilvl w:val="2"/>
          <w:numId w:val="71"/>
        </w:numPr>
      </w:pPr>
      <w:r w:rsidRPr="00D40F9A">
        <w:t>json</w:t>
      </w:r>
    </w:p>
    <w:p w14:paraId="472FB856" w14:textId="77777777" w:rsidR="00895932" w:rsidRPr="00D40F9A" w:rsidRDefault="00895932" w:rsidP="00895932">
      <w:pPr>
        <w:pStyle w:val="SourceCode"/>
        <w:numPr>
          <w:ilvl w:val="2"/>
          <w:numId w:val="71"/>
        </w:numPr>
        <w:spacing w:before="0" w:after="0"/>
      </w:pPr>
      <w:r w:rsidRPr="00D40F9A">
        <w:t>{</w:t>
      </w:r>
    </w:p>
    <w:p w14:paraId="0CBF92A6" w14:textId="77777777" w:rsidR="00895932" w:rsidRPr="00D40F9A" w:rsidRDefault="00895932" w:rsidP="00895932">
      <w:pPr>
        <w:pStyle w:val="SourceCode"/>
        <w:numPr>
          <w:ilvl w:val="2"/>
          <w:numId w:val="71"/>
        </w:numPr>
        <w:spacing w:before="0" w:after="0"/>
      </w:pPr>
      <w:r w:rsidRPr="00D40F9A">
        <w:t xml:space="preserve">  "username": "existing-user",</w:t>
      </w:r>
    </w:p>
    <w:p w14:paraId="2C69AC8B" w14:textId="77777777" w:rsidR="00895932" w:rsidRPr="00D40F9A" w:rsidRDefault="00895932" w:rsidP="00895932">
      <w:pPr>
        <w:pStyle w:val="SourceCode"/>
        <w:numPr>
          <w:ilvl w:val="2"/>
          <w:numId w:val="71"/>
        </w:numPr>
        <w:spacing w:before="0" w:after="0"/>
      </w:pPr>
      <w:r w:rsidRPr="00D40F9A">
        <w:t xml:space="preserve">  "password": "password",</w:t>
      </w:r>
    </w:p>
    <w:p w14:paraId="6D0D19D9" w14:textId="77777777" w:rsidR="00895932" w:rsidRPr="00D40F9A" w:rsidRDefault="00895932" w:rsidP="00895932">
      <w:pPr>
        <w:pStyle w:val="SourceCode"/>
        <w:numPr>
          <w:ilvl w:val="2"/>
          <w:numId w:val="71"/>
        </w:numPr>
        <w:spacing w:before="0" w:after="0"/>
      </w:pPr>
      <w:r w:rsidRPr="00D40F9A">
        <w:t xml:space="preserve">  "email": "existing-email@test.com",</w:t>
      </w:r>
    </w:p>
    <w:p w14:paraId="2AA5935E" w14:textId="77777777" w:rsidR="00895932" w:rsidRPr="00D40F9A" w:rsidRDefault="00895932" w:rsidP="00895932">
      <w:pPr>
        <w:pStyle w:val="SourceCode"/>
        <w:numPr>
          <w:ilvl w:val="2"/>
          <w:numId w:val="71"/>
        </w:numPr>
        <w:spacing w:before="0" w:after="0"/>
      </w:pPr>
      <w:r w:rsidRPr="00D40F9A">
        <w:t xml:space="preserve">  "om": "72548167135"</w:t>
      </w:r>
    </w:p>
    <w:p w14:paraId="2D13489A" w14:textId="77777777" w:rsidR="00895932" w:rsidRPr="00D40F9A" w:rsidRDefault="00895932" w:rsidP="00895932">
      <w:pPr>
        <w:pStyle w:val="SourceCode"/>
        <w:numPr>
          <w:ilvl w:val="2"/>
          <w:numId w:val="71"/>
        </w:numPr>
        <w:spacing w:before="0" w:after="0"/>
      </w:pPr>
      <w:r w:rsidRPr="00D40F9A">
        <w:t>}</w:t>
      </w:r>
    </w:p>
    <w:p w14:paraId="57D51269" w14:textId="77777777" w:rsidR="00895932" w:rsidRPr="00D40F9A" w:rsidRDefault="00895932" w:rsidP="00895932">
      <w:pPr>
        <w:pStyle w:val="Listaszerbekezds"/>
        <w:numPr>
          <w:ilvl w:val="1"/>
          <w:numId w:val="82"/>
        </w:numPr>
        <w:spacing w:line="240" w:lineRule="auto"/>
        <w:jc w:val="left"/>
      </w:pPr>
      <w:r w:rsidRPr="00D40F9A">
        <w:rPr>
          <w:b/>
          <w:bCs/>
        </w:rPr>
        <w:lastRenderedPageBreak/>
        <w:t>Return value</w:t>
      </w:r>
      <w:r w:rsidRPr="00D40F9A">
        <w:t>:</w:t>
      </w:r>
    </w:p>
    <w:p w14:paraId="24303783"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68CE6F9C" w14:textId="77777777" w:rsidR="00895932" w:rsidRPr="00D40F9A" w:rsidRDefault="00895932" w:rsidP="00895932">
      <w:pPr>
        <w:pStyle w:val="SourceCodeLanguage"/>
        <w:numPr>
          <w:ilvl w:val="2"/>
          <w:numId w:val="71"/>
        </w:numPr>
      </w:pPr>
      <w:r w:rsidRPr="00D40F9A">
        <w:t>json</w:t>
      </w:r>
    </w:p>
    <w:p w14:paraId="529C9767" w14:textId="77777777" w:rsidR="00895932" w:rsidRPr="00D40F9A" w:rsidRDefault="00895932" w:rsidP="00895932">
      <w:pPr>
        <w:pStyle w:val="SourceCode"/>
        <w:numPr>
          <w:ilvl w:val="2"/>
          <w:numId w:val="71"/>
        </w:numPr>
        <w:spacing w:before="0" w:after="0"/>
      </w:pPr>
      <w:r w:rsidRPr="00D40F9A">
        <w:t>{</w:t>
      </w:r>
    </w:p>
    <w:p w14:paraId="5C691B30" w14:textId="77777777" w:rsidR="00895932" w:rsidRPr="00D40F9A" w:rsidRDefault="00895932" w:rsidP="00895932">
      <w:pPr>
        <w:pStyle w:val="SourceCode"/>
        <w:numPr>
          <w:ilvl w:val="2"/>
          <w:numId w:val="71"/>
        </w:numPr>
        <w:spacing w:before="0" w:after="0"/>
      </w:pPr>
      <w:r w:rsidRPr="00D40F9A">
        <w:t xml:space="preserve">  "status": 500,</w:t>
      </w:r>
    </w:p>
    <w:p w14:paraId="4744F94C" w14:textId="77777777" w:rsidR="00895932" w:rsidRPr="00D40F9A" w:rsidRDefault="00895932" w:rsidP="00895932">
      <w:pPr>
        <w:pStyle w:val="SourceCode"/>
        <w:numPr>
          <w:ilvl w:val="2"/>
          <w:numId w:val="71"/>
        </w:numPr>
        <w:spacing w:before="0" w:after="0"/>
      </w:pPr>
      <w:r w:rsidRPr="00D40F9A">
        <w:t xml:space="preserve">  "message": "Seems like someone has already registered under this information"</w:t>
      </w:r>
    </w:p>
    <w:p w14:paraId="3C1CB1ED" w14:textId="77777777" w:rsidR="00895932" w:rsidRPr="00D40F9A" w:rsidRDefault="00895932" w:rsidP="00895932">
      <w:pPr>
        <w:pStyle w:val="SourceCode"/>
        <w:numPr>
          <w:ilvl w:val="2"/>
          <w:numId w:val="71"/>
        </w:numPr>
        <w:spacing w:before="0" w:after="0"/>
      </w:pPr>
      <w:r w:rsidRPr="00D40F9A">
        <w:t>}</w:t>
      </w:r>
    </w:p>
    <w:p w14:paraId="33E2985B"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4FD95E6D"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61086000" w14:textId="77777777" w:rsidR="00895932" w:rsidRPr="00D40F9A" w:rsidRDefault="00895932" w:rsidP="00895932">
      <w:pPr>
        <w:pStyle w:val="SourceCodeLanguage"/>
        <w:numPr>
          <w:ilvl w:val="2"/>
          <w:numId w:val="71"/>
        </w:numPr>
      </w:pPr>
      <w:r w:rsidRPr="00D40F9A">
        <w:t>json</w:t>
      </w:r>
    </w:p>
    <w:p w14:paraId="1957C921" w14:textId="77777777" w:rsidR="00895932" w:rsidRPr="00D40F9A" w:rsidRDefault="00895932" w:rsidP="00895932">
      <w:pPr>
        <w:pStyle w:val="SourceCode"/>
        <w:numPr>
          <w:ilvl w:val="2"/>
          <w:numId w:val="71"/>
        </w:numPr>
        <w:spacing w:before="0" w:after="0"/>
      </w:pPr>
      <w:r w:rsidRPr="00D40F9A">
        <w:t>{</w:t>
      </w:r>
    </w:p>
    <w:p w14:paraId="57CBA465" w14:textId="77777777" w:rsidR="00895932" w:rsidRPr="00D40F9A" w:rsidRDefault="00895932" w:rsidP="00895932">
      <w:pPr>
        <w:pStyle w:val="SourceCode"/>
        <w:numPr>
          <w:ilvl w:val="2"/>
          <w:numId w:val="71"/>
        </w:numPr>
        <w:spacing w:before="0" w:after="0"/>
      </w:pPr>
      <w:r w:rsidRPr="00D40F9A">
        <w:t xml:space="preserve">  "username": "new-user",</w:t>
      </w:r>
    </w:p>
    <w:p w14:paraId="3A6E9361" w14:textId="77777777" w:rsidR="00895932" w:rsidRPr="00D40F9A" w:rsidRDefault="00895932" w:rsidP="00895932">
      <w:pPr>
        <w:pStyle w:val="SourceCode"/>
        <w:numPr>
          <w:ilvl w:val="2"/>
          <w:numId w:val="71"/>
        </w:numPr>
        <w:spacing w:before="0" w:after="0"/>
      </w:pPr>
      <w:r w:rsidRPr="00D40F9A">
        <w:t xml:space="preserve">  "password": "new-password",</w:t>
      </w:r>
    </w:p>
    <w:p w14:paraId="3F18BE2A" w14:textId="77777777" w:rsidR="00895932" w:rsidRPr="00D40F9A" w:rsidRDefault="00895932" w:rsidP="00895932">
      <w:pPr>
        <w:pStyle w:val="SourceCode"/>
        <w:numPr>
          <w:ilvl w:val="2"/>
          <w:numId w:val="71"/>
        </w:numPr>
        <w:spacing w:before="0" w:after="0"/>
      </w:pPr>
      <w:r w:rsidRPr="00D40F9A">
        <w:t xml:space="preserve">  "email": "new-email@test.com",</w:t>
      </w:r>
    </w:p>
    <w:p w14:paraId="33442780" w14:textId="77777777" w:rsidR="00895932" w:rsidRPr="00D40F9A" w:rsidRDefault="00895932" w:rsidP="00895932">
      <w:pPr>
        <w:pStyle w:val="SourceCode"/>
        <w:numPr>
          <w:ilvl w:val="2"/>
          <w:numId w:val="71"/>
        </w:numPr>
        <w:spacing w:before="0" w:after="0"/>
      </w:pPr>
      <w:r w:rsidRPr="00D40F9A">
        <w:t xml:space="preserve">  "om": "72548167135"</w:t>
      </w:r>
    </w:p>
    <w:p w14:paraId="58AC35F6" w14:textId="77777777" w:rsidR="00895932" w:rsidRPr="00D40F9A" w:rsidRDefault="00895932" w:rsidP="00895932">
      <w:pPr>
        <w:pStyle w:val="SourceCode"/>
        <w:numPr>
          <w:ilvl w:val="2"/>
          <w:numId w:val="71"/>
        </w:numPr>
        <w:spacing w:before="0" w:after="0"/>
      </w:pPr>
      <w:r w:rsidRPr="00D40F9A">
        <w:t>}</w:t>
      </w:r>
    </w:p>
    <w:p w14:paraId="619EFDC0"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2B79915B"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71CA2B65" w14:textId="77777777" w:rsidR="00895932" w:rsidRPr="00D40F9A" w:rsidRDefault="00895932" w:rsidP="00895932">
      <w:pPr>
        <w:pStyle w:val="SourceCodeLanguage"/>
        <w:numPr>
          <w:ilvl w:val="2"/>
          <w:numId w:val="71"/>
        </w:numPr>
      </w:pPr>
      <w:r w:rsidRPr="00D40F9A">
        <w:t>json</w:t>
      </w:r>
    </w:p>
    <w:p w14:paraId="73EFABA3" w14:textId="77777777" w:rsidR="00895932" w:rsidRPr="00D40F9A" w:rsidRDefault="00895932" w:rsidP="00895932">
      <w:pPr>
        <w:pStyle w:val="SourceCode"/>
        <w:numPr>
          <w:ilvl w:val="2"/>
          <w:numId w:val="71"/>
        </w:numPr>
        <w:spacing w:before="0" w:after="0"/>
      </w:pPr>
      <w:r w:rsidRPr="00D40F9A">
        <w:t>{</w:t>
      </w:r>
    </w:p>
    <w:p w14:paraId="4C98866C" w14:textId="77777777" w:rsidR="00895932" w:rsidRPr="00D40F9A" w:rsidRDefault="00895932" w:rsidP="00895932">
      <w:pPr>
        <w:pStyle w:val="SourceCode"/>
        <w:numPr>
          <w:ilvl w:val="2"/>
          <w:numId w:val="71"/>
        </w:numPr>
        <w:spacing w:before="0" w:after="0"/>
      </w:pPr>
      <w:r w:rsidRPr="00D40F9A">
        <w:t xml:space="preserve">  "status": 500,</w:t>
      </w:r>
    </w:p>
    <w:p w14:paraId="1269C0F8" w14:textId="77777777" w:rsidR="00895932" w:rsidRPr="00D40F9A" w:rsidRDefault="00895932" w:rsidP="00895932">
      <w:pPr>
        <w:pStyle w:val="SourceCode"/>
        <w:numPr>
          <w:ilvl w:val="2"/>
          <w:numId w:val="71"/>
        </w:numPr>
        <w:spacing w:before="0" w:after="0"/>
      </w:pPr>
      <w:r w:rsidRPr="00D40F9A">
        <w:t xml:space="preserve">  "message": "Can't find this OM id in the database"</w:t>
      </w:r>
    </w:p>
    <w:p w14:paraId="7E1C9480" w14:textId="77777777" w:rsidR="00895932" w:rsidRPr="00D40F9A" w:rsidRDefault="00895932" w:rsidP="00895932">
      <w:pPr>
        <w:pStyle w:val="SourceCode"/>
        <w:numPr>
          <w:ilvl w:val="2"/>
          <w:numId w:val="71"/>
        </w:numPr>
        <w:spacing w:before="0" w:after="0"/>
      </w:pPr>
      <w:r w:rsidRPr="00D40F9A">
        <w:t>}</w:t>
      </w:r>
    </w:p>
    <w:p w14:paraId="2979EB5C"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501D56C9"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10974F23" w14:textId="77777777" w:rsidR="00895932" w:rsidRPr="00D40F9A" w:rsidRDefault="00895932" w:rsidP="00895932">
      <w:pPr>
        <w:pStyle w:val="SourceCodeLanguage"/>
        <w:numPr>
          <w:ilvl w:val="2"/>
          <w:numId w:val="71"/>
        </w:numPr>
      </w:pPr>
      <w:r w:rsidRPr="00D40F9A">
        <w:t>json</w:t>
      </w:r>
    </w:p>
    <w:p w14:paraId="17C3BDB2" w14:textId="77777777" w:rsidR="00895932" w:rsidRPr="00D40F9A" w:rsidRDefault="00895932" w:rsidP="00895932">
      <w:pPr>
        <w:pStyle w:val="SourceCode"/>
        <w:numPr>
          <w:ilvl w:val="2"/>
          <w:numId w:val="71"/>
        </w:numPr>
        <w:spacing w:before="0" w:after="0"/>
      </w:pPr>
      <w:r w:rsidRPr="00D40F9A">
        <w:t>{</w:t>
      </w:r>
    </w:p>
    <w:p w14:paraId="4B51102F" w14:textId="77777777" w:rsidR="00895932" w:rsidRPr="00D40F9A" w:rsidRDefault="00895932" w:rsidP="00895932">
      <w:pPr>
        <w:pStyle w:val="SourceCode"/>
        <w:numPr>
          <w:ilvl w:val="2"/>
          <w:numId w:val="71"/>
        </w:numPr>
        <w:spacing w:before="0" w:after="0"/>
      </w:pPr>
      <w:r w:rsidRPr="00D40F9A">
        <w:t xml:space="preserve">  "username": "new-user",</w:t>
      </w:r>
    </w:p>
    <w:p w14:paraId="7FE6AF97" w14:textId="77777777" w:rsidR="00895932" w:rsidRPr="00D40F9A" w:rsidRDefault="00895932" w:rsidP="00895932">
      <w:pPr>
        <w:pStyle w:val="SourceCode"/>
        <w:numPr>
          <w:ilvl w:val="2"/>
          <w:numId w:val="71"/>
        </w:numPr>
        <w:spacing w:before="0" w:after="0"/>
      </w:pPr>
      <w:r w:rsidRPr="00D40F9A">
        <w:t xml:space="preserve">  "password": "new-password",</w:t>
      </w:r>
    </w:p>
    <w:p w14:paraId="4FEB2FDC" w14:textId="77777777" w:rsidR="00895932" w:rsidRPr="00D40F9A" w:rsidRDefault="00895932" w:rsidP="00895932">
      <w:pPr>
        <w:pStyle w:val="SourceCode"/>
        <w:numPr>
          <w:ilvl w:val="2"/>
          <w:numId w:val="71"/>
        </w:numPr>
        <w:spacing w:before="0" w:after="0"/>
      </w:pPr>
      <w:r w:rsidRPr="00D40F9A">
        <w:t xml:space="preserve">  "email": "new-email@test.com",</w:t>
      </w:r>
    </w:p>
    <w:p w14:paraId="0C97FC71" w14:textId="77777777" w:rsidR="00895932" w:rsidRPr="00D40F9A" w:rsidRDefault="00895932" w:rsidP="00895932">
      <w:pPr>
        <w:pStyle w:val="SourceCode"/>
        <w:numPr>
          <w:ilvl w:val="2"/>
          <w:numId w:val="71"/>
        </w:numPr>
        <w:spacing w:before="0" w:after="0"/>
      </w:pPr>
      <w:r w:rsidRPr="00D40F9A">
        <w:t xml:space="preserve">  "om": "72578167135"</w:t>
      </w:r>
    </w:p>
    <w:p w14:paraId="3DBC35A5" w14:textId="77777777" w:rsidR="00895932" w:rsidRPr="00D40F9A" w:rsidRDefault="00895932" w:rsidP="00895932">
      <w:pPr>
        <w:pStyle w:val="SourceCode"/>
        <w:numPr>
          <w:ilvl w:val="2"/>
          <w:numId w:val="71"/>
        </w:numPr>
        <w:spacing w:before="0" w:after="0"/>
      </w:pPr>
      <w:r w:rsidRPr="00D40F9A">
        <w:t>}</w:t>
      </w:r>
    </w:p>
    <w:p w14:paraId="7862D66D"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02C90B7D"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75CA5F7F" w14:textId="77777777" w:rsidR="00895932" w:rsidRPr="00D40F9A" w:rsidRDefault="00895932" w:rsidP="00895932">
      <w:pPr>
        <w:pStyle w:val="SourceCodeLanguage"/>
        <w:numPr>
          <w:ilvl w:val="2"/>
          <w:numId w:val="71"/>
        </w:numPr>
      </w:pPr>
      <w:r w:rsidRPr="00D40F9A">
        <w:t>json</w:t>
      </w:r>
    </w:p>
    <w:p w14:paraId="6FBE87F8" w14:textId="77777777" w:rsidR="00895932" w:rsidRPr="00D40F9A" w:rsidRDefault="00895932" w:rsidP="00895932">
      <w:pPr>
        <w:pStyle w:val="SourceCode"/>
        <w:numPr>
          <w:ilvl w:val="2"/>
          <w:numId w:val="71"/>
        </w:numPr>
        <w:spacing w:before="0" w:after="0"/>
      </w:pPr>
      <w:r w:rsidRPr="00D40F9A">
        <w:t>{</w:t>
      </w:r>
    </w:p>
    <w:p w14:paraId="7B73172C" w14:textId="77777777" w:rsidR="00895932" w:rsidRPr="00D40F9A" w:rsidRDefault="00895932" w:rsidP="00895932">
      <w:pPr>
        <w:pStyle w:val="SourceCode"/>
        <w:numPr>
          <w:ilvl w:val="2"/>
          <w:numId w:val="71"/>
        </w:numPr>
        <w:spacing w:before="0" w:after="0"/>
      </w:pPr>
      <w:r w:rsidRPr="00D40F9A">
        <w:t xml:space="preserve">  "status": 500,</w:t>
      </w:r>
    </w:p>
    <w:p w14:paraId="094CEA59" w14:textId="77777777" w:rsidR="00895932" w:rsidRPr="00D40F9A" w:rsidRDefault="00895932" w:rsidP="00895932">
      <w:pPr>
        <w:pStyle w:val="SourceCode"/>
        <w:numPr>
          <w:ilvl w:val="2"/>
          <w:numId w:val="71"/>
        </w:numPr>
        <w:spacing w:before="0" w:after="0"/>
      </w:pPr>
      <w:r w:rsidRPr="00D40F9A">
        <w:t xml:space="preserve">  "message": "Failed to register user bad OM"</w:t>
      </w:r>
    </w:p>
    <w:p w14:paraId="66C71971" w14:textId="77777777" w:rsidR="00895932" w:rsidRPr="00D40F9A" w:rsidRDefault="00895932" w:rsidP="00895932">
      <w:pPr>
        <w:pStyle w:val="SourceCode"/>
        <w:numPr>
          <w:ilvl w:val="2"/>
          <w:numId w:val="71"/>
        </w:numPr>
        <w:spacing w:before="0" w:after="0"/>
      </w:pPr>
      <w:r w:rsidRPr="00D40F9A">
        <w:t>}</w:t>
      </w:r>
    </w:p>
    <w:p w14:paraId="7F27FE55" w14:textId="77777777" w:rsidR="00895932" w:rsidRPr="00D40F9A" w:rsidRDefault="00895932" w:rsidP="00895932">
      <w:pPr>
        <w:pStyle w:val="Cmsor5"/>
        <w:spacing w:before="0" w:line="240" w:lineRule="auto"/>
      </w:pPr>
      <w:bookmarkStart w:id="52" w:name="_Toc191365543"/>
      <w:r w:rsidRPr="00D40F9A">
        <w:rPr>
          <w:rStyle w:val="VerbatimChar"/>
        </w:rPr>
        <w:lastRenderedPageBreak/>
        <w:t>pending.songs.service.spec.ts</w:t>
      </w:r>
      <w:bookmarkEnd w:id="52"/>
    </w:p>
    <w:p w14:paraId="3C54ED81" w14:textId="77777777" w:rsidR="00895932" w:rsidRPr="00D40F9A" w:rsidRDefault="00895932" w:rsidP="00895932">
      <w:pPr>
        <w:pStyle w:val="Listaszerbekezds"/>
        <w:numPr>
          <w:ilvl w:val="0"/>
          <w:numId w:val="83"/>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E5138B9" w14:textId="77777777" w:rsidR="00895932" w:rsidRPr="00D40F9A" w:rsidRDefault="00895932" w:rsidP="00895932">
      <w:pPr>
        <w:pStyle w:val="Listaszerbekezds"/>
        <w:numPr>
          <w:ilvl w:val="2"/>
          <w:numId w:val="83"/>
        </w:numPr>
        <w:spacing w:line="240" w:lineRule="auto"/>
        <w:jc w:val="left"/>
      </w:pPr>
      <w:r w:rsidRPr="00D40F9A">
        <w:rPr>
          <w:b/>
          <w:bCs/>
        </w:rPr>
        <w:t>N/A</w:t>
      </w:r>
      <w:r w:rsidRPr="00D40F9A">
        <w:t>:</w:t>
      </w:r>
    </w:p>
    <w:p w14:paraId="2CF9E281" w14:textId="77777777" w:rsidR="00895932" w:rsidRPr="00D40F9A" w:rsidRDefault="00895932" w:rsidP="00895932">
      <w:pPr>
        <w:pStyle w:val="SourceCodeLanguage"/>
        <w:numPr>
          <w:ilvl w:val="2"/>
          <w:numId w:val="71"/>
        </w:numPr>
      </w:pPr>
      <w:r w:rsidRPr="00D40F9A">
        <w:t>json</w:t>
      </w:r>
    </w:p>
    <w:p w14:paraId="09734BC7" w14:textId="77777777" w:rsidR="00895932" w:rsidRPr="00D40F9A" w:rsidRDefault="00895932" w:rsidP="00895932">
      <w:pPr>
        <w:pStyle w:val="SourceCode"/>
        <w:numPr>
          <w:ilvl w:val="2"/>
          <w:numId w:val="71"/>
        </w:numPr>
        <w:spacing w:before="0" w:after="0"/>
      </w:pPr>
      <w:r w:rsidRPr="00D40F9A">
        <w:t>{}</w:t>
      </w:r>
    </w:p>
    <w:p w14:paraId="272ECDC3"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49987BB8"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79CF1F6D" w14:textId="77777777" w:rsidR="00895932" w:rsidRPr="00D40F9A" w:rsidRDefault="00895932" w:rsidP="00895932">
      <w:pPr>
        <w:pStyle w:val="SourceCodeLanguage"/>
        <w:numPr>
          <w:ilvl w:val="2"/>
          <w:numId w:val="71"/>
        </w:numPr>
      </w:pPr>
      <w:r w:rsidRPr="00D40F9A">
        <w:t>json</w:t>
      </w:r>
    </w:p>
    <w:p w14:paraId="19F593C8" w14:textId="77777777" w:rsidR="00895932" w:rsidRPr="00D40F9A" w:rsidRDefault="00895932" w:rsidP="00895932">
      <w:pPr>
        <w:pStyle w:val="SourceCode"/>
        <w:numPr>
          <w:ilvl w:val="2"/>
          <w:numId w:val="71"/>
        </w:numPr>
        <w:spacing w:before="0" w:after="0"/>
      </w:pPr>
      <w:r w:rsidRPr="00D40F9A">
        <w:t>{</w:t>
      </w:r>
    </w:p>
    <w:p w14:paraId="7D332ACE" w14:textId="77777777" w:rsidR="00895932" w:rsidRPr="00D40F9A" w:rsidRDefault="00895932" w:rsidP="00895932">
      <w:pPr>
        <w:pStyle w:val="SourceCode"/>
        <w:numPr>
          <w:ilvl w:val="2"/>
          <w:numId w:val="71"/>
        </w:numPr>
        <w:spacing w:before="0" w:after="0"/>
      </w:pPr>
      <w:r w:rsidRPr="00D40F9A">
        <w:t xml:space="preserve">  "defined": true</w:t>
      </w:r>
    </w:p>
    <w:p w14:paraId="2EFE2828" w14:textId="77777777" w:rsidR="00895932" w:rsidRPr="00D40F9A" w:rsidRDefault="00895932" w:rsidP="00895932">
      <w:pPr>
        <w:pStyle w:val="SourceCode"/>
        <w:numPr>
          <w:ilvl w:val="2"/>
          <w:numId w:val="71"/>
        </w:numPr>
        <w:spacing w:before="0" w:after="0"/>
      </w:pPr>
      <w:r w:rsidRPr="00D40F9A">
        <w:t>}</w:t>
      </w:r>
    </w:p>
    <w:p w14:paraId="6757622B" w14:textId="77777777" w:rsidR="00895932" w:rsidRPr="00D40F9A" w:rsidRDefault="00895932" w:rsidP="00895932">
      <w:pPr>
        <w:pStyle w:val="Listaszerbekezds"/>
        <w:numPr>
          <w:ilvl w:val="0"/>
          <w:numId w:val="83"/>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41047D8"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4FA0DA52" w14:textId="77777777" w:rsidR="00895932" w:rsidRPr="00D40F9A" w:rsidRDefault="00895932" w:rsidP="00895932">
      <w:pPr>
        <w:pStyle w:val="SourceCodeLanguage"/>
        <w:numPr>
          <w:ilvl w:val="2"/>
          <w:numId w:val="71"/>
        </w:numPr>
      </w:pPr>
      <w:r w:rsidRPr="00D40F9A">
        <w:t>json</w:t>
      </w:r>
    </w:p>
    <w:p w14:paraId="68E4661C" w14:textId="77777777" w:rsidR="00895932" w:rsidRPr="00D40F9A" w:rsidRDefault="00895932" w:rsidP="00895932">
      <w:pPr>
        <w:pStyle w:val="SourceCode"/>
        <w:numPr>
          <w:ilvl w:val="2"/>
          <w:numId w:val="71"/>
        </w:numPr>
        <w:spacing w:before="0" w:after="0"/>
      </w:pPr>
      <w:r w:rsidRPr="00D40F9A">
        <w:t>{</w:t>
      </w:r>
    </w:p>
    <w:p w14:paraId="1D2E36B6" w14:textId="77777777" w:rsidR="00895932" w:rsidRPr="00D40F9A" w:rsidRDefault="00895932" w:rsidP="00895932">
      <w:pPr>
        <w:pStyle w:val="SourceCode"/>
        <w:numPr>
          <w:ilvl w:val="2"/>
          <w:numId w:val="71"/>
        </w:numPr>
        <w:spacing w:before="0" w:after="0"/>
      </w:pPr>
      <w:r w:rsidRPr="00D40F9A">
        <w:t xml:space="preserve">  "token": {</w:t>
      </w:r>
    </w:p>
    <w:p w14:paraId="10F5A53C" w14:textId="77777777" w:rsidR="00895932" w:rsidRPr="00D40F9A" w:rsidRDefault="00895932" w:rsidP="00895932">
      <w:pPr>
        <w:pStyle w:val="SourceCode"/>
        <w:numPr>
          <w:ilvl w:val="2"/>
          <w:numId w:val="71"/>
        </w:numPr>
        <w:spacing w:before="0" w:after="0"/>
      </w:pPr>
      <w:r w:rsidRPr="00D40F9A">
        <w:t xml:space="preserve">    "username": "testUser",</w:t>
      </w:r>
    </w:p>
    <w:p w14:paraId="3AD09C5B" w14:textId="77777777" w:rsidR="00895932" w:rsidRPr="00D40F9A" w:rsidRDefault="00895932" w:rsidP="00895932">
      <w:pPr>
        <w:pStyle w:val="SourceCode"/>
        <w:numPr>
          <w:ilvl w:val="2"/>
          <w:numId w:val="71"/>
        </w:numPr>
        <w:spacing w:before="0" w:after="0"/>
      </w:pPr>
      <w:r w:rsidRPr="00D40F9A">
        <w:t xml:space="preserve">    "sub": "123"</w:t>
      </w:r>
    </w:p>
    <w:p w14:paraId="700B1351" w14:textId="77777777" w:rsidR="00895932" w:rsidRPr="00D40F9A" w:rsidRDefault="00895932" w:rsidP="00895932">
      <w:pPr>
        <w:pStyle w:val="SourceCode"/>
        <w:numPr>
          <w:ilvl w:val="2"/>
          <w:numId w:val="71"/>
        </w:numPr>
        <w:spacing w:before="0" w:after="0"/>
      </w:pPr>
      <w:r w:rsidRPr="00D40F9A">
        <w:t xml:space="preserve">  }</w:t>
      </w:r>
    </w:p>
    <w:p w14:paraId="73F0F678" w14:textId="77777777" w:rsidR="00895932" w:rsidRPr="00D40F9A" w:rsidRDefault="00895932" w:rsidP="00895932">
      <w:pPr>
        <w:pStyle w:val="SourceCode"/>
        <w:numPr>
          <w:ilvl w:val="2"/>
          <w:numId w:val="71"/>
        </w:numPr>
        <w:spacing w:before="0" w:after="0"/>
      </w:pPr>
      <w:r w:rsidRPr="00D40F9A">
        <w:t>}</w:t>
      </w:r>
    </w:p>
    <w:p w14:paraId="7E2C5718"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06163D84"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1E42A5EE" w14:textId="77777777" w:rsidR="00895932" w:rsidRPr="00D40F9A" w:rsidRDefault="00895932" w:rsidP="00895932">
      <w:pPr>
        <w:pStyle w:val="SourceCodeLanguage"/>
        <w:numPr>
          <w:ilvl w:val="2"/>
          <w:numId w:val="71"/>
        </w:numPr>
      </w:pPr>
      <w:r w:rsidRPr="00D40F9A">
        <w:t>json</w:t>
      </w:r>
    </w:p>
    <w:p w14:paraId="7DE45F0B" w14:textId="77777777" w:rsidR="00895932" w:rsidRPr="00D40F9A" w:rsidRDefault="00895932" w:rsidP="00895932">
      <w:pPr>
        <w:pStyle w:val="SourceCode"/>
        <w:numPr>
          <w:ilvl w:val="2"/>
          <w:numId w:val="71"/>
        </w:numPr>
        <w:spacing w:before="0" w:after="0"/>
      </w:pPr>
      <w:r w:rsidRPr="00D40F9A">
        <w:t>[</w:t>
      </w:r>
    </w:p>
    <w:p w14:paraId="3D1F230E" w14:textId="77777777" w:rsidR="00895932" w:rsidRPr="00D40F9A" w:rsidRDefault="00895932" w:rsidP="00895932">
      <w:pPr>
        <w:pStyle w:val="SourceCode"/>
        <w:numPr>
          <w:ilvl w:val="2"/>
          <w:numId w:val="71"/>
        </w:numPr>
        <w:spacing w:before="0" w:after="0"/>
      </w:pPr>
      <w:r w:rsidRPr="00D40F9A">
        <w:t xml:space="preserve">  {</w:t>
      </w:r>
    </w:p>
    <w:p w14:paraId="6E90A5E0" w14:textId="77777777" w:rsidR="00895932" w:rsidRPr="00D40F9A" w:rsidRDefault="00895932" w:rsidP="00895932">
      <w:pPr>
        <w:pStyle w:val="SourceCode"/>
        <w:numPr>
          <w:ilvl w:val="2"/>
          <w:numId w:val="71"/>
        </w:numPr>
        <w:spacing w:before="0" w:after="0"/>
      </w:pPr>
      <w:r w:rsidRPr="00D40F9A">
        <w:t xml:space="preserve">    "id": "1",</w:t>
      </w:r>
    </w:p>
    <w:p w14:paraId="3E3881C1" w14:textId="77777777" w:rsidR="00895932" w:rsidRPr="00D40F9A" w:rsidRDefault="00895932" w:rsidP="00895932">
      <w:pPr>
        <w:pStyle w:val="SourceCode"/>
        <w:numPr>
          <w:ilvl w:val="2"/>
          <w:numId w:val="71"/>
        </w:numPr>
        <w:spacing w:before="0" w:after="0"/>
      </w:pPr>
      <w:r w:rsidRPr="00D40F9A">
        <w:t xml:space="preserve">    "title": "Song 1",</w:t>
      </w:r>
    </w:p>
    <w:p w14:paraId="18D69ADD" w14:textId="77777777" w:rsidR="00895932" w:rsidRPr="00D40F9A" w:rsidRDefault="00895932" w:rsidP="00895932">
      <w:pPr>
        <w:pStyle w:val="SourceCode"/>
        <w:numPr>
          <w:ilvl w:val="2"/>
          <w:numId w:val="71"/>
        </w:numPr>
        <w:spacing w:before="0" w:after="0"/>
      </w:pPr>
      <w:r w:rsidRPr="00D40F9A">
        <w:t xml:space="preserve">    "uploadedBy": {</w:t>
      </w:r>
    </w:p>
    <w:p w14:paraId="7BFFCA47" w14:textId="77777777" w:rsidR="00895932" w:rsidRPr="00D40F9A" w:rsidRDefault="00895932" w:rsidP="00895932">
      <w:pPr>
        <w:pStyle w:val="SourceCode"/>
        <w:numPr>
          <w:ilvl w:val="2"/>
          <w:numId w:val="71"/>
        </w:numPr>
        <w:spacing w:before="0" w:after="0"/>
      </w:pPr>
      <w:r w:rsidRPr="00D40F9A">
        <w:t xml:space="preserve">      "kreta": {</w:t>
      </w:r>
    </w:p>
    <w:p w14:paraId="1EFFF643" w14:textId="77777777" w:rsidR="00895932" w:rsidRPr="00D40F9A" w:rsidRDefault="00895932" w:rsidP="00895932">
      <w:pPr>
        <w:pStyle w:val="SourceCode"/>
        <w:numPr>
          <w:ilvl w:val="2"/>
          <w:numId w:val="71"/>
        </w:numPr>
        <w:spacing w:before="0" w:after="0"/>
      </w:pPr>
      <w:r w:rsidRPr="00D40F9A">
        <w:t xml:space="preserve">        "name": "John Doe"</w:t>
      </w:r>
    </w:p>
    <w:p w14:paraId="5C97348A" w14:textId="77777777" w:rsidR="00895932" w:rsidRPr="00D40F9A" w:rsidRDefault="00895932" w:rsidP="00895932">
      <w:pPr>
        <w:pStyle w:val="SourceCode"/>
        <w:numPr>
          <w:ilvl w:val="2"/>
          <w:numId w:val="71"/>
        </w:numPr>
        <w:spacing w:before="0" w:after="0"/>
      </w:pPr>
      <w:r w:rsidRPr="00D40F9A">
        <w:t xml:space="preserve">      }</w:t>
      </w:r>
    </w:p>
    <w:p w14:paraId="2FC787EC" w14:textId="77777777" w:rsidR="00895932" w:rsidRPr="00D40F9A" w:rsidRDefault="00895932" w:rsidP="00895932">
      <w:pPr>
        <w:pStyle w:val="SourceCode"/>
        <w:numPr>
          <w:ilvl w:val="2"/>
          <w:numId w:val="71"/>
        </w:numPr>
        <w:spacing w:before="0" w:after="0"/>
      </w:pPr>
      <w:r w:rsidRPr="00D40F9A">
        <w:t xml:space="preserve">    }</w:t>
      </w:r>
    </w:p>
    <w:p w14:paraId="14B630E5" w14:textId="77777777" w:rsidR="00895932" w:rsidRPr="00D40F9A" w:rsidRDefault="00895932" w:rsidP="00895932">
      <w:pPr>
        <w:pStyle w:val="SourceCode"/>
        <w:numPr>
          <w:ilvl w:val="2"/>
          <w:numId w:val="71"/>
        </w:numPr>
        <w:spacing w:before="0" w:after="0"/>
      </w:pPr>
      <w:r w:rsidRPr="00D40F9A">
        <w:t xml:space="preserve">  }</w:t>
      </w:r>
    </w:p>
    <w:p w14:paraId="2C7E7199" w14:textId="77777777" w:rsidR="00895932" w:rsidRPr="00D40F9A" w:rsidRDefault="00895932" w:rsidP="00895932">
      <w:pPr>
        <w:pStyle w:val="SourceCode"/>
        <w:numPr>
          <w:ilvl w:val="2"/>
          <w:numId w:val="71"/>
        </w:numPr>
        <w:spacing w:before="0" w:after="0"/>
      </w:pPr>
      <w:r w:rsidRPr="00D40F9A">
        <w:t>]</w:t>
      </w:r>
    </w:p>
    <w:p w14:paraId="09D8BB19" w14:textId="77777777" w:rsidR="00895932" w:rsidRPr="00D40F9A" w:rsidRDefault="00895932" w:rsidP="00895932">
      <w:pPr>
        <w:pStyle w:val="Listaszerbekezds"/>
        <w:numPr>
          <w:ilvl w:val="0"/>
          <w:numId w:val="83"/>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5A8E709E"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351A3330" w14:textId="77777777" w:rsidR="00FD5BF9" w:rsidRPr="00D40F9A" w:rsidRDefault="00FD5BF9">
      <w:pPr>
        <w:spacing w:line="259" w:lineRule="auto"/>
        <w:jc w:val="left"/>
        <w:rPr>
          <w:b/>
          <w:bCs/>
        </w:rPr>
      </w:pPr>
      <w:r w:rsidRPr="00D40F9A">
        <w:rPr>
          <w:b/>
          <w:bCs/>
        </w:rPr>
        <w:br w:type="page"/>
      </w:r>
    </w:p>
    <w:p w14:paraId="258342A1" w14:textId="2FFDC278" w:rsidR="00895932" w:rsidRPr="00D40F9A" w:rsidRDefault="00895932" w:rsidP="00895932">
      <w:pPr>
        <w:pStyle w:val="Listaszerbekezds"/>
        <w:numPr>
          <w:ilvl w:val="2"/>
          <w:numId w:val="83"/>
        </w:numPr>
        <w:spacing w:line="240" w:lineRule="auto"/>
        <w:jc w:val="left"/>
      </w:pPr>
      <w:r w:rsidRPr="00D40F9A">
        <w:rPr>
          <w:b/>
          <w:bCs/>
        </w:rPr>
        <w:lastRenderedPageBreak/>
        <w:t>mockRequestUser</w:t>
      </w:r>
      <w:r w:rsidRPr="00D40F9A">
        <w:t>:</w:t>
      </w:r>
    </w:p>
    <w:p w14:paraId="379FDD2D" w14:textId="77777777" w:rsidR="00895932" w:rsidRPr="00D40F9A" w:rsidRDefault="00895932" w:rsidP="00895932">
      <w:pPr>
        <w:pStyle w:val="SourceCodeLanguage"/>
        <w:numPr>
          <w:ilvl w:val="2"/>
          <w:numId w:val="71"/>
        </w:numPr>
      </w:pPr>
      <w:r w:rsidRPr="00D40F9A">
        <w:t>json</w:t>
      </w:r>
    </w:p>
    <w:p w14:paraId="0AF4D427" w14:textId="77777777" w:rsidR="00895932" w:rsidRPr="00D40F9A" w:rsidRDefault="00895932" w:rsidP="00895932">
      <w:pPr>
        <w:pStyle w:val="SourceCode"/>
        <w:numPr>
          <w:ilvl w:val="2"/>
          <w:numId w:val="71"/>
        </w:numPr>
        <w:spacing w:before="0" w:after="0"/>
      </w:pPr>
      <w:r w:rsidRPr="00D40F9A">
        <w:t>{</w:t>
      </w:r>
    </w:p>
    <w:p w14:paraId="6D7B969C" w14:textId="77777777" w:rsidR="00895932" w:rsidRPr="00D40F9A" w:rsidRDefault="00895932" w:rsidP="00895932">
      <w:pPr>
        <w:pStyle w:val="SourceCode"/>
        <w:numPr>
          <w:ilvl w:val="2"/>
          <w:numId w:val="71"/>
        </w:numPr>
        <w:spacing w:before="0" w:after="0"/>
      </w:pPr>
      <w:r w:rsidRPr="00D40F9A">
        <w:t xml:space="preserve">  "token": {</w:t>
      </w:r>
    </w:p>
    <w:p w14:paraId="394DD296" w14:textId="77777777" w:rsidR="00895932" w:rsidRPr="00D40F9A" w:rsidRDefault="00895932" w:rsidP="00895932">
      <w:pPr>
        <w:pStyle w:val="SourceCode"/>
        <w:numPr>
          <w:ilvl w:val="2"/>
          <w:numId w:val="71"/>
        </w:numPr>
        <w:spacing w:before="0" w:after="0"/>
      </w:pPr>
      <w:r w:rsidRPr="00D40F9A">
        <w:t xml:space="preserve">    "username": "testUser",</w:t>
      </w:r>
    </w:p>
    <w:p w14:paraId="79949E54" w14:textId="77777777" w:rsidR="00895932" w:rsidRPr="00D40F9A" w:rsidRDefault="00895932" w:rsidP="00895932">
      <w:pPr>
        <w:pStyle w:val="SourceCode"/>
        <w:numPr>
          <w:ilvl w:val="2"/>
          <w:numId w:val="71"/>
        </w:numPr>
        <w:spacing w:before="0" w:after="0"/>
      </w:pPr>
      <w:r w:rsidRPr="00D40F9A">
        <w:t xml:space="preserve">    "sub": "123"</w:t>
      </w:r>
    </w:p>
    <w:p w14:paraId="558AF48D" w14:textId="77777777" w:rsidR="00895932" w:rsidRPr="00D40F9A" w:rsidRDefault="00895932" w:rsidP="00895932">
      <w:pPr>
        <w:pStyle w:val="SourceCode"/>
        <w:numPr>
          <w:ilvl w:val="2"/>
          <w:numId w:val="71"/>
        </w:numPr>
        <w:spacing w:before="0" w:after="0"/>
      </w:pPr>
      <w:r w:rsidRPr="00D40F9A">
        <w:t xml:space="preserve">  }</w:t>
      </w:r>
    </w:p>
    <w:p w14:paraId="4ED49EC3" w14:textId="77777777" w:rsidR="00895932" w:rsidRPr="00D40F9A" w:rsidRDefault="00895932" w:rsidP="00895932">
      <w:pPr>
        <w:pStyle w:val="SourceCode"/>
        <w:numPr>
          <w:ilvl w:val="2"/>
          <w:numId w:val="71"/>
        </w:numPr>
        <w:spacing w:before="0" w:after="0"/>
      </w:pPr>
      <w:r w:rsidRPr="00D40F9A">
        <w:t>}</w:t>
      </w:r>
    </w:p>
    <w:p w14:paraId="4DDB7B0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780A98DF"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4997961A" w14:textId="77777777" w:rsidR="00895932" w:rsidRPr="00D40F9A" w:rsidRDefault="00895932" w:rsidP="00895932">
      <w:pPr>
        <w:pStyle w:val="SourceCodeLanguage"/>
        <w:numPr>
          <w:ilvl w:val="2"/>
          <w:numId w:val="71"/>
        </w:numPr>
      </w:pPr>
      <w:r w:rsidRPr="00D40F9A">
        <w:t>json</w:t>
      </w:r>
    </w:p>
    <w:p w14:paraId="57663D49" w14:textId="77777777" w:rsidR="00895932" w:rsidRPr="00D40F9A" w:rsidRDefault="00895932" w:rsidP="00895932">
      <w:pPr>
        <w:pStyle w:val="SourceCode"/>
        <w:numPr>
          <w:ilvl w:val="2"/>
          <w:numId w:val="71"/>
        </w:numPr>
        <w:spacing w:before="0" w:after="0"/>
      </w:pPr>
      <w:r w:rsidRPr="00D40F9A">
        <w:t>{</w:t>
      </w:r>
    </w:p>
    <w:p w14:paraId="0849EB32" w14:textId="77777777" w:rsidR="00895932" w:rsidRPr="00D40F9A" w:rsidRDefault="00895932" w:rsidP="00895932">
      <w:pPr>
        <w:pStyle w:val="SourceCode"/>
        <w:numPr>
          <w:ilvl w:val="2"/>
          <w:numId w:val="71"/>
        </w:numPr>
        <w:spacing w:before="0" w:after="0"/>
      </w:pPr>
      <w:r w:rsidRPr="00D40F9A">
        <w:t xml:space="preserve">  "status": 404,</w:t>
      </w:r>
    </w:p>
    <w:p w14:paraId="16D09031" w14:textId="77777777" w:rsidR="00895932" w:rsidRPr="00D40F9A" w:rsidRDefault="00895932" w:rsidP="00895932">
      <w:pPr>
        <w:pStyle w:val="SourceCode"/>
        <w:numPr>
          <w:ilvl w:val="2"/>
          <w:numId w:val="71"/>
        </w:numPr>
        <w:spacing w:before="0" w:after="0"/>
      </w:pPr>
      <w:r w:rsidRPr="00D40F9A">
        <w:t xml:space="preserve">  "message": "No pending songs found"</w:t>
      </w:r>
    </w:p>
    <w:p w14:paraId="5A387606" w14:textId="77777777" w:rsidR="00895932" w:rsidRPr="00D40F9A" w:rsidRDefault="00895932" w:rsidP="00895932">
      <w:pPr>
        <w:pStyle w:val="SourceCode"/>
        <w:numPr>
          <w:ilvl w:val="2"/>
          <w:numId w:val="71"/>
        </w:numPr>
        <w:spacing w:before="0" w:after="0"/>
      </w:pPr>
      <w:r w:rsidRPr="00D40F9A">
        <w:t>}</w:t>
      </w:r>
    </w:p>
    <w:p w14:paraId="4314B64C" w14:textId="77777777" w:rsidR="00895932" w:rsidRPr="00D40F9A" w:rsidRDefault="00895932" w:rsidP="00895932">
      <w:pPr>
        <w:pStyle w:val="Listaszerbekezds"/>
        <w:numPr>
          <w:ilvl w:val="0"/>
          <w:numId w:val="83"/>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49875460"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67BCBB64" w14:textId="77777777" w:rsidR="00895932" w:rsidRPr="00D40F9A" w:rsidRDefault="00895932" w:rsidP="00895932">
      <w:pPr>
        <w:pStyle w:val="SourceCodeLanguage"/>
        <w:numPr>
          <w:ilvl w:val="2"/>
          <w:numId w:val="71"/>
        </w:numPr>
      </w:pPr>
      <w:r w:rsidRPr="00D40F9A">
        <w:t>json</w:t>
      </w:r>
    </w:p>
    <w:p w14:paraId="4E6DE755" w14:textId="77777777" w:rsidR="00895932" w:rsidRPr="00D40F9A" w:rsidRDefault="00895932" w:rsidP="00895932">
      <w:pPr>
        <w:pStyle w:val="SourceCode"/>
        <w:numPr>
          <w:ilvl w:val="2"/>
          <w:numId w:val="71"/>
        </w:numPr>
        <w:spacing w:before="0" w:after="0"/>
      </w:pPr>
      <w:r w:rsidRPr="00D40F9A">
        <w:t>{</w:t>
      </w:r>
    </w:p>
    <w:p w14:paraId="69509951" w14:textId="77777777" w:rsidR="00895932" w:rsidRPr="00D40F9A" w:rsidRDefault="00895932" w:rsidP="00895932">
      <w:pPr>
        <w:pStyle w:val="SourceCode"/>
        <w:numPr>
          <w:ilvl w:val="2"/>
          <w:numId w:val="71"/>
        </w:numPr>
        <w:spacing w:before="0" w:after="0"/>
      </w:pPr>
      <w:r w:rsidRPr="00D40F9A">
        <w:t xml:space="preserve">  "token": {</w:t>
      </w:r>
    </w:p>
    <w:p w14:paraId="5416B8C7" w14:textId="77777777" w:rsidR="00895932" w:rsidRPr="00D40F9A" w:rsidRDefault="00895932" w:rsidP="00895932">
      <w:pPr>
        <w:pStyle w:val="SourceCode"/>
        <w:numPr>
          <w:ilvl w:val="2"/>
          <w:numId w:val="71"/>
        </w:numPr>
        <w:spacing w:before="0" w:after="0"/>
      </w:pPr>
      <w:r w:rsidRPr="00D40F9A">
        <w:t xml:space="preserve">    "username": "testUser",</w:t>
      </w:r>
    </w:p>
    <w:p w14:paraId="06BB89E8" w14:textId="77777777" w:rsidR="00895932" w:rsidRPr="00D40F9A" w:rsidRDefault="00895932" w:rsidP="00895932">
      <w:pPr>
        <w:pStyle w:val="SourceCode"/>
        <w:numPr>
          <w:ilvl w:val="2"/>
          <w:numId w:val="71"/>
        </w:numPr>
        <w:spacing w:before="0" w:after="0"/>
      </w:pPr>
      <w:r w:rsidRPr="00D40F9A">
        <w:t xml:space="preserve">    "sub": "123"</w:t>
      </w:r>
    </w:p>
    <w:p w14:paraId="63A63410" w14:textId="77777777" w:rsidR="00895932" w:rsidRPr="00D40F9A" w:rsidRDefault="00895932" w:rsidP="00895932">
      <w:pPr>
        <w:pStyle w:val="SourceCode"/>
        <w:numPr>
          <w:ilvl w:val="2"/>
          <w:numId w:val="71"/>
        </w:numPr>
        <w:spacing w:before="0" w:after="0"/>
      </w:pPr>
      <w:r w:rsidRPr="00D40F9A">
        <w:t xml:space="preserve">  }</w:t>
      </w:r>
    </w:p>
    <w:p w14:paraId="7A283F26" w14:textId="77777777" w:rsidR="00895932" w:rsidRPr="00D40F9A" w:rsidRDefault="00895932" w:rsidP="00895932">
      <w:pPr>
        <w:pStyle w:val="SourceCode"/>
        <w:numPr>
          <w:ilvl w:val="2"/>
          <w:numId w:val="71"/>
        </w:numPr>
        <w:spacing w:before="0" w:after="0"/>
      </w:pPr>
      <w:r w:rsidRPr="00D40F9A">
        <w:t>}</w:t>
      </w:r>
    </w:p>
    <w:p w14:paraId="750B7FE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5535A3F1"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05DF403A" w14:textId="77777777" w:rsidR="00895932" w:rsidRPr="00D40F9A" w:rsidRDefault="00895932" w:rsidP="00895932">
      <w:pPr>
        <w:pStyle w:val="SourceCodeLanguage"/>
        <w:numPr>
          <w:ilvl w:val="2"/>
          <w:numId w:val="71"/>
        </w:numPr>
      </w:pPr>
      <w:r w:rsidRPr="00D40F9A">
        <w:t>json</w:t>
      </w:r>
    </w:p>
    <w:p w14:paraId="60AFA538" w14:textId="77777777" w:rsidR="00895932" w:rsidRPr="00D40F9A" w:rsidRDefault="00895932" w:rsidP="00895932">
      <w:pPr>
        <w:pStyle w:val="SourceCode"/>
        <w:numPr>
          <w:ilvl w:val="2"/>
          <w:numId w:val="71"/>
        </w:numPr>
        <w:spacing w:before="0" w:after="0"/>
      </w:pPr>
      <w:r w:rsidRPr="00D40F9A">
        <w:t>{</w:t>
      </w:r>
    </w:p>
    <w:p w14:paraId="4D623F5E" w14:textId="77777777" w:rsidR="00895932" w:rsidRPr="00D40F9A" w:rsidRDefault="00895932" w:rsidP="00895932">
      <w:pPr>
        <w:pStyle w:val="SourceCode"/>
        <w:numPr>
          <w:ilvl w:val="2"/>
          <w:numId w:val="71"/>
        </w:numPr>
        <w:spacing w:before="0" w:after="0"/>
      </w:pPr>
      <w:r w:rsidRPr="00D40F9A">
        <w:t xml:space="preserve">  "status": 500,</w:t>
      </w:r>
    </w:p>
    <w:p w14:paraId="4D25D3D0" w14:textId="77777777" w:rsidR="00895932" w:rsidRPr="00D40F9A" w:rsidRDefault="00895932" w:rsidP="00895932">
      <w:pPr>
        <w:pStyle w:val="SourceCode"/>
        <w:numPr>
          <w:ilvl w:val="2"/>
          <w:numId w:val="71"/>
        </w:numPr>
        <w:spacing w:before="0" w:after="0"/>
      </w:pPr>
      <w:r w:rsidRPr="00D40F9A">
        <w:t xml:space="preserve">  "message": "Error fetching pending songs: Database error"</w:t>
      </w:r>
    </w:p>
    <w:p w14:paraId="3F3BA429" w14:textId="77777777" w:rsidR="00895932" w:rsidRPr="00D40F9A" w:rsidRDefault="00895932" w:rsidP="00895932">
      <w:pPr>
        <w:pStyle w:val="SourceCode"/>
        <w:numPr>
          <w:ilvl w:val="2"/>
          <w:numId w:val="71"/>
        </w:numPr>
        <w:spacing w:before="0" w:after="0"/>
      </w:pPr>
      <w:r w:rsidRPr="00D40F9A">
        <w:t>}</w:t>
      </w:r>
    </w:p>
    <w:p w14:paraId="6E158B50" w14:textId="77777777" w:rsidR="00895932" w:rsidRPr="00D40F9A" w:rsidRDefault="00895932" w:rsidP="00895932">
      <w:pPr>
        <w:pStyle w:val="Listaszerbekezds"/>
        <w:numPr>
          <w:ilvl w:val="0"/>
          <w:numId w:val="83"/>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33229B62"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51AFD511" w14:textId="77777777" w:rsidR="00895932" w:rsidRPr="00D40F9A" w:rsidRDefault="00895932" w:rsidP="00895932">
      <w:pPr>
        <w:pStyle w:val="SourceCodeLanguage"/>
        <w:numPr>
          <w:ilvl w:val="2"/>
          <w:numId w:val="71"/>
        </w:numPr>
      </w:pPr>
      <w:r w:rsidRPr="00D40F9A">
        <w:t>json</w:t>
      </w:r>
    </w:p>
    <w:p w14:paraId="618DDE8A" w14:textId="77777777" w:rsidR="00895932" w:rsidRPr="00D40F9A" w:rsidRDefault="00895932" w:rsidP="00895932">
      <w:pPr>
        <w:pStyle w:val="SourceCode"/>
        <w:numPr>
          <w:ilvl w:val="2"/>
          <w:numId w:val="71"/>
        </w:numPr>
        <w:spacing w:before="0" w:after="0"/>
      </w:pPr>
      <w:r w:rsidRPr="00D40F9A">
        <w:t>{</w:t>
      </w:r>
    </w:p>
    <w:p w14:paraId="1A9F4D85" w14:textId="77777777" w:rsidR="00895932" w:rsidRPr="00D40F9A" w:rsidRDefault="00895932" w:rsidP="00895932">
      <w:pPr>
        <w:pStyle w:val="SourceCode"/>
        <w:numPr>
          <w:ilvl w:val="2"/>
          <w:numId w:val="71"/>
        </w:numPr>
        <w:spacing w:before="0" w:after="0"/>
      </w:pPr>
      <w:r w:rsidRPr="00D40F9A">
        <w:t xml:space="preserve">  "token": {</w:t>
      </w:r>
    </w:p>
    <w:p w14:paraId="6C6DA4AE" w14:textId="77777777" w:rsidR="00895932" w:rsidRPr="00D40F9A" w:rsidRDefault="00895932" w:rsidP="00895932">
      <w:pPr>
        <w:pStyle w:val="SourceCode"/>
        <w:numPr>
          <w:ilvl w:val="2"/>
          <w:numId w:val="71"/>
        </w:numPr>
        <w:spacing w:before="0" w:after="0"/>
      </w:pPr>
      <w:r w:rsidRPr="00D40F9A">
        <w:t xml:space="preserve">    "username": "testUser",</w:t>
      </w:r>
    </w:p>
    <w:p w14:paraId="45539E59" w14:textId="77777777" w:rsidR="00895932" w:rsidRPr="00D40F9A" w:rsidRDefault="00895932" w:rsidP="00895932">
      <w:pPr>
        <w:pStyle w:val="SourceCode"/>
        <w:numPr>
          <w:ilvl w:val="2"/>
          <w:numId w:val="71"/>
        </w:numPr>
        <w:spacing w:before="0" w:after="0"/>
      </w:pPr>
      <w:r w:rsidRPr="00D40F9A">
        <w:t xml:space="preserve">    "sub": "123"</w:t>
      </w:r>
    </w:p>
    <w:p w14:paraId="33EE8EFB" w14:textId="77777777" w:rsidR="00895932" w:rsidRPr="00D40F9A" w:rsidRDefault="00895932" w:rsidP="00895932">
      <w:pPr>
        <w:pStyle w:val="SourceCode"/>
        <w:numPr>
          <w:ilvl w:val="2"/>
          <w:numId w:val="71"/>
        </w:numPr>
        <w:spacing w:before="0" w:after="0"/>
      </w:pPr>
      <w:r w:rsidRPr="00D40F9A">
        <w:t xml:space="preserve">  }</w:t>
      </w:r>
    </w:p>
    <w:p w14:paraId="61EFF412" w14:textId="77777777" w:rsidR="00895932" w:rsidRPr="00D40F9A" w:rsidRDefault="00895932" w:rsidP="00895932">
      <w:pPr>
        <w:pStyle w:val="SourceCode"/>
        <w:numPr>
          <w:ilvl w:val="2"/>
          <w:numId w:val="71"/>
        </w:numPr>
        <w:spacing w:before="0" w:after="0"/>
      </w:pPr>
      <w:r w:rsidRPr="00D40F9A">
        <w:t>}</w:t>
      </w:r>
    </w:p>
    <w:p w14:paraId="4D733BEB"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58CE76FE" w14:textId="77777777" w:rsidR="00895932" w:rsidRPr="00D40F9A" w:rsidRDefault="00895932" w:rsidP="00895932">
      <w:pPr>
        <w:pStyle w:val="Listaszerbekezds"/>
        <w:numPr>
          <w:ilvl w:val="2"/>
          <w:numId w:val="83"/>
        </w:numPr>
        <w:spacing w:line="240" w:lineRule="auto"/>
        <w:jc w:val="left"/>
      </w:pPr>
      <w:r w:rsidRPr="00D40F9A">
        <w:rPr>
          <w:b/>
          <w:bCs/>
        </w:rPr>
        <w:lastRenderedPageBreak/>
        <w:t>result</w:t>
      </w:r>
      <w:r w:rsidRPr="00D40F9A">
        <w:t>:</w:t>
      </w:r>
    </w:p>
    <w:p w14:paraId="03B7D933" w14:textId="77777777" w:rsidR="00895932" w:rsidRPr="00D40F9A" w:rsidRDefault="00895932" w:rsidP="00895932">
      <w:pPr>
        <w:pStyle w:val="SourceCodeLanguage"/>
        <w:numPr>
          <w:ilvl w:val="2"/>
          <w:numId w:val="71"/>
        </w:numPr>
      </w:pPr>
      <w:r w:rsidRPr="00D40F9A">
        <w:t>json</w:t>
      </w:r>
    </w:p>
    <w:p w14:paraId="3F1434B9" w14:textId="77777777" w:rsidR="00895932" w:rsidRPr="00D40F9A" w:rsidRDefault="00895932" w:rsidP="00895932">
      <w:pPr>
        <w:pStyle w:val="SourceCode"/>
        <w:numPr>
          <w:ilvl w:val="2"/>
          <w:numId w:val="71"/>
        </w:numPr>
        <w:spacing w:before="0" w:after="0"/>
      </w:pPr>
      <w:r w:rsidRPr="00D40F9A">
        <w:t>{</w:t>
      </w:r>
    </w:p>
    <w:p w14:paraId="053763B8" w14:textId="77777777" w:rsidR="00895932" w:rsidRPr="00D40F9A" w:rsidRDefault="00895932" w:rsidP="00895932">
      <w:pPr>
        <w:pStyle w:val="SourceCode"/>
        <w:numPr>
          <w:ilvl w:val="2"/>
          <w:numId w:val="71"/>
        </w:numPr>
        <w:spacing w:before="0" w:after="0"/>
      </w:pPr>
      <w:r w:rsidRPr="00D40F9A">
        <w:t xml:space="preserve">  "type": "StreamableFile"</w:t>
      </w:r>
    </w:p>
    <w:p w14:paraId="38F93A66" w14:textId="77777777" w:rsidR="00895932" w:rsidRPr="00D40F9A" w:rsidRDefault="00895932" w:rsidP="00895932">
      <w:pPr>
        <w:pStyle w:val="SourceCode"/>
        <w:numPr>
          <w:ilvl w:val="2"/>
          <w:numId w:val="71"/>
        </w:numPr>
        <w:spacing w:before="0" w:after="0"/>
      </w:pPr>
      <w:r w:rsidRPr="00D40F9A">
        <w:t>}</w:t>
      </w:r>
    </w:p>
    <w:p w14:paraId="4C422981" w14:textId="77777777" w:rsidR="00895932" w:rsidRPr="00D40F9A" w:rsidRDefault="00895932" w:rsidP="00895932">
      <w:pPr>
        <w:pStyle w:val="Listaszerbekezds"/>
        <w:numPr>
          <w:ilvl w:val="0"/>
          <w:numId w:val="83"/>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0CE9464C"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6C3A8D40" w14:textId="77777777" w:rsidR="00895932" w:rsidRPr="00D40F9A" w:rsidRDefault="00895932" w:rsidP="00895932">
      <w:pPr>
        <w:pStyle w:val="SourceCodeLanguage"/>
        <w:numPr>
          <w:ilvl w:val="2"/>
          <w:numId w:val="71"/>
        </w:numPr>
      </w:pPr>
      <w:r w:rsidRPr="00D40F9A">
        <w:t>json</w:t>
      </w:r>
    </w:p>
    <w:p w14:paraId="1D49C092" w14:textId="77777777" w:rsidR="00895932" w:rsidRPr="00D40F9A" w:rsidRDefault="00895932" w:rsidP="00895932">
      <w:pPr>
        <w:pStyle w:val="SourceCode"/>
        <w:numPr>
          <w:ilvl w:val="2"/>
          <w:numId w:val="71"/>
        </w:numPr>
        <w:spacing w:before="0" w:after="0"/>
      </w:pPr>
      <w:r w:rsidRPr="00D40F9A">
        <w:t>{</w:t>
      </w:r>
    </w:p>
    <w:p w14:paraId="316D5F4E" w14:textId="77777777" w:rsidR="00895932" w:rsidRPr="00D40F9A" w:rsidRDefault="00895932" w:rsidP="00895932">
      <w:pPr>
        <w:pStyle w:val="SourceCode"/>
        <w:numPr>
          <w:ilvl w:val="2"/>
          <w:numId w:val="71"/>
        </w:numPr>
        <w:spacing w:before="0" w:after="0"/>
      </w:pPr>
      <w:r w:rsidRPr="00D40F9A">
        <w:t xml:space="preserve">  "token": {</w:t>
      </w:r>
    </w:p>
    <w:p w14:paraId="4BEE0B00" w14:textId="77777777" w:rsidR="00895932" w:rsidRPr="00D40F9A" w:rsidRDefault="00895932" w:rsidP="00895932">
      <w:pPr>
        <w:pStyle w:val="SourceCode"/>
        <w:numPr>
          <w:ilvl w:val="2"/>
          <w:numId w:val="71"/>
        </w:numPr>
        <w:spacing w:before="0" w:after="0"/>
      </w:pPr>
      <w:r w:rsidRPr="00D40F9A">
        <w:t xml:space="preserve">    "username": "testUser",</w:t>
      </w:r>
    </w:p>
    <w:p w14:paraId="0628ECC6" w14:textId="77777777" w:rsidR="00895932" w:rsidRPr="00D40F9A" w:rsidRDefault="00895932" w:rsidP="00895932">
      <w:pPr>
        <w:pStyle w:val="SourceCode"/>
        <w:numPr>
          <w:ilvl w:val="2"/>
          <w:numId w:val="71"/>
        </w:numPr>
        <w:spacing w:before="0" w:after="0"/>
      </w:pPr>
      <w:r w:rsidRPr="00D40F9A">
        <w:t xml:space="preserve">    "sub": "123"</w:t>
      </w:r>
    </w:p>
    <w:p w14:paraId="6B101F60" w14:textId="77777777" w:rsidR="00895932" w:rsidRPr="00D40F9A" w:rsidRDefault="00895932" w:rsidP="00895932">
      <w:pPr>
        <w:pStyle w:val="SourceCode"/>
        <w:numPr>
          <w:ilvl w:val="2"/>
          <w:numId w:val="71"/>
        </w:numPr>
        <w:spacing w:before="0" w:after="0"/>
      </w:pPr>
      <w:r w:rsidRPr="00D40F9A">
        <w:t xml:space="preserve">  }</w:t>
      </w:r>
    </w:p>
    <w:p w14:paraId="64908F99" w14:textId="77777777" w:rsidR="00895932" w:rsidRPr="00D40F9A" w:rsidRDefault="00895932" w:rsidP="00895932">
      <w:pPr>
        <w:pStyle w:val="SourceCode"/>
        <w:numPr>
          <w:ilvl w:val="2"/>
          <w:numId w:val="71"/>
        </w:numPr>
        <w:spacing w:before="0" w:after="0"/>
      </w:pPr>
      <w:r w:rsidRPr="00D40F9A">
        <w:t>}</w:t>
      </w:r>
    </w:p>
    <w:p w14:paraId="18E1C5D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286E7F40"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3214870D" w14:textId="77777777" w:rsidR="00895932" w:rsidRPr="00D40F9A" w:rsidRDefault="00895932" w:rsidP="00895932">
      <w:pPr>
        <w:pStyle w:val="SourceCodeLanguage"/>
        <w:numPr>
          <w:ilvl w:val="2"/>
          <w:numId w:val="71"/>
        </w:numPr>
      </w:pPr>
      <w:r w:rsidRPr="00D40F9A">
        <w:t>json</w:t>
      </w:r>
    </w:p>
    <w:p w14:paraId="588DDE87" w14:textId="77777777" w:rsidR="00895932" w:rsidRPr="00D40F9A" w:rsidRDefault="00895932" w:rsidP="00895932">
      <w:pPr>
        <w:pStyle w:val="SourceCode"/>
        <w:numPr>
          <w:ilvl w:val="2"/>
          <w:numId w:val="71"/>
        </w:numPr>
        <w:spacing w:before="0" w:after="0"/>
      </w:pPr>
      <w:r w:rsidRPr="00D40F9A">
        <w:t>{</w:t>
      </w:r>
    </w:p>
    <w:p w14:paraId="559ED4F5" w14:textId="77777777" w:rsidR="00895932" w:rsidRPr="00D40F9A" w:rsidRDefault="00895932" w:rsidP="00895932">
      <w:pPr>
        <w:pStyle w:val="SourceCode"/>
        <w:numPr>
          <w:ilvl w:val="2"/>
          <w:numId w:val="71"/>
        </w:numPr>
        <w:spacing w:before="0" w:after="0"/>
      </w:pPr>
      <w:r w:rsidRPr="00D40F9A">
        <w:t xml:space="preserve">  "status": 404,</w:t>
      </w:r>
    </w:p>
    <w:p w14:paraId="495C94C5" w14:textId="77777777" w:rsidR="00895932" w:rsidRPr="00D40F9A" w:rsidRDefault="00895932" w:rsidP="00895932">
      <w:pPr>
        <w:pStyle w:val="SourceCode"/>
        <w:numPr>
          <w:ilvl w:val="2"/>
          <w:numId w:val="71"/>
        </w:numPr>
        <w:spacing w:before="0" w:after="0"/>
      </w:pPr>
      <w:r w:rsidRPr="00D40F9A">
        <w:t xml:space="preserve">  "message": "Song not found"</w:t>
      </w:r>
    </w:p>
    <w:p w14:paraId="7FC41444" w14:textId="77777777" w:rsidR="00895932" w:rsidRPr="00D40F9A" w:rsidRDefault="00895932" w:rsidP="00895932">
      <w:pPr>
        <w:pStyle w:val="SourceCode"/>
        <w:numPr>
          <w:ilvl w:val="2"/>
          <w:numId w:val="71"/>
        </w:numPr>
        <w:spacing w:before="0" w:after="0"/>
      </w:pPr>
      <w:r w:rsidRPr="00D40F9A">
        <w:t>}</w:t>
      </w:r>
    </w:p>
    <w:p w14:paraId="204A7894" w14:textId="77777777" w:rsidR="00895932" w:rsidRPr="00D40F9A" w:rsidRDefault="00895932" w:rsidP="00895932">
      <w:pPr>
        <w:pStyle w:val="Listaszerbekezds"/>
        <w:numPr>
          <w:ilvl w:val="0"/>
          <w:numId w:val="83"/>
        </w:numPr>
        <w:spacing w:line="240" w:lineRule="auto"/>
        <w:jc w:val="left"/>
      </w:pPr>
      <w:r w:rsidRPr="00D40F9A">
        <w:rPr>
          <w:b/>
          <w:bCs/>
        </w:rPr>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052BE3AD"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FCA1E10" w14:textId="77777777" w:rsidR="00895932" w:rsidRPr="00D40F9A" w:rsidRDefault="00895932" w:rsidP="00895932">
      <w:pPr>
        <w:pStyle w:val="SourceCodeLanguage"/>
        <w:numPr>
          <w:ilvl w:val="2"/>
          <w:numId w:val="71"/>
        </w:numPr>
      </w:pPr>
      <w:r w:rsidRPr="00D40F9A">
        <w:t>json</w:t>
      </w:r>
    </w:p>
    <w:p w14:paraId="07F05130" w14:textId="77777777" w:rsidR="00895932" w:rsidRPr="00D40F9A" w:rsidRDefault="00895932" w:rsidP="00895932">
      <w:pPr>
        <w:pStyle w:val="SourceCode"/>
        <w:numPr>
          <w:ilvl w:val="2"/>
          <w:numId w:val="71"/>
        </w:numPr>
        <w:spacing w:before="0" w:after="0"/>
      </w:pPr>
      <w:r w:rsidRPr="00D40F9A">
        <w:t>{</w:t>
      </w:r>
    </w:p>
    <w:p w14:paraId="29675E34" w14:textId="77777777" w:rsidR="00895932" w:rsidRPr="00D40F9A" w:rsidRDefault="00895932" w:rsidP="00895932">
      <w:pPr>
        <w:pStyle w:val="SourceCode"/>
        <w:numPr>
          <w:ilvl w:val="2"/>
          <w:numId w:val="71"/>
        </w:numPr>
        <w:spacing w:before="0" w:after="0"/>
      </w:pPr>
      <w:r w:rsidRPr="00D40F9A">
        <w:t xml:space="preserve">  "token": {</w:t>
      </w:r>
    </w:p>
    <w:p w14:paraId="7D95BA77" w14:textId="77777777" w:rsidR="00895932" w:rsidRPr="00D40F9A" w:rsidRDefault="00895932" w:rsidP="00895932">
      <w:pPr>
        <w:pStyle w:val="SourceCode"/>
        <w:numPr>
          <w:ilvl w:val="2"/>
          <w:numId w:val="71"/>
        </w:numPr>
        <w:spacing w:before="0" w:after="0"/>
      </w:pPr>
      <w:r w:rsidRPr="00D40F9A">
        <w:t xml:space="preserve">    "username": "testUser",</w:t>
      </w:r>
    </w:p>
    <w:p w14:paraId="741F75AB" w14:textId="77777777" w:rsidR="00895932" w:rsidRPr="00D40F9A" w:rsidRDefault="00895932" w:rsidP="00895932">
      <w:pPr>
        <w:pStyle w:val="SourceCode"/>
        <w:numPr>
          <w:ilvl w:val="2"/>
          <w:numId w:val="71"/>
        </w:numPr>
        <w:spacing w:before="0" w:after="0"/>
      </w:pPr>
      <w:r w:rsidRPr="00D40F9A">
        <w:t xml:space="preserve">    "sub": "123"</w:t>
      </w:r>
    </w:p>
    <w:p w14:paraId="75F2067F" w14:textId="77777777" w:rsidR="00895932" w:rsidRPr="00D40F9A" w:rsidRDefault="00895932" w:rsidP="00895932">
      <w:pPr>
        <w:pStyle w:val="SourceCode"/>
        <w:numPr>
          <w:ilvl w:val="2"/>
          <w:numId w:val="71"/>
        </w:numPr>
        <w:spacing w:before="0" w:after="0"/>
      </w:pPr>
      <w:r w:rsidRPr="00D40F9A">
        <w:t xml:space="preserve">  }</w:t>
      </w:r>
    </w:p>
    <w:p w14:paraId="60F02D32" w14:textId="77777777" w:rsidR="00895932" w:rsidRPr="00D40F9A" w:rsidRDefault="00895932" w:rsidP="00895932">
      <w:pPr>
        <w:pStyle w:val="SourceCode"/>
        <w:numPr>
          <w:ilvl w:val="2"/>
          <w:numId w:val="71"/>
        </w:numPr>
        <w:spacing w:before="0" w:after="0"/>
      </w:pPr>
      <w:r w:rsidRPr="00D40F9A">
        <w:t>}</w:t>
      </w:r>
    </w:p>
    <w:p w14:paraId="7902C92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7AEADB64"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1EEF7474" w14:textId="77777777" w:rsidR="00895932" w:rsidRPr="00D40F9A" w:rsidRDefault="00895932" w:rsidP="00895932">
      <w:pPr>
        <w:pStyle w:val="SourceCodeLanguage"/>
        <w:numPr>
          <w:ilvl w:val="2"/>
          <w:numId w:val="71"/>
        </w:numPr>
      </w:pPr>
      <w:r w:rsidRPr="00D40F9A">
        <w:t>json</w:t>
      </w:r>
    </w:p>
    <w:p w14:paraId="635359FC" w14:textId="77777777" w:rsidR="00895932" w:rsidRPr="00D40F9A" w:rsidRDefault="00895932" w:rsidP="00895932">
      <w:pPr>
        <w:pStyle w:val="SourceCode"/>
        <w:numPr>
          <w:ilvl w:val="2"/>
          <w:numId w:val="71"/>
        </w:numPr>
        <w:spacing w:before="0" w:after="0"/>
      </w:pPr>
      <w:r w:rsidRPr="00D40F9A">
        <w:t>{</w:t>
      </w:r>
    </w:p>
    <w:p w14:paraId="0FAFFC34" w14:textId="77777777" w:rsidR="00895932" w:rsidRPr="00D40F9A" w:rsidRDefault="00895932" w:rsidP="00895932">
      <w:pPr>
        <w:pStyle w:val="SourceCode"/>
        <w:numPr>
          <w:ilvl w:val="2"/>
          <w:numId w:val="71"/>
        </w:numPr>
        <w:spacing w:before="0" w:after="0"/>
      </w:pPr>
      <w:r w:rsidRPr="00D40F9A">
        <w:t xml:space="preserve">  "status": 500,</w:t>
      </w:r>
    </w:p>
    <w:p w14:paraId="6D6B20B1" w14:textId="77777777" w:rsidR="00895932" w:rsidRPr="00D40F9A" w:rsidRDefault="00895932" w:rsidP="00895932">
      <w:pPr>
        <w:pStyle w:val="SourceCode"/>
        <w:numPr>
          <w:ilvl w:val="2"/>
          <w:numId w:val="71"/>
        </w:numPr>
        <w:spacing w:before="0" w:after="0"/>
      </w:pPr>
      <w:r w:rsidRPr="00D40F9A">
        <w:t xml:space="preserve">  "message": "Error fetching song: Database error"</w:t>
      </w:r>
    </w:p>
    <w:p w14:paraId="41D22348" w14:textId="77777777" w:rsidR="00895932" w:rsidRPr="00D40F9A" w:rsidRDefault="00895932" w:rsidP="00895932">
      <w:pPr>
        <w:pStyle w:val="SourceCode"/>
        <w:numPr>
          <w:ilvl w:val="2"/>
          <w:numId w:val="71"/>
        </w:numPr>
        <w:spacing w:before="0" w:after="0"/>
      </w:pPr>
      <w:r w:rsidRPr="00D40F9A">
        <w:t>}</w:t>
      </w:r>
    </w:p>
    <w:p w14:paraId="68AA68EB" w14:textId="77777777" w:rsidR="00D979E0" w:rsidRPr="00D40F9A" w:rsidRDefault="00D979E0">
      <w:pPr>
        <w:spacing w:line="259" w:lineRule="auto"/>
        <w:jc w:val="left"/>
        <w:rPr>
          <w:b/>
          <w:bCs/>
        </w:rPr>
      </w:pPr>
      <w:r w:rsidRPr="00D40F9A">
        <w:rPr>
          <w:b/>
          <w:bCs/>
        </w:rPr>
        <w:br w:type="page"/>
      </w:r>
    </w:p>
    <w:p w14:paraId="35A05A19" w14:textId="5CC41019" w:rsidR="00895932" w:rsidRPr="00D40F9A" w:rsidRDefault="00895932" w:rsidP="00895932">
      <w:pPr>
        <w:pStyle w:val="Listaszerbekezds"/>
        <w:numPr>
          <w:ilvl w:val="0"/>
          <w:numId w:val="83"/>
        </w:numPr>
        <w:spacing w:line="240" w:lineRule="auto"/>
        <w:jc w:val="left"/>
      </w:pPr>
      <w:r w:rsidRPr="00D40F9A">
        <w:rPr>
          <w:b/>
          <w:bCs/>
        </w:rPr>
        <w:lastRenderedPageBreak/>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07DE4B68"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5FF7825" w14:textId="77777777" w:rsidR="00895932" w:rsidRPr="00D40F9A" w:rsidRDefault="00895932" w:rsidP="00895932">
      <w:pPr>
        <w:pStyle w:val="SourceCodeLanguage"/>
        <w:numPr>
          <w:ilvl w:val="2"/>
          <w:numId w:val="71"/>
        </w:numPr>
      </w:pPr>
      <w:r w:rsidRPr="00D40F9A">
        <w:t>json</w:t>
      </w:r>
    </w:p>
    <w:p w14:paraId="64B11974" w14:textId="77777777" w:rsidR="00895932" w:rsidRPr="00D40F9A" w:rsidRDefault="00895932" w:rsidP="00895932">
      <w:pPr>
        <w:pStyle w:val="SourceCode"/>
        <w:numPr>
          <w:ilvl w:val="2"/>
          <w:numId w:val="71"/>
        </w:numPr>
        <w:spacing w:before="0" w:after="0"/>
      </w:pPr>
      <w:r w:rsidRPr="00D40F9A">
        <w:t>{</w:t>
      </w:r>
    </w:p>
    <w:p w14:paraId="792A5446" w14:textId="77777777" w:rsidR="00895932" w:rsidRPr="00D40F9A" w:rsidRDefault="00895932" w:rsidP="00895932">
      <w:pPr>
        <w:pStyle w:val="SourceCode"/>
        <w:numPr>
          <w:ilvl w:val="2"/>
          <w:numId w:val="71"/>
        </w:numPr>
        <w:spacing w:before="0" w:after="0"/>
      </w:pPr>
      <w:r w:rsidRPr="00D40F9A">
        <w:t xml:space="preserve">  "token": {</w:t>
      </w:r>
    </w:p>
    <w:p w14:paraId="67EFF92A" w14:textId="77777777" w:rsidR="00895932" w:rsidRPr="00D40F9A" w:rsidRDefault="00895932" w:rsidP="00895932">
      <w:pPr>
        <w:pStyle w:val="SourceCode"/>
        <w:numPr>
          <w:ilvl w:val="2"/>
          <w:numId w:val="71"/>
        </w:numPr>
        <w:spacing w:before="0" w:after="0"/>
      </w:pPr>
      <w:r w:rsidRPr="00D40F9A">
        <w:t xml:space="preserve">    "username": "testUser",</w:t>
      </w:r>
    </w:p>
    <w:p w14:paraId="7C36A449" w14:textId="77777777" w:rsidR="00895932" w:rsidRPr="00D40F9A" w:rsidRDefault="00895932" w:rsidP="00895932">
      <w:pPr>
        <w:pStyle w:val="SourceCode"/>
        <w:numPr>
          <w:ilvl w:val="2"/>
          <w:numId w:val="71"/>
        </w:numPr>
        <w:spacing w:before="0" w:after="0"/>
      </w:pPr>
      <w:r w:rsidRPr="00D40F9A">
        <w:t xml:space="preserve">    "sub": "123"</w:t>
      </w:r>
    </w:p>
    <w:p w14:paraId="5749712A" w14:textId="77777777" w:rsidR="00895932" w:rsidRPr="00D40F9A" w:rsidRDefault="00895932" w:rsidP="00895932">
      <w:pPr>
        <w:pStyle w:val="SourceCode"/>
        <w:numPr>
          <w:ilvl w:val="2"/>
          <w:numId w:val="71"/>
        </w:numPr>
        <w:spacing w:before="0" w:after="0"/>
      </w:pPr>
      <w:r w:rsidRPr="00D40F9A">
        <w:t xml:space="preserve">  }</w:t>
      </w:r>
    </w:p>
    <w:p w14:paraId="378740C9" w14:textId="77777777" w:rsidR="00895932" w:rsidRPr="00D40F9A" w:rsidRDefault="00895932" w:rsidP="00895932">
      <w:pPr>
        <w:pStyle w:val="SourceCode"/>
        <w:numPr>
          <w:ilvl w:val="2"/>
          <w:numId w:val="71"/>
        </w:numPr>
        <w:spacing w:before="0" w:after="0"/>
      </w:pPr>
      <w:r w:rsidRPr="00D40F9A">
        <w:t>}</w:t>
      </w:r>
    </w:p>
    <w:p w14:paraId="5ACD2168"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0A876A14"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07FD25D6" w14:textId="77777777" w:rsidR="00895932" w:rsidRPr="00D40F9A" w:rsidRDefault="00895932" w:rsidP="00895932">
      <w:pPr>
        <w:pStyle w:val="SourceCodeLanguage"/>
        <w:numPr>
          <w:ilvl w:val="2"/>
          <w:numId w:val="71"/>
        </w:numPr>
      </w:pPr>
      <w:r w:rsidRPr="00D40F9A">
        <w:t>json</w:t>
      </w:r>
    </w:p>
    <w:p w14:paraId="15A1286F" w14:textId="77777777" w:rsidR="00895932" w:rsidRPr="00D40F9A" w:rsidRDefault="00895932" w:rsidP="00895932">
      <w:pPr>
        <w:pStyle w:val="SourceCode"/>
        <w:numPr>
          <w:ilvl w:val="2"/>
          <w:numId w:val="71"/>
        </w:numPr>
        <w:spacing w:before="0" w:after="0"/>
      </w:pPr>
      <w:r w:rsidRPr="00D40F9A">
        <w:t>{</w:t>
      </w:r>
    </w:p>
    <w:p w14:paraId="6298EBCF" w14:textId="77777777" w:rsidR="00895932" w:rsidRPr="00D40F9A" w:rsidRDefault="00895932" w:rsidP="00895932">
      <w:pPr>
        <w:pStyle w:val="SourceCode"/>
        <w:numPr>
          <w:ilvl w:val="2"/>
          <w:numId w:val="71"/>
        </w:numPr>
        <w:spacing w:before="0" w:after="0"/>
      </w:pPr>
      <w:r w:rsidRPr="00D40F9A">
        <w:t xml:space="preserve">  "message": "Peding song with id 1 sucessfully approved"</w:t>
      </w:r>
    </w:p>
    <w:p w14:paraId="1F9B5AF6" w14:textId="77777777" w:rsidR="00895932" w:rsidRPr="00D40F9A" w:rsidRDefault="00895932" w:rsidP="00895932">
      <w:pPr>
        <w:pStyle w:val="SourceCode"/>
        <w:numPr>
          <w:ilvl w:val="2"/>
          <w:numId w:val="71"/>
        </w:numPr>
        <w:spacing w:before="0" w:after="0"/>
      </w:pPr>
      <w:r w:rsidRPr="00D40F9A">
        <w:t>}</w:t>
      </w:r>
    </w:p>
    <w:p w14:paraId="25FD6563" w14:textId="77777777" w:rsidR="00895932" w:rsidRPr="00D40F9A" w:rsidRDefault="00895932" w:rsidP="00895932">
      <w:pPr>
        <w:pStyle w:val="Listaszerbekezds"/>
        <w:numPr>
          <w:ilvl w:val="0"/>
          <w:numId w:val="83"/>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4FFC3010"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18CCB74C" w14:textId="77777777" w:rsidR="00895932" w:rsidRPr="00D40F9A" w:rsidRDefault="00895932" w:rsidP="00895932">
      <w:pPr>
        <w:pStyle w:val="SourceCodeLanguage"/>
        <w:numPr>
          <w:ilvl w:val="2"/>
          <w:numId w:val="71"/>
        </w:numPr>
      </w:pPr>
      <w:r w:rsidRPr="00D40F9A">
        <w:t>json</w:t>
      </w:r>
    </w:p>
    <w:p w14:paraId="00A09E27" w14:textId="77777777" w:rsidR="00895932" w:rsidRPr="00D40F9A" w:rsidRDefault="00895932" w:rsidP="00895932">
      <w:pPr>
        <w:pStyle w:val="SourceCode"/>
        <w:numPr>
          <w:ilvl w:val="2"/>
          <w:numId w:val="71"/>
        </w:numPr>
        <w:spacing w:before="0" w:after="0"/>
      </w:pPr>
      <w:r w:rsidRPr="00D40F9A">
        <w:t>{</w:t>
      </w:r>
    </w:p>
    <w:p w14:paraId="2CDFF2D8" w14:textId="77777777" w:rsidR="00895932" w:rsidRPr="00D40F9A" w:rsidRDefault="00895932" w:rsidP="00895932">
      <w:pPr>
        <w:pStyle w:val="SourceCode"/>
        <w:numPr>
          <w:ilvl w:val="2"/>
          <w:numId w:val="71"/>
        </w:numPr>
        <w:spacing w:before="0" w:after="0"/>
      </w:pPr>
      <w:r w:rsidRPr="00D40F9A">
        <w:t xml:space="preserve">  "token": {</w:t>
      </w:r>
    </w:p>
    <w:p w14:paraId="2674168C" w14:textId="77777777" w:rsidR="00895932" w:rsidRPr="00D40F9A" w:rsidRDefault="00895932" w:rsidP="00895932">
      <w:pPr>
        <w:pStyle w:val="SourceCode"/>
        <w:numPr>
          <w:ilvl w:val="2"/>
          <w:numId w:val="71"/>
        </w:numPr>
        <w:spacing w:before="0" w:after="0"/>
      </w:pPr>
      <w:r w:rsidRPr="00D40F9A">
        <w:t xml:space="preserve">    "username": "testUser",</w:t>
      </w:r>
    </w:p>
    <w:p w14:paraId="4E91C22D" w14:textId="77777777" w:rsidR="00895932" w:rsidRPr="00D40F9A" w:rsidRDefault="00895932" w:rsidP="00895932">
      <w:pPr>
        <w:pStyle w:val="SourceCode"/>
        <w:numPr>
          <w:ilvl w:val="2"/>
          <w:numId w:val="71"/>
        </w:numPr>
        <w:spacing w:before="0" w:after="0"/>
      </w:pPr>
      <w:r w:rsidRPr="00D40F9A">
        <w:t xml:space="preserve">    "sub": "123"</w:t>
      </w:r>
    </w:p>
    <w:p w14:paraId="48D31B37" w14:textId="77777777" w:rsidR="00895932" w:rsidRPr="00D40F9A" w:rsidRDefault="00895932" w:rsidP="00895932">
      <w:pPr>
        <w:pStyle w:val="SourceCode"/>
        <w:numPr>
          <w:ilvl w:val="2"/>
          <w:numId w:val="71"/>
        </w:numPr>
        <w:spacing w:before="0" w:after="0"/>
      </w:pPr>
      <w:r w:rsidRPr="00D40F9A">
        <w:t xml:space="preserve">  }</w:t>
      </w:r>
    </w:p>
    <w:p w14:paraId="65C7ED7C" w14:textId="77777777" w:rsidR="00895932" w:rsidRPr="00D40F9A" w:rsidRDefault="00895932" w:rsidP="00895932">
      <w:pPr>
        <w:pStyle w:val="SourceCode"/>
        <w:numPr>
          <w:ilvl w:val="2"/>
          <w:numId w:val="71"/>
        </w:numPr>
        <w:spacing w:before="0" w:after="0"/>
      </w:pPr>
      <w:r w:rsidRPr="00D40F9A">
        <w:t>}</w:t>
      </w:r>
    </w:p>
    <w:p w14:paraId="41EEAC73"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7C5AA206"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3C06AFC0" w14:textId="77777777" w:rsidR="00895932" w:rsidRPr="00D40F9A" w:rsidRDefault="00895932" w:rsidP="00895932">
      <w:pPr>
        <w:pStyle w:val="SourceCodeLanguage"/>
        <w:numPr>
          <w:ilvl w:val="2"/>
          <w:numId w:val="71"/>
        </w:numPr>
      </w:pPr>
      <w:r w:rsidRPr="00D40F9A">
        <w:t>json</w:t>
      </w:r>
    </w:p>
    <w:p w14:paraId="67911E0E" w14:textId="77777777" w:rsidR="00895932" w:rsidRPr="00D40F9A" w:rsidRDefault="00895932" w:rsidP="00895932">
      <w:pPr>
        <w:pStyle w:val="SourceCode"/>
        <w:numPr>
          <w:ilvl w:val="2"/>
          <w:numId w:val="71"/>
        </w:numPr>
        <w:spacing w:before="0" w:after="0"/>
      </w:pPr>
      <w:r w:rsidRPr="00D40F9A">
        <w:t>{</w:t>
      </w:r>
    </w:p>
    <w:p w14:paraId="453AFFF6" w14:textId="77777777" w:rsidR="00895932" w:rsidRPr="00D40F9A" w:rsidRDefault="00895932" w:rsidP="00895932">
      <w:pPr>
        <w:pStyle w:val="SourceCode"/>
        <w:numPr>
          <w:ilvl w:val="2"/>
          <w:numId w:val="71"/>
        </w:numPr>
        <w:spacing w:before="0" w:after="0"/>
      </w:pPr>
      <w:r w:rsidRPr="00D40F9A">
        <w:t xml:space="preserve">  "status": 404,</w:t>
      </w:r>
    </w:p>
    <w:p w14:paraId="037A6A65" w14:textId="77777777" w:rsidR="00895932" w:rsidRPr="00D40F9A" w:rsidRDefault="00895932" w:rsidP="00895932">
      <w:pPr>
        <w:pStyle w:val="SourceCode"/>
        <w:numPr>
          <w:ilvl w:val="2"/>
          <w:numId w:val="71"/>
        </w:numPr>
        <w:spacing w:before="0" w:after="0"/>
      </w:pPr>
      <w:r w:rsidRPr="00D40F9A">
        <w:t xml:space="preserve">  "message": "Pending song not found"</w:t>
      </w:r>
    </w:p>
    <w:p w14:paraId="0A5058FF" w14:textId="77777777" w:rsidR="00895932" w:rsidRPr="00D40F9A" w:rsidRDefault="00895932" w:rsidP="00895932">
      <w:pPr>
        <w:pStyle w:val="SourceCode"/>
        <w:numPr>
          <w:ilvl w:val="2"/>
          <w:numId w:val="71"/>
        </w:numPr>
        <w:spacing w:before="0" w:after="0"/>
      </w:pPr>
      <w:r w:rsidRPr="00D40F9A">
        <w:t>}</w:t>
      </w:r>
    </w:p>
    <w:p w14:paraId="4772D9DF" w14:textId="77777777" w:rsidR="00895932" w:rsidRPr="00D40F9A" w:rsidRDefault="00895932" w:rsidP="00895932">
      <w:pPr>
        <w:pStyle w:val="Listaszerbekezds"/>
        <w:numPr>
          <w:ilvl w:val="0"/>
          <w:numId w:val="83"/>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1C1D126F"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372B2A2C" w14:textId="77777777" w:rsidR="00D979E0" w:rsidRPr="00D40F9A" w:rsidRDefault="00D979E0">
      <w:pPr>
        <w:spacing w:line="259" w:lineRule="auto"/>
        <w:jc w:val="left"/>
        <w:rPr>
          <w:b/>
          <w:bCs/>
        </w:rPr>
      </w:pPr>
      <w:r w:rsidRPr="00D40F9A">
        <w:rPr>
          <w:b/>
          <w:bCs/>
        </w:rPr>
        <w:br w:type="page"/>
      </w:r>
    </w:p>
    <w:p w14:paraId="2258FEAC" w14:textId="6C87F767" w:rsidR="00895932" w:rsidRPr="00D40F9A" w:rsidRDefault="00895932" w:rsidP="00895932">
      <w:pPr>
        <w:pStyle w:val="Listaszerbekezds"/>
        <w:numPr>
          <w:ilvl w:val="2"/>
          <w:numId w:val="83"/>
        </w:numPr>
        <w:spacing w:line="240" w:lineRule="auto"/>
        <w:jc w:val="left"/>
      </w:pPr>
      <w:r w:rsidRPr="00D40F9A">
        <w:rPr>
          <w:b/>
          <w:bCs/>
        </w:rPr>
        <w:lastRenderedPageBreak/>
        <w:t>mockRequestUser</w:t>
      </w:r>
      <w:r w:rsidRPr="00D40F9A">
        <w:t>:</w:t>
      </w:r>
    </w:p>
    <w:p w14:paraId="4B2ED7DD" w14:textId="77777777" w:rsidR="00895932" w:rsidRPr="00D40F9A" w:rsidRDefault="00895932" w:rsidP="00895932">
      <w:pPr>
        <w:pStyle w:val="SourceCodeLanguage"/>
        <w:numPr>
          <w:ilvl w:val="2"/>
          <w:numId w:val="71"/>
        </w:numPr>
      </w:pPr>
      <w:r w:rsidRPr="00D40F9A">
        <w:t>json</w:t>
      </w:r>
    </w:p>
    <w:p w14:paraId="5F1C08C8" w14:textId="77777777" w:rsidR="00895932" w:rsidRPr="00D40F9A" w:rsidRDefault="00895932" w:rsidP="00895932">
      <w:pPr>
        <w:pStyle w:val="SourceCode"/>
        <w:numPr>
          <w:ilvl w:val="2"/>
          <w:numId w:val="71"/>
        </w:numPr>
        <w:spacing w:before="0" w:after="0"/>
      </w:pPr>
      <w:r w:rsidRPr="00D40F9A">
        <w:t>{</w:t>
      </w:r>
    </w:p>
    <w:p w14:paraId="5189D625" w14:textId="77777777" w:rsidR="00895932" w:rsidRPr="00D40F9A" w:rsidRDefault="00895932" w:rsidP="00895932">
      <w:pPr>
        <w:pStyle w:val="SourceCode"/>
        <w:numPr>
          <w:ilvl w:val="2"/>
          <w:numId w:val="71"/>
        </w:numPr>
        <w:spacing w:before="0" w:after="0"/>
      </w:pPr>
      <w:r w:rsidRPr="00D40F9A">
        <w:t xml:space="preserve">  "token": {</w:t>
      </w:r>
    </w:p>
    <w:p w14:paraId="2FE91C17" w14:textId="77777777" w:rsidR="00895932" w:rsidRPr="00D40F9A" w:rsidRDefault="00895932" w:rsidP="00895932">
      <w:pPr>
        <w:pStyle w:val="SourceCode"/>
        <w:numPr>
          <w:ilvl w:val="2"/>
          <w:numId w:val="71"/>
        </w:numPr>
        <w:spacing w:before="0" w:after="0"/>
      </w:pPr>
      <w:r w:rsidRPr="00D40F9A">
        <w:t xml:space="preserve">    "username": "testUser",</w:t>
      </w:r>
    </w:p>
    <w:p w14:paraId="1CE75F3F" w14:textId="77777777" w:rsidR="00895932" w:rsidRPr="00D40F9A" w:rsidRDefault="00895932" w:rsidP="00895932">
      <w:pPr>
        <w:pStyle w:val="SourceCode"/>
        <w:numPr>
          <w:ilvl w:val="2"/>
          <w:numId w:val="71"/>
        </w:numPr>
        <w:spacing w:before="0" w:after="0"/>
      </w:pPr>
      <w:r w:rsidRPr="00D40F9A">
        <w:t xml:space="preserve">    "sub": "123"</w:t>
      </w:r>
    </w:p>
    <w:p w14:paraId="733DB2E6" w14:textId="77777777" w:rsidR="00895932" w:rsidRPr="00D40F9A" w:rsidRDefault="00895932" w:rsidP="00895932">
      <w:pPr>
        <w:pStyle w:val="SourceCode"/>
        <w:numPr>
          <w:ilvl w:val="2"/>
          <w:numId w:val="71"/>
        </w:numPr>
        <w:spacing w:before="0" w:after="0"/>
      </w:pPr>
      <w:r w:rsidRPr="00D40F9A">
        <w:t xml:space="preserve">  }</w:t>
      </w:r>
    </w:p>
    <w:p w14:paraId="2105188B" w14:textId="77777777" w:rsidR="00895932" w:rsidRPr="00D40F9A" w:rsidRDefault="00895932" w:rsidP="00895932">
      <w:pPr>
        <w:pStyle w:val="SourceCode"/>
        <w:numPr>
          <w:ilvl w:val="2"/>
          <w:numId w:val="71"/>
        </w:numPr>
        <w:spacing w:before="0" w:after="0"/>
      </w:pPr>
      <w:r w:rsidRPr="00D40F9A">
        <w:t>}</w:t>
      </w:r>
    </w:p>
    <w:p w14:paraId="5B8B510E"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0AB167A5"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52E1EB73" w14:textId="77777777" w:rsidR="00895932" w:rsidRPr="00D40F9A" w:rsidRDefault="00895932" w:rsidP="00895932">
      <w:pPr>
        <w:pStyle w:val="SourceCodeLanguage"/>
        <w:numPr>
          <w:ilvl w:val="2"/>
          <w:numId w:val="71"/>
        </w:numPr>
      </w:pPr>
      <w:r w:rsidRPr="00D40F9A">
        <w:t>json</w:t>
      </w:r>
    </w:p>
    <w:p w14:paraId="401271B2" w14:textId="77777777" w:rsidR="00895932" w:rsidRPr="00D40F9A" w:rsidRDefault="00895932" w:rsidP="00895932">
      <w:pPr>
        <w:pStyle w:val="SourceCode"/>
        <w:numPr>
          <w:ilvl w:val="2"/>
          <w:numId w:val="71"/>
        </w:numPr>
        <w:spacing w:before="0" w:after="0"/>
      </w:pPr>
      <w:r w:rsidRPr="00D40F9A">
        <w:t>{</w:t>
      </w:r>
    </w:p>
    <w:p w14:paraId="1EA0881E" w14:textId="77777777" w:rsidR="00895932" w:rsidRPr="00D40F9A" w:rsidRDefault="00895932" w:rsidP="00895932">
      <w:pPr>
        <w:pStyle w:val="SourceCode"/>
        <w:numPr>
          <w:ilvl w:val="2"/>
          <w:numId w:val="71"/>
        </w:numPr>
        <w:spacing w:before="0" w:after="0"/>
      </w:pPr>
      <w:r w:rsidRPr="00D40F9A">
        <w:t xml:space="preserve">  "status": 500,</w:t>
      </w:r>
    </w:p>
    <w:p w14:paraId="0F92A132"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073EBAC8" w14:textId="77777777" w:rsidR="00895932" w:rsidRPr="00D40F9A" w:rsidRDefault="00895932" w:rsidP="00895932">
      <w:pPr>
        <w:pStyle w:val="SourceCode"/>
        <w:numPr>
          <w:ilvl w:val="2"/>
          <w:numId w:val="71"/>
        </w:numPr>
        <w:spacing w:before="0" w:after="0"/>
      </w:pPr>
      <w:r w:rsidRPr="00D40F9A">
        <w:t>}</w:t>
      </w:r>
    </w:p>
    <w:p w14:paraId="0C90464D" w14:textId="77777777" w:rsidR="00895932" w:rsidRPr="00D40F9A" w:rsidRDefault="00895932" w:rsidP="00895932">
      <w:pPr>
        <w:pStyle w:val="Listaszerbekezds"/>
        <w:numPr>
          <w:ilvl w:val="0"/>
          <w:numId w:val="83"/>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2A4D85A7"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B0D285D" w14:textId="77777777" w:rsidR="00895932" w:rsidRPr="00D40F9A" w:rsidRDefault="00895932" w:rsidP="00895932">
      <w:pPr>
        <w:pStyle w:val="SourceCodeLanguage"/>
        <w:numPr>
          <w:ilvl w:val="2"/>
          <w:numId w:val="71"/>
        </w:numPr>
      </w:pPr>
      <w:r w:rsidRPr="00D40F9A">
        <w:t>json</w:t>
      </w:r>
    </w:p>
    <w:p w14:paraId="42D269AD" w14:textId="77777777" w:rsidR="00895932" w:rsidRPr="00D40F9A" w:rsidRDefault="00895932" w:rsidP="00895932">
      <w:pPr>
        <w:pStyle w:val="SourceCode"/>
        <w:numPr>
          <w:ilvl w:val="2"/>
          <w:numId w:val="71"/>
        </w:numPr>
        <w:spacing w:before="0" w:after="0"/>
      </w:pPr>
      <w:r w:rsidRPr="00D40F9A">
        <w:t>{</w:t>
      </w:r>
    </w:p>
    <w:p w14:paraId="1D2CEF49" w14:textId="77777777" w:rsidR="00895932" w:rsidRPr="00D40F9A" w:rsidRDefault="00895932" w:rsidP="00895932">
      <w:pPr>
        <w:pStyle w:val="SourceCode"/>
        <w:numPr>
          <w:ilvl w:val="2"/>
          <w:numId w:val="71"/>
        </w:numPr>
        <w:spacing w:before="0" w:after="0"/>
      </w:pPr>
      <w:r w:rsidRPr="00D40F9A">
        <w:t xml:space="preserve">  "token": {</w:t>
      </w:r>
    </w:p>
    <w:p w14:paraId="5FE48A66" w14:textId="77777777" w:rsidR="00895932" w:rsidRPr="00D40F9A" w:rsidRDefault="00895932" w:rsidP="00895932">
      <w:pPr>
        <w:pStyle w:val="SourceCode"/>
        <w:numPr>
          <w:ilvl w:val="2"/>
          <w:numId w:val="71"/>
        </w:numPr>
        <w:spacing w:before="0" w:after="0"/>
      </w:pPr>
      <w:r w:rsidRPr="00D40F9A">
        <w:t xml:space="preserve">    "username": "testUser",</w:t>
      </w:r>
    </w:p>
    <w:p w14:paraId="5D9E64D0" w14:textId="77777777" w:rsidR="00895932" w:rsidRPr="00D40F9A" w:rsidRDefault="00895932" w:rsidP="00895932">
      <w:pPr>
        <w:pStyle w:val="SourceCode"/>
        <w:numPr>
          <w:ilvl w:val="2"/>
          <w:numId w:val="71"/>
        </w:numPr>
        <w:spacing w:before="0" w:after="0"/>
      </w:pPr>
      <w:r w:rsidRPr="00D40F9A">
        <w:t xml:space="preserve">    "sub": "123"</w:t>
      </w:r>
    </w:p>
    <w:p w14:paraId="208E5FC6" w14:textId="77777777" w:rsidR="00895932" w:rsidRPr="00D40F9A" w:rsidRDefault="00895932" w:rsidP="00895932">
      <w:pPr>
        <w:pStyle w:val="SourceCode"/>
        <w:numPr>
          <w:ilvl w:val="2"/>
          <w:numId w:val="71"/>
        </w:numPr>
        <w:spacing w:before="0" w:after="0"/>
      </w:pPr>
      <w:r w:rsidRPr="00D40F9A">
        <w:t xml:space="preserve">  }</w:t>
      </w:r>
    </w:p>
    <w:p w14:paraId="10FCEB1A" w14:textId="77777777" w:rsidR="00895932" w:rsidRPr="00D40F9A" w:rsidRDefault="00895932" w:rsidP="00895932">
      <w:pPr>
        <w:pStyle w:val="SourceCode"/>
        <w:numPr>
          <w:ilvl w:val="2"/>
          <w:numId w:val="71"/>
        </w:numPr>
        <w:spacing w:before="0" w:after="0"/>
      </w:pPr>
      <w:r w:rsidRPr="00D40F9A">
        <w:t>}</w:t>
      </w:r>
    </w:p>
    <w:p w14:paraId="51D3F273"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4B0913D9"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364B3F27" w14:textId="77777777" w:rsidR="00895932" w:rsidRPr="00D40F9A" w:rsidRDefault="00895932" w:rsidP="00895932">
      <w:pPr>
        <w:pStyle w:val="SourceCodeLanguage"/>
        <w:numPr>
          <w:ilvl w:val="2"/>
          <w:numId w:val="71"/>
        </w:numPr>
      </w:pPr>
      <w:r w:rsidRPr="00D40F9A">
        <w:t>json</w:t>
      </w:r>
    </w:p>
    <w:p w14:paraId="7FC29467" w14:textId="77777777" w:rsidR="00895932" w:rsidRPr="00D40F9A" w:rsidRDefault="00895932" w:rsidP="00895932">
      <w:pPr>
        <w:pStyle w:val="SourceCode"/>
        <w:numPr>
          <w:ilvl w:val="2"/>
          <w:numId w:val="71"/>
        </w:numPr>
        <w:spacing w:before="0" w:after="0"/>
      </w:pPr>
      <w:r w:rsidRPr="00D40F9A">
        <w:t>{</w:t>
      </w:r>
    </w:p>
    <w:p w14:paraId="66C4406E" w14:textId="77777777" w:rsidR="00895932" w:rsidRPr="00D40F9A" w:rsidRDefault="00895932" w:rsidP="00895932">
      <w:pPr>
        <w:pStyle w:val="SourceCode"/>
        <w:numPr>
          <w:ilvl w:val="2"/>
          <w:numId w:val="71"/>
        </w:numPr>
        <w:spacing w:before="0" w:after="0"/>
      </w:pPr>
      <w:r w:rsidRPr="00D40F9A">
        <w:t xml:space="preserve">  "message": "Peding song with id 1 sucessfully disapproved"</w:t>
      </w:r>
    </w:p>
    <w:p w14:paraId="11E8B679" w14:textId="77777777" w:rsidR="00895932" w:rsidRPr="00D40F9A" w:rsidRDefault="00895932" w:rsidP="00895932">
      <w:pPr>
        <w:pStyle w:val="SourceCode"/>
        <w:numPr>
          <w:ilvl w:val="2"/>
          <w:numId w:val="71"/>
        </w:numPr>
        <w:spacing w:before="0" w:after="0"/>
      </w:pPr>
      <w:r w:rsidRPr="00D40F9A">
        <w:t>}</w:t>
      </w:r>
    </w:p>
    <w:p w14:paraId="27ACF2C3" w14:textId="77777777" w:rsidR="00895932" w:rsidRPr="00D40F9A" w:rsidRDefault="00895932" w:rsidP="00895932">
      <w:pPr>
        <w:pStyle w:val="Listaszerbekezds"/>
        <w:numPr>
          <w:ilvl w:val="0"/>
          <w:numId w:val="83"/>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6AFE903"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58AE2F1" w14:textId="77777777" w:rsidR="00895932" w:rsidRPr="00D40F9A" w:rsidRDefault="00895932" w:rsidP="00895932">
      <w:pPr>
        <w:pStyle w:val="SourceCodeLanguage"/>
        <w:numPr>
          <w:ilvl w:val="2"/>
          <w:numId w:val="71"/>
        </w:numPr>
      </w:pPr>
      <w:r w:rsidRPr="00D40F9A">
        <w:t>json</w:t>
      </w:r>
    </w:p>
    <w:p w14:paraId="6C3122FF" w14:textId="77777777" w:rsidR="00895932" w:rsidRPr="00D40F9A" w:rsidRDefault="00895932" w:rsidP="00895932">
      <w:pPr>
        <w:pStyle w:val="SourceCode"/>
        <w:numPr>
          <w:ilvl w:val="2"/>
          <w:numId w:val="71"/>
        </w:numPr>
        <w:spacing w:before="0" w:after="0"/>
      </w:pPr>
      <w:r w:rsidRPr="00D40F9A">
        <w:t>{</w:t>
      </w:r>
    </w:p>
    <w:p w14:paraId="34187CC2" w14:textId="77777777" w:rsidR="00895932" w:rsidRPr="00D40F9A" w:rsidRDefault="00895932" w:rsidP="00895932">
      <w:pPr>
        <w:pStyle w:val="SourceCode"/>
        <w:numPr>
          <w:ilvl w:val="2"/>
          <w:numId w:val="71"/>
        </w:numPr>
        <w:spacing w:before="0" w:after="0"/>
      </w:pPr>
      <w:r w:rsidRPr="00D40F9A">
        <w:t xml:space="preserve">  "token": {</w:t>
      </w:r>
    </w:p>
    <w:p w14:paraId="2A76FC83" w14:textId="77777777" w:rsidR="00895932" w:rsidRPr="00D40F9A" w:rsidRDefault="00895932" w:rsidP="00895932">
      <w:pPr>
        <w:pStyle w:val="SourceCode"/>
        <w:numPr>
          <w:ilvl w:val="2"/>
          <w:numId w:val="71"/>
        </w:numPr>
        <w:spacing w:before="0" w:after="0"/>
      </w:pPr>
      <w:r w:rsidRPr="00D40F9A">
        <w:t xml:space="preserve">    "username": "testUser",</w:t>
      </w:r>
    </w:p>
    <w:p w14:paraId="31C205DB" w14:textId="77777777" w:rsidR="00895932" w:rsidRPr="00D40F9A" w:rsidRDefault="00895932" w:rsidP="00895932">
      <w:pPr>
        <w:pStyle w:val="SourceCode"/>
        <w:numPr>
          <w:ilvl w:val="2"/>
          <w:numId w:val="71"/>
        </w:numPr>
        <w:spacing w:before="0" w:after="0"/>
      </w:pPr>
      <w:r w:rsidRPr="00D40F9A">
        <w:t xml:space="preserve">    "sub": "123"</w:t>
      </w:r>
    </w:p>
    <w:p w14:paraId="7B677B58" w14:textId="77777777" w:rsidR="00895932" w:rsidRPr="00D40F9A" w:rsidRDefault="00895932" w:rsidP="00895932">
      <w:pPr>
        <w:pStyle w:val="SourceCode"/>
        <w:numPr>
          <w:ilvl w:val="2"/>
          <w:numId w:val="71"/>
        </w:numPr>
        <w:spacing w:before="0" w:after="0"/>
      </w:pPr>
      <w:r w:rsidRPr="00D40F9A">
        <w:t xml:space="preserve">  }</w:t>
      </w:r>
    </w:p>
    <w:p w14:paraId="4BF3E889" w14:textId="77777777" w:rsidR="00895932" w:rsidRPr="00D40F9A" w:rsidRDefault="00895932" w:rsidP="00895932">
      <w:pPr>
        <w:pStyle w:val="SourceCode"/>
        <w:numPr>
          <w:ilvl w:val="2"/>
          <w:numId w:val="71"/>
        </w:numPr>
        <w:spacing w:before="0" w:after="0"/>
      </w:pPr>
      <w:r w:rsidRPr="00D40F9A">
        <w:lastRenderedPageBreak/>
        <w:t>}</w:t>
      </w:r>
    </w:p>
    <w:p w14:paraId="672CBC7D"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3A47F6C1"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75D220CD" w14:textId="77777777" w:rsidR="00895932" w:rsidRPr="00D40F9A" w:rsidRDefault="00895932" w:rsidP="00895932">
      <w:pPr>
        <w:pStyle w:val="SourceCodeLanguage"/>
        <w:numPr>
          <w:ilvl w:val="2"/>
          <w:numId w:val="71"/>
        </w:numPr>
      </w:pPr>
      <w:r w:rsidRPr="00D40F9A">
        <w:t>json</w:t>
      </w:r>
    </w:p>
    <w:p w14:paraId="19415EBF" w14:textId="77777777" w:rsidR="00895932" w:rsidRPr="00D40F9A" w:rsidRDefault="00895932" w:rsidP="00895932">
      <w:pPr>
        <w:pStyle w:val="SourceCode"/>
        <w:numPr>
          <w:ilvl w:val="2"/>
          <w:numId w:val="71"/>
        </w:numPr>
        <w:spacing w:before="0" w:after="0"/>
      </w:pPr>
      <w:r w:rsidRPr="00D40F9A">
        <w:t>{</w:t>
      </w:r>
    </w:p>
    <w:p w14:paraId="7BDC8C0A" w14:textId="77777777" w:rsidR="00895932" w:rsidRPr="00D40F9A" w:rsidRDefault="00895932" w:rsidP="00895932">
      <w:pPr>
        <w:pStyle w:val="SourceCode"/>
        <w:numPr>
          <w:ilvl w:val="2"/>
          <w:numId w:val="71"/>
        </w:numPr>
        <w:spacing w:before="0" w:after="0"/>
      </w:pPr>
      <w:r w:rsidRPr="00D40F9A">
        <w:t xml:space="preserve">  "status": 404,</w:t>
      </w:r>
    </w:p>
    <w:p w14:paraId="56F566D9" w14:textId="77777777" w:rsidR="00895932" w:rsidRPr="00D40F9A" w:rsidRDefault="00895932" w:rsidP="00895932">
      <w:pPr>
        <w:pStyle w:val="SourceCode"/>
        <w:numPr>
          <w:ilvl w:val="2"/>
          <w:numId w:val="71"/>
        </w:numPr>
        <w:spacing w:before="0" w:after="0"/>
      </w:pPr>
      <w:r w:rsidRPr="00D40F9A">
        <w:t xml:space="preserve">  "message": "Error fetching pending song: Record not found"</w:t>
      </w:r>
    </w:p>
    <w:p w14:paraId="1F777F8E" w14:textId="77777777" w:rsidR="00895932" w:rsidRPr="00D40F9A" w:rsidRDefault="00895932" w:rsidP="00895932">
      <w:pPr>
        <w:pStyle w:val="SourceCode"/>
        <w:numPr>
          <w:ilvl w:val="2"/>
          <w:numId w:val="71"/>
        </w:numPr>
        <w:spacing w:before="0" w:after="0"/>
      </w:pPr>
      <w:r w:rsidRPr="00D40F9A">
        <w:t>}</w:t>
      </w:r>
    </w:p>
    <w:p w14:paraId="46653391" w14:textId="77777777" w:rsidR="00895932" w:rsidRPr="00D40F9A" w:rsidRDefault="00895932" w:rsidP="00895932">
      <w:pPr>
        <w:pStyle w:val="Listaszerbekezds"/>
        <w:numPr>
          <w:ilvl w:val="0"/>
          <w:numId w:val="83"/>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214BAE0F"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6F613C1B" w14:textId="77777777" w:rsidR="00895932" w:rsidRPr="00D40F9A" w:rsidRDefault="00895932" w:rsidP="00895932">
      <w:pPr>
        <w:pStyle w:val="SourceCodeLanguage"/>
        <w:numPr>
          <w:ilvl w:val="2"/>
          <w:numId w:val="71"/>
        </w:numPr>
      </w:pPr>
      <w:r w:rsidRPr="00D40F9A">
        <w:t>json</w:t>
      </w:r>
    </w:p>
    <w:p w14:paraId="004BBCAB" w14:textId="77777777" w:rsidR="00895932" w:rsidRPr="00D40F9A" w:rsidRDefault="00895932" w:rsidP="00895932">
      <w:pPr>
        <w:pStyle w:val="SourceCode"/>
        <w:numPr>
          <w:ilvl w:val="2"/>
          <w:numId w:val="71"/>
        </w:numPr>
        <w:spacing w:before="0" w:after="0"/>
      </w:pPr>
      <w:r w:rsidRPr="00D40F9A">
        <w:t>{</w:t>
      </w:r>
    </w:p>
    <w:p w14:paraId="74918C1D" w14:textId="77777777" w:rsidR="00895932" w:rsidRPr="00D40F9A" w:rsidRDefault="00895932" w:rsidP="00895932">
      <w:pPr>
        <w:pStyle w:val="SourceCode"/>
        <w:numPr>
          <w:ilvl w:val="2"/>
          <w:numId w:val="71"/>
        </w:numPr>
        <w:spacing w:before="0" w:after="0"/>
      </w:pPr>
      <w:r w:rsidRPr="00D40F9A">
        <w:t xml:space="preserve">  "token": {</w:t>
      </w:r>
    </w:p>
    <w:p w14:paraId="0EB923E2" w14:textId="77777777" w:rsidR="00895932" w:rsidRPr="00D40F9A" w:rsidRDefault="00895932" w:rsidP="00895932">
      <w:pPr>
        <w:pStyle w:val="SourceCode"/>
        <w:numPr>
          <w:ilvl w:val="2"/>
          <w:numId w:val="71"/>
        </w:numPr>
        <w:spacing w:before="0" w:after="0"/>
      </w:pPr>
      <w:r w:rsidRPr="00D40F9A">
        <w:t xml:space="preserve">    "username": "testUser",</w:t>
      </w:r>
    </w:p>
    <w:p w14:paraId="6FA253D0" w14:textId="77777777" w:rsidR="00895932" w:rsidRPr="00D40F9A" w:rsidRDefault="00895932" w:rsidP="00895932">
      <w:pPr>
        <w:pStyle w:val="SourceCode"/>
        <w:numPr>
          <w:ilvl w:val="2"/>
          <w:numId w:val="71"/>
        </w:numPr>
        <w:spacing w:before="0" w:after="0"/>
      </w:pPr>
      <w:r w:rsidRPr="00D40F9A">
        <w:t xml:space="preserve">    "sub": "123"</w:t>
      </w:r>
    </w:p>
    <w:p w14:paraId="4176540A" w14:textId="77777777" w:rsidR="00895932" w:rsidRPr="00D40F9A" w:rsidRDefault="00895932" w:rsidP="00895932">
      <w:pPr>
        <w:pStyle w:val="SourceCode"/>
        <w:numPr>
          <w:ilvl w:val="2"/>
          <w:numId w:val="71"/>
        </w:numPr>
        <w:spacing w:before="0" w:after="0"/>
      </w:pPr>
      <w:r w:rsidRPr="00D40F9A">
        <w:t xml:space="preserve">  }</w:t>
      </w:r>
    </w:p>
    <w:p w14:paraId="7382D8AC" w14:textId="77777777" w:rsidR="00895932" w:rsidRPr="00D40F9A" w:rsidRDefault="00895932" w:rsidP="00895932">
      <w:pPr>
        <w:pStyle w:val="SourceCode"/>
        <w:numPr>
          <w:ilvl w:val="2"/>
          <w:numId w:val="71"/>
        </w:numPr>
        <w:spacing w:before="0" w:after="0"/>
      </w:pPr>
      <w:r w:rsidRPr="00D40F9A">
        <w:t>}</w:t>
      </w:r>
    </w:p>
    <w:p w14:paraId="7DBF44E7"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2DC34D07"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386EC9CE" w14:textId="77777777" w:rsidR="00895932" w:rsidRPr="00D40F9A" w:rsidRDefault="00895932" w:rsidP="00895932">
      <w:pPr>
        <w:pStyle w:val="SourceCodeLanguage"/>
        <w:numPr>
          <w:ilvl w:val="2"/>
          <w:numId w:val="71"/>
        </w:numPr>
      </w:pPr>
      <w:r w:rsidRPr="00D40F9A">
        <w:t>json</w:t>
      </w:r>
    </w:p>
    <w:p w14:paraId="0D40A986" w14:textId="77777777" w:rsidR="00895932" w:rsidRPr="00D40F9A" w:rsidRDefault="00895932" w:rsidP="00895932">
      <w:pPr>
        <w:pStyle w:val="SourceCode"/>
        <w:numPr>
          <w:ilvl w:val="2"/>
          <w:numId w:val="71"/>
        </w:numPr>
        <w:spacing w:before="0" w:after="0"/>
      </w:pPr>
      <w:r w:rsidRPr="00D40F9A">
        <w:t>{</w:t>
      </w:r>
    </w:p>
    <w:p w14:paraId="04B42A50" w14:textId="77777777" w:rsidR="00895932" w:rsidRPr="00D40F9A" w:rsidRDefault="00895932" w:rsidP="00895932">
      <w:pPr>
        <w:pStyle w:val="SourceCode"/>
        <w:numPr>
          <w:ilvl w:val="2"/>
          <w:numId w:val="71"/>
        </w:numPr>
        <w:spacing w:before="0" w:after="0"/>
      </w:pPr>
      <w:r w:rsidRPr="00D40F9A">
        <w:t xml:space="preserve">  "status": 500,</w:t>
      </w:r>
    </w:p>
    <w:p w14:paraId="0EC7EE1F"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2706D170" w14:textId="77777777" w:rsidR="00895932" w:rsidRPr="00D40F9A" w:rsidRDefault="00895932" w:rsidP="00895932">
      <w:pPr>
        <w:pStyle w:val="SourceCode"/>
        <w:numPr>
          <w:ilvl w:val="2"/>
          <w:numId w:val="71"/>
        </w:numPr>
        <w:spacing w:before="0" w:after="0"/>
      </w:pPr>
      <w:r w:rsidRPr="00D40F9A">
        <w:t>}</w:t>
      </w:r>
    </w:p>
    <w:p w14:paraId="4B9D75AD" w14:textId="77777777" w:rsidR="00895932" w:rsidRPr="00D40F9A" w:rsidRDefault="00895932" w:rsidP="00895932">
      <w:pPr>
        <w:pStyle w:val="Cmsor5"/>
        <w:spacing w:before="0" w:line="240" w:lineRule="auto"/>
      </w:pPr>
      <w:bookmarkStart w:id="53" w:name="_Toc191365544"/>
      <w:r w:rsidRPr="00D40F9A">
        <w:rPr>
          <w:rStyle w:val="VerbatimChar"/>
        </w:rPr>
        <w:t>songs.service.spec.ts</w:t>
      </w:r>
      <w:bookmarkEnd w:id="53"/>
    </w:p>
    <w:p w14:paraId="72B84C54" w14:textId="77777777" w:rsidR="00895932" w:rsidRPr="00D40F9A" w:rsidRDefault="00895932" w:rsidP="00895932">
      <w:pPr>
        <w:pStyle w:val="Listaszerbekezds"/>
        <w:numPr>
          <w:ilvl w:val="0"/>
          <w:numId w:val="84"/>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6CF6B49"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E538E9C" w14:textId="77777777" w:rsidR="00895932" w:rsidRPr="00D40F9A" w:rsidRDefault="00895932" w:rsidP="00895932">
      <w:pPr>
        <w:pStyle w:val="SourceCodeLanguage"/>
        <w:numPr>
          <w:ilvl w:val="2"/>
          <w:numId w:val="71"/>
        </w:numPr>
      </w:pPr>
      <w:r w:rsidRPr="00D40F9A">
        <w:t>json</w:t>
      </w:r>
    </w:p>
    <w:p w14:paraId="5692CE43" w14:textId="77777777" w:rsidR="00895932" w:rsidRPr="00D40F9A" w:rsidRDefault="00895932" w:rsidP="00895932">
      <w:pPr>
        <w:pStyle w:val="SourceCode"/>
        <w:numPr>
          <w:ilvl w:val="2"/>
          <w:numId w:val="71"/>
        </w:numPr>
        <w:spacing w:before="0" w:after="0"/>
      </w:pPr>
      <w:r w:rsidRPr="00D40F9A">
        <w:t>{</w:t>
      </w:r>
    </w:p>
    <w:p w14:paraId="58FFC724" w14:textId="77777777" w:rsidR="00895932" w:rsidRPr="00D40F9A" w:rsidRDefault="00895932" w:rsidP="00895932">
      <w:pPr>
        <w:pStyle w:val="SourceCode"/>
        <w:numPr>
          <w:ilvl w:val="2"/>
          <w:numId w:val="71"/>
        </w:numPr>
        <w:spacing w:before="0" w:after="0"/>
      </w:pPr>
      <w:r w:rsidRPr="00D40F9A">
        <w:t xml:space="preserve">  "token": {</w:t>
      </w:r>
    </w:p>
    <w:p w14:paraId="67879202" w14:textId="77777777" w:rsidR="00895932" w:rsidRPr="00D40F9A" w:rsidRDefault="00895932" w:rsidP="00895932">
      <w:pPr>
        <w:pStyle w:val="SourceCode"/>
        <w:numPr>
          <w:ilvl w:val="2"/>
          <w:numId w:val="71"/>
        </w:numPr>
        <w:spacing w:before="0" w:after="0"/>
      </w:pPr>
      <w:r w:rsidRPr="00D40F9A">
        <w:t xml:space="preserve">    "username": "testUser",</w:t>
      </w:r>
    </w:p>
    <w:p w14:paraId="56F94013" w14:textId="77777777" w:rsidR="00895932" w:rsidRPr="00D40F9A" w:rsidRDefault="00895932" w:rsidP="00895932">
      <w:pPr>
        <w:pStyle w:val="SourceCode"/>
        <w:numPr>
          <w:ilvl w:val="2"/>
          <w:numId w:val="71"/>
        </w:numPr>
        <w:spacing w:before="0" w:after="0"/>
      </w:pPr>
      <w:r w:rsidRPr="00D40F9A">
        <w:t xml:space="preserve">    "sub": "123"</w:t>
      </w:r>
    </w:p>
    <w:p w14:paraId="331C0194" w14:textId="77777777" w:rsidR="00895932" w:rsidRPr="00D40F9A" w:rsidRDefault="00895932" w:rsidP="00895932">
      <w:pPr>
        <w:pStyle w:val="SourceCode"/>
        <w:numPr>
          <w:ilvl w:val="2"/>
          <w:numId w:val="71"/>
        </w:numPr>
        <w:spacing w:before="0" w:after="0"/>
      </w:pPr>
      <w:r w:rsidRPr="00D40F9A">
        <w:t xml:space="preserve">  }</w:t>
      </w:r>
    </w:p>
    <w:p w14:paraId="54755B16" w14:textId="77777777" w:rsidR="00895932" w:rsidRPr="00D40F9A" w:rsidRDefault="00895932" w:rsidP="00895932">
      <w:pPr>
        <w:pStyle w:val="SourceCode"/>
        <w:numPr>
          <w:ilvl w:val="2"/>
          <w:numId w:val="71"/>
        </w:numPr>
        <w:spacing w:before="0" w:after="0"/>
      </w:pPr>
      <w:r w:rsidRPr="00D40F9A">
        <w:t>}</w:t>
      </w:r>
    </w:p>
    <w:p w14:paraId="35345068"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2FD7176" w14:textId="77777777" w:rsidR="00895932" w:rsidRPr="00D40F9A" w:rsidRDefault="00895932" w:rsidP="00895932">
      <w:pPr>
        <w:pStyle w:val="Listaszerbekezds"/>
        <w:numPr>
          <w:ilvl w:val="2"/>
          <w:numId w:val="84"/>
        </w:numPr>
        <w:spacing w:line="240" w:lineRule="auto"/>
        <w:jc w:val="left"/>
      </w:pPr>
      <w:r w:rsidRPr="00D40F9A">
        <w:rPr>
          <w:b/>
          <w:bCs/>
        </w:rPr>
        <w:t>service</w:t>
      </w:r>
      <w:r w:rsidRPr="00D40F9A">
        <w:t>:</w:t>
      </w:r>
    </w:p>
    <w:p w14:paraId="3FF680E0" w14:textId="77777777" w:rsidR="00895932" w:rsidRPr="00D40F9A" w:rsidRDefault="00895932" w:rsidP="00895932">
      <w:pPr>
        <w:pStyle w:val="SourceCodeLanguage"/>
        <w:numPr>
          <w:ilvl w:val="2"/>
          <w:numId w:val="71"/>
        </w:numPr>
      </w:pPr>
      <w:r w:rsidRPr="00D40F9A">
        <w:t>json</w:t>
      </w:r>
    </w:p>
    <w:p w14:paraId="6EBAF660" w14:textId="77777777" w:rsidR="00895932" w:rsidRPr="00D40F9A" w:rsidRDefault="00895932" w:rsidP="00895932">
      <w:pPr>
        <w:pStyle w:val="SourceCode"/>
        <w:numPr>
          <w:ilvl w:val="2"/>
          <w:numId w:val="71"/>
        </w:numPr>
        <w:spacing w:before="0" w:after="0"/>
      </w:pPr>
      <w:r w:rsidRPr="00D40F9A">
        <w:t>{</w:t>
      </w:r>
    </w:p>
    <w:p w14:paraId="158ABB63" w14:textId="77777777" w:rsidR="00895932" w:rsidRPr="00D40F9A" w:rsidRDefault="00895932" w:rsidP="00895932">
      <w:pPr>
        <w:pStyle w:val="SourceCode"/>
        <w:numPr>
          <w:ilvl w:val="2"/>
          <w:numId w:val="71"/>
        </w:numPr>
        <w:spacing w:before="0" w:after="0"/>
      </w:pPr>
      <w:r w:rsidRPr="00D40F9A">
        <w:t xml:space="preserve">  "defined": true</w:t>
      </w:r>
    </w:p>
    <w:p w14:paraId="064377D8" w14:textId="77777777" w:rsidR="00895932" w:rsidRPr="00D40F9A" w:rsidRDefault="00895932" w:rsidP="00895932">
      <w:pPr>
        <w:pStyle w:val="SourceCode"/>
        <w:numPr>
          <w:ilvl w:val="2"/>
          <w:numId w:val="71"/>
        </w:numPr>
        <w:spacing w:before="0" w:after="0"/>
      </w:pPr>
      <w:r w:rsidRPr="00D40F9A">
        <w:t>}</w:t>
      </w:r>
    </w:p>
    <w:p w14:paraId="655959C1" w14:textId="77777777" w:rsidR="00895932" w:rsidRPr="00D40F9A" w:rsidRDefault="00895932" w:rsidP="00895932">
      <w:pPr>
        <w:pStyle w:val="Listaszerbekezds"/>
        <w:numPr>
          <w:ilvl w:val="0"/>
          <w:numId w:val="84"/>
        </w:numPr>
        <w:spacing w:line="240" w:lineRule="auto"/>
        <w:jc w:val="left"/>
      </w:pPr>
      <w:r w:rsidRPr="00D40F9A">
        <w:rPr>
          <w:b/>
          <w:bCs/>
        </w:rPr>
        <w:lastRenderedPageBreak/>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2575C3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0C785F01" w14:textId="77777777" w:rsidR="00895932" w:rsidRPr="00D40F9A" w:rsidRDefault="00895932" w:rsidP="00895932">
      <w:pPr>
        <w:pStyle w:val="SourceCodeLanguage"/>
        <w:numPr>
          <w:ilvl w:val="2"/>
          <w:numId w:val="71"/>
        </w:numPr>
      </w:pPr>
      <w:r w:rsidRPr="00D40F9A">
        <w:t>json</w:t>
      </w:r>
    </w:p>
    <w:p w14:paraId="00E15A5F" w14:textId="77777777" w:rsidR="00895932" w:rsidRPr="00D40F9A" w:rsidRDefault="00895932" w:rsidP="00895932">
      <w:pPr>
        <w:pStyle w:val="SourceCode"/>
        <w:numPr>
          <w:ilvl w:val="2"/>
          <w:numId w:val="71"/>
        </w:numPr>
        <w:spacing w:before="0" w:after="0"/>
      </w:pPr>
      <w:r w:rsidRPr="00D40F9A">
        <w:t>{</w:t>
      </w:r>
    </w:p>
    <w:p w14:paraId="60549A0B" w14:textId="77777777" w:rsidR="00895932" w:rsidRPr="00D40F9A" w:rsidRDefault="00895932" w:rsidP="00895932">
      <w:pPr>
        <w:pStyle w:val="SourceCode"/>
        <w:numPr>
          <w:ilvl w:val="2"/>
          <w:numId w:val="71"/>
        </w:numPr>
        <w:spacing w:before="0" w:after="0"/>
      </w:pPr>
      <w:r w:rsidRPr="00D40F9A">
        <w:t xml:space="preserve">  "token": {</w:t>
      </w:r>
    </w:p>
    <w:p w14:paraId="28A6864B" w14:textId="77777777" w:rsidR="00895932" w:rsidRPr="00D40F9A" w:rsidRDefault="00895932" w:rsidP="00895932">
      <w:pPr>
        <w:pStyle w:val="SourceCode"/>
        <w:numPr>
          <w:ilvl w:val="2"/>
          <w:numId w:val="71"/>
        </w:numPr>
        <w:spacing w:before="0" w:after="0"/>
      </w:pPr>
      <w:r w:rsidRPr="00D40F9A">
        <w:t xml:space="preserve">    "username": "testUser",</w:t>
      </w:r>
    </w:p>
    <w:p w14:paraId="177AB893" w14:textId="77777777" w:rsidR="00895932" w:rsidRPr="00D40F9A" w:rsidRDefault="00895932" w:rsidP="00895932">
      <w:pPr>
        <w:pStyle w:val="SourceCode"/>
        <w:numPr>
          <w:ilvl w:val="2"/>
          <w:numId w:val="71"/>
        </w:numPr>
        <w:spacing w:before="0" w:after="0"/>
      </w:pPr>
      <w:r w:rsidRPr="00D40F9A">
        <w:t xml:space="preserve">    "sub": "123"</w:t>
      </w:r>
    </w:p>
    <w:p w14:paraId="5A07A443" w14:textId="77777777" w:rsidR="00895932" w:rsidRPr="00D40F9A" w:rsidRDefault="00895932" w:rsidP="00895932">
      <w:pPr>
        <w:pStyle w:val="SourceCode"/>
        <w:numPr>
          <w:ilvl w:val="2"/>
          <w:numId w:val="71"/>
        </w:numPr>
        <w:spacing w:before="0" w:after="0"/>
      </w:pPr>
      <w:r w:rsidRPr="00D40F9A">
        <w:t xml:space="preserve">  }</w:t>
      </w:r>
    </w:p>
    <w:p w14:paraId="72357567" w14:textId="77777777" w:rsidR="00895932" w:rsidRPr="00D40F9A" w:rsidRDefault="00895932" w:rsidP="00895932">
      <w:pPr>
        <w:pStyle w:val="SourceCode"/>
        <w:numPr>
          <w:ilvl w:val="2"/>
          <w:numId w:val="71"/>
        </w:numPr>
        <w:spacing w:before="0" w:after="0"/>
      </w:pPr>
      <w:r w:rsidRPr="00D40F9A">
        <w:t>}</w:t>
      </w:r>
    </w:p>
    <w:p w14:paraId="07E5F32C" w14:textId="77777777" w:rsidR="00895932" w:rsidRPr="00D40F9A" w:rsidRDefault="00895932" w:rsidP="00895932">
      <w:pPr>
        <w:pStyle w:val="Listaszerbekezds"/>
        <w:numPr>
          <w:ilvl w:val="2"/>
          <w:numId w:val="84"/>
        </w:numPr>
        <w:spacing w:line="240" w:lineRule="auto"/>
        <w:jc w:val="left"/>
      </w:pPr>
      <w:r w:rsidRPr="00D40F9A">
        <w:rPr>
          <w:b/>
          <w:bCs/>
        </w:rPr>
        <w:t>mockResponse</w:t>
      </w:r>
      <w:r w:rsidRPr="00D40F9A">
        <w:t>:</w:t>
      </w:r>
    </w:p>
    <w:p w14:paraId="1BAE911D" w14:textId="77777777" w:rsidR="00895932" w:rsidRPr="00D40F9A" w:rsidRDefault="00895932" w:rsidP="00895932">
      <w:pPr>
        <w:pStyle w:val="SourceCodeLanguage"/>
        <w:numPr>
          <w:ilvl w:val="2"/>
          <w:numId w:val="71"/>
        </w:numPr>
      </w:pPr>
      <w:r w:rsidRPr="00D40F9A">
        <w:t>json</w:t>
      </w:r>
    </w:p>
    <w:p w14:paraId="1301CCDF" w14:textId="77777777" w:rsidR="00895932" w:rsidRPr="00D40F9A" w:rsidRDefault="00895932" w:rsidP="00895932">
      <w:pPr>
        <w:pStyle w:val="SourceCode"/>
        <w:numPr>
          <w:ilvl w:val="2"/>
          <w:numId w:val="71"/>
        </w:numPr>
        <w:spacing w:before="0" w:after="0"/>
      </w:pPr>
      <w:r w:rsidRPr="00D40F9A">
        <w:t>{</w:t>
      </w:r>
    </w:p>
    <w:p w14:paraId="471D377D" w14:textId="77777777" w:rsidR="00895932" w:rsidRPr="00D40F9A" w:rsidRDefault="00895932" w:rsidP="00895932">
      <w:pPr>
        <w:pStyle w:val="SourceCode"/>
        <w:numPr>
          <w:ilvl w:val="2"/>
          <w:numId w:val="71"/>
        </w:numPr>
        <w:spacing w:before="0" w:after="0"/>
      </w:pPr>
      <w:r w:rsidRPr="00D40F9A">
        <w:t xml:space="preserve">  "attachment": "songs.zip",</w:t>
      </w:r>
    </w:p>
    <w:p w14:paraId="46E6A441" w14:textId="77777777" w:rsidR="00895932" w:rsidRPr="00D40F9A" w:rsidRDefault="00895932" w:rsidP="00895932">
      <w:pPr>
        <w:pStyle w:val="SourceCode"/>
        <w:numPr>
          <w:ilvl w:val="2"/>
          <w:numId w:val="71"/>
        </w:numPr>
        <w:spacing w:before="0" w:after="0"/>
      </w:pPr>
      <w:r w:rsidRPr="00D40F9A">
        <w:t xml:space="preserve">  "pipe": true</w:t>
      </w:r>
    </w:p>
    <w:p w14:paraId="19383665" w14:textId="77777777" w:rsidR="00895932" w:rsidRPr="00D40F9A" w:rsidRDefault="00895932" w:rsidP="00895932">
      <w:pPr>
        <w:pStyle w:val="SourceCode"/>
        <w:numPr>
          <w:ilvl w:val="2"/>
          <w:numId w:val="71"/>
        </w:numPr>
        <w:spacing w:before="0" w:after="0"/>
      </w:pPr>
      <w:r w:rsidRPr="00D40F9A">
        <w:t>}</w:t>
      </w:r>
    </w:p>
    <w:p w14:paraId="1C8B7FEF"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2EB7B2FD" w14:textId="77777777" w:rsidR="00895932" w:rsidRPr="00D40F9A" w:rsidRDefault="00895932" w:rsidP="00895932">
      <w:pPr>
        <w:pStyle w:val="SourceCodeLanguage"/>
        <w:numPr>
          <w:ilvl w:val="2"/>
          <w:numId w:val="71"/>
        </w:numPr>
      </w:pPr>
      <w:r w:rsidRPr="00D40F9A">
        <w:t>json</w:t>
      </w:r>
    </w:p>
    <w:p w14:paraId="585A7278" w14:textId="77777777" w:rsidR="00895932" w:rsidRPr="00D40F9A" w:rsidRDefault="00895932" w:rsidP="00895932">
      <w:pPr>
        <w:pStyle w:val="SourceCode"/>
        <w:numPr>
          <w:ilvl w:val="2"/>
          <w:numId w:val="71"/>
        </w:numPr>
        <w:spacing w:before="0" w:after="0"/>
      </w:pPr>
      <w:r w:rsidRPr="00D40F9A">
        <w:t>{</w:t>
      </w:r>
    </w:p>
    <w:p w14:paraId="20E64847" w14:textId="77777777" w:rsidR="00895932" w:rsidRPr="00D40F9A" w:rsidRDefault="00895932" w:rsidP="00895932">
      <w:pPr>
        <w:pStyle w:val="SourceCode"/>
        <w:numPr>
          <w:ilvl w:val="2"/>
          <w:numId w:val="71"/>
        </w:numPr>
        <w:spacing w:before="0" w:after="0"/>
      </w:pPr>
      <w:r w:rsidRPr="00D40F9A">
        <w:t xml:space="preserve">  "id": "sessionId",</w:t>
      </w:r>
    </w:p>
    <w:p w14:paraId="3D6F87BC" w14:textId="77777777" w:rsidR="00895932" w:rsidRPr="00D40F9A" w:rsidRDefault="00895932" w:rsidP="00895932">
      <w:pPr>
        <w:pStyle w:val="SourceCode"/>
        <w:numPr>
          <w:ilvl w:val="2"/>
          <w:numId w:val="71"/>
        </w:numPr>
        <w:spacing w:before="0" w:after="0"/>
      </w:pPr>
      <w:r w:rsidRPr="00D40F9A">
        <w:t xml:space="preserve">  "songs": [</w:t>
      </w:r>
    </w:p>
    <w:p w14:paraId="7AB71D1F" w14:textId="77777777" w:rsidR="00895932" w:rsidRPr="00D40F9A" w:rsidRDefault="00895932" w:rsidP="00895932">
      <w:pPr>
        <w:pStyle w:val="SourceCode"/>
        <w:numPr>
          <w:ilvl w:val="2"/>
          <w:numId w:val="71"/>
        </w:numPr>
        <w:spacing w:before="0" w:after="0"/>
      </w:pPr>
      <w:r w:rsidRPr="00D40F9A">
        <w:t xml:space="preserve">    {</w:t>
      </w:r>
    </w:p>
    <w:p w14:paraId="5DE528B1" w14:textId="77777777" w:rsidR="00895932" w:rsidRPr="00D40F9A" w:rsidRDefault="00895932" w:rsidP="00895932">
      <w:pPr>
        <w:pStyle w:val="SourceCode"/>
        <w:numPr>
          <w:ilvl w:val="2"/>
          <w:numId w:val="71"/>
        </w:numPr>
        <w:spacing w:before="0" w:after="0"/>
      </w:pPr>
      <w:r w:rsidRPr="00D40F9A">
        <w:t xml:space="preserve">      "id": "songId",</w:t>
      </w:r>
    </w:p>
    <w:p w14:paraId="3B570703" w14:textId="77777777" w:rsidR="00895932" w:rsidRPr="00D40F9A" w:rsidRDefault="00895932" w:rsidP="00895932">
      <w:pPr>
        <w:pStyle w:val="SourceCode"/>
        <w:numPr>
          <w:ilvl w:val="2"/>
          <w:numId w:val="71"/>
        </w:numPr>
        <w:spacing w:before="0" w:after="0"/>
      </w:pPr>
      <w:r w:rsidRPr="00D40F9A">
        <w:t xml:space="preserve">      "title": "Test Song",</w:t>
      </w:r>
    </w:p>
    <w:p w14:paraId="14B4C978" w14:textId="77777777" w:rsidR="00895932" w:rsidRPr="00D40F9A" w:rsidRDefault="00895932" w:rsidP="00895932">
      <w:pPr>
        <w:pStyle w:val="SourceCode"/>
        <w:numPr>
          <w:ilvl w:val="2"/>
          <w:numId w:val="71"/>
        </w:numPr>
        <w:spacing w:before="0" w:after="0"/>
      </w:pPr>
      <w:r w:rsidRPr="00D40F9A">
        <w:t xml:space="preserve">      "songBucket": {</w:t>
      </w:r>
    </w:p>
    <w:p w14:paraId="76A1D017" w14:textId="77777777" w:rsidR="00895932" w:rsidRPr="00D40F9A" w:rsidRDefault="00895932" w:rsidP="00895932">
      <w:pPr>
        <w:pStyle w:val="SourceCode"/>
        <w:numPr>
          <w:ilvl w:val="2"/>
          <w:numId w:val="71"/>
        </w:numPr>
        <w:spacing w:before="0" w:after="0"/>
      </w:pPr>
      <w:r w:rsidRPr="00D40F9A">
        <w:t xml:space="preserve">        "path": "path/to/song.mp3"</w:t>
      </w:r>
    </w:p>
    <w:p w14:paraId="38B8F7D8" w14:textId="77777777" w:rsidR="00895932" w:rsidRPr="00D40F9A" w:rsidRDefault="00895932" w:rsidP="00895932">
      <w:pPr>
        <w:pStyle w:val="SourceCode"/>
        <w:numPr>
          <w:ilvl w:val="2"/>
          <w:numId w:val="71"/>
        </w:numPr>
        <w:spacing w:before="0" w:after="0"/>
      </w:pPr>
      <w:r w:rsidRPr="00D40F9A">
        <w:t xml:space="preserve">      }</w:t>
      </w:r>
    </w:p>
    <w:p w14:paraId="2B08EC1E" w14:textId="77777777" w:rsidR="00895932" w:rsidRPr="00D40F9A" w:rsidRDefault="00895932" w:rsidP="00895932">
      <w:pPr>
        <w:pStyle w:val="SourceCode"/>
        <w:numPr>
          <w:ilvl w:val="2"/>
          <w:numId w:val="71"/>
        </w:numPr>
        <w:spacing w:before="0" w:after="0"/>
      </w:pPr>
      <w:r w:rsidRPr="00D40F9A">
        <w:t xml:space="preserve">    }</w:t>
      </w:r>
    </w:p>
    <w:p w14:paraId="1056FBCA" w14:textId="77777777" w:rsidR="00895932" w:rsidRPr="00D40F9A" w:rsidRDefault="00895932" w:rsidP="00895932">
      <w:pPr>
        <w:pStyle w:val="SourceCode"/>
        <w:numPr>
          <w:ilvl w:val="2"/>
          <w:numId w:val="71"/>
        </w:numPr>
        <w:spacing w:before="0" w:after="0"/>
      </w:pPr>
      <w:r w:rsidRPr="00D40F9A">
        <w:t xml:space="preserve">  ]</w:t>
      </w:r>
    </w:p>
    <w:p w14:paraId="74063365" w14:textId="77777777" w:rsidR="00895932" w:rsidRPr="00D40F9A" w:rsidRDefault="00895932" w:rsidP="00895932">
      <w:pPr>
        <w:pStyle w:val="SourceCode"/>
        <w:numPr>
          <w:ilvl w:val="2"/>
          <w:numId w:val="71"/>
        </w:numPr>
        <w:spacing w:before="0" w:after="0"/>
      </w:pPr>
      <w:r w:rsidRPr="00D40F9A">
        <w:t>}</w:t>
      </w:r>
    </w:p>
    <w:p w14:paraId="2CEEA0AE"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996F7C5"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0FAC2220" w14:textId="77777777" w:rsidR="00895932" w:rsidRPr="00D40F9A" w:rsidRDefault="00895932" w:rsidP="00895932">
      <w:pPr>
        <w:pStyle w:val="SourceCodeLanguage"/>
        <w:numPr>
          <w:ilvl w:val="2"/>
          <w:numId w:val="71"/>
        </w:numPr>
      </w:pPr>
      <w:r w:rsidRPr="00D40F9A">
        <w:t>json</w:t>
      </w:r>
    </w:p>
    <w:p w14:paraId="59A5EC22" w14:textId="77777777" w:rsidR="00895932" w:rsidRPr="00D40F9A" w:rsidRDefault="00895932" w:rsidP="00895932">
      <w:pPr>
        <w:pStyle w:val="SourceCode"/>
        <w:numPr>
          <w:ilvl w:val="2"/>
          <w:numId w:val="71"/>
        </w:numPr>
        <w:spacing w:before="0" w:after="0"/>
      </w:pPr>
      <w:r w:rsidRPr="00D40F9A">
        <w:t>{</w:t>
      </w:r>
    </w:p>
    <w:p w14:paraId="4D60AB45" w14:textId="77777777" w:rsidR="00895932" w:rsidRPr="00D40F9A" w:rsidRDefault="00895932" w:rsidP="00895932">
      <w:pPr>
        <w:pStyle w:val="SourceCode"/>
        <w:numPr>
          <w:ilvl w:val="2"/>
          <w:numId w:val="71"/>
        </w:numPr>
        <w:spacing w:before="0" w:after="0"/>
      </w:pPr>
      <w:r w:rsidRPr="00D40F9A">
        <w:t xml:space="preserve">  "truthy": true</w:t>
      </w:r>
    </w:p>
    <w:p w14:paraId="10974485" w14:textId="77777777" w:rsidR="00895932" w:rsidRPr="00D40F9A" w:rsidRDefault="00895932" w:rsidP="00895932">
      <w:pPr>
        <w:pStyle w:val="SourceCode"/>
        <w:numPr>
          <w:ilvl w:val="2"/>
          <w:numId w:val="71"/>
        </w:numPr>
        <w:spacing w:before="0" w:after="0"/>
      </w:pPr>
      <w:r w:rsidRPr="00D40F9A">
        <w:t>}</w:t>
      </w:r>
    </w:p>
    <w:p w14:paraId="162C5C9D" w14:textId="77777777" w:rsidR="00895932" w:rsidRPr="00D40F9A" w:rsidRDefault="00895932" w:rsidP="00895932">
      <w:pPr>
        <w:pStyle w:val="Listaszerbekezds"/>
        <w:numPr>
          <w:ilvl w:val="0"/>
          <w:numId w:val="84"/>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6776C5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4E830304" w14:textId="77777777" w:rsidR="00895932" w:rsidRPr="00D40F9A" w:rsidRDefault="00895932" w:rsidP="00895932">
      <w:pPr>
        <w:pStyle w:val="SourceCodeLanguage"/>
        <w:numPr>
          <w:ilvl w:val="2"/>
          <w:numId w:val="71"/>
        </w:numPr>
      </w:pPr>
      <w:r w:rsidRPr="00D40F9A">
        <w:t>json</w:t>
      </w:r>
    </w:p>
    <w:p w14:paraId="13179503" w14:textId="77777777" w:rsidR="00895932" w:rsidRPr="00D40F9A" w:rsidRDefault="00895932" w:rsidP="00895932">
      <w:pPr>
        <w:pStyle w:val="SourceCode"/>
        <w:numPr>
          <w:ilvl w:val="2"/>
          <w:numId w:val="71"/>
        </w:numPr>
        <w:spacing w:before="0" w:after="0"/>
      </w:pPr>
      <w:r w:rsidRPr="00D40F9A">
        <w:t>{</w:t>
      </w:r>
    </w:p>
    <w:p w14:paraId="0ABC3E6E" w14:textId="77777777" w:rsidR="00895932" w:rsidRPr="00D40F9A" w:rsidRDefault="00895932" w:rsidP="00895932">
      <w:pPr>
        <w:pStyle w:val="SourceCode"/>
        <w:numPr>
          <w:ilvl w:val="2"/>
          <w:numId w:val="71"/>
        </w:numPr>
        <w:spacing w:before="0" w:after="0"/>
      </w:pPr>
      <w:r w:rsidRPr="00D40F9A">
        <w:t xml:space="preserve">  "token": {</w:t>
      </w:r>
    </w:p>
    <w:p w14:paraId="72B3A71F" w14:textId="77777777" w:rsidR="00895932" w:rsidRPr="00D40F9A" w:rsidRDefault="00895932" w:rsidP="00895932">
      <w:pPr>
        <w:pStyle w:val="SourceCode"/>
        <w:numPr>
          <w:ilvl w:val="2"/>
          <w:numId w:val="71"/>
        </w:numPr>
        <w:spacing w:before="0" w:after="0"/>
      </w:pPr>
      <w:r w:rsidRPr="00D40F9A">
        <w:t xml:space="preserve">    "username": "testUser",</w:t>
      </w:r>
    </w:p>
    <w:p w14:paraId="711F540F" w14:textId="77777777" w:rsidR="00895932" w:rsidRPr="00D40F9A" w:rsidRDefault="00895932" w:rsidP="00895932">
      <w:pPr>
        <w:pStyle w:val="SourceCode"/>
        <w:numPr>
          <w:ilvl w:val="2"/>
          <w:numId w:val="71"/>
        </w:numPr>
        <w:spacing w:before="0" w:after="0"/>
      </w:pPr>
      <w:r w:rsidRPr="00D40F9A">
        <w:t xml:space="preserve">    "sub": "123"</w:t>
      </w:r>
    </w:p>
    <w:p w14:paraId="59E8B0C5" w14:textId="77777777" w:rsidR="00895932" w:rsidRPr="00D40F9A" w:rsidRDefault="00895932" w:rsidP="00895932">
      <w:pPr>
        <w:pStyle w:val="SourceCode"/>
        <w:numPr>
          <w:ilvl w:val="2"/>
          <w:numId w:val="71"/>
        </w:numPr>
        <w:spacing w:before="0" w:after="0"/>
      </w:pPr>
      <w:r w:rsidRPr="00D40F9A">
        <w:t xml:space="preserve">  }</w:t>
      </w:r>
    </w:p>
    <w:p w14:paraId="4ED25001" w14:textId="77777777" w:rsidR="00895932" w:rsidRPr="00D40F9A" w:rsidRDefault="00895932" w:rsidP="00895932">
      <w:pPr>
        <w:pStyle w:val="SourceCode"/>
        <w:numPr>
          <w:ilvl w:val="2"/>
          <w:numId w:val="71"/>
        </w:numPr>
        <w:spacing w:before="0" w:after="0"/>
      </w:pPr>
      <w:r w:rsidRPr="00D40F9A">
        <w:t>}</w:t>
      </w:r>
    </w:p>
    <w:p w14:paraId="7554196A" w14:textId="77777777" w:rsidR="00895932" w:rsidRPr="00D40F9A" w:rsidRDefault="00895932" w:rsidP="00895932">
      <w:pPr>
        <w:pStyle w:val="Listaszerbekezds"/>
        <w:numPr>
          <w:ilvl w:val="2"/>
          <w:numId w:val="84"/>
        </w:numPr>
        <w:spacing w:line="240" w:lineRule="auto"/>
        <w:jc w:val="left"/>
      </w:pPr>
      <w:r w:rsidRPr="00D40F9A">
        <w:rPr>
          <w:b/>
          <w:bCs/>
        </w:rPr>
        <w:t>mockResponse</w:t>
      </w:r>
      <w:r w:rsidRPr="00D40F9A">
        <w:t>:</w:t>
      </w:r>
    </w:p>
    <w:p w14:paraId="365FFCA8" w14:textId="77777777" w:rsidR="00895932" w:rsidRPr="00D40F9A" w:rsidRDefault="00895932" w:rsidP="00895932">
      <w:pPr>
        <w:pStyle w:val="SourceCodeLanguage"/>
        <w:numPr>
          <w:ilvl w:val="2"/>
          <w:numId w:val="71"/>
        </w:numPr>
      </w:pPr>
      <w:r w:rsidRPr="00D40F9A">
        <w:t>json</w:t>
      </w:r>
    </w:p>
    <w:p w14:paraId="1B6C8A55" w14:textId="77777777" w:rsidR="00895932" w:rsidRPr="00D40F9A" w:rsidRDefault="00895932" w:rsidP="00895932">
      <w:pPr>
        <w:pStyle w:val="SourceCode"/>
        <w:numPr>
          <w:ilvl w:val="2"/>
          <w:numId w:val="71"/>
        </w:numPr>
        <w:spacing w:before="0" w:after="0"/>
      </w:pPr>
      <w:r w:rsidRPr="00D40F9A">
        <w:lastRenderedPageBreak/>
        <w:t>{</w:t>
      </w:r>
    </w:p>
    <w:p w14:paraId="2E03956E" w14:textId="77777777" w:rsidR="00895932" w:rsidRPr="00D40F9A" w:rsidRDefault="00895932" w:rsidP="00895932">
      <w:pPr>
        <w:pStyle w:val="SourceCode"/>
        <w:numPr>
          <w:ilvl w:val="2"/>
          <w:numId w:val="71"/>
        </w:numPr>
        <w:spacing w:before="0" w:after="0"/>
      </w:pPr>
      <w:r w:rsidRPr="00D40F9A">
        <w:t xml:space="preserve">  "attachment": "songs.zip",</w:t>
      </w:r>
    </w:p>
    <w:p w14:paraId="5A88596D" w14:textId="77777777" w:rsidR="00895932" w:rsidRPr="00D40F9A" w:rsidRDefault="00895932" w:rsidP="00895932">
      <w:pPr>
        <w:pStyle w:val="SourceCode"/>
        <w:numPr>
          <w:ilvl w:val="2"/>
          <w:numId w:val="71"/>
        </w:numPr>
        <w:spacing w:before="0" w:after="0"/>
      </w:pPr>
      <w:r w:rsidRPr="00D40F9A">
        <w:t xml:space="preserve">  "pipe": true</w:t>
      </w:r>
    </w:p>
    <w:p w14:paraId="3BDB9AD7" w14:textId="77777777" w:rsidR="00895932" w:rsidRPr="00D40F9A" w:rsidRDefault="00895932" w:rsidP="00895932">
      <w:pPr>
        <w:pStyle w:val="SourceCode"/>
        <w:numPr>
          <w:ilvl w:val="2"/>
          <w:numId w:val="71"/>
        </w:numPr>
        <w:spacing w:before="0" w:after="0"/>
      </w:pPr>
      <w:r w:rsidRPr="00D40F9A">
        <w:t>}</w:t>
      </w:r>
    </w:p>
    <w:p w14:paraId="72D007B0"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1C3E61F"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435FFE6A" w14:textId="77777777" w:rsidR="00895932" w:rsidRPr="00D40F9A" w:rsidRDefault="00895932" w:rsidP="00895932">
      <w:pPr>
        <w:pStyle w:val="SourceCodeLanguage"/>
        <w:numPr>
          <w:ilvl w:val="2"/>
          <w:numId w:val="71"/>
        </w:numPr>
      </w:pPr>
      <w:r w:rsidRPr="00D40F9A">
        <w:t>json</w:t>
      </w:r>
    </w:p>
    <w:p w14:paraId="54B00977" w14:textId="77777777" w:rsidR="00895932" w:rsidRPr="00D40F9A" w:rsidRDefault="00895932" w:rsidP="00895932">
      <w:pPr>
        <w:pStyle w:val="SourceCode"/>
        <w:numPr>
          <w:ilvl w:val="2"/>
          <w:numId w:val="71"/>
        </w:numPr>
        <w:spacing w:before="0" w:after="0"/>
      </w:pPr>
      <w:r w:rsidRPr="00D40F9A">
        <w:t>{</w:t>
      </w:r>
    </w:p>
    <w:p w14:paraId="0067F5B9"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2F4A655E" w14:textId="77777777" w:rsidR="00895932" w:rsidRPr="00D40F9A" w:rsidRDefault="00895932" w:rsidP="00895932">
      <w:pPr>
        <w:pStyle w:val="SourceCode"/>
        <w:numPr>
          <w:ilvl w:val="2"/>
          <w:numId w:val="71"/>
        </w:numPr>
        <w:spacing w:before="0" w:after="0"/>
      </w:pPr>
      <w:r w:rsidRPr="00D40F9A">
        <w:t xml:space="preserve">  "status": 404</w:t>
      </w:r>
    </w:p>
    <w:p w14:paraId="541F929A" w14:textId="77777777" w:rsidR="00895932" w:rsidRPr="00D40F9A" w:rsidRDefault="00895932" w:rsidP="00895932">
      <w:pPr>
        <w:pStyle w:val="SourceCode"/>
        <w:numPr>
          <w:ilvl w:val="2"/>
          <w:numId w:val="71"/>
        </w:numPr>
        <w:spacing w:before="0" w:after="0"/>
      </w:pPr>
      <w:r w:rsidRPr="00D40F9A">
        <w:t>}</w:t>
      </w:r>
    </w:p>
    <w:p w14:paraId="5A4802CC" w14:textId="77777777" w:rsidR="00895932" w:rsidRPr="00D40F9A" w:rsidRDefault="00895932" w:rsidP="00895932">
      <w:pPr>
        <w:pStyle w:val="Listaszerbekezds"/>
        <w:numPr>
          <w:ilvl w:val="0"/>
          <w:numId w:val="84"/>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8AB4C9D"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EA72855" w14:textId="77777777" w:rsidR="00895932" w:rsidRPr="00D40F9A" w:rsidRDefault="00895932" w:rsidP="00895932">
      <w:pPr>
        <w:pStyle w:val="SourceCodeLanguage"/>
        <w:numPr>
          <w:ilvl w:val="2"/>
          <w:numId w:val="71"/>
        </w:numPr>
      </w:pPr>
      <w:r w:rsidRPr="00D40F9A">
        <w:t>json</w:t>
      </w:r>
    </w:p>
    <w:p w14:paraId="4DC3241D" w14:textId="77777777" w:rsidR="00895932" w:rsidRPr="00D40F9A" w:rsidRDefault="00895932" w:rsidP="00895932">
      <w:pPr>
        <w:pStyle w:val="SourceCode"/>
        <w:numPr>
          <w:ilvl w:val="2"/>
          <w:numId w:val="71"/>
        </w:numPr>
        <w:spacing w:before="0" w:after="0"/>
      </w:pPr>
      <w:r w:rsidRPr="00D40F9A">
        <w:t>{</w:t>
      </w:r>
    </w:p>
    <w:p w14:paraId="524D4134" w14:textId="77777777" w:rsidR="00895932" w:rsidRPr="00D40F9A" w:rsidRDefault="00895932" w:rsidP="00895932">
      <w:pPr>
        <w:pStyle w:val="SourceCode"/>
        <w:numPr>
          <w:ilvl w:val="2"/>
          <w:numId w:val="71"/>
        </w:numPr>
        <w:spacing w:before="0" w:after="0"/>
      </w:pPr>
      <w:r w:rsidRPr="00D40F9A">
        <w:t xml:space="preserve">  "token": {</w:t>
      </w:r>
    </w:p>
    <w:p w14:paraId="78CB4B78" w14:textId="77777777" w:rsidR="00895932" w:rsidRPr="00D40F9A" w:rsidRDefault="00895932" w:rsidP="00895932">
      <w:pPr>
        <w:pStyle w:val="SourceCode"/>
        <w:numPr>
          <w:ilvl w:val="2"/>
          <w:numId w:val="71"/>
        </w:numPr>
        <w:spacing w:before="0" w:after="0"/>
      </w:pPr>
      <w:r w:rsidRPr="00D40F9A">
        <w:t xml:space="preserve">    "username": "testUser",</w:t>
      </w:r>
    </w:p>
    <w:p w14:paraId="2A1B23CB" w14:textId="77777777" w:rsidR="00895932" w:rsidRPr="00D40F9A" w:rsidRDefault="00895932" w:rsidP="00895932">
      <w:pPr>
        <w:pStyle w:val="SourceCode"/>
        <w:numPr>
          <w:ilvl w:val="2"/>
          <w:numId w:val="71"/>
        </w:numPr>
        <w:spacing w:before="0" w:after="0"/>
      </w:pPr>
      <w:r w:rsidRPr="00D40F9A">
        <w:t xml:space="preserve">    "sub": "123"</w:t>
      </w:r>
    </w:p>
    <w:p w14:paraId="6E38FD7B" w14:textId="77777777" w:rsidR="00895932" w:rsidRPr="00D40F9A" w:rsidRDefault="00895932" w:rsidP="00895932">
      <w:pPr>
        <w:pStyle w:val="SourceCode"/>
        <w:numPr>
          <w:ilvl w:val="2"/>
          <w:numId w:val="71"/>
        </w:numPr>
        <w:spacing w:before="0" w:after="0"/>
      </w:pPr>
      <w:r w:rsidRPr="00D40F9A">
        <w:t xml:space="preserve">  }</w:t>
      </w:r>
    </w:p>
    <w:p w14:paraId="1B61569D" w14:textId="77777777" w:rsidR="00895932" w:rsidRPr="00D40F9A" w:rsidRDefault="00895932" w:rsidP="00895932">
      <w:pPr>
        <w:pStyle w:val="SourceCode"/>
        <w:numPr>
          <w:ilvl w:val="2"/>
          <w:numId w:val="71"/>
        </w:numPr>
        <w:spacing w:before="0" w:after="0"/>
      </w:pPr>
      <w:r w:rsidRPr="00D40F9A">
        <w:t>}</w:t>
      </w:r>
    </w:p>
    <w:p w14:paraId="0044937D"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61DADCB4" w14:textId="77777777" w:rsidR="00895932" w:rsidRPr="00D40F9A" w:rsidRDefault="00895932" w:rsidP="00895932">
      <w:pPr>
        <w:pStyle w:val="SourceCodeLanguage"/>
        <w:numPr>
          <w:ilvl w:val="2"/>
          <w:numId w:val="71"/>
        </w:numPr>
      </w:pPr>
      <w:r w:rsidRPr="00D40F9A">
        <w:t>json</w:t>
      </w:r>
    </w:p>
    <w:p w14:paraId="2451CB5F" w14:textId="77777777" w:rsidR="00895932" w:rsidRPr="00D40F9A" w:rsidRDefault="00895932" w:rsidP="00895932">
      <w:pPr>
        <w:pStyle w:val="SourceCode"/>
        <w:numPr>
          <w:ilvl w:val="2"/>
          <w:numId w:val="71"/>
        </w:numPr>
        <w:spacing w:before="0" w:after="0"/>
      </w:pPr>
      <w:r w:rsidRPr="00D40F9A">
        <w:t>{</w:t>
      </w:r>
    </w:p>
    <w:p w14:paraId="70F3C58A" w14:textId="77777777" w:rsidR="00895932" w:rsidRPr="00D40F9A" w:rsidRDefault="00895932" w:rsidP="00895932">
      <w:pPr>
        <w:pStyle w:val="SourceCode"/>
        <w:numPr>
          <w:ilvl w:val="2"/>
          <w:numId w:val="71"/>
        </w:numPr>
        <w:spacing w:before="0" w:after="0"/>
      </w:pPr>
      <w:r w:rsidRPr="00D40F9A">
        <w:t xml:space="preserve">  "id": "sessionId",</w:t>
      </w:r>
    </w:p>
    <w:p w14:paraId="52EE2AA7" w14:textId="77777777" w:rsidR="00895932" w:rsidRPr="00D40F9A" w:rsidRDefault="00895932" w:rsidP="00895932">
      <w:pPr>
        <w:pStyle w:val="SourceCode"/>
        <w:numPr>
          <w:ilvl w:val="2"/>
          <w:numId w:val="71"/>
        </w:numPr>
        <w:spacing w:before="0" w:after="0"/>
      </w:pPr>
      <w:r w:rsidRPr="00D40F9A">
        <w:t xml:space="preserve">  "songs": [</w:t>
      </w:r>
    </w:p>
    <w:p w14:paraId="15E73BB0" w14:textId="77777777" w:rsidR="00895932" w:rsidRPr="00D40F9A" w:rsidRDefault="00895932" w:rsidP="00895932">
      <w:pPr>
        <w:pStyle w:val="SourceCode"/>
        <w:numPr>
          <w:ilvl w:val="2"/>
          <w:numId w:val="71"/>
        </w:numPr>
        <w:spacing w:before="0" w:after="0"/>
      </w:pPr>
      <w:r w:rsidRPr="00D40F9A">
        <w:t xml:space="preserve">    {</w:t>
      </w:r>
    </w:p>
    <w:p w14:paraId="62E97B71" w14:textId="77777777" w:rsidR="00895932" w:rsidRPr="00D40F9A" w:rsidRDefault="00895932" w:rsidP="00895932">
      <w:pPr>
        <w:pStyle w:val="SourceCode"/>
        <w:numPr>
          <w:ilvl w:val="2"/>
          <w:numId w:val="71"/>
        </w:numPr>
        <w:spacing w:before="0" w:after="0"/>
      </w:pPr>
      <w:r w:rsidRPr="00D40F9A">
        <w:t xml:space="preserve">      "id": "songId",</w:t>
      </w:r>
    </w:p>
    <w:p w14:paraId="32319A35" w14:textId="77777777" w:rsidR="00895932" w:rsidRPr="00D40F9A" w:rsidRDefault="00895932" w:rsidP="00895932">
      <w:pPr>
        <w:pStyle w:val="SourceCode"/>
        <w:numPr>
          <w:ilvl w:val="2"/>
          <w:numId w:val="71"/>
        </w:numPr>
        <w:spacing w:before="0" w:after="0"/>
      </w:pPr>
      <w:r w:rsidRPr="00D40F9A">
        <w:t xml:space="preserve">      "title": "Test Song",</w:t>
      </w:r>
    </w:p>
    <w:p w14:paraId="33F5BC45" w14:textId="77777777" w:rsidR="00895932" w:rsidRPr="00D40F9A" w:rsidRDefault="00895932" w:rsidP="00895932">
      <w:pPr>
        <w:pStyle w:val="SourceCode"/>
        <w:numPr>
          <w:ilvl w:val="2"/>
          <w:numId w:val="71"/>
        </w:numPr>
        <w:spacing w:before="0" w:after="0"/>
      </w:pPr>
      <w:r w:rsidRPr="00D40F9A">
        <w:t xml:space="preserve">      "songBucket": {</w:t>
      </w:r>
    </w:p>
    <w:p w14:paraId="754474CF" w14:textId="77777777" w:rsidR="00895932" w:rsidRPr="00D40F9A" w:rsidRDefault="00895932" w:rsidP="00895932">
      <w:pPr>
        <w:pStyle w:val="SourceCode"/>
        <w:numPr>
          <w:ilvl w:val="2"/>
          <w:numId w:val="71"/>
        </w:numPr>
        <w:spacing w:before="0" w:after="0"/>
      </w:pPr>
      <w:r w:rsidRPr="00D40F9A">
        <w:t xml:space="preserve">        "path": "path/to/song.mp3"</w:t>
      </w:r>
    </w:p>
    <w:p w14:paraId="5E422FEB" w14:textId="77777777" w:rsidR="00895932" w:rsidRPr="00D40F9A" w:rsidRDefault="00895932" w:rsidP="00895932">
      <w:pPr>
        <w:pStyle w:val="SourceCode"/>
        <w:numPr>
          <w:ilvl w:val="2"/>
          <w:numId w:val="71"/>
        </w:numPr>
        <w:spacing w:before="0" w:after="0"/>
      </w:pPr>
      <w:r w:rsidRPr="00D40F9A">
        <w:t xml:space="preserve">      }</w:t>
      </w:r>
    </w:p>
    <w:p w14:paraId="2C353AFD" w14:textId="77777777" w:rsidR="00895932" w:rsidRPr="00D40F9A" w:rsidRDefault="00895932" w:rsidP="00895932">
      <w:pPr>
        <w:pStyle w:val="SourceCode"/>
        <w:numPr>
          <w:ilvl w:val="2"/>
          <w:numId w:val="71"/>
        </w:numPr>
        <w:spacing w:before="0" w:after="0"/>
      </w:pPr>
      <w:r w:rsidRPr="00D40F9A">
        <w:t xml:space="preserve">    }</w:t>
      </w:r>
    </w:p>
    <w:p w14:paraId="1124D5FA" w14:textId="77777777" w:rsidR="00895932" w:rsidRPr="00D40F9A" w:rsidRDefault="00895932" w:rsidP="00895932">
      <w:pPr>
        <w:pStyle w:val="SourceCode"/>
        <w:numPr>
          <w:ilvl w:val="2"/>
          <w:numId w:val="71"/>
        </w:numPr>
        <w:spacing w:before="0" w:after="0"/>
      </w:pPr>
      <w:r w:rsidRPr="00D40F9A">
        <w:t xml:space="preserve">  ]</w:t>
      </w:r>
    </w:p>
    <w:p w14:paraId="4D319809" w14:textId="77777777" w:rsidR="00895932" w:rsidRPr="00D40F9A" w:rsidRDefault="00895932" w:rsidP="00895932">
      <w:pPr>
        <w:pStyle w:val="SourceCode"/>
        <w:numPr>
          <w:ilvl w:val="2"/>
          <w:numId w:val="71"/>
        </w:numPr>
        <w:spacing w:before="0" w:after="0"/>
      </w:pPr>
      <w:r w:rsidRPr="00D40F9A">
        <w:t>}</w:t>
      </w:r>
    </w:p>
    <w:p w14:paraId="02A25E4D"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2A0858F6"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1D49968F" w14:textId="77777777" w:rsidR="00895932" w:rsidRPr="00D40F9A" w:rsidRDefault="00895932" w:rsidP="00895932">
      <w:pPr>
        <w:pStyle w:val="SourceCodeLanguage"/>
        <w:numPr>
          <w:ilvl w:val="2"/>
          <w:numId w:val="71"/>
        </w:numPr>
      </w:pPr>
      <w:r w:rsidRPr="00D40F9A">
        <w:t>json</w:t>
      </w:r>
    </w:p>
    <w:p w14:paraId="2B21B77B" w14:textId="77777777" w:rsidR="00895932" w:rsidRPr="00D40F9A" w:rsidRDefault="00895932" w:rsidP="00895932">
      <w:pPr>
        <w:pStyle w:val="SourceCode"/>
        <w:numPr>
          <w:ilvl w:val="2"/>
          <w:numId w:val="71"/>
        </w:numPr>
        <w:spacing w:before="0" w:after="0"/>
      </w:pPr>
      <w:r w:rsidRPr="00D40F9A">
        <w:t>{</w:t>
      </w:r>
    </w:p>
    <w:p w14:paraId="4788A0C1" w14:textId="77777777" w:rsidR="00895932" w:rsidRPr="00D40F9A" w:rsidRDefault="00895932" w:rsidP="00895932">
      <w:pPr>
        <w:pStyle w:val="SourceCode"/>
        <w:numPr>
          <w:ilvl w:val="2"/>
          <w:numId w:val="71"/>
        </w:numPr>
        <w:spacing w:before="0" w:after="0"/>
      </w:pPr>
      <w:r w:rsidRPr="00D40F9A">
        <w:t xml:space="preserve">  "sessionId": "sessionId",</w:t>
      </w:r>
    </w:p>
    <w:p w14:paraId="5F8BF95B" w14:textId="77777777" w:rsidR="00895932" w:rsidRPr="00D40F9A" w:rsidRDefault="00895932" w:rsidP="00895932">
      <w:pPr>
        <w:pStyle w:val="SourceCode"/>
        <w:numPr>
          <w:ilvl w:val="2"/>
          <w:numId w:val="71"/>
        </w:numPr>
        <w:spacing w:before="0" w:after="0"/>
      </w:pPr>
      <w:r w:rsidRPr="00D40F9A">
        <w:t xml:space="preserve">  "songs": [</w:t>
      </w:r>
    </w:p>
    <w:p w14:paraId="17EA11D2" w14:textId="77777777" w:rsidR="00895932" w:rsidRPr="00D40F9A" w:rsidRDefault="00895932" w:rsidP="00895932">
      <w:pPr>
        <w:pStyle w:val="SourceCode"/>
        <w:numPr>
          <w:ilvl w:val="2"/>
          <w:numId w:val="71"/>
        </w:numPr>
        <w:spacing w:before="0" w:after="0"/>
      </w:pPr>
      <w:r w:rsidRPr="00D40F9A">
        <w:t xml:space="preserve">    {</w:t>
      </w:r>
    </w:p>
    <w:p w14:paraId="09BA5F23" w14:textId="77777777" w:rsidR="00895932" w:rsidRPr="00D40F9A" w:rsidRDefault="00895932" w:rsidP="00895932">
      <w:pPr>
        <w:pStyle w:val="SourceCode"/>
        <w:numPr>
          <w:ilvl w:val="2"/>
          <w:numId w:val="71"/>
        </w:numPr>
        <w:spacing w:before="0" w:after="0"/>
      </w:pPr>
      <w:r w:rsidRPr="00D40F9A">
        <w:t xml:space="preserve">      "songId": "songId",</w:t>
      </w:r>
    </w:p>
    <w:p w14:paraId="4DE07DE2" w14:textId="77777777" w:rsidR="00895932" w:rsidRPr="00D40F9A" w:rsidRDefault="00895932" w:rsidP="00895932">
      <w:pPr>
        <w:pStyle w:val="SourceCode"/>
        <w:numPr>
          <w:ilvl w:val="2"/>
          <w:numId w:val="71"/>
        </w:numPr>
        <w:spacing w:before="0" w:after="0"/>
      </w:pPr>
      <w:r w:rsidRPr="00D40F9A">
        <w:t xml:space="preserve">      "songTitle": "Test Song"</w:t>
      </w:r>
    </w:p>
    <w:p w14:paraId="384A1B79" w14:textId="77777777" w:rsidR="00895932" w:rsidRPr="00D40F9A" w:rsidRDefault="00895932" w:rsidP="00895932">
      <w:pPr>
        <w:pStyle w:val="SourceCode"/>
        <w:numPr>
          <w:ilvl w:val="2"/>
          <w:numId w:val="71"/>
        </w:numPr>
        <w:spacing w:before="0" w:after="0"/>
      </w:pPr>
      <w:r w:rsidRPr="00D40F9A">
        <w:t xml:space="preserve">    }</w:t>
      </w:r>
    </w:p>
    <w:p w14:paraId="0E0CB8AB" w14:textId="77777777" w:rsidR="00895932" w:rsidRPr="00D40F9A" w:rsidRDefault="00895932" w:rsidP="00895932">
      <w:pPr>
        <w:pStyle w:val="SourceCode"/>
        <w:numPr>
          <w:ilvl w:val="2"/>
          <w:numId w:val="71"/>
        </w:numPr>
        <w:spacing w:before="0" w:after="0"/>
      </w:pPr>
      <w:r w:rsidRPr="00D40F9A">
        <w:t xml:space="preserve">  ]</w:t>
      </w:r>
    </w:p>
    <w:p w14:paraId="19152515" w14:textId="77777777" w:rsidR="00895932" w:rsidRPr="00D40F9A" w:rsidRDefault="00895932" w:rsidP="00895932">
      <w:pPr>
        <w:pStyle w:val="SourceCode"/>
        <w:numPr>
          <w:ilvl w:val="2"/>
          <w:numId w:val="71"/>
        </w:numPr>
        <w:spacing w:before="0" w:after="0"/>
      </w:pPr>
      <w:r w:rsidRPr="00D40F9A">
        <w:t>}</w:t>
      </w:r>
    </w:p>
    <w:p w14:paraId="5B3C4981" w14:textId="77777777" w:rsidR="00895932" w:rsidRPr="00D40F9A" w:rsidRDefault="00895932" w:rsidP="00895932">
      <w:pPr>
        <w:pStyle w:val="Listaszerbekezds"/>
        <w:numPr>
          <w:ilvl w:val="0"/>
          <w:numId w:val="84"/>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32DCC084" w14:textId="77777777" w:rsidR="00895932" w:rsidRPr="00D40F9A" w:rsidRDefault="00895932" w:rsidP="00895932">
      <w:pPr>
        <w:pStyle w:val="Listaszerbekezds"/>
        <w:numPr>
          <w:ilvl w:val="1"/>
          <w:numId w:val="84"/>
        </w:numPr>
        <w:spacing w:line="240" w:lineRule="auto"/>
        <w:jc w:val="left"/>
      </w:pPr>
      <w:r w:rsidRPr="00D40F9A">
        <w:rPr>
          <w:b/>
          <w:bCs/>
        </w:rPr>
        <w:lastRenderedPageBreak/>
        <w:t>Mocked input data</w:t>
      </w:r>
      <w:r w:rsidRPr="00D40F9A">
        <w:t>:</w:t>
      </w:r>
    </w:p>
    <w:p w14:paraId="19C8096E" w14:textId="77777777" w:rsidR="00641A00" w:rsidRPr="00D40F9A" w:rsidRDefault="00641A00">
      <w:pPr>
        <w:spacing w:line="259" w:lineRule="auto"/>
        <w:jc w:val="left"/>
        <w:rPr>
          <w:b/>
          <w:bCs/>
        </w:rPr>
      </w:pPr>
      <w:r w:rsidRPr="00D40F9A">
        <w:rPr>
          <w:b/>
          <w:bCs/>
        </w:rPr>
        <w:br w:type="page"/>
      </w:r>
    </w:p>
    <w:p w14:paraId="59D25BF2" w14:textId="2798537F" w:rsidR="00895932" w:rsidRPr="00D40F9A" w:rsidRDefault="00895932" w:rsidP="00895932">
      <w:pPr>
        <w:pStyle w:val="Listaszerbekezds"/>
        <w:numPr>
          <w:ilvl w:val="2"/>
          <w:numId w:val="84"/>
        </w:numPr>
        <w:spacing w:line="240" w:lineRule="auto"/>
        <w:jc w:val="left"/>
      </w:pPr>
      <w:r w:rsidRPr="00D40F9A">
        <w:rPr>
          <w:b/>
          <w:bCs/>
        </w:rPr>
        <w:lastRenderedPageBreak/>
        <w:t>mockRequestUser</w:t>
      </w:r>
      <w:r w:rsidRPr="00D40F9A">
        <w:t>:</w:t>
      </w:r>
    </w:p>
    <w:p w14:paraId="761E4481" w14:textId="77777777" w:rsidR="00895932" w:rsidRPr="00D40F9A" w:rsidRDefault="00895932" w:rsidP="00895932">
      <w:pPr>
        <w:pStyle w:val="SourceCodeLanguage"/>
        <w:numPr>
          <w:ilvl w:val="2"/>
          <w:numId w:val="71"/>
        </w:numPr>
      </w:pPr>
      <w:r w:rsidRPr="00D40F9A">
        <w:t>json</w:t>
      </w:r>
    </w:p>
    <w:p w14:paraId="0236F0CB" w14:textId="77777777" w:rsidR="00895932" w:rsidRPr="00D40F9A" w:rsidRDefault="00895932" w:rsidP="00895932">
      <w:pPr>
        <w:pStyle w:val="SourceCode"/>
        <w:numPr>
          <w:ilvl w:val="2"/>
          <w:numId w:val="71"/>
        </w:numPr>
        <w:spacing w:before="0" w:after="0"/>
      </w:pPr>
      <w:r w:rsidRPr="00D40F9A">
        <w:t>{</w:t>
      </w:r>
    </w:p>
    <w:p w14:paraId="10C04CD4" w14:textId="77777777" w:rsidR="00895932" w:rsidRPr="00D40F9A" w:rsidRDefault="00895932" w:rsidP="00895932">
      <w:pPr>
        <w:pStyle w:val="SourceCode"/>
        <w:numPr>
          <w:ilvl w:val="2"/>
          <w:numId w:val="71"/>
        </w:numPr>
        <w:spacing w:before="0" w:after="0"/>
      </w:pPr>
      <w:r w:rsidRPr="00D40F9A">
        <w:t xml:space="preserve">  "token": {</w:t>
      </w:r>
    </w:p>
    <w:p w14:paraId="3C501385" w14:textId="77777777" w:rsidR="00895932" w:rsidRPr="00D40F9A" w:rsidRDefault="00895932" w:rsidP="00895932">
      <w:pPr>
        <w:pStyle w:val="SourceCode"/>
        <w:numPr>
          <w:ilvl w:val="2"/>
          <w:numId w:val="71"/>
        </w:numPr>
        <w:spacing w:before="0" w:after="0"/>
      </w:pPr>
      <w:r w:rsidRPr="00D40F9A">
        <w:t xml:space="preserve">    "username": "testUser",</w:t>
      </w:r>
    </w:p>
    <w:p w14:paraId="6709B021" w14:textId="77777777" w:rsidR="00895932" w:rsidRPr="00D40F9A" w:rsidRDefault="00895932" w:rsidP="00895932">
      <w:pPr>
        <w:pStyle w:val="SourceCode"/>
        <w:numPr>
          <w:ilvl w:val="2"/>
          <w:numId w:val="71"/>
        </w:numPr>
        <w:spacing w:before="0" w:after="0"/>
      </w:pPr>
      <w:r w:rsidRPr="00D40F9A">
        <w:t xml:space="preserve">    "sub": "123"</w:t>
      </w:r>
    </w:p>
    <w:p w14:paraId="79B6C185" w14:textId="77777777" w:rsidR="00895932" w:rsidRPr="00D40F9A" w:rsidRDefault="00895932" w:rsidP="00895932">
      <w:pPr>
        <w:pStyle w:val="SourceCode"/>
        <w:numPr>
          <w:ilvl w:val="2"/>
          <w:numId w:val="71"/>
        </w:numPr>
        <w:spacing w:before="0" w:after="0"/>
      </w:pPr>
      <w:r w:rsidRPr="00D40F9A">
        <w:t xml:space="preserve">  }</w:t>
      </w:r>
    </w:p>
    <w:p w14:paraId="732AFBDB" w14:textId="77777777" w:rsidR="00895932" w:rsidRPr="00D40F9A" w:rsidRDefault="00895932" w:rsidP="00895932">
      <w:pPr>
        <w:pStyle w:val="SourceCode"/>
        <w:numPr>
          <w:ilvl w:val="2"/>
          <w:numId w:val="71"/>
        </w:numPr>
        <w:spacing w:before="0" w:after="0"/>
      </w:pPr>
      <w:r w:rsidRPr="00D40F9A">
        <w:t>}</w:t>
      </w:r>
    </w:p>
    <w:p w14:paraId="530CFA2B"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3E615F8"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1CE59679" w14:textId="77777777" w:rsidR="00895932" w:rsidRPr="00D40F9A" w:rsidRDefault="00895932" w:rsidP="00895932">
      <w:pPr>
        <w:pStyle w:val="SourceCodeLanguage"/>
        <w:numPr>
          <w:ilvl w:val="2"/>
          <w:numId w:val="71"/>
        </w:numPr>
      </w:pPr>
      <w:r w:rsidRPr="00D40F9A">
        <w:t>json</w:t>
      </w:r>
    </w:p>
    <w:p w14:paraId="2ECA6F75" w14:textId="77777777" w:rsidR="00895932" w:rsidRPr="00D40F9A" w:rsidRDefault="00895932" w:rsidP="00895932">
      <w:pPr>
        <w:pStyle w:val="SourceCode"/>
        <w:numPr>
          <w:ilvl w:val="2"/>
          <w:numId w:val="71"/>
        </w:numPr>
        <w:spacing w:before="0" w:after="0"/>
      </w:pPr>
      <w:r w:rsidRPr="00D40F9A">
        <w:t>{</w:t>
      </w:r>
    </w:p>
    <w:p w14:paraId="2722AAA1"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7F8B522" w14:textId="77777777" w:rsidR="00895932" w:rsidRPr="00D40F9A" w:rsidRDefault="00895932" w:rsidP="00895932">
      <w:pPr>
        <w:pStyle w:val="SourceCode"/>
        <w:numPr>
          <w:ilvl w:val="2"/>
          <w:numId w:val="71"/>
        </w:numPr>
        <w:spacing w:before="0" w:after="0"/>
      </w:pPr>
      <w:r w:rsidRPr="00D40F9A">
        <w:t xml:space="preserve">  "status": 404</w:t>
      </w:r>
    </w:p>
    <w:p w14:paraId="1B49C09B" w14:textId="77777777" w:rsidR="00895932" w:rsidRPr="00D40F9A" w:rsidRDefault="00895932" w:rsidP="00895932">
      <w:pPr>
        <w:pStyle w:val="SourceCode"/>
        <w:numPr>
          <w:ilvl w:val="2"/>
          <w:numId w:val="71"/>
        </w:numPr>
        <w:spacing w:before="0" w:after="0"/>
      </w:pPr>
      <w:r w:rsidRPr="00D40F9A">
        <w:t>}</w:t>
      </w:r>
    </w:p>
    <w:p w14:paraId="776EB978" w14:textId="77777777" w:rsidR="00895932" w:rsidRPr="00D40F9A" w:rsidRDefault="00895932" w:rsidP="00895932">
      <w:pPr>
        <w:pStyle w:val="Listaszerbekezds"/>
        <w:numPr>
          <w:ilvl w:val="0"/>
          <w:numId w:val="84"/>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AE7EBC9"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4E4D47F9" w14:textId="77777777" w:rsidR="00895932" w:rsidRPr="00D40F9A" w:rsidRDefault="00895932" w:rsidP="00895932">
      <w:pPr>
        <w:pStyle w:val="SourceCodeLanguage"/>
        <w:numPr>
          <w:ilvl w:val="2"/>
          <w:numId w:val="71"/>
        </w:numPr>
      </w:pPr>
      <w:r w:rsidRPr="00D40F9A">
        <w:t>json</w:t>
      </w:r>
    </w:p>
    <w:p w14:paraId="05CF0004" w14:textId="77777777" w:rsidR="00895932" w:rsidRPr="00D40F9A" w:rsidRDefault="00895932" w:rsidP="00895932">
      <w:pPr>
        <w:pStyle w:val="SourceCode"/>
        <w:numPr>
          <w:ilvl w:val="2"/>
          <w:numId w:val="71"/>
        </w:numPr>
        <w:spacing w:before="0" w:after="0"/>
      </w:pPr>
      <w:r w:rsidRPr="00D40F9A">
        <w:t>{</w:t>
      </w:r>
    </w:p>
    <w:p w14:paraId="714043C9" w14:textId="77777777" w:rsidR="00895932" w:rsidRPr="00D40F9A" w:rsidRDefault="00895932" w:rsidP="00895932">
      <w:pPr>
        <w:pStyle w:val="SourceCode"/>
        <w:numPr>
          <w:ilvl w:val="2"/>
          <w:numId w:val="71"/>
        </w:numPr>
        <w:spacing w:before="0" w:after="0"/>
      </w:pPr>
      <w:r w:rsidRPr="00D40F9A">
        <w:t xml:space="preserve">  "token": {</w:t>
      </w:r>
    </w:p>
    <w:p w14:paraId="497567E9" w14:textId="77777777" w:rsidR="00895932" w:rsidRPr="00D40F9A" w:rsidRDefault="00895932" w:rsidP="00895932">
      <w:pPr>
        <w:pStyle w:val="SourceCode"/>
        <w:numPr>
          <w:ilvl w:val="2"/>
          <w:numId w:val="71"/>
        </w:numPr>
        <w:spacing w:before="0" w:after="0"/>
      </w:pPr>
      <w:r w:rsidRPr="00D40F9A">
        <w:t xml:space="preserve">    "username": "testUser",</w:t>
      </w:r>
    </w:p>
    <w:p w14:paraId="38203315" w14:textId="77777777" w:rsidR="00895932" w:rsidRPr="00D40F9A" w:rsidRDefault="00895932" w:rsidP="00895932">
      <w:pPr>
        <w:pStyle w:val="SourceCode"/>
        <w:numPr>
          <w:ilvl w:val="2"/>
          <w:numId w:val="71"/>
        </w:numPr>
        <w:spacing w:before="0" w:after="0"/>
      </w:pPr>
      <w:r w:rsidRPr="00D40F9A">
        <w:t xml:space="preserve">    "sub": "123"</w:t>
      </w:r>
    </w:p>
    <w:p w14:paraId="46547383" w14:textId="77777777" w:rsidR="00895932" w:rsidRPr="00D40F9A" w:rsidRDefault="00895932" w:rsidP="00895932">
      <w:pPr>
        <w:pStyle w:val="SourceCode"/>
        <w:numPr>
          <w:ilvl w:val="2"/>
          <w:numId w:val="71"/>
        </w:numPr>
        <w:spacing w:before="0" w:after="0"/>
      </w:pPr>
      <w:r w:rsidRPr="00D40F9A">
        <w:t xml:space="preserve">  }</w:t>
      </w:r>
    </w:p>
    <w:p w14:paraId="30E03BFC" w14:textId="77777777" w:rsidR="00895932" w:rsidRPr="00D40F9A" w:rsidRDefault="00895932" w:rsidP="00895932">
      <w:pPr>
        <w:pStyle w:val="SourceCode"/>
        <w:numPr>
          <w:ilvl w:val="2"/>
          <w:numId w:val="71"/>
        </w:numPr>
        <w:spacing w:before="0" w:after="0"/>
      </w:pPr>
      <w:r w:rsidRPr="00D40F9A">
        <w:t>}</w:t>
      </w:r>
    </w:p>
    <w:p w14:paraId="256A12C2"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715E58A4" w14:textId="77777777" w:rsidR="00895932" w:rsidRPr="00D40F9A" w:rsidRDefault="00895932" w:rsidP="00895932">
      <w:pPr>
        <w:pStyle w:val="SourceCodeLanguage"/>
        <w:numPr>
          <w:ilvl w:val="2"/>
          <w:numId w:val="71"/>
        </w:numPr>
      </w:pPr>
      <w:r w:rsidRPr="00D40F9A">
        <w:t>json</w:t>
      </w:r>
    </w:p>
    <w:p w14:paraId="4B7B864F" w14:textId="77777777" w:rsidR="00895932" w:rsidRPr="00D40F9A" w:rsidRDefault="00895932" w:rsidP="00895932">
      <w:pPr>
        <w:pStyle w:val="SourceCode"/>
        <w:numPr>
          <w:ilvl w:val="2"/>
          <w:numId w:val="71"/>
        </w:numPr>
        <w:spacing w:before="0" w:after="0"/>
      </w:pPr>
      <w:r w:rsidRPr="00D40F9A">
        <w:t>{</w:t>
      </w:r>
    </w:p>
    <w:p w14:paraId="5CDC72EB" w14:textId="77777777" w:rsidR="00895932" w:rsidRPr="00D40F9A" w:rsidRDefault="00895932" w:rsidP="00895932">
      <w:pPr>
        <w:pStyle w:val="SourceCode"/>
        <w:numPr>
          <w:ilvl w:val="2"/>
          <w:numId w:val="71"/>
        </w:numPr>
        <w:spacing w:before="0" w:after="0"/>
      </w:pPr>
      <w:r w:rsidRPr="00D40F9A">
        <w:t xml:space="preserve">  "id": "songId",</w:t>
      </w:r>
    </w:p>
    <w:p w14:paraId="103182A2" w14:textId="77777777" w:rsidR="00895932" w:rsidRPr="00D40F9A" w:rsidRDefault="00895932" w:rsidP="00895932">
      <w:pPr>
        <w:pStyle w:val="SourceCode"/>
        <w:numPr>
          <w:ilvl w:val="2"/>
          <w:numId w:val="71"/>
        </w:numPr>
        <w:spacing w:before="0" w:after="0"/>
      </w:pPr>
      <w:r w:rsidRPr="00D40F9A">
        <w:t xml:space="preserve">  "title": "Test Song",</w:t>
      </w:r>
    </w:p>
    <w:p w14:paraId="566D2B7C" w14:textId="77777777" w:rsidR="00895932" w:rsidRPr="00D40F9A" w:rsidRDefault="00895932" w:rsidP="00895932">
      <w:pPr>
        <w:pStyle w:val="SourceCode"/>
        <w:numPr>
          <w:ilvl w:val="2"/>
          <w:numId w:val="71"/>
        </w:numPr>
        <w:spacing w:before="0" w:after="0"/>
      </w:pPr>
      <w:r w:rsidRPr="00D40F9A">
        <w:t xml:space="preserve">  "songBucket": {</w:t>
      </w:r>
    </w:p>
    <w:p w14:paraId="352A1B73" w14:textId="77777777" w:rsidR="00895932" w:rsidRPr="00D40F9A" w:rsidRDefault="00895932" w:rsidP="00895932">
      <w:pPr>
        <w:pStyle w:val="SourceCode"/>
        <w:numPr>
          <w:ilvl w:val="2"/>
          <w:numId w:val="71"/>
        </w:numPr>
        <w:spacing w:before="0" w:after="0"/>
      </w:pPr>
      <w:r w:rsidRPr="00D40F9A">
        <w:t xml:space="preserve">    "path": "path/to/song.mp3"</w:t>
      </w:r>
    </w:p>
    <w:p w14:paraId="2B6BD7BB" w14:textId="77777777" w:rsidR="00895932" w:rsidRPr="00D40F9A" w:rsidRDefault="00895932" w:rsidP="00895932">
      <w:pPr>
        <w:pStyle w:val="SourceCode"/>
        <w:numPr>
          <w:ilvl w:val="2"/>
          <w:numId w:val="71"/>
        </w:numPr>
        <w:spacing w:before="0" w:after="0"/>
      </w:pPr>
      <w:r w:rsidRPr="00D40F9A">
        <w:t xml:space="preserve">  }</w:t>
      </w:r>
    </w:p>
    <w:p w14:paraId="633FE950" w14:textId="77777777" w:rsidR="00895932" w:rsidRPr="00D40F9A" w:rsidRDefault="00895932" w:rsidP="00895932">
      <w:pPr>
        <w:pStyle w:val="SourceCode"/>
        <w:numPr>
          <w:ilvl w:val="2"/>
          <w:numId w:val="71"/>
        </w:numPr>
        <w:spacing w:before="0" w:after="0"/>
      </w:pPr>
      <w:r w:rsidRPr="00D40F9A">
        <w:t>}</w:t>
      </w:r>
    </w:p>
    <w:p w14:paraId="25E68DBD"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8D83FD0"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3B14D239" w14:textId="77777777" w:rsidR="00895932" w:rsidRPr="00D40F9A" w:rsidRDefault="00895932" w:rsidP="00895932">
      <w:pPr>
        <w:pStyle w:val="SourceCodeLanguage"/>
        <w:numPr>
          <w:ilvl w:val="2"/>
          <w:numId w:val="71"/>
        </w:numPr>
      </w:pPr>
      <w:r w:rsidRPr="00D40F9A">
        <w:t>json</w:t>
      </w:r>
    </w:p>
    <w:p w14:paraId="28D1AF5F" w14:textId="77777777" w:rsidR="00895932" w:rsidRPr="00D40F9A" w:rsidRDefault="00895932" w:rsidP="00895932">
      <w:pPr>
        <w:pStyle w:val="SourceCode"/>
        <w:numPr>
          <w:ilvl w:val="2"/>
          <w:numId w:val="71"/>
        </w:numPr>
        <w:spacing w:before="0" w:after="0"/>
      </w:pPr>
      <w:r w:rsidRPr="00D40F9A">
        <w:t>[</w:t>
      </w:r>
    </w:p>
    <w:p w14:paraId="0F41A11D" w14:textId="77777777" w:rsidR="00895932" w:rsidRPr="00D40F9A" w:rsidRDefault="00895932" w:rsidP="00895932">
      <w:pPr>
        <w:pStyle w:val="SourceCode"/>
        <w:numPr>
          <w:ilvl w:val="2"/>
          <w:numId w:val="71"/>
        </w:numPr>
        <w:spacing w:before="0" w:after="0"/>
      </w:pPr>
      <w:r w:rsidRPr="00D40F9A">
        <w:t xml:space="preserve">  {</w:t>
      </w:r>
    </w:p>
    <w:p w14:paraId="63CE8197" w14:textId="77777777" w:rsidR="00895932" w:rsidRPr="00D40F9A" w:rsidRDefault="00895932" w:rsidP="00895932">
      <w:pPr>
        <w:pStyle w:val="SourceCode"/>
        <w:numPr>
          <w:ilvl w:val="2"/>
          <w:numId w:val="71"/>
        </w:numPr>
        <w:spacing w:before="0" w:after="0"/>
      </w:pPr>
      <w:r w:rsidRPr="00D40F9A">
        <w:t xml:space="preserve">    "id": "songId",</w:t>
      </w:r>
    </w:p>
    <w:p w14:paraId="044E7692" w14:textId="77777777" w:rsidR="00895932" w:rsidRPr="00D40F9A" w:rsidRDefault="00895932" w:rsidP="00895932">
      <w:pPr>
        <w:pStyle w:val="SourceCode"/>
        <w:numPr>
          <w:ilvl w:val="2"/>
          <w:numId w:val="71"/>
        </w:numPr>
        <w:spacing w:before="0" w:after="0"/>
      </w:pPr>
      <w:r w:rsidRPr="00D40F9A">
        <w:t xml:space="preserve">    "title": "Test Song"</w:t>
      </w:r>
    </w:p>
    <w:p w14:paraId="5127640E" w14:textId="77777777" w:rsidR="00895932" w:rsidRPr="00D40F9A" w:rsidRDefault="00895932" w:rsidP="00895932">
      <w:pPr>
        <w:pStyle w:val="SourceCode"/>
        <w:numPr>
          <w:ilvl w:val="2"/>
          <w:numId w:val="71"/>
        </w:numPr>
        <w:spacing w:before="0" w:after="0"/>
      </w:pPr>
      <w:r w:rsidRPr="00D40F9A">
        <w:t xml:space="preserve">  }</w:t>
      </w:r>
    </w:p>
    <w:p w14:paraId="6F363C95" w14:textId="77777777" w:rsidR="00895932" w:rsidRPr="00D40F9A" w:rsidRDefault="00895932" w:rsidP="00895932">
      <w:pPr>
        <w:pStyle w:val="SourceCode"/>
        <w:numPr>
          <w:ilvl w:val="2"/>
          <w:numId w:val="71"/>
        </w:numPr>
        <w:spacing w:before="0" w:after="0"/>
      </w:pPr>
      <w:r w:rsidRPr="00D40F9A">
        <w:t>]</w:t>
      </w:r>
    </w:p>
    <w:p w14:paraId="0EBF159F" w14:textId="77777777" w:rsidR="00895932" w:rsidRPr="00D40F9A" w:rsidRDefault="00895932" w:rsidP="00895932">
      <w:pPr>
        <w:pStyle w:val="Listaszerbekezds"/>
        <w:numPr>
          <w:ilvl w:val="0"/>
          <w:numId w:val="84"/>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53AD210B"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6CB0A681" w14:textId="77777777" w:rsidR="00641A00" w:rsidRPr="00D40F9A" w:rsidRDefault="00641A00">
      <w:pPr>
        <w:spacing w:line="259" w:lineRule="auto"/>
        <w:jc w:val="left"/>
        <w:rPr>
          <w:b/>
          <w:bCs/>
        </w:rPr>
      </w:pPr>
      <w:r w:rsidRPr="00D40F9A">
        <w:rPr>
          <w:b/>
          <w:bCs/>
        </w:rPr>
        <w:br w:type="page"/>
      </w:r>
    </w:p>
    <w:p w14:paraId="33D98A40" w14:textId="2A1E6FB8" w:rsidR="00895932" w:rsidRPr="00D40F9A" w:rsidRDefault="00895932" w:rsidP="00895932">
      <w:pPr>
        <w:pStyle w:val="Listaszerbekezds"/>
        <w:numPr>
          <w:ilvl w:val="2"/>
          <w:numId w:val="84"/>
        </w:numPr>
        <w:spacing w:line="240" w:lineRule="auto"/>
        <w:jc w:val="left"/>
      </w:pPr>
      <w:r w:rsidRPr="00D40F9A">
        <w:rPr>
          <w:b/>
          <w:bCs/>
        </w:rPr>
        <w:lastRenderedPageBreak/>
        <w:t>mockRequestUser</w:t>
      </w:r>
      <w:r w:rsidRPr="00D40F9A">
        <w:t>:</w:t>
      </w:r>
    </w:p>
    <w:p w14:paraId="3B997844" w14:textId="77777777" w:rsidR="00895932" w:rsidRPr="00D40F9A" w:rsidRDefault="00895932" w:rsidP="00895932">
      <w:pPr>
        <w:pStyle w:val="SourceCodeLanguage"/>
        <w:numPr>
          <w:ilvl w:val="2"/>
          <w:numId w:val="71"/>
        </w:numPr>
      </w:pPr>
      <w:r w:rsidRPr="00D40F9A">
        <w:t>json</w:t>
      </w:r>
    </w:p>
    <w:p w14:paraId="09A79954" w14:textId="77777777" w:rsidR="00895932" w:rsidRPr="00D40F9A" w:rsidRDefault="00895932" w:rsidP="00895932">
      <w:pPr>
        <w:pStyle w:val="SourceCode"/>
        <w:numPr>
          <w:ilvl w:val="2"/>
          <w:numId w:val="71"/>
        </w:numPr>
        <w:spacing w:before="0" w:after="0"/>
      </w:pPr>
      <w:r w:rsidRPr="00D40F9A">
        <w:t>{</w:t>
      </w:r>
    </w:p>
    <w:p w14:paraId="7DB1F012" w14:textId="77777777" w:rsidR="00895932" w:rsidRPr="00D40F9A" w:rsidRDefault="00895932" w:rsidP="00895932">
      <w:pPr>
        <w:pStyle w:val="SourceCode"/>
        <w:numPr>
          <w:ilvl w:val="2"/>
          <w:numId w:val="71"/>
        </w:numPr>
        <w:spacing w:before="0" w:after="0"/>
      </w:pPr>
      <w:r w:rsidRPr="00D40F9A">
        <w:t xml:space="preserve">  "token": {</w:t>
      </w:r>
    </w:p>
    <w:p w14:paraId="2E53EA76" w14:textId="77777777" w:rsidR="00895932" w:rsidRPr="00D40F9A" w:rsidRDefault="00895932" w:rsidP="00895932">
      <w:pPr>
        <w:pStyle w:val="SourceCode"/>
        <w:numPr>
          <w:ilvl w:val="2"/>
          <w:numId w:val="71"/>
        </w:numPr>
        <w:spacing w:before="0" w:after="0"/>
      </w:pPr>
      <w:r w:rsidRPr="00D40F9A">
        <w:t xml:space="preserve">    "username": "testUser",</w:t>
      </w:r>
    </w:p>
    <w:p w14:paraId="64567786" w14:textId="77777777" w:rsidR="00895932" w:rsidRPr="00D40F9A" w:rsidRDefault="00895932" w:rsidP="00895932">
      <w:pPr>
        <w:pStyle w:val="SourceCode"/>
        <w:numPr>
          <w:ilvl w:val="2"/>
          <w:numId w:val="71"/>
        </w:numPr>
        <w:spacing w:before="0" w:after="0"/>
      </w:pPr>
      <w:r w:rsidRPr="00D40F9A">
        <w:t xml:space="preserve">    "sub": "123"</w:t>
      </w:r>
    </w:p>
    <w:p w14:paraId="64343488" w14:textId="77777777" w:rsidR="00895932" w:rsidRPr="00D40F9A" w:rsidRDefault="00895932" w:rsidP="00895932">
      <w:pPr>
        <w:pStyle w:val="SourceCode"/>
        <w:numPr>
          <w:ilvl w:val="2"/>
          <w:numId w:val="71"/>
        </w:numPr>
        <w:spacing w:before="0" w:after="0"/>
      </w:pPr>
      <w:r w:rsidRPr="00D40F9A">
        <w:t xml:space="preserve">  }</w:t>
      </w:r>
    </w:p>
    <w:p w14:paraId="41D031FA" w14:textId="77777777" w:rsidR="00895932" w:rsidRPr="00D40F9A" w:rsidRDefault="00895932" w:rsidP="00895932">
      <w:pPr>
        <w:pStyle w:val="SourceCode"/>
        <w:numPr>
          <w:ilvl w:val="2"/>
          <w:numId w:val="71"/>
        </w:numPr>
        <w:spacing w:before="0" w:after="0"/>
      </w:pPr>
      <w:r w:rsidRPr="00D40F9A">
        <w:t>}</w:t>
      </w:r>
    </w:p>
    <w:p w14:paraId="6B1A253A"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65130101"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251A6299" w14:textId="77777777" w:rsidR="00895932" w:rsidRPr="00D40F9A" w:rsidRDefault="00895932" w:rsidP="00895932">
      <w:pPr>
        <w:pStyle w:val="SourceCodeLanguage"/>
        <w:numPr>
          <w:ilvl w:val="2"/>
          <w:numId w:val="71"/>
        </w:numPr>
      </w:pPr>
      <w:r w:rsidRPr="00D40F9A">
        <w:t>json</w:t>
      </w:r>
    </w:p>
    <w:p w14:paraId="00455C41" w14:textId="77777777" w:rsidR="00895932" w:rsidRPr="00D40F9A" w:rsidRDefault="00895932" w:rsidP="00895932">
      <w:pPr>
        <w:pStyle w:val="SourceCode"/>
        <w:numPr>
          <w:ilvl w:val="2"/>
          <w:numId w:val="71"/>
        </w:numPr>
        <w:spacing w:before="0" w:after="0"/>
      </w:pPr>
      <w:r w:rsidRPr="00D40F9A">
        <w:t>{</w:t>
      </w:r>
    </w:p>
    <w:p w14:paraId="7FF0E6D3" w14:textId="77777777" w:rsidR="00895932" w:rsidRPr="00D40F9A" w:rsidRDefault="00895932" w:rsidP="00895932">
      <w:pPr>
        <w:pStyle w:val="SourceCode"/>
        <w:numPr>
          <w:ilvl w:val="2"/>
          <w:numId w:val="71"/>
        </w:numPr>
        <w:spacing w:before="0" w:after="0"/>
      </w:pPr>
      <w:r w:rsidRPr="00D40F9A">
        <w:t xml:space="preserve">  "message": "No songs found",</w:t>
      </w:r>
    </w:p>
    <w:p w14:paraId="57D43C37" w14:textId="77777777" w:rsidR="00895932" w:rsidRPr="00D40F9A" w:rsidRDefault="00895932" w:rsidP="00895932">
      <w:pPr>
        <w:pStyle w:val="SourceCode"/>
        <w:numPr>
          <w:ilvl w:val="2"/>
          <w:numId w:val="71"/>
        </w:numPr>
        <w:spacing w:before="0" w:after="0"/>
      </w:pPr>
      <w:r w:rsidRPr="00D40F9A">
        <w:t xml:space="preserve">  "status": 404</w:t>
      </w:r>
    </w:p>
    <w:p w14:paraId="0416F31C" w14:textId="77777777" w:rsidR="00895932" w:rsidRPr="00D40F9A" w:rsidRDefault="00895932" w:rsidP="00895932">
      <w:pPr>
        <w:pStyle w:val="SourceCode"/>
        <w:numPr>
          <w:ilvl w:val="2"/>
          <w:numId w:val="71"/>
        </w:numPr>
        <w:spacing w:before="0" w:after="0"/>
      </w:pPr>
      <w:r w:rsidRPr="00D40F9A">
        <w:t>}</w:t>
      </w:r>
    </w:p>
    <w:p w14:paraId="7F792693" w14:textId="77777777" w:rsidR="00895932" w:rsidRPr="00D40F9A" w:rsidRDefault="00895932" w:rsidP="00895932">
      <w:pPr>
        <w:pStyle w:val="Listaszerbekezds"/>
        <w:numPr>
          <w:ilvl w:val="0"/>
          <w:numId w:val="84"/>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B81A825"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081C4A4B" w14:textId="77777777" w:rsidR="00895932" w:rsidRPr="00D40F9A" w:rsidRDefault="00895932" w:rsidP="00895932">
      <w:pPr>
        <w:pStyle w:val="SourceCodeLanguage"/>
        <w:numPr>
          <w:ilvl w:val="2"/>
          <w:numId w:val="71"/>
        </w:numPr>
      </w:pPr>
      <w:r w:rsidRPr="00D40F9A">
        <w:t>json</w:t>
      </w:r>
    </w:p>
    <w:p w14:paraId="405AD139" w14:textId="77777777" w:rsidR="00895932" w:rsidRPr="00D40F9A" w:rsidRDefault="00895932" w:rsidP="00895932">
      <w:pPr>
        <w:pStyle w:val="SourceCode"/>
        <w:numPr>
          <w:ilvl w:val="2"/>
          <w:numId w:val="71"/>
        </w:numPr>
        <w:spacing w:before="0" w:after="0"/>
      </w:pPr>
      <w:r w:rsidRPr="00D40F9A">
        <w:t>{</w:t>
      </w:r>
    </w:p>
    <w:p w14:paraId="77195776" w14:textId="77777777" w:rsidR="00895932" w:rsidRPr="00D40F9A" w:rsidRDefault="00895932" w:rsidP="00895932">
      <w:pPr>
        <w:pStyle w:val="SourceCode"/>
        <w:numPr>
          <w:ilvl w:val="2"/>
          <w:numId w:val="71"/>
        </w:numPr>
        <w:spacing w:before="0" w:after="0"/>
      </w:pPr>
      <w:r w:rsidRPr="00D40F9A">
        <w:t xml:space="preserve">  "token": {</w:t>
      </w:r>
    </w:p>
    <w:p w14:paraId="223D4F51" w14:textId="77777777" w:rsidR="00895932" w:rsidRPr="00D40F9A" w:rsidRDefault="00895932" w:rsidP="00895932">
      <w:pPr>
        <w:pStyle w:val="SourceCode"/>
        <w:numPr>
          <w:ilvl w:val="2"/>
          <w:numId w:val="71"/>
        </w:numPr>
        <w:spacing w:before="0" w:after="0"/>
      </w:pPr>
      <w:r w:rsidRPr="00D40F9A">
        <w:t xml:space="preserve">    "username": "testUser",</w:t>
      </w:r>
    </w:p>
    <w:p w14:paraId="25189D3C" w14:textId="77777777" w:rsidR="00895932" w:rsidRPr="00D40F9A" w:rsidRDefault="00895932" w:rsidP="00895932">
      <w:pPr>
        <w:pStyle w:val="SourceCode"/>
        <w:numPr>
          <w:ilvl w:val="2"/>
          <w:numId w:val="71"/>
        </w:numPr>
        <w:spacing w:before="0" w:after="0"/>
      </w:pPr>
      <w:r w:rsidRPr="00D40F9A">
        <w:t xml:space="preserve">    "sub": "123"</w:t>
      </w:r>
    </w:p>
    <w:p w14:paraId="3C54D339" w14:textId="77777777" w:rsidR="00895932" w:rsidRPr="00D40F9A" w:rsidRDefault="00895932" w:rsidP="00895932">
      <w:pPr>
        <w:pStyle w:val="SourceCode"/>
        <w:numPr>
          <w:ilvl w:val="2"/>
          <w:numId w:val="71"/>
        </w:numPr>
        <w:spacing w:before="0" w:after="0"/>
      </w:pPr>
      <w:r w:rsidRPr="00D40F9A">
        <w:t xml:space="preserve">  }</w:t>
      </w:r>
    </w:p>
    <w:p w14:paraId="1D38160A" w14:textId="77777777" w:rsidR="00895932" w:rsidRPr="00D40F9A" w:rsidRDefault="00895932" w:rsidP="00895932">
      <w:pPr>
        <w:pStyle w:val="SourceCode"/>
        <w:numPr>
          <w:ilvl w:val="2"/>
          <w:numId w:val="71"/>
        </w:numPr>
        <w:spacing w:before="0" w:after="0"/>
      </w:pPr>
      <w:r w:rsidRPr="00D40F9A">
        <w:t>}</w:t>
      </w:r>
    </w:p>
    <w:p w14:paraId="0BB2396E"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4F51E27D" w14:textId="77777777" w:rsidR="00895932" w:rsidRPr="00D40F9A" w:rsidRDefault="00895932" w:rsidP="00895932">
      <w:pPr>
        <w:pStyle w:val="SourceCodeLanguage"/>
        <w:numPr>
          <w:ilvl w:val="2"/>
          <w:numId w:val="71"/>
        </w:numPr>
      </w:pPr>
      <w:r w:rsidRPr="00D40F9A">
        <w:t>json</w:t>
      </w:r>
    </w:p>
    <w:p w14:paraId="136AB1BA" w14:textId="77777777" w:rsidR="00895932" w:rsidRPr="00D40F9A" w:rsidRDefault="00895932" w:rsidP="00895932">
      <w:pPr>
        <w:pStyle w:val="SourceCode"/>
        <w:numPr>
          <w:ilvl w:val="2"/>
          <w:numId w:val="71"/>
        </w:numPr>
        <w:spacing w:before="0" w:after="0"/>
      </w:pPr>
      <w:r w:rsidRPr="00D40F9A">
        <w:t>{</w:t>
      </w:r>
    </w:p>
    <w:p w14:paraId="7F30D7A7" w14:textId="77777777" w:rsidR="00895932" w:rsidRPr="00D40F9A" w:rsidRDefault="00895932" w:rsidP="00895932">
      <w:pPr>
        <w:pStyle w:val="SourceCode"/>
        <w:numPr>
          <w:ilvl w:val="2"/>
          <w:numId w:val="71"/>
        </w:numPr>
        <w:spacing w:before="0" w:after="0"/>
      </w:pPr>
      <w:r w:rsidRPr="00D40F9A">
        <w:t xml:space="preserve">  "id": "sessionId",</w:t>
      </w:r>
    </w:p>
    <w:p w14:paraId="0FCE0C85" w14:textId="77777777" w:rsidR="00895932" w:rsidRPr="00D40F9A" w:rsidRDefault="00895932" w:rsidP="00895932">
      <w:pPr>
        <w:pStyle w:val="SourceCode"/>
        <w:numPr>
          <w:ilvl w:val="2"/>
          <w:numId w:val="71"/>
        </w:numPr>
        <w:spacing w:before="0" w:after="0"/>
      </w:pPr>
      <w:r w:rsidRPr="00D40F9A">
        <w:t xml:space="preserve">  "songs": [</w:t>
      </w:r>
    </w:p>
    <w:p w14:paraId="6EC2FEB0" w14:textId="77777777" w:rsidR="00895932" w:rsidRPr="00D40F9A" w:rsidRDefault="00895932" w:rsidP="00895932">
      <w:pPr>
        <w:pStyle w:val="SourceCode"/>
        <w:numPr>
          <w:ilvl w:val="2"/>
          <w:numId w:val="71"/>
        </w:numPr>
        <w:spacing w:before="0" w:after="0"/>
      </w:pPr>
      <w:r w:rsidRPr="00D40F9A">
        <w:t xml:space="preserve">    {</w:t>
      </w:r>
    </w:p>
    <w:p w14:paraId="49B1A4DE" w14:textId="77777777" w:rsidR="00895932" w:rsidRPr="00D40F9A" w:rsidRDefault="00895932" w:rsidP="00895932">
      <w:pPr>
        <w:pStyle w:val="SourceCode"/>
        <w:numPr>
          <w:ilvl w:val="2"/>
          <w:numId w:val="71"/>
        </w:numPr>
        <w:spacing w:before="0" w:after="0"/>
      </w:pPr>
      <w:r w:rsidRPr="00D40F9A">
        <w:t xml:space="preserve">      "id": "songId",</w:t>
      </w:r>
    </w:p>
    <w:p w14:paraId="3F0EA719" w14:textId="77777777" w:rsidR="00895932" w:rsidRPr="00D40F9A" w:rsidRDefault="00895932" w:rsidP="00895932">
      <w:pPr>
        <w:pStyle w:val="SourceCode"/>
        <w:numPr>
          <w:ilvl w:val="2"/>
          <w:numId w:val="71"/>
        </w:numPr>
        <w:spacing w:before="0" w:after="0"/>
      </w:pPr>
      <w:r w:rsidRPr="00D40F9A">
        <w:t xml:space="preserve">      "title": "Test Song",</w:t>
      </w:r>
    </w:p>
    <w:p w14:paraId="302D4ABE" w14:textId="77777777" w:rsidR="00895932" w:rsidRPr="00D40F9A" w:rsidRDefault="00895932" w:rsidP="00895932">
      <w:pPr>
        <w:pStyle w:val="SourceCode"/>
        <w:numPr>
          <w:ilvl w:val="2"/>
          <w:numId w:val="71"/>
        </w:numPr>
        <w:spacing w:before="0" w:after="0"/>
      </w:pPr>
      <w:r w:rsidRPr="00D40F9A">
        <w:t xml:space="preserve">      "songBucket": {</w:t>
      </w:r>
    </w:p>
    <w:p w14:paraId="54991AA3" w14:textId="77777777" w:rsidR="00895932" w:rsidRPr="00D40F9A" w:rsidRDefault="00895932" w:rsidP="00895932">
      <w:pPr>
        <w:pStyle w:val="SourceCode"/>
        <w:numPr>
          <w:ilvl w:val="2"/>
          <w:numId w:val="71"/>
        </w:numPr>
        <w:spacing w:before="0" w:after="0"/>
      </w:pPr>
      <w:r w:rsidRPr="00D40F9A">
        <w:t xml:space="preserve">        "path": "path/to/song.mp3"</w:t>
      </w:r>
    </w:p>
    <w:p w14:paraId="109FC139" w14:textId="77777777" w:rsidR="00895932" w:rsidRPr="00D40F9A" w:rsidRDefault="00895932" w:rsidP="00895932">
      <w:pPr>
        <w:pStyle w:val="SourceCode"/>
        <w:numPr>
          <w:ilvl w:val="2"/>
          <w:numId w:val="71"/>
        </w:numPr>
        <w:spacing w:before="0" w:after="0"/>
      </w:pPr>
      <w:r w:rsidRPr="00D40F9A">
        <w:t xml:space="preserve">      }</w:t>
      </w:r>
    </w:p>
    <w:p w14:paraId="5BC471A9" w14:textId="77777777" w:rsidR="00895932" w:rsidRPr="00D40F9A" w:rsidRDefault="00895932" w:rsidP="00895932">
      <w:pPr>
        <w:pStyle w:val="SourceCode"/>
        <w:numPr>
          <w:ilvl w:val="2"/>
          <w:numId w:val="71"/>
        </w:numPr>
        <w:spacing w:before="0" w:after="0"/>
      </w:pPr>
      <w:r w:rsidRPr="00D40F9A">
        <w:t xml:space="preserve">    }</w:t>
      </w:r>
    </w:p>
    <w:p w14:paraId="1A4944F3" w14:textId="77777777" w:rsidR="00895932" w:rsidRPr="00D40F9A" w:rsidRDefault="00895932" w:rsidP="00895932">
      <w:pPr>
        <w:pStyle w:val="SourceCode"/>
        <w:numPr>
          <w:ilvl w:val="2"/>
          <w:numId w:val="71"/>
        </w:numPr>
        <w:spacing w:before="0" w:after="0"/>
      </w:pPr>
      <w:r w:rsidRPr="00D40F9A">
        <w:t xml:space="preserve">  ]</w:t>
      </w:r>
    </w:p>
    <w:p w14:paraId="07E6EEFB" w14:textId="77777777" w:rsidR="00895932" w:rsidRPr="00D40F9A" w:rsidRDefault="00895932" w:rsidP="00895932">
      <w:pPr>
        <w:pStyle w:val="SourceCode"/>
        <w:numPr>
          <w:ilvl w:val="2"/>
          <w:numId w:val="71"/>
        </w:numPr>
        <w:spacing w:before="0" w:after="0"/>
      </w:pPr>
      <w:r w:rsidRPr="00D40F9A">
        <w:t>}</w:t>
      </w:r>
    </w:p>
    <w:p w14:paraId="416AB859"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362F0BC5" w14:textId="77777777" w:rsidR="00895932" w:rsidRPr="00D40F9A" w:rsidRDefault="00895932" w:rsidP="00895932">
      <w:pPr>
        <w:pStyle w:val="SourceCodeLanguage"/>
        <w:numPr>
          <w:ilvl w:val="2"/>
          <w:numId w:val="71"/>
        </w:numPr>
      </w:pPr>
      <w:r w:rsidRPr="00D40F9A">
        <w:t>json</w:t>
      </w:r>
    </w:p>
    <w:p w14:paraId="45E34B73" w14:textId="77777777" w:rsidR="00895932" w:rsidRPr="00D40F9A" w:rsidRDefault="00895932" w:rsidP="00895932">
      <w:pPr>
        <w:pStyle w:val="SourceCode"/>
        <w:numPr>
          <w:ilvl w:val="2"/>
          <w:numId w:val="71"/>
        </w:numPr>
        <w:spacing w:before="0" w:after="0"/>
      </w:pPr>
      <w:r w:rsidRPr="00D40F9A">
        <w:t>{</w:t>
      </w:r>
    </w:p>
    <w:p w14:paraId="3BD24E2C" w14:textId="77777777" w:rsidR="00895932" w:rsidRPr="00D40F9A" w:rsidRDefault="00895932" w:rsidP="00895932">
      <w:pPr>
        <w:pStyle w:val="SourceCode"/>
        <w:numPr>
          <w:ilvl w:val="2"/>
          <w:numId w:val="71"/>
        </w:numPr>
        <w:spacing w:before="0" w:after="0"/>
      </w:pPr>
      <w:r w:rsidRPr="00D40F9A">
        <w:t xml:space="preserve">  "id": "songId",</w:t>
      </w:r>
    </w:p>
    <w:p w14:paraId="0E0DCE32" w14:textId="77777777" w:rsidR="00895932" w:rsidRPr="00D40F9A" w:rsidRDefault="00895932" w:rsidP="00895932">
      <w:pPr>
        <w:pStyle w:val="SourceCode"/>
        <w:numPr>
          <w:ilvl w:val="2"/>
          <w:numId w:val="71"/>
        </w:numPr>
        <w:spacing w:before="0" w:after="0"/>
      </w:pPr>
      <w:r w:rsidRPr="00D40F9A">
        <w:t xml:space="preserve">  "title": "Test Song",</w:t>
      </w:r>
    </w:p>
    <w:p w14:paraId="42AC1055" w14:textId="77777777" w:rsidR="00895932" w:rsidRPr="00D40F9A" w:rsidRDefault="00895932" w:rsidP="00895932">
      <w:pPr>
        <w:pStyle w:val="SourceCode"/>
        <w:numPr>
          <w:ilvl w:val="2"/>
          <w:numId w:val="71"/>
        </w:numPr>
        <w:spacing w:before="0" w:after="0"/>
      </w:pPr>
      <w:r w:rsidRPr="00D40F9A">
        <w:t xml:space="preserve">  "songBucket": {</w:t>
      </w:r>
    </w:p>
    <w:p w14:paraId="5DFB613F" w14:textId="77777777" w:rsidR="00895932" w:rsidRPr="00D40F9A" w:rsidRDefault="00895932" w:rsidP="00895932">
      <w:pPr>
        <w:pStyle w:val="SourceCode"/>
        <w:numPr>
          <w:ilvl w:val="2"/>
          <w:numId w:val="71"/>
        </w:numPr>
        <w:spacing w:before="0" w:after="0"/>
      </w:pPr>
      <w:r w:rsidRPr="00D40F9A">
        <w:t xml:space="preserve">    "path": "path/to/song.mp3"</w:t>
      </w:r>
    </w:p>
    <w:p w14:paraId="0FCE9BF6" w14:textId="77777777" w:rsidR="00895932" w:rsidRPr="00D40F9A" w:rsidRDefault="00895932" w:rsidP="00895932">
      <w:pPr>
        <w:pStyle w:val="SourceCode"/>
        <w:numPr>
          <w:ilvl w:val="2"/>
          <w:numId w:val="71"/>
        </w:numPr>
        <w:spacing w:before="0" w:after="0"/>
      </w:pPr>
      <w:r w:rsidRPr="00D40F9A">
        <w:t xml:space="preserve">  }</w:t>
      </w:r>
    </w:p>
    <w:p w14:paraId="0441D954" w14:textId="77777777" w:rsidR="00895932" w:rsidRPr="00D40F9A" w:rsidRDefault="00895932" w:rsidP="00895932">
      <w:pPr>
        <w:pStyle w:val="SourceCode"/>
        <w:numPr>
          <w:ilvl w:val="2"/>
          <w:numId w:val="71"/>
        </w:numPr>
        <w:spacing w:before="0" w:after="0"/>
      </w:pPr>
      <w:r w:rsidRPr="00D40F9A">
        <w:t>}</w:t>
      </w:r>
    </w:p>
    <w:p w14:paraId="6D3B1E64"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C454529" w14:textId="77777777" w:rsidR="00641A00" w:rsidRPr="00D40F9A" w:rsidRDefault="00641A00">
      <w:pPr>
        <w:spacing w:line="259" w:lineRule="auto"/>
        <w:jc w:val="left"/>
        <w:rPr>
          <w:b/>
          <w:bCs/>
        </w:rPr>
      </w:pPr>
      <w:r w:rsidRPr="00D40F9A">
        <w:rPr>
          <w:b/>
          <w:bCs/>
        </w:rPr>
        <w:br w:type="page"/>
      </w:r>
    </w:p>
    <w:p w14:paraId="1009C8FC" w14:textId="4FF099B3" w:rsidR="00895932" w:rsidRPr="00D40F9A" w:rsidRDefault="00895932" w:rsidP="00895932">
      <w:pPr>
        <w:pStyle w:val="Listaszerbekezds"/>
        <w:numPr>
          <w:ilvl w:val="2"/>
          <w:numId w:val="84"/>
        </w:numPr>
        <w:spacing w:line="240" w:lineRule="auto"/>
        <w:jc w:val="left"/>
      </w:pPr>
      <w:r w:rsidRPr="00D40F9A">
        <w:rPr>
          <w:b/>
          <w:bCs/>
        </w:rPr>
        <w:lastRenderedPageBreak/>
        <w:t>result</w:t>
      </w:r>
      <w:r w:rsidRPr="00D40F9A">
        <w:t>:</w:t>
      </w:r>
    </w:p>
    <w:p w14:paraId="62701954" w14:textId="77777777" w:rsidR="00895932" w:rsidRPr="00D40F9A" w:rsidRDefault="00895932" w:rsidP="00895932">
      <w:pPr>
        <w:pStyle w:val="SourceCodeLanguage"/>
        <w:numPr>
          <w:ilvl w:val="2"/>
          <w:numId w:val="71"/>
        </w:numPr>
      </w:pPr>
      <w:r w:rsidRPr="00D40F9A">
        <w:t>json</w:t>
      </w:r>
    </w:p>
    <w:p w14:paraId="018884AF" w14:textId="77777777" w:rsidR="00895932" w:rsidRPr="00D40F9A" w:rsidRDefault="00895932" w:rsidP="00895932">
      <w:pPr>
        <w:pStyle w:val="SourceCode"/>
        <w:numPr>
          <w:ilvl w:val="2"/>
          <w:numId w:val="71"/>
        </w:numPr>
        <w:spacing w:before="0" w:after="0"/>
      </w:pPr>
      <w:r w:rsidRPr="00D40F9A">
        <w:t>{</w:t>
      </w:r>
    </w:p>
    <w:p w14:paraId="6D56E6E4" w14:textId="77777777" w:rsidR="00895932" w:rsidRPr="00D40F9A" w:rsidRDefault="00895932" w:rsidP="00895932">
      <w:pPr>
        <w:pStyle w:val="SourceCode"/>
        <w:numPr>
          <w:ilvl w:val="2"/>
          <w:numId w:val="71"/>
        </w:numPr>
        <w:spacing w:before="0" w:after="0"/>
      </w:pPr>
      <w:r w:rsidRPr="00D40F9A">
        <w:t xml:space="preserve">  "id": "songId",</w:t>
      </w:r>
    </w:p>
    <w:p w14:paraId="39E4B74F" w14:textId="77777777" w:rsidR="00895932" w:rsidRPr="00D40F9A" w:rsidRDefault="00895932" w:rsidP="00895932">
      <w:pPr>
        <w:pStyle w:val="SourceCode"/>
        <w:numPr>
          <w:ilvl w:val="2"/>
          <w:numId w:val="71"/>
        </w:numPr>
        <w:spacing w:before="0" w:after="0"/>
      </w:pPr>
      <w:r w:rsidRPr="00D40F9A">
        <w:t xml:space="preserve">  "title": "Test Song",</w:t>
      </w:r>
    </w:p>
    <w:p w14:paraId="16592818" w14:textId="77777777" w:rsidR="00895932" w:rsidRPr="00D40F9A" w:rsidRDefault="00895932" w:rsidP="00895932">
      <w:pPr>
        <w:pStyle w:val="SourceCode"/>
        <w:numPr>
          <w:ilvl w:val="2"/>
          <w:numId w:val="71"/>
        </w:numPr>
        <w:spacing w:before="0" w:after="0"/>
      </w:pPr>
      <w:r w:rsidRPr="00D40F9A">
        <w:t xml:space="preserve">  "songBucket": {</w:t>
      </w:r>
    </w:p>
    <w:p w14:paraId="7563E4C0" w14:textId="77777777" w:rsidR="00895932" w:rsidRPr="00D40F9A" w:rsidRDefault="00895932" w:rsidP="00895932">
      <w:pPr>
        <w:pStyle w:val="SourceCode"/>
        <w:numPr>
          <w:ilvl w:val="2"/>
          <w:numId w:val="71"/>
        </w:numPr>
        <w:spacing w:before="0" w:after="0"/>
      </w:pPr>
      <w:r w:rsidRPr="00D40F9A">
        <w:t xml:space="preserve">    "path": "path/to/song.mp3"</w:t>
      </w:r>
    </w:p>
    <w:p w14:paraId="144B9742" w14:textId="77777777" w:rsidR="00895932" w:rsidRPr="00D40F9A" w:rsidRDefault="00895932" w:rsidP="00895932">
      <w:pPr>
        <w:pStyle w:val="SourceCode"/>
        <w:numPr>
          <w:ilvl w:val="2"/>
          <w:numId w:val="71"/>
        </w:numPr>
        <w:spacing w:before="0" w:after="0"/>
      </w:pPr>
      <w:r w:rsidRPr="00D40F9A">
        <w:t xml:space="preserve">  }</w:t>
      </w:r>
    </w:p>
    <w:p w14:paraId="32F67C0B" w14:textId="77777777" w:rsidR="00895932" w:rsidRPr="00D40F9A" w:rsidRDefault="00895932" w:rsidP="00895932">
      <w:pPr>
        <w:pStyle w:val="SourceCode"/>
        <w:numPr>
          <w:ilvl w:val="2"/>
          <w:numId w:val="71"/>
        </w:numPr>
        <w:spacing w:before="0" w:after="0"/>
      </w:pPr>
      <w:r w:rsidRPr="00D40F9A">
        <w:t>}</w:t>
      </w:r>
    </w:p>
    <w:p w14:paraId="35018D42" w14:textId="77777777" w:rsidR="00895932" w:rsidRPr="00D40F9A" w:rsidRDefault="00895932" w:rsidP="00895932">
      <w:pPr>
        <w:pStyle w:val="Listaszerbekezds"/>
        <w:numPr>
          <w:ilvl w:val="0"/>
          <w:numId w:val="84"/>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4A2C31D2"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1C801AA3" w14:textId="77777777" w:rsidR="00895932" w:rsidRPr="00D40F9A" w:rsidRDefault="00895932" w:rsidP="00895932">
      <w:pPr>
        <w:pStyle w:val="SourceCodeLanguage"/>
        <w:numPr>
          <w:ilvl w:val="2"/>
          <w:numId w:val="71"/>
        </w:numPr>
      </w:pPr>
      <w:r w:rsidRPr="00D40F9A">
        <w:t>json</w:t>
      </w:r>
    </w:p>
    <w:p w14:paraId="798A8E6B" w14:textId="77777777" w:rsidR="00895932" w:rsidRPr="00D40F9A" w:rsidRDefault="00895932" w:rsidP="00895932">
      <w:pPr>
        <w:pStyle w:val="SourceCode"/>
        <w:numPr>
          <w:ilvl w:val="2"/>
          <w:numId w:val="71"/>
        </w:numPr>
        <w:spacing w:before="0" w:after="0"/>
      </w:pPr>
      <w:r w:rsidRPr="00D40F9A">
        <w:t>{</w:t>
      </w:r>
    </w:p>
    <w:p w14:paraId="53868958" w14:textId="77777777" w:rsidR="00895932" w:rsidRPr="00D40F9A" w:rsidRDefault="00895932" w:rsidP="00895932">
      <w:pPr>
        <w:pStyle w:val="SourceCode"/>
        <w:numPr>
          <w:ilvl w:val="2"/>
          <w:numId w:val="71"/>
        </w:numPr>
        <w:spacing w:before="0" w:after="0"/>
      </w:pPr>
      <w:r w:rsidRPr="00D40F9A">
        <w:t xml:space="preserve">  "token": {</w:t>
      </w:r>
    </w:p>
    <w:p w14:paraId="6B4FD327" w14:textId="77777777" w:rsidR="00895932" w:rsidRPr="00D40F9A" w:rsidRDefault="00895932" w:rsidP="00895932">
      <w:pPr>
        <w:pStyle w:val="SourceCode"/>
        <w:numPr>
          <w:ilvl w:val="2"/>
          <w:numId w:val="71"/>
        </w:numPr>
        <w:spacing w:before="0" w:after="0"/>
      </w:pPr>
      <w:r w:rsidRPr="00D40F9A">
        <w:t xml:space="preserve">    "username": "testUser",</w:t>
      </w:r>
    </w:p>
    <w:p w14:paraId="7064655E" w14:textId="77777777" w:rsidR="00895932" w:rsidRPr="00D40F9A" w:rsidRDefault="00895932" w:rsidP="00895932">
      <w:pPr>
        <w:pStyle w:val="SourceCode"/>
        <w:numPr>
          <w:ilvl w:val="2"/>
          <w:numId w:val="71"/>
        </w:numPr>
        <w:spacing w:before="0" w:after="0"/>
      </w:pPr>
      <w:r w:rsidRPr="00D40F9A">
        <w:t xml:space="preserve">    "sub": "123"</w:t>
      </w:r>
    </w:p>
    <w:p w14:paraId="5691BE0F" w14:textId="77777777" w:rsidR="00895932" w:rsidRPr="00D40F9A" w:rsidRDefault="00895932" w:rsidP="00895932">
      <w:pPr>
        <w:pStyle w:val="SourceCode"/>
        <w:numPr>
          <w:ilvl w:val="2"/>
          <w:numId w:val="71"/>
        </w:numPr>
        <w:spacing w:before="0" w:after="0"/>
      </w:pPr>
      <w:r w:rsidRPr="00D40F9A">
        <w:t xml:space="preserve">  }</w:t>
      </w:r>
    </w:p>
    <w:p w14:paraId="3035297B" w14:textId="77777777" w:rsidR="00895932" w:rsidRPr="00D40F9A" w:rsidRDefault="00895932" w:rsidP="00895932">
      <w:pPr>
        <w:pStyle w:val="SourceCode"/>
        <w:numPr>
          <w:ilvl w:val="2"/>
          <w:numId w:val="71"/>
        </w:numPr>
        <w:spacing w:before="0" w:after="0"/>
      </w:pPr>
      <w:r w:rsidRPr="00D40F9A">
        <w:t>}</w:t>
      </w:r>
    </w:p>
    <w:p w14:paraId="028519F8"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4742011B"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4A3143A0" w14:textId="77777777" w:rsidR="00895932" w:rsidRPr="00D40F9A" w:rsidRDefault="00895932" w:rsidP="00895932">
      <w:pPr>
        <w:pStyle w:val="SourceCodeLanguage"/>
        <w:numPr>
          <w:ilvl w:val="2"/>
          <w:numId w:val="71"/>
        </w:numPr>
      </w:pPr>
      <w:r w:rsidRPr="00D40F9A">
        <w:t>json</w:t>
      </w:r>
    </w:p>
    <w:p w14:paraId="5EFC214C" w14:textId="77777777" w:rsidR="00895932" w:rsidRPr="00D40F9A" w:rsidRDefault="00895932" w:rsidP="00895932">
      <w:pPr>
        <w:pStyle w:val="SourceCode"/>
        <w:numPr>
          <w:ilvl w:val="2"/>
          <w:numId w:val="71"/>
        </w:numPr>
        <w:spacing w:before="0" w:after="0"/>
      </w:pPr>
      <w:r w:rsidRPr="00D40F9A">
        <w:t>{</w:t>
      </w:r>
    </w:p>
    <w:p w14:paraId="09964817"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55847E9" w14:textId="77777777" w:rsidR="00895932" w:rsidRPr="00D40F9A" w:rsidRDefault="00895932" w:rsidP="00895932">
      <w:pPr>
        <w:pStyle w:val="SourceCode"/>
        <w:numPr>
          <w:ilvl w:val="2"/>
          <w:numId w:val="71"/>
        </w:numPr>
        <w:spacing w:before="0" w:after="0"/>
      </w:pPr>
      <w:r w:rsidRPr="00D40F9A">
        <w:t xml:space="preserve">  "status": 500</w:t>
      </w:r>
    </w:p>
    <w:p w14:paraId="06CBA045" w14:textId="77777777" w:rsidR="00895932" w:rsidRPr="00D40F9A" w:rsidRDefault="00895932" w:rsidP="00895932">
      <w:pPr>
        <w:pStyle w:val="SourceCode"/>
        <w:numPr>
          <w:ilvl w:val="2"/>
          <w:numId w:val="71"/>
        </w:numPr>
        <w:spacing w:before="0" w:after="0"/>
      </w:pPr>
      <w:r w:rsidRPr="00D40F9A">
        <w:t>}</w:t>
      </w:r>
    </w:p>
    <w:p w14:paraId="4CD03CC0" w14:textId="77777777" w:rsidR="00895932" w:rsidRPr="00D40F9A" w:rsidRDefault="00895932" w:rsidP="00895932">
      <w:pPr>
        <w:pStyle w:val="Listaszerbekezds"/>
        <w:numPr>
          <w:ilvl w:val="0"/>
          <w:numId w:val="84"/>
        </w:numPr>
        <w:spacing w:line="240" w:lineRule="auto"/>
        <w:jc w:val="left"/>
      </w:pPr>
      <w:r w:rsidRPr="00D40F9A">
        <w:rPr>
          <w:b/>
          <w:bCs/>
        </w:rPr>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63A167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D7BC997" w14:textId="77777777" w:rsidR="00895932" w:rsidRPr="00D40F9A" w:rsidRDefault="00895932" w:rsidP="00895932">
      <w:pPr>
        <w:pStyle w:val="SourceCodeLanguage"/>
        <w:numPr>
          <w:ilvl w:val="2"/>
          <w:numId w:val="71"/>
        </w:numPr>
      </w:pPr>
      <w:r w:rsidRPr="00D40F9A">
        <w:t>json</w:t>
      </w:r>
    </w:p>
    <w:p w14:paraId="00F165EC" w14:textId="77777777" w:rsidR="00895932" w:rsidRPr="00D40F9A" w:rsidRDefault="00895932" w:rsidP="00895932">
      <w:pPr>
        <w:pStyle w:val="SourceCode"/>
        <w:numPr>
          <w:ilvl w:val="2"/>
          <w:numId w:val="71"/>
        </w:numPr>
        <w:spacing w:before="0" w:after="0"/>
      </w:pPr>
      <w:r w:rsidRPr="00D40F9A">
        <w:t>{</w:t>
      </w:r>
    </w:p>
    <w:p w14:paraId="47DFCDD3" w14:textId="77777777" w:rsidR="00895932" w:rsidRPr="00D40F9A" w:rsidRDefault="00895932" w:rsidP="00895932">
      <w:pPr>
        <w:pStyle w:val="SourceCode"/>
        <w:numPr>
          <w:ilvl w:val="2"/>
          <w:numId w:val="71"/>
        </w:numPr>
        <w:spacing w:before="0" w:after="0"/>
      </w:pPr>
      <w:r w:rsidRPr="00D40F9A">
        <w:t xml:space="preserve">  "token": {</w:t>
      </w:r>
    </w:p>
    <w:p w14:paraId="6FE7EF3E" w14:textId="77777777" w:rsidR="00895932" w:rsidRPr="00D40F9A" w:rsidRDefault="00895932" w:rsidP="00895932">
      <w:pPr>
        <w:pStyle w:val="SourceCode"/>
        <w:numPr>
          <w:ilvl w:val="2"/>
          <w:numId w:val="71"/>
        </w:numPr>
        <w:spacing w:before="0" w:after="0"/>
      </w:pPr>
      <w:r w:rsidRPr="00D40F9A">
        <w:t xml:space="preserve">    "username": "testUser",</w:t>
      </w:r>
    </w:p>
    <w:p w14:paraId="2FD20FCA" w14:textId="77777777" w:rsidR="00895932" w:rsidRPr="00D40F9A" w:rsidRDefault="00895932" w:rsidP="00895932">
      <w:pPr>
        <w:pStyle w:val="SourceCode"/>
        <w:numPr>
          <w:ilvl w:val="2"/>
          <w:numId w:val="71"/>
        </w:numPr>
        <w:spacing w:before="0" w:after="0"/>
      </w:pPr>
      <w:r w:rsidRPr="00D40F9A">
        <w:t xml:space="preserve">    "sub": "123"</w:t>
      </w:r>
    </w:p>
    <w:p w14:paraId="28B49260" w14:textId="77777777" w:rsidR="00895932" w:rsidRPr="00D40F9A" w:rsidRDefault="00895932" w:rsidP="00895932">
      <w:pPr>
        <w:pStyle w:val="SourceCode"/>
        <w:numPr>
          <w:ilvl w:val="2"/>
          <w:numId w:val="71"/>
        </w:numPr>
        <w:spacing w:before="0" w:after="0"/>
      </w:pPr>
      <w:r w:rsidRPr="00D40F9A">
        <w:t xml:space="preserve">  }</w:t>
      </w:r>
    </w:p>
    <w:p w14:paraId="3260261F" w14:textId="77777777" w:rsidR="00895932" w:rsidRPr="00D40F9A" w:rsidRDefault="00895932" w:rsidP="00895932">
      <w:pPr>
        <w:pStyle w:val="SourceCode"/>
        <w:numPr>
          <w:ilvl w:val="2"/>
          <w:numId w:val="71"/>
        </w:numPr>
        <w:spacing w:before="0" w:after="0"/>
      </w:pPr>
      <w:r w:rsidRPr="00D40F9A">
        <w:t>}</w:t>
      </w:r>
    </w:p>
    <w:p w14:paraId="2DA34469"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6B843F1E" w14:textId="77777777" w:rsidR="00895932" w:rsidRPr="00D40F9A" w:rsidRDefault="00895932" w:rsidP="00895932">
      <w:pPr>
        <w:pStyle w:val="SourceCodeLanguage"/>
        <w:numPr>
          <w:ilvl w:val="2"/>
          <w:numId w:val="71"/>
        </w:numPr>
      </w:pPr>
      <w:r w:rsidRPr="00D40F9A">
        <w:t>json</w:t>
      </w:r>
    </w:p>
    <w:p w14:paraId="4B764CF8" w14:textId="77777777" w:rsidR="00895932" w:rsidRPr="00D40F9A" w:rsidRDefault="00895932" w:rsidP="00895932">
      <w:pPr>
        <w:pStyle w:val="SourceCode"/>
        <w:numPr>
          <w:ilvl w:val="2"/>
          <w:numId w:val="71"/>
        </w:numPr>
        <w:spacing w:before="0" w:after="0"/>
      </w:pPr>
      <w:r w:rsidRPr="00D40F9A">
        <w:t>{</w:t>
      </w:r>
    </w:p>
    <w:p w14:paraId="1473B5AA" w14:textId="77777777" w:rsidR="00895932" w:rsidRPr="00D40F9A" w:rsidRDefault="00895932" w:rsidP="00895932">
      <w:pPr>
        <w:pStyle w:val="SourceCode"/>
        <w:numPr>
          <w:ilvl w:val="2"/>
          <w:numId w:val="71"/>
        </w:numPr>
        <w:spacing w:before="0" w:after="0"/>
      </w:pPr>
      <w:r w:rsidRPr="00D40F9A">
        <w:t xml:space="preserve">  "id": "sessionId",</w:t>
      </w:r>
    </w:p>
    <w:p w14:paraId="360CFFFE" w14:textId="77777777" w:rsidR="00895932" w:rsidRPr="00D40F9A" w:rsidRDefault="00895932" w:rsidP="00895932">
      <w:pPr>
        <w:pStyle w:val="SourceCode"/>
        <w:numPr>
          <w:ilvl w:val="2"/>
          <w:numId w:val="71"/>
        </w:numPr>
        <w:spacing w:before="0" w:after="0"/>
      </w:pPr>
      <w:r w:rsidRPr="00D40F9A">
        <w:t xml:space="preserve">  "songs": [</w:t>
      </w:r>
    </w:p>
    <w:p w14:paraId="2BC586D2" w14:textId="77777777" w:rsidR="00895932" w:rsidRPr="00D40F9A" w:rsidRDefault="00895932" w:rsidP="00895932">
      <w:pPr>
        <w:pStyle w:val="SourceCode"/>
        <w:numPr>
          <w:ilvl w:val="2"/>
          <w:numId w:val="71"/>
        </w:numPr>
        <w:spacing w:before="0" w:after="0"/>
      </w:pPr>
      <w:r w:rsidRPr="00D40F9A">
        <w:t xml:space="preserve">    {</w:t>
      </w:r>
    </w:p>
    <w:p w14:paraId="53D1EE12" w14:textId="77777777" w:rsidR="00895932" w:rsidRPr="00D40F9A" w:rsidRDefault="00895932" w:rsidP="00895932">
      <w:pPr>
        <w:pStyle w:val="SourceCode"/>
        <w:numPr>
          <w:ilvl w:val="2"/>
          <w:numId w:val="71"/>
        </w:numPr>
        <w:spacing w:before="0" w:after="0"/>
      </w:pPr>
      <w:r w:rsidRPr="00D40F9A">
        <w:t xml:space="preserve">      "id": "songId",</w:t>
      </w:r>
    </w:p>
    <w:p w14:paraId="37A702D4" w14:textId="77777777" w:rsidR="00895932" w:rsidRPr="00D40F9A" w:rsidRDefault="00895932" w:rsidP="00895932">
      <w:pPr>
        <w:pStyle w:val="SourceCode"/>
        <w:numPr>
          <w:ilvl w:val="2"/>
          <w:numId w:val="71"/>
        </w:numPr>
        <w:spacing w:before="0" w:after="0"/>
      </w:pPr>
      <w:r w:rsidRPr="00D40F9A">
        <w:t xml:space="preserve">      "title": "Test Song",</w:t>
      </w:r>
    </w:p>
    <w:p w14:paraId="1D245423" w14:textId="77777777" w:rsidR="00895932" w:rsidRPr="00D40F9A" w:rsidRDefault="00895932" w:rsidP="00895932">
      <w:pPr>
        <w:pStyle w:val="SourceCode"/>
        <w:numPr>
          <w:ilvl w:val="2"/>
          <w:numId w:val="71"/>
        </w:numPr>
        <w:spacing w:before="0" w:after="0"/>
      </w:pPr>
      <w:r w:rsidRPr="00D40F9A">
        <w:t xml:space="preserve">      "songBucket": {</w:t>
      </w:r>
    </w:p>
    <w:p w14:paraId="15BC8362" w14:textId="77777777" w:rsidR="00895932" w:rsidRPr="00D40F9A" w:rsidRDefault="00895932" w:rsidP="00895932">
      <w:pPr>
        <w:pStyle w:val="SourceCode"/>
        <w:numPr>
          <w:ilvl w:val="2"/>
          <w:numId w:val="71"/>
        </w:numPr>
        <w:spacing w:before="0" w:after="0"/>
      </w:pPr>
      <w:r w:rsidRPr="00D40F9A">
        <w:t xml:space="preserve">        "path": "path/to/song.mp3"</w:t>
      </w:r>
    </w:p>
    <w:p w14:paraId="7C08F0B5" w14:textId="77777777" w:rsidR="00895932" w:rsidRPr="00D40F9A" w:rsidRDefault="00895932" w:rsidP="00895932">
      <w:pPr>
        <w:pStyle w:val="SourceCode"/>
        <w:numPr>
          <w:ilvl w:val="2"/>
          <w:numId w:val="71"/>
        </w:numPr>
        <w:spacing w:before="0" w:after="0"/>
      </w:pPr>
      <w:r w:rsidRPr="00D40F9A">
        <w:t xml:space="preserve">      }</w:t>
      </w:r>
    </w:p>
    <w:p w14:paraId="7E07531A" w14:textId="77777777" w:rsidR="00895932" w:rsidRPr="00D40F9A" w:rsidRDefault="00895932" w:rsidP="00895932">
      <w:pPr>
        <w:pStyle w:val="SourceCode"/>
        <w:numPr>
          <w:ilvl w:val="2"/>
          <w:numId w:val="71"/>
        </w:numPr>
        <w:spacing w:before="0" w:after="0"/>
      </w:pPr>
      <w:r w:rsidRPr="00D40F9A">
        <w:t xml:space="preserve">    }</w:t>
      </w:r>
    </w:p>
    <w:p w14:paraId="7A0BF651" w14:textId="77777777" w:rsidR="00895932" w:rsidRPr="00D40F9A" w:rsidRDefault="00895932" w:rsidP="00895932">
      <w:pPr>
        <w:pStyle w:val="SourceCode"/>
        <w:numPr>
          <w:ilvl w:val="2"/>
          <w:numId w:val="71"/>
        </w:numPr>
        <w:spacing w:before="0" w:after="0"/>
      </w:pPr>
      <w:r w:rsidRPr="00D40F9A">
        <w:t xml:space="preserve">  ]</w:t>
      </w:r>
    </w:p>
    <w:p w14:paraId="37F57497" w14:textId="77777777" w:rsidR="00895932" w:rsidRPr="00D40F9A" w:rsidRDefault="00895932" w:rsidP="00895932">
      <w:pPr>
        <w:pStyle w:val="SourceCode"/>
        <w:numPr>
          <w:ilvl w:val="2"/>
          <w:numId w:val="71"/>
        </w:numPr>
        <w:spacing w:before="0" w:after="0"/>
      </w:pPr>
      <w:r w:rsidRPr="00D40F9A">
        <w:lastRenderedPageBreak/>
        <w:t>}</w:t>
      </w:r>
    </w:p>
    <w:p w14:paraId="5E86A5BC"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6E91182D" w14:textId="77777777" w:rsidR="00895932" w:rsidRPr="00D40F9A" w:rsidRDefault="00895932" w:rsidP="00895932">
      <w:pPr>
        <w:pStyle w:val="SourceCodeLanguage"/>
        <w:numPr>
          <w:ilvl w:val="2"/>
          <w:numId w:val="71"/>
        </w:numPr>
      </w:pPr>
      <w:r w:rsidRPr="00D40F9A">
        <w:t>json</w:t>
      </w:r>
    </w:p>
    <w:p w14:paraId="4F59725A" w14:textId="77777777" w:rsidR="00895932" w:rsidRPr="00D40F9A" w:rsidRDefault="00895932" w:rsidP="00895932">
      <w:pPr>
        <w:pStyle w:val="SourceCode"/>
        <w:numPr>
          <w:ilvl w:val="2"/>
          <w:numId w:val="71"/>
        </w:numPr>
        <w:spacing w:before="0" w:after="0"/>
      </w:pPr>
      <w:r w:rsidRPr="00D40F9A">
        <w:t>{</w:t>
      </w:r>
    </w:p>
    <w:p w14:paraId="3584D836" w14:textId="77777777" w:rsidR="00895932" w:rsidRPr="00D40F9A" w:rsidRDefault="00895932" w:rsidP="00895932">
      <w:pPr>
        <w:pStyle w:val="SourceCode"/>
        <w:numPr>
          <w:ilvl w:val="2"/>
          <w:numId w:val="71"/>
        </w:numPr>
        <w:spacing w:before="0" w:after="0"/>
      </w:pPr>
      <w:r w:rsidRPr="00D40F9A">
        <w:t xml:space="preserve">  "id": "songId",</w:t>
      </w:r>
    </w:p>
    <w:p w14:paraId="44677093" w14:textId="77777777" w:rsidR="00895932" w:rsidRPr="00D40F9A" w:rsidRDefault="00895932" w:rsidP="00895932">
      <w:pPr>
        <w:pStyle w:val="SourceCode"/>
        <w:numPr>
          <w:ilvl w:val="2"/>
          <w:numId w:val="71"/>
        </w:numPr>
        <w:spacing w:before="0" w:after="0"/>
      </w:pPr>
      <w:r w:rsidRPr="00D40F9A">
        <w:t xml:space="preserve">  "title": "Test Song",</w:t>
      </w:r>
    </w:p>
    <w:p w14:paraId="4F5692E4" w14:textId="77777777" w:rsidR="00895932" w:rsidRPr="00D40F9A" w:rsidRDefault="00895932" w:rsidP="00895932">
      <w:pPr>
        <w:pStyle w:val="SourceCode"/>
        <w:numPr>
          <w:ilvl w:val="2"/>
          <w:numId w:val="71"/>
        </w:numPr>
        <w:spacing w:before="0" w:after="0"/>
      </w:pPr>
      <w:r w:rsidRPr="00D40F9A">
        <w:t xml:space="preserve">  "songBucket": {</w:t>
      </w:r>
    </w:p>
    <w:p w14:paraId="474E065A" w14:textId="77777777" w:rsidR="00895932" w:rsidRPr="00D40F9A" w:rsidRDefault="00895932" w:rsidP="00895932">
      <w:pPr>
        <w:pStyle w:val="SourceCode"/>
        <w:numPr>
          <w:ilvl w:val="2"/>
          <w:numId w:val="71"/>
        </w:numPr>
        <w:spacing w:before="0" w:after="0"/>
      </w:pPr>
      <w:r w:rsidRPr="00D40F9A">
        <w:t xml:space="preserve">    "path": "path/to/song.mp3"</w:t>
      </w:r>
    </w:p>
    <w:p w14:paraId="17567627" w14:textId="77777777" w:rsidR="00895932" w:rsidRPr="00D40F9A" w:rsidRDefault="00895932" w:rsidP="00895932">
      <w:pPr>
        <w:pStyle w:val="SourceCode"/>
        <w:numPr>
          <w:ilvl w:val="2"/>
          <w:numId w:val="71"/>
        </w:numPr>
        <w:spacing w:before="0" w:after="0"/>
      </w:pPr>
      <w:r w:rsidRPr="00D40F9A">
        <w:t xml:space="preserve">  }</w:t>
      </w:r>
    </w:p>
    <w:p w14:paraId="6AFF6645" w14:textId="77777777" w:rsidR="00895932" w:rsidRPr="00D40F9A" w:rsidRDefault="00895932" w:rsidP="00895932">
      <w:pPr>
        <w:pStyle w:val="SourceCode"/>
        <w:numPr>
          <w:ilvl w:val="2"/>
          <w:numId w:val="71"/>
        </w:numPr>
        <w:spacing w:before="0" w:after="0"/>
      </w:pPr>
      <w:r w:rsidRPr="00D40F9A">
        <w:t>}</w:t>
      </w:r>
    </w:p>
    <w:p w14:paraId="6303566E"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217B36C"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324AFA92" w14:textId="77777777" w:rsidR="00895932" w:rsidRPr="00D40F9A" w:rsidRDefault="00895932" w:rsidP="00895932">
      <w:pPr>
        <w:pStyle w:val="SourceCodeLanguage"/>
        <w:numPr>
          <w:ilvl w:val="2"/>
          <w:numId w:val="71"/>
        </w:numPr>
      </w:pPr>
      <w:r w:rsidRPr="00D40F9A">
        <w:t>json</w:t>
      </w:r>
    </w:p>
    <w:p w14:paraId="017B7FB2" w14:textId="77777777" w:rsidR="00895932" w:rsidRPr="00D40F9A" w:rsidRDefault="00895932" w:rsidP="00895932">
      <w:pPr>
        <w:pStyle w:val="SourceCode"/>
        <w:numPr>
          <w:ilvl w:val="2"/>
          <w:numId w:val="71"/>
        </w:numPr>
        <w:spacing w:before="0" w:after="0"/>
      </w:pPr>
      <w:r w:rsidRPr="00D40F9A">
        <w:t>{</w:t>
      </w:r>
    </w:p>
    <w:p w14:paraId="79DE7C2B" w14:textId="77777777" w:rsidR="00895932" w:rsidRPr="00D40F9A" w:rsidRDefault="00895932" w:rsidP="00895932">
      <w:pPr>
        <w:pStyle w:val="SourceCode"/>
        <w:numPr>
          <w:ilvl w:val="2"/>
          <w:numId w:val="71"/>
        </w:numPr>
        <w:spacing w:before="0" w:after="0"/>
      </w:pPr>
      <w:r w:rsidRPr="00D40F9A">
        <w:t xml:space="preserve">  "type": "StreamableFile"</w:t>
      </w:r>
    </w:p>
    <w:p w14:paraId="674E79C7" w14:textId="77777777" w:rsidR="00895932" w:rsidRPr="00D40F9A" w:rsidRDefault="00895932" w:rsidP="00895932">
      <w:pPr>
        <w:pStyle w:val="SourceCode"/>
        <w:numPr>
          <w:ilvl w:val="2"/>
          <w:numId w:val="71"/>
        </w:numPr>
        <w:spacing w:before="0" w:after="0"/>
      </w:pPr>
      <w:r w:rsidRPr="00D40F9A">
        <w:t>}</w:t>
      </w:r>
    </w:p>
    <w:p w14:paraId="48A2ABEC" w14:textId="77777777" w:rsidR="00895932" w:rsidRPr="00D40F9A" w:rsidRDefault="00895932" w:rsidP="00895932">
      <w:pPr>
        <w:pStyle w:val="Listaszerbekezds"/>
        <w:numPr>
          <w:ilvl w:val="0"/>
          <w:numId w:val="84"/>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5874BAD3"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11300E77" w14:textId="77777777" w:rsidR="00895932" w:rsidRPr="00D40F9A" w:rsidRDefault="00895932" w:rsidP="00895932">
      <w:pPr>
        <w:pStyle w:val="SourceCodeLanguage"/>
        <w:numPr>
          <w:ilvl w:val="2"/>
          <w:numId w:val="71"/>
        </w:numPr>
      </w:pPr>
      <w:r w:rsidRPr="00D40F9A">
        <w:t>json</w:t>
      </w:r>
    </w:p>
    <w:p w14:paraId="7BA7AE96" w14:textId="77777777" w:rsidR="00895932" w:rsidRPr="00D40F9A" w:rsidRDefault="00895932" w:rsidP="00895932">
      <w:pPr>
        <w:pStyle w:val="SourceCode"/>
        <w:numPr>
          <w:ilvl w:val="2"/>
          <w:numId w:val="71"/>
        </w:numPr>
        <w:spacing w:before="0" w:after="0"/>
      </w:pPr>
      <w:r w:rsidRPr="00D40F9A">
        <w:t>{</w:t>
      </w:r>
    </w:p>
    <w:p w14:paraId="6AE1BC02" w14:textId="77777777" w:rsidR="00895932" w:rsidRPr="00D40F9A" w:rsidRDefault="00895932" w:rsidP="00895932">
      <w:pPr>
        <w:pStyle w:val="SourceCode"/>
        <w:numPr>
          <w:ilvl w:val="2"/>
          <w:numId w:val="71"/>
        </w:numPr>
        <w:spacing w:before="0" w:after="0"/>
      </w:pPr>
      <w:r w:rsidRPr="00D40F9A">
        <w:t xml:space="preserve">  "token": {</w:t>
      </w:r>
    </w:p>
    <w:p w14:paraId="70F67AF4" w14:textId="77777777" w:rsidR="00895932" w:rsidRPr="00D40F9A" w:rsidRDefault="00895932" w:rsidP="00895932">
      <w:pPr>
        <w:pStyle w:val="SourceCode"/>
        <w:numPr>
          <w:ilvl w:val="2"/>
          <w:numId w:val="71"/>
        </w:numPr>
        <w:spacing w:before="0" w:after="0"/>
      </w:pPr>
      <w:r w:rsidRPr="00D40F9A">
        <w:t xml:space="preserve">    "username": "testUser",</w:t>
      </w:r>
    </w:p>
    <w:p w14:paraId="3AD7E7F0" w14:textId="77777777" w:rsidR="00895932" w:rsidRPr="00D40F9A" w:rsidRDefault="00895932" w:rsidP="00895932">
      <w:pPr>
        <w:pStyle w:val="SourceCode"/>
        <w:numPr>
          <w:ilvl w:val="2"/>
          <w:numId w:val="71"/>
        </w:numPr>
        <w:spacing w:before="0" w:after="0"/>
      </w:pPr>
      <w:r w:rsidRPr="00D40F9A">
        <w:t xml:space="preserve">    "sub": "123"</w:t>
      </w:r>
    </w:p>
    <w:p w14:paraId="07E9C16D" w14:textId="77777777" w:rsidR="00895932" w:rsidRPr="00D40F9A" w:rsidRDefault="00895932" w:rsidP="00895932">
      <w:pPr>
        <w:pStyle w:val="SourceCode"/>
        <w:numPr>
          <w:ilvl w:val="2"/>
          <w:numId w:val="71"/>
        </w:numPr>
        <w:spacing w:before="0" w:after="0"/>
      </w:pPr>
      <w:r w:rsidRPr="00D40F9A">
        <w:t xml:space="preserve">  }</w:t>
      </w:r>
    </w:p>
    <w:p w14:paraId="2DAE20E8" w14:textId="77777777" w:rsidR="00895932" w:rsidRPr="00D40F9A" w:rsidRDefault="00895932" w:rsidP="00895932">
      <w:pPr>
        <w:pStyle w:val="SourceCode"/>
        <w:numPr>
          <w:ilvl w:val="2"/>
          <w:numId w:val="71"/>
        </w:numPr>
        <w:spacing w:before="0" w:after="0"/>
      </w:pPr>
      <w:r w:rsidRPr="00D40F9A">
        <w:t>}</w:t>
      </w:r>
    </w:p>
    <w:p w14:paraId="0C312180"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3DEEE56"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2A6A33FB" w14:textId="77777777" w:rsidR="00895932" w:rsidRPr="00D40F9A" w:rsidRDefault="00895932" w:rsidP="00895932">
      <w:pPr>
        <w:pStyle w:val="SourceCodeLanguage"/>
        <w:numPr>
          <w:ilvl w:val="2"/>
          <w:numId w:val="71"/>
        </w:numPr>
      </w:pPr>
      <w:r w:rsidRPr="00D40F9A">
        <w:t>json</w:t>
      </w:r>
    </w:p>
    <w:p w14:paraId="4758FCC0" w14:textId="77777777" w:rsidR="00895932" w:rsidRPr="00D40F9A" w:rsidRDefault="00895932" w:rsidP="00895932">
      <w:pPr>
        <w:pStyle w:val="SourceCode"/>
        <w:numPr>
          <w:ilvl w:val="2"/>
          <w:numId w:val="71"/>
        </w:numPr>
        <w:spacing w:before="0" w:after="0"/>
      </w:pPr>
      <w:r w:rsidRPr="00D40F9A">
        <w:t>{</w:t>
      </w:r>
    </w:p>
    <w:p w14:paraId="3BE5200D"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00B6571" w14:textId="77777777" w:rsidR="00895932" w:rsidRPr="00D40F9A" w:rsidRDefault="00895932" w:rsidP="00895932">
      <w:pPr>
        <w:pStyle w:val="SourceCode"/>
        <w:numPr>
          <w:ilvl w:val="2"/>
          <w:numId w:val="71"/>
        </w:numPr>
        <w:spacing w:before="0" w:after="0"/>
      </w:pPr>
      <w:r w:rsidRPr="00D40F9A">
        <w:t xml:space="preserve">  "status": 500</w:t>
      </w:r>
    </w:p>
    <w:p w14:paraId="303F8E46" w14:textId="77777777" w:rsidR="00895932" w:rsidRPr="00D40F9A" w:rsidRDefault="00895932" w:rsidP="00895932">
      <w:pPr>
        <w:pStyle w:val="SourceCode"/>
        <w:numPr>
          <w:ilvl w:val="2"/>
          <w:numId w:val="71"/>
        </w:numPr>
        <w:spacing w:before="0" w:after="0"/>
      </w:pPr>
      <w:r w:rsidRPr="00D40F9A">
        <w:t>}</w:t>
      </w:r>
    </w:p>
    <w:p w14:paraId="1141CE54" w14:textId="77777777" w:rsidR="00895932" w:rsidRPr="00D40F9A" w:rsidRDefault="00895932" w:rsidP="00895932">
      <w:pPr>
        <w:pStyle w:val="Listaszerbekezds"/>
        <w:numPr>
          <w:ilvl w:val="0"/>
          <w:numId w:val="84"/>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6A5F436"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7966235" w14:textId="77777777" w:rsidR="00895932" w:rsidRPr="00D40F9A" w:rsidRDefault="00895932" w:rsidP="00895932">
      <w:pPr>
        <w:pStyle w:val="SourceCodeLanguage"/>
        <w:numPr>
          <w:ilvl w:val="2"/>
          <w:numId w:val="71"/>
        </w:numPr>
      </w:pPr>
      <w:r w:rsidRPr="00D40F9A">
        <w:t>json</w:t>
      </w:r>
    </w:p>
    <w:p w14:paraId="4F4253A2" w14:textId="77777777" w:rsidR="00895932" w:rsidRPr="00D40F9A" w:rsidRDefault="00895932" w:rsidP="00895932">
      <w:pPr>
        <w:pStyle w:val="SourceCode"/>
        <w:numPr>
          <w:ilvl w:val="2"/>
          <w:numId w:val="71"/>
        </w:numPr>
        <w:spacing w:before="0" w:after="0"/>
      </w:pPr>
      <w:r w:rsidRPr="00D40F9A">
        <w:t>{</w:t>
      </w:r>
    </w:p>
    <w:p w14:paraId="3E8F5986" w14:textId="77777777" w:rsidR="00895932" w:rsidRPr="00D40F9A" w:rsidRDefault="00895932" w:rsidP="00895932">
      <w:pPr>
        <w:pStyle w:val="SourceCode"/>
        <w:numPr>
          <w:ilvl w:val="2"/>
          <w:numId w:val="71"/>
        </w:numPr>
        <w:spacing w:before="0" w:after="0"/>
      </w:pPr>
      <w:r w:rsidRPr="00D40F9A">
        <w:t xml:space="preserve">  "token": {</w:t>
      </w:r>
    </w:p>
    <w:p w14:paraId="1C6A4432" w14:textId="77777777" w:rsidR="00895932" w:rsidRPr="00D40F9A" w:rsidRDefault="00895932" w:rsidP="00895932">
      <w:pPr>
        <w:pStyle w:val="SourceCode"/>
        <w:numPr>
          <w:ilvl w:val="2"/>
          <w:numId w:val="71"/>
        </w:numPr>
        <w:spacing w:before="0" w:after="0"/>
      </w:pPr>
      <w:r w:rsidRPr="00D40F9A">
        <w:t xml:space="preserve">    "username": "testUser",</w:t>
      </w:r>
    </w:p>
    <w:p w14:paraId="33C6F5D3" w14:textId="77777777" w:rsidR="00895932" w:rsidRPr="00D40F9A" w:rsidRDefault="00895932" w:rsidP="00895932">
      <w:pPr>
        <w:pStyle w:val="SourceCode"/>
        <w:numPr>
          <w:ilvl w:val="2"/>
          <w:numId w:val="71"/>
        </w:numPr>
        <w:spacing w:before="0" w:after="0"/>
      </w:pPr>
      <w:r w:rsidRPr="00D40F9A">
        <w:t xml:space="preserve">    "sub": "123"</w:t>
      </w:r>
    </w:p>
    <w:p w14:paraId="72D17A50" w14:textId="77777777" w:rsidR="00895932" w:rsidRPr="00D40F9A" w:rsidRDefault="00895932" w:rsidP="00895932">
      <w:pPr>
        <w:pStyle w:val="SourceCode"/>
        <w:numPr>
          <w:ilvl w:val="2"/>
          <w:numId w:val="71"/>
        </w:numPr>
        <w:spacing w:before="0" w:after="0"/>
      </w:pPr>
      <w:r w:rsidRPr="00D40F9A">
        <w:t xml:space="preserve">  }</w:t>
      </w:r>
    </w:p>
    <w:p w14:paraId="694E4705" w14:textId="77777777" w:rsidR="00895932" w:rsidRPr="00D40F9A" w:rsidRDefault="00895932" w:rsidP="00895932">
      <w:pPr>
        <w:pStyle w:val="SourceCode"/>
        <w:numPr>
          <w:ilvl w:val="2"/>
          <w:numId w:val="71"/>
        </w:numPr>
        <w:spacing w:before="0" w:after="0"/>
      </w:pPr>
      <w:r w:rsidRPr="00D40F9A">
        <w:t>}</w:t>
      </w:r>
    </w:p>
    <w:p w14:paraId="08D5C3D6" w14:textId="77777777" w:rsidR="006E19E4" w:rsidRPr="00D40F9A" w:rsidRDefault="006E19E4">
      <w:pPr>
        <w:spacing w:line="259" w:lineRule="auto"/>
        <w:jc w:val="left"/>
        <w:rPr>
          <w:b/>
          <w:bCs/>
        </w:rPr>
      </w:pPr>
      <w:r w:rsidRPr="00D40F9A">
        <w:rPr>
          <w:b/>
          <w:bCs/>
        </w:rPr>
        <w:br w:type="page"/>
      </w:r>
    </w:p>
    <w:p w14:paraId="7B0783AC" w14:textId="0272CAAB" w:rsidR="00895932" w:rsidRPr="00D40F9A" w:rsidRDefault="00895932" w:rsidP="00895932">
      <w:pPr>
        <w:pStyle w:val="Listaszerbekezds"/>
        <w:numPr>
          <w:ilvl w:val="2"/>
          <w:numId w:val="84"/>
        </w:numPr>
        <w:spacing w:line="240" w:lineRule="auto"/>
        <w:jc w:val="left"/>
      </w:pPr>
      <w:r w:rsidRPr="00D40F9A">
        <w:rPr>
          <w:b/>
          <w:bCs/>
        </w:rPr>
        <w:lastRenderedPageBreak/>
        <w:t>mockSong</w:t>
      </w:r>
      <w:r w:rsidRPr="00D40F9A">
        <w:t>:</w:t>
      </w:r>
    </w:p>
    <w:p w14:paraId="6A535D29" w14:textId="77777777" w:rsidR="00895932" w:rsidRPr="00D40F9A" w:rsidRDefault="00895932" w:rsidP="00895932">
      <w:pPr>
        <w:pStyle w:val="SourceCodeLanguage"/>
        <w:numPr>
          <w:ilvl w:val="2"/>
          <w:numId w:val="71"/>
        </w:numPr>
      </w:pPr>
      <w:r w:rsidRPr="00D40F9A">
        <w:t>json</w:t>
      </w:r>
    </w:p>
    <w:p w14:paraId="1B29DB84" w14:textId="77777777" w:rsidR="00895932" w:rsidRPr="00D40F9A" w:rsidRDefault="00895932" w:rsidP="00895932">
      <w:pPr>
        <w:pStyle w:val="SourceCode"/>
        <w:numPr>
          <w:ilvl w:val="2"/>
          <w:numId w:val="71"/>
        </w:numPr>
        <w:spacing w:before="0" w:after="0"/>
      </w:pPr>
      <w:r w:rsidRPr="00D40F9A">
        <w:t>{</w:t>
      </w:r>
    </w:p>
    <w:p w14:paraId="2FD726D4" w14:textId="77777777" w:rsidR="00895932" w:rsidRPr="00D40F9A" w:rsidRDefault="00895932" w:rsidP="00895932">
      <w:pPr>
        <w:pStyle w:val="SourceCode"/>
        <w:numPr>
          <w:ilvl w:val="2"/>
          <w:numId w:val="71"/>
        </w:numPr>
        <w:spacing w:before="0" w:after="0"/>
      </w:pPr>
      <w:r w:rsidRPr="00D40F9A">
        <w:t xml:space="preserve">  "id": "songId",</w:t>
      </w:r>
    </w:p>
    <w:p w14:paraId="6BF95E9E" w14:textId="77777777" w:rsidR="00895932" w:rsidRPr="00D40F9A" w:rsidRDefault="00895932" w:rsidP="00895932">
      <w:pPr>
        <w:pStyle w:val="SourceCode"/>
        <w:numPr>
          <w:ilvl w:val="2"/>
          <w:numId w:val="71"/>
        </w:numPr>
        <w:spacing w:before="0" w:after="0"/>
      </w:pPr>
      <w:r w:rsidRPr="00D40F9A">
        <w:t xml:space="preserve">  "title": "Test Song",</w:t>
      </w:r>
    </w:p>
    <w:p w14:paraId="58AFB7CD" w14:textId="77777777" w:rsidR="00895932" w:rsidRPr="00D40F9A" w:rsidRDefault="00895932" w:rsidP="00895932">
      <w:pPr>
        <w:pStyle w:val="SourceCode"/>
        <w:numPr>
          <w:ilvl w:val="2"/>
          <w:numId w:val="71"/>
        </w:numPr>
        <w:spacing w:before="0" w:after="0"/>
      </w:pPr>
      <w:r w:rsidRPr="00D40F9A">
        <w:t xml:space="preserve">  "songBucket": {</w:t>
      </w:r>
    </w:p>
    <w:p w14:paraId="682B1C98" w14:textId="77777777" w:rsidR="00895932" w:rsidRPr="00D40F9A" w:rsidRDefault="00895932" w:rsidP="00895932">
      <w:pPr>
        <w:pStyle w:val="SourceCode"/>
        <w:numPr>
          <w:ilvl w:val="2"/>
          <w:numId w:val="71"/>
        </w:numPr>
        <w:spacing w:before="0" w:after="0"/>
      </w:pPr>
      <w:r w:rsidRPr="00D40F9A">
        <w:t xml:space="preserve">    "path": "path/to/song.mp3"</w:t>
      </w:r>
    </w:p>
    <w:p w14:paraId="58F4ED5A" w14:textId="77777777" w:rsidR="00895932" w:rsidRPr="00D40F9A" w:rsidRDefault="00895932" w:rsidP="00895932">
      <w:pPr>
        <w:pStyle w:val="SourceCode"/>
        <w:numPr>
          <w:ilvl w:val="2"/>
          <w:numId w:val="71"/>
        </w:numPr>
        <w:spacing w:before="0" w:after="0"/>
      </w:pPr>
      <w:r w:rsidRPr="00D40F9A">
        <w:t xml:space="preserve">  }</w:t>
      </w:r>
    </w:p>
    <w:p w14:paraId="47427262" w14:textId="77777777" w:rsidR="00895932" w:rsidRPr="00D40F9A" w:rsidRDefault="00895932" w:rsidP="00895932">
      <w:pPr>
        <w:pStyle w:val="SourceCode"/>
        <w:numPr>
          <w:ilvl w:val="2"/>
          <w:numId w:val="71"/>
        </w:numPr>
        <w:spacing w:before="0" w:after="0"/>
      </w:pPr>
      <w:r w:rsidRPr="00D40F9A">
        <w:t>}</w:t>
      </w:r>
    </w:p>
    <w:p w14:paraId="5B2AE787"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800FC4A"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78DB58FA" w14:textId="77777777" w:rsidR="00895932" w:rsidRPr="00D40F9A" w:rsidRDefault="00895932" w:rsidP="00895932">
      <w:pPr>
        <w:pStyle w:val="SourceCodeLanguage"/>
        <w:numPr>
          <w:ilvl w:val="2"/>
          <w:numId w:val="71"/>
        </w:numPr>
      </w:pPr>
      <w:r w:rsidRPr="00D40F9A">
        <w:t>json</w:t>
      </w:r>
    </w:p>
    <w:p w14:paraId="11F17492" w14:textId="77777777" w:rsidR="00895932" w:rsidRPr="00D40F9A" w:rsidRDefault="00895932" w:rsidP="00895932">
      <w:pPr>
        <w:pStyle w:val="SourceCode"/>
        <w:numPr>
          <w:ilvl w:val="2"/>
          <w:numId w:val="71"/>
        </w:numPr>
        <w:spacing w:before="0" w:after="0"/>
      </w:pPr>
      <w:r w:rsidRPr="00D40F9A">
        <w:t>{</w:t>
      </w:r>
    </w:p>
    <w:p w14:paraId="7711C15A" w14:textId="77777777" w:rsidR="00895932" w:rsidRPr="00D40F9A" w:rsidRDefault="00895932" w:rsidP="00895932">
      <w:pPr>
        <w:pStyle w:val="SourceCode"/>
        <w:numPr>
          <w:ilvl w:val="2"/>
          <w:numId w:val="71"/>
        </w:numPr>
        <w:spacing w:before="0" w:after="0"/>
      </w:pPr>
      <w:r w:rsidRPr="00D40F9A">
        <w:t xml:space="preserve">  "type": "StreamableFile"</w:t>
      </w:r>
    </w:p>
    <w:p w14:paraId="7F33A25C" w14:textId="77777777" w:rsidR="00895932" w:rsidRPr="00D40F9A" w:rsidRDefault="00895932" w:rsidP="00895932">
      <w:pPr>
        <w:pStyle w:val="SourceCode"/>
        <w:numPr>
          <w:ilvl w:val="2"/>
          <w:numId w:val="71"/>
        </w:numPr>
        <w:spacing w:before="0" w:after="0"/>
      </w:pPr>
      <w:r w:rsidRPr="00D40F9A">
        <w:t>}</w:t>
      </w:r>
    </w:p>
    <w:p w14:paraId="7AE8AF9C" w14:textId="77777777" w:rsidR="00895932" w:rsidRPr="00D40F9A" w:rsidRDefault="00895932" w:rsidP="00895932">
      <w:pPr>
        <w:pStyle w:val="Listaszerbekezds"/>
        <w:numPr>
          <w:ilvl w:val="0"/>
          <w:numId w:val="84"/>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37AF33F4"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768D7EE" w14:textId="77777777" w:rsidR="00895932" w:rsidRPr="00D40F9A" w:rsidRDefault="00895932" w:rsidP="00895932">
      <w:pPr>
        <w:pStyle w:val="SourceCodeLanguage"/>
        <w:numPr>
          <w:ilvl w:val="2"/>
          <w:numId w:val="71"/>
        </w:numPr>
      </w:pPr>
      <w:r w:rsidRPr="00D40F9A">
        <w:t>json</w:t>
      </w:r>
    </w:p>
    <w:p w14:paraId="6C309974" w14:textId="77777777" w:rsidR="00895932" w:rsidRPr="00D40F9A" w:rsidRDefault="00895932" w:rsidP="00895932">
      <w:pPr>
        <w:pStyle w:val="SourceCode"/>
        <w:numPr>
          <w:ilvl w:val="2"/>
          <w:numId w:val="71"/>
        </w:numPr>
        <w:spacing w:before="0" w:after="0"/>
      </w:pPr>
      <w:r w:rsidRPr="00D40F9A">
        <w:t>{</w:t>
      </w:r>
    </w:p>
    <w:p w14:paraId="1F7BE8BC" w14:textId="77777777" w:rsidR="00895932" w:rsidRPr="00D40F9A" w:rsidRDefault="00895932" w:rsidP="00895932">
      <w:pPr>
        <w:pStyle w:val="SourceCode"/>
        <w:numPr>
          <w:ilvl w:val="2"/>
          <w:numId w:val="71"/>
        </w:numPr>
        <w:spacing w:before="0" w:after="0"/>
      </w:pPr>
      <w:r w:rsidRPr="00D40F9A">
        <w:t xml:space="preserve">  "token": {</w:t>
      </w:r>
    </w:p>
    <w:p w14:paraId="6F9C35DB" w14:textId="77777777" w:rsidR="00895932" w:rsidRPr="00D40F9A" w:rsidRDefault="00895932" w:rsidP="00895932">
      <w:pPr>
        <w:pStyle w:val="SourceCode"/>
        <w:numPr>
          <w:ilvl w:val="2"/>
          <w:numId w:val="71"/>
        </w:numPr>
        <w:spacing w:before="0" w:after="0"/>
      </w:pPr>
      <w:r w:rsidRPr="00D40F9A">
        <w:t xml:space="preserve">    "username": "testUser",</w:t>
      </w:r>
    </w:p>
    <w:p w14:paraId="56CB104A" w14:textId="77777777" w:rsidR="00895932" w:rsidRPr="00D40F9A" w:rsidRDefault="00895932" w:rsidP="00895932">
      <w:pPr>
        <w:pStyle w:val="SourceCode"/>
        <w:numPr>
          <w:ilvl w:val="2"/>
          <w:numId w:val="71"/>
        </w:numPr>
        <w:spacing w:before="0" w:after="0"/>
      </w:pPr>
      <w:r w:rsidRPr="00D40F9A">
        <w:t xml:space="preserve">    "sub": "123"</w:t>
      </w:r>
    </w:p>
    <w:p w14:paraId="473CB8EE" w14:textId="77777777" w:rsidR="00895932" w:rsidRPr="00D40F9A" w:rsidRDefault="00895932" w:rsidP="00895932">
      <w:pPr>
        <w:pStyle w:val="SourceCode"/>
        <w:numPr>
          <w:ilvl w:val="2"/>
          <w:numId w:val="71"/>
        </w:numPr>
        <w:spacing w:before="0" w:after="0"/>
      </w:pPr>
      <w:r w:rsidRPr="00D40F9A">
        <w:t xml:space="preserve">  }</w:t>
      </w:r>
    </w:p>
    <w:p w14:paraId="7F8F5853" w14:textId="77777777" w:rsidR="00895932" w:rsidRPr="00D40F9A" w:rsidRDefault="00895932" w:rsidP="00895932">
      <w:pPr>
        <w:pStyle w:val="SourceCode"/>
        <w:numPr>
          <w:ilvl w:val="2"/>
          <w:numId w:val="71"/>
        </w:numPr>
        <w:spacing w:before="0" w:after="0"/>
      </w:pPr>
      <w:r w:rsidRPr="00D40F9A">
        <w:t>}</w:t>
      </w:r>
    </w:p>
    <w:p w14:paraId="393C6E80"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E67F233"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54C3763A" w14:textId="77777777" w:rsidR="00895932" w:rsidRPr="00D40F9A" w:rsidRDefault="00895932" w:rsidP="00895932">
      <w:pPr>
        <w:pStyle w:val="SourceCodeLanguage"/>
        <w:numPr>
          <w:ilvl w:val="2"/>
          <w:numId w:val="71"/>
        </w:numPr>
      </w:pPr>
      <w:r w:rsidRPr="00D40F9A">
        <w:t>json</w:t>
      </w:r>
    </w:p>
    <w:p w14:paraId="699B77E5" w14:textId="77777777" w:rsidR="00895932" w:rsidRPr="00D40F9A" w:rsidRDefault="00895932" w:rsidP="00895932">
      <w:pPr>
        <w:pStyle w:val="SourceCode"/>
        <w:numPr>
          <w:ilvl w:val="2"/>
          <w:numId w:val="71"/>
        </w:numPr>
        <w:spacing w:before="0" w:after="0"/>
      </w:pPr>
      <w:r w:rsidRPr="00D40F9A">
        <w:t>{</w:t>
      </w:r>
    </w:p>
    <w:p w14:paraId="0C536A74" w14:textId="77777777" w:rsidR="00895932" w:rsidRPr="00D40F9A" w:rsidRDefault="00895932" w:rsidP="00895932">
      <w:pPr>
        <w:pStyle w:val="SourceCode"/>
        <w:numPr>
          <w:ilvl w:val="2"/>
          <w:numId w:val="71"/>
        </w:numPr>
        <w:spacing w:before="0" w:after="0"/>
      </w:pPr>
      <w:r w:rsidRPr="00D40F9A">
        <w:t xml:space="preserve">  "message": "Song not found",</w:t>
      </w:r>
    </w:p>
    <w:p w14:paraId="7727AAF2" w14:textId="77777777" w:rsidR="00895932" w:rsidRPr="00D40F9A" w:rsidRDefault="00895932" w:rsidP="00895932">
      <w:pPr>
        <w:pStyle w:val="SourceCode"/>
        <w:numPr>
          <w:ilvl w:val="2"/>
          <w:numId w:val="71"/>
        </w:numPr>
        <w:spacing w:before="0" w:after="0"/>
      </w:pPr>
      <w:r w:rsidRPr="00D40F9A">
        <w:t xml:space="preserve">  "status": 404</w:t>
      </w:r>
    </w:p>
    <w:p w14:paraId="47D5F8B4" w14:textId="77777777" w:rsidR="00895932" w:rsidRPr="00D40F9A" w:rsidRDefault="00895932" w:rsidP="00895932">
      <w:pPr>
        <w:pStyle w:val="SourceCode"/>
        <w:numPr>
          <w:ilvl w:val="2"/>
          <w:numId w:val="71"/>
        </w:numPr>
        <w:spacing w:before="0" w:after="0"/>
      </w:pPr>
      <w:r w:rsidRPr="00D40F9A">
        <w:t>}</w:t>
      </w:r>
    </w:p>
    <w:p w14:paraId="76B2F5B7" w14:textId="77777777" w:rsidR="00895932" w:rsidRPr="00D40F9A" w:rsidRDefault="00895932" w:rsidP="00895932">
      <w:pPr>
        <w:pStyle w:val="Listaszerbekezds"/>
        <w:numPr>
          <w:ilvl w:val="0"/>
          <w:numId w:val="84"/>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680B60B"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62D487E1" w14:textId="77777777" w:rsidR="00895932" w:rsidRPr="00D40F9A" w:rsidRDefault="00895932" w:rsidP="00895932">
      <w:pPr>
        <w:pStyle w:val="SourceCodeLanguage"/>
        <w:numPr>
          <w:ilvl w:val="2"/>
          <w:numId w:val="71"/>
        </w:numPr>
      </w:pPr>
      <w:r w:rsidRPr="00D40F9A">
        <w:t>json</w:t>
      </w:r>
    </w:p>
    <w:p w14:paraId="0E6DB24F" w14:textId="77777777" w:rsidR="00895932" w:rsidRPr="00D40F9A" w:rsidRDefault="00895932" w:rsidP="00895932">
      <w:pPr>
        <w:pStyle w:val="SourceCode"/>
        <w:numPr>
          <w:ilvl w:val="2"/>
          <w:numId w:val="71"/>
        </w:numPr>
        <w:spacing w:before="0" w:after="0"/>
      </w:pPr>
      <w:r w:rsidRPr="00D40F9A">
        <w:t>{</w:t>
      </w:r>
    </w:p>
    <w:p w14:paraId="215E45EF" w14:textId="77777777" w:rsidR="00895932" w:rsidRPr="00D40F9A" w:rsidRDefault="00895932" w:rsidP="00895932">
      <w:pPr>
        <w:pStyle w:val="SourceCode"/>
        <w:numPr>
          <w:ilvl w:val="2"/>
          <w:numId w:val="71"/>
        </w:numPr>
        <w:spacing w:before="0" w:after="0"/>
      </w:pPr>
      <w:r w:rsidRPr="00D40F9A">
        <w:t xml:space="preserve">  "token": {</w:t>
      </w:r>
    </w:p>
    <w:p w14:paraId="38ADB55F" w14:textId="77777777" w:rsidR="00895932" w:rsidRPr="00D40F9A" w:rsidRDefault="00895932" w:rsidP="00895932">
      <w:pPr>
        <w:pStyle w:val="SourceCode"/>
        <w:numPr>
          <w:ilvl w:val="2"/>
          <w:numId w:val="71"/>
        </w:numPr>
        <w:spacing w:before="0" w:after="0"/>
      </w:pPr>
      <w:r w:rsidRPr="00D40F9A">
        <w:t xml:space="preserve">    "username": "testUser",</w:t>
      </w:r>
    </w:p>
    <w:p w14:paraId="7B13C54A" w14:textId="77777777" w:rsidR="00895932" w:rsidRPr="00D40F9A" w:rsidRDefault="00895932" w:rsidP="00895932">
      <w:pPr>
        <w:pStyle w:val="SourceCode"/>
        <w:numPr>
          <w:ilvl w:val="2"/>
          <w:numId w:val="71"/>
        </w:numPr>
        <w:spacing w:before="0" w:after="0"/>
      </w:pPr>
      <w:r w:rsidRPr="00D40F9A">
        <w:t xml:space="preserve">    "sub": "123"</w:t>
      </w:r>
    </w:p>
    <w:p w14:paraId="4084A889" w14:textId="77777777" w:rsidR="00895932" w:rsidRPr="00D40F9A" w:rsidRDefault="00895932" w:rsidP="00895932">
      <w:pPr>
        <w:pStyle w:val="SourceCode"/>
        <w:numPr>
          <w:ilvl w:val="2"/>
          <w:numId w:val="71"/>
        </w:numPr>
        <w:spacing w:before="0" w:after="0"/>
      </w:pPr>
      <w:r w:rsidRPr="00D40F9A">
        <w:t xml:space="preserve">  }</w:t>
      </w:r>
    </w:p>
    <w:p w14:paraId="3C4264F7" w14:textId="77777777" w:rsidR="00895932" w:rsidRPr="00D40F9A" w:rsidRDefault="00895932" w:rsidP="00895932">
      <w:pPr>
        <w:pStyle w:val="SourceCode"/>
        <w:numPr>
          <w:ilvl w:val="2"/>
          <w:numId w:val="71"/>
        </w:numPr>
        <w:spacing w:before="0" w:after="0"/>
      </w:pPr>
      <w:r w:rsidRPr="00D40F9A">
        <w:t>}</w:t>
      </w:r>
    </w:p>
    <w:p w14:paraId="5A281F5C"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5047FF23" w14:textId="77777777" w:rsidR="00895932" w:rsidRPr="00D40F9A" w:rsidRDefault="00895932" w:rsidP="00895932">
      <w:pPr>
        <w:pStyle w:val="SourceCodeLanguage"/>
        <w:numPr>
          <w:ilvl w:val="2"/>
          <w:numId w:val="71"/>
        </w:numPr>
      </w:pPr>
      <w:r w:rsidRPr="00D40F9A">
        <w:t>json</w:t>
      </w:r>
    </w:p>
    <w:p w14:paraId="7513BF13" w14:textId="77777777" w:rsidR="00895932" w:rsidRPr="00D40F9A" w:rsidRDefault="00895932" w:rsidP="00895932">
      <w:pPr>
        <w:pStyle w:val="SourceCode"/>
        <w:numPr>
          <w:ilvl w:val="2"/>
          <w:numId w:val="71"/>
        </w:numPr>
        <w:spacing w:before="0" w:after="0"/>
      </w:pPr>
      <w:r w:rsidRPr="00D40F9A">
        <w:t>{</w:t>
      </w:r>
    </w:p>
    <w:p w14:paraId="1196222F" w14:textId="77777777" w:rsidR="00895932" w:rsidRPr="00D40F9A" w:rsidRDefault="00895932" w:rsidP="00895932">
      <w:pPr>
        <w:pStyle w:val="SourceCode"/>
        <w:numPr>
          <w:ilvl w:val="2"/>
          <w:numId w:val="71"/>
        </w:numPr>
        <w:spacing w:before="0" w:after="0"/>
      </w:pPr>
      <w:r w:rsidRPr="00D40F9A">
        <w:t xml:space="preserve">  "message": "Success"</w:t>
      </w:r>
    </w:p>
    <w:p w14:paraId="47AA164D" w14:textId="77777777" w:rsidR="00895932" w:rsidRPr="00D40F9A" w:rsidRDefault="00895932" w:rsidP="00895932">
      <w:pPr>
        <w:pStyle w:val="SourceCode"/>
        <w:numPr>
          <w:ilvl w:val="2"/>
          <w:numId w:val="71"/>
        </w:numPr>
        <w:spacing w:before="0" w:after="0"/>
      </w:pPr>
      <w:r w:rsidRPr="00D40F9A">
        <w:t>}</w:t>
      </w:r>
    </w:p>
    <w:p w14:paraId="63266EC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F1BC539" w14:textId="77777777" w:rsidR="006E19E4" w:rsidRPr="00D40F9A" w:rsidRDefault="006E19E4">
      <w:pPr>
        <w:spacing w:line="259" w:lineRule="auto"/>
        <w:jc w:val="left"/>
        <w:rPr>
          <w:b/>
          <w:bCs/>
        </w:rPr>
      </w:pPr>
      <w:r w:rsidRPr="00D40F9A">
        <w:rPr>
          <w:b/>
          <w:bCs/>
        </w:rPr>
        <w:br w:type="page"/>
      </w:r>
    </w:p>
    <w:p w14:paraId="547483DC" w14:textId="0BC6A7B0" w:rsidR="00895932" w:rsidRPr="00D40F9A" w:rsidRDefault="00895932" w:rsidP="00895932">
      <w:pPr>
        <w:pStyle w:val="Listaszerbekezds"/>
        <w:numPr>
          <w:ilvl w:val="2"/>
          <w:numId w:val="84"/>
        </w:numPr>
        <w:spacing w:line="240" w:lineRule="auto"/>
        <w:jc w:val="left"/>
      </w:pPr>
      <w:r w:rsidRPr="00D40F9A">
        <w:rPr>
          <w:b/>
          <w:bCs/>
        </w:rPr>
        <w:lastRenderedPageBreak/>
        <w:t>result</w:t>
      </w:r>
      <w:r w:rsidRPr="00D40F9A">
        <w:t>:</w:t>
      </w:r>
    </w:p>
    <w:p w14:paraId="14F37846" w14:textId="77777777" w:rsidR="00895932" w:rsidRPr="00D40F9A" w:rsidRDefault="00895932" w:rsidP="00895932">
      <w:pPr>
        <w:pStyle w:val="SourceCodeLanguage"/>
        <w:numPr>
          <w:ilvl w:val="2"/>
          <w:numId w:val="71"/>
        </w:numPr>
      </w:pPr>
      <w:r w:rsidRPr="00D40F9A">
        <w:t>json</w:t>
      </w:r>
    </w:p>
    <w:p w14:paraId="5B59D7BD" w14:textId="77777777" w:rsidR="00895932" w:rsidRPr="00D40F9A" w:rsidRDefault="00895932" w:rsidP="00895932">
      <w:pPr>
        <w:pStyle w:val="SourceCode"/>
        <w:numPr>
          <w:ilvl w:val="2"/>
          <w:numId w:val="71"/>
        </w:numPr>
        <w:spacing w:before="0" w:after="0"/>
      </w:pPr>
      <w:r w:rsidRPr="00D40F9A">
        <w:t>{</w:t>
      </w:r>
    </w:p>
    <w:p w14:paraId="20B66459" w14:textId="77777777" w:rsidR="00895932" w:rsidRPr="00D40F9A" w:rsidRDefault="00895932" w:rsidP="00895932">
      <w:pPr>
        <w:pStyle w:val="SourceCode"/>
        <w:numPr>
          <w:ilvl w:val="2"/>
          <w:numId w:val="71"/>
        </w:numPr>
        <w:spacing w:before="0" w:after="0"/>
      </w:pPr>
      <w:r w:rsidRPr="00D40F9A">
        <w:t xml:space="preserve">  "message": "Success"</w:t>
      </w:r>
    </w:p>
    <w:p w14:paraId="10347962" w14:textId="77777777" w:rsidR="00895932" w:rsidRPr="00D40F9A" w:rsidRDefault="00895932" w:rsidP="00895932">
      <w:pPr>
        <w:pStyle w:val="SourceCode"/>
        <w:numPr>
          <w:ilvl w:val="2"/>
          <w:numId w:val="71"/>
        </w:numPr>
        <w:spacing w:before="0" w:after="0"/>
      </w:pPr>
      <w:r w:rsidRPr="00D40F9A">
        <w:t>}</w:t>
      </w:r>
    </w:p>
    <w:p w14:paraId="48217047" w14:textId="77777777" w:rsidR="00895932" w:rsidRPr="00D40F9A" w:rsidRDefault="00895932" w:rsidP="00895932">
      <w:pPr>
        <w:pStyle w:val="Listaszerbekezds"/>
        <w:numPr>
          <w:ilvl w:val="0"/>
          <w:numId w:val="84"/>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53CD1343"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7D68C57B" w14:textId="77777777" w:rsidR="00895932" w:rsidRPr="00D40F9A" w:rsidRDefault="00895932" w:rsidP="00895932">
      <w:pPr>
        <w:pStyle w:val="SourceCodeLanguage"/>
        <w:numPr>
          <w:ilvl w:val="2"/>
          <w:numId w:val="71"/>
        </w:numPr>
      </w:pPr>
      <w:r w:rsidRPr="00D40F9A">
        <w:t>json</w:t>
      </w:r>
    </w:p>
    <w:p w14:paraId="376CFF36" w14:textId="77777777" w:rsidR="00895932" w:rsidRPr="00D40F9A" w:rsidRDefault="00895932" w:rsidP="00895932">
      <w:pPr>
        <w:pStyle w:val="SourceCode"/>
        <w:numPr>
          <w:ilvl w:val="2"/>
          <w:numId w:val="71"/>
        </w:numPr>
        <w:spacing w:before="0" w:after="0"/>
      </w:pPr>
      <w:r w:rsidRPr="00D40F9A">
        <w:t>{</w:t>
      </w:r>
    </w:p>
    <w:p w14:paraId="6B879A73" w14:textId="77777777" w:rsidR="00895932" w:rsidRPr="00D40F9A" w:rsidRDefault="00895932" w:rsidP="00895932">
      <w:pPr>
        <w:pStyle w:val="SourceCode"/>
        <w:numPr>
          <w:ilvl w:val="2"/>
          <w:numId w:val="71"/>
        </w:numPr>
        <w:spacing w:before="0" w:after="0"/>
      </w:pPr>
      <w:r w:rsidRPr="00D40F9A">
        <w:t xml:space="preserve">  "token": {</w:t>
      </w:r>
    </w:p>
    <w:p w14:paraId="4C3D13D4" w14:textId="77777777" w:rsidR="00895932" w:rsidRPr="00D40F9A" w:rsidRDefault="00895932" w:rsidP="00895932">
      <w:pPr>
        <w:pStyle w:val="SourceCode"/>
        <w:numPr>
          <w:ilvl w:val="2"/>
          <w:numId w:val="71"/>
        </w:numPr>
        <w:spacing w:before="0" w:after="0"/>
      </w:pPr>
      <w:r w:rsidRPr="00D40F9A">
        <w:t xml:space="preserve">    "username": "testUser",</w:t>
      </w:r>
    </w:p>
    <w:p w14:paraId="5E2E9523" w14:textId="77777777" w:rsidR="00895932" w:rsidRPr="00D40F9A" w:rsidRDefault="00895932" w:rsidP="00895932">
      <w:pPr>
        <w:pStyle w:val="SourceCode"/>
        <w:numPr>
          <w:ilvl w:val="2"/>
          <w:numId w:val="71"/>
        </w:numPr>
        <w:spacing w:before="0" w:after="0"/>
      </w:pPr>
      <w:r w:rsidRPr="00D40F9A">
        <w:t xml:space="preserve">    "sub": "123"</w:t>
      </w:r>
    </w:p>
    <w:p w14:paraId="3C1C59D9" w14:textId="77777777" w:rsidR="00895932" w:rsidRPr="00D40F9A" w:rsidRDefault="00895932" w:rsidP="00895932">
      <w:pPr>
        <w:pStyle w:val="SourceCode"/>
        <w:numPr>
          <w:ilvl w:val="2"/>
          <w:numId w:val="71"/>
        </w:numPr>
        <w:spacing w:before="0" w:after="0"/>
      </w:pPr>
      <w:r w:rsidRPr="00D40F9A">
        <w:t xml:space="preserve">  }</w:t>
      </w:r>
    </w:p>
    <w:p w14:paraId="26AFB685" w14:textId="77777777" w:rsidR="00895932" w:rsidRPr="00D40F9A" w:rsidRDefault="00895932" w:rsidP="00895932">
      <w:pPr>
        <w:pStyle w:val="SourceCode"/>
        <w:numPr>
          <w:ilvl w:val="2"/>
          <w:numId w:val="71"/>
        </w:numPr>
        <w:spacing w:before="0" w:after="0"/>
      </w:pPr>
      <w:r w:rsidRPr="00D40F9A">
        <w:t>}</w:t>
      </w:r>
    </w:p>
    <w:p w14:paraId="3DF9DA3E"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53652C4"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01205AB" w14:textId="77777777" w:rsidR="00895932" w:rsidRPr="00D40F9A" w:rsidRDefault="00895932" w:rsidP="00895932">
      <w:pPr>
        <w:pStyle w:val="SourceCodeLanguage"/>
        <w:numPr>
          <w:ilvl w:val="2"/>
          <w:numId w:val="71"/>
        </w:numPr>
      </w:pPr>
      <w:r w:rsidRPr="00D40F9A">
        <w:t>json</w:t>
      </w:r>
    </w:p>
    <w:p w14:paraId="4E702A24" w14:textId="77777777" w:rsidR="00895932" w:rsidRPr="00D40F9A" w:rsidRDefault="00895932" w:rsidP="00895932">
      <w:pPr>
        <w:pStyle w:val="SourceCode"/>
        <w:numPr>
          <w:ilvl w:val="2"/>
          <w:numId w:val="71"/>
        </w:numPr>
        <w:spacing w:before="0" w:after="0"/>
      </w:pPr>
      <w:r w:rsidRPr="00D40F9A">
        <w:t>{</w:t>
      </w:r>
    </w:p>
    <w:p w14:paraId="400D89AF" w14:textId="77777777" w:rsidR="00895932" w:rsidRPr="00D40F9A" w:rsidRDefault="00895932" w:rsidP="00895932">
      <w:pPr>
        <w:pStyle w:val="SourceCode"/>
        <w:numPr>
          <w:ilvl w:val="2"/>
          <w:numId w:val="71"/>
        </w:numPr>
        <w:spacing w:before="0" w:after="0"/>
      </w:pPr>
      <w:r w:rsidRPr="00D40F9A">
        <w:t xml:space="preserve">  "message": "Error updating audio: Update failed",</w:t>
      </w:r>
    </w:p>
    <w:p w14:paraId="6267E78C" w14:textId="77777777" w:rsidR="00895932" w:rsidRPr="00D40F9A" w:rsidRDefault="00895932" w:rsidP="00895932">
      <w:pPr>
        <w:pStyle w:val="SourceCode"/>
        <w:numPr>
          <w:ilvl w:val="2"/>
          <w:numId w:val="71"/>
        </w:numPr>
        <w:spacing w:before="0" w:after="0"/>
      </w:pPr>
      <w:r w:rsidRPr="00D40F9A">
        <w:t xml:space="preserve">  "status": 500</w:t>
      </w:r>
    </w:p>
    <w:p w14:paraId="472AD20E" w14:textId="77777777" w:rsidR="00895932" w:rsidRPr="00D40F9A" w:rsidRDefault="00895932" w:rsidP="00895932">
      <w:pPr>
        <w:pStyle w:val="SourceCode"/>
        <w:numPr>
          <w:ilvl w:val="2"/>
          <w:numId w:val="71"/>
        </w:numPr>
        <w:spacing w:before="0" w:after="0"/>
      </w:pPr>
      <w:r w:rsidRPr="00D40F9A">
        <w:t>}</w:t>
      </w:r>
    </w:p>
    <w:p w14:paraId="50C94803" w14:textId="77777777" w:rsidR="00895932" w:rsidRPr="00D40F9A" w:rsidRDefault="00895932" w:rsidP="00895932">
      <w:pPr>
        <w:pStyle w:val="Listaszerbekezds"/>
        <w:numPr>
          <w:ilvl w:val="0"/>
          <w:numId w:val="84"/>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C5893C7"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D29F23D" w14:textId="77777777" w:rsidR="00895932" w:rsidRPr="00D40F9A" w:rsidRDefault="00895932" w:rsidP="00895932">
      <w:pPr>
        <w:pStyle w:val="SourceCodeLanguage"/>
        <w:numPr>
          <w:ilvl w:val="2"/>
          <w:numId w:val="71"/>
        </w:numPr>
      </w:pPr>
      <w:r w:rsidRPr="00D40F9A">
        <w:t>json</w:t>
      </w:r>
    </w:p>
    <w:p w14:paraId="2D3EE9CD" w14:textId="77777777" w:rsidR="00895932" w:rsidRPr="00D40F9A" w:rsidRDefault="00895932" w:rsidP="00895932">
      <w:pPr>
        <w:pStyle w:val="SourceCode"/>
        <w:numPr>
          <w:ilvl w:val="2"/>
          <w:numId w:val="71"/>
        </w:numPr>
        <w:spacing w:before="0" w:after="0"/>
      </w:pPr>
      <w:r w:rsidRPr="00D40F9A">
        <w:t>{</w:t>
      </w:r>
    </w:p>
    <w:p w14:paraId="619C1691" w14:textId="77777777" w:rsidR="00895932" w:rsidRPr="00D40F9A" w:rsidRDefault="00895932" w:rsidP="00895932">
      <w:pPr>
        <w:pStyle w:val="SourceCode"/>
        <w:numPr>
          <w:ilvl w:val="2"/>
          <w:numId w:val="71"/>
        </w:numPr>
        <w:spacing w:before="0" w:after="0"/>
      </w:pPr>
      <w:r w:rsidRPr="00D40F9A">
        <w:t xml:space="preserve">  "token": {</w:t>
      </w:r>
    </w:p>
    <w:p w14:paraId="3C1AA240" w14:textId="77777777" w:rsidR="00895932" w:rsidRPr="00D40F9A" w:rsidRDefault="00895932" w:rsidP="00895932">
      <w:pPr>
        <w:pStyle w:val="SourceCode"/>
        <w:numPr>
          <w:ilvl w:val="2"/>
          <w:numId w:val="71"/>
        </w:numPr>
        <w:spacing w:before="0" w:after="0"/>
      </w:pPr>
      <w:r w:rsidRPr="00D40F9A">
        <w:t xml:space="preserve">    "username": "testUser",</w:t>
      </w:r>
    </w:p>
    <w:p w14:paraId="64CF4877" w14:textId="77777777" w:rsidR="00895932" w:rsidRPr="00D40F9A" w:rsidRDefault="00895932" w:rsidP="00895932">
      <w:pPr>
        <w:pStyle w:val="SourceCode"/>
        <w:numPr>
          <w:ilvl w:val="2"/>
          <w:numId w:val="71"/>
        </w:numPr>
        <w:spacing w:before="0" w:after="0"/>
      </w:pPr>
      <w:r w:rsidRPr="00D40F9A">
        <w:t xml:space="preserve">    "sub": "123"</w:t>
      </w:r>
    </w:p>
    <w:p w14:paraId="7F1BE78D" w14:textId="77777777" w:rsidR="00895932" w:rsidRPr="00D40F9A" w:rsidRDefault="00895932" w:rsidP="00895932">
      <w:pPr>
        <w:pStyle w:val="SourceCode"/>
        <w:numPr>
          <w:ilvl w:val="2"/>
          <w:numId w:val="71"/>
        </w:numPr>
        <w:spacing w:before="0" w:after="0"/>
      </w:pPr>
      <w:r w:rsidRPr="00D40F9A">
        <w:t xml:space="preserve">  }</w:t>
      </w:r>
    </w:p>
    <w:p w14:paraId="6C8F02C2" w14:textId="77777777" w:rsidR="00895932" w:rsidRPr="00D40F9A" w:rsidRDefault="00895932" w:rsidP="00895932">
      <w:pPr>
        <w:pStyle w:val="SourceCode"/>
        <w:numPr>
          <w:ilvl w:val="2"/>
          <w:numId w:val="71"/>
        </w:numPr>
        <w:spacing w:before="0" w:after="0"/>
      </w:pPr>
      <w:r w:rsidRPr="00D40F9A">
        <w:t>}</w:t>
      </w:r>
    </w:p>
    <w:p w14:paraId="4569B41A"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032F2B61" w14:textId="77777777" w:rsidR="00895932" w:rsidRPr="00D40F9A" w:rsidRDefault="00895932" w:rsidP="00895932">
      <w:pPr>
        <w:pStyle w:val="SourceCodeLanguage"/>
        <w:numPr>
          <w:ilvl w:val="2"/>
          <w:numId w:val="71"/>
        </w:numPr>
      </w:pPr>
      <w:r w:rsidRPr="00D40F9A">
        <w:t>json</w:t>
      </w:r>
    </w:p>
    <w:p w14:paraId="439FEB39" w14:textId="77777777" w:rsidR="00895932" w:rsidRPr="00D40F9A" w:rsidRDefault="00895932" w:rsidP="00895932">
      <w:pPr>
        <w:pStyle w:val="SourceCode"/>
        <w:numPr>
          <w:ilvl w:val="2"/>
          <w:numId w:val="71"/>
        </w:numPr>
        <w:spacing w:before="0" w:after="0"/>
      </w:pPr>
      <w:r w:rsidRPr="00D40F9A">
        <w:t>{</w:t>
      </w:r>
    </w:p>
    <w:p w14:paraId="690FD262" w14:textId="77777777" w:rsidR="00895932" w:rsidRPr="00D40F9A" w:rsidRDefault="00895932" w:rsidP="00895932">
      <w:pPr>
        <w:pStyle w:val="SourceCode"/>
        <w:numPr>
          <w:ilvl w:val="2"/>
          <w:numId w:val="71"/>
        </w:numPr>
        <w:spacing w:before="0" w:after="0"/>
      </w:pPr>
      <w:r w:rsidRPr="00D40F9A">
        <w:t xml:space="preserve">  "message": "Success"</w:t>
      </w:r>
    </w:p>
    <w:p w14:paraId="1F06E0EE" w14:textId="77777777" w:rsidR="00895932" w:rsidRPr="00D40F9A" w:rsidRDefault="00895932" w:rsidP="00895932">
      <w:pPr>
        <w:pStyle w:val="SourceCode"/>
        <w:numPr>
          <w:ilvl w:val="2"/>
          <w:numId w:val="71"/>
        </w:numPr>
        <w:spacing w:before="0" w:after="0"/>
      </w:pPr>
      <w:r w:rsidRPr="00D40F9A">
        <w:t>}</w:t>
      </w:r>
    </w:p>
    <w:p w14:paraId="65EFD071"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C1C71EB"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2A4B094F" w14:textId="77777777" w:rsidR="00895932" w:rsidRPr="00D40F9A" w:rsidRDefault="00895932" w:rsidP="00895932">
      <w:pPr>
        <w:pStyle w:val="SourceCodeLanguage"/>
        <w:numPr>
          <w:ilvl w:val="2"/>
          <w:numId w:val="71"/>
        </w:numPr>
      </w:pPr>
      <w:r w:rsidRPr="00D40F9A">
        <w:t>json</w:t>
      </w:r>
    </w:p>
    <w:p w14:paraId="1BB0D360" w14:textId="77777777" w:rsidR="00895932" w:rsidRPr="00D40F9A" w:rsidRDefault="00895932" w:rsidP="00895932">
      <w:pPr>
        <w:pStyle w:val="SourceCode"/>
        <w:numPr>
          <w:ilvl w:val="2"/>
          <w:numId w:val="71"/>
        </w:numPr>
        <w:spacing w:before="0" w:after="0"/>
      </w:pPr>
      <w:r w:rsidRPr="00D40F9A">
        <w:t>{</w:t>
      </w:r>
    </w:p>
    <w:p w14:paraId="69A9BBC6" w14:textId="77777777" w:rsidR="00895932" w:rsidRPr="00D40F9A" w:rsidRDefault="00895932" w:rsidP="00895932">
      <w:pPr>
        <w:pStyle w:val="SourceCode"/>
        <w:numPr>
          <w:ilvl w:val="2"/>
          <w:numId w:val="71"/>
        </w:numPr>
        <w:spacing w:before="0" w:after="0"/>
      </w:pPr>
      <w:r w:rsidRPr="00D40F9A">
        <w:t xml:space="preserve">  "message": "Success"</w:t>
      </w:r>
    </w:p>
    <w:p w14:paraId="2F959A16" w14:textId="77777777" w:rsidR="00895932" w:rsidRPr="00D40F9A" w:rsidRDefault="00895932" w:rsidP="00895932">
      <w:pPr>
        <w:pStyle w:val="SourceCode"/>
        <w:numPr>
          <w:ilvl w:val="2"/>
          <w:numId w:val="71"/>
        </w:numPr>
        <w:spacing w:before="0" w:after="0"/>
      </w:pPr>
      <w:r w:rsidRPr="00D40F9A">
        <w:t>}</w:t>
      </w:r>
    </w:p>
    <w:p w14:paraId="1944FAD6" w14:textId="77777777" w:rsidR="00895932" w:rsidRPr="00D40F9A" w:rsidRDefault="00895932" w:rsidP="00895932">
      <w:pPr>
        <w:pStyle w:val="Listaszerbekezds"/>
        <w:numPr>
          <w:ilvl w:val="0"/>
          <w:numId w:val="84"/>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0657AA1B"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468626EC" w14:textId="77777777" w:rsidR="006E19E4" w:rsidRPr="00D40F9A" w:rsidRDefault="006E19E4">
      <w:pPr>
        <w:spacing w:line="259" w:lineRule="auto"/>
        <w:jc w:val="left"/>
        <w:rPr>
          <w:b/>
          <w:bCs/>
        </w:rPr>
      </w:pPr>
      <w:r w:rsidRPr="00D40F9A">
        <w:rPr>
          <w:b/>
          <w:bCs/>
        </w:rPr>
        <w:br w:type="page"/>
      </w:r>
    </w:p>
    <w:p w14:paraId="6C25706C" w14:textId="4769F26D" w:rsidR="00895932" w:rsidRPr="00D40F9A" w:rsidRDefault="00895932" w:rsidP="00895932">
      <w:pPr>
        <w:pStyle w:val="Listaszerbekezds"/>
        <w:numPr>
          <w:ilvl w:val="2"/>
          <w:numId w:val="84"/>
        </w:numPr>
        <w:spacing w:line="240" w:lineRule="auto"/>
        <w:jc w:val="left"/>
      </w:pPr>
      <w:r w:rsidRPr="00D40F9A">
        <w:rPr>
          <w:b/>
          <w:bCs/>
        </w:rPr>
        <w:lastRenderedPageBreak/>
        <w:t>mockRequestUser</w:t>
      </w:r>
      <w:r w:rsidRPr="00D40F9A">
        <w:t>:</w:t>
      </w:r>
    </w:p>
    <w:p w14:paraId="7356DC49" w14:textId="77777777" w:rsidR="00895932" w:rsidRPr="00D40F9A" w:rsidRDefault="00895932" w:rsidP="00895932">
      <w:pPr>
        <w:pStyle w:val="SourceCodeLanguage"/>
        <w:numPr>
          <w:ilvl w:val="2"/>
          <w:numId w:val="71"/>
        </w:numPr>
      </w:pPr>
      <w:r w:rsidRPr="00D40F9A">
        <w:t>json</w:t>
      </w:r>
    </w:p>
    <w:p w14:paraId="664DE2DD" w14:textId="77777777" w:rsidR="00895932" w:rsidRPr="00D40F9A" w:rsidRDefault="00895932" w:rsidP="00895932">
      <w:pPr>
        <w:pStyle w:val="SourceCode"/>
        <w:numPr>
          <w:ilvl w:val="2"/>
          <w:numId w:val="71"/>
        </w:numPr>
        <w:spacing w:before="0" w:after="0"/>
      </w:pPr>
      <w:r w:rsidRPr="00D40F9A">
        <w:t>{</w:t>
      </w:r>
    </w:p>
    <w:p w14:paraId="55052C59" w14:textId="77777777" w:rsidR="00895932" w:rsidRPr="00D40F9A" w:rsidRDefault="00895932" w:rsidP="00895932">
      <w:pPr>
        <w:pStyle w:val="SourceCode"/>
        <w:numPr>
          <w:ilvl w:val="2"/>
          <w:numId w:val="71"/>
        </w:numPr>
        <w:spacing w:before="0" w:after="0"/>
      </w:pPr>
      <w:r w:rsidRPr="00D40F9A">
        <w:t xml:space="preserve">  "token": {</w:t>
      </w:r>
    </w:p>
    <w:p w14:paraId="42833A08" w14:textId="77777777" w:rsidR="00895932" w:rsidRPr="00D40F9A" w:rsidRDefault="00895932" w:rsidP="00895932">
      <w:pPr>
        <w:pStyle w:val="SourceCode"/>
        <w:numPr>
          <w:ilvl w:val="2"/>
          <w:numId w:val="71"/>
        </w:numPr>
        <w:spacing w:before="0" w:after="0"/>
      </w:pPr>
      <w:r w:rsidRPr="00D40F9A">
        <w:t xml:space="preserve">    "username": "testUser",</w:t>
      </w:r>
    </w:p>
    <w:p w14:paraId="3F562DBB" w14:textId="77777777" w:rsidR="00895932" w:rsidRPr="00D40F9A" w:rsidRDefault="00895932" w:rsidP="00895932">
      <w:pPr>
        <w:pStyle w:val="SourceCode"/>
        <w:numPr>
          <w:ilvl w:val="2"/>
          <w:numId w:val="71"/>
        </w:numPr>
        <w:spacing w:before="0" w:after="0"/>
      </w:pPr>
      <w:r w:rsidRPr="00D40F9A">
        <w:t xml:space="preserve">    "sub": "123"</w:t>
      </w:r>
    </w:p>
    <w:p w14:paraId="68253D31" w14:textId="77777777" w:rsidR="00895932" w:rsidRPr="00D40F9A" w:rsidRDefault="00895932" w:rsidP="00895932">
      <w:pPr>
        <w:pStyle w:val="SourceCode"/>
        <w:numPr>
          <w:ilvl w:val="2"/>
          <w:numId w:val="71"/>
        </w:numPr>
        <w:spacing w:before="0" w:after="0"/>
      </w:pPr>
      <w:r w:rsidRPr="00D40F9A">
        <w:t xml:space="preserve">  }</w:t>
      </w:r>
    </w:p>
    <w:p w14:paraId="77A96DF8" w14:textId="77777777" w:rsidR="00895932" w:rsidRPr="00D40F9A" w:rsidRDefault="00895932" w:rsidP="00895932">
      <w:pPr>
        <w:pStyle w:val="SourceCode"/>
        <w:numPr>
          <w:ilvl w:val="2"/>
          <w:numId w:val="71"/>
        </w:numPr>
        <w:spacing w:before="0" w:after="0"/>
      </w:pPr>
      <w:r w:rsidRPr="00D40F9A">
        <w:t>}</w:t>
      </w:r>
    </w:p>
    <w:p w14:paraId="39ECB5E2"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490A836E"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3360F51E" w14:textId="77777777" w:rsidR="00895932" w:rsidRPr="00D40F9A" w:rsidRDefault="00895932" w:rsidP="00895932">
      <w:pPr>
        <w:pStyle w:val="SourceCodeLanguage"/>
        <w:numPr>
          <w:ilvl w:val="2"/>
          <w:numId w:val="71"/>
        </w:numPr>
      </w:pPr>
      <w:r w:rsidRPr="00D40F9A">
        <w:t>json</w:t>
      </w:r>
    </w:p>
    <w:p w14:paraId="29A857CA" w14:textId="77777777" w:rsidR="00895932" w:rsidRPr="00D40F9A" w:rsidRDefault="00895932" w:rsidP="00895932">
      <w:pPr>
        <w:pStyle w:val="SourceCode"/>
        <w:numPr>
          <w:ilvl w:val="2"/>
          <w:numId w:val="71"/>
        </w:numPr>
        <w:spacing w:before="0" w:after="0"/>
      </w:pPr>
      <w:r w:rsidRPr="00D40F9A">
        <w:t>{</w:t>
      </w:r>
    </w:p>
    <w:p w14:paraId="3A3CBCB2" w14:textId="77777777" w:rsidR="00895932" w:rsidRPr="00D40F9A" w:rsidRDefault="00895932" w:rsidP="00895932">
      <w:pPr>
        <w:pStyle w:val="SourceCode"/>
        <w:numPr>
          <w:ilvl w:val="2"/>
          <w:numId w:val="71"/>
        </w:numPr>
        <w:spacing w:before="0" w:after="0"/>
      </w:pPr>
      <w:r w:rsidRPr="00D40F9A">
        <w:t xml:space="preserve">  "message": "Error starting audio: Start failed",</w:t>
      </w:r>
    </w:p>
    <w:p w14:paraId="471FCA1C" w14:textId="77777777" w:rsidR="00895932" w:rsidRPr="00D40F9A" w:rsidRDefault="00895932" w:rsidP="00895932">
      <w:pPr>
        <w:pStyle w:val="SourceCode"/>
        <w:numPr>
          <w:ilvl w:val="2"/>
          <w:numId w:val="71"/>
        </w:numPr>
        <w:spacing w:before="0" w:after="0"/>
      </w:pPr>
      <w:r w:rsidRPr="00D40F9A">
        <w:t xml:space="preserve">  "status": 500</w:t>
      </w:r>
    </w:p>
    <w:p w14:paraId="29997F05" w14:textId="77777777" w:rsidR="00895932" w:rsidRPr="00D40F9A" w:rsidRDefault="00895932" w:rsidP="00895932">
      <w:pPr>
        <w:pStyle w:val="SourceCode"/>
        <w:numPr>
          <w:ilvl w:val="2"/>
          <w:numId w:val="71"/>
        </w:numPr>
        <w:spacing w:before="0" w:after="0"/>
      </w:pPr>
      <w:r w:rsidRPr="00D40F9A">
        <w:t>}</w:t>
      </w:r>
    </w:p>
    <w:p w14:paraId="00AABD69" w14:textId="77777777" w:rsidR="00895932" w:rsidRPr="00D40F9A" w:rsidRDefault="00895932" w:rsidP="00895932">
      <w:pPr>
        <w:pStyle w:val="Listaszerbekezds"/>
        <w:numPr>
          <w:ilvl w:val="0"/>
          <w:numId w:val="84"/>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4142D7B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3C595869" w14:textId="77777777" w:rsidR="00895932" w:rsidRPr="00D40F9A" w:rsidRDefault="00895932" w:rsidP="00895932">
      <w:pPr>
        <w:pStyle w:val="SourceCodeLanguage"/>
        <w:numPr>
          <w:ilvl w:val="2"/>
          <w:numId w:val="71"/>
        </w:numPr>
      </w:pPr>
      <w:r w:rsidRPr="00D40F9A">
        <w:t>json</w:t>
      </w:r>
    </w:p>
    <w:p w14:paraId="4AA191A8" w14:textId="77777777" w:rsidR="00895932" w:rsidRPr="00D40F9A" w:rsidRDefault="00895932" w:rsidP="00895932">
      <w:pPr>
        <w:pStyle w:val="SourceCode"/>
        <w:numPr>
          <w:ilvl w:val="2"/>
          <w:numId w:val="71"/>
        </w:numPr>
        <w:spacing w:before="0" w:after="0"/>
      </w:pPr>
      <w:r w:rsidRPr="00D40F9A">
        <w:t>{</w:t>
      </w:r>
    </w:p>
    <w:p w14:paraId="335DA7E2" w14:textId="77777777" w:rsidR="00895932" w:rsidRPr="00D40F9A" w:rsidRDefault="00895932" w:rsidP="00895932">
      <w:pPr>
        <w:pStyle w:val="SourceCode"/>
        <w:numPr>
          <w:ilvl w:val="2"/>
          <w:numId w:val="71"/>
        </w:numPr>
        <w:spacing w:before="0" w:after="0"/>
      </w:pPr>
      <w:r w:rsidRPr="00D40F9A">
        <w:t xml:space="preserve">  "token": {</w:t>
      </w:r>
    </w:p>
    <w:p w14:paraId="2AFE5861" w14:textId="77777777" w:rsidR="00895932" w:rsidRPr="00D40F9A" w:rsidRDefault="00895932" w:rsidP="00895932">
      <w:pPr>
        <w:pStyle w:val="SourceCode"/>
        <w:numPr>
          <w:ilvl w:val="2"/>
          <w:numId w:val="71"/>
        </w:numPr>
        <w:spacing w:before="0" w:after="0"/>
      </w:pPr>
      <w:r w:rsidRPr="00D40F9A">
        <w:t xml:space="preserve">    "username": "testUser",</w:t>
      </w:r>
    </w:p>
    <w:p w14:paraId="7A913B74" w14:textId="77777777" w:rsidR="00895932" w:rsidRPr="00D40F9A" w:rsidRDefault="00895932" w:rsidP="00895932">
      <w:pPr>
        <w:pStyle w:val="SourceCode"/>
        <w:numPr>
          <w:ilvl w:val="2"/>
          <w:numId w:val="71"/>
        </w:numPr>
        <w:spacing w:before="0" w:after="0"/>
      </w:pPr>
      <w:r w:rsidRPr="00D40F9A">
        <w:t xml:space="preserve">    "sub": "123"</w:t>
      </w:r>
    </w:p>
    <w:p w14:paraId="30A2D684" w14:textId="77777777" w:rsidR="00895932" w:rsidRPr="00D40F9A" w:rsidRDefault="00895932" w:rsidP="00895932">
      <w:pPr>
        <w:pStyle w:val="SourceCode"/>
        <w:numPr>
          <w:ilvl w:val="2"/>
          <w:numId w:val="71"/>
        </w:numPr>
        <w:spacing w:before="0" w:after="0"/>
      </w:pPr>
      <w:r w:rsidRPr="00D40F9A">
        <w:t xml:space="preserve">  }</w:t>
      </w:r>
    </w:p>
    <w:p w14:paraId="720C45B7" w14:textId="77777777" w:rsidR="00895932" w:rsidRPr="00D40F9A" w:rsidRDefault="00895932" w:rsidP="00895932">
      <w:pPr>
        <w:pStyle w:val="SourceCode"/>
        <w:numPr>
          <w:ilvl w:val="2"/>
          <w:numId w:val="71"/>
        </w:numPr>
        <w:spacing w:before="0" w:after="0"/>
      </w:pPr>
      <w:r w:rsidRPr="00D40F9A">
        <w:t>}</w:t>
      </w:r>
    </w:p>
    <w:p w14:paraId="5BDB6D6C"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0C01B077" w14:textId="77777777" w:rsidR="00895932" w:rsidRPr="00D40F9A" w:rsidRDefault="00895932" w:rsidP="00895932">
      <w:pPr>
        <w:pStyle w:val="SourceCodeLanguage"/>
        <w:numPr>
          <w:ilvl w:val="2"/>
          <w:numId w:val="71"/>
        </w:numPr>
      </w:pPr>
      <w:r w:rsidRPr="00D40F9A">
        <w:t>json</w:t>
      </w:r>
    </w:p>
    <w:p w14:paraId="37DB6BBF" w14:textId="77777777" w:rsidR="00895932" w:rsidRPr="00D40F9A" w:rsidRDefault="00895932" w:rsidP="00895932">
      <w:pPr>
        <w:pStyle w:val="SourceCode"/>
        <w:numPr>
          <w:ilvl w:val="2"/>
          <w:numId w:val="71"/>
        </w:numPr>
        <w:spacing w:before="0" w:after="0"/>
      </w:pPr>
      <w:r w:rsidRPr="00D40F9A">
        <w:t>{</w:t>
      </w:r>
    </w:p>
    <w:p w14:paraId="77C13FCC" w14:textId="77777777" w:rsidR="00895932" w:rsidRPr="00D40F9A" w:rsidRDefault="00895932" w:rsidP="00895932">
      <w:pPr>
        <w:pStyle w:val="SourceCode"/>
        <w:numPr>
          <w:ilvl w:val="2"/>
          <w:numId w:val="71"/>
        </w:numPr>
        <w:spacing w:before="0" w:after="0"/>
      </w:pPr>
      <w:r w:rsidRPr="00D40F9A">
        <w:t xml:space="preserve">  "message": "Success"</w:t>
      </w:r>
    </w:p>
    <w:p w14:paraId="4BB964E7" w14:textId="77777777" w:rsidR="00895932" w:rsidRPr="00D40F9A" w:rsidRDefault="00895932" w:rsidP="00895932">
      <w:pPr>
        <w:pStyle w:val="SourceCode"/>
        <w:numPr>
          <w:ilvl w:val="2"/>
          <w:numId w:val="71"/>
        </w:numPr>
        <w:spacing w:before="0" w:after="0"/>
      </w:pPr>
      <w:r w:rsidRPr="00D40F9A">
        <w:t>}</w:t>
      </w:r>
    </w:p>
    <w:p w14:paraId="2260CC0F"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768122A1"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531A69C2" w14:textId="77777777" w:rsidR="00895932" w:rsidRPr="00D40F9A" w:rsidRDefault="00895932" w:rsidP="00895932">
      <w:pPr>
        <w:pStyle w:val="SourceCodeLanguage"/>
        <w:numPr>
          <w:ilvl w:val="2"/>
          <w:numId w:val="71"/>
        </w:numPr>
      </w:pPr>
      <w:r w:rsidRPr="00D40F9A">
        <w:t>json</w:t>
      </w:r>
    </w:p>
    <w:p w14:paraId="37580747" w14:textId="77777777" w:rsidR="00895932" w:rsidRPr="00D40F9A" w:rsidRDefault="00895932" w:rsidP="00895932">
      <w:pPr>
        <w:pStyle w:val="SourceCode"/>
        <w:numPr>
          <w:ilvl w:val="2"/>
          <w:numId w:val="71"/>
        </w:numPr>
        <w:spacing w:before="0" w:after="0"/>
      </w:pPr>
      <w:r w:rsidRPr="00D40F9A">
        <w:t>{</w:t>
      </w:r>
    </w:p>
    <w:p w14:paraId="471BF36D" w14:textId="77777777" w:rsidR="00895932" w:rsidRPr="00D40F9A" w:rsidRDefault="00895932" w:rsidP="00895932">
      <w:pPr>
        <w:pStyle w:val="SourceCode"/>
        <w:numPr>
          <w:ilvl w:val="2"/>
          <w:numId w:val="71"/>
        </w:numPr>
        <w:spacing w:before="0" w:after="0"/>
      </w:pPr>
      <w:r w:rsidRPr="00D40F9A">
        <w:t xml:space="preserve">  "message": "Success"</w:t>
      </w:r>
    </w:p>
    <w:p w14:paraId="16568520" w14:textId="77777777" w:rsidR="00895932" w:rsidRPr="00D40F9A" w:rsidRDefault="00895932" w:rsidP="00895932">
      <w:pPr>
        <w:pStyle w:val="SourceCode"/>
        <w:numPr>
          <w:ilvl w:val="2"/>
          <w:numId w:val="71"/>
        </w:numPr>
        <w:spacing w:before="0" w:after="0"/>
      </w:pPr>
      <w:r w:rsidRPr="00D40F9A">
        <w:t>}</w:t>
      </w:r>
    </w:p>
    <w:p w14:paraId="103DDF04" w14:textId="77777777" w:rsidR="00895932" w:rsidRPr="00D40F9A" w:rsidRDefault="00895932" w:rsidP="00895932">
      <w:pPr>
        <w:pStyle w:val="Listaszerbekezds"/>
        <w:numPr>
          <w:ilvl w:val="0"/>
          <w:numId w:val="84"/>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37227388"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3FB6F475" w14:textId="77777777" w:rsidR="00895932" w:rsidRPr="00D40F9A" w:rsidRDefault="00895932" w:rsidP="00895932">
      <w:pPr>
        <w:pStyle w:val="SourceCodeLanguage"/>
        <w:numPr>
          <w:ilvl w:val="2"/>
          <w:numId w:val="71"/>
        </w:numPr>
      </w:pPr>
      <w:r w:rsidRPr="00D40F9A">
        <w:t>json</w:t>
      </w:r>
    </w:p>
    <w:p w14:paraId="68CD145A" w14:textId="77777777" w:rsidR="00895932" w:rsidRPr="00D40F9A" w:rsidRDefault="00895932" w:rsidP="00895932">
      <w:pPr>
        <w:pStyle w:val="SourceCode"/>
        <w:numPr>
          <w:ilvl w:val="2"/>
          <w:numId w:val="71"/>
        </w:numPr>
        <w:spacing w:before="0" w:after="0"/>
      </w:pPr>
      <w:r w:rsidRPr="00D40F9A">
        <w:t>{</w:t>
      </w:r>
    </w:p>
    <w:p w14:paraId="1E92B776" w14:textId="77777777" w:rsidR="00895932" w:rsidRPr="00D40F9A" w:rsidRDefault="00895932" w:rsidP="00895932">
      <w:pPr>
        <w:pStyle w:val="SourceCode"/>
        <w:numPr>
          <w:ilvl w:val="2"/>
          <w:numId w:val="71"/>
        </w:numPr>
        <w:spacing w:before="0" w:after="0"/>
      </w:pPr>
      <w:r w:rsidRPr="00D40F9A">
        <w:t xml:space="preserve">  "token": {</w:t>
      </w:r>
    </w:p>
    <w:p w14:paraId="7D94D985" w14:textId="77777777" w:rsidR="00895932" w:rsidRPr="00D40F9A" w:rsidRDefault="00895932" w:rsidP="00895932">
      <w:pPr>
        <w:pStyle w:val="SourceCode"/>
        <w:numPr>
          <w:ilvl w:val="2"/>
          <w:numId w:val="71"/>
        </w:numPr>
        <w:spacing w:before="0" w:after="0"/>
      </w:pPr>
      <w:r w:rsidRPr="00D40F9A">
        <w:t xml:space="preserve">    "username": "testUser",</w:t>
      </w:r>
    </w:p>
    <w:p w14:paraId="5269B13C" w14:textId="77777777" w:rsidR="00895932" w:rsidRPr="00D40F9A" w:rsidRDefault="00895932" w:rsidP="00895932">
      <w:pPr>
        <w:pStyle w:val="SourceCode"/>
        <w:numPr>
          <w:ilvl w:val="2"/>
          <w:numId w:val="71"/>
        </w:numPr>
        <w:spacing w:before="0" w:after="0"/>
      </w:pPr>
      <w:r w:rsidRPr="00D40F9A">
        <w:t xml:space="preserve">    "sub": "123"</w:t>
      </w:r>
    </w:p>
    <w:p w14:paraId="3BC1369F" w14:textId="77777777" w:rsidR="00895932" w:rsidRPr="00D40F9A" w:rsidRDefault="00895932" w:rsidP="00895932">
      <w:pPr>
        <w:pStyle w:val="SourceCode"/>
        <w:numPr>
          <w:ilvl w:val="2"/>
          <w:numId w:val="71"/>
        </w:numPr>
        <w:spacing w:before="0" w:after="0"/>
      </w:pPr>
      <w:r w:rsidRPr="00D40F9A">
        <w:t xml:space="preserve">  }</w:t>
      </w:r>
    </w:p>
    <w:p w14:paraId="7E5933D8" w14:textId="77777777" w:rsidR="00895932" w:rsidRPr="00D40F9A" w:rsidRDefault="00895932" w:rsidP="00895932">
      <w:pPr>
        <w:pStyle w:val="SourceCode"/>
        <w:numPr>
          <w:ilvl w:val="2"/>
          <w:numId w:val="71"/>
        </w:numPr>
        <w:spacing w:before="0" w:after="0"/>
      </w:pPr>
      <w:r w:rsidRPr="00D40F9A">
        <w:t>}</w:t>
      </w:r>
    </w:p>
    <w:p w14:paraId="3F26ED9D"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69F8AA21" w14:textId="77777777" w:rsidR="006E19E4" w:rsidRPr="00D40F9A" w:rsidRDefault="006E19E4">
      <w:pPr>
        <w:spacing w:line="259" w:lineRule="auto"/>
        <w:jc w:val="left"/>
        <w:rPr>
          <w:b/>
          <w:bCs/>
        </w:rPr>
      </w:pPr>
      <w:r w:rsidRPr="00D40F9A">
        <w:rPr>
          <w:b/>
          <w:bCs/>
        </w:rPr>
        <w:br w:type="page"/>
      </w:r>
    </w:p>
    <w:p w14:paraId="53767B86" w14:textId="23901815" w:rsidR="00895932" w:rsidRPr="00D40F9A" w:rsidRDefault="00895932" w:rsidP="00895932">
      <w:pPr>
        <w:pStyle w:val="Listaszerbekezds"/>
        <w:numPr>
          <w:ilvl w:val="2"/>
          <w:numId w:val="84"/>
        </w:numPr>
        <w:spacing w:line="240" w:lineRule="auto"/>
        <w:jc w:val="left"/>
      </w:pPr>
      <w:r w:rsidRPr="00D40F9A">
        <w:rPr>
          <w:b/>
          <w:bCs/>
        </w:rPr>
        <w:lastRenderedPageBreak/>
        <w:t>error</w:t>
      </w:r>
      <w:r w:rsidRPr="00D40F9A">
        <w:t>:</w:t>
      </w:r>
    </w:p>
    <w:p w14:paraId="036D9535" w14:textId="77777777" w:rsidR="00895932" w:rsidRPr="00D40F9A" w:rsidRDefault="00895932" w:rsidP="00895932">
      <w:pPr>
        <w:pStyle w:val="SourceCodeLanguage"/>
        <w:numPr>
          <w:ilvl w:val="2"/>
          <w:numId w:val="71"/>
        </w:numPr>
      </w:pPr>
      <w:r w:rsidRPr="00D40F9A">
        <w:t>json</w:t>
      </w:r>
    </w:p>
    <w:p w14:paraId="1E01B759" w14:textId="77777777" w:rsidR="00895932" w:rsidRPr="00D40F9A" w:rsidRDefault="00895932" w:rsidP="00895932">
      <w:pPr>
        <w:pStyle w:val="SourceCode"/>
        <w:numPr>
          <w:ilvl w:val="2"/>
          <w:numId w:val="71"/>
        </w:numPr>
        <w:spacing w:before="0" w:after="0"/>
      </w:pPr>
      <w:r w:rsidRPr="00D40F9A">
        <w:t>{</w:t>
      </w:r>
    </w:p>
    <w:p w14:paraId="42E38170" w14:textId="77777777" w:rsidR="00895932" w:rsidRPr="00D40F9A" w:rsidRDefault="00895932" w:rsidP="00895932">
      <w:pPr>
        <w:pStyle w:val="SourceCode"/>
        <w:numPr>
          <w:ilvl w:val="2"/>
          <w:numId w:val="71"/>
        </w:numPr>
        <w:spacing w:before="0" w:after="0"/>
      </w:pPr>
      <w:r w:rsidRPr="00D40F9A">
        <w:t xml:space="preserve">  "message": "Error stopping audio: Stop failed",</w:t>
      </w:r>
    </w:p>
    <w:p w14:paraId="2CE970B1" w14:textId="77777777" w:rsidR="00895932" w:rsidRPr="00D40F9A" w:rsidRDefault="00895932" w:rsidP="00895932">
      <w:pPr>
        <w:pStyle w:val="SourceCode"/>
        <w:numPr>
          <w:ilvl w:val="2"/>
          <w:numId w:val="71"/>
        </w:numPr>
        <w:spacing w:before="0" w:after="0"/>
      </w:pPr>
      <w:r w:rsidRPr="00D40F9A">
        <w:t xml:space="preserve">  "status": 500</w:t>
      </w:r>
    </w:p>
    <w:p w14:paraId="12950953" w14:textId="77777777" w:rsidR="00895932" w:rsidRPr="00D40F9A" w:rsidRDefault="00895932" w:rsidP="00895932">
      <w:pPr>
        <w:pStyle w:val="SourceCode"/>
        <w:numPr>
          <w:ilvl w:val="2"/>
          <w:numId w:val="71"/>
        </w:numPr>
        <w:spacing w:before="0" w:after="0"/>
      </w:pPr>
      <w:r w:rsidRPr="00D40F9A">
        <w:t>}</w:t>
      </w:r>
    </w:p>
    <w:p w14:paraId="7A937284" w14:textId="77777777" w:rsidR="00895932" w:rsidRPr="00D40F9A" w:rsidRDefault="00895932" w:rsidP="00895932">
      <w:pPr>
        <w:pStyle w:val="Listaszerbekezds"/>
        <w:numPr>
          <w:ilvl w:val="0"/>
          <w:numId w:val="84"/>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93E2A0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60DE2940" w14:textId="77777777" w:rsidR="00895932" w:rsidRPr="00D40F9A" w:rsidRDefault="00895932" w:rsidP="00895932">
      <w:pPr>
        <w:pStyle w:val="SourceCodeLanguage"/>
        <w:numPr>
          <w:ilvl w:val="2"/>
          <w:numId w:val="71"/>
        </w:numPr>
      </w:pPr>
      <w:r w:rsidRPr="00D40F9A">
        <w:t>json</w:t>
      </w:r>
    </w:p>
    <w:p w14:paraId="45E161C7" w14:textId="77777777" w:rsidR="00895932" w:rsidRPr="00D40F9A" w:rsidRDefault="00895932" w:rsidP="00895932">
      <w:pPr>
        <w:pStyle w:val="SourceCode"/>
        <w:numPr>
          <w:ilvl w:val="2"/>
          <w:numId w:val="71"/>
        </w:numPr>
        <w:spacing w:before="0" w:after="0"/>
      </w:pPr>
      <w:r w:rsidRPr="00D40F9A">
        <w:t>{</w:t>
      </w:r>
    </w:p>
    <w:p w14:paraId="7270EDDA" w14:textId="77777777" w:rsidR="00895932" w:rsidRPr="00D40F9A" w:rsidRDefault="00895932" w:rsidP="00895932">
      <w:pPr>
        <w:pStyle w:val="SourceCode"/>
        <w:numPr>
          <w:ilvl w:val="2"/>
          <w:numId w:val="71"/>
        </w:numPr>
        <w:spacing w:before="0" w:after="0"/>
      </w:pPr>
      <w:r w:rsidRPr="00D40F9A">
        <w:t xml:space="preserve">  "token": {</w:t>
      </w:r>
    </w:p>
    <w:p w14:paraId="7161A6E0" w14:textId="77777777" w:rsidR="00895932" w:rsidRPr="00D40F9A" w:rsidRDefault="00895932" w:rsidP="00895932">
      <w:pPr>
        <w:pStyle w:val="SourceCode"/>
        <w:numPr>
          <w:ilvl w:val="2"/>
          <w:numId w:val="71"/>
        </w:numPr>
        <w:spacing w:before="0" w:after="0"/>
      </w:pPr>
      <w:r w:rsidRPr="00D40F9A">
        <w:t xml:space="preserve">    "username": "testUser",</w:t>
      </w:r>
    </w:p>
    <w:p w14:paraId="4A4BC1C1" w14:textId="77777777" w:rsidR="00895932" w:rsidRPr="00D40F9A" w:rsidRDefault="00895932" w:rsidP="00895932">
      <w:pPr>
        <w:pStyle w:val="SourceCode"/>
        <w:numPr>
          <w:ilvl w:val="2"/>
          <w:numId w:val="71"/>
        </w:numPr>
        <w:spacing w:before="0" w:after="0"/>
      </w:pPr>
      <w:r w:rsidRPr="00D40F9A">
        <w:t xml:space="preserve">    "sub": "123"</w:t>
      </w:r>
    </w:p>
    <w:p w14:paraId="5754F5FC" w14:textId="77777777" w:rsidR="00895932" w:rsidRPr="00D40F9A" w:rsidRDefault="00895932" w:rsidP="00895932">
      <w:pPr>
        <w:pStyle w:val="SourceCode"/>
        <w:numPr>
          <w:ilvl w:val="2"/>
          <w:numId w:val="71"/>
        </w:numPr>
        <w:spacing w:before="0" w:after="0"/>
      </w:pPr>
      <w:r w:rsidRPr="00D40F9A">
        <w:t xml:space="preserve">  }</w:t>
      </w:r>
    </w:p>
    <w:p w14:paraId="716D9B76" w14:textId="77777777" w:rsidR="00895932" w:rsidRPr="00D40F9A" w:rsidRDefault="00895932" w:rsidP="00895932">
      <w:pPr>
        <w:pStyle w:val="SourceCode"/>
        <w:numPr>
          <w:ilvl w:val="2"/>
          <w:numId w:val="71"/>
        </w:numPr>
        <w:spacing w:before="0" w:after="0"/>
      </w:pPr>
      <w:r w:rsidRPr="00D40F9A">
        <w:t>}</w:t>
      </w:r>
    </w:p>
    <w:p w14:paraId="14F1F2AF" w14:textId="77777777"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20F7DDF2" w14:textId="77777777" w:rsidR="00895932" w:rsidRPr="00D40F9A" w:rsidRDefault="00895932" w:rsidP="00895932">
      <w:pPr>
        <w:pStyle w:val="SourceCodeLanguage"/>
        <w:numPr>
          <w:ilvl w:val="2"/>
          <w:numId w:val="71"/>
        </w:numPr>
      </w:pPr>
      <w:r w:rsidRPr="00D40F9A">
        <w:t>json</w:t>
      </w:r>
    </w:p>
    <w:p w14:paraId="600A537F" w14:textId="77777777" w:rsidR="00895932" w:rsidRPr="00D40F9A" w:rsidRDefault="00895932" w:rsidP="00895932">
      <w:pPr>
        <w:pStyle w:val="SourceCode"/>
        <w:numPr>
          <w:ilvl w:val="2"/>
          <w:numId w:val="71"/>
        </w:numPr>
        <w:spacing w:before="0" w:after="0"/>
      </w:pPr>
      <w:r w:rsidRPr="00D40F9A">
        <w:t>{</w:t>
      </w:r>
    </w:p>
    <w:p w14:paraId="07320D07" w14:textId="77777777" w:rsidR="00895932" w:rsidRPr="00D40F9A" w:rsidRDefault="00895932" w:rsidP="00895932">
      <w:pPr>
        <w:pStyle w:val="SourceCode"/>
        <w:numPr>
          <w:ilvl w:val="2"/>
          <w:numId w:val="71"/>
        </w:numPr>
        <w:spacing w:before="0" w:after="0"/>
      </w:pPr>
      <w:r w:rsidRPr="00D40F9A">
        <w:t xml:space="preserve">  "path": "path/to/song.mp3"</w:t>
      </w:r>
    </w:p>
    <w:p w14:paraId="262A6983" w14:textId="77777777" w:rsidR="00895932" w:rsidRPr="00D40F9A" w:rsidRDefault="00895932" w:rsidP="00895932">
      <w:pPr>
        <w:pStyle w:val="SourceCode"/>
        <w:numPr>
          <w:ilvl w:val="2"/>
          <w:numId w:val="71"/>
        </w:numPr>
        <w:spacing w:before="0" w:after="0"/>
      </w:pPr>
      <w:r w:rsidRPr="00D40F9A">
        <w:t>}</w:t>
      </w:r>
    </w:p>
    <w:p w14:paraId="441E8142"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6151A36E" w14:textId="77777777" w:rsidR="00895932" w:rsidRPr="00D40F9A" w:rsidRDefault="00895932" w:rsidP="00895932">
      <w:pPr>
        <w:pStyle w:val="SourceCodeLanguage"/>
        <w:numPr>
          <w:ilvl w:val="2"/>
          <w:numId w:val="71"/>
        </w:numPr>
      </w:pPr>
      <w:r w:rsidRPr="00D40F9A">
        <w:t>json</w:t>
      </w:r>
    </w:p>
    <w:p w14:paraId="13F7A6BA" w14:textId="77777777" w:rsidR="00895932" w:rsidRPr="00D40F9A" w:rsidRDefault="00895932" w:rsidP="00895932">
      <w:pPr>
        <w:pStyle w:val="SourceCode"/>
        <w:numPr>
          <w:ilvl w:val="2"/>
          <w:numId w:val="71"/>
        </w:numPr>
        <w:spacing w:before="0" w:after="0"/>
      </w:pPr>
      <w:r w:rsidRPr="00D40F9A">
        <w:t>{</w:t>
      </w:r>
    </w:p>
    <w:p w14:paraId="1EC3F966" w14:textId="77777777" w:rsidR="00895932" w:rsidRPr="00D40F9A" w:rsidRDefault="00895932" w:rsidP="00895932">
      <w:pPr>
        <w:pStyle w:val="SourceCode"/>
        <w:numPr>
          <w:ilvl w:val="2"/>
          <w:numId w:val="71"/>
        </w:numPr>
        <w:spacing w:before="0" w:after="0"/>
      </w:pPr>
      <w:r w:rsidRPr="00D40F9A">
        <w:t xml:space="preserve">  "title": "Test Song"</w:t>
      </w:r>
    </w:p>
    <w:p w14:paraId="5F439100" w14:textId="77777777" w:rsidR="00895932" w:rsidRPr="00D40F9A" w:rsidRDefault="00895932" w:rsidP="00895932">
      <w:pPr>
        <w:pStyle w:val="SourceCode"/>
        <w:numPr>
          <w:ilvl w:val="2"/>
          <w:numId w:val="71"/>
        </w:numPr>
        <w:spacing w:before="0" w:after="0"/>
      </w:pPr>
      <w:r w:rsidRPr="00D40F9A">
        <w:t>}</w:t>
      </w:r>
    </w:p>
    <w:p w14:paraId="3E1E89C3"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3497D2BC" w14:textId="77777777" w:rsidR="00895932" w:rsidRPr="00D40F9A" w:rsidRDefault="00895932" w:rsidP="00895932">
      <w:pPr>
        <w:pStyle w:val="SourceCodeLanguage"/>
        <w:numPr>
          <w:ilvl w:val="2"/>
          <w:numId w:val="71"/>
        </w:numPr>
      </w:pPr>
      <w:r w:rsidRPr="00D40F9A">
        <w:t>json</w:t>
      </w:r>
    </w:p>
    <w:p w14:paraId="3F7C486B" w14:textId="77777777" w:rsidR="00895932" w:rsidRPr="00D40F9A" w:rsidRDefault="00895932" w:rsidP="00895932">
      <w:pPr>
        <w:pStyle w:val="SourceCode"/>
        <w:numPr>
          <w:ilvl w:val="2"/>
          <w:numId w:val="71"/>
        </w:numPr>
        <w:spacing w:before="0" w:after="0"/>
      </w:pPr>
      <w:r w:rsidRPr="00D40F9A">
        <w:t>{</w:t>
      </w:r>
    </w:p>
    <w:p w14:paraId="1DF30DB6" w14:textId="77777777" w:rsidR="00895932" w:rsidRPr="00D40F9A" w:rsidRDefault="00895932" w:rsidP="00895932">
      <w:pPr>
        <w:pStyle w:val="SourceCode"/>
        <w:numPr>
          <w:ilvl w:val="2"/>
          <w:numId w:val="71"/>
        </w:numPr>
        <w:spacing w:before="0" w:after="0"/>
      </w:pPr>
      <w:r w:rsidRPr="00D40F9A">
        <w:t xml:space="preserve">  "id": "songId",</w:t>
      </w:r>
    </w:p>
    <w:p w14:paraId="1061B49F" w14:textId="77777777" w:rsidR="00895932" w:rsidRPr="00D40F9A" w:rsidRDefault="00895932" w:rsidP="00895932">
      <w:pPr>
        <w:pStyle w:val="SourceCode"/>
        <w:numPr>
          <w:ilvl w:val="2"/>
          <w:numId w:val="71"/>
        </w:numPr>
        <w:spacing w:before="0" w:after="0"/>
      </w:pPr>
      <w:r w:rsidRPr="00D40F9A">
        <w:t xml:space="preserve">  "title": "Test Song"</w:t>
      </w:r>
    </w:p>
    <w:p w14:paraId="0F5ADF67" w14:textId="77777777" w:rsidR="00895932" w:rsidRPr="00D40F9A" w:rsidRDefault="00895932" w:rsidP="00895932">
      <w:pPr>
        <w:pStyle w:val="SourceCode"/>
        <w:numPr>
          <w:ilvl w:val="2"/>
          <w:numId w:val="71"/>
        </w:numPr>
        <w:spacing w:before="0" w:after="0"/>
      </w:pPr>
      <w:r w:rsidRPr="00D40F9A">
        <w:t>}</w:t>
      </w:r>
    </w:p>
    <w:p w14:paraId="2C392944"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27F0EE0C"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60E8FBC1" w14:textId="77777777" w:rsidR="00895932" w:rsidRPr="00D40F9A" w:rsidRDefault="00895932" w:rsidP="00895932">
      <w:pPr>
        <w:pStyle w:val="SourceCodeLanguage"/>
        <w:numPr>
          <w:ilvl w:val="2"/>
          <w:numId w:val="71"/>
        </w:numPr>
      </w:pPr>
      <w:r w:rsidRPr="00D40F9A">
        <w:t>json</w:t>
      </w:r>
    </w:p>
    <w:p w14:paraId="650EFA32" w14:textId="77777777" w:rsidR="00895932" w:rsidRPr="00D40F9A" w:rsidRDefault="00895932" w:rsidP="00895932">
      <w:pPr>
        <w:pStyle w:val="SourceCode"/>
        <w:numPr>
          <w:ilvl w:val="2"/>
          <w:numId w:val="71"/>
        </w:numPr>
        <w:spacing w:before="0" w:after="0"/>
      </w:pPr>
      <w:r w:rsidRPr="00D40F9A">
        <w:t>{</w:t>
      </w:r>
    </w:p>
    <w:p w14:paraId="0AA13D43" w14:textId="77777777" w:rsidR="00895932" w:rsidRPr="00D40F9A" w:rsidRDefault="00895932" w:rsidP="00895932">
      <w:pPr>
        <w:pStyle w:val="SourceCode"/>
        <w:numPr>
          <w:ilvl w:val="2"/>
          <w:numId w:val="71"/>
        </w:numPr>
        <w:spacing w:before="0" w:after="0"/>
      </w:pPr>
      <w:r w:rsidRPr="00D40F9A">
        <w:t xml:space="preserve">  "id": "songId",</w:t>
      </w:r>
    </w:p>
    <w:p w14:paraId="66B7F8CC" w14:textId="77777777" w:rsidR="00895932" w:rsidRPr="00D40F9A" w:rsidRDefault="00895932" w:rsidP="00895932">
      <w:pPr>
        <w:pStyle w:val="SourceCode"/>
        <w:numPr>
          <w:ilvl w:val="2"/>
          <w:numId w:val="71"/>
        </w:numPr>
        <w:spacing w:before="0" w:after="0"/>
      </w:pPr>
      <w:r w:rsidRPr="00D40F9A">
        <w:t xml:space="preserve">  "title": "Test Song"</w:t>
      </w:r>
    </w:p>
    <w:p w14:paraId="3AD0928F" w14:textId="77777777" w:rsidR="00895932" w:rsidRPr="00D40F9A" w:rsidRDefault="00895932" w:rsidP="00895932">
      <w:pPr>
        <w:pStyle w:val="SourceCode"/>
        <w:numPr>
          <w:ilvl w:val="2"/>
          <w:numId w:val="71"/>
        </w:numPr>
        <w:spacing w:before="0" w:after="0"/>
      </w:pPr>
      <w:r w:rsidRPr="00D40F9A">
        <w:t>}</w:t>
      </w:r>
    </w:p>
    <w:p w14:paraId="6E9359BA" w14:textId="77777777" w:rsidR="00895932" w:rsidRPr="00D40F9A" w:rsidRDefault="00895932" w:rsidP="00895932">
      <w:pPr>
        <w:pStyle w:val="Listaszerbekezds"/>
        <w:numPr>
          <w:ilvl w:val="0"/>
          <w:numId w:val="84"/>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BBFBEE4"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60ADA0A" w14:textId="77777777" w:rsidR="00895932" w:rsidRPr="00D40F9A" w:rsidRDefault="00895932" w:rsidP="00895932">
      <w:pPr>
        <w:pStyle w:val="SourceCodeLanguage"/>
        <w:numPr>
          <w:ilvl w:val="2"/>
          <w:numId w:val="71"/>
        </w:numPr>
      </w:pPr>
      <w:r w:rsidRPr="00D40F9A">
        <w:t>json</w:t>
      </w:r>
    </w:p>
    <w:p w14:paraId="795B87B9" w14:textId="77777777" w:rsidR="00895932" w:rsidRPr="00D40F9A" w:rsidRDefault="00895932" w:rsidP="00895932">
      <w:pPr>
        <w:pStyle w:val="SourceCode"/>
        <w:numPr>
          <w:ilvl w:val="2"/>
          <w:numId w:val="71"/>
        </w:numPr>
        <w:spacing w:before="0" w:after="0"/>
      </w:pPr>
      <w:r w:rsidRPr="00D40F9A">
        <w:t>{</w:t>
      </w:r>
    </w:p>
    <w:p w14:paraId="4772B918" w14:textId="77777777" w:rsidR="00895932" w:rsidRPr="00D40F9A" w:rsidRDefault="00895932" w:rsidP="00895932">
      <w:pPr>
        <w:pStyle w:val="SourceCode"/>
        <w:numPr>
          <w:ilvl w:val="2"/>
          <w:numId w:val="71"/>
        </w:numPr>
        <w:spacing w:before="0" w:after="0"/>
      </w:pPr>
      <w:r w:rsidRPr="00D40F9A">
        <w:t xml:space="preserve">  "token": {</w:t>
      </w:r>
    </w:p>
    <w:p w14:paraId="1733B559" w14:textId="77777777" w:rsidR="00895932" w:rsidRPr="00D40F9A" w:rsidRDefault="00895932" w:rsidP="00895932">
      <w:pPr>
        <w:pStyle w:val="SourceCode"/>
        <w:numPr>
          <w:ilvl w:val="2"/>
          <w:numId w:val="71"/>
        </w:numPr>
        <w:spacing w:before="0" w:after="0"/>
      </w:pPr>
      <w:r w:rsidRPr="00D40F9A">
        <w:t xml:space="preserve">    "username": "testUser",</w:t>
      </w:r>
    </w:p>
    <w:p w14:paraId="35C0D2D3" w14:textId="77777777" w:rsidR="00895932" w:rsidRPr="00D40F9A" w:rsidRDefault="00895932" w:rsidP="00895932">
      <w:pPr>
        <w:pStyle w:val="SourceCode"/>
        <w:numPr>
          <w:ilvl w:val="2"/>
          <w:numId w:val="71"/>
        </w:numPr>
        <w:spacing w:before="0" w:after="0"/>
      </w:pPr>
      <w:r w:rsidRPr="00D40F9A">
        <w:t xml:space="preserve">    "sub": "123"</w:t>
      </w:r>
    </w:p>
    <w:p w14:paraId="4164CB09" w14:textId="77777777" w:rsidR="00895932" w:rsidRPr="00D40F9A" w:rsidRDefault="00895932" w:rsidP="00895932">
      <w:pPr>
        <w:pStyle w:val="SourceCode"/>
        <w:numPr>
          <w:ilvl w:val="2"/>
          <w:numId w:val="71"/>
        </w:numPr>
        <w:spacing w:before="0" w:after="0"/>
      </w:pPr>
      <w:r w:rsidRPr="00D40F9A">
        <w:t xml:space="preserve">  }</w:t>
      </w:r>
    </w:p>
    <w:p w14:paraId="52CDDEB4" w14:textId="77777777" w:rsidR="00895932" w:rsidRPr="00D40F9A" w:rsidRDefault="00895932" w:rsidP="00895932">
      <w:pPr>
        <w:pStyle w:val="SourceCode"/>
        <w:numPr>
          <w:ilvl w:val="2"/>
          <w:numId w:val="71"/>
        </w:numPr>
        <w:spacing w:before="0" w:after="0"/>
      </w:pPr>
      <w:r w:rsidRPr="00D40F9A">
        <w:t>}</w:t>
      </w:r>
    </w:p>
    <w:p w14:paraId="3722918E" w14:textId="77777777" w:rsidR="006E19E4" w:rsidRPr="00D40F9A" w:rsidRDefault="006E19E4">
      <w:pPr>
        <w:spacing w:line="259" w:lineRule="auto"/>
        <w:jc w:val="left"/>
        <w:rPr>
          <w:b/>
          <w:bCs/>
        </w:rPr>
      </w:pPr>
      <w:r w:rsidRPr="00D40F9A">
        <w:rPr>
          <w:b/>
          <w:bCs/>
        </w:rPr>
        <w:br w:type="page"/>
      </w:r>
    </w:p>
    <w:p w14:paraId="3EE56F57" w14:textId="03A39F4A" w:rsidR="00895932" w:rsidRPr="00D40F9A" w:rsidRDefault="00895932" w:rsidP="00895932">
      <w:pPr>
        <w:pStyle w:val="Listaszerbekezds"/>
        <w:numPr>
          <w:ilvl w:val="2"/>
          <w:numId w:val="84"/>
        </w:numPr>
        <w:spacing w:line="240" w:lineRule="auto"/>
        <w:jc w:val="left"/>
      </w:pPr>
      <w:r w:rsidRPr="00D40F9A">
        <w:rPr>
          <w:b/>
          <w:bCs/>
        </w:rPr>
        <w:lastRenderedPageBreak/>
        <w:t>mockFile</w:t>
      </w:r>
      <w:r w:rsidRPr="00D40F9A">
        <w:t>:</w:t>
      </w:r>
    </w:p>
    <w:p w14:paraId="02ED2F2E" w14:textId="77777777" w:rsidR="00895932" w:rsidRPr="00D40F9A" w:rsidRDefault="00895932" w:rsidP="00895932">
      <w:pPr>
        <w:pStyle w:val="SourceCodeLanguage"/>
        <w:numPr>
          <w:ilvl w:val="2"/>
          <w:numId w:val="71"/>
        </w:numPr>
      </w:pPr>
      <w:r w:rsidRPr="00D40F9A">
        <w:t>json</w:t>
      </w:r>
    </w:p>
    <w:p w14:paraId="6037B1A1" w14:textId="77777777" w:rsidR="00895932" w:rsidRPr="00D40F9A" w:rsidRDefault="00895932" w:rsidP="00895932">
      <w:pPr>
        <w:pStyle w:val="SourceCode"/>
        <w:numPr>
          <w:ilvl w:val="2"/>
          <w:numId w:val="71"/>
        </w:numPr>
        <w:spacing w:before="0" w:after="0"/>
      </w:pPr>
      <w:r w:rsidRPr="00D40F9A">
        <w:t>{</w:t>
      </w:r>
    </w:p>
    <w:p w14:paraId="53A656FD" w14:textId="77777777" w:rsidR="00895932" w:rsidRPr="00D40F9A" w:rsidRDefault="00895932" w:rsidP="00895932">
      <w:pPr>
        <w:pStyle w:val="SourceCode"/>
        <w:numPr>
          <w:ilvl w:val="2"/>
          <w:numId w:val="71"/>
        </w:numPr>
        <w:spacing w:before="0" w:after="0"/>
      </w:pPr>
      <w:r w:rsidRPr="00D40F9A">
        <w:t xml:space="preserve">  "path": "path/to/song.mp3"</w:t>
      </w:r>
    </w:p>
    <w:p w14:paraId="2F640F2A" w14:textId="77777777" w:rsidR="00895932" w:rsidRPr="00D40F9A" w:rsidRDefault="00895932" w:rsidP="00895932">
      <w:pPr>
        <w:pStyle w:val="SourceCode"/>
        <w:numPr>
          <w:ilvl w:val="2"/>
          <w:numId w:val="71"/>
        </w:numPr>
        <w:spacing w:before="0" w:after="0"/>
      </w:pPr>
      <w:r w:rsidRPr="00D40F9A">
        <w:t>}</w:t>
      </w:r>
    </w:p>
    <w:p w14:paraId="2CA67D46"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0A20B70E" w14:textId="77777777" w:rsidR="00895932" w:rsidRPr="00D40F9A" w:rsidRDefault="00895932" w:rsidP="00895932">
      <w:pPr>
        <w:pStyle w:val="SourceCodeLanguage"/>
        <w:numPr>
          <w:ilvl w:val="2"/>
          <w:numId w:val="71"/>
        </w:numPr>
      </w:pPr>
      <w:r w:rsidRPr="00D40F9A">
        <w:t>json</w:t>
      </w:r>
    </w:p>
    <w:p w14:paraId="241B58A6" w14:textId="77777777" w:rsidR="00895932" w:rsidRPr="00D40F9A" w:rsidRDefault="00895932" w:rsidP="00895932">
      <w:pPr>
        <w:pStyle w:val="SourceCode"/>
        <w:numPr>
          <w:ilvl w:val="2"/>
          <w:numId w:val="71"/>
        </w:numPr>
        <w:spacing w:before="0" w:after="0"/>
      </w:pPr>
      <w:r w:rsidRPr="00D40F9A">
        <w:t>{</w:t>
      </w:r>
    </w:p>
    <w:p w14:paraId="4824937F" w14:textId="77777777" w:rsidR="00895932" w:rsidRPr="00D40F9A" w:rsidRDefault="00895932" w:rsidP="00895932">
      <w:pPr>
        <w:pStyle w:val="SourceCode"/>
        <w:numPr>
          <w:ilvl w:val="2"/>
          <w:numId w:val="71"/>
        </w:numPr>
        <w:spacing w:before="0" w:after="0"/>
      </w:pPr>
      <w:r w:rsidRPr="00D40F9A">
        <w:t xml:space="preserve">  "title": "Test Song"</w:t>
      </w:r>
    </w:p>
    <w:p w14:paraId="3E3B5C02" w14:textId="77777777" w:rsidR="00895932" w:rsidRPr="00D40F9A" w:rsidRDefault="00895932" w:rsidP="00895932">
      <w:pPr>
        <w:pStyle w:val="SourceCode"/>
        <w:numPr>
          <w:ilvl w:val="2"/>
          <w:numId w:val="71"/>
        </w:numPr>
        <w:spacing w:before="0" w:after="0"/>
      </w:pPr>
      <w:r w:rsidRPr="00D40F9A">
        <w:t>}</w:t>
      </w:r>
    </w:p>
    <w:p w14:paraId="06458FA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5A47B64"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21E8BFD" w14:textId="77777777" w:rsidR="00895932" w:rsidRPr="00D40F9A" w:rsidRDefault="00895932" w:rsidP="00895932">
      <w:pPr>
        <w:pStyle w:val="SourceCodeLanguage"/>
        <w:numPr>
          <w:ilvl w:val="2"/>
          <w:numId w:val="71"/>
        </w:numPr>
      </w:pPr>
      <w:r w:rsidRPr="00D40F9A">
        <w:t>json</w:t>
      </w:r>
    </w:p>
    <w:p w14:paraId="68ED2886" w14:textId="77777777" w:rsidR="00895932" w:rsidRPr="00D40F9A" w:rsidRDefault="00895932" w:rsidP="00895932">
      <w:pPr>
        <w:pStyle w:val="SourceCode"/>
        <w:numPr>
          <w:ilvl w:val="2"/>
          <w:numId w:val="71"/>
        </w:numPr>
        <w:spacing w:before="0" w:after="0"/>
      </w:pPr>
      <w:r w:rsidRPr="00D40F9A">
        <w:t>{</w:t>
      </w:r>
    </w:p>
    <w:p w14:paraId="6D387EB0" w14:textId="77777777" w:rsidR="00895932" w:rsidRPr="00D40F9A" w:rsidRDefault="00895932" w:rsidP="00895932">
      <w:pPr>
        <w:pStyle w:val="SourceCode"/>
        <w:numPr>
          <w:ilvl w:val="2"/>
          <w:numId w:val="71"/>
        </w:numPr>
        <w:spacing w:before="0" w:after="0"/>
      </w:pPr>
      <w:r w:rsidRPr="00D40F9A">
        <w:t xml:space="preserve">  "message": "Error uploading song into pending songs: Upload failed",</w:t>
      </w:r>
    </w:p>
    <w:p w14:paraId="2B6106E5" w14:textId="77777777" w:rsidR="00895932" w:rsidRPr="00D40F9A" w:rsidRDefault="00895932" w:rsidP="00895932">
      <w:pPr>
        <w:pStyle w:val="SourceCode"/>
        <w:numPr>
          <w:ilvl w:val="2"/>
          <w:numId w:val="71"/>
        </w:numPr>
        <w:spacing w:before="0" w:after="0"/>
      </w:pPr>
      <w:r w:rsidRPr="00D40F9A">
        <w:t xml:space="preserve">  "status": 500</w:t>
      </w:r>
    </w:p>
    <w:p w14:paraId="44525AD4" w14:textId="77777777" w:rsidR="00895932" w:rsidRPr="00D40F9A" w:rsidRDefault="00895932" w:rsidP="00895932">
      <w:pPr>
        <w:pStyle w:val="SourceCode"/>
        <w:numPr>
          <w:ilvl w:val="2"/>
          <w:numId w:val="71"/>
        </w:numPr>
        <w:spacing w:before="0" w:after="0"/>
      </w:pPr>
      <w:r w:rsidRPr="00D40F9A">
        <w:t>}</w:t>
      </w:r>
    </w:p>
    <w:p w14:paraId="2673567A" w14:textId="77777777" w:rsidR="00895932" w:rsidRPr="00D40F9A" w:rsidRDefault="00895932" w:rsidP="00895932">
      <w:pPr>
        <w:pStyle w:val="Listaszerbekezds"/>
        <w:numPr>
          <w:ilvl w:val="0"/>
          <w:numId w:val="84"/>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216BDA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0D756717" w14:textId="77777777" w:rsidR="00895932" w:rsidRPr="00D40F9A" w:rsidRDefault="00895932" w:rsidP="00895932">
      <w:pPr>
        <w:pStyle w:val="SourceCodeLanguage"/>
        <w:numPr>
          <w:ilvl w:val="2"/>
          <w:numId w:val="71"/>
        </w:numPr>
      </w:pPr>
      <w:r w:rsidRPr="00D40F9A">
        <w:t>json</w:t>
      </w:r>
    </w:p>
    <w:p w14:paraId="6C00872A" w14:textId="77777777" w:rsidR="00895932" w:rsidRPr="00D40F9A" w:rsidRDefault="00895932" w:rsidP="00895932">
      <w:pPr>
        <w:pStyle w:val="SourceCode"/>
        <w:numPr>
          <w:ilvl w:val="2"/>
          <w:numId w:val="71"/>
        </w:numPr>
        <w:spacing w:before="0" w:after="0"/>
      </w:pPr>
      <w:r w:rsidRPr="00D40F9A">
        <w:t>{</w:t>
      </w:r>
    </w:p>
    <w:p w14:paraId="6B4E3DBB" w14:textId="77777777" w:rsidR="00895932" w:rsidRPr="00D40F9A" w:rsidRDefault="00895932" w:rsidP="00895932">
      <w:pPr>
        <w:pStyle w:val="SourceCode"/>
        <w:numPr>
          <w:ilvl w:val="2"/>
          <w:numId w:val="71"/>
        </w:numPr>
        <w:spacing w:before="0" w:after="0"/>
      </w:pPr>
      <w:r w:rsidRPr="00D40F9A">
        <w:t xml:space="preserve">  "token": {</w:t>
      </w:r>
    </w:p>
    <w:p w14:paraId="33A3294B" w14:textId="77777777" w:rsidR="00895932" w:rsidRPr="00D40F9A" w:rsidRDefault="00895932" w:rsidP="00895932">
      <w:pPr>
        <w:pStyle w:val="SourceCode"/>
        <w:numPr>
          <w:ilvl w:val="2"/>
          <w:numId w:val="71"/>
        </w:numPr>
        <w:spacing w:before="0" w:after="0"/>
      </w:pPr>
      <w:r w:rsidRPr="00D40F9A">
        <w:t xml:space="preserve">    "username": "testUser",</w:t>
      </w:r>
    </w:p>
    <w:p w14:paraId="1573ED8D" w14:textId="77777777" w:rsidR="00895932" w:rsidRPr="00D40F9A" w:rsidRDefault="00895932" w:rsidP="00895932">
      <w:pPr>
        <w:pStyle w:val="SourceCode"/>
        <w:numPr>
          <w:ilvl w:val="2"/>
          <w:numId w:val="71"/>
        </w:numPr>
        <w:spacing w:before="0" w:after="0"/>
      </w:pPr>
      <w:r w:rsidRPr="00D40F9A">
        <w:t xml:space="preserve">    "sub": "123"</w:t>
      </w:r>
    </w:p>
    <w:p w14:paraId="1B6D02C1" w14:textId="77777777" w:rsidR="00895932" w:rsidRPr="00D40F9A" w:rsidRDefault="00895932" w:rsidP="00895932">
      <w:pPr>
        <w:pStyle w:val="SourceCode"/>
        <w:numPr>
          <w:ilvl w:val="2"/>
          <w:numId w:val="71"/>
        </w:numPr>
        <w:spacing w:before="0" w:after="0"/>
      </w:pPr>
      <w:r w:rsidRPr="00D40F9A">
        <w:t xml:space="preserve">  }</w:t>
      </w:r>
    </w:p>
    <w:p w14:paraId="400F795C" w14:textId="77777777" w:rsidR="00895932" w:rsidRPr="00D40F9A" w:rsidRDefault="00895932" w:rsidP="00895932">
      <w:pPr>
        <w:pStyle w:val="SourceCode"/>
        <w:numPr>
          <w:ilvl w:val="2"/>
          <w:numId w:val="71"/>
        </w:numPr>
        <w:spacing w:before="0" w:after="0"/>
      </w:pPr>
      <w:r w:rsidRPr="00D40F9A">
        <w:t>}</w:t>
      </w:r>
    </w:p>
    <w:p w14:paraId="2CAF90B2" w14:textId="77777777"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664EC112" w14:textId="77777777" w:rsidR="00895932" w:rsidRPr="00D40F9A" w:rsidRDefault="00895932" w:rsidP="00895932">
      <w:pPr>
        <w:pStyle w:val="SourceCodeLanguage"/>
        <w:numPr>
          <w:ilvl w:val="2"/>
          <w:numId w:val="71"/>
        </w:numPr>
      </w:pPr>
      <w:r w:rsidRPr="00D40F9A">
        <w:t>json</w:t>
      </w:r>
    </w:p>
    <w:p w14:paraId="7651C985" w14:textId="77777777" w:rsidR="00895932" w:rsidRPr="00D40F9A" w:rsidRDefault="00895932" w:rsidP="00895932">
      <w:pPr>
        <w:pStyle w:val="SourceCode"/>
        <w:numPr>
          <w:ilvl w:val="2"/>
          <w:numId w:val="71"/>
        </w:numPr>
        <w:spacing w:before="0" w:after="0"/>
      </w:pPr>
      <w:r w:rsidRPr="00D40F9A">
        <w:t>{</w:t>
      </w:r>
    </w:p>
    <w:p w14:paraId="3AACE86E" w14:textId="77777777" w:rsidR="00895932" w:rsidRPr="00D40F9A" w:rsidRDefault="00895932" w:rsidP="00895932">
      <w:pPr>
        <w:pStyle w:val="SourceCode"/>
        <w:numPr>
          <w:ilvl w:val="2"/>
          <w:numId w:val="71"/>
        </w:numPr>
        <w:spacing w:before="0" w:after="0"/>
      </w:pPr>
      <w:r w:rsidRPr="00D40F9A">
        <w:t xml:space="preserve">  "path": "path/to/song.mp3"</w:t>
      </w:r>
    </w:p>
    <w:p w14:paraId="165D9A35" w14:textId="77777777" w:rsidR="00895932" w:rsidRPr="00D40F9A" w:rsidRDefault="00895932" w:rsidP="00895932">
      <w:pPr>
        <w:pStyle w:val="SourceCode"/>
        <w:numPr>
          <w:ilvl w:val="2"/>
          <w:numId w:val="71"/>
        </w:numPr>
        <w:spacing w:before="0" w:after="0"/>
      </w:pPr>
      <w:r w:rsidRPr="00D40F9A">
        <w:t>}</w:t>
      </w:r>
    </w:p>
    <w:p w14:paraId="1FF1995B"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1294F115" w14:textId="77777777" w:rsidR="00895932" w:rsidRPr="00D40F9A" w:rsidRDefault="00895932" w:rsidP="00895932">
      <w:pPr>
        <w:pStyle w:val="SourceCodeLanguage"/>
        <w:numPr>
          <w:ilvl w:val="2"/>
          <w:numId w:val="71"/>
        </w:numPr>
      </w:pPr>
      <w:r w:rsidRPr="00D40F9A">
        <w:t>json</w:t>
      </w:r>
    </w:p>
    <w:p w14:paraId="76F16EDE" w14:textId="77777777" w:rsidR="00895932" w:rsidRPr="00D40F9A" w:rsidRDefault="00895932" w:rsidP="00895932">
      <w:pPr>
        <w:pStyle w:val="SourceCode"/>
        <w:numPr>
          <w:ilvl w:val="2"/>
          <w:numId w:val="71"/>
        </w:numPr>
        <w:spacing w:before="0" w:after="0"/>
      </w:pPr>
      <w:r w:rsidRPr="00D40F9A">
        <w:t>{</w:t>
      </w:r>
    </w:p>
    <w:p w14:paraId="27373C5A" w14:textId="77777777" w:rsidR="00895932" w:rsidRPr="00D40F9A" w:rsidRDefault="00895932" w:rsidP="00895932">
      <w:pPr>
        <w:pStyle w:val="SourceCode"/>
        <w:numPr>
          <w:ilvl w:val="2"/>
          <w:numId w:val="71"/>
        </w:numPr>
        <w:spacing w:before="0" w:after="0"/>
      </w:pPr>
      <w:r w:rsidRPr="00D40F9A">
        <w:t xml:space="preserve">  "title": "Test Song"</w:t>
      </w:r>
    </w:p>
    <w:p w14:paraId="0D130C5C" w14:textId="77777777" w:rsidR="00895932" w:rsidRPr="00D40F9A" w:rsidRDefault="00895932" w:rsidP="00895932">
      <w:pPr>
        <w:pStyle w:val="SourceCode"/>
        <w:numPr>
          <w:ilvl w:val="2"/>
          <w:numId w:val="71"/>
        </w:numPr>
        <w:spacing w:before="0" w:after="0"/>
      </w:pPr>
      <w:r w:rsidRPr="00D40F9A">
        <w:t>}</w:t>
      </w:r>
    </w:p>
    <w:p w14:paraId="2ECDD9B9"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2A265FCE" w14:textId="77777777" w:rsidR="00895932" w:rsidRPr="00D40F9A" w:rsidRDefault="00895932" w:rsidP="00895932">
      <w:pPr>
        <w:pStyle w:val="SourceCodeLanguage"/>
        <w:numPr>
          <w:ilvl w:val="2"/>
          <w:numId w:val="71"/>
        </w:numPr>
      </w:pPr>
      <w:r w:rsidRPr="00D40F9A">
        <w:t>json</w:t>
      </w:r>
    </w:p>
    <w:p w14:paraId="1D363442" w14:textId="77777777" w:rsidR="00895932" w:rsidRPr="00D40F9A" w:rsidRDefault="00895932" w:rsidP="00895932">
      <w:pPr>
        <w:pStyle w:val="SourceCode"/>
        <w:numPr>
          <w:ilvl w:val="2"/>
          <w:numId w:val="71"/>
        </w:numPr>
        <w:spacing w:before="0" w:after="0"/>
      </w:pPr>
      <w:r w:rsidRPr="00D40F9A">
        <w:t>{</w:t>
      </w:r>
    </w:p>
    <w:p w14:paraId="437F9A53" w14:textId="77777777" w:rsidR="00895932" w:rsidRPr="00D40F9A" w:rsidRDefault="00895932" w:rsidP="00895932">
      <w:pPr>
        <w:pStyle w:val="SourceCode"/>
        <w:numPr>
          <w:ilvl w:val="2"/>
          <w:numId w:val="71"/>
        </w:numPr>
        <w:spacing w:before="0" w:after="0"/>
      </w:pPr>
      <w:r w:rsidRPr="00D40F9A">
        <w:t xml:space="preserve">  "id": "songId",</w:t>
      </w:r>
    </w:p>
    <w:p w14:paraId="11502D89" w14:textId="77777777" w:rsidR="00895932" w:rsidRPr="00D40F9A" w:rsidRDefault="00895932" w:rsidP="00895932">
      <w:pPr>
        <w:pStyle w:val="SourceCode"/>
        <w:numPr>
          <w:ilvl w:val="2"/>
          <w:numId w:val="71"/>
        </w:numPr>
        <w:spacing w:before="0" w:after="0"/>
      </w:pPr>
      <w:r w:rsidRPr="00D40F9A">
        <w:t xml:space="preserve">  "title": "Test Song"</w:t>
      </w:r>
    </w:p>
    <w:p w14:paraId="4BEF89E8" w14:textId="77777777" w:rsidR="00895932" w:rsidRPr="00D40F9A" w:rsidRDefault="00895932" w:rsidP="00895932">
      <w:pPr>
        <w:pStyle w:val="SourceCode"/>
        <w:numPr>
          <w:ilvl w:val="2"/>
          <w:numId w:val="71"/>
        </w:numPr>
        <w:spacing w:before="0" w:after="0"/>
      </w:pPr>
      <w:r w:rsidRPr="00D40F9A">
        <w:t>}</w:t>
      </w:r>
    </w:p>
    <w:p w14:paraId="3F8A5868"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96E606E"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5A761CD9" w14:textId="77777777" w:rsidR="00895932" w:rsidRPr="00D40F9A" w:rsidRDefault="00895932" w:rsidP="00895932">
      <w:pPr>
        <w:pStyle w:val="SourceCodeLanguage"/>
        <w:numPr>
          <w:ilvl w:val="2"/>
          <w:numId w:val="71"/>
        </w:numPr>
      </w:pPr>
      <w:r w:rsidRPr="00D40F9A">
        <w:t>json</w:t>
      </w:r>
    </w:p>
    <w:p w14:paraId="003D9637" w14:textId="77777777" w:rsidR="00895932" w:rsidRPr="00D40F9A" w:rsidRDefault="00895932" w:rsidP="00895932">
      <w:pPr>
        <w:pStyle w:val="SourceCode"/>
        <w:numPr>
          <w:ilvl w:val="2"/>
          <w:numId w:val="71"/>
        </w:numPr>
        <w:spacing w:before="0" w:after="0"/>
      </w:pPr>
      <w:r w:rsidRPr="00D40F9A">
        <w:t>{</w:t>
      </w:r>
    </w:p>
    <w:p w14:paraId="55B8663D" w14:textId="77777777" w:rsidR="00895932" w:rsidRPr="00D40F9A" w:rsidRDefault="00895932" w:rsidP="00895932">
      <w:pPr>
        <w:pStyle w:val="SourceCode"/>
        <w:numPr>
          <w:ilvl w:val="2"/>
          <w:numId w:val="71"/>
        </w:numPr>
        <w:spacing w:before="0" w:after="0"/>
      </w:pPr>
      <w:r w:rsidRPr="00D40F9A">
        <w:t xml:space="preserve">  "id": "songId",</w:t>
      </w:r>
    </w:p>
    <w:p w14:paraId="1E371D16" w14:textId="77777777" w:rsidR="00895932" w:rsidRPr="00D40F9A" w:rsidRDefault="00895932" w:rsidP="00895932">
      <w:pPr>
        <w:pStyle w:val="SourceCode"/>
        <w:numPr>
          <w:ilvl w:val="2"/>
          <w:numId w:val="71"/>
        </w:numPr>
        <w:spacing w:before="0" w:after="0"/>
      </w:pPr>
      <w:r w:rsidRPr="00D40F9A">
        <w:t xml:space="preserve">  "title": "Test Song"</w:t>
      </w:r>
    </w:p>
    <w:p w14:paraId="43639E92" w14:textId="77777777" w:rsidR="00895932" w:rsidRPr="00D40F9A" w:rsidRDefault="00895932" w:rsidP="00895932">
      <w:pPr>
        <w:pStyle w:val="SourceCode"/>
        <w:numPr>
          <w:ilvl w:val="2"/>
          <w:numId w:val="71"/>
        </w:numPr>
        <w:spacing w:before="0" w:after="0"/>
      </w:pPr>
      <w:r w:rsidRPr="00D40F9A">
        <w:t>}</w:t>
      </w:r>
    </w:p>
    <w:p w14:paraId="5FC72F1D" w14:textId="77777777" w:rsidR="00895932" w:rsidRPr="00D40F9A" w:rsidRDefault="00895932" w:rsidP="00895932">
      <w:pPr>
        <w:pStyle w:val="Listaszerbekezds"/>
        <w:numPr>
          <w:ilvl w:val="0"/>
          <w:numId w:val="84"/>
        </w:numPr>
        <w:spacing w:line="240" w:lineRule="auto"/>
        <w:jc w:val="left"/>
      </w:pPr>
      <w:r w:rsidRPr="00D40F9A">
        <w:rPr>
          <w:b/>
          <w:bCs/>
        </w:rPr>
        <w:lastRenderedPageBreak/>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519511C2"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ED72E98" w14:textId="77777777" w:rsidR="00895932" w:rsidRPr="00D40F9A" w:rsidRDefault="00895932" w:rsidP="00895932">
      <w:pPr>
        <w:pStyle w:val="SourceCodeLanguage"/>
        <w:numPr>
          <w:ilvl w:val="2"/>
          <w:numId w:val="71"/>
        </w:numPr>
      </w:pPr>
      <w:r w:rsidRPr="00D40F9A">
        <w:t>json</w:t>
      </w:r>
    </w:p>
    <w:p w14:paraId="00236560" w14:textId="77777777" w:rsidR="00895932" w:rsidRPr="00D40F9A" w:rsidRDefault="00895932" w:rsidP="00895932">
      <w:pPr>
        <w:pStyle w:val="SourceCode"/>
        <w:numPr>
          <w:ilvl w:val="2"/>
          <w:numId w:val="71"/>
        </w:numPr>
        <w:spacing w:before="0" w:after="0"/>
      </w:pPr>
      <w:r w:rsidRPr="00D40F9A">
        <w:t>{</w:t>
      </w:r>
    </w:p>
    <w:p w14:paraId="68F4B36B" w14:textId="77777777" w:rsidR="00895932" w:rsidRPr="00D40F9A" w:rsidRDefault="00895932" w:rsidP="00895932">
      <w:pPr>
        <w:pStyle w:val="SourceCode"/>
        <w:numPr>
          <w:ilvl w:val="2"/>
          <w:numId w:val="71"/>
        </w:numPr>
        <w:spacing w:before="0" w:after="0"/>
      </w:pPr>
      <w:r w:rsidRPr="00D40F9A">
        <w:t xml:space="preserve">  "token": {</w:t>
      </w:r>
    </w:p>
    <w:p w14:paraId="0E93FBC6" w14:textId="77777777" w:rsidR="00895932" w:rsidRPr="00D40F9A" w:rsidRDefault="00895932" w:rsidP="00895932">
      <w:pPr>
        <w:pStyle w:val="SourceCode"/>
        <w:numPr>
          <w:ilvl w:val="2"/>
          <w:numId w:val="71"/>
        </w:numPr>
        <w:spacing w:before="0" w:after="0"/>
      </w:pPr>
      <w:r w:rsidRPr="00D40F9A">
        <w:t xml:space="preserve">    "username": "testUser",</w:t>
      </w:r>
    </w:p>
    <w:p w14:paraId="5E2E8C02" w14:textId="77777777" w:rsidR="00895932" w:rsidRPr="00D40F9A" w:rsidRDefault="00895932" w:rsidP="00895932">
      <w:pPr>
        <w:pStyle w:val="SourceCode"/>
        <w:numPr>
          <w:ilvl w:val="2"/>
          <w:numId w:val="71"/>
        </w:numPr>
        <w:spacing w:before="0" w:after="0"/>
      </w:pPr>
      <w:r w:rsidRPr="00D40F9A">
        <w:t xml:space="preserve">    "sub": "123"</w:t>
      </w:r>
    </w:p>
    <w:p w14:paraId="3ABE0198" w14:textId="77777777" w:rsidR="00895932" w:rsidRPr="00D40F9A" w:rsidRDefault="00895932" w:rsidP="00895932">
      <w:pPr>
        <w:pStyle w:val="SourceCode"/>
        <w:numPr>
          <w:ilvl w:val="2"/>
          <w:numId w:val="71"/>
        </w:numPr>
        <w:spacing w:before="0" w:after="0"/>
      </w:pPr>
      <w:r w:rsidRPr="00D40F9A">
        <w:t xml:space="preserve">  }</w:t>
      </w:r>
    </w:p>
    <w:p w14:paraId="264FE808" w14:textId="77777777" w:rsidR="00895932" w:rsidRPr="00D40F9A" w:rsidRDefault="00895932" w:rsidP="00895932">
      <w:pPr>
        <w:pStyle w:val="SourceCode"/>
        <w:numPr>
          <w:ilvl w:val="2"/>
          <w:numId w:val="71"/>
        </w:numPr>
        <w:spacing w:before="0" w:after="0"/>
      </w:pPr>
      <w:r w:rsidRPr="00D40F9A">
        <w:t>}</w:t>
      </w:r>
    </w:p>
    <w:p w14:paraId="62853D24" w14:textId="77777777"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2C877DCC" w14:textId="77777777" w:rsidR="00895932" w:rsidRPr="00D40F9A" w:rsidRDefault="00895932" w:rsidP="00895932">
      <w:pPr>
        <w:pStyle w:val="SourceCodeLanguage"/>
        <w:numPr>
          <w:ilvl w:val="2"/>
          <w:numId w:val="71"/>
        </w:numPr>
      </w:pPr>
      <w:r w:rsidRPr="00D40F9A">
        <w:t>json</w:t>
      </w:r>
    </w:p>
    <w:p w14:paraId="64F1CE47" w14:textId="77777777" w:rsidR="00895932" w:rsidRPr="00D40F9A" w:rsidRDefault="00895932" w:rsidP="00895932">
      <w:pPr>
        <w:pStyle w:val="SourceCode"/>
        <w:numPr>
          <w:ilvl w:val="2"/>
          <w:numId w:val="71"/>
        </w:numPr>
        <w:spacing w:before="0" w:after="0"/>
      </w:pPr>
      <w:r w:rsidRPr="00D40F9A">
        <w:t>{</w:t>
      </w:r>
    </w:p>
    <w:p w14:paraId="2B836B76" w14:textId="77777777" w:rsidR="00895932" w:rsidRPr="00D40F9A" w:rsidRDefault="00895932" w:rsidP="00895932">
      <w:pPr>
        <w:pStyle w:val="SourceCode"/>
        <w:numPr>
          <w:ilvl w:val="2"/>
          <w:numId w:val="71"/>
        </w:numPr>
        <w:spacing w:before="0" w:after="0"/>
      </w:pPr>
      <w:r w:rsidRPr="00D40F9A">
        <w:t xml:space="preserve">  "path": "path/to/song.mp3"</w:t>
      </w:r>
    </w:p>
    <w:p w14:paraId="6BBE5665" w14:textId="77777777" w:rsidR="00895932" w:rsidRPr="00D40F9A" w:rsidRDefault="00895932" w:rsidP="00895932">
      <w:pPr>
        <w:pStyle w:val="SourceCode"/>
        <w:numPr>
          <w:ilvl w:val="2"/>
          <w:numId w:val="71"/>
        </w:numPr>
        <w:spacing w:before="0" w:after="0"/>
      </w:pPr>
      <w:r w:rsidRPr="00D40F9A">
        <w:t>}</w:t>
      </w:r>
    </w:p>
    <w:p w14:paraId="00055A4E"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68660E51" w14:textId="77777777" w:rsidR="00895932" w:rsidRPr="00D40F9A" w:rsidRDefault="00895932" w:rsidP="00895932">
      <w:pPr>
        <w:pStyle w:val="SourceCodeLanguage"/>
        <w:numPr>
          <w:ilvl w:val="2"/>
          <w:numId w:val="71"/>
        </w:numPr>
      </w:pPr>
      <w:r w:rsidRPr="00D40F9A">
        <w:t>json</w:t>
      </w:r>
    </w:p>
    <w:p w14:paraId="2E402B2B" w14:textId="77777777" w:rsidR="00895932" w:rsidRPr="00D40F9A" w:rsidRDefault="00895932" w:rsidP="00895932">
      <w:pPr>
        <w:pStyle w:val="SourceCode"/>
        <w:numPr>
          <w:ilvl w:val="2"/>
          <w:numId w:val="71"/>
        </w:numPr>
        <w:spacing w:before="0" w:after="0"/>
      </w:pPr>
      <w:r w:rsidRPr="00D40F9A">
        <w:t>{</w:t>
      </w:r>
    </w:p>
    <w:p w14:paraId="6EC4EDFB" w14:textId="77777777" w:rsidR="00895932" w:rsidRPr="00D40F9A" w:rsidRDefault="00895932" w:rsidP="00895932">
      <w:pPr>
        <w:pStyle w:val="SourceCode"/>
        <w:numPr>
          <w:ilvl w:val="2"/>
          <w:numId w:val="71"/>
        </w:numPr>
        <w:spacing w:before="0" w:after="0"/>
      </w:pPr>
      <w:r w:rsidRPr="00D40F9A">
        <w:t xml:space="preserve">  "title": "Test Song"</w:t>
      </w:r>
    </w:p>
    <w:p w14:paraId="13EA9C77" w14:textId="77777777" w:rsidR="00895932" w:rsidRPr="00D40F9A" w:rsidRDefault="00895932" w:rsidP="00895932">
      <w:pPr>
        <w:pStyle w:val="SourceCode"/>
        <w:numPr>
          <w:ilvl w:val="2"/>
          <w:numId w:val="71"/>
        </w:numPr>
        <w:spacing w:before="0" w:after="0"/>
      </w:pPr>
      <w:r w:rsidRPr="00D40F9A">
        <w:t>}</w:t>
      </w:r>
    </w:p>
    <w:p w14:paraId="2A81327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979994E"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8FB2745" w14:textId="77777777" w:rsidR="00895932" w:rsidRPr="00D40F9A" w:rsidRDefault="00895932" w:rsidP="00895932">
      <w:pPr>
        <w:pStyle w:val="SourceCodeLanguage"/>
        <w:numPr>
          <w:ilvl w:val="2"/>
          <w:numId w:val="71"/>
        </w:numPr>
      </w:pPr>
      <w:r w:rsidRPr="00D40F9A">
        <w:t>json</w:t>
      </w:r>
    </w:p>
    <w:p w14:paraId="261E450E" w14:textId="77777777" w:rsidR="00895932" w:rsidRPr="00D40F9A" w:rsidRDefault="00895932" w:rsidP="00895932">
      <w:pPr>
        <w:pStyle w:val="SourceCode"/>
        <w:numPr>
          <w:ilvl w:val="2"/>
          <w:numId w:val="71"/>
        </w:numPr>
        <w:spacing w:before="0" w:after="0"/>
      </w:pPr>
      <w:r w:rsidRPr="00D40F9A">
        <w:t>{</w:t>
      </w:r>
    </w:p>
    <w:p w14:paraId="724BEC65" w14:textId="77777777" w:rsidR="00895932" w:rsidRPr="00D40F9A" w:rsidRDefault="00895932" w:rsidP="00895932">
      <w:pPr>
        <w:pStyle w:val="SourceCode"/>
        <w:numPr>
          <w:ilvl w:val="2"/>
          <w:numId w:val="71"/>
        </w:numPr>
        <w:spacing w:before="0" w:after="0"/>
      </w:pPr>
      <w:r w:rsidRPr="00D40F9A">
        <w:t xml:space="preserve">  "message": "Error uploading song directly into songs: Upload failed",</w:t>
      </w:r>
    </w:p>
    <w:p w14:paraId="65B8D560" w14:textId="77777777" w:rsidR="00895932" w:rsidRPr="00D40F9A" w:rsidRDefault="00895932" w:rsidP="00895932">
      <w:pPr>
        <w:pStyle w:val="SourceCode"/>
        <w:numPr>
          <w:ilvl w:val="2"/>
          <w:numId w:val="71"/>
        </w:numPr>
        <w:spacing w:before="0" w:after="0"/>
      </w:pPr>
      <w:r w:rsidRPr="00D40F9A">
        <w:t xml:space="preserve">  "statusCode": 500</w:t>
      </w:r>
    </w:p>
    <w:p w14:paraId="7EDEB949" w14:textId="77777777" w:rsidR="00895932" w:rsidRPr="00D40F9A" w:rsidRDefault="00895932" w:rsidP="00895932">
      <w:pPr>
        <w:pStyle w:val="SourceCode"/>
        <w:numPr>
          <w:ilvl w:val="2"/>
          <w:numId w:val="71"/>
        </w:numPr>
        <w:spacing w:before="0" w:after="0"/>
      </w:pPr>
      <w:r w:rsidRPr="00D40F9A">
        <w:t>}</w:t>
      </w:r>
    </w:p>
    <w:p w14:paraId="41771790" w14:textId="77777777" w:rsidR="00895932" w:rsidRPr="00D40F9A" w:rsidRDefault="00895932" w:rsidP="00895932">
      <w:pPr>
        <w:pStyle w:val="Listaszerbekezds"/>
        <w:numPr>
          <w:ilvl w:val="0"/>
          <w:numId w:val="84"/>
        </w:numPr>
        <w:spacing w:line="240" w:lineRule="auto"/>
        <w:jc w:val="left"/>
      </w:pPr>
      <w:r w:rsidRPr="00D40F9A">
        <w:rPr>
          <w:b/>
          <w:bCs/>
        </w:rPr>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B4B528A"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63AA1DAC" w14:textId="77777777" w:rsidR="00895932" w:rsidRPr="00D40F9A" w:rsidRDefault="00895932" w:rsidP="00895932">
      <w:pPr>
        <w:pStyle w:val="SourceCodeLanguage"/>
        <w:numPr>
          <w:ilvl w:val="2"/>
          <w:numId w:val="71"/>
        </w:numPr>
      </w:pPr>
      <w:r w:rsidRPr="00D40F9A">
        <w:t>json</w:t>
      </w:r>
    </w:p>
    <w:p w14:paraId="10412967" w14:textId="77777777" w:rsidR="00895932" w:rsidRPr="00D40F9A" w:rsidRDefault="00895932" w:rsidP="00895932">
      <w:pPr>
        <w:pStyle w:val="SourceCode"/>
        <w:numPr>
          <w:ilvl w:val="2"/>
          <w:numId w:val="71"/>
        </w:numPr>
        <w:spacing w:before="0" w:after="0"/>
      </w:pPr>
      <w:r w:rsidRPr="00D40F9A">
        <w:t>{</w:t>
      </w:r>
    </w:p>
    <w:p w14:paraId="2EDE06B2" w14:textId="77777777" w:rsidR="00895932" w:rsidRPr="00D40F9A" w:rsidRDefault="00895932" w:rsidP="00895932">
      <w:pPr>
        <w:pStyle w:val="SourceCode"/>
        <w:numPr>
          <w:ilvl w:val="2"/>
          <w:numId w:val="71"/>
        </w:numPr>
        <w:spacing w:before="0" w:after="0"/>
      </w:pPr>
      <w:r w:rsidRPr="00D40F9A">
        <w:t xml:space="preserve">  "token": {</w:t>
      </w:r>
    </w:p>
    <w:p w14:paraId="16B3AFEF" w14:textId="77777777" w:rsidR="00895932" w:rsidRPr="00D40F9A" w:rsidRDefault="00895932" w:rsidP="00895932">
      <w:pPr>
        <w:pStyle w:val="SourceCode"/>
        <w:numPr>
          <w:ilvl w:val="2"/>
          <w:numId w:val="71"/>
        </w:numPr>
        <w:spacing w:before="0" w:after="0"/>
      </w:pPr>
      <w:r w:rsidRPr="00D40F9A">
        <w:t xml:space="preserve">    "username": "testUser",</w:t>
      </w:r>
    </w:p>
    <w:p w14:paraId="0671326E" w14:textId="77777777" w:rsidR="00895932" w:rsidRPr="00D40F9A" w:rsidRDefault="00895932" w:rsidP="00895932">
      <w:pPr>
        <w:pStyle w:val="SourceCode"/>
        <w:numPr>
          <w:ilvl w:val="2"/>
          <w:numId w:val="71"/>
        </w:numPr>
        <w:spacing w:before="0" w:after="0"/>
      </w:pPr>
      <w:r w:rsidRPr="00D40F9A">
        <w:t xml:space="preserve">    "sub": "123"</w:t>
      </w:r>
    </w:p>
    <w:p w14:paraId="3FA847D4" w14:textId="77777777" w:rsidR="00895932" w:rsidRPr="00D40F9A" w:rsidRDefault="00895932" w:rsidP="00895932">
      <w:pPr>
        <w:pStyle w:val="SourceCode"/>
        <w:numPr>
          <w:ilvl w:val="2"/>
          <w:numId w:val="71"/>
        </w:numPr>
        <w:spacing w:before="0" w:after="0"/>
      </w:pPr>
      <w:r w:rsidRPr="00D40F9A">
        <w:t xml:space="preserve">  }</w:t>
      </w:r>
    </w:p>
    <w:p w14:paraId="35D86DC0" w14:textId="77777777" w:rsidR="00895932" w:rsidRPr="00D40F9A" w:rsidRDefault="00895932" w:rsidP="00895932">
      <w:pPr>
        <w:pStyle w:val="SourceCode"/>
        <w:numPr>
          <w:ilvl w:val="2"/>
          <w:numId w:val="71"/>
        </w:numPr>
        <w:spacing w:before="0" w:after="0"/>
      </w:pPr>
      <w:r w:rsidRPr="00D40F9A">
        <w:t>}</w:t>
      </w:r>
    </w:p>
    <w:p w14:paraId="5645462A" w14:textId="77777777" w:rsidR="00AF4AA8" w:rsidRPr="00D40F9A" w:rsidRDefault="00AF4AA8">
      <w:pPr>
        <w:spacing w:line="259" w:lineRule="auto"/>
        <w:jc w:val="left"/>
        <w:rPr>
          <w:b/>
          <w:bCs/>
        </w:rPr>
      </w:pPr>
      <w:r w:rsidRPr="00D40F9A">
        <w:rPr>
          <w:b/>
          <w:bCs/>
        </w:rPr>
        <w:br w:type="page"/>
      </w:r>
    </w:p>
    <w:p w14:paraId="4AF74181" w14:textId="40BAB883" w:rsidR="00895932" w:rsidRPr="00D40F9A" w:rsidRDefault="00895932" w:rsidP="00895932">
      <w:pPr>
        <w:pStyle w:val="Listaszerbekezds"/>
        <w:numPr>
          <w:ilvl w:val="2"/>
          <w:numId w:val="84"/>
        </w:numPr>
        <w:spacing w:line="240" w:lineRule="auto"/>
        <w:jc w:val="left"/>
      </w:pPr>
      <w:r w:rsidRPr="00D40F9A">
        <w:rPr>
          <w:b/>
          <w:bCs/>
        </w:rPr>
        <w:lastRenderedPageBreak/>
        <w:t>mockSong</w:t>
      </w:r>
      <w:r w:rsidRPr="00D40F9A">
        <w:t>:</w:t>
      </w:r>
    </w:p>
    <w:p w14:paraId="0A98DB24" w14:textId="77777777" w:rsidR="00895932" w:rsidRPr="00D40F9A" w:rsidRDefault="00895932" w:rsidP="00895932">
      <w:pPr>
        <w:pStyle w:val="SourceCodeLanguage"/>
        <w:numPr>
          <w:ilvl w:val="2"/>
          <w:numId w:val="71"/>
        </w:numPr>
      </w:pPr>
      <w:r w:rsidRPr="00D40F9A">
        <w:t>json</w:t>
      </w:r>
    </w:p>
    <w:p w14:paraId="251BAF6C" w14:textId="77777777" w:rsidR="00895932" w:rsidRPr="00D40F9A" w:rsidRDefault="00895932" w:rsidP="00895932">
      <w:pPr>
        <w:pStyle w:val="SourceCode"/>
        <w:numPr>
          <w:ilvl w:val="2"/>
          <w:numId w:val="71"/>
        </w:numPr>
        <w:spacing w:before="0" w:after="0"/>
      </w:pPr>
      <w:r w:rsidRPr="00D40F9A">
        <w:t>{</w:t>
      </w:r>
    </w:p>
    <w:p w14:paraId="322596AE" w14:textId="77777777" w:rsidR="00895932" w:rsidRPr="00D40F9A" w:rsidRDefault="00895932" w:rsidP="00895932">
      <w:pPr>
        <w:pStyle w:val="SourceCode"/>
        <w:numPr>
          <w:ilvl w:val="2"/>
          <w:numId w:val="71"/>
        </w:numPr>
        <w:spacing w:before="0" w:after="0"/>
      </w:pPr>
      <w:r w:rsidRPr="00D40F9A">
        <w:t xml:space="preserve">  "id": "songId",</w:t>
      </w:r>
    </w:p>
    <w:p w14:paraId="67125FE2" w14:textId="77777777" w:rsidR="00895932" w:rsidRPr="00D40F9A" w:rsidRDefault="00895932" w:rsidP="00895932">
      <w:pPr>
        <w:pStyle w:val="SourceCode"/>
        <w:numPr>
          <w:ilvl w:val="2"/>
          <w:numId w:val="71"/>
        </w:numPr>
        <w:spacing w:before="0" w:after="0"/>
      </w:pPr>
      <w:r w:rsidRPr="00D40F9A">
        <w:t xml:space="preserve">  "title": "Test Song",</w:t>
      </w:r>
    </w:p>
    <w:p w14:paraId="46F556AA" w14:textId="77777777" w:rsidR="00895932" w:rsidRPr="00D40F9A" w:rsidRDefault="00895932" w:rsidP="00895932">
      <w:pPr>
        <w:pStyle w:val="SourceCode"/>
        <w:numPr>
          <w:ilvl w:val="2"/>
          <w:numId w:val="71"/>
        </w:numPr>
        <w:spacing w:before="0" w:after="0"/>
      </w:pPr>
      <w:r w:rsidRPr="00D40F9A">
        <w:t xml:space="preserve">  "songBucket": {</w:t>
      </w:r>
    </w:p>
    <w:p w14:paraId="4D0A915F" w14:textId="77777777" w:rsidR="00895932" w:rsidRPr="00D40F9A" w:rsidRDefault="00895932" w:rsidP="00895932">
      <w:pPr>
        <w:pStyle w:val="SourceCode"/>
        <w:numPr>
          <w:ilvl w:val="2"/>
          <w:numId w:val="71"/>
        </w:numPr>
        <w:spacing w:before="0" w:after="0"/>
      </w:pPr>
      <w:r w:rsidRPr="00D40F9A">
        <w:t xml:space="preserve">    "path": "path/to/song.mp3"</w:t>
      </w:r>
    </w:p>
    <w:p w14:paraId="2977CCA5" w14:textId="77777777" w:rsidR="00895932" w:rsidRPr="00D40F9A" w:rsidRDefault="00895932" w:rsidP="00895932">
      <w:pPr>
        <w:pStyle w:val="SourceCode"/>
        <w:numPr>
          <w:ilvl w:val="2"/>
          <w:numId w:val="71"/>
        </w:numPr>
        <w:spacing w:before="0" w:after="0"/>
      </w:pPr>
      <w:r w:rsidRPr="00D40F9A">
        <w:t xml:space="preserve">  }</w:t>
      </w:r>
    </w:p>
    <w:p w14:paraId="73F29554" w14:textId="77777777" w:rsidR="00895932" w:rsidRPr="00D40F9A" w:rsidRDefault="00895932" w:rsidP="00895932">
      <w:pPr>
        <w:pStyle w:val="SourceCode"/>
        <w:numPr>
          <w:ilvl w:val="2"/>
          <w:numId w:val="71"/>
        </w:numPr>
        <w:spacing w:before="0" w:after="0"/>
      </w:pPr>
      <w:r w:rsidRPr="00D40F9A">
        <w:t>}</w:t>
      </w:r>
    </w:p>
    <w:p w14:paraId="3C57AAFB"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0A473594"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68DF32CC" w14:textId="77777777" w:rsidR="00895932" w:rsidRPr="00D40F9A" w:rsidRDefault="00895932" w:rsidP="00895932">
      <w:pPr>
        <w:pStyle w:val="SourceCodeLanguage"/>
        <w:numPr>
          <w:ilvl w:val="2"/>
          <w:numId w:val="71"/>
        </w:numPr>
      </w:pPr>
      <w:r w:rsidRPr="00D40F9A">
        <w:t>json</w:t>
      </w:r>
    </w:p>
    <w:p w14:paraId="55ACB99D" w14:textId="77777777" w:rsidR="00895932" w:rsidRPr="00D40F9A" w:rsidRDefault="00895932" w:rsidP="00895932">
      <w:pPr>
        <w:pStyle w:val="SourceCode"/>
        <w:numPr>
          <w:ilvl w:val="2"/>
          <w:numId w:val="71"/>
        </w:numPr>
        <w:spacing w:before="0" w:after="0"/>
      </w:pPr>
      <w:r w:rsidRPr="00D40F9A">
        <w:t>{</w:t>
      </w:r>
    </w:p>
    <w:p w14:paraId="5E599F63" w14:textId="77777777" w:rsidR="00895932" w:rsidRPr="00D40F9A" w:rsidRDefault="00895932" w:rsidP="00895932">
      <w:pPr>
        <w:pStyle w:val="SourceCode"/>
        <w:numPr>
          <w:ilvl w:val="2"/>
          <w:numId w:val="71"/>
        </w:numPr>
        <w:spacing w:before="0" w:after="0"/>
      </w:pPr>
      <w:r w:rsidRPr="00D40F9A">
        <w:t xml:space="preserve">  "message": "Song renamed successfully to New Title"</w:t>
      </w:r>
    </w:p>
    <w:p w14:paraId="2F4493A0" w14:textId="77777777" w:rsidR="00895932" w:rsidRPr="00D40F9A" w:rsidRDefault="00895932" w:rsidP="00895932">
      <w:pPr>
        <w:pStyle w:val="SourceCode"/>
        <w:numPr>
          <w:ilvl w:val="2"/>
          <w:numId w:val="71"/>
        </w:numPr>
        <w:spacing w:before="0" w:after="0"/>
      </w:pPr>
      <w:r w:rsidRPr="00D40F9A">
        <w:t>}</w:t>
      </w:r>
    </w:p>
    <w:p w14:paraId="74E021DC" w14:textId="77777777" w:rsidR="00895932" w:rsidRPr="00D40F9A" w:rsidRDefault="00895932" w:rsidP="00895932">
      <w:pPr>
        <w:pStyle w:val="Listaszerbekezds"/>
        <w:numPr>
          <w:ilvl w:val="0"/>
          <w:numId w:val="84"/>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88FA283"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95A465F" w14:textId="77777777" w:rsidR="00895932" w:rsidRPr="00D40F9A" w:rsidRDefault="00895932" w:rsidP="00895932">
      <w:pPr>
        <w:pStyle w:val="SourceCodeLanguage"/>
        <w:numPr>
          <w:ilvl w:val="2"/>
          <w:numId w:val="71"/>
        </w:numPr>
      </w:pPr>
      <w:r w:rsidRPr="00D40F9A">
        <w:t>json</w:t>
      </w:r>
    </w:p>
    <w:p w14:paraId="074A68A2" w14:textId="77777777" w:rsidR="00895932" w:rsidRPr="00D40F9A" w:rsidRDefault="00895932" w:rsidP="00895932">
      <w:pPr>
        <w:pStyle w:val="SourceCode"/>
        <w:numPr>
          <w:ilvl w:val="2"/>
          <w:numId w:val="71"/>
        </w:numPr>
        <w:spacing w:before="0" w:after="0"/>
      </w:pPr>
      <w:r w:rsidRPr="00D40F9A">
        <w:t>{</w:t>
      </w:r>
    </w:p>
    <w:p w14:paraId="4C9CB238" w14:textId="77777777" w:rsidR="00895932" w:rsidRPr="00D40F9A" w:rsidRDefault="00895932" w:rsidP="00895932">
      <w:pPr>
        <w:pStyle w:val="SourceCode"/>
        <w:numPr>
          <w:ilvl w:val="2"/>
          <w:numId w:val="71"/>
        </w:numPr>
        <w:spacing w:before="0" w:after="0"/>
      </w:pPr>
      <w:r w:rsidRPr="00D40F9A">
        <w:t xml:space="preserve">  "token": {</w:t>
      </w:r>
    </w:p>
    <w:p w14:paraId="326DDDFE" w14:textId="77777777" w:rsidR="00895932" w:rsidRPr="00D40F9A" w:rsidRDefault="00895932" w:rsidP="00895932">
      <w:pPr>
        <w:pStyle w:val="SourceCode"/>
        <w:numPr>
          <w:ilvl w:val="2"/>
          <w:numId w:val="71"/>
        </w:numPr>
        <w:spacing w:before="0" w:after="0"/>
      </w:pPr>
      <w:r w:rsidRPr="00D40F9A">
        <w:t xml:space="preserve">    "username": "testUser",</w:t>
      </w:r>
    </w:p>
    <w:p w14:paraId="3BEA3656" w14:textId="77777777" w:rsidR="00895932" w:rsidRPr="00D40F9A" w:rsidRDefault="00895932" w:rsidP="00895932">
      <w:pPr>
        <w:pStyle w:val="SourceCode"/>
        <w:numPr>
          <w:ilvl w:val="2"/>
          <w:numId w:val="71"/>
        </w:numPr>
        <w:spacing w:before="0" w:after="0"/>
      </w:pPr>
      <w:r w:rsidRPr="00D40F9A">
        <w:t xml:space="preserve">    "sub": "123"</w:t>
      </w:r>
    </w:p>
    <w:p w14:paraId="23334BA6" w14:textId="77777777" w:rsidR="00895932" w:rsidRPr="00D40F9A" w:rsidRDefault="00895932" w:rsidP="00895932">
      <w:pPr>
        <w:pStyle w:val="SourceCode"/>
        <w:numPr>
          <w:ilvl w:val="2"/>
          <w:numId w:val="71"/>
        </w:numPr>
        <w:spacing w:before="0" w:after="0"/>
      </w:pPr>
      <w:r w:rsidRPr="00D40F9A">
        <w:t xml:space="preserve">  }</w:t>
      </w:r>
    </w:p>
    <w:p w14:paraId="01E9E0F2" w14:textId="77777777" w:rsidR="00895932" w:rsidRPr="00D40F9A" w:rsidRDefault="00895932" w:rsidP="00895932">
      <w:pPr>
        <w:pStyle w:val="SourceCode"/>
        <w:numPr>
          <w:ilvl w:val="2"/>
          <w:numId w:val="71"/>
        </w:numPr>
        <w:spacing w:before="0" w:after="0"/>
      </w:pPr>
      <w:r w:rsidRPr="00D40F9A">
        <w:t>}</w:t>
      </w:r>
    </w:p>
    <w:p w14:paraId="04675BE4"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0C3CE13F" w14:textId="77777777" w:rsidR="00895932" w:rsidRPr="00D40F9A" w:rsidRDefault="00895932" w:rsidP="00895932">
      <w:pPr>
        <w:pStyle w:val="SourceCodeLanguage"/>
        <w:numPr>
          <w:ilvl w:val="2"/>
          <w:numId w:val="71"/>
        </w:numPr>
      </w:pPr>
      <w:r w:rsidRPr="00D40F9A">
        <w:t>json</w:t>
      </w:r>
    </w:p>
    <w:p w14:paraId="1699E6D3" w14:textId="77777777" w:rsidR="00895932" w:rsidRPr="00D40F9A" w:rsidRDefault="00895932" w:rsidP="00895932">
      <w:pPr>
        <w:pStyle w:val="SourceCode"/>
        <w:numPr>
          <w:ilvl w:val="2"/>
          <w:numId w:val="71"/>
        </w:numPr>
        <w:spacing w:before="0" w:after="0"/>
      </w:pPr>
      <w:r w:rsidRPr="00D40F9A">
        <w:t>{</w:t>
      </w:r>
    </w:p>
    <w:p w14:paraId="2938F909" w14:textId="77777777" w:rsidR="00895932" w:rsidRPr="00D40F9A" w:rsidRDefault="00895932" w:rsidP="00895932">
      <w:pPr>
        <w:pStyle w:val="SourceCode"/>
        <w:numPr>
          <w:ilvl w:val="2"/>
          <w:numId w:val="71"/>
        </w:numPr>
        <w:spacing w:before="0" w:after="0"/>
      </w:pPr>
      <w:r w:rsidRPr="00D40F9A">
        <w:t xml:space="preserve">  "id": "songId",</w:t>
      </w:r>
    </w:p>
    <w:p w14:paraId="09B68CB0" w14:textId="77777777" w:rsidR="00895932" w:rsidRPr="00D40F9A" w:rsidRDefault="00895932" w:rsidP="00895932">
      <w:pPr>
        <w:pStyle w:val="SourceCode"/>
        <w:numPr>
          <w:ilvl w:val="2"/>
          <w:numId w:val="71"/>
        </w:numPr>
        <w:spacing w:before="0" w:after="0"/>
      </w:pPr>
      <w:r w:rsidRPr="00D40F9A">
        <w:t xml:space="preserve">  "title": "Test Song",</w:t>
      </w:r>
    </w:p>
    <w:p w14:paraId="3B3FFB2D" w14:textId="77777777" w:rsidR="00895932" w:rsidRPr="00D40F9A" w:rsidRDefault="00895932" w:rsidP="00895932">
      <w:pPr>
        <w:pStyle w:val="SourceCode"/>
        <w:numPr>
          <w:ilvl w:val="2"/>
          <w:numId w:val="71"/>
        </w:numPr>
        <w:spacing w:before="0" w:after="0"/>
      </w:pPr>
      <w:r w:rsidRPr="00D40F9A">
        <w:t xml:space="preserve">  "songBucket": {</w:t>
      </w:r>
    </w:p>
    <w:p w14:paraId="2093D2E1" w14:textId="77777777" w:rsidR="00895932" w:rsidRPr="00D40F9A" w:rsidRDefault="00895932" w:rsidP="00895932">
      <w:pPr>
        <w:pStyle w:val="SourceCode"/>
        <w:numPr>
          <w:ilvl w:val="2"/>
          <w:numId w:val="71"/>
        </w:numPr>
        <w:spacing w:before="0" w:after="0"/>
      </w:pPr>
      <w:r w:rsidRPr="00D40F9A">
        <w:t xml:space="preserve">    "path": "path/to/song.mp3"</w:t>
      </w:r>
    </w:p>
    <w:p w14:paraId="620DB9EF" w14:textId="77777777" w:rsidR="00895932" w:rsidRPr="00D40F9A" w:rsidRDefault="00895932" w:rsidP="00895932">
      <w:pPr>
        <w:pStyle w:val="SourceCode"/>
        <w:numPr>
          <w:ilvl w:val="2"/>
          <w:numId w:val="71"/>
        </w:numPr>
        <w:spacing w:before="0" w:after="0"/>
      </w:pPr>
      <w:r w:rsidRPr="00D40F9A">
        <w:t xml:space="preserve">  }</w:t>
      </w:r>
    </w:p>
    <w:p w14:paraId="43A2E881" w14:textId="77777777" w:rsidR="00895932" w:rsidRPr="00D40F9A" w:rsidRDefault="00895932" w:rsidP="00895932">
      <w:pPr>
        <w:pStyle w:val="SourceCode"/>
        <w:numPr>
          <w:ilvl w:val="2"/>
          <w:numId w:val="71"/>
        </w:numPr>
        <w:spacing w:before="0" w:after="0"/>
      </w:pPr>
      <w:r w:rsidRPr="00D40F9A">
        <w:t>}</w:t>
      </w:r>
    </w:p>
    <w:p w14:paraId="5BBE7F2B"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6217A73"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3D6361D9" w14:textId="77777777" w:rsidR="00895932" w:rsidRPr="00D40F9A" w:rsidRDefault="00895932" w:rsidP="00895932">
      <w:pPr>
        <w:pStyle w:val="SourceCodeLanguage"/>
        <w:numPr>
          <w:ilvl w:val="2"/>
          <w:numId w:val="71"/>
        </w:numPr>
      </w:pPr>
      <w:r w:rsidRPr="00D40F9A">
        <w:t>json</w:t>
      </w:r>
    </w:p>
    <w:p w14:paraId="28AD9408" w14:textId="77777777" w:rsidR="00895932" w:rsidRPr="00D40F9A" w:rsidRDefault="00895932" w:rsidP="00895932">
      <w:pPr>
        <w:pStyle w:val="SourceCode"/>
        <w:numPr>
          <w:ilvl w:val="2"/>
          <w:numId w:val="71"/>
        </w:numPr>
        <w:spacing w:before="0" w:after="0"/>
      </w:pPr>
      <w:r w:rsidRPr="00D40F9A">
        <w:t>{</w:t>
      </w:r>
    </w:p>
    <w:p w14:paraId="2614B459" w14:textId="77777777" w:rsidR="00895932" w:rsidRPr="00D40F9A" w:rsidRDefault="00895932" w:rsidP="00895932">
      <w:pPr>
        <w:pStyle w:val="SourceCode"/>
        <w:numPr>
          <w:ilvl w:val="2"/>
          <w:numId w:val="71"/>
        </w:numPr>
        <w:spacing w:before="0" w:after="0"/>
      </w:pPr>
      <w:r w:rsidRPr="00D40F9A">
        <w:t xml:space="preserve">  "message": "Error renaming song: Rename failed",</w:t>
      </w:r>
    </w:p>
    <w:p w14:paraId="03579214" w14:textId="77777777" w:rsidR="00895932" w:rsidRPr="00D40F9A" w:rsidRDefault="00895932" w:rsidP="00895932">
      <w:pPr>
        <w:pStyle w:val="SourceCode"/>
        <w:numPr>
          <w:ilvl w:val="2"/>
          <w:numId w:val="71"/>
        </w:numPr>
        <w:spacing w:before="0" w:after="0"/>
      </w:pPr>
      <w:r w:rsidRPr="00D40F9A">
        <w:t xml:space="preserve">  "statusCode": 500</w:t>
      </w:r>
    </w:p>
    <w:p w14:paraId="518BB147" w14:textId="77777777" w:rsidR="00895932" w:rsidRPr="00D40F9A" w:rsidRDefault="00895932" w:rsidP="00895932">
      <w:pPr>
        <w:pStyle w:val="SourceCode"/>
        <w:numPr>
          <w:ilvl w:val="2"/>
          <w:numId w:val="71"/>
        </w:numPr>
        <w:spacing w:before="0" w:after="0"/>
      </w:pPr>
      <w:r w:rsidRPr="00D40F9A">
        <w:t>}</w:t>
      </w:r>
    </w:p>
    <w:p w14:paraId="771CCA7B" w14:textId="77777777" w:rsidR="00895932" w:rsidRPr="00D40F9A" w:rsidRDefault="00895932" w:rsidP="00895932">
      <w:pPr>
        <w:pStyle w:val="Listaszerbekezds"/>
        <w:numPr>
          <w:ilvl w:val="0"/>
          <w:numId w:val="84"/>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95A6C4A" w14:textId="77777777" w:rsidR="00895932" w:rsidRPr="00D40F9A" w:rsidRDefault="00895932" w:rsidP="00895932">
      <w:pPr>
        <w:pStyle w:val="Listaszerbekezds"/>
        <w:numPr>
          <w:ilvl w:val="2"/>
          <w:numId w:val="84"/>
        </w:numPr>
        <w:spacing w:line="240" w:lineRule="auto"/>
        <w:jc w:val="left"/>
      </w:pPr>
      <w:r w:rsidRPr="00D40F9A">
        <w:rPr>
          <w:b/>
          <w:bCs/>
        </w:rPr>
        <w:lastRenderedPageBreak/>
        <w:t>mockRequestUser</w:t>
      </w:r>
      <w:r w:rsidRPr="00D40F9A">
        <w:t>:</w:t>
      </w:r>
    </w:p>
    <w:p w14:paraId="3CF9205C" w14:textId="77777777" w:rsidR="00895932" w:rsidRPr="00D40F9A" w:rsidRDefault="00895932" w:rsidP="00895932">
      <w:pPr>
        <w:pStyle w:val="SourceCodeLanguage"/>
        <w:numPr>
          <w:ilvl w:val="2"/>
          <w:numId w:val="71"/>
        </w:numPr>
      </w:pPr>
      <w:r w:rsidRPr="00D40F9A">
        <w:t>json</w:t>
      </w:r>
    </w:p>
    <w:p w14:paraId="3C5B3C38" w14:textId="77777777" w:rsidR="00895932" w:rsidRPr="00D40F9A" w:rsidRDefault="00895932" w:rsidP="00895932">
      <w:pPr>
        <w:pStyle w:val="SourceCode"/>
        <w:numPr>
          <w:ilvl w:val="2"/>
          <w:numId w:val="71"/>
        </w:numPr>
        <w:spacing w:before="0" w:after="0"/>
      </w:pPr>
      <w:r w:rsidRPr="00D40F9A">
        <w:t>{</w:t>
      </w:r>
    </w:p>
    <w:p w14:paraId="1321FF2C" w14:textId="77777777" w:rsidR="00895932" w:rsidRPr="00D40F9A" w:rsidRDefault="00895932" w:rsidP="00895932">
      <w:pPr>
        <w:pStyle w:val="SourceCode"/>
        <w:numPr>
          <w:ilvl w:val="2"/>
          <w:numId w:val="71"/>
        </w:numPr>
        <w:spacing w:before="0" w:after="0"/>
      </w:pPr>
      <w:r w:rsidRPr="00D40F9A">
        <w:t xml:space="preserve">  "token": {</w:t>
      </w:r>
    </w:p>
    <w:p w14:paraId="1A46F1C2" w14:textId="77777777" w:rsidR="00895932" w:rsidRPr="00D40F9A" w:rsidRDefault="00895932" w:rsidP="00895932">
      <w:pPr>
        <w:pStyle w:val="SourceCode"/>
        <w:numPr>
          <w:ilvl w:val="2"/>
          <w:numId w:val="71"/>
        </w:numPr>
        <w:spacing w:before="0" w:after="0"/>
      </w:pPr>
      <w:r w:rsidRPr="00D40F9A">
        <w:t xml:space="preserve">    "username": "testUser",</w:t>
      </w:r>
    </w:p>
    <w:p w14:paraId="2EB570DA" w14:textId="77777777" w:rsidR="00895932" w:rsidRPr="00D40F9A" w:rsidRDefault="00895932" w:rsidP="00895932">
      <w:pPr>
        <w:pStyle w:val="SourceCode"/>
        <w:numPr>
          <w:ilvl w:val="2"/>
          <w:numId w:val="71"/>
        </w:numPr>
        <w:spacing w:before="0" w:after="0"/>
      </w:pPr>
      <w:r w:rsidRPr="00D40F9A">
        <w:t xml:space="preserve">    "sub": "123"</w:t>
      </w:r>
    </w:p>
    <w:p w14:paraId="01B718B7" w14:textId="77777777" w:rsidR="00895932" w:rsidRPr="00D40F9A" w:rsidRDefault="00895932" w:rsidP="00895932">
      <w:pPr>
        <w:pStyle w:val="SourceCode"/>
        <w:numPr>
          <w:ilvl w:val="2"/>
          <w:numId w:val="71"/>
        </w:numPr>
        <w:spacing w:before="0" w:after="0"/>
      </w:pPr>
      <w:r w:rsidRPr="00D40F9A">
        <w:t xml:space="preserve">  }</w:t>
      </w:r>
    </w:p>
    <w:p w14:paraId="683BDCD3" w14:textId="77777777" w:rsidR="00895932" w:rsidRPr="00D40F9A" w:rsidRDefault="00895932" w:rsidP="00895932">
      <w:pPr>
        <w:pStyle w:val="SourceCode"/>
        <w:numPr>
          <w:ilvl w:val="2"/>
          <w:numId w:val="71"/>
        </w:numPr>
        <w:spacing w:before="0" w:after="0"/>
      </w:pPr>
      <w:r w:rsidRPr="00D40F9A">
        <w:t>}</w:t>
      </w:r>
    </w:p>
    <w:p w14:paraId="5B937B45"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43ECF722" w14:textId="77777777" w:rsidR="00895932" w:rsidRPr="00D40F9A" w:rsidRDefault="00895932" w:rsidP="00895932">
      <w:pPr>
        <w:pStyle w:val="SourceCodeLanguage"/>
        <w:numPr>
          <w:ilvl w:val="2"/>
          <w:numId w:val="71"/>
        </w:numPr>
      </w:pPr>
      <w:r w:rsidRPr="00D40F9A">
        <w:t>json</w:t>
      </w:r>
    </w:p>
    <w:p w14:paraId="74D1B0DC" w14:textId="77777777" w:rsidR="00895932" w:rsidRPr="00D40F9A" w:rsidRDefault="00895932" w:rsidP="00895932">
      <w:pPr>
        <w:pStyle w:val="SourceCode"/>
        <w:numPr>
          <w:ilvl w:val="2"/>
          <w:numId w:val="71"/>
        </w:numPr>
        <w:spacing w:before="0" w:after="0"/>
      </w:pPr>
      <w:r w:rsidRPr="00D40F9A">
        <w:t>{</w:t>
      </w:r>
    </w:p>
    <w:p w14:paraId="2B7ADC23" w14:textId="77777777" w:rsidR="00895932" w:rsidRPr="00D40F9A" w:rsidRDefault="00895932" w:rsidP="00895932">
      <w:pPr>
        <w:pStyle w:val="SourceCode"/>
        <w:numPr>
          <w:ilvl w:val="2"/>
          <w:numId w:val="71"/>
        </w:numPr>
        <w:spacing w:before="0" w:after="0"/>
      </w:pPr>
      <w:r w:rsidRPr="00D40F9A">
        <w:t xml:space="preserve">  "id": "songId",</w:t>
      </w:r>
    </w:p>
    <w:p w14:paraId="235BFA11" w14:textId="77777777" w:rsidR="00895932" w:rsidRPr="00D40F9A" w:rsidRDefault="00895932" w:rsidP="00895932">
      <w:pPr>
        <w:pStyle w:val="SourceCode"/>
        <w:numPr>
          <w:ilvl w:val="2"/>
          <w:numId w:val="71"/>
        </w:numPr>
        <w:spacing w:before="0" w:after="0"/>
      </w:pPr>
      <w:r w:rsidRPr="00D40F9A">
        <w:t xml:space="preserve">  "title": "Test Song",</w:t>
      </w:r>
    </w:p>
    <w:p w14:paraId="1A951F5E" w14:textId="77777777" w:rsidR="00895932" w:rsidRPr="00D40F9A" w:rsidRDefault="00895932" w:rsidP="00895932">
      <w:pPr>
        <w:pStyle w:val="SourceCode"/>
        <w:numPr>
          <w:ilvl w:val="2"/>
          <w:numId w:val="71"/>
        </w:numPr>
        <w:spacing w:before="0" w:after="0"/>
      </w:pPr>
      <w:r w:rsidRPr="00D40F9A">
        <w:t xml:space="preserve">  "songBucket": {</w:t>
      </w:r>
    </w:p>
    <w:p w14:paraId="65E10DAC" w14:textId="77777777" w:rsidR="00895932" w:rsidRPr="00D40F9A" w:rsidRDefault="00895932" w:rsidP="00895932">
      <w:pPr>
        <w:pStyle w:val="SourceCode"/>
        <w:numPr>
          <w:ilvl w:val="2"/>
          <w:numId w:val="71"/>
        </w:numPr>
        <w:spacing w:before="0" w:after="0"/>
      </w:pPr>
      <w:r w:rsidRPr="00D40F9A">
        <w:t xml:space="preserve">    "path": "path/to/song.mp3"</w:t>
      </w:r>
    </w:p>
    <w:p w14:paraId="05D665FD" w14:textId="77777777" w:rsidR="00895932" w:rsidRPr="00D40F9A" w:rsidRDefault="00895932" w:rsidP="00895932">
      <w:pPr>
        <w:pStyle w:val="SourceCode"/>
        <w:numPr>
          <w:ilvl w:val="2"/>
          <w:numId w:val="71"/>
        </w:numPr>
        <w:spacing w:before="0" w:after="0"/>
      </w:pPr>
      <w:r w:rsidRPr="00D40F9A">
        <w:t xml:space="preserve">  }</w:t>
      </w:r>
    </w:p>
    <w:p w14:paraId="0D1360F9" w14:textId="77777777" w:rsidR="00895932" w:rsidRPr="00D40F9A" w:rsidRDefault="00895932" w:rsidP="00895932">
      <w:pPr>
        <w:pStyle w:val="SourceCode"/>
        <w:numPr>
          <w:ilvl w:val="2"/>
          <w:numId w:val="71"/>
        </w:numPr>
        <w:spacing w:before="0" w:after="0"/>
      </w:pPr>
      <w:r w:rsidRPr="00D40F9A">
        <w:t>}</w:t>
      </w:r>
    </w:p>
    <w:p w14:paraId="3B7BDD91"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9EFC47E"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1E51CDD2" w14:textId="77777777" w:rsidR="00895932" w:rsidRPr="00D40F9A" w:rsidRDefault="00895932" w:rsidP="00895932">
      <w:pPr>
        <w:pStyle w:val="SourceCodeLanguage"/>
        <w:numPr>
          <w:ilvl w:val="2"/>
          <w:numId w:val="71"/>
        </w:numPr>
      </w:pPr>
      <w:r w:rsidRPr="00D40F9A">
        <w:t>json</w:t>
      </w:r>
    </w:p>
    <w:p w14:paraId="4351C608" w14:textId="77777777" w:rsidR="00895932" w:rsidRPr="00D40F9A" w:rsidRDefault="00895932" w:rsidP="00895932">
      <w:pPr>
        <w:pStyle w:val="SourceCode"/>
        <w:numPr>
          <w:ilvl w:val="2"/>
          <w:numId w:val="71"/>
        </w:numPr>
        <w:spacing w:before="0" w:after="0"/>
      </w:pPr>
      <w:r w:rsidRPr="00D40F9A">
        <w:t>{</w:t>
      </w:r>
    </w:p>
    <w:p w14:paraId="33270B75" w14:textId="77777777" w:rsidR="00895932" w:rsidRPr="00D40F9A" w:rsidRDefault="00895932" w:rsidP="00895932">
      <w:pPr>
        <w:pStyle w:val="SourceCode"/>
        <w:numPr>
          <w:ilvl w:val="2"/>
          <w:numId w:val="71"/>
        </w:numPr>
        <w:spacing w:before="0" w:after="0"/>
      </w:pPr>
      <w:r w:rsidRPr="00D40F9A">
        <w:t xml:space="preserve">  "message": "Song deleted successfully"</w:t>
      </w:r>
    </w:p>
    <w:p w14:paraId="7BEF4637" w14:textId="77777777" w:rsidR="00895932" w:rsidRPr="00D40F9A" w:rsidRDefault="00895932" w:rsidP="00895932">
      <w:pPr>
        <w:pStyle w:val="SourceCode"/>
        <w:numPr>
          <w:ilvl w:val="2"/>
          <w:numId w:val="71"/>
        </w:numPr>
        <w:spacing w:before="0" w:after="0"/>
      </w:pPr>
      <w:r w:rsidRPr="00D40F9A">
        <w:t>}</w:t>
      </w:r>
    </w:p>
    <w:p w14:paraId="2565AD75" w14:textId="77777777" w:rsidR="00895932" w:rsidRPr="00D40F9A" w:rsidRDefault="00895932" w:rsidP="00895932">
      <w:pPr>
        <w:pStyle w:val="Listaszerbekezds"/>
        <w:numPr>
          <w:ilvl w:val="0"/>
          <w:numId w:val="84"/>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78578EA"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67CA3F7" w14:textId="77777777" w:rsidR="00895932" w:rsidRPr="00D40F9A" w:rsidRDefault="00895932" w:rsidP="00895932">
      <w:pPr>
        <w:pStyle w:val="SourceCodeLanguage"/>
        <w:numPr>
          <w:ilvl w:val="2"/>
          <w:numId w:val="71"/>
        </w:numPr>
      </w:pPr>
      <w:r w:rsidRPr="00D40F9A">
        <w:t>json</w:t>
      </w:r>
    </w:p>
    <w:p w14:paraId="06AB176C" w14:textId="77777777" w:rsidR="00895932" w:rsidRPr="00D40F9A" w:rsidRDefault="00895932" w:rsidP="00895932">
      <w:pPr>
        <w:pStyle w:val="SourceCode"/>
        <w:numPr>
          <w:ilvl w:val="2"/>
          <w:numId w:val="71"/>
        </w:numPr>
        <w:spacing w:before="0" w:after="0"/>
      </w:pPr>
      <w:r w:rsidRPr="00D40F9A">
        <w:t>{</w:t>
      </w:r>
    </w:p>
    <w:p w14:paraId="6CAE31CB" w14:textId="77777777" w:rsidR="00895932" w:rsidRPr="00D40F9A" w:rsidRDefault="00895932" w:rsidP="00895932">
      <w:pPr>
        <w:pStyle w:val="SourceCode"/>
        <w:numPr>
          <w:ilvl w:val="2"/>
          <w:numId w:val="71"/>
        </w:numPr>
        <w:spacing w:before="0" w:after="0"/>
      </w:pPr>
      <w:r w:rsidRPr="00D40F9A">
        <w:t xml:space="preserve">  "token": {</w:t>
      </w:r>
    </w:p>
    <w:p w14:paraId="71B93559" w14:textId="77777777" w:rsidR="00895932" w:rsidRPr="00D40F9A" w:rsidRDefault="00895932" w:rsidP="00895932">
      <w:pPr>
        <w:pStyle w:val="SourceCode"/>
        <w:numPr>
          <w:ilvl w:val="2"/>
          <w:numId w:val="71"/>
        </w:numPr>
        <w:spacing w:before="0" w:after="0"/>
      </w:pPr>
      <w:r w:rsidRPr="00D40F9A">
        <w:t xml:space="preserve">    "username": "testUser",</w:t>
      </w:r>
    </w:p>
    <w:p w14:paraId="69409A3B" w14:textId="77777777" w:rsidR="00895932" w:rsidRPr="00D40F9A" w:rsidRDefault="00895932" w:rsidP="00895932">
      <w:pPr>
        <w:pStyle w:val="SourceCode"/>
        <w:numPr>
          <w:ilvl w:val="2"/>
          <w:numId w:val="71"/>
        </w:numPr>
        <w:spacing w:before="0" w:after="0"/>
      </w:pPr>
      <w:r w:rsidRPr="00D40F9A">
        <w:t xml:space="preserve">    "sub": "123"</w:t>
      </w:r>
    </w:p>
    <w:p w14:paraId="6E69AFDC" w14:textId="77777777" w:rsidR="00895932" w:rsidRPr="00D40F9A" w:rsidRDefault="00895932" w:rsidP="00895932">
      <w:pPr>
        <w:pStyle w:val="SourceCode"/>
        <w:numPr>
          <w:ilvl w:val="2"/>
          <w:numId w:val="71"/>
        </w:numPr>
        <w:spacing w:before="0" w:after="0"/>
      </w:pPr>
      <w:r w:rsidRPr="00D40F9A">
        <w:t xml:space="preserve">  }</w:t>
      </w:r>
    </w:p>
    <w:p w14:paraId="678C705F" w14:textId="77777777" w:rsidR="00895932" w:rsidRPr="00D40F9A" w:rsidRDefault="00895932" w:rsidP="00895932">
      <w:pPr>
        <w:pStyle w:val="SourceCode"/>
        <w:numPr>
          <w:ilvl w:val="2"/>
          <w:numId w:val="71"/>
        </w:numPr>
        <w:spacing w:before="0" w:after="0"/>
      </w:pPr>
      <w:r w:rsidRPr="00D40F9A">
        <w:t>}</w:t>
      </w:r>
    </w:p>
    <w:p w14:paraId="11BFEA9F"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0A987DC7" w14:textId="77777777" w:rsidR="00895932" w:rsidRPr="00D40F9A" w:rsidRDefault="00895932" w:rsidP="00895932">
      <w:pPr>
        <w:pStyle w:val="SourceCodeLanguage"/>
        <w:numPr>
          <w:ilvl w:val="2"/>
          <w:numId w:val="71"/>
        </w:numPr>
      </w:pPr>
      <w:r w:rsidRPr="00D40F9A">
        <w:t>json</w:t>
      </w:r>
    </w:p>
    <w:p w14:paraId="171DEE9F" w14:textId="77777777" w:rsidR="00895932" w:rsidRPr="00D40F9A" w:rsidRDefault="00895932" w:rsidP="00895932">
      <w:pPr>
        <w:pStyle w:val="SourceCode"/>
        <w:numPr>
          <w:ilvl w:val="2"/>
          <w:numId w:val="71"/>
        </w:numPr>
        <w:spacing w:before="0" w:after="0"/>
      </w:pPr>
      <w:r w:rsidRPr="00D40F9A">
        <w:t>{</w:t>
      </w:r>
    </w:p>
    <w:p w14:paraId="72580D7F" w14:textId="77777777" w:rsidR="00895932" w:rsidRPr="00D40F9A" w:rsidRDefault="00895932" w:rsidP="00895932">
      <w:pPr>
        <w:pStyle w:val="SourceCode"/>
        <w:numPr>
          <w:ilvl w:val="2"/>
          <w:numId w:val="71"/>
        </w:numPr>
        <w:spacing w:before="0" w:after="0"/>
      </w:pPr>
      <w:r w:rsidRPr="00D40F9A">
        <w:t xml:space="preserve">  "id": "songId",</w:t>
      </w:r>
    </w:p>
    <w:p w14:paraId="370AA2C5" w14:textId="77777777" w:rsidR="00895932" w:rsidRPr="00D40F9A" w:rsidRDefault="00895932" w:rsidP="00895932">
      <w:pPr>
        <w:pStyle w:val="SourceCode"/>
        <w:numPr>
          <w:ilvl w:val="2"/>
          <w:numId w:val="71"/>
        </w:numPr>
        <w:spacing w:before="0" w:after="0"/>
      </w:pPr>
      <w:r w:rsidRPr="00D40F9A">
        <w:t xml:space="preserve">  "title": "Test Song",</w:t>
      </w:r>
    </w:p>
    <w:p w14:paraId="2E132D1E" w14:textId="77777777" w:rsidR="00895932" w:rsidRPr="00D40F9A" w:rsidRDefault="00895932" w:rsidP="00895932">
      <w:pPr>
        <w:pStyle w:val="SourceCode"/>
        <w:numPr>
          <w:ilvl w:val="2"/>
          <w:numId w:val="71"/>
        </w:numPr>
        <w:spacing w:before="0" w:after="0"/>
      </w:pPr>
      <w:r w:rsidRPr="00D40F9A">
        <w:t xml:space="preserve">  "songBucket": {</w:t>
      </w:r>
    </w:p>
    <w:p w14:paraId="30B6B1AA" w14:textId="77777777" w:rsidR="00895932" w:rsidRPr="00D40F9A" w:rsidRDefault="00895932" w:rsidP="00895932">
      <w:pPr>
        <w:pStyle w:val="SourceCode"/>
        <w:numPr>
          <w:ilvl w:val="2"/>
          <w:numId w:val="71"/>
        </w:numPr>
        <w:spacing w:before="0" w:after="0"/>
      </w:pPr>
      <w:r w:rsidRPr="00D40F9A">
        <w:t xml:space="preserve">    "path": "path/to/song.mp3"</w:t>
      </w:r>
    </w:p>
    <w:p w14:paraId="6BCA9175" w14:textId="77777777" w:rsidR="00895932" w:rsidRPr="00D40F9A" w:rsidRDefault="00895932" w:rsidP="00895932">
      <w:pPr>
        <w:pStyle w:val="SourceCode"/>
        <w:numPr>
          <w:ilvl w:val="2"/>
          <w:numId w:val="71"/>
        </w:numPr>
        <w:spacing w:before="0" w:after="0"/>
      </w:pPr>
      <w:r w:rsidRPr="00D40F9A">
        <w:t xml:space="preserve">  }</w:t>
      </w:r>
    </w:p>
    <w:p w14:paraId="553B3960" w14:textId="77777777" w:rsidR="00895932" w:rsidRPr="00D40F9A" w:rsidRDefault="00895932" w:rsidP="00895932">
      <w:pPr>
        <w:pStyle w:val="SourceCode"/>
        <w:numPr>
          <w:ilvl w:val="2"/>
          <w:numId w:val="71"/>
        </w:numPr>
        <w:spacing w:before="0" w:after="0"/>
      </w:pPr>
      <w:r w:rsidRPr="00D40F9A">
        <w:t>}</w:t>
      </w:r>
    </w:p>
    <w:p w14:paraId="5C150C1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2E7D9DA2"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24150A13" w14:textId="77777777" w:rsidR="00895932" w:rsidRPr="00D40F9A" w:rsidRDefault="00895932" w:rsidP="00895932">
      <w:pPr>
        <w:pStyle w:val="SourceCodeLanguage"/>
        <w:numPr>
          <w:ilvl w:val="2"/>
          <w:numId w:val="71"/>
        </w:numPr>
      </w:pPr>
      <w:r w:rsidRPr="00D40F9A">
        <w:t>json</w:t>
      </w:r>
    </w:p>
    <w:p w14:paraId="5630338C" w14:textId="77777777" w:rsidR="00895932" w:rsidRPr="00D40F9A" w:rsidRDefault="00895932" w:rsidP="00895932">
      <w:pPr>
        <w:pStyle w:val="SourceCode"/>
        <w:numPr>
          <w:ilvl w:val="2"/>
          <w:numId w:val="71"/>
        </w:numPr>
        <w:spacing w:before="0" w:after="0"/>
      </w:pPr>
      <w:r w:rsidRPr="00D40F9A">
        <w:t>{</w:t>
      </w:r>
    </w:p>
    <w:p w14:paraId="123667FD" w14:textId="77777777" w:rsidR="00895932" w:rsidRPr="00D40F9A" w:rsidRDefault="00895932" w:rsidP="00895932">
      <w:pPr>
        <w:pStyle w:val="SourceCode"/>
        <w:numPr>
          <w:ilvl w:val="2"/>
          <w:numId w:val="71"/>
        </w:numPr>
        <w:spacing w:before="0" w:after="0"/>
      </w:pPr>
      <w:r w:rsidRPr="00D40F9A">
        <w:t xml:space="preserve">  "message": "Error deleting song: Delete failed",</w:t>
      </w:r>
    </w:p>
    <w:p w14:paraId="4C401E7D" w14:textId="77777777" w:rsidR="00895932" w:rsidRPr="00D40F9A" w:rsidRDefault="00895932" w:rsidP="00895932">
      <w:pPr>
        <w:pStyle w:val="SourceCode"/>
        <w:numPr>
          <w:ilvl w:val="2"/>
          <w:numId w:val="71"/>
        </w:numPr>
        <w:spacing w:before="0" w:after="0"/>
      </w:pPr>
      <w:r w:rsidRPr="00D40F9A">
        <w:t xml:space="preserve">  "statusCode": 500</w:t>
      </w:r>
    </w:p>
    <w:p w14:paraId="52DE897C" w14:textId="77777777" w:rsidR="00895932" w:rsidRPr="00D40F9A" w:rsidRDefault="00895932" w:rsidP="00895932">
      <w:pPr>
        <w:pStyle w:val="SourceCode"/>
        <w:numPr>
          <w:ilvl w:val="2"/>
          <w:numId w:val="71"/>
        </w:numPr>
        <w:spacing w:before="0" w:after="0"/>
      </w:pPr>
      <w:r w:rsidRPr="00D40F9A">
        <w:lastRenderedPageBreak/>
        <w:t>}</w:t>
      </w:r>
    </w:p>
    <w:p w14:paraId="3E4D3F5A" w14:textId="77777777" w:rsidR="00895932" w:rsidRPr="00D40F9A" w:rsidRDefault="00895932" w:rsidP="00895932">
      <w:pPr>
        <w:pStyle w:val="Cmsor5"/>
        <w:spacing w:before="0" w:line="240" w:lineRule="auto"/>
      </w:pPr>
      <w:bookmarkStart w:id="54" w:name="_Toc191365545"/>
      <w:r w:rsidRPr="00D40F9A">
        <w:rPr>
          <w:rStyle w:val="VerbatimChar"/>
        </w:rPr>
        <w:t>tv.service.spec.ts</w:t>
      </w:r>
      <w:bookmarkEnd w:id="54"/>
    </w:p>
    <w:p w14:paraId="3484295A" w14:textId="77777777" w:rsidR="00895932" w:rsidRPr="00D40F9A" w:rsidRDefault="00895932" w:rsidP="00895932">
      <w:pPr>
        <w:pStyle w:val="Listaszerbekezds"/>
        <w:numPr>
          <w:ilvl w:val="0"/>
          <w:numId w:val="85"/>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3EED860F"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393CB77B" w14:textId="77777777" w:rsidR="00895932" w:rsidRPr="00D40F9A" w:rsidRDefault="00895932" w:rsidP="00895932">
      <w:pPr>
        <w:pStyle w:val="SourceCodeLanguage"/>
        <w:numPr>
          <w:ilvl w:val="2"/>
          <w:numId w:val="71"/>
        </w:numPr>
      </w:pPr>
      <w:r w:rsidRPr="00D40F9A">
        <w:t>json</w:t>
      </w:r>
    </w:p>
    <w:p w14:paraId="6957AED7" w14:textId="77777777" w:rsidR="00895932" w:rsidRPr="00D40F9A" w:rsidRDefault="00895932" w:rsidP="00895932">
      <w:pPr>
        <w:pStyle w:val="SourceCode"/>
        <w:numPr>
          <w:ilvl w:val="2"/>
          <w:numId w:val="71"/>
        </w:numPr>
        <w:spacing w:before="0" w:after="0"/>
      </w:pPr>
      <w:r w:rsidRPr="00D40F9A">
        <w:t>{</w:t>
      </w:r>
    </w:p>
    <w:p w14:paraId="63DB610B" w14:textId="77777777" w:rsidR="00895932" w:rsidRPr="00D40F9A" w:rsidRDefault="00895932" w:rsidP="00895932">
      <w:pPr>
        <w:pStyle w:val="SourceCode"/>
        <w:numPr>
          <w:ilvl w:val="2"/>
          <w:numId w:val="71"/>
        </w:numPr>
        <w:spacing w:before="0" w:after="0"/>
      </w:pPr>
      <w:r w:rsidRPr="00D40F9A">
        <w:t xml:space="preserve">  "token": {</w:t>
      </w:r>
    </w:p>
    <w:p w14:paraId="7226D542" w14:textId="77777777" w:rsidR="00895932" w:rsidRPr="00D40F9A" w:rsidRDefault="00895932" w:rsidP="00895932">
      <w:pPr>
        <w:pStyle w:val="SourceCode"/>
        <w:numPr>
          <w:ilvl w:val="2"/>
          <w:numId w:val="71"/>
        </w:numPr>
        <w:spacing w:before="0" w:after="0"/>
      </w:pPr>
      <w:r w:rsidRPr="00D40F9A">
        <w:t xml:space="preserve">    "sub": "mockedId",</w:t>
      </w:r>
    </w:p>
    <w:p w14:paraId="56D04541" w14:textId="77777777" w:rsidR="00895932" w:rsidRPr="00D40F9A" w:rsidRDefault="00895932" w:rsidP="00895932">
      <w:pPr>
        <w:pStyle w:val="SourceCode"/>
        <w:numPr>
          <w:ilvl w:val="2"/>
          <w:numId w:val="71"/>
        </w:numPr>
        <w:spacing w:before="0" w:after="0"/>
      </w:pPr>
      <w:r w:rsidRPr="00D40F9A">
        <w:t xml:space="preserve">    "username": "mockedUser",</w:t>
      </w:r>
    </w:p>
    <w:p w14:paraId="0EFDA742" w14:textId="77777777" w:rsidR="00895932" w:rsidRPr="00D40F9A" w:rsidRDefault="00895932" w:rsidP="00895932">
      <w:pPr>
        <w:pStyle w:val="SourceCode"/>
        <w:numPr>
          <w:ilvl w:val="2"/>
          <w:numId w:val="71"/>
        </w:numPr>
        <w:spacing w:before="0" w:after="0"/>
      </w:pPr>
      <w:r w:rsidRPr="00D40F9A">
        <w:t xml:space="preserve">    "roles": ["Admin"],</w:t>
      </w:r>
    </w:p>
    <w:p w14:paraId="34063DE2" w14:textId="77777777" w:rsidR="00895932" w:rsidRPr="00D40F9A" w:rsidRDefault="00895932" w:rsidP="00895932">
      <w:pPr>
        <w:pStyle w:val="SourceCode"/>
        <w:numPr>
          <w:ilvl w:val="2"/>
          <w:numId w:val="71"/>
        </w:numPr>
        <w:spacing w:before="0" w:after="0"/>
      </w:pPr>
      <w:r w:rsidRPr="00D40F9A">
        <w:t xml:space="preserve">    "hashedPassword": "mocked-password"</w:t>
      </w:r>
    </w:p>
    <w:p w14:paraId="6E80D5B3" w14:textId="77777777" w:rsidR="00895932" w:rsidRPr="00D40F9A" w:rsidRDefault="00895932" w:rsidP="00895932">
      <w:pPr>
        <w:pStyle w:val="SourceCode"/>
        <w:numPr>
          <w:ilvl w:val="2"/>
          <w:numId w:val="71"/>
        </w:numPr>
        <w:spacing w:before="0" w:after="0"/>
      </w:pPr>
      <w:r w:rsidRPr="00D40F9A">
        <w:t xml:space="preserve">  }</w:t>
      </w:r>
    </w:p>
    <w:p w14:paraId="5F93229F" w14:textId="77777777" w:rsidR="00895932" w:rsidRPr="00D40F9A" w:rsidRDefault="00895932" w:rsidP="00895932">
      <w:pPr>
        <w:pStyle w:val="SourceCode"/>
        <w:numPr>
          <w:ilvl w:val="2"/>
          <w:numId w:val="71"/>
        </w:numPr>
        <w:spacing w:before="0" w:after="0"/>
      </w:pPr>
      <w:r w:rsidRPr="00D40F9A">
        <w:t>}</w:t>
      </w:r>
    </w:p>
    <w:p w14:paraId="2AA40B80"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7259E9E4" w14:textId="77777777" w:rsidR="00895932" w:rsidRPr="00D40F9A" w:rsidRDefault="00895932" w:rsidP="00895932">
      <w:pPr>
        <w:pStyle w:val="Listaszerbekezds"/>
        <w:numPr>
          <w:ilvl w:val="2"/>
          <w:numId w:val="85"/>
        </w:numPr>
        <w:spacing w:line="240" w:lineRule="auto"/>
        <w:jc w:val="left"/>
      </w:pPr>
      <w:r w:rsidRPr="00D40F9A">
        <w:rPr>
          <w:b/>
          <w:bCs/>
        </w:rPr>
        <w:t>service</w:t>
      </w:r>
      <w:r w:rsidRPr="00D40F9A">
        <w:t>:</w:t>
      </w:r>
    </w:p>
    <w:p w14:paraId="7E6EB919" w14:textId="77777777" w:rsidR="00895932" w:rsidRPr="00D40F9A" w:rsidRDefault="00895932" w:rsidP="00895932">
      <w:pPr>
        <w:pStyle w:val="SourceCodeLanguage"/>
        <w:numPr>
          <w:ilvl w:val="2"/>
          <w:numId w:val="71"/>
        </w:numPr>
      </w:pPr>
      <w:r w:rsidRPr="00D40F9A">
        <w:t>json</w:t>
      </w:r>
    </w:p>
    <w:p w14:paraId="78BFFC39" w14:textId="77777777" w:rsidR="00895932" w:rsidRPr="00D40F9A" w:rsidRDefault="00895932" w:rsidP="00895932">
      <w:pPr>
        <w:pStyle w:val="SourceCode"/>
        <w:numPr>
          <w:ilvl w:val="2"/>
          <w:numId w:val="71"/>
        </w:numPr>
        <w:spacing w:before="0" w:after="0"/>
      </w:pPr>
      <w:r w:rsidRPr="00D40F9A">
        <w:t>{</w:t>
      </w:r>
    </w:p>
    <w:p w14:paraId="783C188E" w14:textId="77777777" w:rsidR="00895932" w:rsidRPr="00D40F9A" w:rsidRDefault="00895932" w:rsidP="00895932">
      <w:pPr>
        <w:pStyle w:val="SourceCode"/>
        <w:numPr>
          <w:ilvl w:val="2"/>
          <w:numId w:val="71"/>
        </w:numPr>
        <w:spacing w:before="0" w:after="0"/>
      </w:pPr>
      <w:r w:rsidRPr="00D40F9A">
        <w:t xml:space="preserve">  "defined": true</w:t>
      </w:r>
    </w:p>
    <w:p w14:paraId="3486F78C" w14:textId="77777777" w:rsidR="00895932" w:rsidRPr="00D40F9A" w:rsidRDefault="00895932" w:rsidP="00895932">
      <w:pPr>
        <w:pStyle w:val="SourceCode"/>
        <w:numPr>
          <w:ilvl w:val="2"/>
          <w:numId w:val="71"/>
        </w:numPr>
        <w:spacing w:before="0" w:after="0"/>
      </w:pPr>
      <w:r w:rsidRPr="00D40F9A">
        <w:t>}</w:t>
      </w:r>
    </w:p>
    <w:p w14:paraId="38D3885B"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239FFE22"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4BE52E3A" w14:textId="77777777" w:rsidR="00895932" w:rsidRPr="00D40F9A" w:rsidRDefault="00895932" w:rsidP="00895932">
      <w:pPr>
        <w:pStyle w:val="SourceCodeLanguage"/>
        <w:numPr>
          <w:ilvl w:val="2"/>
          <w:numId w:val="71"/>
        </w:numPr>
      </w:pPr>
      <w:r w:rsidRPr="00D40F9A">
        <w:t>json</w:t>
      </w:r>
    </w:p>
    <w:p w14:paraId="322B32AD" w14:textId="77777777" w:rsidR="00895932" w:rsidRPr="00D40F9A" w:rsidRDefault="00895932" w:rsidP="00895932">
      <w:pPr>
        <w:pStyle w:val="SourceCode"/>
        <w:numPr>
          <w:ilvl w:val="2"/>
          <w:numId w:val="71"/>
        </w:numPr>
        <w:spacing w:before="0" w:after="0"/>
      </w:pPr>
      <w:r w:rsidRPr="00D40F9A">
        <w:t>{</w:t>
      </w:r>
    </w:p>
    <w:p w14:paraId="3E43D4E4" w14:textId="77777777" w:rsidR="00895932" w:rsidRPr="00D40F9A" w:rsidRDefault="00895932" w:rsidP="00895932">
      <w:pPr>
        <w:pStyle w:val="SourceCode"/>
        <w:numPr>
          <w:ilvl w:val="2"/>
          <w:numId w:val="71"/>
        </w:numPr>
        <w:spacing w:before="0" w:after="0"/>
      </w:pPr>
      <w:r w:rsidRPr="00D40F9A">
        <w:t xml:space="preserve">  "token": {</w:t>
      </w:r>
    </w:p>
    <w:p w14:paraId="4B4AF197" w14:textId="77777777" w:rsidR="00895932" w:rsidRPr="00D40F9A" w:rsidRDefault="00895932" w:rsidP="00895932">
      <w:pPr>
        <w:pStyle w:val="SourceCode"/>
        <w:numPr>
          <w:ilvl w:val="2"/>
          <w:numId w:val="71"/>
        </w:numPr>
        <w:spacing w:before="0" w:after="0"/>
      </w:pPr>
      <w:r w:rsidRPr="00D40F9A">
        <w:t xml:space="preserve">    "sub": "mockedId",</w:t>
      </w:r>
    </w:p>
    <w:p w14:paraId="152301A1" w14:textId="77777777" w:rsidR="00895932" w:rsidRPr="00D40F9A" w:rsidRDefault="00895932" w:rsidP="00895932">
      <w:pPr>
        <w:pStyle w:val="SourceCode"/>
        <w:numPr>
          <w:ilvl w:val="2"/>
          <w:numId w:val="71"/>
        </w:numPr>
        <w:spacing w:before="0" w:after="0"/>
      </w:pPr>
      <w:r w:rsidRPr="00D40F9A">
        <w:t xml:space="preserve">    "username": "mockedUser",</w:t>
      </w:r>
    </w:p>
    <w:p w14:paraId="7B0233CF" w14:textId="77777777" w:rsidR="00895932" w:rsidRPr="00D40F9A" w:rsidRDefault="00895932" w:rsidP="00895932">
      <w:pPr>
        <w:pStyle w:val="SourceCode"/>
        <w:numPr>
          <w:ilvl w:val="2"/>
          <w:numId w:val="71"/>
        </w:numPr>
        <w:spacing w:before="0" w:after="0"/>
      </w:pPr>
      <w:r w:rsidRPr="00D40F9A">
        <w:t xml:space="preserve">    "roles": ["Admin"],</w:t>
      </w:r>
    </w:p>
    <w:p w14:paraId="1E8A807E" w14:textId="77777777" w:rsidR="00895932" w:rsidRPr="00D40F9A" w:rsidRDefault="00895932" w:rsidP="00895932">
      <w:pPr>
        <w:pStyle w:val="SourceCode"/>
        <w:numPr>
          <w:ilvl w:val="2"/>
          <w:numId w:val="71"/>
        </w:numPr>
        <w:spacing w:before="0" w:after="0"/>
      </w:pPr>
      <w:r w:rsidRPr="00D40F9A">
        <w:t xml:space="preserve">    "hashedPassword": "mocked-password"</w:t>
      </w:r>
    </w:p>
    <w:p w14:paraId="427011A7" w14:textId="77777777" w:rsidR="00895932" w:rsidRPr="00D40F9A" w:rsidRDefault="00895932" w:rsidP="00895932">
      <w:pPr>
        <w:pStyle w:val="SourceCode"/>
        <w:numPr>
          <w:ilvl w:val="2"/>
          <w:numId w:val="71"/>
        </w:numPr>
        <w:spacing w:before="0" w:after="0"/>
      </w:pPr>
      <w:r w:rsidRPr="00D40F9A">
        <w:t xml:space="preserve">  }</w:t>
      </w:r>
    </w:p>
    <w:p w14:paraId="60621021" w14:textId="77777777" w:rsidR="00895932" w:rsidRPr="00D40F9A" w:rsidRDefault="00895932" w:rsidP="00895932">
      <w:pPr>
        <w:pStyle w:val="SourceCode"/>
        <w:numPr>
          <w:ilvl w:val="2"/>
          <w:numId w:val="71"/>
        </w:numPr>
        <w:spacing w:before="0" w:after="0"/>
      </w:pPr>
      <w:r w:rsidRPr="00D40F9A">
        <w:t>}</w:t>
      </w:r>
    </w:p>
    <w:p w14:paraId="2D11A160" w14:textId="77777777" w:rsidR="00895932" w:rsidRPr="00D40F9A" w:rsidRDefault="00895932" w:rsidP="00895932">
      <w:pPr>
        <w:pStyle w:val="Listaszerbekezds"/>
        <w:numPr>
          <w:ilvl w:val="2"/>
          <w:numId w:val="85"/>
        </w:numPr>
        <w:spacing w:line="240" w:lineRule="auto"/>
        <w:jc w:val="left"/>
      </w:pPr>
      <w:r w:rsidRPr="00D40F9A">
        <w:rPr>
          <w:b/>
          <w:bCs/>
        </w:rPr>
        <w:t>prisma.votingSession.findFirst</w:t>
      </w:r>
      <w:r w:rsidRPr="00D40F9A">
        <w:t>:</w:t>
      </w:r>
    </w:p>
    <w:p w14:paraId="18689C1F" w14:textId="77777777" w:rsidR="00895932" w:rsidRPr="00D40F9A" w:rsidRDefault="00895932" w:rsidP="00895932">
      <w:pPr>
        <w:pStyle w:val="SourceCodeLanguage"/>
        <w:numPr>
          <w:ilvl w:val="2"/>
          <w:numId w:val="71"/>
        </w:numPr>
      </w:pPr>
      <w:r w:rsidRPr="00D40F9A">
        <w:t>json</w:t>
      </w:r>
    </w:p>
    <w:p w14:paraId="003A063E" w14:textId="77777777" w:rsidR="00895932" w:rsidRPr="00D40F9A" w:rsidRDefault="00895932" w:rsidP="00895932">
      <w:pPr>
        <w:pStyle w:val="SourceCode"/>
        <w:numPr>
          <w:ilvl w:val="2"/>
          <w:numId w:val="71"/>
        </w:numPr>
        <w:spacing w:before="0" w:after="0"/>
      </w:pPr>
      <w:r w:rsidRPr="00D40F9A">
        <w:t>{</w:t>
      </w:r>
    </w:p>
    <w:p w14:paraId="4D0E15BF" w14:textId="77777777" w:rsidR="00895932" w:rsidRPr="00D40F9A" w:rsidRDefault="00895932" w:rsidP="00895932">
      <w:pPr>
        <w:pStyle w:val="SourceCode"/>
        <w:numPr>
          <w:ilvl w:val="2"/>
          <w:numId w:val="71"/>
        </w:numPr>
        <w:spacing w:before="0" w:after="0"/>
      </w:pPr>
      <w:r w:rsidRPr="00D40F9A">
        <w:t xml:space="preserve">  "id": 1,</w:t>
      </w:r>
    </w:p>
    <w:p w14:paraId="30651416" w14:textId="77777777" w:rsidR="00895932" w:rsidRPr="00D40F9A" w:rsidRDefault="00895932" w:rsidP="00895932">
      <w:pPr>
        <w:pStyle w:val="SourceCode"/>
        <w:numPr>
          <w:ilvl w:val="2"/>
          <w:numId w:val="71"/>
        </w:numPr>
        <w:spacing w:before="0" w:after="0"/>
      </w:pPr>
      <w:r w:rsidRPr="00D40F9A">
        <w:t xml:space="preserve">  "start": "2023-01-01T00:00:00.000Z",</w:t>
      </w:r>
    </w:p>
    <w:p w14:paraId="30C04DBC" w14:textId="77777777" w:rsidR="00895932" w:rsidRPr="00D40F9A" w:rsidRDefault="00895932" w:rsidP="00895932">
      <w:pPr>
        <w:pStyle w:val="SourceCode"/>
        <w:numPr>
          <w:ilvl w:val="2"/>
          <w:numId w:val="71"/>
        </w:numPr>
        <w:spacing w:before="0" w:after="0"/>
      </w:pPr>
      <w:r w:rsidRPr="00D40F9A">
        <w:t xml:space="preserve">  "end": "2023-01-01T00:00:00.000Z",</w:t>
      </w:r>
    </w:p>
    <w:p w14:paraId="5C72F28C" w14:textId="77777777" w:rsidR="00895932" w:rsidRPr="00D40F9A" w:rsidRDefault="00895932" w:rsidP="00895932">
      <w:pPr>
        <w:pStyle w:val="SourceCode"/>
        <w:numPr>
          <w:ilvl w:val="2"/>
          <w:numId w:val="71"/>
        </w:numPr>
        <w:spacing w:before="0" w:after="0"/>
      </w:pPr>
      <w:r w:rsidRPr="00D40F9A">
        <w:t xml:space="preserve">  "songs": [</w:t>
      </w:r>
    </w:p>
    <w:p w14:paraId="40CFC91D" w14:textId="77777777" w:rsidR="00895932" w:rsidRPr="00D40F9A" w:rsidRDefault="00895932" w:rsidP="00895932">
      <w:pPr>
        <w:pStyle w:val="SourceCode"/>
        <w:numPr>
          <w:ilvl w:val="2"/>
          <w:numId w:val="71"/>
        </w:numPr>
        <w:spacing w:before="0" w:after="0"/>
      </w:pPr>
      <w:r w:rsidRPr="00D40F9A">
        <w:t xml:space="preserve">    {"id": 1, "title": "Song A"},</w:t>
      </w:r>
    </w:p>
    <w:p w14:paraId="7E6338B8" w14:textId="77777777" w:rsidR="00895932" w:rsidRPr="00D40F9A" w:rsidRDefault="00895932" w:rsidP="00895932">
      <w:pPr>
        <w:pStyle w:val="SourceCode"/>
        <w:numPr>
          <w:ilvl w:val="2"/>
          <w:numId w:val="71"/>
        </w:numPr>
        <w:spacing w:before="0" w:after="0"/>
      </w:pPr>
      <w:r w:rsidRPr="00D40F9A">
        <w:t xml:space="preserve">    {"id": 2, "title": "Song B"}</w:t>
      </w:r>
    </w:p>
    <w:p w14:paraId="3F83ED38" w14:textId="77777777" w:rsidR="00895932" w:rsidRPr="00D40F9A" w:rsidRDefault="00895932" w:rsidP="00895932">
      <w:pPr>
        <w:pStyle w:val="SourceCode"/>
        <w:numPr>
          <w:ilvl w:val="2"/>
          <w:numId w:val="71"/>
        </w:numPr>
        <w:spacing w:before="0" w:after="0"/>
      </w:pPr>
      <w:r w:rsidRPr="00D40F9A">
        <w:t xml:space="preserve">  ],</w:t>
      </w:r>
    </w:p>
    <w:p w14:paraId="43305948" w14:textId="77777777" w:rsidR="00895932" w:rsidRPr="00D40F9A" w:rsidRDefault="00895932" w:rsidP="00895932">
      <w:pPr>
        <w:pStyle w:val="SourceCode"/>
        <w:numPr>
          <w:ilvl w:val="2"/>
          <w:numId w:val="71"/>
        </w:numPr>
        <w:spacing w:before="0" w:after="0"/>
      </w:pPr>
      <w:r w:rsidRPr="00D40F9A">
        <w:t xml:space="preserve">  "Vote": [</w:t>
      </w:r>
    </w:p>
    <w:p w14:paraId="30DDF420" w14:textId="77777777" w:rsidR="00895932" w:rsidRPr="00D40F9A" w:rsidRDefault="00895932" w:rsidP="00895932">
      <w:pPr>
        <w:pStyle w:val="SourceCode"/>
        <w:numPr>
          <w:ilvl w:val="2"/>
          <w:numId w:val="71"/>
        </w:numPr>
        <w:spacing w:before="0" w:after="0"/>
      </w:pPr>
      <w:r w:rsidRPr="00D40F9A">
        <w:t xml:space="preserve">    {"songId": 1},</w:t>
      </w:r>
    </w:p>
    <w:p w14:paraId="4DEB48B7" w14:textId="77777777" w:rsidR="00895932" w:rsidRPr="00D40F9A" w:rsidRDefault="00895932" w:rsidP="00895932">
      <w:pPr>
        <w:pStyle w:val="SourceCode"/>
        <w:numPr>
          <w:ilvl w:val="2"/>
          <w:numId w:val="71"/>
        </w:numPr>
        <w:spacing w:before="0" w:after="0"/>
      </w:pPr>
      <w:r w:rsidRPr="00D40F9A">
        <w:t xml:space="preserve">    {"songId": 1},</w:t>
      </w:r>
    </w:p>
    <w:p w14:paraId="56516D32" w14:textId="77777777" w:rsidR="00895932" w:rsidRPr="00D40F9A" w:rsidRDefault="00895932" w:rsidP="00895932">
      <w:pPr>
        <w:pStyle w:val="SourceCode"/>
        <w:numPr>
          <w:ilvl w:val="2"/>
          <w:numId w:val="71"/>
        </w:numPr>
        <w:spacing w:before="0" w:after="0"/>
      </w:pPr>
      <w:r w:rsidRPr="00D40F9A">
        <w:t xml:space="preserve">    {"songId": 2}</w:t>
      </w:r>
    </w:p>
    <w:p w14:paraId="0CD6F367" w14:textId="77777777" w:rsidR="00895932" w:rsidRPr="00D40F9A" w:rsidRDefault="00895932" w:rsidP="00895932">
      <w:pPr>
        <w:pStyle w:val="SourceCode"/>
        <w:numPr>
          <w:ilvl w:val="2"/>
          <w:numId w:val="71"/>
        </w:numPr>
        <w:spacing w:before="0" w:after="0"/>
      </w:pPr>
      <w:r w:rsidRPr="00D40F9A">
        <w:t xml:space="preserve">  ]</w:t>
      </w:r>
    </w:p>
    <w:p w14:paraId="2D4480E6" w14:textId="77777777" w:rsidR="00895932" w:rsidRPr="00D40F9A" w:rsidRDefault="00895932" w:rsidP="00895932">
      <w:pPr>
        <w:pStyle w:val="SourceCode"/>
        <w:numPr>
          <w:ilvl w:val="2"/>
          <w:numId w:val="71"/>
        </w:numPr>
        <w:spacing w:before="0" w:after="0"/>
      </w:pPr>
      <w:r w:rsidRPr="00D40F9A">
        <w:t>}</w:t>
      </w:r>
    </w:p>
    <w:p w14:paraId="3811C029" w14:textId="77777777" w:rsidR="00895932" w:rsidRPr="00D40F9A" w:rsidRDefault="00895932" w:rsidP="00895932">
      <w:pPr>
        <w:pStyle w:val="Listaszerbekezds"/>
        <w:numPr>
          <w:ilvl w:val="1"/>
          <w:numId w:val="85"/>
        </w:numPr>
        <w:spacing w:line="240" w:lineRule="auto"/>
        <w:jc w:val="left"/>
      </w:pPr>
      <w:r w:rsidRPr="00D40F9A">
        <w:rPr>
          <w:b/>
          <w:bCs/>
        </w:rPr>
        <w:lastRenderedPageBreak/>
        <w:t>Return value</w:t>
      </w:r>
      <w:r w:rsidRPr="00D40F9A">
        <w:t>:</w:t>
      </w:r>
    </w:p>
    <w:p w14:paraId="1C05BF1C" w14:textId="77777777" w:rsidR="00895932" w:rsidRPr="00D40F9A" w:rsidRDefault="00895932" w:rsidP="00895932">
      <w:pPr>
        <w:pStyle w:val="Listaszerbekezds"/>
        <w:numPr>
          <w:ilvl w:val="2"/>
          <w:numId w:val="85"/>
        </w:numPr>
        <w:spacing w:line="240" w:lineRule="auto"/>
        <w:jc w:val="left"/>
      </w:pPr>
      <w:r w:rsidRPr="00D40F9A">
        <w:rPr>
          <w:b/>
          <w:bCs/>
        </w:rPr>
        <w:t>result</w:t>
      </w:r>
      <w:r w:rsidRPr="00D40F9A">
        <w:t>:</w:t>
      </w:r>
    </w:p>
    <w:p w14:paraId="23816353" w14:textId="77777777" w:rsidR="00895932" w:rsidRPr="00D40F9A" w:rsidRDefault="00895932" w:rsidP="00895932">
      <w:pPr>
        <w:pStyle w:val="SourceCodeLanguage"/>
        <w:numPr>
          <w:ilvl w:val="2"/>
          <w:numId w:val="71"/>
        </w:numPr>
      </w:pPr>
      <w:r w:rsidRPr="00D40F9A">
        <w:t>json</w:t>
      </w:r>
    </w:p>
    <w:p w14:paraId="35CC2BF0" w14:textId="77777777" w:rsidR="00895932" w:rsidRPr="00D40F9A" w:rsidRDefault="00895932" w:rsidP="00895932">
      <w:pPr>
        <w:pStyle w:val="SourceCode"/>
        <w:numPr>
          <w:ilvl w:val="2"/>
          <w:numId w:val="71"/>
        </w:numPr>
        <w:spacing w:before="0" w:after="0"/>
      </w:pPr>
      <w:r w:rsidRPr="00D40F9A">
        <w:t>{</w:t>
      </w:r>
    </w:p>
    <w:p w14:paraId="74BE6648" w14:textId="77777777" w:rsidR="00895932" w:rsidRPr="00D40F9A" w:rsidRDefault="00895932" w:rsidP="00895932">
      <w:pPr>
        <w:pStyle w:val="SourceCode"/>
        <w:numPr>
          <w:ilvl w:val="2"/>
          <w:numId w:val="71"/>
        </w:numPr>
        <w:spacing w:before="0" w:after="0"/>
      </w:pPr>
      <w:r w:rsidRPr="00D40F9A">
        <w:t xml:space="preserve">  "sessionId": 1,</w:t>
      </w:r>
    </w:p>
    <w:p w14:paraId="4766DF07" w14:textId="77777777" w:rsidR="00895932" w:rsidRPr="00D40F9A" w:rsidRDefault="00895932" w:rsidP="00895932">
      <w:pPr>
        <w:pStyle w:val="SourceCode"/>
        <w:numPr>
          <w:ilvl w:val="2"/>
          <w:numId w:val="71"/>
        </w:numPr>
        <w:spacing w:before="0" w:after="0"/>
      </w:pPr>
      <w:r w:rsidRPr="00D40F9A">
        <w:t xml:space="preserve">  "songs": [</w:t>
      </w:r>
    </w:p>
    <w:p w14:paraId="5086E795" w14:textId="77777777" w:rsidR="00895932" w:rsidRPr="00D40F9A" w:rsidRDefault="00895932" w:rsidP="00895932">
      <w:pPr>
        <w:pStyle w:val="SourceCode"/>
        <w:numPr>
          <w:ilvl w:val="2"/>
          <w:numId w:val="71"/>
        </w:numPr>
        <w:spacing w:before="0" w:after="0"/>
      </w:pPr>
      <w:r w:rsidRPr="00D40F9A">
        <w:t xml:space="preserve">    {"songId": 1, "songTitle": "Song A", "voteCount": 2},</w:t>
      </w:r>
    </w:p>
    <w:p w14:paraId="626F2960" w14:textId="77777777" w:rsidR="00895932" w:rsidRPr="00D40F9A" w:rsidRDefault="00895932" w:rsidP="00895932">
      <w:pPr>
        <w:pStyle w:val="SourceCode"/>
        <w:numPr>
          <w:ilvl w:val="2"/>
          <w:numId w:val="71"/>
        </w:numPr>
        <w:spacing w:before="0" w:after="0"/>
      </w:pPr>
      <w:r w:rsidRPr="00D40F9A">
        <w:t xml:space="preserve">    {"songId": 2, "songTitle": "Song B", "voteCount": 1}</w:t>
      </w:r>
    </w:p>
    <w:p w14:paraId="5D933771" w14:textId="77777777" w:rsidR="00895932" w:rsidRPr="00D40F9A" w:rsidRDefault="00895932" w:rsidP="00895932">
      <w:pPr>
        <w:pStyle w:val="SourceCode"/>
        <w:numPr>
          <w:ilvl w:val="2"/>
          <w:numId w:val="71"/>
        </w:numPr>
        <w:spacing w:before="0" w:after="0"/>
      </w:pPr>
      <w:r w:rsidRPr="00D40F9A">
        <w:t xml:space="preserve">  ]</w:t>
      </w:r>
    </w:p>
    <w:p w14:paraId="73C2D5A5" w14:textId="77777777" w:rsidR="00895932" w:rsidRPr="00D40F9A" w:rsidRDefault="00895932" w:rsidP="00895932">
      <w:pPr>
        <w:pStyle w:val="SourceCode"/>
        <w:numPr>
          <w:ilvl w:val="2"/>
          <w:numId w:val="71"/>
        </w:numPr>
        <w:spacing w:before="0" w:after="0"/>
      </w:pPr>
      <w:r w:rsidRPr="00D40F9A">
        <w:t>}</w:t>
      </w:r>
    </w:p>
    <w:p w14:paraId="148B14DA"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749A4EFA"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5ED4C42E" w14:textId="77777777" w:rsidR="00895932" w:rsidRPr="00D40F9A" w:rsidRDefault="00895932" w:rsidP="00895932">
      <w:pPr>
        <w:pStyle w:val="SourceCodeLanguage"/>
        <w:numPr>
          <w:ilvl w:val="2"/>
          <w:numId w:val="71"/>
        </w:numPr>
      </w:pPr>
      <w:r w:rsidRPr="00D40F9A">
        <w:t>json</w:t>
      </w:r>
    </w:p>
    <w:p w14:paraId="23770030" w14:textId="77777777" w:rsidR="00895932" w:rsidRPr="00D40F9A" w:rsidRDefault="00895932" w:rsidP="00895932">
      <w:pPr>
        <w:pStyle w:val="SourceCode"/>
        <w:numPr>
          <w:ilvl w:val="2"/>
          <w:numId w:val="71"/>
        </w:numPr>
        <w:spacing w:before="0" w:after="0"/>
      </w:pPr>
      <w:r w:rsidRPr="00D40F9A">
        <w:t>{</w:t>
      </w:r>
    </w:p>
    <w:p w14:paraId="274F055C" w14:textId="77777777" w:rsidR="00895932" w:rsidRPr="00D40F9A" w:rsidRDefault="00895932" w:rsidP="00895932">
      <w:pPr>
        <w:pStyle w:val="SourceCode"/>
        <w:numPr>
          <w:ilvl w:val="2"/>
          <w:numId w:val="71"/>
        </w:numPr>
        <w:spacing w:before="0" w:after="0"/>
      </w:pPr>
      <w:r w:rsidRPr="00D40F9A">
        <w:t xml:space="preserve">  "token": {</w:t>
      </w:r>
    </w:p>
    <w:p w14:paraId="1D8D5EAF" w14:textId="77777777" w:rsidR="00895932" w:rsidRPr="00D40F9A" w:rsidRDefault="00895932" w:rsidP="00895932">
      <w:pPr>
        <w:pStyle w:val="SourceCode"/>
        <w:numPr>
          <w:ilvl w:val="2"/>
          <w:numId w:val="71"/>
        </w:numPr>
        <w:spacing w:before="0" w:after="0"/>
      </w:pPr>
      <w:r w:rsidRPr="00D40F9A">
        <w:t xml:space="preserve">    "sub": "mockedId",</w:t>
      </w:r>
    </w:p>
    <w:p w14:paraId="53762542" w14:textId="77777777" w:rsidR="00895932" w:rsidRPr="00D40F9A" w:rsidRDefault="00895932" w:rsidP="00895932">
      <w:pPr>
        <w:pStyle w:val="SourceCode"/>
        <w:numPr>
          <w:ilvl w:val="2"/>
          <w:numId w:val="71"/>
        </w:numPr>
        <w:spacing w:before="0" w:after="0"/>
      </w:pPr>
      <w:r w:rsidRPr="00D40F9A">
        <w:t xml:space="preserve">    "username": "mockedUser",</w:t>
      </w:r>
    </w:p>
    <w:p w14:paraId="76802BF7" w14:textId="77777777" w:rsidR="00895932" w:rsidRPr="00D40F9A" w:rsidRDefault="00895932" w:rsidP="00895932">
      <w:pPr>
        <w:pStyle w:val="SourceCode"/>
        <w:numPr>
          <w:ilvl w:val="2"/>
          <w:numId w:val="71"/>
        </w:numPr>
        <w:spacing w:before="0" w:after="0"/>
      </w:pPr>
      <w:r w:rsidRPr="00D40F9A">
        <w:t xml:space="preserve">    "roles": ["Admin"],</w:t>
      </w:r>
    </w:p>
    <w:p w14:paraId="2E239E83" w14:textId="77777777" w:rsidR="00895932" w:rsidRPr="00D40F9A" w:rsidRDefault="00895932" w:rsidP="00895932">
      <w:pPr>
        <w:pStyle w:val="SourceCode"/>
        <w:numPr>
          <w:ilvl w:val="2"/>
          <w:numId w:val="71"/>
        </w:numPr>
        <w:spacing w:before="0" w:after="0"/>
      </w:pPr>
      <w:r w:rsidRPr="00D40F9A">
        <w:t xml:space="preserve">    "hashedPassword": "mocked-password"</w:t>
      </w:r>
    </w:p>
    <w:p w14:paraId="2784E421" w14:textId="77777777" w:rsidR="00895932" w:rsidRPr="00D40F9A" w:rsidRDefault="00895932" w:rsidP="00895932">
      <w:pPr>
        <w:pStyle w:val="SourceCode"/>
        <w:numPr>
          <w:ilvl w:val="2"/>
          <w:numId w:val="71"/>
        </w:numPr>
        <w:spacing w:before="0" w:after="0"/>
      </w:pPr>
      <w:r w:rsidRPr="00D40F9A">
        <w:t xml:space="preserve">  }</w:t>
      </w:r>
    </w:p>
    <w:p w14:paraId="303085FA" w14:textId="77777777" w:rsidR="00895932" w:rsidRPr="00D40F9A" w:rsidRDefault="00895932" w:rsidP="00895932">
      <w:pPr>
        <w:pStyle w:val="SourceCode"/>
        <w:numPr>
          <w:ilvl w:val="2"/>
          <w:numId w:val="71"/>
        </w:numPr>
        <w:spacing w:before="0" w:after="0"/>
      </w:pPr>
      <w:r w:rsidRPr="00D40F9A">
        <w:t>}</w:t>
      </w:r>
    </w:p>
    <w:p w14:paraId="5090A64E" w14:textId="77777777" w:rsidR="00895932" w:rsidRPr="00D40F9A" w:rsidRDefault="00895932" w:rsidP="00895932">
      <w:pPr>
        <w:pStyle w:val="Listaszerbekezds"/>
        <w:numPr>
          <w:ilvl w:val="2"/>
          <w:numId w:val="85"/>
        </w:numPr>
        <w:spacing w:line="240" w:lineRule="auto"/>
        <w:jc w:val="left"/>
      </w:pPr>
      <w:r w:rsidRPr="00D40F9A">
        <w:rPr>
          <w:b/>
          <w:bCs/>
        </w:rPr>
        <w:t>prisma.votingSession.findFirst</w:t>
      </w:r>
      <w:r w:rsidRPr="00D40F9A">
        <w:t>:</w:t>
      </w:r>
    </w:p>
    <w:p w14:paraId="5848DA0C" w14:textId="77777777" w:rsidR="00895932" w:rsidRPr="00D40F9A" w:rsidRDefault="00895932" w:rsidP="00895932">
      <w:pPr>
        <w:pStyle w:val="SourceCodeLanguage"/>
        <w:numPr>
          <w:ilvl w:val="2"/>
          <w:numId w:val="71"/>
        </w:numPr>
      </w:pPr>
      <w:r w:rsidRPr="00D40F9A">
        <w:t>json</w:t>
      </w:r>
    </w:p>
    <w:p w14:paraId="7DE1E4C8" w14:textId="77777777" w:rsidR="00895932" w:rsidRPr="00D40F9A" w:rsidRDefault="00895932" w:rsidP="00895932">
      <w:pPr>
        <w:pStyle w:val="SourceCode"/>
        <w:numPr>
          <w:ilvl w:val="2"/>
          <w:numId w:val="71"/>
        </w:numPr>
        <w:spacing w:before="0" w:after="0"/>
      </w:pPr>
      <w:r w:rsidRPr="00D40F9A">
        <w:t>null</w:t>
      </w:r>
    </w:p>
    <w:p w14:paraId="5E12D879"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140771B3" w14:textId="77777777" w:rsidR="00895932" w:rsidRPr="00D40F9A" w:rsidRDefault="00895932" w:rsidP="00895932">
      <w:pPr>
        <w:pStyle w:val="Listaszerbekezds"/>
        <w:numPr>
          <w:ilvl w:val="2"/>
          <w:numId w:val="85"/>
        </w:numPr>
        <w:spacing w:line="240" w:lineRule="auto"/>
        <w:jc w:val="left"/>
      </w:pPr>
      <w:r w:rsidRPr="00D40F9A">
        <w:rPr>
          <w:b/>
          <w:bCs/>
        </w:rPr>
        <w:t>error</w:t>
      </w:r>
      <w:r w:rsidRPr="00D40F9A">
        <w:t>:</w:t>
      </w:r>
    </w:p>
    <w:p w14:paraId="7CA1AE66" w14:textId="77777777" w:rsidR="00895932" w:rsidRPr="00D40F9A" w:rsidRDefault="00895932" w:rsidP="00895932">
      <w:pPr>
        <w:pStyle w:val="SourceCodeLanguage"/>
        <w:numPr>
          <w:ilvl w:val="2"/>
          <w:numId w:val="71"/>
        </w:numPr>
      </w:pPr>
      <w:r w:rsidRPr="00D40F9A">
        <w:t>json</w:t>
      </w:r>
    </w:p>
    <w:p w14:paraId="61AC7F1B" w14:textId="77777777" w:rsidR="00895932" w:rsidRPr="00D40F9A" w:rsidRDefault="00895932" w:rsidP="00895932">
      <w:pPr>
        <w:pStyle w:val="SourceCode"/>
        <w:numPr>
          <w:ilvl w:val="2"/>
          <w:numId w:val="71"/>
        </w:numPr>
        <w:spacing w:before="0" w:after="0"/>
      </w:pPr>
      <w:r w:rsidRPr="00D40F9A">
        <w:t>{</w:t>
      </w:r>
    </w:p>
    <w:p w14:paraId="319518F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FEC3DC9" w14:textId="77777777" w:rsidR="00895932" w:rsidRPr="00D40F9A" w:rsidRDefault="00895932" w:rsidP="00895932">
      <w:pPr>
        <w:pStyle w:val="SourceCode"/>
        <w:numPr>
          <w:ilvl w:val="2"/>
          <w:numId w:val="71"/>
        </w:numPr>
        <w:spacing w:before="0" w:after="0"/>
      </w:pPr>
      <w:r w:rsidRPr="00D40F9A">
        <w:t xml:space="preserve">  "status": 404</w:t>
      </w:r>
    </w:p>
    <w:p w14:paraId="650B115F" w14:textId="77777777" w:rsidR="00895932" w:rsidRPr="00D40F9A" w:rsidRDefault="00895932" w:rsidP="00895932">
      <w:pPr>
        <w:pStyle w:val="SourceCode"/>
        <w:numPr>
          <w:ilvl w:val="2"/>
          <w:numId w:val="71"/>
        </w:numPr>
        <w:spacing w:before="0" w:after="0"/>
      </w:pPr>
      <w:r w:rsidRPr="00D40F9A">
        <w:t>}</w:t>
      </w:r>
    </w:p>
    <w:p w14:paraId="74A6630B"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6497D85D"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30544200" w14:textId="77777777" w:rsidR="00895932" w:rsidRPr="00D40F9A" w:rsidRDefault="00895932" w:rsidP="00895932">
      <w:pPr>
        <w:pStyle w:val="SourceCodeLanguage"/>
        <w:numPr>
          <w:ilvl w:val="2"/>
          <w:numId w:val="71"/>
        </w:numPr>
      </w:pPr>
      <w:r w:rsidRPr="00D40F9A">
        <w:t>json</w:t>
      </w:r>
    </w:p>
    <w:p w14:paraId="2B74C827" w14:textId="77777777" w:rsidR="00895932" w:rsidRPr="00D40F9A" w:rsidRDefault="00895932" w:rsidP="00895932">
      <w:pPr>
        <w:pStyle w:val="SourceCode"/>
        <w:numPr>
          <w:ilvl w:val="2"/>
          <w:numId w:val="71"/>
        </w:numPr>
        <w:spacing w:before="0" w:after="0"/>
      </w:pPr>
      <w:r w:rsidRPr="00D40F9A">
        <w:t>{</w:t>
      </w:r>
    </w:p>
    <w:p w14:paraId="3A2F44F4" w14:textId="77777777" w:rsidR="00895932" w:rsidRPr="00D40F9A" w:rsidRDefault="00895932" w:rsidP="00895932">
      <w:pPr>
        <w:pStyle w:val="SourceCode"/>
        <w:numPr>
          <w:ilvl w:val="2"/>
          <w:numId w:val="71"/>
        </w:numPr>
        <w:spacing w:before="0" w:after="0"/>
      </w:pPr>
      <w:r w:rsidRPr="00D40F9A">
        <w:t xml:space="preserve">  "token": {</w:t>
      </w:r>
    </w:p>
    <w:p w14:paraId="427514BD" w14:textId="77777777" w:rsidR="00895932" w:rsidRPr="00D40F9A" w:rsidRDefault="00895932" w:rsidP="00895932">
      <w:pPr>
        <w:pStyle w:val="SourceCode"/>
        <w:numPr>
          <w:ilvl w:val="2"/>
          <w:numId w:val="71"/>
        </w:numPr>
        <w:spacing w:before="0" w:after="0"/>
      </w:pPr>
      <w:r w:rsidRPr="00D40F9A">
        <w:t xml:space="preserve">    "sub": "mockedId",</w:t>
      </w:r>
    </w:p>
    <w:p w14:paraId="20A9772C" w14:textId="77777777" w:rsidR="00895932" w:rsidRPr="00D40F9A" w:rsidRDefault="00895932" w:rsidP="00895932">
      <w:pPr>
        <w:pStyle w:val="SourceCode"/>
        <w:numPr>
          <w:ilvl w:val="2"/>
          <w:numId w:val="71"/>
        </w:numPr>
        <w:spacing w:before="0" w:after="0"/>
      </w:pPr>
      <w:r w:rsidRPr="00D40F9A">
        <w:t xml:space="preserve">    "username": "mockedUser",</w:t>
      </w:r>
    </w:p>
    <w:p w14:paraId="204D84AA" w14:textId="77777777" w:rsidR="00895932" w:rsidRPr="00D40F9A" w:rsidRDefault="00895932" w:rsidP="00895932">
      <w:pPr>
        <w:pStyle w:val="SourceCode"/>
        <w:numPr>
          <w:ilvl w:val="2"/>
          <w:numId w:val="71"/>
        </w:numPr>
        <w:spacing w:before="0" w:after="0"/>
      </w:pPr>
      <w:r w:rsidRPr="00D40F9A">
        <w:t xml:space="preserve">    "roles": ["Admin"],</w:t>
      </w:r>
    </w:p>
    <w:p w14:paraId="58E731A4" w14:textId="77777777" w:rsidR="00895932" w:rsidRPr="00D40F9A" w:rsidRDefault="00895932" w:rsidP="00895932">
      <w:pPr>
        <w:pStyle w:val="SourceCode"/>
        <w:numPr>
          <w:ilvl w:val="2"/>
          <w:numId w:val="71"/>
        </w:numPr>
        <w:spacing w:before="0" w:after="0"/>
      </w:pPr>
      <w:r w:rsidRPr="00D40F9A">
        <w:t xml:space="preserve">    "hashedPassword": "mocked-password"</w:t>
      </w:r>
    </w:p>
    <w:p w14:paraId="38685026" w14:textId="77777777" w:rsidR="00895932" w:rsidRPr="00D40F9A" w:rsidRDefault="00895932" w:rsidP="00895932">
      <w:pPr>
        <w:pStyle w:val="SourceCode"/>
        <w:numPr>
          <w:ilvl w:val="2"/>
          <w:numId w:val="71"/>
        </w:numPr>
        <w:spacing w:before="0" w:after="0"/>
      </w:pPr>
      <w:r w:rsidRPr="00D40F9A">
        <w:t xml:space="preserve">  }</w:t>
      </w:r>
    </w:p>
    <w:p w14:paraId="14D7870B" w14:textId="77777777" w:rsidR="00895932" w:rsidRPr="00D40F9A" w:rsidRDefault="00895932" w:rsidP="00895932">
      <w:pPr>
        <w:pStyle w:val="SourceCode"/>
        <w:numPr>
          <w:ilvl w:val="2"/>
          <w:numId w:val="71"/>
        </w:numPr>
        <w:spacing w:before="0" w:after="0"/>
      </w:pPr>
      <w:r w:rsidRPr="00D40F9A">
        <w:t>}</w:t>
      </w:r>
    </w:p>
    <w:p w14:paraId="4E5F564A" w14:textId="77777777" w:rsidR="00632389" w:rsidRPr="00D40F9A" w:rsidRDefault="00632389">
      <w:pPr>
        <w:spacing w:line="259" w:lineRule="auto"/>
        <w:jc w:val="left"/>
        <w:rPr>
          <w:b/>
          <w:bCs/>
        </w:rPr>
      </w:pPr>
      <w:r w:rsidRPr="00D40F9A">
        <w:rPr>
          <w:b/>
          <w:bCs/>
        </w:rPr>
        <w:br w:type="page"/>
      </w:r>
    </w:p>
    <w:p w14:paraId="2B645E2E" w14:textId="05ACB9C4" w:rsidR="00895932" w:rsidRPr="00D40F9A" w:rsidRDefault="00895932" w:rsidP="00895932">
      <w:pPr>
        <w:pStyle w:val="Listaszerbekezds"/>
        <w:numPr>
          <w:ilvl w:val="2"/>
          <w:numId w:val="85"/>
        </w:numPr>
        <w:spacing w:line="240" w:lineRule="auto"/>
        <w:jc w:val="left"/>
      </w:pPr>
      <w:r w:rsidRPr="00D40F9A">
        <w:rPr>
          <w:b/>
          <w:bCs/>
        </w:rPr>
        <w:lastRenderedPageBreak/>
        <w:t>prisma.votingSession.findFirst</w:t>
      </w:r>
      <w:r w:rsidRPr="00D40F9A">
        <w:t>:</w:t>
      </w:r>
    </w:p>
    <w:p w14:paraId="447DD27E" w14:textId="77777777" w:rsidR="00895932" w:rsidRPr="00D40F9A" w:rsidRDefault="00895932" w:rsidP="00895932">
      <w:pPr>
        <w:pStyle w:val="SourceCodeLanguage"/>
        <w:numPr>
          <w:ilvl w:val="2"/>
          <w:numId w:val="71"/>
        </w:numPr>
      </w:pPr>
      <w:r w:rsidRPr="00D40F9A">
        <w:t>json</w:t>
      </w:r>
    </w:p>
    <w:p w14:paraId="2A010610" w14:textId="77777777" w:rsidR="00895932" w:rsidRPr="00D40F9A" w:rsidRDefault="00895932" w:rsidP="00895932">
      <w:pPr>
        <w:pStyle w:val="SourceCode"/>
        <w:numPr>
          <w:ilvl w:val="2"/>
          <w:numId w:val="71"/>
        </w:numPr>
        <w:spacing w:before="0" w:after="0"/>
      </w:pPr>
      <w:r w:rsidRPr="00D40F9A">
        <w:t>{</w:t>
      </w:r>
    </w:p>
    <w:p w14:paraId="045268EF" w14:textId="77777777" w:rsidR="00895932" w:rsidRPr="00D40F9A" w:rsidRDefault="00895932" w:rsidP="00895932">
      <w:pPr>
        <w:pStyle w:val="SourceCode"/>
        <w:numPr>
          <w:ilvl w:val="2"/>
          <w:numId w:val="71"/>
        </w:numPr>
        <w:spacing w:before="0" w:after="0"/>
      </w:pPr>
      <w:r w:rsidRPr="00D40F9A">
        <w:t xml:space="preserve">  "error": "Database error"</w:t>
      </w:r>
    </w:p>
    <w:p w14:paraId="6890597C" w14:textId="77777777" w:rsidR="00895932" w:rsidRPr="00D40F9A" w:rsidRDefault="00895932" w:rsidP="00895932">
      <w:pPr>
        <w:pStyle w:val="SourceCode"/>
        <w:numPr>
          <w:ilvl w:val="2"/>
          <w:numId w:val="71"/>
        </w:numPr>
        <w:spacing w:before="0" w:after="0"/>
      </w:pPr>
      <w:r w:rsidRPr="00D40F9A">
        <w:t>}</w:t>
      </w:r>
    </w:p>
    <w:p w14:paraId="04C5E0E3"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36511B17" w14:textId="77777777" w:rsidR="00895932" w:rsidRPr="00D40F9A" w:rsidRDefault="00895932" w:rsidP="00895932">
      <w:pPr>
        <w:pStyle w:val="Listaszerbekezds"/>
        <w:numPr>
          <w:ilvl w:val="2"/>
          <w:numId w:val="85"/>
        </w:numPr>
        <w:spacing w:line="240" w:lineRule="auto"/>
        <w:jc w:val="left"/>
      </w:pPr>
      <w:r w:rsidRPr="00D40F9A">
        <w:rPr>
          <w:b/>
          <w:bCs/>
        </w:rPr>
        <w:t>error</w:t>
      </w:r>
      <w:r w:rsidRPr="00D40F9A">
        <w:t>:</w:t>
      </w:r>
    </w:p>
    <w:p w14:paraId="608904CA" w14:textId="77777777" w:rsidR="00895932" w:rsidRPr="00D40F9A" w:rsidRDefault="00895932" w:rsidP="00895932">
      <w:pPr>
        <w:pStyle w:val="SourceCodeLanguage"/>
        <w:numPr>
          <w:ilvl w:val="2"/>
          <w:numId w:val="71"/>
        </w:numPr>
      </w:pPr>
      <w:r w:rsidRPr="00D40F9A">
        <w:t>json</w:t>
      </w:r>
    </w:p>
    <w:p w14:paraId="0389A582" w14:textId="77777777" w:rsidR="00895932" w:rsidRPr="00D40F9A" w:rsidRDefault="00895932" w:rsidP="00895932">
      <w:pPr>
        <w:pStyle w:val="SourceCode"/>
        <w:numPr>
          <w:ilvl w:val="2"/>
          <w:numId w:val="71"/>
        </w:numPr>
        <w:spacing w:before="0" w:after="0"/>
      </w:pPr>
      <w:r w:rsidRPr="00D40F9A">
        <w:t>{</w:t>
      </w:r>
    </w:p>
    <w:p w14:paraId="529F23D3"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3E2E26F3" w14:textId="77777777" w:rsidR="00895932" w:rsidRPr="00D40F9A" w:rsidRDefault="00895932" w:rsidP="00895932">
      <w:pPr>
        <w:pStyle w:val="SourceCode"/>
        <w:numPr>
          <w:ilvl w:val="2"/>
          <w:numId w:val="71"/>
        </w:numPr>
        <w:spacing w:before="0" w:after="0"/>
      </w:pPr>
      <w:r w:rsidRPr="00D40F9A">
        <w:t xml:space="preserve">  "status": 500</w:t>
      </w:r>
    </w:p>
    <w:p w14:paraId="0B991531" w14:textId="77777777" w:rsidR="00895932" w:rsidRPr="00D40F9A" w:rsidRDefault="00895932" w:rsidP="00895932">
      <w:pPr>
        <w:pStyle w:val="SourceCode"/>
        <w:numPr>
          <w:ilvl w:val="2"/>
          <w:numId w:val="71"/>
        </w:numPr>
        <w:spacing w:before="0" w:after="0"/>
      </w:pPr>
      <w:r w:rsidRPr="00D40F9A">
        <w:t>}</w:t>
      </w:r>
    </w:p>
    <w:p w14:paraId="0ACEB546"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0444DE81"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6118A951" w14:textId="77777777" w:rsidR="00895932" w:rsidRPr="00D40F9A" w:rsidRDefault="00895932" w:rsidP="00895932">
      <w:pPr>
        <w:pStyle w:val="SourceCodeLanguage"/>
        <w:numPr>
          <w:ilvl w:val="2"/>
          <w:numId w:val="71"/>
        </w:numPr>
      </w:pPr>
      <w:r w:rsidRPr="00D40F9A">
        <w:t>json</w:t>
      </w:r>
    </w:p>
    <w:p w14:paraId="0A2479F2" w14:textId="77777777" w:rsidR="00895932" w:rsidRPr="00D40F9A" w:rsidRDefault="00895932" w:rsidP="00895932">
      <w:pPr>
        <w:pStyle w:val="SourceCode"/>
        <w:numPr>
          <w:ilvl w:val="2"/>
          <w:numId w:val="71"/>
        </w:numPr>
        <w:spacing w:before="0" w:after="0"/>
      </w:pPr>
      <w:r w:rsidRPr="00D40F9A">
        <w:t>{</w:t>
      </w:r>
    </w:p>
    <w:p w14:paraId="3466F382" w14:textId="77777777" w:rsidR="00895932" w:rsidRPr="00D40F9A" w:rsidRDefault="00895932" w:rsidP="00895932">
      <w:pPr>
        <w:pStyle w:val="SourceCode"/>
        <w:numPr>
          <w:ilvl w:val="2"/>
          <w:numId w:val="71"/>
        </w:numPr>
        <w:spacing w:before="0" w:after="0"/>
      </w:pPr>
      <w:r w:rsidRPr="00D40F9A">
        <w:t xml:space="preserve">  "token": {</w:t>
      </w:r>
    </w:p>
    <w:p w14:paraId="6C989DB6" w14:textId="77777777" w:rsidR="00895932" w:rsidRPr="00D40F9A" w:rsidRDefault="00895932" w:rsidP="00895932">
      <w:pPr>
        <w:pStyle w:val="SourceCode"/>
        <w:numPr>
          <w:ilvl w:val="2"/>
          <w:numId w:val="71"/>
        </w:numPr>
        <w:spacing w:before="0" w:after="0"/>
      </w:pPr>
      <w:r w:rsidRPr="00D40F9A">
        <w:t xml:space="preserve">    "sub": "mockedId",</w:t>
      </w:r>
    </w:p>
    <w:p w14:paraId="35E74701" w14:textId="77777777" w:rsidR="00895932" w:rsidRPr="00D40F9A" w:rsidRDefault="00895932" w:rsidP="00895932">
      <w:pPr>
        <w:pStyle w:val="SourceCode"/>
        <w:numPr>
          <w:ilvl w:val="2"/>
          <w:numId w:val="71"/>
        </w:numPr>
        <w:spacing w:before="0" w:after="0"/>
      </w:pPr>
      <w:r w:rsidRPr="00D40F9A">
        <w:t xml:space="preserve">    "username": "mockedUser",</w:t>
      </w:r>
    </w:p>
    <w:p w14:paraId="049BBCD2" w14:textId="77777777" w:rsidR="00895932" w:rsidRPr="00D40F9A" w:rsidRDefault="00895932" w:rsidP="00895932">
      <w:pPr>
        <w:pStyle w:val="SourceCode"/>
        <w:numPr>
          <w:ilvl w:val="2"/>
          <w:numId w:val="71"/>
        </w:numPr>
        <w:spacing w:before="0" w:after="0"/>
      </w:pPr>
      <w:r w:rsidRPr="00D40F9A">
        <w:t xml:space="preserve">    "roles": ["Admin"],</w:t>
      </w:r>
    </w:p>
    <w:p w14:paraId="65A77464" w14:textId="77777777" w:rsidR="00895932" w:rsidRPr="00D40F9A" w:rsidRDefault="00895932" w:rsidP="00895932">
      <w:pPr>
        <w:pStyle w:val="SourceCode"/>
        <w:numPr>
          <w:ilvl w:val="2"/>
          <w:numId w:val="71"/>
        </w:numPr>
        <w:spacing w:before="0" w:after="0"/>
      </w:pPr>
      <w:r w:rsidRPr="00D40F9A">
        <w:t xml:space="preserve">    "hashedPassword": "mocked-password"</w:t>
      </w:r>
    </w:p>
    <w:p w14:paraId="642911B1" w14:textId="77777777" w:rsidR="00895932" w:rsidRPr="00D40F9A" w:rsidRDefault="00895932" w:rsidP="00895932">
      <w:pPr>
        <w:pStyle w:val="SourceCode"/>
        <w:numPr>
          <w:ilvl w:val="2"/>
          <w:numId w:val="71"/>
        </w:numPr>
        <w:spacing w:before="0" w:after="0"/>
      </w:pPr>
      <w:r w:rsidRPr="00D40F9A">
        <w:t xml:space="preserve">  }</w:t>
      </w:r>
    </w:p>
    <w:p w14:paraId="1698ACB0" w14:textId="77777777" w:rsidR="00895932" w:rsidRPr="00D40F9A" w:rsidRDefault="00895932" w:rsidP="00895932">
      <w:pPr>
        <w:pStyle w:val="SourceCode"/>
        <w:numPr>
          <w:ilvl w:val="2"/>
          <w:numId w:val="71"/>
        </w:numPr>
        <w:spacing w:before="0" w:after="0"/>
      </w:pPr>
      <w:r w:rsidRPr="00D40F9A">
        <w:t>}</w:t>
      </w:r>
    </w:p>
    <w:p w14:paraId="7A25994D" w14:textId="77777777" w:rsidR="00895932" w:rsidRPr="00D40F9A" w:rsidRDefault="00895932" w:rsidP="00895932">
      <w:pPr>
        <w:pStyle w:val="Listaszerbekezds"/>
        <w:numPr>
          <w:ilvl w:val="2"/>
          <w:numId w:val="85"/>
        </w:numPr>
        <w:spacing w:line="240" w:lineRule="auto"/>
        <w:jc w:val="left"/>
      </w:pPr>
      <w:r w:rsidRPr="00D40F9A">
        <w:rPr>
          <w:b/>
          <w:bCs/>
        </w:rPr>
        <w:t>prisma.votingSession.findFirst</w:t>
      </w:r>
      <w:r w:rsidRPr="00D40F9A">
        <w:t>:</w:t>
      </w:r>
    </w:p>
    <w:p w14:paraId="0F77161D" w14:textId="77777777" w:rsidR="00895932" w:rsidRPr="00D40F9A" w:rsidRDefault="00895932" w:rsidP="00895932">
      <w:pPr>
        <w:pStyle w:val="SourceCodeLanguage"/>
        <w:numPr>
          <w:ilvl w:val="2"/>
          <w:numId w:val="71"/>
        </w:numPr>
      </w:pPr>
      <w:r w:rsidRPr="00D40F9A">
        <w:t>json</w:t>
      </w:r>
    </w:p>
    <w:p w14:paraId="669802D1" w14:textId="77777777" w:rsidR="00895932" w:rsidRPr="00D40F9A" w:rsidRDefault="00895932" w:rsidP="00895932">
      <w:pPr>
        <w:pStyle w:val="SourceCode"/>
        <w:numPr>
          <w:ilvl w:val="2"/>
          <w:numId w:val="71"/>
        </w:numPr>
        <w:spacing w:before="0" w:after="0"/>
      </w:pPr>
      <w:r w:rsidRPr="00D40F9A">
        <w:t>{</w:t>
      </w:r>
    </w:p>
    <w:p w14:paraId="70B0F32D" w14:textId="77777777" w:rsidR="00895932" w:rsidRPr="00D40F9A" w:rsidRDefault="00895932" w:rsidP="00895932">
      <w:pPr>
        <w:pStyle w:val="SourceCode"/>
        <w:numPr>
          <w:ilvl w:val="2"/>
          <w:numId w:val="71"/>
        </w:numPr>
        <w:spacing w:before="0" w:after="0"/>
      </w:pPr>
      <w:r w:rsidRPr="00D40F9A">
        <w:t xml:space="preserve">  "id": 1,</w:t>
      </w:r>
    </w:p>
    <w:p w14:paraId="4F6DEABA" w14:textId="77777777" w:rsidR="00895932" w:rsidRPr="00D40F9A" w:rsidRDefault="00895932" w:rsidP="00895932">
      <w:pPr>
        <w:pStyle w:val="SourceCode"/>
        <w:numPr>
          <w:ilvl w:val="2"/>
          <w:numId w:val="71"/>
        </w:numPr>
        <w:spacing w:before="0" w:after="0"/>
      </w:pPr>
      <w:r w:rsidRPr="00D40F9A">
        <w:t xml:space="preserve">  "start": "2023-01-01T00:00:00.000Z",</w:t>
      </w:r>
    </w:p>
    <w:p w14:paraId="46D2B245" w14:textId="77777777" w:rsidR="00895932" w:rsidRPr="00D40F9A" w:rsidRDefault="00895932" w:rsidP="00895932">
      <w:pPr>
        <w:pStyle w:val="SourceCode"/>
        <w:numPr>
          <w:ilvl w:val="2"/>
          <w:numId w:val="71"/>
        </w:numPr>
        <w:spacing w:before="0" w:after="0"/>
      </w:pPr>
      <w:r w:rsidRPr="00D40F9A">
        <w:t xml:space="preserve">  "end": "2023-01-01T00:00:00.000Z",</w:t>
      </w:r>
    </w:p>
    <w:p w14:paraId="1C0DCC99" w14:textId="77777777" w:rsidR="00895932" w:rsidRPr="00D40F9A" w:rsidRDefault="00895932" w:rsidP="00895932">
      <w:pPr>
        <w:pStyle w:val="SourceCode"/>
        <w:numPr>
          <w:ilvl w:val="2"/>
          <w:numId w:val="71"/>
        </w:numPr>
        <w:spacing w:before="0" w:after="0"/>
      </w:pPr>
      <w:r w:rsidRPr="00D40F9A">
        <w:t xml:space="preserve">  "songs": [</w:t>
      </w:r>
    </w:p>
    <w:p w14:paraId="586EC0A7" w14:textId="77777777" w:rsidR="00895932" w:rsidRPr="00D40F9A" w:rsidRDefault="00895932" w:rsidP="00895932">
      <w:pPr>
        <w:pStyle w:val="SourceCode"/>
        <w:numPr>
          <w:ilvl w:val="2"/>
          <w:numId w:val="71"/>
        </w:numPr>
        <w:spacing w:before="0" w:after="0"/>
      </w:pPr>
      <w:r w:rsidRPr="00D40F9A">
        <w:t xml:space="preserve">    {"id": 1, "title": "Song A"}</w:t>
      </w:r>
    </w:p>
    <w:p w14:paraId="2BE1B3EA" w14:textId="77777777" w:rsidR="00895932" w:rsidRPr="00D40F9A" w:rsidRDefault="00895932" w:rsidP="00895932">
      <w:pPr>
        <w:pStyle w:val="SourceCode"/>
        <w:numPr>
          <w:ilvl w:val="2"/>
          <w:numId w:val="71"/>
        </w:numPr>
        <w:spacing w:before="0" w:after="0"/>
      </w:pPr>
      <w:r w:rsidRPr="00D40F9A">
        <w:t xml:space="preserve">  ],</w:t>
      </w:r>
    </w:p>
    <w:p w14:paraId="0CBFEB68" w14:textId="77777777" w:rsidR="00895932" w:rsidRPr="00D40F9A" w:rsidRDefault="00895932" w:rsidP="00895932">
      <w:pPr>
        <w:pStyle w:val="SourceCode"/>
        <w:numPr>
          <w:ilvl w:val="2"/>
          <w:numId w:val="71"/>
        </w:numPr>
        <w:spacing w:before="0" w:after="0"/>
      </w:pPr>
      <w:r w:rsidRPr="00D40F9A">
        <w:t xml:space="preserve">  "Vote": null</w:t>
      </w:r>
    </w:p>
    <w:p w14:paraId="39B6AEA0" w14:textId="77777777" w:rsidR="00895932" w:rsidRPr="00D40F9A" w:rsidRDefault="00895932" w:rsidP="00895932">
      <w:pPr>
        <w:pStyle w:val="SourceCode"/>
        <w:numPr>
          <w:ilvl w:val="2"/>
          <w:numId w:val="71"/>
        </w:numPr>
        <w:spacing w:before="0" w:after="0"/>
      </w:pPr>
      <w:r w:rsidRPr="00D40F9A">
        <w:t>}</w:t>
      </w:r>
    </w:p>
    <w:p w14:paraId="305612A8"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71168B66" w14:textId="77777777" w:rsidR="00895932" w:rsidRPr="00D40F9A" w:rsidRDefault="00895932" w:rsidP="00895932">
      <w:pPr>
        <w:pStyle w:val="Listaszerbekezds"/>
        <w:numPr>
          <w:ilvl w:val="2"/>
          <w:numId w:val="85"/>
        </w:numPr>
        <w:spacing w:line="240" w:lineRule="auto"/>
        <w:jc w:val="left"/>
      </w:pPr>
      <w:r w:rsidRPr="00D40F9A">
        <w:rPr>
          <w:b/>
          <w:bCs/>
        </w:rPr>
        <w:t>error</w:t>
      </w:r>
      <w:r w:rsidRPr="00D40F9A">
        <w:t>:</w:t>
      </w:r>
    </w:p>
    <w:p w14:paraId="08EEB621" w14:textId="77777777" w:rsidR="00895932" w:rsidRPr="00D40F9A" w:rsidRDefault="00895932" w:rsidP="00895932">
      <w:pPr>
        <w:pStyle w:val="SourceCodeLanguage"/>
        <w:numPr>
          <w:ilvl w:val="2"/>
          <w:numId w:val="71"/>
        </w:numPr>
      </w:pPr>
      <w:r w:rsidRPr="00D40F9A">
        <w:t>json</w:t>
      </w:r>
    </w:p>
    <w:p w14:paraId="48CDBD05" w14:textId="77777777" w:rsidR="00895932" w:rsidRPr="00D40F9A" w:rsidRDefault="00895932" w:rsidP="00895932">
      <w:pPr>
        <w:pStyle w:val="SourceCode"/>
        <w:numPr>
          <w:ilvl w:val="2"/>
          <w:numId w:val="71"/>
        </w:numPr>
        <w:spacing w:before="0" w:after="0"/>
      </w:pPr>
      <w:r w:rsidRPr="00D40F9A">
        <w:t>{</w:t>
      </w:r>
    </w:p>
    <w:p w14:paraId="17D94907" w14:textId="77777777" w:rsidR="00895932" w:rsidRPr="00D40F9A" w:rsidRDefault="00895932" w:rsidP="00895932">
      <w:pPr>
        <w:pStyle w:val="SourceCode"/>
        <w:numPr>
          <w:ilvl w:val="2"/>
          <w:numId w:val="71"/>
        </w:numPr>
        <w:spacing w:before="0" w:after="0"/>
      </w:pPr>
      <w:r w:rsidRPr="00D40F9A">
        <w:t xml:space="preserve">  "message": "Error counting votes:",</w:t>
      </w:r>
    </w:p>
    <w:p w14:paraId="05D34DB7" w14:textId="77777777" w:rsidR="00895932" w:rsidRPr="00D40F9A" w:rsidRDefault="00895932" w:rsidP="00895932">
      <w:pPr>
        <w:pStyle w:val="SourceCode"/>
        <w:numPr>
          <w:ilvl w:val="2"/>
          <w:numId w:val="71"/>
        </w:numPr>
        <w:spacing w:before="0" w:after="0"/>
      </w:pPr>
      <w:r w:rsidRPr="00D40F9A">
        <w:t xml:space="preserve">  "status": 500</w:t>
      </w:r>
    </w:p>
    <w:p w14:paraId="1659137D" w14:textId="77777777" w:rsidR="00895932" w:rsidRPr="00D40F9A" w:rsidRDefault="00895932" w:rsidP="00895932">
      <w:pPr>
        <w:pStyle w:val="SourceCode"/>
        <w:numPr>
          <w:ilvl w:val="2"/>
          <w:numId w:val="71"/>
        </w:numPr>
        <w:spacing w:before="0" w:after="0"/>
      </w:pPr>
      <w:r w:rsidRPr="00D40F9A">
        <w:t>}</w:t>
      </w:r>
    </w:p>
    <w:p w14:paraId="724D6A1D" w14:textId="77777777" w:rsidR="00895932" w:rsidRPr="00D40F9A" w:rsidRDefault="00895932" w:rsidP="00895932">
      <w:pPr>
        <w:pStyle w:val="Cmsor5"/>
        <w:spacing w:before="0" w:line="240" w:lineRule="auto"/>
      </w:pPr>
      <w:bookmarkStart w:id="55" w:name="_Toc191365546"/>
      <w:r w:rsidRPr="00D40F9A">
        <w:rPr>
          <w:rStyle w:val="VerbatimChar"/>
        </w:rPr>
        <w:t>user.service.spec.ts</w:t>
      </w:r>
      <w:bookmarkEnd w:id="55"/>
    </w:p>
    <w:p w14:paraId="1EECD439" w14:textId="77777777" w:rsidR="00895932" w:rsidRPr="00D40F9A" w:rsidRDefault="00895932" w:rsidP="00895932">
      <w:pPr>
        <w:pStyle w:val="Listaszerbekezds"/>
        <w:numPr>
          <w:ilvl w:val="0"/>
          <w:numId w:val="86"/>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7E964194"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1703F32C" w14:textId="77777777" w:rsidR="00632389" w:rsidRPr="00D40F9A" w:rsidRDefault="00632389">
      <w:pPr>
        <w:spacing w:line="259" w:lineRule="auto"/>
        <w:jc w:val="left"/>
        <w:rPr>
          <w:b/>
          <w:bCs/>
        </w:rPr>
      </w:pPr>
      <w:r w:rsidRPr="00D40F9A">
        <w:rPr>
          <w:b/>
          <w:bCs/>
        </w:rPr>
        <w:br w:type="page"/>
      </w:r>
    </w:p>
    <w:p w14:paraId="655ED7C7" w14:textId="3A7E36AA" w:rsidR="00895932" w:rsidRPr="00D40F9A" w:rsidRDefault="00895932" w:rsidP="00895932">
      <w:pPr>
        <w:pStyle w:val="Listaszerbekezds"/>
        <w:numPr>
          <w:ilvl w:val="2"/>
          <w:numId w:val="86"/>
        </w:numPr>
        <w:spacing w:line="240" w:lineRule="auto"/>
        <w:jc w:val="left"/>
      </w:pPr>
      <w:r w:rsidRPr="00D40F9A">
        <w:rPr>
          <w:b/>
          <w:bCs/>
        </w:rPr>
        <w:lastRenderedPageBreak/>
        <w:t>module</w:t>
      </w:r>
      <w:r w:rsidRPr="00D40F9A">
        <w:t>:</w:t>
      </w:r>
    </w:p>
    <w:p w14:paraId="0288E7CE" w14:textId="77777777" w:rsidR="00895932" w:rsidRPr="00D40F9A" w:rsidRDefault="00895932" w:rsidP="00895932">
      <w:pPr>
        <w:pStyle w:val="SourceCodeLanguage"/>
        <w:numPr>
          <w:ilvl w:val="2"/>
          <w:numId w:val="71"/>
        </w:numPr>
      </w:pPr>
      <w:r w:rsidRPr="00D40F9A">
        <w:t>json</w:t>
      </w:r>
    </w:p>
    <w:p w14:paraId="59317CA3" w14:textId="77777777" w:rsidR="00895932" w:rsidRPr="00D40F9A" w:rsidRDefault="00895932" w:rsidP="00895932">
      <w:pPr>
        <w:pStyle w:val="SourceCode"/>
        <w:numPr>
          <w:ilvl w:val="2"/>
          <w:numId w:val="71"/>
        </w:numPr>
        <w:spacing w:before="0" w:after="0"/>
      </w:pPr>
      <w:r w:rsidRPr="00D40F9A">
        <w:t>{</w:t>
      </w:r>
    </w:p>
    <w:p w14:paraId="5A8758E6" w14:textId="77777777" w:rsidR="00895932" w:rsidRPr="00D40F9A" w:rsidRDefault="00895932" w:rsidP="00895932">
      <w:pPr>
        <w:pStyle w:val="SourceCode"/>
        <w:numPr>
          <w:ilvl w:val="2"/>
          <w:numId w:val="71"/>
        </w:numPr>
        <w:spacing w:before="0" w:after="0"/>
      </w:pPr>
      <w:r w:rsidRPr="00D40F9A">
        <w:t xml:space="preserve">  "providers": [</w:t>
      </w:r>
    </w:p>
    <w:p w14:paraId="156A5EAD" w14:textId="77777777" w:rsidR="00895932" w:rsidRPr="00D40F9A" w:rsidRDefault="00895932" w:rsidP="00895932">
      <w:pPr>
        <w:pStyle w:val="SourceCode"/>
        <w:numPr>
          <w:ilvl w:val="2"/>
          <w:numId w:val="71"/>
        </w:numPr>
        <w:spacing w:before="0" w:after="0"/>
      </w:pPr>
      <w:r w:rsidRPr="00D40F9A">
        <w:t xml:space="preserve">    "UserService",</w:t>
      </w:r>
    </w:p>
    <w:p w14:paraId="2CBED4A3" w14:textId="77777777" w:rsidR="00895932" w:rsidRPr="00D40F9A" w:rsidRDefault="00895932" w:rsidP="00895932">
      <w:pPr>
        <w:pStyle w:val="SourceCode"/>
        <w:numPr>
          <w:ilvl w:val="2"/>
          <w:numId w:val="71"/>
        </w:numPr>
        <w:spacing w:before="0" w:after="0"/>
      </w:pPr>
      <w:r w:rsidRPr="00D40F9A">
        <w:t xml:space="preserve">    {</w:t>
      </w:r>
    </w:p>
    <w:p w14:paraId="2FF03720" w14:textId="77777777" w:rsidR="00895932" w:rsidRPr="00D40F9A" w:rsidRDefault="00895932" w:rsidP="00895932">
      <w:pPr>
        <w:pStyle w:val="SourceCode"/>
        <w:numPr>
          <w:ilvl w:val="2"/>
          <w:numId w:val="71"/>
        </w:numPr>
        <w:spacing w:before="0" w:after="0"/>
      </w:pPr>
      <w:r w:rsidRPr="00D40F9A">
        <w:t xml:space="preserve">      "provide": "PrismaConfigService",</w:t>
      </w:r>
    </w:p>
    <w:p w14:paraId="2D7F8C29" w14:textId="77777777" w:rsidR="00895932" w:rsidRPr="00D40F9A" w:rsidRDefault="00895932" w:rsidP="00895932">
      <w:pPr>
        <w:pStyle w:val="SourceCode"/>
        <w:numPr>
          <w:ilvl w:val="2"/>
          <w:numId w:val="71"/>
        </w:numPr>
        <w:spacing w:before="0" w:after="0"/>
      </w:pPr>
      <w:r w:rsidRPr="00D40F9A">
        <w:t xml:space="preserve">      "useValue": {</w:t>
      </w:r>
    </w:p>
    <w:p w14:paraId="1130C9F4" w14:textId="77777777" w:rsidR="00895932" w:rsidRPr="00D40F9A" w:rsidRDefault="00895932" w:rsidP="00895932">
      <w:pPr>
        <w:pStyle w:val="SourceCode"/>
        <w:numPr>
          <w:ilvl w:val="2"/>
          <w:numId w:val="71"/>
        </w:numPr>
        <w:spacing w:before="0" w:after="0"/>
      </w:pPr>
      <w:r w:rsidRPr="00D40F9A">
        <w:t xml:space="preserve">        "user": {</w:t>
      </w:r>
    </w:p>
    <w:p w14:paraId="17C04CF1" w14:textId="77777777" w:rsidR="00895932" w:rsidRPr="00D40F9A" w:rsidRDefault="00895932" w:rsidP="00895932">
      <w:pPr>
        <w:pStyle w:val="SourceCode"/>
        <w:numPr>
          <w:ilvl w:val="2"/>
          <w:numId w:val="71"/>
        </w:numPr>
        <w:spacing w:before="0" w:after="0"/>
      </w:pPr>
      <w:r w:rsidRPr="00D40F9A">
        <w:t xml:space="preserve">          "findUnique": "jest.fn()",</w:t>
      </w:r>
    </w:p>
    <w:p w14:paraId="47546EF9" w14:textId="77777777" w:rsidR="00895932" w:rsidRPr="00D40F9A" w:rsidRDefault="00895932" w:rsidP="00895932">
      <w:pPr>
        <w:pStyle w:val="SourceCode"/>
        <w:numPr>
          <w:ilvl w:val="2"/>
          <w:numId w:val="71"/>
        </w:numPr>
        <w:spacing w:before="0" w:after="0"/>
      </w:pPr>
      <w:r w:rsidRPr="00D40F9A">
        <w:t xml:space="preserve">          "findMany": "jest.fn",</w:t>
      </w:r>
    </w:p>
    <w:p w14:paraId="0D3233DB" w14:textId="77777777" w:rsidR="00895932" w:rsidRPr="00D40F9A" w:rsidRDefault="00895932" w:rsidP="00895932">
      <w:pPr>
        <w:pStyle w:val="SourceCode"/>
        <w:numPr>
          <w:ilvl w:val="2"/>
          <w:numId w:val="71"/>
        </w:numPr>
        <w:spacing w:before="0" w:after="0"/>
      </w:pPr>
      <w:r w:rsidRPr="00D40F9A">
        <w:t xml:space="preserve">          "findFirstOrThrow": "jest.fn()",</w:t>
      </w:r>
    </w:p>
    <w:p w14:paraId="59FC1387" w14:textId="77777777" w:rsidR="00895932" w:rsidRPr="00D40F9A" w:rsidRDefault="00895932" w:rsidP="00895932">
      <w:pPr>
        <w:pStyle w:val="SourceCode"/>
        <w:numPr>
          <w:ilvl w:val="2"/>
          <w:numId w:val="71"/>
        </w:numPr>
        <w:spacing w:before="0" w:after="0"/>
      </w:pPr>
      <w:r w:rsidRPr="00D40F9A">
        <w:t xml:space="preserve">          "update": "jest.fn()"</w:t>
      </w:r>
    </w:p>
    <w:p w14:paraId="3685FA02" w14:textId="77777777" w:rsidR="00895932" w:rsidRPr="00D40F9A" w:rsidRDefault="00895932" w:rsidP="00895932">
      <w:pPr>
        <w:pStyle w:val="SourceCode"/>
        <w:numPr>
          <w:ilvl w:val="2"/>
          <w:numId w:val="71"/>
        </w:numPr>
        <w:spacing w:before="0" w:after="0"/>
      </w:pPr>
      <w:r w:rsidRPr="00D40F9A">
        <w:t xml:space="preserve">        }</w:t>
      </w:r>
    </w:p>
    <w:p w14:paraId="4CD50202" w14:textId="77777777" w:rsidR="00895932" w:rsidRPr="00D40F9A" w:rsidRDefault="00895932" w:rsidP="00895932">
      <w:pPr>
        <w:pStyle w:val="SourceCode"/>
        <w:numPr>
          <w:ilvl w:val="2"/>
          <w:numId w:val="71"/>
        </w:numPr>
        <w:spacing w:before="0" w:after="0"/>
      </w:pPr>
      <w:r w:rsidRPr="00D40F9A">
        <w:t xml:space="preserve">      }</w:t>
      </w:r>
    </w:p>
    <w:p w14:paraId="22BAD40E" w14:textId="77777777" w:rsidR="00895932" w:rsidRPr="00D40F9A" w:rsidRDefault="00895932" w:rsidP="00895932">
      <w:pPr>
        <w:pStyle w:val="SourceCode"/>
        <w:numPr>
          <w:ilvl w:val="2"/>
          <w:numId w:val="71"/>
        </w:numPr>
        <w:spacing w:before="0" w:after="0"/>
      </w:pPr>
      <w:r w:rsidRPr="00D40F9A">
        <w:t xml:space="preserve">    }</w:t>
      </w:r>
    </w:p>
    <w:p w14:paraId="7465E1F1" w14:textId="77777777" w:rsidR="00895932" w:rsidRPr="00D40F9A" w:rsidRDefault="00895932" w:rsidP="00895932">
      <w:pPr>
        <w:pStyle w:val="SourceCode"/>
        <w:numPr>
          <w:ilvl w:val="2"/>
          <w:numId w:val="71"/>
        </w:numPr>
        <w:spacing w:before="0" w:after="0"/>
      </w:pPr>
      <w:r w:rsidRPr="00D40F9A">
        <w:t xml:space="preserve">  ]</w:t>
      </w:r>
    </w:p>
    <w:p w14:paraId="0399D7FC" w14:textId="77777777" w:rsidR="00895932" w:rsidRPr="00D40F9A" w:rsidRDefault="00895932" w:rsidP="00895932">
      <w:pPr>
        <w:pStyle w:val="SourceCode"/>
        <w:numPr>
          <w:ilvl w:val="2"/>
          <w:numId w:val="71"/>
        </w:numPr>
        <w:spacing w:before="0" w:after="0"/>
      </w:pPr>
      <w:r w:rsidRPr="00D40F9A">
        <w:t>}</w:t>
      </w:r>
    </w:p>
    <w:p w14:paraId="3FFF94B8"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4AF93D32" w14:textId="77777777" w:rsidR="00895932" w:rsidRPr="00D40F9A" w:rsidRDefault="00895932" w:rsidP="00895932">
      <w:pPr>
        <w:pStyle w:val="Listaszerbekezds"/>
        <w:numPr>
          <w:ilvl w:val="2"/>
          <w:numId w:val="86"/>
        </w:numPr>
        <w:spacing w:line="240" w:lineRule="auto"/>
        <w:jc w:val="left"/>
      </w:pPr>
      <w:r w:rsidRPr="00D40F9A">
        <w:rPr>
          <w:b/>
          <w:bCs/>
        </w:rPr>
        <w:t>service</w:t>
      </w:r>
      <w:r w:rsidRPr="00D40F9A">
        <w:t>:</w:t>
      </w:r>
    </w:p>
    <w:p w14:paraId="56AD85A6" w14:textId="77777777" w:rsidR="00895932" w:rsidRPr="00D40F9A" w:rsidRDefault="00895932" w:rsidP="00895932">
      <w:pPr>
        <w:pStyle w:val="SourceCodeLanguage"/>
        <w:numPr>
          <w:ilvl w:val="2"/>
          <w:numId w:val="71"/>
        </w:numPr>
      </w:pPr>
      <w:r w:rsidRPr="00D40F9A">
        <w:t>json</w:t>
      </w:r>
    </w:p>
    <w:p w14:paraId="59ED0D04" w14:textId="77777777" w:rsidR="00895932" w:rsidRPr="00D40F9A" w:rsidRDefault="00895932" w:rsidP="00895932">
      <w:pPr>
        <w:pStyle w:val="SourceCode"/>
        <w:numPr>
          <w:ilvl w:val="2"/>
          <w:numId w:val="71"/>
        </w:numPr>
        <w:spacing w:before="0" w:after="0"/>
      </w:pPr>
      <w:r w:rsidRPr="00D40F9A">
        <w:t>{</w:t>
      </w:r>
    </w:p>
    <w:p w14:paraId="761938E1" w14:textId="77777777" w:rsidR="00895932" w:rsidRPr="00D40F9A" w:rsidRDefault="00895932" w:rsidP="00895932">
      <w:pPr>
        <w:pStyle w:val="SourceCode"/>
        <w:numPr>
          <w:ilvl w:val="2"/>
          <w:numId w:val="71"/>
        </w:numPr>
        <w:spacing w:before="0" w:after="0"/>
      </w:pPr>
      <w:r w:rsidRPr="00D40F9A">
        <w:t xml:space="preserve">  "defined": true</w:t>
      </w:r>
    </w:p>
    <w:p w14:paraId="40A7F531" w14:textId="77777777" w:rsidR="00895932" w:rsidRPr="00D40F9A" w:rsidRDefault="00895932" w:rsidP="00895932">
      <w:pPr>
        <w:pStyle w:val="SourceCode"/>
        <w:numPr>
          <w:ilvl w:val="2"/>
          <w:numId w:val="71"/>
        </w:numPr>
        <w:spacing w:before="0" w:after="0"/>
      </w:pPr>
      <w:r w:rsidRPr="00D40F9A">
        <w:t>}</w:t>
      </w:r>
    </w:p>
    <w:p w14:paraId="0676308C"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18ADCEB4"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5EDF9333" w14:textId="77777777" w:rsidR="00895932" w:rsidRPr="00D40F9A" w:rsidRDefault="00895932" w:rsidP="00895932">
      <w:pPr>
        <w:pStyle w:val="SourceCodeLanguage"/>
        <w:numPr>
          <w:ilvl w:val="2"/>
          <w:numId w:val="71"/>
        </w:numPr>
      </w:pPr>
      <w:r w:rsidRPr="00D40F9A">
        <w:t>json</w:t>
      </w:r>
    </w:p>
    <w:p w14:paraId="421EF421" w14:textId="77777777" w:rsidR="00895932" w:rsidRPr="00D40F9A" w:rsidRDefault="00895932" w:rsidP="00895932">
      <w:pPr>
        <w:pStyle w:val="SourceCode"/>
        <w:numPr>
          <w:ilvl w:val="2"/>
          <w:numId w:val="71"/>
        </w:numPr>
        <w:spacing w:before="0" w:after="0"/>
      </w:pPr>
      <w:r w:rsidRPr="00D40F9A">
        <w:t>{</w:t>
      </w:r>
    </w:p>
    <w:p w14:paraId="38885F58" w14:textId="77777777" w:rsidR="00895932" w:rsidRPr="00D40F9A" w:rsidRDefault="00895932" w:rsidP="00895932">
      <w:pPr>
        <w:pStyle w:val="SourceCode"/>
        <w:numPr>
          <w:ilvl w:val="2"/>
          <w:numId w:val="71"/>
        </w:numPr>
        <w:spacing w:before="0" w:after="0"/>
      </w:pPr>
      <w:r w:rsidRPr="00D40F9A">
        <w:t xml:space="preserve">  "token": {</w:t>
      </w:r>
    </w:p>
    <w:p w14:paraId="62BE8623" w14:textId="77777777" w:rsidR="00895932" w:rsidRPr="00D40F9A" w:rsidRDefault="00895932" w:rsidP="00895932">
      <w:pPr>
        <w:pStyle w:val="SourceCode"/>
        <w:numPr>
          <w:ilvl w:val="2"/>
          <w:numId w:val="71"/>
        </w:numPr>
        <w:spacing w:before="0" w:after="0"/>
      </w:pPr>
      <w:r w:rsidRPr="00D40F9A">
        <w:t xml:space="preserve">    "username": "testUser",</w:t>
      </w:r>
    </w:p>
    <w:p w14:paraId="422CDE62" w14:textId="77777777" w:rsidR="00895932" w:rsidRPr="00D40F9A" w:rsidRDefault="00895932" w:rsidP="00895932">
      <w:pPr>
        <w:pStyle w:val="SourceCode"/>
        <w:numPr>
          <w:ilvl w:val="2"/>
          <w:numId w:val="71"/>
        </w:numPr>
        <w:spacing w:before="0" w:after="0"/>
      </w:pPr>
      <w:r w:rsidRPr="00D40F9A">
        <w:t xml:space="preserve">    "sub": "123"</w:t>
      </w:r>
    </w:p>
    <w:p w14:paraId="4E5C1E22" w14:textId="77777777" w:rsidR="00895932" w:rsidRPr="00D40F9A" w:rsidRDefault="00895932" w:rsidP="00895932">
      <w:pPr>
        <w:pStyle w:val="SourceCode"/>
        <w:numPr>
          <w:ilvl w:val="2"/>
          <w:numId w:val="71"/>
        </w:numPr>
        <w:spacing w:before="0" w:after="0"/>
      </w:pPr>
      <w:r w:rsidRPr="00D40F9A">
        <w:t xml:space="preserve">  }</w:t>
      </w:r>
    </w:p>
    <w:p w14:paraId="3EFCD199" w14:textId="77777777" w:rsidR="00895932" w:rsidRPr="00D40F9A" w:rsidRDefault="00895932" w:rsidP="00895932">
      <w:pPr>
        <w:pStyle w:val="SourceCode"/>
        <w:numPr>
          <w:ilvl w:val="2"/>
          <w:numId w:val="71"/>
        </w:numPr>
        <w:spacing w:before="0" w:after="0"/>
      </w:pPr>
      <w:r w:rsidRPr="00D40F9A">
        <w:t>}</w:t>
      </w:r>
    </w:p>
    <w:p w14:paraId="0401ACDB" w14:textId="77777777" w:rsidR="00895932" w:rsidRPr="00D40F9A" w:rsidRDefault="00895932" w:rsidP="00895932">
      <w:pPr>
        <w:pStyle w:val="Listaszerbekezds"/>
        <w:numPr>
          <w:ilvl w:val="2"/>
          <w:numId w:val="86"/>
        </w:numPr>
        <w:spacing w:line="240" w:lineRule="auto"/>
        <w:jc w:val="left"/>
      </w:pPr>
      <w:r w:rsidRPr="00D40F9A">
        <w:rPr>
          <w:b/>
          <w:bCs/>
        </w:rPr>
        <w:t>mockUser</w:t>
      </w:r>
      <w:r w:rsidRPr="00D40F9A">
        <w:t>:</w:t>
      </w:r>
    </w:p>
    <w:p w14:paraId="4F5111F8" w14:textId="77777777" w:rsidR="00895932" w:rsidRPr="00D40F9A" w:rsidRDefault="00895932" w:rsidP="00895932">
      <w:pPr>
        <w:pStyle w:val="SourceCodeLanguage"/>
        <w:numPr>
          <w:ilvl w:val="2"/>
          <w:numId w:val="71"/>
        </w:numPr>
      </w:pPr>
      <w:r w:rsidRPr="00D40F9A">
        <w:t>json</w:t>
      </w:r>
    </w:p>
    <w:p w14:paraId="742B2AB6" w14:textId="77777777" w:rsidR="00895932" w:rsidRPr="00D40F9A" w:rsidRDefault="00895932" w:rsidP="00895932">
      <w:pPr>
        <w:pStyle w:val="SourceCode"/>
        <w:numPr>
          <w:ilvl w:val="2"/>
          <w:numId w:val="71"/>
        </w:numPr>
        <w:spacing w:before="0" w:after="0"/>
      </w:pPr>
      <w:r w:rsidRPr="00D40F9A">
        <w:t>{</w:t>
      </w:r>
    </w:p>
    <w:p w14:paraId="37127D3B" w14:textId="77777777" w:rsidR="00895932" w:rsidRPr="00D40F9A" w:rsidRDefault="00895932" w:rsidP="00895932">
      <w:pPr>
        <w:pStyle w:val="SourceCode"/>
        <w:numPr>
          <w:ilvl w:val="2"/>
          <w:numId w:val="71"/>
        </w:numPr>
        <w:spacing w:before="0" w:after="0"/>
      </w:pPr>
      <w:r w:rsidRPr="00D40F9A">
        <w:t xml:space="preserve">  "kreta": {</w:t>
      </w:r>
    </w:p>
    <w:p w14:paraId="5B5B16AD" w14:textId="77777777" w:rsidR="00895932" w:rsidRPr="00D40F9A" w:rsidRDefault="00895932" w:rsidP="00895932">
      <w:pPr>
        <w:pStyle w:val="SourceCode"/>
        <w:numPr>
          <w:ilvl w:val="2"/>
          <w:numId w:val="71"/>
        </w:numPr>
        <w:spacing w:before="0" w:after="0"/>
      </w:pPr>
      <w:r w:rsidRPr="00D40F9A">
        <w:t xml:space="preserve">    "name": "John Doe"</w:t>
      </w:r>
    </w:p>
    <w:p w14:paraId="5081C74F" w14:textId="77777777" w:rsidR="00895932" w:rsidRPr="00D40F9A" w:rsidRDefault="00895932" w:rsidP="00895932">
      <w:pPr>
        <w:pStyle w:val="SourceCode"/>
        <w:numPr>
          <w:ilvl w:val="2"/>
          <w:numId w:val="71"/>
        </w:numPr>
        <w:spacing w:before="0" w:after="0"/>
      </w:pPr>
      <w:r w:rsidRPr="00D40F9A">
        <w:t xml:space="preserve">  }</w:t>
      </w:r>
    </w:p>
    <w:p w14:paraId="1DC80116" w14:textId="77777777" w:rsidR="00895932" w:rsidRPr="00D40F9A" w:rsidRDefault="00895932" w:rsidP="00895932">
      <w:pPr>
        <w:pStyle w:val="SourceCode"/>
        <w:numPr>
          <w:ilvl w:val="2"/>
          <w:numId w:val="71"/>
        </w:numPr>
        <w:spacing w:before="0" w:after="0"/>
      </w:pPr>
      <w:r w:rsidRPr="00D40F9A">
        <w:t>}</w:t>
      </w:r>
    </w:p>
    <w:p w14:paraId="1CDE653D"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1ADE8A23" w14:textId="77777777" w:rsidR="00895932" w:rsidRPr="00D40F9A" w:rsidRDefault="00895932" w:rsidP="00895932">
      <w:pPr>
        <w:pStyle w:val="Listaszerbekezds"/>
        <w:numPr>
          <w:ilvl w:val="2"/>
          <w:numId w:val="86"/>
        </w:numPr>
        <w:spacing w:line="240" w:lineRule="auto"/>
        <w:jc w:val="left"/>
      </w:pPr>
      <w:r w:rsidRPr="00D40F9A">
        <w:rPr>
          <w:b/>
          <w:bCs/>
        </w:rPr>
        <w:t>result</w:t>
      </w:r>
      <w:r w:rsidRPr="00D40F9A">
        <w:t>:</w:t>
      </w:r>
    </w:p>
    <w:p w14:paraId="6666244C" w14:textId="77777777" w:rsidR="00895932" w:rsidRPr="00D40F9A" w:rsidRDefault="00895932" w:rsidP="00895932">
      <w:pPr>
        <w:pStyle w:val="SourceCodeLanguage"/>
        <w:numPr>
          <w:ilvl w:val="2"/>
          <w:numId w:val="71"/>
        </w:numPr>
      </w:pPr>
      <w:r w:rsidRPr="00D40F9A">
        <w:t>json</w:t>
      </w:r>
    </w:p>
    <w:p w14:paraId="778B71AA" w14:textId="77777777" w:rsidR="00895932" w:rsidRPr="00D40F9A" w:rsidRDefault="00895932" w:rsidP="00895932">
      <w:pPr>
        <w:pStyle w:val="SourceCode"/>
        <w:numPr>
          <w:ilvl w:val="2"/>
          <w:numId w:val="71"/>
        </w:numPr>
        <w:spacing w:before="0" w:after="0"/>
      </w:pPr>
      <w:r w:rsidRPr="00D40F9A">
        <w:t>{</w:t>
      </w:r>
    </w:p>
    <w:p w14:paraId="3B9482D7" w14:textId="77777777" w:rsidR="00895932" w:rsidRPr="00D40F9A" w:rsidRDefault="00895932" w:rsidP="00895932">
      <w:pPr>
        <w:pStyle w:val="SourceCode"/>
        <w:numPr>
          <w:ilvl w:val="2"/>
          <w:numId w:val="71"/>
        </w:numPr>
        <w:spacing w:before="0" w:after="0"/>
      </w:pPr>
      <w:r w:rsidRPr="00D40F9A">
        <w:t xml:space="preserve">  "realName": "John Doe"</w:t>
      </w:r>
    </w:p>
    <w:p w14:paraId="4B6C4427" w14:textId="77777777" w:rsidR="00895932" w:rsidRPr="00D40F9A" w:rsidRDefault="00895932" w:rsidP="00895932">
      <w:pPr>
        <w:pStyle w:val="SourceCode"/>
        <w:numPr>
          <w:ilvl w:val="2"/>
          <w:numId w:val="71"/>
        </w:numPr>
        <w:spacing w:before="0" w:after="0"/>
      </w:pPr>
      <w:r w:rsidRPr="00D40F9A">
        <w:t>}</w:t>
      </w:r>
    </w:p>
    <w:p w14:paraId="137F620A"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rsidP="00895932">
      <w:pPr>
        <w:pStyle w:val="Listaszerbekezds"/>
        <w:numPr>
          <w:ilvl w:val="1"/>
          <w:numId w:val="86"/>
        </w:numPr>
        <w:spacing w:line="240" w:lineRule="auto"/>
        <w:jc w:val="left"/>
      </w:pPr>
      <w:r w:rsidRPr="00D40F9A">
        <w:rPr>
          <w:b/>
          <w:bCs/>
        </w:rPr>
        <w:lastRenderedPageBreak/>
        <w:t>Mocked input data</w:t>
      </w:r>
      <w:r w:rsidRPr="00D40F9A">
        <w:t>:</w:t>
      </w:r>
    </w:p>
    <w:p w14:paraId="0415323E" w14:textId="77777777" w:rsidR="00895932" w:rsidRPr="00D40F9A" w:rsidRDefault="00895932" w:rsidP="00895932">
      <w:pPr>
        <w:pStyle w:val="Listaszerbekezds"/>
        <w:numPr>
          <w:ilvl w:val="2"/>
          <w:numId w:val="86"/>
        </w:numPr>
        <w:spacing w:line="240" w:lineRule="auto"/>
        <w:jc w:val="left"/>
      </w:pPr>
      <w:r w:rsidRPr="00D40F9A">
        <w:rPr>
          <w:b/>
          <w:bCs/>
        </w:rPr>
        <w:t>requestUserWithoutId</w:t>
      </w:r>
      <w:r w:rsidRPr="00D40F9A">
        <w:t>:</w:t>
      </w:r>
    </w:p>
    <w:p w14:paraId="3C352EE5" w14:textId="77777777" w:rsidR="00895932" w:rsidRPr="00D40F9A" w:rsidRDefault="00895932" w:rsidP="00895932">
      <w:pPr>
        <w:pStyle w:val="SourceCodeLanguage"/>
        <w:numPr>
          <w:ilvl w:val="2"/>
          <w:numId w:val="71"/>
        </w:numPr>
      </w:pPr>
      <w:r w:rsidRPr="00D40F9A">
        <w:t>json</w:t>
      </w:r>
    </w:p>
    <w:p w14:paraId="5F54CDC6" w14:textId="77777777" w:rsidR="00895932" w:rsidRPr="00D40F9A" w:rsidRDefault="00895932" w:rsidP="00895932">
      <w:pPr>
        <w:pStyle w:val="SourceCode"/>
        <w:numPr>
          <w:ilvl w:val="2"/>
          <w:numId w:val="71"/>
        </w:numPr>
        <w:spacing w:before="0" w:after="0"/>
      </w:pPr>
      <w:r w:rsidRPr="00D40F9A">
        <w:t>{</w:t>
      </w:r>
    </w:p>
    <w:p w14:paraId="536702D0" w14:textId="77777777" w:rsidR="00895932" w:rsidRPr="00D40F9A" w:rsidRDefault="00895932" w:rsidP="00895932">
      <w:pPr>
        <w:pStyle w:val="SourceCode"/>
        <w:numPr>
          <w:ilvl w:val="2"/>
          <w:numId w:val="71"/>
        </w:numPr>
        <w:spacing w:before="0" w:after="0"/>
      </w:pPr>
      <w:r w:rsidRPr="00D40F9A">
        <w:t xml:space="preserve">  "token": {</w:t>
      </w:r>
    </w:p>
    <w:p w14:paraId="31E3D641" w14:textId="77777777" w:rsidR="00895932" w:rsidRPr="00D40F9A" w:rsidRDefault="00895932" w:rsidP="00895932">
      <w:pPr>
        <w:pStyle w:val="SourceCode"/>
        <w:numPr>
          <w:ilvl w:val="2"/>
          <w:numId w:val="71"/>
        </w:numPr>
        <w:spacing w:before="0" w:after="0"/>
      </w:pPr>
      <w:r w:rsidRPr="00D40F9A">
        <w:t xml:space="preserve">    "username": "testUser"</w:t>
      </w:r>
    </w:p>
    <w:p w14:paraId="0C9F5CA6" w14:textId="77777777" w:rsidR="00895932" w:rsidRPr="00D40F9A" w:rsidRDefault="00895932" w:rsidP="00895932">
      <w:pPr>
        <w:pStyle w:val="SourceCode"/>
        <w:numPr>
          <w:ilvl w:val="2"/>
          <w:numId w:val="71"/>
        </w:numPr>
        <w:spacing w:before="0" w:after="0"/>
      </w:pPr>
      <w:r w:rsidRPr="00D40F9A">
        <w:t xml:space="preserve">  }</w:t>
      </w:r>
    </w:p>
    <w:p w14:paraId="58B20865" w14:textId="77777777" w:rsidR="00895932" w:rsidRPr="00D40F9A" w:rsidRDefault="00895932" w:rsidP="00895932">
      <w:pPr>
        <w:pStyle w:val="SourceCode"/>
        <w:numPr>
          <w:ilvl w:val="2"/>
          <w:numId w:val="71"/>
        </w:numPr>
        <w:spacing w:before="0" w:after="0"/>
      </w:pPr>
      <w:r w:rsidRPr="00D40F9A">
        <w:t>}</w:t>
      </w:r>
    </w:p>
    <w:p w14:paraId="40F8FE75"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2B469A55"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4E9B81D3" w14:textId="77777777" w:rsidR="00895932" w:rsidRPr="00D40F9A" w:rsidRDefault="00895932" w:rsidP="00895932">
      <w:pPr>
        <w:pStyle w:val="SourceCodeLanguage"/>
        <w:numPr>
          <w:ilvl w:val="2"/>
          <w:numId w:val="71"/>
        </w:numPr>
      </w:pPr>
      <w:r w:rsidRPr="00D40F9A">
        <w:t>json</w:t>
      </w:r>
    </w:p>
    <w:p w14:paraId="3ED0586A" w14:textId="77777777" w:rsidR="00895932" w:rsidRPr="00D40F9A" w:rsidRDefault="00895932" w:rsidP="00895932">
      <w:pPr>
        <w:pStyle w:val="SourceCode"/>
        <w:numPr>
          <w:ilvl w:val="2"/>
          <w:numId w:val="71"/>
        </w:numPr>
        <w:spacing w:before="0" w:after="0"/>
      </w:pPr>
      <w:r w:rsidRPr="00D40F9A">
        <w:t>{</w:t>
      </w:r>
    </w:p>
    <w:p w14:paraId="59DCAF66" w14:textId="77777777" w:rsidR="00895932" w:rsidRPr="00D40F9A" w:rsidRDefault="00895932" w:rsidP="00895932">
      <w:pPr>
        <w:pStyle w:val="SourceCode"/>
        <w:numPr>
          <w:ilvl w:val="2"/>
          <w:numId w:val="71"/>
        </w:numPr>
        <w:spacing w:before="0" w:after="0"/>
      </w:pPr>
      <w:r w:rsidRPr="00D40F9A">
        <w:t xml:space="preserve">  "message": "Missing userId",</w:t>
      </w:r>
    </w:p>
    <w:p w14:paraId="0241D48B" w14:textId="77777777" w:rsidR="00895932" w:rsidRPr="00D40F9A" w:rsidRDefault="00895932" w:rsidP="00895932">
      <w:pPr>
        <w:pStyle w:val="SourceCode"/>
        <w:numPr>
          <w:ilvl w:val="2"/>
          <w:numId w:val="71"/>
        </w:numPr>
        <w:spacing w:before="0" w:after="0"/>
      </w:pPr>
      <w:r w:rsidRPr="00D40F9A">
        <w:t xml:space="preserve">  "status": 400</w:t>
      </w:r>
    </w:p>
    <w:p w14:paraId="32838EF8" w14:textId="77777777" w:rsidR="00895932" w:rsidRPr="00D40F9A" w:rsidRDefault="00895932" w:rsidP="00895932">
      <w:pPr>
        <w:pStyle w:val="SourceCode"/>
        <w:numPr>
          <w:ilvl w:val="2"/>
          <w:numId w:val="71"/>
        </w:numPr>
        <w:spacing w:before="0" w:after="0"/>
      </w:pPr>
      <w:r w:rsidRPr="00D40F9A">
        <w:t>}</w:t>
      </w:r>
    </w:p>
    <w:p w14:paraId="7C109BF4"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29B37FDF"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663D672D" w14:textId="77777777" w:rsidR="00895932" w:rsidRPr="00D40F9A" w:rsidRDefault="00895932" w:rsidP="00895932">
      <w:pPr>
        <w:pStyle w:val="SourceCodeLanguage"/>
        <w:numPr>
          <w:ilvl w:val="2"/>
          <w:numId w:val="71"/>
        </w:numPr>
      </w:pPr>
      <w:r w:rsidRPr="00D40F9A">
        <w:t>json</w:t>
      </w:r>
    </w:p>
    <w:p w14:paraId="5CAC0908" w14:textId="77777777" w:rsidR="00895932" w:rsidRPr="00D40F9A" w:rsidRDefault="00895932" w:rsidP="00895932">
      <w:pPr>
        <w:pStyle w:val="SourceCode"/>
        <w:numPr>
          <w:ilvl w:val="2"/>
          <w:numId w:val="71"/>
        </w:numPr>
        <w:spacing w:before="0" w:after="0"/>
      </w:pPr>
      <w:r w:rsidRPr="00D40F9A">
        <w:t>{</w:t>
      </w:r>
    </w:p>
    <w:p w14:paraId="4EE35005" w14:textId="77777777" w:rsidR="00895932" w:rsidRPr="00D40F9A" w:rsidRDefault="00895932" w:rsidP="00895932">
      <w:pPr>
        <w:pStyle w:val="SourceCode"/>
        <w:numPr>
          <w:ilvl w:val="2"/>
          <w:numId w:val="71"/>
        </w:numPr>
        <w:spacing w:before="0" w:after="0"/>
      </w:pPr>
      <w:r w:rsidRPr="00D40F9A">
        <w:t xml:space="preserve">  "token": {</w:t>
      </w:r>
    </w:p>
    <w:p w14:paraId="0181C10A" w14:textId="77777777" w:rsidR="00895932" w:rsidRPr="00D40F9A" w:rsidRDefault="00895932" w:rsidP="00895932">
      <w:pPr>
        <w:pStyle w:val="SourceCode"/>
        <w:numPr>
          <w:ilvl w:val="2"/>
          <w:numId w:val="71"/>
        </w:numPr>
        <w:spacing w:before="0" w:after="0"/>
      </w:pPr>
      <w:r w:rsidRPr="00D40F9A">
        <w:t xml:space="preserve">    "username": "testUser",</w:t>
      </w:r>
    </w:p>
    <w:p w14:paraId="69D73B5A" w14:textId="77777777" w:rsidR="00895932" w:rsidRPr="00D40F9A" w:rsidRDefault="00895932" w:rsidP="00895932">
      <w:pPr>
        <w:pStyle w:val="SourceCode"/>
        <w:numPr>
          <w:ilvl w:val="2"/>
          <w:numId w:val="71"/>
        </w:numPr>
        <w:spacing w:before="0" w:after="0"/>
      </w:pPr>
      <w:r w:rsidRPr="00D40F9A">
        <w:t xml:space="preserve">    "sub": "123"</w:t>
      </w:r>
    </w:p>
    <w:p w14:paraId="010CD7AC" w14:textId="77777777" w:rsidR="00895932" w:rsidRPr="00D40F9A" w:rsidRDefault="00895932" w:rsidP="00895932">
      <w:pPr>
        <w:pStyle w:val="SourceCode"/>
        <w:numPr>
          <w:ilvl w:val="2"/>
          <w:numId w:val="71"/>
        </w:numPr>
        <w:spacing w:before="0" w:after="0"/>
      </w:pPr>
      <w:r w:rsidRPr="00D40F9A">
        <w:t xml:space="preserve">  }</w:t>
      </w:r>
    </w:p>
    <w:p w14:paraId="64BA969B" w14:textId="77777777" w:rsidR="00895932" w:rsidRPr="00D40F9A" w:rsidRDefault="00895932" w:rsidP="00895932">
      <w:pPr>
        <w:pStyle w:val="SourceCode"/>
        <w:numPr>
          <w:ilvl w:val="2"/>
          <w:numId w:val="71"/>
        </w:numPr>
        <w:spacing w:before="0" w:after="0"/>
      </w:pPr>
      <w:r w:rsidRPr="00D40F9A">
        <w:t>}</w:t>
      </w:r>
    </w:p>
    <w:p w14:paraId="6530B031"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17E44515"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2B3B0515" w14:textId="77777777" w:rsidR="00895932" w:rsidRPr="00D40F9A" w:rsidRDefault="00895932" w:rsidP="00895932">
      <w:pPr>
        <w:pStyle w:val="SourceCodeLanguage"/>
        <w:numPr>
          <w:ilvl w:val="2"/>
          <w:numId w:val="71"/>
        </w:numPr>
      </w:pPr>
      <w:r w:rsidRPr="00D40F9A">
        <w:t>json</w:t>
      </w:r>
    </w:p>
    <w:p w14:paraId="123EB0ED" w14:textId="77777777" w:rsidR="00895932" w:rsidRPr="00D40F9A" w:rsidRDefault="00895932" w:rsidP="00895932">
      <w:pPr>
        <w:pStyle w:val="SourceCode"/>
        <w:numPr>
          <w:ilvl w:val="2"/>
          <w:numId w:val="71"/>
        </w:numPr>
        <w:spacing w:before="0" w:after="0"/>
      </w:pPr>
      <w:r w:rsidRPr="00D40F9A">
        <w:t>{</w:t>
      </w:r>
    </w:p>
    <w:p w14:paraId="0A1633B7" w14:textId="77777777" w:rsidR="00895932" w:rsidRPr="00D40F9A" w:rsidRDefault="00895932" w:rsidP="00895932">
      <w:pPr>
        <w:pStyle w:val="SourceCode"/>
        <w:numPr>
          <w:ilvl w:val="2"/>
          <w:numId w:val="71"/>
        </w:numPr>
        <w:spacing w:before="0" w:after="0"/>
      </w:pPr>
      <w:r w:rsidRPr="00D40F9A">
        <w:t xml:space="preserve">  "message": "No real name found by this user's OM",</w:t>
      </w:r>
    </w:p>
    <w:p w14:paraId="10CAAF20" w14:textId="77777777" w:rsidR="00895932" w:rsidRPr="00D40F9A" w:rsidRDefault="00895932" w:rsidP="00895932">
      <w:pPr>
        <w:pStyle w:val="SourceCode"/>
        <w:numPr>
          <w:ilvl w:val="2"/>
          <w:numId w:val="71"/>
        </w:numPr>
        <w:spacing w:before="0" w:after="0"/>
      </w:pPr>
      <w:r w:rsidRPr="00D40F9A">
        <w:t xml:space="preserve">  "status": 204</w:t>
      </w:r>
    </w:p>
    <w:p w14:paraId="4AAD2894" w14:textId="77777777" w:rsidR="00895932" w:rsidRPr="00D40F9A" w:rsidRDefault="00895932" w:rsidP="00895932">
      <w:pPr>
        <w:pStyle w:val="SourceCode"/>
        <w:numPr>
          <w:ilvl w:val="2"/>
          <w:numId w:val="71"/>
        </w:numPr>
        <w:spacing w:before="0" w:after="0"/>
      </w:pPr>
      <w:r w:rsidRPr="00D40F9A">
        <w:t>}</w:t>
      </w:r>
    </w:p>
    <w:p w14:paraId="6FFA9A51"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028EE304"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3EA7CE92" w14:textId="77777777" w:rsidR="00895932" w:rsidRPr="00D40F9A" w:rsidRDefault="00895932" w:rsidP="00895932">
      <w:pPr>
        <w:pStyle w:val="SourceCodeLanguage"/>
        <w:numPr>
          <w:ilvl w:val="2"/>
          <w:numId w:val="71"/>
        </w:numPr>
      </w:pPr>
      <w:r w:rsidRPr="00D40F9A">
        <w:t>json</w:t>
      </w:r>
    </w:p>
    <w:p w14:paraId="46AC80C5" w14:textId="77777777" w:rsidR="00895932" w:rsidRPr="00D40F9A" w:rsidRDefault="00895932" w:rsidP="00895932">
      <w:pPr>
        <w:pStyle w:val="SourceCode"/>
        <w:numPr>
          <w:ilvl w:val="2"/>
          <w:numId w:val="71"/>
        </w:numPr>
        <w:spacing w:before="0" w:after="0"/>
      </w:pPr>
      <w:r w:rsidRPr="00D40F9A">
        <w:t>{</w:t>
      </w:r>
    </w:p>
    <w:p w14:paraId="62D4EC37" w14:textId="77777777" w:rsidR="00895932" w:rsidRPr="00D40F9A" w:rsidRDefault="00895932" w:rsidP="00895932">
      <w:pPr>
        <w:pStyle w:val="SourceCode"/>
        <w:numPr>
          <w:ilvl w:val="2"/>
          <w:numId w:val="71"/>
        </w:numPr>
        <w:spacing w:before="0" w:after="0"/>
      </w:pPr>
      <w:r w:rsidRPr="00D40F9A">
        <w:t xml:space="preserve">  "token": {</w:t>
      </w:r>
    </w:p>
    <w:p w14:paraId="1D76F457" w14:textId="77777777" w:rsidR="00895932" w:rsidRPr="00D40F9A" w:rsidRDefault="00895932" w:rsidP="00895932">
      <w:pPr>
        <w:pStyle w:val="SourceCode"/>
        <w:numPr>
          <w:ilvl w:val="2"/>
          <w:numId w:val="71"/>
        </w:numPr>
        <w:spacing w:before="0" w:after="0"/>
      </w:pPr>
      <w:r w:rsidRPr="00D40F9A">
        <w:t xml:space="preserve">    "username": "testUser",</w:t>
      </w:r>
    </w:p>
    <w:p w14:paraId="778878D5" w14:textId="77777777" w:rsidR="00895932" w:rsidRPr="00D40F9A" w:rsidRDefault="00895932" w:rsidP="00895932">
      <w:pPr>
        <w:pStyle w:val="SourceCode"/>
        <w:numPr>
          <w:ilvl w:val="2"/>
          <w:numId w:val="71"/>
        </w:numPr>
        <w:spacing w:before="0" w:after="0"/>
      </w:pPr>
      <w:r w:rsidRPr="00D40F9A">
        <w:t xml:space="preserve">    "sub": "123"</w:t>
      </w:r>
    </w:p>
    <w:p w14:paraId="49906B4E" w14:textId="77777777" w:rsidR="00895932" w:rsidRPr="00D40F9A" w:rsidRDefault="00895932" w:rsidP="00895932">
      <w:pPr>
        <w:pStyle w:val="SourceCode"/>
        <w:numPr>
          <w:ilvl w:val="2"/>
          <w:numId w:val="71"/>
        </w:numPr>
        <w:spacing w:before="0" w:after="0"/>
      </w:pPr>
      <w:r w:rsidRPr="00D40F9A">
        <w:t xml:space="preserve">  }</w:t>
      </w:r>
    </w:p>
    <w:p w14:paraId="447166C7" w14:textId="77777777" w:rsidR="00895932" w:rsidRPr="00D40F9A" w:rsidRDefault="00895932" w:rsidP="00895932">
      <w:pPr>
        <w:pStyle w:val="SourceCode"/>
        <w:numPr>
          <w:ilvl w:val="2"/>
          <w:numId w:val="71"/>
        </w:numPr>
        <w:spacing w:before="0" w:after="0"/>
      </w:pPr>
      <w:r w:rsidRPr="00D40F9A">
        <w:t>}</w:t>
      </w:r>
    </w:p>
    <w:p w14:paraId="4D80B928"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291C6AFE" w14:textId="77777777" w:rsidR="00895932" w:rsidRPr="00D40F9A" w:rsidRDefault="00895932" w:rsidP="00895932">
      <w:pPr>
        <w:pStyle w:val="SourceCodeLanguage"/>
        <w:numPr>
          <w:ilvl w:val="2"/>
          <w:numId w:val="71"/>
        </w:numPr>
      </w:pPr>
      <w:r w:rsidRPr="00D40F9A">
        <w:t>json</w:t>
      </w:r>
    </w:p>
    <w:p w14:paraId="42415BA1" w14:textId="77777777" w:rsidR="00895932" w:rsidRPr="00D40F9A" w:rsidRDefault="00895932" w:rsidP="00895932">
      <w:pPr>
        <w:pStyle w:val="SourceCode"/>
        <w:numPr>
          <w:ilvl w:val="2"/>
          <w:numId w:val="71"/>
        </w:numPr>
        <w:spacing w:before="0" w:after="0"/>
      </w:pPr>
      <w:r w:rsidRPr="00D40F9A">
        <w:t>{</w:t>
      </w:r>
    </w:p>
    <w:p w14:paraId="606502A8" w14:textId="77777777" w:rsidR="00895932" w:rsidRPr="00D40F9A" w:rsidRDefault="00895932" w:rsidP="00895932">
      <w:pPr>
        <w:pStyle w:val="SourceCode"/>
        <w:numPr>
          <w:ilvl w:val="2"/>
          <w:numId w:val="71"/>
        </w:numPr>
        <w:spacing w:before="0" w:after="0"/>
      </w:pPr>
      <w:r w:rsidRPr="00D40F9A">
        <w:t xml:space="preserve">  "message": "Error fetching real name of user: Database error",</w:t>
      </w:r>
    </w:p>
    <w:p w14:paraId="1E23D8B3" w14:textId="77777777" w:rsidR="00895932" w:rsidRPr="00D40F9A" w:rsidRDefault="00895932" w:rsidP="00895932">
      <w:pPr>
        <w:pStyle w:val="SourceCode"/>
        <w:numPr>
          <w:ilvl w:val="2"/>
          <w:numId w:val="71"/>
        </w:numPr>
        <w:spacing w:before="0" w:after="0"/>
      </w:pPr>
      <w:r w:rsidRPr="00D40F9A">
        <w:t xml:space="preserve">  "status": 500</w:t>
      </w:r>
    </w:p>
    <w:p w14:paraId="603D138E" w14:textId="77777777" w:rsidR="00895932" w:rsidRPr="00D40F9A" w:rsidRDefault="00895932" w:rsidP="00895932">
      <w:pPr>
        <w:pStyle w:val="SourceCode"/>
        <w:numPr>
          <w:ilvl w:val="2"/>
          <w:numId w:val="71"/>
        </w:numPr>
        <w:spacing w:before="0" w:after="0"/>
      </w:pPr>
      <w:r w:rsidRPr="00D40F9A">
        <w:t>}</w:t>
      </w:r>
    </w:p>
    <w:p w14:paraId="22242832" w14:textId="77777777" w:rsidR="00895932" w:rsidRPr="00D40F9A" w:rsidRDefault="00895932" w:rsidP="00895932">
      <w:pPr>
        <w:pStyle w:val="Listaszerbekezds"/>
        <w:numPr>
          <w:ilvl w:val="0"/>
          <w:numId w:val="86"/>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4D4A0519"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2BB263B4" w14:textId="77777777" w:rsidR="00895932" w:rsidRPr="00D40F9A" w:rsidRDefault="00895932" w:rsidP="00895932">
      <w:pPr>
        <w:pStyle w:val="SourceCodeLanguage"/>
        <w:numPr>
          <w:ilvl w:val="2"/>
          <w:numId w:val="71"/>
        </w:numPr>
      </w:pPr>
      <w:r w:rsidRPr="00D40F9A">
        <w:t>json</w:t>
      </w:r>
    </w:p>
    <w:p w14:paraId="75A7BF23" w14:textId="77777777" w:rsidR="00895932" w:rsidRPr="00D40F9A" w:rsidRDefault="00895932" w:rsidP="00895932">
      <w:pPr>
        <w:pStyle w:val="SourceCode"/>
        <w:numPr>
          <w:ilvl w:val="2"/>
          <w:numId w:val="71"/>
        </w:numPr>
        <w:spacing w:before="0" w:after="0"/>
      </w:pPr>
      <w:r w:rsidRPr="00D40F9A">
        <w:t>{</w:t>
      </w:r>
    </w:p>
    <w:p w14:paraId="3F5C9E3F" w14:textId="77777777" w:rsidR="00895932" w:rsidRPr="00D40F9A" w:rsidRDefault="00895932" w:rsidP="00895932">
      <w:pPr>
        <w:pStyle w:val="SourceCode"/>
        <w:numPr>
          <w:ilvl w:val="2"/>
          <w:numId w:val="71"/>
        </w:numPr>
        <w:spacing w:before="0" w:after="0"/>
      </w:pPr>
      <w:r w:rsidRPr="00D40F9A">
        <w:t xml:space="preserve">  "token": {</w:t>
      </w:r>
    </w:p>
    <w:p w14:paraId="5F2FAC87" w14:textId="77777777" w:rsidR="00895932" w:rsidRPr="00D40F9A" w:rsidRDefault="00895932" w:rsidP="00895932">
      <w:pPr>
        <w:pStyle w:val="SourceCode"/>
        <w:numPr>
          <w:ilvl w:val="2"/>
          <w:numId w:val="71"/>
        </w:numPr>
        <w:spacing w:before="0" w:after="0"/>
      </w:pPr>
      <w:r w:rsidRPr="00D40F9A">
        <w:t xml:space="preserve">    "username": "testUser",</w:t>
      </w:r>
    </w:p>
    <w:p w14:paraId="42FAA87C" w14:textId="77777777" w:rsidR="00895932" w:rsidRPr="00D40F9A" w:rsidRDefault="00895932" w:rsidP="00895932">
      <w:pPr>
        <w:pStyle w:val="SourceCode"/>
        <w:numPr>
          <w:ilvl w:val="2"/>
          <w:numId w:val="71"/>
        </w:numPr>
        <w:spacing w:before="0" w:after="0"/>
      </w:pPr>
      <w:r w:rsidRPr="00D40F9A">
        <w:t xml:space="preserve">    "sub": "123"</w:t>
      </w:r>
    </w:p>
    <w:p w14:paraId="251E770A" w14:textId="77777777" w:rsidR="00895932" w:rsidRPr="00D40F9A" w:rsidRDefault="00895932" w:rsidP="00895932">
      <w:pPr>
        <w:pStyle w:val="SourceCode"/>
        <w:numPr>
          <w:ilvl w:val="2"/>
          <w:numId w:val="71"/>
        </w:numPr>
        <w:spacing w:before="0" w:after="0"/>
      </w:pPr>
      <w:r w:rsidRPr="00D40F9A">
        <w:t xml:space="preserve">  }</w:t>
      </w:r>
    </w:p>
    <w:p w14:paraId="1CC973E1" w14:textId="77777777" w:rsidR="00895932" w:rsidRPr="00D40F9A" w:rsidRDefault="00895932" w:rsidP="00895932">
      <w:pPr>
        <w:pStyle w:val="SourceCode"/>
        <w:numPr>
          <w:ilvl w:val="2"/>
          <w:numId w:val="71"/>
        </w:numPr>
        <w:spacing w:before="0" w:after="0"/>
      </w:pPr>
      <w:r w:rsidRPr="00D40F9A">
        <w:t>}</w:t>
      </w:r>
    </w:p>
    <w:p w14:paraId="776F4FE2" w14:textId="77777777" w:rsidR="00895932" w:rsidRPr="00D40F9A" w:rsidRDefault="00895932" w:rsidP="00895932">
      <w:pPr>
        <w:pStyle w:val="Listaszerbekezds"/>
        <w:numPr>
          <w:ilvl w:val="2"/>
          <w:numId w:val="86"/>
        </w:numPr>
        <w:spacing w:line="240" w:lineRule="auto"/>
        <w:jc w:val="left"/>
      </w:pPr>
      <w:r w:rsidRPr="00D40F9A">
        <w:rPr>
          <w:b/>
          <w:bCs/>
        </w:rPr>
        <w:t>mockUsers</w:t>
      </w:r>
      <w:r w:rsidRPr="00D40F9A">
        <w:t>:</w:t>
      </w:r>
    </w:p>
    <w:p w14:paraId="04588671" w14:textId="77777777" w:rsidR="00895932" w:rsidRPr="00D40F9A" w:rsidRDefault="00895932" w:rsidP="00895932">
      <w:pPr>
        <w:pStyle w:val="SourceCodeLanguage"/>
        <w:numPr>
          <w:ilvl w:val="2"/>
          <w:numId w:val="71"/>
        </w:numPr>
      </w:pPr>
      <w:r w:rsidRPr="00D40F9A">
        <w:t>json</w:t>
      </w:r>
    </w:p>
    <w:p w14:paraId="532A61E9" w14:textId="77777777" w:rsidR="00895932" w:rsidRPr="00D40F9A" w:rsidRDefault="00895932" w:rsidP="00895932">
      <w:pPr>
        <w:pStyle w:val="SourceCode"/>
        <w:numPr>
          <w:ilvl w:val="2"/>
          <w:numId w:val="71"/>
        </w:numPr>
        <w:spacing w:before="0" w:after="0"/>
      </w:pPr>
      <w:r w:rsidRPr="00D40F9A">
        <w:t>[</w:t>
      </w:r>
    </w:p>
    <w:p w14:paraId="1BFAFEB7" w14:textId="77777777" w:rsidR="00895932" w:rsidRPr="00D40F9A" w:rsidRDefault="00895932" w:rsidP="00895932">
      <w:pPr>
        <w:pStyle w:val="SourceCode"/>
        <w:numPr>
          <w:ilvl w:val="2"/>
          <w:numId w:val="71"/>
        </w:numPr>
        <w:spacing w:before="0" w:after="0"/>
      </w:pPr>
      <w:r w:rsidRPr="00D40F9A">
        <w:t xml:space="preserve">  {</w:t>
      </w:r>
    </w:p>
    <w:p w14:paraId="070A6882" w14:textId="77777777" w:rsidR="00895932" w:rsidRPr="00D40F9A" w:rsidRDefault="00895932" w:rsidP="00895932">
      <w:pPr>
        <w:pStyle w:val="SourceCode"/>
        <w:numPr>
          <w:ilvl w:val="2"/>
          <w:numId w:val="71"/>
        </w:numPr>
        <w:spacing w:before="0" w:after="0"/>
      </w:pPr>
      <w:r w:rsidRPr="00D40F9A">
        <w:t xml:space="preserve">    "id": "1",</w:t>
      </w:r>
    </w:p>
    <w:p w14:paraId="3557F548" w14:textId="77777777" w:rsidR="00895932" w:rsidRPr="00D40F9A" w:rsidRDefault="00895932" w:rsidP="00895932">
      <w:pPr>
        <w:pStyle w:val="SourceCode"/>
        <w:numPr>
          <w:ilvl w:val="2"/>
          <w:numId w:val="71"/>
        </w:numPr>
        <w:spacing w:before="0" w:after="0"/>
      </w:pPr>
      <w:r w:rsidRPr="00D40F9A">
        <w:t xml:space="preserve">    "username": "user1",</w:t>
      </w:r>
    </w:p>
    <w:p w14:paraId="0A698B86" w14:textId="77777777" w:rsidR="00895932" w:rsidRPr="00D40F9A" w:rsidRDefault="00895932" w:rsidP="00895932">
      <w:pPr>
        <w:pStyle w:val="SourceCode"/>
        <w:numPr>
          <w:ilvl w:val="2"/>
          <w:numId w:val="71"/>
        </w:numPr>
        <w:spacing w:before="0" w:after="0"/>
      </w:pPr>
      <w:r w:rsidRPr="00D40F9A">
        <w:t xml:space="preserve">    "email": "user1@example.com",</w:t>
      </w:r>
    </w:p>
    <w:p w14:paraId="0E1A4848" w14:textId="77777777" w:rsidR="00895932" w:rsidRPr="00D40F9A" w:rsidRDefault="00895932" w:rsidP="00895932">
      <w:pPr>
        <w:pStyle w:val="SourceCode"/>
        <w:numPr>
          <w:ilvl w:val="2"/>
          <w:numId w:val="71"/>
        </w:numPr>
        <w:spacing w:before="0" w:after="0"/>
      </w:pPr>
      <w:r w:rsidRPr="00D40F9A">
        <w:t xml:space="preserve">    "roles": [</w:t>
      </w:r>
    </w:p>
    <w:p w14:paraId="2153B944" w14:textId="77777777" w:rsidR="00895932" w:rsidRPr="00D40F9A" w:rsidRDefault="00895932" w:rsidP="00895932">
      <w:pPr>
        <w:pStyle w:val="SourceCode"/>
        <w:numPr>
          <w:ilvl w:val="2"/>
          <w:numId w:val="71"/>
        </w:numPr>
        <w:spacing w:before="0" w:after="0"/>
      </w:pPr>
      <w:r w:rsidRPr="00D40F9A">
        <w:t xml:space="preserve">      {</w:t>
      </w:r>
    </w:p>
    <w:p w14:paraId="23F727A4" w14:textId="77777777" w:rsidR="00895932" w:rsidRPr="00D40F9A" w:rsidRDefault="00895932" w:rsidP="00895932">
      <w:pPr>
        <w:pStyle w:val="SourceCode"/>
        <w:numPr>
          <w:ilvl w:val="2"/>
          <w:numId w:val="71"/>
        </w:numPr>
        <w:spacing w:before="0" w:after="0"/>
      </w:pPr>
      <w:r w:rsidRPr="00D40F9A">
        <w:t xml:space="preserve">        "role": "admin"</w:t>
      </w:r>
    </w:p>
    <w:p w14:paraId="5BB8926C" w14:textId="77777777" w:rsidR="00895932" w:rsidRPr="00D40F9A" w:rsidRDefault="00895932" w:rsidP="00895932">
      <w:pPr>
        <w:pStyle w:val="SourceCode"/>
        <w:numPr>
          <w:ilvl w:val="2"/>
          <w:numId w:val="71"/>
        </w:numPr>
        <w:spacing w:before="0" w:after="0"/>
      </w:pPr>
      <w:r w:rsidRPr="00D40F9A">
        <w:t xml:space="preserve">      }</w:t>
      </w:r>
    </w:p>
    <w:p w14:paraId="52D61CE3" w14:textId="77777777" w:rsidR="00895932" w:rsidRPr="00D40F9A" w:rsidRDefault="00895932" w:rsidP="00895932">
      <w:pPr>
        <w:pStyle w:val="SourceCode"/>
        <w:numPr>
          <w:ilvl w:val="2"/>
          <w:numId w:val="71"/>
        </w:numPr>
        <w:spacing w:before="0" w:after="0"/>
      </w:pPr>
      <w:r w:rsidRPr="00D40F9A">
        <w:t xml:space="preserve">    ],</w:t>
      </w:r>
    </w:p>
    <w:p w14:paraId="7B1F20A1" w14:textId="77777777" w:rsidR="00895932" w:rsidRPr="00D40F9A" w:rsidRDefault="00895932" w:rsidP="00895932">
      <w:pPr>
        <w:pStyle w:val="SourceCode"/>
        <w:numPr>
          <w:ilvl w:val="2"/>
          <w:numId w:val="71"/>
        </w:numPr>
        <w:spacing w:before="0" w:after="0"/>
      </w:pPr>
      <w:r w:rsidRPr="00D40F9A">
        <w:t xml:space="preserve">    "kreta": {</w:t>
      </w:r>
    </w:p>
    <w:p w14:paraId="7433BD77" w14:textId="77777777" w:rsidR="00895932" w:rsidRPr="00D40F9A" w:rsidRDefault="00895932" w:rsidP="00895932">
      <w:pPr>
        <w:pStyle w:val="SourceCode"/>
        <w:numPr>
          <w:ilvl w:val="2"/>
          <w:numId w:val="71"/>
        </w:numPr>
        <w:spacing w:before="0" w:after="0"/>
      </w:pPr>
      <w:r w:rsidRPr="00D40F9A">
        <w:t xml:space="preserve">      "name": "User One",</w:t>
      </w:r>
    </w:p>
    <w:p w14:paraId="7FF87D88" w14:textId="77777777" w:rsidR="00895932" w:rsidRPr="00D40F9A" w:rsidRDefault="00895932" w:rsidP="00895932">
      <w:pPr>
        <w:pStyle w:val="SourceCode"/>
        <w:numPr>
          <w:ilvl w:val="2"/>
          <w:numId w:val="71"/>
        </w:numPr>
        <w:spacing w:before="0" w:after="0"/>
      </w:pPr>
      <w:r w:rsidRPr="00D40F9A">
        <w:t xml:space="preserve">      "om": "12345"</w:t>
      </w:r>
    </w:p>
    <w:p w14:paraId="7AF4BB9F" w14:textId="77777777" w:rsidR="00895932" w:rsidRPr="00D40F9A" w:rsidRDefault="00895932" w:rsidP="00895932">
      <w:pPr>
        <w:pStyle w:val="SourceCode"/>
        <w:numPr>
          <w:ilvl w:val="2"/>
          <w:numId w:val="71"/>
        </w:numPr>
        <w:spacing w:before="0" w:after="0"/>
      </w:pPr>
      <w:r w:rsidRPr="00D40F9A">
        <w:t xml:space="preserve">    }</w:t>
      </w:r>
    </w:p>
    <w:p w14:paraId="19CEAE49" w14:textId="77777777" w:rsidR="00895932" w:rsidRPr="00D40F9A" w:rsidRDefault="00895932" w:rsidP="00895932">
      <w:pPr>
        <w:pStyle w:val="SourceCode"/>
        <w:numPr>
          <w:ilvl w:val="2"/>
          <w:numId w:val="71"/>
        </w:numPr>
        <w:spacing w:before="0" w:after="0"/>
      </w:pPr>
      <w:r w:rsidRPr="00D40F9A">
        <w:t xml:space="preserve">  },</w:t>
      </w:r>
    </w:p>
    <w:p w14:paraId="2900F32C" w14:textId="77777777" w:rsidR="00895932" w:rsidRPr="00D40F9A" w:rsidRDefault="00895932" w:rsidP="00895932">
      <w:pPr>
        <w:pStyle w:val="SourceCode"/>
        <w:numPr>
          <w:ilvl w:val="2"/>
          <w:numId w:val="71"/>
        </w:numPr>
        <w:spacing w:before="0" w:after="0"/>
      </w:pPr>
      <w:r w:rsidRPr="00D40F9A">
        <w:t xml:space="preserve">  {</w:t>
      </w:r>
    </w:p>
    <w:p w14:paraId="247DB1DB" w14:textId="77777777" w:rsidR="00895932" w:rsidRPr="00D40F9A" w:rsidRDefault="00895932" w:rsidP="00895932">
      <w:pPr>
        <w:pStyle w:val="SourceCode"/>
        <w:numPr>
          <w:ilvl w:val="2"/>
          <w:numId w:val="71"/>
        </w:numPr>
        <w:spacing w:before="0" w:after="0"/>
      </w:pPr>
      <w:r w:rsidRPr="00D40F9A">
        <w:t xml:space="preserve">    "id": "2",</w:t>
      </w:r>
    </w:p>
    <w:p w14:paraId="051CF45B" w14:textId="77777777" w:rsidR="00895932" w:rsidRPr="00D40F9A" w:rsidRDefault="00895932" w:rsidP="00895932">
      <w:pPr>
        <w:pStyle w:val="SourceCode"/>
        <w:numPr>
          <w:ilvl w:val="2"/>
          <w:numId w:val="71"/>
        </w:numPr>
        <w:spacing w:before="0" w:after="0"/>
      </w:pPr>
      <w:r w:rsidRPr="00D40F9A">
        <w:t xml:space="preserve">    "username": "user2",</w:t>
      </w:r>
    </w:p>
    <w:p w14:paraId="42D6F9B6" w14:textId="77777777" w:rsidR="00895932" w:rsidRPr="00D40F9A" w:rsidRDefault="00895932" w:rsidP="00895932">
      <w:pPr>
        <w:pStyle w:val="SourceCode"/>
        <w:numPr>
          <w:ilvl w:val="2"/>
          <w:numId w:val="71"/>
        </w:numPr>
        <w:spacing w:before="0" w:after="0"/>
      </w:pPr>
      <w:r w:rsidRPr="00D40F9A">
        <w:t xml:space="preserve">    "email": "user2@example.com",</w:t>
      </w:r>
    </w:p>
    <w:p w14:paraId="4C368CDD" w14:textId="77777777" w:rsidR="00895932" w:rsidRPr="00D40F9A" w:rsidRDefault="00895932" w:rsidP="00895932">
      <w:pPr>
        <w:pStyle w:val="SourceCode"/>
        <w:numPr>
          <w:ilvl w:val="2"/>
          <w:numId w:val="71"/>
        </w:numPr>
        <w:spacing w:before="0" w:after="0"/>
      </w:pPr>
      <w:r w:rsidRPr="00D40F9A">
        <w:t xml:space="preserve">    "roles": [</w:t>
      </w:r>
    </w:p>
    <w:p w14:paraId="63C6DAA4" w14:textId="77777777" w:rsidR="00895932" w:rsidRPr="00D40F9A" w:rsidRDefault="00895932" w:rsidP="00895932">
      <w:pPr>
        <w:pStyle w:val="SourceCode"/>
        <w:numPr>
          <w:ilvl w:val="2"/>
          <w:numId w:val="71"/>
        </w:numPr>
        <w:spacing w:before="0" w:after="0"/>
      </w:pPr>
      <w:r w:rsidRPr="00D40F9A">
        <w:t xml:space="preserve">      {</w:t>
      </w:r>
    </w:p>
    <w:p w14:paraId="5EBEB60B" w14:textId="77777777" w:rsidR="00895932" w:rsidRPr="00D40F9A" w:rsidRDefault="00895932" w:rsidP="00895932">
      <w:pPr>
        <w:pStyle w:val="SourceCode"/>
        <w:numPr>
          <w:ilvl w:val="2"/>
          <w:numId w:val="71"/>
        </w:numPr>
        <w:spacing w:before="0" w:after="0"/>
      </w:pPr>
      <w:r w:rsidRPr="00D40F9A">
        <w:t xml:space="preserve">        "role": "user"</w:t>
      </w:r>
    </w:p>
    <w:p w14:paraId="555AB67C" w14:textId="77777777" w:rsidR="00895932" w:rsidRPr="00D40F9A" w:rsidRDefault="00895932" w:rsidP="00895932">
      <w:pPr>
        <w:pStyle w:val="SourceCode"/>
        <w:numPr>
          <w:ilvl w:val="2"/>
          <w:numId w:val="71"/>
        </w:numPr>
        <w:spacing w:before="0" w:after="0"/>
      </w:pPr>
      <w:r w:rsidRPr="00D40F9A">
        <w:t xml:space="preserve">      }</w:t>
      </w:r>
    </w:p>
    <w:p w14:paraId="1417A1DE" w14:textId="77777777" w:rsidR="00895932" w:rsidRPr="00D40F9A" w:rsidRDefault="00895932" w:rsidP="00895932">
      <w:pPr>
        <w:pStyle w:val="SourceCode"/>
        <w:numPr>
          <w:ilvl w:val="2"/>
          <w:numId w:val="71"/>
        </w:numPr>
        <w:spacing w:before="0" w:after="0"/>
      </w:pPr>
      <w:r w:rsidRPr="00D40F9A">
        <w:t xml:space="preserve">    ],</w:t>
      </w:r>
    </w:p>
    <w:p w14:paraId="69A98DEC" w14:textId="77777777" w:rsidR="00895932" w:rsidRPr="00D40F9A" w:rsidRDefault="00895932" w:rsidP="00895932">
      <w:pPr>
        <w:pStyle w:val="SourceCode"/>
        <w:numPr>
          <w:ilvl w:val="2"/>
          <w:numId w:val="71"/>
        </w:numPr>
        <w:spacing w:before="0" w:after="0"/>
      </w:pPr>
      <w:r w:rsidRPr="00D40F9A">
        <w:t xml:space="preserve">    "kreta": {</w:t>
      </w:r>
    </w:p>
    <w:p w14:paraId="28B6937E" w14:textId="77777777" w:rsidR="00895932" w:rsidRPr="00D40F9A" w:rsidRDefault="00895932" w:rsidP="00895932">
      <w:pPr>
        <w:pStyle w:val="SourceCode"/>
        <w:numPr>
          <w:ilvl w:val="2"/>
          <w:numId w:val="71"/>
        </w:numPr>
        <w:spacing w:before="0" w:after="0"/>
      </w:pPr>
      <w:r w:rsidRPr="00D40F9A">
        <w:t xml:space="preserve">      "name": "User Two",</w:t>
      </w:r>
    </w:p>
    <w:p w14:paraId="7F450CCE" w14:textId="77777777" w:rsidR="00895932" w:rsidRPr="00D40F9A" w:rsidRDefault="00895932" w:rsidP="00895932">
      <w:pPr>
        <w:pStyle w:val="SourceCode"/>
        <w:numPr>
          <w:ilvl w:val="2"/>
          <w:numId w:val="71"/>
        </w:numPr>
        <w:spacing w:before="0" w:after="0"/>
      </w:pPr>
      <w:r w:rsidRPr="00D40F9A">
        <w:t xml:space="preserve">      "om": "67890"</w:t>
      </w:r>
    </w:p>
    <w:p w14:paraId="17093858" w14:textId="77777777" w:rsidR="00895932" w:rsidRPr="00D40F9A" w:rsidRDefault="00895932" w:rsidP="00895932">
      <w:pPr>
        <w:pStyle w:val="SourceCode"/>
        <w:numPr>
          <w:ilvl w:val="2"/>
          <w:numId w:val="71"/>
        </w:numPr>
        <w:spacing w:before="0" w:after="0"/>
      </w:pPr>
      <w:r w:rsidRPr="00D40F9A">
        <w:t xml:space="preserve">    }</w:t>
      </w:r>
    </w:p>
    <w:p w14:paraId="57C34509" w14:textId="77777777" w:rsidR="00895932" w:rsidRPr="00D40F9A" w:rsidRDefault="00895932" w:rsidP="00895932">
      <w:pPr>
        <w:pStyle w:val="SourceCode"/>
        <w:numPr>
          <w:ilvl w:val="2"/>
          <w:numId w:val="71"/>
        </w:numPr>
        <w:spacing w:before="0" w:after="0"/>
      </w:pPr>
      <w:r w:rsidRPr="00D40F9A">
        <w:t xml:space="preserve">  }</w:t>
      </w:r>
    </w:p>
    <w:p w14:paraId="793C4587" w14:textId="77777777" w:rsidR="00895932" w:rsidRPr="00D40F9A" w:rsidRDefault="00895932" w:rsidP="00895932">
      <w:pPr>
        <w:pStyle w:val="SourceCode"/>
        <w:numPr>
          <w:ilvl w:val="2"/>
          <w:numId w:val="71"/>
        </w:numPr>
        <w:spacing w:before="0" w:after="0"/>
      </w:pPr>
      <w:r w:rsidRPr="00D40F9A">
        <w:t>]</w:t>
      </w:r>
    </w:p>
    <w:p w14:paraId="1844556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108C8EDC" w14:textId="77777777" w:rsidR="00895932" w:rsidRPr="00D40F9A" w:rsidRDefault="00895932" w:rsidP="00895932">
      <w:pPr>
        <w:pStyle w:val="Listaszerbekezds"/>
        <w:numPr>
          <w:ilvl w:val="2"/>
          <w:numId w:val="86"/>
        </w:numPr>
        <w:spacing w:line="240" w:lineRule="auto"/>
        <w:jc w:val="left"/>
      </w:pPr>
      <w:r w:rsidRPr="00D40F9A">
        <w:rPr>
          <w:b/>
          <w:bCs/>
        </w:rPr>
        <w:t>result</w:t>
      </w:r>
      <w:r w:rsidRPr="00D40F9A">
        <w:t>:</w:t>
      </w:r>
    </w:p>
    <w:p w14:paraId="7B5143DE" w14:textId="77777777" w:rsidR="00895932" w:rsidRPr="00D40F9A" w:rsidRDefault="00895932" w:rsidP="00895932">
      <w:pPr>
        <w:pStyle w:val="SourceCodeLanguage"/>
        <w:numPr>
          <w:ilvl w:val="2"/>
          <w:numId w:val="71"/>
        </w:numPr>
      </w:pPr>
      <w:r w:rsidRPr="00D40F9A">
        <w:t>json</w:t>
      </w:r>
    </w:p>
    <w:p w14:paraId="77A59375" w14:textId="77777777" w:rsidR="00895932" w:rsidRPr="00D40F9A" w:rsidRDefault="00895932" w:rsidP="00895932">
      <w:pPr>
        <w:pStyle w:val="SourceCode"/>
        <w:numPr>
          <w:ilvl w:val="2"/>
          <w:numId w:val="71"/>
        </w:numPr>
        <w:spacing w:before="0" w:after="0"/>
      </w:pPr>
      <w:r w:rsidRPr="00D40F9A">
        <w:lastRenderedPageBreak/>
        <w:t>[</w:t>
      </w:r>
    </w:p>
    <w:p w14:paraId="2616DA6E" w14:textId="77777777" w:rsidR="00895932" w:rsidRPr="00D40F9A" w:rsidRDefault="00895932" w:rsidP="00895932">
      <w:pPr>
        <w:pStyle w:val="SourceCode"/>
        <w:numPr>
          <w:ilvl w:val="2"/>
          <w:numId w:val="71"/>
        </w:numPr>
        <w:spacing w:before="0" w:after="0"/>
      </w:pPr>
      <w:r w:rsidRPr="00D40F9A">
        <w:t xml:space="preserve">  {</w:t>
      </w:r>
    </w:p>
    <w:p w14:paraId="55C6693A" w14:textId="77777777" w:rsidR="00895932" w:rsidRPr="00D40F9A" w:rsidRDefault="00895932" w:rsidP="00895932">
      <w:pPr>
        <w:pStyle w:val="SourceCode"/>
        <w:numPr>
          <w:ilvl w:val="2"/>
          <w:numId w:val="71"/>
        </w:numPr>
        <w:spacing w:before="0" w:after="0"/>
      </w:pPr>
      <w:r w:rsidRPr="00D40F9A">
        <w:t xml:space="preserve">    "id": "1",</w:t>
      </w:r>
    </w:p>
    <w:p w14:paraId="37BFC9E9" w14:textId="77777777" w:rsidR="00895932" w:rsidRPr="00D40F9A" w:rsidRDefault="00895932" w:rsidP="00895932">
      <w:pPr>
        <w:pStyle w:val="SourceCode"/>
        <w:numPr>
          <w:ilvl w:val="2"/>
          <w:numId w:val="71"/>
        </w:numPr>
        <w:spacing w:before="0" w:after="0"/>
      </w:pPr>
      <w:r w:rsidRPr="00D40F9A">
        <w:t xml:space="preserve">    "username": "user1",</w:t>
      </w:r>
    </w:p>
    <w:p w14:paraId="53B1C270" w14:textId="77777777" w:rsidR="00895932" w:rsidRPr="00D40F9A" w:rsidRDefault="00895932" w:rsidP="00895932">
      <w:pPr>
        <w:pStyle w:val="SourceCode"/>
        <w:numPr>
          <w:ilvl w:val="2"/>
          <w:numId w:val="71"/>
        </w:numPr>
        <w:spacing w:before="0" w:after="0"/>
      </w:pPr>
      <w:r w:rsidRPr="00D40F9A">
        <w:t xml:space="preserve">    "email": "user1@example.com",</w:t>
      </w:r>
    </w:p>
    <w:p w14:paraId="657D37E0" w14:textId="77777777" w:rsidR="00895932" w:rsidRPr="00D40F9A" w:rsidRDefault="00895932" w:rsidP="00895932">
      <w:pPr>
        <w:pStyle w:val="SourceCode"/>
        <w:numPr>
          <w:ilvl w:val="2"/>
          <w:numId w:val="71"/>
        </w:numPr>
        <w:spacing w:before="0" w:after="0"/>
      </w:pPr>
      <w:r w:rsidRPr="00D40F9A">
        <w:t xml:space="preserve">    "role": "admin",</w:t>
      </w:r>
    </w:p>
    <w:p w14:paraId="0FD56984" w14:textId="77777777" w:rsidR="00895932" w:rsidRPr="00D40F9A" w:rsidRDefault="00895932" w:rsidP="00895932">
      <w:pPr>
        <w:pStyle w:val="SourceCode"/>
        <w:numPr>
          <w:ilvl w:val="2"/>
          <w:numId w:val="71"/>
        </w:numPr>
        <w:spacing w:before="0" w:after="0"/>
      </w:pPr>
      <w:r w:rsidRPr="00D40F9A">
        <w:t xml:space="preserve">    "kreta": {</w:t>
      </w:r>
    </w:p>
    <w:p w14:paraId="093D97F7" w14:textId="77777777" w:rsidR="00895932" w:rsidRPr="00D40F9A" w:rsidRDefault="00895932" w:rsidP="00895932">
      <w:pPr>
        <w:pStyle w:val="SourceCode"/>
        <w:numPr>
          <w:ilvl w:val="2"/>
          <w:numId w:val="71"/>
        </w:numPr>
        <w:spacing w:before="0" w:after="0"/>
      </w:pPr>
      <w:r w:rsidRPr="00D40F9A">
        <w:t xml:space="preserve">      "name": "User One",</w:t>
      </w:r>
    </w:p>
    <w:p w14:paraId="1AFB9C40" w14:textId="77777777" w:rsidR="00895932" w:rsidRPr="00D40F9A" w:rsidRDefault="00895932" w:rsidP="00895932">
      <w:pPr>
        <w:pStyle w:val="SourceCode"/>
        <w:numPr>
          <w:ilvl w:val="2"/>
          <w:numId w:val="71"/>
        </w:numPr>
        <w:spacing w:before="0" w:after="0"/>
      </w:pPr>
      <w:r w:rsidRPr="00D40F9A">
        <w:t xml:space="preserve">      "om": "12345"</w:t>
      </w:r>
    </w:p>
    <w:p w14:paraId="41A5FB99" w14:textId="77777777" w:rsidR="00895932" w:rsidRPr="00D40F9A" w:rsidRDefault="00895932" w:rsidP="00895932">
      <w:pPr>
        <w:pStyle w:val="SourceCode"/>
        <w:numPr>
          <w:ilvl w:val="2"/>
          <w:numId w:val="71"/>
        </w:numPr>
        <w:spacing w:before="0" w:after="0"/>
      </w:pPr>
      <w:r w:rsidRPr="00D40F9A">
        <w:t xml:space="preserve">    }</w:t>
      </w:r>
    </w:p>
    <w:p w14:paraId="17B1E6D7" w14:textId="77777777" w:rsidR="00895932" w:rsidRPr="00D40F9A" w:rsidRDefault="00895932" w:rsidP="00895932">
      <w:pPr>
        <w:pStyle w:val="SourceCode"/>
        <w:numPr>
          <w:ilvl w:val="2"/>
          <w:numId w:val="71"/>
        </w:numPr>
        <w:spacing w:before="0" w:after="0"/>
      </w:pPr>
      <w:r w:rsidRPr="00D40F9A">
        <w:t xml:space="preserve">  },</w:t>
      </w:r>
    </w:p>
    <w:p w14:paraId="1EF179CF" w14:textId="77777777" w:rsidR="00895932" w:rsidRPr="00D40F9A" w:rsidRDefault="00895932" w:rsidP="00895932">
      <w:pPr>
        <w:pStyle w:val="SourceCode"/>
        <w:numPr>
          <w:ilvl w:val="2"/>
          <w:numId w:val="71"/>
        </w:numPr>
        <w:spacing w:before="0" w:after="0"/>
      </w:pPr>
      <w:r w:rsidRPr="00D40F9A">
        <w:t xml:space="preserve">  {</w:t>
      </w:r>
    </w:p>
    <w:p w14:paraId="30DABA6A" w14:textId="77777777" w:rsidR="00895932" w:rsidRPr="00D40F9A" w:rsidRDefault="00895932" w:rsidP="00895932">
      <w:pPr>
        <w:pStyle w:val="SourceCode"/>
        <w:numPr>
          <w:ilvl w:val="2"/>
          <w:numId w:val="71"/>
        </w:numPr>
        <w:spacing w:before="0" w:after="0"/>
      </w:pPr>
      <w:r w:rsidRPr="00D40F9A">
        <w:t xml:space="preserve">    "id": "2",</w:t>
      </w:r>
    </w:p>
    <w:p w14:paraId="522E4189" w14:textId="77777777" w:rsidR="00895932" w:rsidRPr="00D40F9A" w:rsidRDefault="00895932" w:rsidP="00895932">
      <w:pPr>
        <w:pStyle w:val="SourceCode"/>
        <w:numPr>
          <w:ilvl w:val="2"/>
          <w:numId w:val="71"/>
        </w:numPr>
        <w:spacing w:before="0" w:after="0"/>
      </w:pPr>
      <w:r w:rsidRPr="00D40F9A">
        <w:t xml:space="preserve">    "username": "user2",</w:t>
      </w:r>
    </w:p>
    <w:p w14:paraId="5394F41E" w14:textId="77777777" w:rsidR="00895932" w:rsidRPr="00D40F9A" w:rsidRDefault="00895932" w:rsidP="00895932">
      <w:pPr>
        <w:pStyle w:val="SourceCode"/>
        <w:numPr>
          <w:ilvl w:val="2"/>
          <w:numId w:val="71"/>
        </w:numPr>
        <w:spacing w:before="0" w:after="0"/>
      </w:pPr>
      <w:r w:rsidRPr="00D40F9A">
        <w:t xml:space="preserve">    "email": "user2@example.com",</w:t>
      </w:r>
    </w:p>
    <w:p w14:paraId="14660A74" w14:textId="77777777" w:rsidR="00895932" w:rsidRPr="00D40F9A" w:rsidRDefault="00895932" w:rsidP="00895932">
      <w:pPr>
        <w:pStyle w:val="SourceCode"/>
        <w:numPr>
          <w:ilvl w:val="2"/>
          <w:numId w:val="71"/>
        </w:numPr>
        <w:spacing w:before="0" w:after="0"/>
      </w:pPr>
      <w:r w:rsidRPr="00D40F9A">
        <w:t xml:space="preserve">    "role": "user",</w:t>
      </w:r>
    </w:p>
    <w:p w14:paraId="29ABB8AB" w14:textId="77777777" w:rsidR="00895932" w:rsidRPr="00D40F9A" w:rsidRDefault="00895932" w:rsidP="00895932">
      <w:pPr>
        <w:pStyle w:val="SourceCode"/>
        <w:numPr>
          <w:ilvl w:val="2"/>
          <w:numId w:val="71"/>
        </w:numPr>
        <w:spacing w:before="0" w:after="0"/>
      </w:pPr>
      <w:r w:rsidRPr="00D40F9A">
        <w:t xml:space="preserve">    "kreta": {</w:t>
      </w:r>
    </w:p>
    <w:p w14:paraId="3BD83843" w14:textId="77777777" w:rsidR="00895932" w:rsidRPr="00D40F9A" w:rsidRDefault="00895932" w:rsidP="00895932">
      <w:pPr>
        <w:pStyle w:val="SourceCode"/>
        <w:numPr>
          <w:ilvl w:val="2"/>
          <w:numId w:val="71"/>
        </w:numPr>
        <w:spacing w:before="0" w:after="0"/>
      </w:pPr>
      <w:r w:rsidRPr="00D40F9A">
        <w:t xml:space="preserve">      "name": "User Two",</w:t>
      </w:r>
    </w:p>
    <w:p w14:paraId="70F32865" w14:textId="77777777" w:rsidR="00895932" w:rsidRPr="00D40F9A" w:rsidRDefault="00895932" w:rsidP="00895932">
      <w:pPr>
        <w:pStyle w:val="SourceCode"/>
        <w:numPr>
          <w:ilvl w:val="2"/>
          <w:numId w:val="71"/>
        </w:numPr>
        <w:spacing w:before="0" w:after="0"/>
      </w:pPr>
      <w:r w:rsidRPr="00D40F9A">
        <w:t xml:space="preserve">      "om": "67890"</w:t>
      </w:r>
    </w:p>
    <w:p w14:paraId="3B61A487" w14:textId="77777777" w:rsidR="00895932" w:rsidRPr="00D40F9A" w:rsidRDefault="00895932" w:rsidP="00895932">
      <w:pPr>
        <w:pStyle w:val="SourceCode"/>
        <w:numPr>
          <w:ilvl w:val="2"/>
          <w:numId w:val="71"/>
        </w:numPr>
        <w:spacing w:before="0" w:after="0"/>
      </w:pPr>
      <w:r w:rsidRPr="00D40F9A">
        <w:t xml:space="preserve">    }</w:t>
      </w:r>
    </w:p>
    <w:p w14:paraId="2BF19002" w14:textId="77777777" w:rsidR="00895932" w:rsidRPr="00D40F9A" w:rsidRDefault="00895932" w:rsidP="00895932">
      <w:pPr>
        <w:pStyle w:val="SourceCode"/>
        <w:numPr>
          <w:ilvl w:val="2"/>
          <w:numId w:val="71"/>
        </w:numPr>
        <w:spacing w:before="0" w:after="0"/>
      </w:pPr>
      <w:r w:rsidRPr="00D40F9A">
        <w:t xml:space="preserve">  }</w:t>
      </w:r>
    </w:p>
    <w:p w14:paraId="6D2E62B5" w14:textId="77777777" w:rsidR="00895932" w:rsidRPr="00D40F9A" w:rsidRDefault="00895932" w:rsidP="00895932">
      <w:pPr>
        <w:pStyle w:val="SourceCode"/>
        <w:numPr>
          <w:ilvl w:val="2"/>
          <w:numId w:val="71"/>
        </w:numPr>
        <w:spacing w:before="0" w:after="0"/>
      </w:pPr>
      <w:r w:rsidRPr="00D40F9A">
        <w:t>]</w:t>
      </w:r>
    </w:p>
    <w:p w14:paraId="278DAC9F" w14:textId="77777777" w:rsidR="00895932" w:rsidRPr="00D40F9A" w:rsidRDefault="00895932" w:rsidP="00895932">
      <w:pPr>
        <w:pStyle w:val="Listaszerbekezds"/>
        <w:numPr>
          <w:ilvl w:val="0"/>
          <w:numId w:val="86"/>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603DAE91"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395EEB2F" w14:textId="77777777" w:rsidR="00895932" w:rsidRPr="00D40F9A" w:rsidRDefault="00895932" w:rsidP="00895932">
      <w:pPr>
        <w:pStyle w:val="SourceCodeLanguage"/>
        <w:numPr>
          <w:ilvl w:val="2"/>
          <w:numId w:val="71"/>
        </w:numPr>
      </w:pPr>
      <w:r w:rsidRPr="00D40F9A">
        <w:t>json</w:t>
      </w:r>
    </w:p>
    <w:p w14:paraId="09714EB5" w14:textId="77777777" w:rsidR="00895932" w:rsidRPr="00D40F9A" w:rsidRDefault="00895932" w:rsidP="00895932">
      <w:pPr>
        <w:pStyle w:val="SourceCode"/>
        <w:numPr>
          <w:ilvl w:val="2"/>
          <w:numId w:val="71"/>
        </w:numPr>
        <w:spacing w:before="0" w:after="0"/>
      </w:pPr>
      <w:r w:rsidRPr="00D40F9A">
        <w:t>{</w:t>
      </w:r>
    </w:p>
    <w:p w14:paraId="5AE5270E" w14:textId="77777777" w:rsidR="00895932" w:rsidRPr="00D40F9A" w:rsidRDefault="00895932" w:rsidP="00895932">
      <w:pPr>
        <w:pStyle w:val="SourceCode"/>
        <w:numPr>
          <w:ilvl w:val="2"/>
          <w:numId w:val="71"/>
        </w:numPr>
        <w:spacing w:before="0" w:after="0"/>
      </w:pPr>
      <w:r w:rsidRPr="00D40F9A">
        <w:t xml:space="preserve">  "token": {</w:t>
      </w:r>
    </w:p>
    <w:p w14:paraId="241831DC" w14:textId="77777777" w:rsidR="00895932" w:rsidRPr="00D40F9A" w:rsidRDefault="00895932" w:rsidP="00895932">
      <w:pPr>
        <w:pStyle w:val="SourceCode"/>
        <w:numPr>
          <w:ilvl w:val="2"/>
          <w:numId w:val="71"/>
        </w:numPr>
        <w:spacing w:before="0" w:after="0"/>
      </w:pPr>
      <w:r w:rsidRPr="00D40F9A">
        <w:t xml:space="preserve">    "username": "testUser",</w:t>
      </w:r>
    </w:p>
    <w:p w14:paraId="4F3D7C5E" w14:textId="77777777" w:rsidR="00895932" w:rsidRPr="00D40F9A" w:rsidRDefault="00895932" w:rsidP="00895932">
      <w:pPr>
        <w:pStyle w:val="SourceCode"/>
        <w:numPr>
          <w:ilvl w:val="2"/>
          <w:numId w:val="71"/>
        </w:numPr>
        <w:spacing w:before="0" w:after="0"/>
      </w:pPr>
      <w:r w:rsidRPr="00D40F9A">
        <w:t xml:space="preserve">    "sub": "123"</w:t>
      </w:r>
    </w:p>
    <w:p w14:paraId="04D90BE0" w14:textId="77777777" w:rsidR="00895932" w:rsidRPr="00D40F9A" w:rsidRDefault="00895932" w:rsidP="00895932">
      <w:pPr>
        <w:pStyle w:val="SourceCode"/>
        <w:numPr>
          <w:ilvl w:val="2"/>
          <w:numId w:val="71"/>
        </w:numPr>
        <w:spacing w:before="0" w:after="0"/>
      </w:pPr>
      <w:r w:rsidRPr="00D40F9A">
        <w:t xml:space="preserve">  }</w:t>
      </w:r>
    </w:p>
    <w:p w14:paraId="15A94F2B" w14:textId="77777777" w:rsidR="00895932" w:rsidRPr="00D40F9A" w:rsidRDefault="00895932" w:rsidP="00895932">
      <w:pPr>
        <w:pStyle w:val="SourceCode"/>
        <w:numPr>
          <w:ilvl w:val="2"/>
          <w:numId w:val="71"/>
        </w:numPr>
        <w:spacing w:before="0" w:after="0"/>
      </w:pPr>
      <w:r w:rsidRPr="00D40F9A">
        <w:t>}</w:t>
      </w:r>
    </w:p>
    <w:p w14:paraId="1B4EE057"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3C013A87"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162F2D7B" w14:textId="77777777" w:rsidR="00895932" w:rsidRPr="00D40F9A" w:rsidRDefault="00895932" w:rsidP="00895932">
      <w:pPr>
        <w:pStyle w:val="SourceCodeLanguage"/>
        <w:numPr>
          <w:ilvl w:val="2"/>
          <w:numId w:val="71"/>
        </w:numPr>
      </w:pPr>
      <w:r w:rsidRPr="00D40F9A">
        <w:t>json</w:t>
      </w:r>
    </w:p>
    <w:p w14:paraId="2AF07265" w14:textId="77777777" w:rsidR="00895932" w:rsidRPr="00D40F9A" w:rsidRDefault="00895932" w:rsidP="00895932">
      <w:pPr>
        <w:pStyle w:val="SourceCode"/>
        <w:numPr>
          <w:ilvl w:val="2"/>
          <w:numId w:val="71"/>
        </w:numPr>
        <w:spacing w:before="0" w:after="0"/>
      </w:pPr>
      <w:r w:rsidRPr="00D40F9A">
        <w:t>{</w:t>
      </w:r>
    </w:p>
    <w:p w14:paraId="656154B2" w14:textId="77777777" w:rsidR="00895932" w:rsidRPr="00D40F9A" w:rsidRDefault="00895932" w:rsidP="00895932">
      <w:pPr>
        <w:pStyle w:val="SourceCode"/>
        <w:numPr>
          <w:ilvl w:val="2"/>
          <w:numId w:val="71"/>
        </w:numPr>
        <w:spacing w:before="0" w:after="0"/>
      </w:pPr>
      <w:r w:rsidRPr="00D40F9A">
        <w:t xml:space="preserve">  "message": "No users found",</w:t>
      </w:r>
    </w:p>
    <w:p w14:paraId="61FB1FDB" w14:textId="77777777" w:rsidR="00895932" w:rsidRPr="00D40F9A" w:rsidRDefault="00895932" w:rsidP="00895932">
      <w:pPr>
        <w:pStyle w:val="SourceCode"/>
        <w:numPr>
          <w:ilvl w:val="2"/>
          <w:numId w:val="71"/>
        </w:numPr>
        <w:spacing w:before="0" w:after="0"/>
      </w:pPr>
      <w:r w:rsidRPr="00D40F9A">
        <w:t xml:space="preserve">  "status": 204</w:t>
      </w:r>
    </w:p>
    <w:p w14:paraId="7A0203AD" w14:textId="77777777" w:rsidR="00895932" w:rsidRPr="00D40F9A" w:rsidRDefault="00895932" w:rsidP="00895932">
      <w:pPr>
        <w:pStyle w:val="SourceCode"/>
        <w:numPr>
          <w:ilvl w:val="2"/>
          <w:numId w:val="71"/>
        </w:numPr>
        <w:spacing w:before="0" w:after="0"/>
      </w:pPr>
      <w:r w:rsidRPr="00D40F9A">
        <w:t>}</w:t>
      </w:r>
    </w:p>
    <w:p w14:paraId="3A53EC00" w14:textId="77777777" w:rsidR="00895932" w:rsidRPr="00D40F9A" w:rsidRDefault="00895932" w:rsidP="00895932">
      <w:pPr>
        <w:pStyle w:val="Listaszerbekezds"/>
        <w:numPr>
          <w:ilvl w:val="0"/>
          <w:numId w:val="86"/>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29374CEC"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498EBA8C" w14:textId="77777777" w:rsidR="00895932" w:rsidRPr="00D40F9A" w:rsidRDefault="00895932" w:rsidP="00895932">
      <w:pPr>
        <w:pStyle w:val="SourceCodeLanguage"/>
        <w:numPr>
          <w:ilvl w:val="2"/>
          <w:numId w:val="71"/>
        </w:numPr>
      </w:pPr>
      <w:r w:rsidRPr="00D40F9A">
        <w:t>json</w:t>
      </w:r>
    </w:p>
    <w:p w14:paraId="03976B46" w14:textId="77777777" w:rsidR="00895932" w:rsidRPr="00D40F9A" w:rsidRDefault="00895932" w:rsidP="00895932">
      <w:pPr>
        <w:pStyle w:val="SourceCode"/>
        <w:numPr>
          <w:ilvl w:val="2"/>
          <w:numId w:val="71"/>
        </w:numPr>
        <w:spacing w:before="0" w:after="0"/>
      </w:pPr>
      <w:r w:rsidRPr="00D40F9A">
        <w:t>{</w:t>
      </w:r>
    </w:p>
    <w:p w14:paraId="62FB0ACF" w14:textId="77777777" w:rsidR="00895932" w:rsidRPr="00D40F9A" w:rsidRDefault="00895932" w:rsidP="00895932">
      <w:pPr>
        <w:pStyle w:val="SourceCode"/>
        <w:numPr>
          <w:ilvl w:val="2"/>
          <w:numId w:val="71"/>
        </w:numPr>
        <w:spacing w:before="0" w:after="0"/>
      </w:pPr>
      <w:r w:rsidRPr="00D40F9A">
        <w:t xml:space="preserve">  "token": {</w:t>
      </w:r>
    </w:p>
    <w:p w14:paraId="53DA91BF" w14:textId="77777777" w:rsidR="00895932" w:rsidRPr="00D40F9A" w:rsidRDefault="00895932" w:rsidP="00895932">
      <w:pPr>
        <w:pStyle w:val="SourceCode"/>
        <w:numPr>
          <w:ilvl w:val="2"/>
          <w:numId w:val="71"/>
        </w:numPr>
        <w:spacing w:before="0" w:after="0"/>
      </w:pPr>
      <w:r w:rsidRPr="00D40F9A">
        <w:t xml:space="preserve">    "username": "testUser",</w:t>
      </w:r>
    </w:p>
    <w:p w14:paraId="03163178" w14:textId="77777777" w:rsidR="00895932" w:rsidRPr="00D40F9A" w:rsidRDefault="00895932" w:rsidP="00895932">
      <w:pPr>
        <w:pStyle w:val="SourceCode"/>
        <w:numPr>
          <w:ilvl w:val="2"/>
          <w:numId w:val="71"/>
        </w:numPr>
        <w:spacing w:before="0" w:after="0"/>
      </w:pPr>
      <w:r w:rsidRPr="00D40F9A">
        <w:t xml:space="preserve">    "sub": "123"</w:t>
      </w:r>
    </w:p>
    <w:p w14:paraId="05747D59" w14:textId="77777777" w:rsidR="00895932" w:rsidRPr="00D40F9A" w:rsidRDefault="00895932" w:rsidP="00895932">
      <w:pPr>
        <w:pStyle w:val="SourceCode"/>
        <w:numPr>
          <w:ilvl w:val="2"/>
          <w:numId w:val="71"/>
        </w:numPr>
        <w:spacing w:before="0" w:after="0"/>
      </w:pPr>
      <w:r w:rsidRPr="00D40F9A">
        <w:t xml:space="preserve">  }</w:t>
      </w:r>
    </w:p>
    <w:p w14:paraId="60F96E03" w14:textId="77777777" w:rsidR="00895932" w:rsidRPr="00D40F9A" w:rsidRDefault="00895932" w:rsidP="00895932">
      <w:pPr>
        <w:pStyle w:val="SourceCode"/>
        <w:numPr>
          <w:ilvl w:val="2"/>
          <w:numId w:val="71"/>
        </w:numPr>
        <w:spacing w:before="0" w:after="0"/>
      </w:pPr>
      <w:r w:rsidRPr="00D40F9A">
        <w:t>}</w:t>
      </w:r>
    </w:p>
    <w:p w14:paraId="5BFE602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48BB27AF" w14:textId="77777777"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4EEE3FE9" w14:textId="77777777" w:rsidR="00895932" w:rsidRPr="00D40F9A" w:rsidRDefault="00895932" w:rsidP="00895932">
      <w:pPr>
        <w:pStyle w:val="SourceCodeLanguage"/>
        <w:numPr>
          <w:ilvl w:val="2"/>
          <w:numId w:val="71"/>
        </w:numPr>
      </w:pPr>
      <w:r w:rsidRPr="00D40F9A">
        <w:t>json</w:t>
      </w:r>
    </w:p>
    <w:p w14:paraId="2516B798" w14:textId="77777777" w:rsidR="00895932" w:rsidRPr="00D40F9A" w:rsidRDefault="00895932" w:rsidP="00895932">
      <w:pPr>
        <w:pStyle w:val="SourceCode"/>
        <w:numPr>
          <w:ilvl w:val="2"/>
          <w:numId w:val="71"/>
        </w:numPr>
        <w:spacing w:before="0" w:after="0"/>
      </w:pPr>
      <w:r w:rsidRPr="00D40F9A">
        <w:t>{</w:t>
      </w:r>
    </w:p>
    <w:p w14:paraId="738E15E9" w14:textId="77777777" w:rsidR="00895932" w:rsidRPr="00D40F9A" w:rsidRDefault="00895932" w:rsidP="00895932">
      <w:pPr>
        <w:pStyle w:val="SourceCode"/>
        <w:numPr>
          <w:ilvl w:val="2"/>
          <w:numId w:val="71"/>
        </w:numPr>
        <w:spacing w:before="0" w:after="0"/>
      </w:pPr>
      <w:r w:rsidRPr="00D40F9A">
        <w:t xml:space="preserve">  "message": "Error fetching all users: Database error",</w:t>
      </w:r>
    </w:p>
    <w:p w14:paraId="2CEB87BA" w14:textId="77777777" w:rsidR="00895932" w:rsidRPr="00D40F9A" w:rsidRDefault="00895932" w:rsidP="00895932">
      <w:pPr>
        <w:pStyle w:val="SourceCode"/>
        <w:numPr>
          <w:ilvl w:val="2"/>
          <w:numId w:val="71"/>
        </w:numPr>
        <w:spacing w:before="0" w:after="0"/>
      </w:pPr>
      <w:r w:rsidRPr="00D40F9A">
        <w:t xml:space="preserve">  "status": 500</w:t>
      </w:r>
    </w:p>
    <w:p w14:paraId="62C2BC9D" w14:textId="77777777" w:rsidR="00895932" w:rsidRPr="00D40F9A" w:rsidRDefault="00895932" w:rsidP="00895932">
      <w:pPr>
        <w:pStyle w:val="SourceCode"/>
        <w:numPr>
          <w:ilvl w:val="2"/>
          <w:numId w:val="71"/>
        </w:numPr>
        <w:spacing w:before="0" w:after="0"/>
      </w:pPr>
      <w:r w:rsidRPr="00D40F9A">
        <w:t>}</w:t>
      </w:r>
    </w:p>
    <w:p w14:paraId="63CACF44" w14:textId="77777777" w:rsidR="00895932" w:rsidRPr="00D40F9A" w:rsidRDefault="00895932" w:rsidP="00895932">
      <w:pPr>
        <w:pStyle w:val="Listaszerbekezds"/>
        <w:numPr>
          <w:ilvl w:val="0"/>
          <w:numId w:val="86"/>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64F78490"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06A5690C" w14:textId="77777777" w:rsidR="00895932" w:rsidRPr="00D40F9A" w:rsidRDefault="00895932" w:rsidP="00895932">
      <w:pPr>
        <w:pStyle w:val="SourceCodeLanguage"/>
        <w:numPr>
          <w:ilvl w:val="2"/>
          <w:numId w:val="71"/>
        </w:numPr>
      </w:pPr>
      <w:r w:rsidRPr="00D40F9A">
        <w:t>json</w:t>
      </w:r>
    </w:p>
    <w:p w14:paraId="12BBB7F2" w14:textId="77777777" w:rsidR="00895932" w:rsidRPr="00D40F9A" w:rsidRDefault="00895932" w:rsidP="00895932">
      <w:pPr>
        <w:pStyle w:val="SourceCode"/>
        <w:numPr>
          <w:ilvl w:val="2"/>
          <w:numId w:val="71"/>
        </w:numPr>
        <w:spacing w:before="0" w:after="0"/>
      </w:pPr>
      <w:r w:rsidRPr="00D40F9A">
        <w:t>{</w:t>
      </w:r>
    </w:p>
    <w:p w14:paraId="468C7670" w14:textId="77777777" w:rsidR="00895932" w:rsidRPr="00D40F9A" w:rsidRDefault="00895932" w:rsidP="00895932">
      <w:pPr>
        <w:pStyle w:val="SourceCode"/>
        <w:numPr>
          <w:ilvl w:val="2"/>
          <w:numId w:val="71"/>
        </w:numPr>
        <w:spacing w:before="0" w:after="0"/>
      </w:pPr>
      <w:r w:rsidRPr="00D40F9A">
        <w:t xml:space="preserve">  "token": {</w:t>
      </w:r>
    </w:p>
    <w:p w14:paraId="15A87105" w14:textId="77777777" w:rsidR="00895932" w:rsidRPr="00D40F9A" w:rsidRDefault="00895932" w:rsidP="00895932">
      <w:pPr>
        <w:pStyle w:val="SourceCode"/>
        <w:numPr>
          <w:ilvl w:val="2"/>
          <w:numId w:val="71"/>
        </w:numPr>
        <w:spacing w:before="0" w:after="0"/>
      </w:pPr>
      <w:r w:rsidRPr="00D40F9A">
        <w:t xml:space="preserve">    "username": "testUser",</w:t>
      </w:r>
    </w:p>
    <w:p w14:paraId="7A04877B" w14:textId="77777777" w:rsidR="00895932" w:rsidRPr="00D40F9A" w:rsidRDefault="00895932" w:rsidP="00895932">
      <w:pPr>
        <w:pStyle w:val="SourceCode"/>
        <w:numPr>
          <w:ilvl w:val="2"/>
          <w:numId w:val="71"/>
        </w:numPr>
        <w:spacing w:before="0" w:after="0"/>
      </w:pPr>
      <w:r w:rsidRPr="00D40F9A">
        <w:t xml:space="preserve">    "sub": "123"</w:t>
      </w:r>
    </w:p>
    <w:p w14:paraId="1ACE8281" w14:textId="77777777" w:rsidR="00895932" w:rsidRPr="00D40F9A" w:rsidRDefault="00895932" w:rsidP="00895932">
      <w:pPr>
        <w:pStyle w:val="SourceCode"/>
        <w:numPr>
          <w:ilvl w:val="2"/>
          <w:numId w:val="71"/>
        </w:numPr>
        <w:spacing w:before="0" w:after="0"/>
      </w:pPr>
      <w:r w:rsidRPr="00D40F9A">
        <w:t xml:space="preserve">  }</w:t>
      </w:r>
    </w:p>
    <w:p w14:paraId="7F715C69" w14:textId="77777777" w:rsidR="00895932" w:rsidRPr="00D40F9A" w:rsidRDefault="00895932" w:rsidP="00895932">
      <w:pPr>
        <w:pStyle w:val="SourceCode"/>
        <w:numPr>
          <w:ilvl w:val="2"/>
          <w:numId w:val="71"/>
        </w:numPr>
        <w:spacing w:before="0" w:after="0"/>
      </w:pPr>
      <w:r w:rsidRPr="00D40F9A">
        <w:t>}</w:t>
      </w:r>
    </w:p>
    <w:p w14:paraId="3AF32846" w14:textId="77777777" w:rsidR="00895932" w:rsidRPr="00D40F9A" w:rsidRDefault="00895932" w:rsidP="00895932">
      <w:pPr>
        <w:pStyle w:val="Listaszerbekezds"/>
        <w:numPr>
          <w:ilvl w:val="2"/>
          <w:numId w:val="86"/>
        </w:numPr>
        <w:spacing w:line="240" w:lineRule="auto"/>
        <w:jc w:val="left"/>
      </w:pPr>
      <w:r w:rsidRPr="00D40F9A">
        <w:rPr>
          <w:b/>
          <w:bCs/>
        </w:rPr>
        <w:t>mockUpdatePassDto</w:t>
      </w:r>
      <w:r w:rsidRPr="00D40F9A">
        <w:t>:</w:t>
      </w:r>
    </w:p>
    <w:p w14:paraId="1D5CD049" w14:textId="77777777" w:rsidR="00895932" w:rsidRPr="00D40F9A" w:rsidRDefault="00895932" w:rsidP="00895932">
      <w:pPr>
        <w:pStyle w:val="SourceCodeLanguage"/>
        <w:numPr>
          <w:ilvl w:val="2"/>
          <w:numId w:val="71"/>
        </w:numPr>
      </w:pPr>
      <w:r w:rsidRPr="00D40F9A">
        <w:t>json</w:t>
      </w:r>
    </w:p>
    <w:p w14:paraId="0CAF459B" w14:textId="77777777" w:rsidR="00895932" w:rsidRPr="00D40F9A" w:rsidRDefault="00895932" w:rsidP="00895932">
      <w:pPr>
        <w:pStyle w:val="SourceCode"/>
        <w:numPr>
          <w:ilvl w:val="2"/>
          <w:numId w:val="71"/>
        </w:numPr>
        <w:spacing w:before="0" w:after="0"/>
      </w:pPr>
      <w:r w:rsidRPr="00D40F9A">
        <w:t>{</w:t>
      </w:r>
    </w:p>
    <w:p w14:paraId="3B0E10EB" w14:textId="77777777" w:rsidR="00895932" w:rsidRPr="00D40F9A" w:rsidRDefault="00895932" w:rsidP="00895932">
      <w:pPr>
        <w:pStyle w:val="SourceCode"/>
        <w:numPr>
          <w:ilvl w:val="2"/>
          <w:numId w:val="71"/>
        </w:numPr>
        <w:spacing w:before="0" w:after="0"/>
      </w:pPr>
      <w:r w:rsidRPr="00D40F9A">
        <w:t xml:space="preserve">  "userId": "123",</w:t>
      </w:r>
    </w:p>
    <w:p w14:paraId="25ABD765" w14:textId="77777777" w:rsidR="00895932" w:rsidRPr="00D40F9A" w:rsidRDefault="00895932" w:rsidP="00895932">
      <w:pPr>
        <w:pStyle w:val="SourceCode"/>
        <w:numPr>
          <w:ilvl w:val="2"/>
          <w:numId w:val="71"/>
        </w:numPr>
        <w:spacing w:before="0" w:after="0"/>
      </w:pPr>
      <w:r w:rsidRPr="00D40F9A">
        <w:t xml:space="preserve">  "password": "newPassword123"</w:t>
      </w:r>
    </w:p>
    <w:p w14:paraId="4C73173B" w14:textId="77777777" w:rsidR="00895932" w:rsidRPr="00D40F9A" w:rsidRDefault="00895932" w:rsidP="00895932">
      <w:pPr>
        <w:pStyle w:val="SourceCode"/>
        <w:numPr>
          <w:ilvl w:val="2"/>
          <w:numId w:val="71"/>
        </w:numPr>
        <w:spacing w:before="0" w:after="0"/>
      </w:pPr>
      <w:r w:rsidRPr="00D40F9A">
        <w:t>}</w:t>
      </w:r>
    </w:p>
    <w:p w14:paraId="764F0E98"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1EFC717" w14:textId="77777777" w:rsidR="00895932" w:rsidRPr="00D40F9A" w:rsidRDefault="00895932" w:rsidP="00895932">
      <w:pPr>
        <w:pStyle w:val="Listaszerbekezds"/>
        <w:numPr>
          <w:ilvl w:val="2"/>
          <w:numId w:val="86"/>
        </w:numPr>
        <w:spacing w:line="240" w:lineRule="auto"/>
        <w:jc w:val="left"/>
      </w:pPr>
      <w:r w:rsidRPr="00D40F9A">
        <w:rPr>
          <w:b/>
          <w:bCs/>
        </w:rPr>
        <w:t>result</w:t>
      </w:r>
      <w:r w:rsidRPr="00D40F9A">
        <w:t>:</w:t>
      </w:r>
    </w:p>
    <w:p w14:paraId="76B5B084" w14:textId="77777777" w:rsidR="00895932" w:rsidRPr="00D40F9A" w:rsidRDefault="00895932" w:rsidP="00895932">
      <w:pPr>
        <w:pStyle w:val="SourceCodeLanguage"/>
        <w:numPr>
          <w:ilvl w:val="2"/>
          <w:numId w:val="71"/>
        </w:numPr>
      </w:pPr>
      <w:r w:rsidRPr="00D40F9A">
        <w:t>json</w:t>
      </w:r>
    </w:p>
    <w:p w14:paraId="3341BF20" w14:textId="77777777" w:rsidR="00895932" w:rsidRPr="00D40F9A" w:rsidRDefault="00895932" w:rsidP="00895932">
      <w:pPr>
        <w:pStyle w:val="SourceCode"/>
        <w:numPr>
          <w:ilvl w:val="2"/>
          <w:numId w:val="71"/>
        </w:numPr>
        <w:spacing w:before="0" w:after="0"/>
      </w:pPr>
      <w:r w:rsidRPr="00D40F9A">
        <w:t>{</w:t>
      </w:r>
    </w:p>
    <w:p w14:paraId="7C4DFC2C" w14:textId="77777777" w:rsidR="00895932" w:rsidRPr="00D40F9A" w:rsidRDefault="00895932" w:rsidP="00895932">
      <w:pPr>
        <w:pStyle w:val="SourceCode"/>
        <w:numPr>
          <w:ilvl w:val="2"/>
          <w:numId w:val="71"/>
        </w:numPr>
        <w:spacing w:before="0" w:after="0"/>
      </w:pPr>
      <w:r w:rsidRPr="00D40F9A">
        <w:t xml:space="preserve">  "message": "Password updated for user: testUser"</w:t>
      </w:r>
    </w:p>
    <w:p w14:paraId="56D0241C" w14:textId="77777777" w:rsidR="00895932" w:rsidRPr="00D40F9A" w:rsidRDefault="00895932" w:rsidP="00895932">
      <w:pPr>
        <w:pStyle w:val="SourceCode"/>
        <w:numPr>
          <w:ilvl w:val="2"/>
          <w:numId w:val="71"/>
        </w:numPr>
        <w:spacing w:before="0" w:after="0"/>
      </w:pPr>
      <w:r w:rsidRPr="00D40F9A">
        <w:t>}</w:t>
      </w:r>
    </w:p>
    <w:p w14:paraId="0A063764" w14:textId="77777777" w:rsidR="00895932" w:rsidRPr="00D40F9A" w:rsidRDefault="00895932" w:rsidP="00895932">
      <w:pPr>
        <w:pStyle w:val="Listaszerbekezds"/>
        <w:numPr>
          <w:ilvl w:val="0"/>
          <w:numId w:val="86"/>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1153F41F"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5CC8F2EC" w14:textId="77777777" w:rsidR="00895932" w:rsidRPr="00D40F9A" w:rsidRDefault="00895932" w:rsidP="00895932">
      <w:pPr>
        <w:pStyle w:val="SourceCodeLanguage"/>
        <w:numPr>
          <w:ilvl w:val="2"/>
          <w:numId w:val="71"/>
        </w:numPr>
      </w:pPr>
      <w:r w:rsidRPr="00D40F9A">
        <w:t>json</w:t>
      </w:r>
    </w:p>
    <w:p w14:paraId="241C2147" w14:textId="77777777" w:rsidR="00895932" w:rsidRPr="00D40F9A" w:rsidRDefault="00895932" w:rsidP="00895932">
      <w:pPr>
        <w:pStyle w:val="SourceCode"/>
        <w:numPr>
          <w:ilvl w:val="2"/>
          <w:numId w:val="71"/>
        </w:numPr>
        <w:spacing w:before="0" w:after="0"/>
      </w:pPr>
      <w:r w:rsidRPr="00D40F9A">
        <w:t>{</w:t>
      </w:r>
    </w:p>
    <w:p w14:paraId="66355697" w14:textId="77777777" w:rsidR="00895932" w:rsidRPr="00D40F9A" w:rsidRDefault="00895932" w:rsidP="00895932">
      <w:pPr>
        <w:pStyle w:val="SourceCode"/>
        <w:numPr>
          <w:ilvl w:val="2"/>
          <w:numId w:val="71"/>
        </w:numPr>
        <w:spacing w:before="0" w:after="0"/>
      </w:pPr>
      <w:r w:rsidRPr="00D40F9A">
        <w:t xml:space="preserve">  "token": {</w:t>
      </w:r>
    </w:p>
    <w:p w14:paraId="2747C8BB" w14:textId="77777777" w:rsidR="00895932" w:rsidRPr="00D40F9A" w:rsidRDefault="00895932" w:rsidP="00895932">
      <w:pPr>
        <w:pStyle w:val="SourceCode"/>
        <w:numPr>
          <w:ilvl w:val="2"/>
          <w:numId w:val="71"/>
        </w:numPr>
        <w:spacing w:before="0" w:after="0"/>
      </w:pPr>
      <w:r w:rsidRPr="00D40F9A">
        <w:t xml:space="preserve">    "username": "testUser",</w:t>
      </w:r>
    </w:p>
    <w:p w14:paraId="07EC7AAA" w14:textId="77777777" w:rsidR="00895932" w:rsidRPr="00D40F9A" w:rsidRDefault="00895932" w:rsidP="00895932">
      <w:pPr>
        <w:pStyle w:val="SourceCode"/>
        <w:numPr>
          <w:ilvl w:val="2"/>
          <w:numId w:val="71"/>
        </w:numPr>
        <w:spacing w:before="0" w:after="0"/>
      </w:pPr>
      <w:r w:rsidRPr="00D40F9A">
        <w:t xml:space="preserve">    "sub": "123"</w:t>
      </w:r>
    </w:p>
    <w:p w14:paraId="162A7F3D" w14:textId="77777777" w:rsidR="00895932" w:rsidRPr="00D40F9A" w:rsidRDefault="00895932" w:rsidP="00895932">
      <w:pPr>
        <w:pStyle w:val="SourceCode"/>
        <w:numPr>
          <w:ilvl w:val="2"/>
          <w:numId w:val="71"/>
        </w:numPr>
        <w:spacing w:before="0" w:after="0"/>
      </w:pPr>
      <w:r w:rsidRPr="00D40F9A">
        <w:t xml:space="preserve">  }</w:t>
      </w:r>
    </w:p>
    <w:p w14:paraId="775FF277" w14:textId="77777777" w:rsidR="00895932" w:rsidRPr="00D40F9A" w:rsidRDefault="00895932" w:rsidP="00895932">
      <w:pPr>
        <w:pStyle w:val="SourceCode"/>
        <w:numPr>
          <w:ilvl w:val="2"/>
          <w:numId w:val="71"/>
        </w:numPr>
        <w:spacing w:before="0" w:after="0"/>
      </w:pPr>
      <w:r w:rsidRPr="00D40F9A">
        <w:t>}</w:t>
      </w:r>
    </w:p>
    <w:p w14:paraId="36E5BEFC" w14:textId="77777777" w:rsidR="00895932" w:rsidRPr="00D40F9A" w:rsidRDefault="00895932" w:rsidP="00895932">
      <w:pPr>
        <w:pStyle w:val="Listaszerbekezds"/>
        <w:numPr>
          <w:ilvl w:val="2"/>
          <w:numId w:val="86"/>
        </w:numPr>
        <w:spacing w:line="240" w:lineRule="auto"/>
        <w:jc w:val="left"/>
      </w:pPr>
      <w:r w:rsidRPr="00D40F9A">
        <w:rPr>
          <w:b/>
          <w:bCs/>
        </w:rPr>
        <w:t>mockUpdatePassDto</w:t>
      </w:r>
      <w:r w:rsidRPr="00D40F9A">
        <w:t>:</w:t>
      </w:r>
    </w:p>
    <w:p w14:paraId="26DC97D9" w14:textId="77777777" w:rsidR="00895932" w:rsidRPr="00D40F9A" w:rsidRDefault="00895932" w:rsidP="00895932">
      <w:pPr>
        <w:pStyle w:val="SourceCodeLanguage"/>
        <w:numPr>
          <w:ilvl w:val="2"/>
          <w:numId w:val="71"/>
        </w:numPr>
      </w:pPr>
      <w:r w:rsidRPr="00D40F9A">
        <w:t>json</w:t>
      </w:r>
    </w:p>
    <w:p w14:paraId="77BA328D" w14:textId="77777777" w:rsidR="00895932" w:rsidRPr="00D40F9A" w:rsidRDefault="00895932" w:rsidP="00895932">
      <w:pPr>
        <w:pStyle w:val="SourceCode"/>
        <w:numPr>
          <w:ilvl w:val="2"/>
          <w:numId w:val="71"/>
        </w:numPr>
        <w:spacing w:before="0" w:after="0"/>
      </w:pPr>
      <w:r w:rsidRPr="00D40F9A">
        <w:t>{</w:t>
      </w:r>
    </w:p>
    <w:p w14:paraId="3D323971" w14:textId="77777777" w:rsidR="00895932" w:rsidRPr="00D40F9A" w:rsidRDefault="00895932" w:rsidP="00895932">
      <w:pPr>
        <w:pStyle w:val="SourceCode"/>
        <w:numPr>
          <w:ilvl w:val="2"/>
          <w:numId w:val="71"/>
        </w:numPr>
        <w:spacing w:before="0" w:after="0"/>
      </w:pPr>
      <w:r w:rsidRPr="00D40F9A">
        <w:t xml:space="preserve">  "userId": "123",</w:t>
      </w:r>
    </w:p>
    <w:p w14:paraId="4AD28562" w14:textId="77777777" w:rsidR="00895932" w:rsidRPr="00D40F9A" w:rsidRDefault="00895932" w:rsidP="00895932">
      <w:pPr>
        <w:pStyle w:val="SourceCode"/>
        <w:numPr>
          <w:ilvl w:val="2"/>
          <w:numId w:val="71"/>
        </w:numPr>
        <w:spacing w:before="0" w:after="0"/>
      </w:pPr>
      <w:r w:rsidRPr="00D40F9A">
        <w:t xml:space="preserve">  "password": "newPassword123"</w:t>
      </w:r>
    </w:p>
    <w:p w14:paraId="0953D892" w14:textId="77777777" w:rsidR="00895932" w:rsidRPr="00D40F9A" w:rsidRDefault="00895932" w:rsidP="00895932">
      <w:pPr>
        <w:pStyle w:val="SourceCode"/>
        <w:numPr>
          <w:ilvl w:val="2"/>
          <w:numId w:val="71"/>
        </w:numPr>
        <w:spacing w:before="0" w:after="0"/>
      </w:pPr>
      <w:r w:rsidRPr="00D40F9A">
        <w:t>}</w:t>
      </w:r>
    </w:p>
    <w:p w14:paraId="70A815F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0C27F2BE" w14:textId="77777777" w:rsidR="00895932" w:rsidRPr="00D40F9A" w:rsidRDefault="00895932" w:rsidP="00895932">
      <w:pPr>
        <w:pStyle w:val="SourceCodeLanguage"/>
        <w:numPr>
          <w:ilvl w:val="2"/>
          <w:numId w:val="71"/>
        </w:numPr>
      </w:pPr>
      <w:r w:rsidRPr="00D40F9A">
        <w:t>json</w:t>
      </w:r>
    </w:p>
    <w:p w14:paraId="739813CD" w14:textId="77777777" w:rsidR="00895932" w:rsidRPr="00D40F9A" w:rsidRDefault="00895932" w:rsidP="00895932">
      <w:pPr>
        <w:pStyle w:val="SourceCode"/>
        <w:numPr>
          <w:ilvl w:val="2"/>
          <w:numId w:val="71"/>
        </w:numPr>
        <w:spacing w:before="0" w:after="0"/>
      </w:pPr>
      <w:r w:rsidRPr="00D40F9A">
        <w:t>{</w:t>
      </w:r>
    </w:p>
    <w:p w14:paraId="2C3C82D4"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2873D376" w14:textId="77777777" w:rsidR="00895932" w:rsidRPr="00D40F9A" w:rsidRDefault="00895932" w:rsidP="00895932">
      <w:pPr>
        <w:pStyle w:val="SourceCode"/>
        <w:numPr>
          <w:ilvl w:val="2"/>
          <w:numId w:val="71"/>
        </w:numPr>
        <w:spacing w:before="0" w:after="0"/>
      </w:pPr>
      <w:r w:rsidRPr="00D40F9A">
        <w:t xml:space="preserve">  "status": 500</w:t>
      </w:r>
    </w:p>
    <w:p w14:paraId="7E84248A" w14:textId="77777777" w:rsidR="00895932" w:rsidRPr="00D40F9A" w:rsidRDefault="00895932" w:rsidP="00895932">
      <w:pPr>
        <w:pStyle w:val="SourceCode"/>
        <w:numPr>
          <w:ilvl w:val="2"/>
          <w:numId w:val="71"/>
        </w:numPr>
        <w:spacing w:before="0" w:after="0"/>
      </w:pPr>
      <w:r w:rsidRPr="00D40F9A">
        <w:t>}</w:t>
      </w:r>
    </w:p>
    <w:p w14:paraId="2E7AB7B2" w14:textId="77777777" w:rsidR="00895932" w:rsidRPr="00D40F9A" w:rsidRDefault="00895932" w:rsidP="00895932">
      <w:pPr>
        <w:pStyle w:val="Listaszerbekezds"/>
        <w:numPr>
          <w:ilvl w:val="0"/>
          <w:numId w:val="86"/>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76CEC3CA"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753A2460" w14:textId="77777777" w:rsidR="00895932" w:rsidRPr="00D40F9A" w:rsidRDefault="00895932" w:rsidP="00895932">
      <w:pPr>
        <w:pStyle w:val="SourceCodeLanguage"/>
        <w:numPr>
          <w:ilvl w:val="2"/>
          <w:numId w:val="71"/>
        </w:numPr>
      </w:pPr>
      <w:r w:rsidRPr="00D40F9A">
        <w:t>json</w:t>
      </w:r>
    </w:p>
    <w:p w14:paraId="52926ACA" w14:textId="77777777" w:rsidR="00895932" w:rsidRPr="00D40F9A" w:rsidRDefault="00895932" w:rsidP="00895932">
      <w:pPr>
        <w:pStyle w:val="SourceCode"/>
        <w:numPr>
          <w:ilvl w:val="2"/>
          <w:numId w:val="71"/>
        </w:numPr>
        <w:spacing w:before="0" w:after="0"/>
      </w:pPr>
      <w:r w:rsidRPr="00D40F9A">
        <w:t>{</w:t>
      </w:r>
    </w:p>
    <w:p w14:paraId="5617A139" w14:textId="77777777" w:rsidR="00895932" w:rsidRPr="00D40F9A" w:rsidRDefault="00895932" w:rsidP="00895932">
      <w:pPr>
        <w:pStyle w:val="SourceCode"/>
        <w:numPr>
          <w:ilvl w:val="2"/>
          <w:numId w:val="71"/>
        </w:numPr>
        <w:spacing w:before="0" w:after="0"/>
      </w:pPr>
      <w:r w:rsidRPr="00D40F9A">
        <w:t xml:space="preserve">  "token": {</w:t>
      </w:r>
    </w:p>
    <w:p w14:paraId="6390D961" w14:textId="77777777" w:rsidR="00895932" w:rsidRPr="00D40F9A" w:rsidRDefault="00895932" w:rsidP="00895932">
      <w:pPr>
        <w:pStyle w:val="SourceCode"/>
        <w:numPr>
          <w:ilvl w:val="2"/>
          <w:numId w:val="71"/>
        </w:numPr>
        <w:spacing w:before="0" w:after="0"/>
      </w:pPr>
      <w:r w:rsidRPr="00D40F9A">
        <w:t xml:space="preserve">    "username": "testUser",</w:t>
      </w:r>
    </w:p>
    <w:p w14:paraId="46F037A1" w14:textId="77777777" w:rsidR="00895932" w:rsidRPr="00D40F9A" w:rsidRDefault="00895932" w:rsidP="00895932">
      <w:pPr>
        <w:pStyle w:val="SourceCode"/>
        <w:numPr>
          <w:ilvl w:val="2"/>
          <w:numId w:val="71"/>
        </w:numPr>
        <w:spacing w:before="0" w:after="0"/>
      </w:pPr>
      <w:r w:rsidRPr="00D40F9A">
        <w:t xml:space="preserve">    "sub": "123"</w:t>
      </w:r>
    </w:p>
    <w:p w14:paraId="0892E9B8" w14:textId="77777777" w:rsidR="00895932" w:rsidRPr="00D40F9A" w:rsidRDefault="00895932" w:rsidP="00895932">
      <w:pPr>
        <w:pStyle w:val="SourceCode"/>
        <w:numPr>
          <w:ilvl w:val="2"/>
          <w:numId w:val="71"/>
        </w:numPr>
        <w:spacing w:before="0" w:after="0"/>
      </w:pPr>
      <w:r w:rsidRPr="00D40F9A">
        <w:t xml:space="preserve">  }</w:t>
      </w:r>
    </w:p>
    <w:p w14:paraId="071CDD3D" w14:textId="77777777" w:rsidR="00895932" w:rsidRPr="00D40F9A" w:rsidRDefault="00895932" w:rsidP="00895932">
      <w:pPr>
        <w:pStyle w:val="SourceCode"/>
        <w:numPr>
          <w:ilvl w:val="2"/>
          <w:numId w:val="71"/>
        </w:numPr>
        <w:spacing w:before="0" w:after="0"/>
      </w:pPr>
      <w:r w:rsidRPr="00D40F9A">
        <w:t>}</w:t>
      </w:r>
    </w:p>
    <w:p w14:paraId="796012C5" w14:textId="77777777" w:rsidR="00895932" w:rsidRPr="00D40F9A" w:rsidRDefault="00895932" w:rsidP="00895932">
      <w:pPr>
        <w:pStyle w:val="Listaszerbekezds"/>
        <w:numPr>
          <w:ilvl w:val="2"/>
          <w:numId w:val="86"/>
        </w:numPr>
        <w:spacing w:line="240" w:lineRule="auto"/>
        <w:jc w:val="left"/>
      </w:pPr>
      <w:r w:rsidRPr="00D40F9A">
        <w:rPr>
          <w:b/>
          <w:bCs/>
        </w:rPr>
        <w:t>mockUpdatePassDto</w:t>
      </w:r>
      <w:r w:rsidRPr="00D40F9A">
        <w:t>:</w:t>
      </w:r>
    </w:p>
    <w:p w14:paraId="75BD16CF" w14:textId="77777777" w:rsidR="00895932" w:rsidRPr="00D40F9A" w:rsidRDefault="00895932" w:rsidP="00895932">
      <w:pPr>
        <w:pStyle w:val="SourceCodeLanguage"/>
        <w:numPr>
          <w:ilvl w:val="2"/>
          <w:numId w:val="71"/>
        </w:numPr>
      </w:pPr>
      <w:r w:rsidRPr="00D40F9A">
        <w:t>json</w:t>
      </w:r>
    </w:p>
    <w:p w14:paraId="7220FE27" w14:textId="77777777" w:rsidR="00895932" w:rsidRPr="00D40F9A" w:rsidRDefault="00895932" w:rsidP="00895932">
      <w:pPr>
        <w:pStyle w:val="SourceCode"/>
        <w:numPr>
          <w:ilvl w:val="2"/>
          <w:numId w:val="71"/>
        </w:numPr>
        <w:spacing w:before="0" w:after="0"/>
      </w:pPr>
      <w:r w:rsidRPr="00D40F9A">
        <w:t>{</w:t>
      </w:r>
    </w:p>
    <w:p w14:paraId="76C32137" w14:textId="77777777" w:rsidR="00895932" w:rsidRPr="00D40F9A" w:rsidRDefault="00895932" w:rsidP="00895932">
      <w:pPr>
        <w:pStyle w:val="SourceCode"/>
        <w:numPr>
          <w:ilvl w:val="2"/>
          <w:numId w:val="71"/>
        </w:numPr>
        <w:spacing w:before="0" w:after="0"/>
      </w:pPr>
      <w:r w:rsidRPr="00D40F9A">
        <w:t xml:space="preserve">  "userId": "123",</w:t>
      </w:r>
    </w:p>
    <w:p w14:paraId="36DE2F58" w14:textId="77777777" w:rsidR="00895932" w:rsidRPr="00D40F9A" w:rsidRDefault="00895932" w:rsidP="00895932">
      <w:pPr>
        <w:pStyle w:val="SourceCode"/>
        <w:numPr>
          <w:ilvl w:val="2"/>
          <w:numId w:val="71"/>
        </w:numPr>
        <w:spacing w:before="0" w:after="0"/>
      </w:pPr>
      <w:r w:rsidRPr="00D40F9A">
        <w:t xml:space="preserve">  "password": "newPassword123"</w:t>
      </w:r>
    </w:p>
    <w:p w14:paraId="04CB2042" w14:textId="77777777" w:rsidR="00895932" w:rsidRPr="00D40F9A" w:rsidRDefault="00895932" w:rsidP="00895932">
      <w:pPr>
        <w:pStyle w:val="SourceCode"/>
        <w:numPr>
          <w:ilvl w:val="2"/>
          <w:numId w:val="71"/>
        </w:numPr>
        <w:spacing w:before="0" w:after="0"/>
      </w:pPr>
      <w:r w:rsidRPr="00D40F9A">
        <w:t>}</w:t>
      </w:r>
    </w:p>
    <w:p w14:paraId="7FA13CEB"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67AB055F"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26F9ED0C" w14:textId="77777777" w:rsidR="00895932" w:rsidRPr="00D40F9A" w:rsidRDefault="00895932" w:rsidP="00895932">
      <w:pPr>
        <w:pStyle w:val="SourceCodeLanguage"/>
        <w:numPr>
          <w:ilvl w:val="2"/>
          <w:numId w:val="71"/>
        </w:numPr>
      </w:pPr>
      <w:r w:rsidRPr="00D40F9A">
        <w:t>json</w:t>
      </w:r>
    </w:p>
    <w:p w14:paraId="5D07AF89" w14:textId="77777777" w:rsidR="00895932" w:rsidRPr="00D40F9A" w:rsidRDefault="00895932" w:rsidP="00895932">
      <w:pPr>
        <w:pStyle w:val="SourceCode"/>
        <w:numPr>
          <w:ilvl w:val="2"/>
          <w:numId w:val="71"/>
        </w:numPr>
        <w:spacing w:before="0" w:after="0"/>
      </w:pPr>
      <w:r w:rsidRPr="00D40F9A">
        <w:t>{</w:t>
      </w:r>
    </w:p>
    <w:p w14:paraId="0AE6143B"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7A2DFC5" w14:textId="77777777" w:rsidR="00895932" w:rsidRPr="00D40F9A" w:rsidRDefault="00895932" w:rsidP="00895932">
      <w:pPr>
        <w:pStyle w:val="SourceCode"/>
        <w:numPr>
          <w:ilvl w:val="2"/>
          <w:numId w:val="71"/>
        </w:numPr>
        <w:spacing w:before="0" w:after="0"/>
      </w:pPr>
      <w:r w:rsidRPr="00D40F9A">
        <w:t xml:space="preserve">  "status": 500</w:t>
      </w:r>
    </w:p>
    <w:p w14:paraId="7E6F5537" w14:textId="77777777" w:rsidR="00895932" w:rsidRPr="00D40F9A" w:rsidRDefault="00895932" w:rsidP="00895932">
      <w:pPr>
        <w:pStyle w:val="SourceCode"/>
        <w:numPr>
          <w:ilvl w:val="2"/>
          <w:numId w:val="71"/>
        </w:numPr>
        <w:spacing w:before="0" w:after="0"/>
      </w:pPr>
      <w:r w:rsidRPr="00D40F9A">
        <w:t>}</w:t>
      </w:r>
    </w:p>
    <w:p w14:paraId="10251838" w14:textId="77777777" w:rsidR="00895932" w:rsidRPr="00D40F9A" w:rsidRDefault="00895932" w:rsidP="00895932">
      <w:pPr>
        <w:pStyle w:val="Listaszerbekezds"/>
        <w:numPr>
          <w:ilvl w:val="0"/>
          <w:numId w:val="86"/>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0A8203B0"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38D44098" w14:textId="77777777" w:rsidR="00895932" w:rsidRPr="00D40F9A" w:rsidRDefault="00895932" w:rsidP="00895932">
      <w:pPr>
        <w:pStyle w:val="SourceCodeLanguage"/>
        <w:numPr>
          <w:ilvl w:val="2"/>
          <w:numId w:val="71"/>
        </w:numPr>
      </w:pPr>
      <w:r w:rsidRPr="00D40F9A">
        <w:t>json</w:t>
      </w:r>
    </w:p>
    <w:p w14:paraId="41BECFE6" w14:textId="77777777" w:rsidR="00895932" w:rsidRPr="00D40F9A" w:rsidRDefault="00895932" w:rsidP="00895932">
      <w:pPr>
        <w:pStyle w:val="SourceCode"/>
        <w:numPr>
          <w:ilvl w:val="2"/>
          <w:numId w:val="71"/>
        </w:numPr>
        <w:spacing w:before="0" w:after="0"/>
      </w:pPr>
      <w:r w:rsidRPr="00D40F9A">
        <w:t>{</w:t>
      </w:r>
    </w:p>
    <w:p w14:paraId="503A8BBC" w14:textId="77777777" w:rsidR="00895932" w:rsidRPr="00D40F9A" w:rsidRDefault="00895932" w:rsidP="00895932">
      <w:pPr>
        <w:pStyle w:val="SourceCode"/>
        <w:numPr>
          <w:ilvl w:val="2"/>
          <w:numId w:val="71"/>
        </w:numPr>
        <w:spacing w:before="0" w:after="0"/>
      </w:pPr>
      <w:r w:rsidRPr="00D40F9A">
        <w:t xml:space="preserve">  "token": {</w:t>
      </w:r>
    </w:p>
    <w:p w14:paraId="710F9BB0" w14:textId="77777777" w:rsidR="00895932" w:rsidRPr="00D40F9A" w:rsidRDefault="00895932" w:rsidP="00895932">
      <w:pPr>
        <w:pStyle w:val="SourceCode"/>
        <w:numPr>
          <w:ilvl w:val="2"/>
          <w:numId w:val="71"/>
        </w:numPr>
        <w:spacing w:before="0" w:after="0"/>
      </w:pPr>
      <w:r w:rsidRPr="00D40F9A">
        <w:t xml:space="preserve">    "username": "testUser",</w:t>
      </w:r>
    </w:p>
    <w:p w14:paraId="7ED49A75" w14:textId="77777777" w:rsidR="00895932" w:rsidRPr="00D40F9A" w:rsidRDefault="00895932" w:rsidP="00895932">
      <w:pPr>
        <w:pStyle w:val="SourceCode"/>
        <w:numPr>
          <w:ilvl w:val="2"/>
          <w:numId w:val="71"/>
        </w:numPr>
        <w:spacing w:before="0" w:after="0"/>
      </w:pPr>
      <w:r w:rsidRPr="00D40F9A">
        <w:t xml:space="preserve">    "sub": "123"</w:t>
      </w:r>
    </w:p>
    <w:p w14:paraId="3D366D85" w14:textId="77777777" w:rsidR="00895932" w:rsidRPr="00D40F9A" w:rsidRDefault="00895932" w:rsidP="00895932">
      <w:pPr>
        <w:pStyle w:val="SourceCode"/>
        <w:numPr>
          <w:ilvl w:val="2"/>
          <w:numId w:val="71"/>
        </w:numPr>
        <w:spacing w:before="0" w:after="0"/>
      </w:pPr>
      <w:r w:rsidRPr="00D40F9A">
        <w:t xml:space="preserve">  }</w:t>
      </w:r>
    </w:p>
    <w:p w14:paraId="6C145A42" w14:textId="77777777" w:rsidR="00895932" w:rsidRPr="00D40F9A" w:rsidRDefault="00895932" w:rsidP="00895932">
      <w:pPr>
        <w:pStyle w:val="SourceCode"/>
        <w:numPr>
          <w:ilvl w:val="2"/>
          <w:numId w:val="71"/>
        </w:numPr>
        <w:spacing w:before="0" w:after="0"/>
      </w:pPr>
      <w:r w:rsidRPr="00D40F9A">
        <w:t>}</w:t>
      </w:r>
    </w:p>
    <w:p w14:paraId="63D79919" w14:textId="77777777" w:rsidR="00895932" w:rsidRPr="00D40F9A" w:rsidRDefault="00895932" w:rsidP="00895932">
      <w:pPr>
        <w:pStyle w:val="Listaszerbekezds"/>
        <w:numPr>
          <w:ilvl w:val="2"/>
          <w:numId w:val="86"/>
        </w:numPr>
        <w:spacing w:line="240" w:lineRule="auto"/>
        <w:jc w:val="left"/>
      </w:pPr>
      <w:r w:rsidRPr="00D40F9A">
        <w:rPr>
          <w:b/>
          <w:bCs/>
        </w:rPr>
        <w:t>mockUpdateRoleDto</w:t>
      </w:r>
      <w:r w:rsidRPr="00D40F9A">
        <w:t>:</w:t>
      </w:r>
    </w:p>
    <w:p w14:paraId="61194F7D" w14:textId="77777777" w:rsidR="00895932" w:rsidRPr="00D40F9A" w:rsidRDefault="00895932" w:rsidP="00895932">
      <w:pPr>
        <w:pStyle w:val="SourceCodeLanguage"/>
        <w:numPr>
          <w:ilvl w:val="2"/>
          <w:numId w:val="71"/>
        </w:numPr>
      </w:pPr>
      <w:r w:rsidRPr="00D40F9A">
        <w:t>json</w:t>
      </w:r>
    </w:p>
    <w:p w14:paraId="230B4E78" w14:textId="77777777" w:rsidR="00895932" w:rsidRPr="00D40F9A" w:rsidRDefault="00895932" w:rsidP="00895932">
      <w:pPr>
        <w:pStyle w:val="SourceCode"/>
        <w:numPr>
          <w:ilvl w:val="2"/>
          <w:numId w:val="71"/>
        </w:numPr>
        <w:spacing w:before="0" w:after="0"/>
      </w:pPr>
      <w:r w:rsidRPr="00D40F9A">
        <w:t>{</w:t>
      </w:r>
    </w:p>
    <w:p w14:paraId="03CE2631" w14:textId="77777777" w:rsidR="00895932" w:rsidRPr="00D40F9A" w:rsidRDefault="00895932" w:rsidP="00895932">
      <w:pPr>
        <w:pStyle w:val="SourceCode"/>
        <w:numPr>
          <w:ilvl w:val="2"/>
          <w:numId w:val="71"/>
        </w:numPr>
        <w:spacing w:before="0" w:after="0"/>
      </w:pPr>
      <w:r w:rsidRPr="00D40F9A">
        <w:t xml:space="preserve">  "userId": "123",</w:t>
      </w:r>
    </w:p>
    <w:p w14:paraId="169BDC0D" w14:textId="77777777" w:rsidR="00895932" w:rsidRPr="00D40F9A" w:rsidRDefault="00895932" w:rsidP="00895932">
      <w:pPr>
        <w:pStyle w:val="SourceCode"/>
        <w:numPr>
          <w:ilvl w:val="2"/>
          <w:numId w:val="71"/>
        </w:numPr>
        <w:spacing w:before="0" w:after="0"/>
      </w:pPr>
      <w:r w:rsidRPr="00D40F9A">
        <w:t xml:space="preserve">  "role": "Admin"</w:t>
      </w:r>
    </w:p>
    <w:p w14:paraId="7455A5AD" w14:textId="77777777" w:rsidR="00895932" w:rsidRPr="00D40F9A" w:rsidRDefault="00895932" w:rsidP="00895932">
      <w:pPr>
        <w:pStyle w:val="SourceCode"/>
        <w:numPr>
          <w:ilvl w:val="2"/>
          <w:numId w:val="71"/>
        </w:numPr>
        <w:spacing w:before="0" w:after="0"/>
      </w:pPr>
      <w:r w:rsidRPr="00D40F9A">
        <w:t>}</w:t>
      </w:r>
    </w:p>
    <w:p w14:paraId="14C1DE9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rsidP="00895932">
      <w:pPr>
        <w:pStyle w:val="Listaszerbekezds"/>
        <w:numPr>
          <w:ilvl w:val="2"/>
          <w:numId w:val="86"/>
        </w:numPr>
        <w:spacing w:line="240" w:lineRule="auto"/>
        <w:jc w:val="left"/>
      </w:pPr>
      <w:r w:rsidRPr="00D40F9A">
        <w:rPr>
          <w:b/>
          <w:bCs/>
        </w:rPr>
        <w:lastRenderedPageBreak/>
        <w:t>result</w:t>
      </w:r>
      <w:r w:rsidRPr="00D40F9A">
        <w:t>:</w:t>
      </w:r>
    </w:p>
    <w:p w14:paraId="33A1230F" w14:textId="77777777" w:rsidR="00895932" w:rsidRPr="00D40F9A" w:rsidRDefault="00895932" w:rsidP="00895932">
      <w:pPr>
        <w:pStyle w:val="SourceCodeLanguage"/>
        <w:numPr>
          <w:ilvl w:val="2"/>
          <w:numId w:val="71"/>
        </w:numPr>
      </w:pPr>
      <w:r w:rsidRPr="00D40F9A">
        <w:t>json</w:t>
      </w:r>
    </w:p>
    <w:p w14:paraId="47CABF34" w14:textId="77777777" w:rsidR="00895932" w:rsidRPr="00D40F9A" w:rsidRDefault="00895932" w:rsidP="00895932">
      <w:pPr>
        <w:pStyle w:val="SourceCode"/>
        <w:numPr>
          <w:ilvl w:val="2"/>
          <w:numId w:val="71"/>
        </w:numPr>
        <w:spacing w:before="0" w:after="0"/>
      </w:pPr>
      <w:r w:rsidRPr="00D40F9A">
        <w:t>{</w:t>
      </w:r>
    </w:p>
    <w:p w14:paraId="4816160A" w14:textId="77777777" w:rsidR="00895932" w:rsidRPr="00D40F9A" w:rsidRDefault="00895932" w:rsidP="00895932">
      <w:pPr>
        <w:pStyle w:val="SourceCode"/>
        <w:numPr>
          <w:ilvl w:val="2"/>
          <w:numId w:val="71"/>
        </w:numPr>
        <w:spacing w:before="0" w:after="0"/>
      </w:pPr>
      <w:r w:rsidRPr="00D40F9A">
        <w:t xml:space="preserve">  "message": "Role updated for user: testUser"</w:t>
      </w:r>
    </w:p>
    <w:p w14:paraId="125869E8" w14:textId="77777777" w:rsidR="00895932" w:rsidRPr="00D40F9A" w:rsidRDefault="00895932" w:rsidP="00895932">
      <w:pPr>
        <w:pStyle w:val="SourceCode"/>
        <w:numPr>
          <w:ilvl w:val="2"/>
          <w:numId w:val="71"/>
        </w:numPr>
        <w:spacing w:before="0" w:after="0"/>
      </w:pPr>
      <w:r w:rsidRPr="00D40F9A">
        <w:t>}</w:t>
      </w:r>
    </w:p>
    <w:p w14:paraId="64E3AED0" w14:textId="77777777" w:rsidR="00895932" w:rsidRPr="00D40F9A" w:rsidRDefault="00895932" w:rsidP="00895932">
      <w:pPr>
        <w:pStyle w:val="Listaszerbekezds"/>
        <w:numPr>
          <w:ilvl w:val="0"/>
          <w:numId w:val="86"/>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264D8AD9"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07D45C42" w14:textId="77777777" w:rsidR="00895932" w:rsidRPr="00D40F9A" w:rsidRDefault="00895932" w:rsidP="00895932">
      <w:pPr>
        <w:pStyle w:val="SourceCodeLanguage"/>
        <w:numPr>
          <w:ilvl w:val="2"/>
          <w:numId w:val="71"/>
        </w:numPr>
      </w:pPr>
      <w:r w:rsidRPr="00D40F9A">
        <w:t>json</w:t>
      </w:r>
    </w:p>
    <w:p w14:paraId="78E41701" w14:textId="77777777" w:rsidR="00895932" w:rsidRPr="00D40F9A" w:rsidRDefault="00895932" w:rsidP="00895932">
      <w:pPr>
        <w:pStyle w:val="SourceCode"/>
        <w:numPr>
          <w:ilvl w:val="2"/>
          <w:numId w:val="71"/>
        </w:numPr>
        <w:spacing w:before="0" w:after="0"/>
      </w:pPr>
      <w:r w:rsidRPr="00D40F9A">
        <w:t>{</w:t>
      </w:r>
    </w:p>
    <w:p w14:paraId="6153890F" w14:textId="77777777" w:rsidR="00895932" w:rsidRPr="00D40F9A" w:rsidRDefault="00895932" w:rsidP="00895932">
      <w:pPr>
        <w:pStyle w:val="SourceCode"/>
        <w:numPr>
          <w:ilvl w:val="2"/>
          <w:numId w:val="71"/>
        </w:numPr>
        <w:spacing w:before="0" w:after="0"/>
      </w:pPr>
      <w:r w:rsidRPr="00D40F9A">
        <w:t xml:space="preserve">  "token": {</w:t>
      </w:r>
    </w:p>
    <w:p w14:paraId="5CBDDC7D" w14:textId="77777777" w:rsidR="00895932" w:rsidRPr="00D40F9A" w:rsidRDefault="00895932" w:rsidP="00895932">
      <w:pPr>
        <w:pStyle w:val="SourceCode"/>
        <w:numPr>
          <w:ilvl w:val="2"/>
          <w:numId w:val="71"/>
        </w:numPr>
        <w:spacing w:before="0" w:after="0"/>
      </w:pPr>
      <w:r w:rsidRPr="00D40F9A">
        <w:t xml:space="preserve">    "username": "testUser",</w:t>
      </w:r>
    </w:p>
    <w:p w14:paraId="7AC091A8" w14:textId="77777777" w:rsidR="00895932" w:rsidRPr="00D40F9A" w:rsidRDefault="00895932" w:rsidP="00895932">
      <w:pPr>
        <w:pStyle w:val="SourceCode"/>
        <w:numPr>
          <w:ilvl w:val="2"/>
          <w:numId w:val="71"/>
        </w:numPr>
        <w:spacing w:before="0" w:after="0"/>
      </w:pPr>
      <w:r w:rsidRPr="00D40F9A">
        <w:t xml:space="preserve">    "sub": "123"</w:t>
      </w:r>
    </w:p>
    <w:p w14:paraId="48A0C999" w14:textId="77777777" w:rsidR="00895932" w:rsidRPr="00D40F9A" w:rsidRDefault="00895932" w:rsidP="00895932">
      <w:pPr>
        <w:pStyle w:val="SourceCode"/>
        <w:numPr>
          <w:ilvl w:val="2"/>
          <w:numId w:val="71"/>
        </w:numPr>
        <w:spacing w:before="0" w:after="0"/>
      </w:pPr>
      <w:r w:rsidRPr="00D40F9A">
        <w:t xml:space="preserve">  }</w:t>
      </w:r>
    </w:p>
    <w:p w14:paraId="5B62DE41" w14:textId="77777777" w:rsidR="00895932" w:rsidRPr="00D40F9A" w:rsidRDefault="00895932" w:rsidP="00895932">
      <w:pPr>
        <w:pStyle w:val="SourceCode"/>
        <w:numPr>
          <w:ilvl w:val="2"/>
          <w:numId w:val="71"/>
        </w:numPr>
        <w:spacing w:before="0" w:after="0"/>
      </w:pPr>
      <w:r w:rsidRPr="00D40F9A">
        <w:t>}</w:t>
      </w:r>
    </w:p>
    <w:p w14:paraId="7AF53E20" w14:textId="77777777" w:rsidR="00895932" w:rsidRPr="00D40F9A" w:rsidRDefault="00895932" w:rsidP="00895932">
      <w:pPr>
        <w:pStyle w:val="Listaszerbekezds"/>
        <w:numPr>
          <w:ilvl w:val="2"/>
          <w:numId w:val="86"/>
        </w:numPr>
        <w:spacing w:line="240" w:lineRule="auto"/>
        <w:jc w:val="left"/>
      </w:pPr>
      <w:r w:rsidRPr="00D40F9A">
        <w:rPr>
          <w:b/>
          <w:bCs/>
        </w:rPr>
        <w:t>mockUpdateRoleDto</w:t>
      </w:r>
      <w:r w:rsidRPr="00D40F9A">
        <w:t>:</w:t>
      </w:r>
    </w:p>
    <w:p w14:paraId="2D5D3BA6" w14:textId="77777777" w:rsidR="00895932" w:rsidRPr="00D40F9A" w:rsidRDefault="00895932" w:rsidP="00895932">
      <w:pPr>
        <w:pStyle w:val="SourceCodeLanguage"/>
        <w:numPr>
          <w:ilvl w:val="2"/>
          <w:numId w:val="71"/>
        </w:numPr>
      </w:pPr>
      <w:r w:rsidRPr="00D40F9A">
        <w:t>json</w:t>
      </w:r>
    </w:p>
    <w:p w14:paraId="6CC62A0A" w14:textId="77777777" w:rsidR="00895932" w:rsidRPr="00D40F9A" w:rsidRDefault="00895932" w:rsidP="00895932">
      <w:pPr>
        <w:pStyle w:val="SourceCode"/>
        <w:numPr>
          <w:ilvl w:val="2"/>
          <w:numId w:val="71"/>
        </w:numPr>
        <w:spacing w:before="0" w:after="0"/>
      </w:pPr>
      <w:r w:rsidRPr="00D40F9A">
        <w:t>{</w:t>
      </w:r>
    </w:p>
    <w:p w14:paraId="0947C091" w14:textId="77777777" w:rsidR="00895932" w:rsidRPr="00D40F9A" w:rsidRDefault="00895932" w:rsidP="00895932">
      <w:pPr>
        <w:pStyle w:val="SourceCode"/>
        <w:numPr>
          <w:ilvl w:val="2"/>
          <w:numId w:val="71"/>
        </w:numPr>
        <w:spacing w:before="0" w:after="0"/>
      </w:pPr>
      <w:r w:rsidRPr="00D40F9A">
        <w:t xml:space="preserve">  "userId": "123",</w:t>
      </w:r>
    </w:p>
    <w:p w14:paraId="20B322C4" w14:textId="77777777" w:rsidR="00895932" w:rsidRPr="00D40F9A" w:rsidRDefault="00895932" w:rsidP="00895932">
      <w:pPr>
        <w:pStyle w:val="SourceCode"/>
        <w:numPr>
          <w:ilvl w:val="2"/>
          <w:numId w:val="71"/>
        </w:numPr>
        <w:spacing w:before="0" w:after="0"/>
      </w:pPr>
      <w:r w:rsidRPr="00D40F9A">
        <w:t xml:space="preserve">  "role": "Admin"</w:t>
      </w:r>
    </w:p>
    <w:p w14:paraId="13497380" w14:textId="77777777" w:rsidR="00895932" w:rsidRPr="00D40F9A" w:rsidRDefault="00895932" w:rsidP="00895932">
      <w:pPr>
        <w:pStyle w:val="SourceCode"/>
        <w:numPr>
          <w:ilvl w:val="2"/>
          <w:numId w:val="71"/>
        </w:numPr>
        <w:spacing w:before="0" w:after="0"/>
      </w:pPr>
      <w:r w:rsidRPr="00D40F9A">
        <w:t>}</w:t>
      </w:r>
    </w:p>
    <w:p w14:paraId="03E0B51E"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E90FB8A"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7B0ECD72" w14:textId="77777777" w:rsidR="00895932" w:rsidRPr="00D40F9A" w:rsidRDefault="00895932" w:rsidP="00895932">
      <w:pPr>
        <w:pStyle w:val="SourceCodeLanguage"/>
        <w:numPr>
          <w:ilvl w:val="2"/>
          <w:numId w:val="71"/>
        </w:numPr>
      </w:pPr>
      <w:r w:rsidRPr="00D40F9A">
        <w:t>json</w:t>
      </w:r>
    </w:p>
    <w:p w14:paraId="01EC9956" w14:textId="77777777" w:rsidR="00895932" w:rsidRPr="00D40F9A" w:rsidRDefault="00895932" w:rsidP="00895932">
      <w:pPr>
        <w:pStyle w:val="SourceCode"/>
        <w:numPr>
          <w:ilvl w:val="2"/>
          <w:numId w:val="71"/>
        </w:numPr>
        <w:spacing w:before="0" w:after="0"/>
      </w:pPr>
      <w:r w:rsidRPr="00D40F9A">
        <w:t>{</w:t>
      </w:r>
    </w:p>
    <w:p w14:paraId="6CC322B9"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1518130A" w14:textId="77777777" w:rsidR="00895932" w:rsidRPr="00D40F9A" w:rsidRDefault="00895932" w:rsidP="00895932">
      <w:pPr>
        <w:pStyle w:val="SourceCode"/>
        <w:numPr>
          <w:ilvl w:val="2"/>
          <w:numId w:val="71"/>
        </w:numPr>
        <w:spacing w:before="0" w:after="0"/>
      </w:pPr>
      <w:r w:rsidRPr="00D40F9A">
        <w:t xml:space="preserve">  "status": 500</w:t>
      </w:r>
    </w:p>
    <w:p w14:paraId="579F2C8A" w14:textId="77777777" w:rsidR="00895932" w:rsidRPr="00D40F9A" w:rsidRDefault="00895932" w:rsidP="00895932">
      <w:pPr>
        <w:pStyle w:val="SourceCode"/>
        <w:numPr>
          <w:ilvl w:val="2"/>
          <w:numId w:val="71"/>
        </w:numPr>
        <w:spacing w:before="0" w:after="0"/>
      </w:pPr>
      <w:r w:rsidRPr="00D40F9A">
        <w:t>}</w:t>
      </w:r>
    </w:p>
    <w:p w14:paraId="107C9608" w14:textId="77777777" w:rsidR="00895932" w:rsidRPr="00D40F9A" w:rsidRDefault="00895932" w:rsidP="00895932">
      <w:pPr>
        <w:pStyle w:val="Listaszerbekezds"/>
        <w:numPr>
          <w:ilvl w:val="0"/>
          <w:numId w:val="86"/>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5917B007"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7CC8D854" w14:textId="77777777" w:rsidR="00895932" w:rsidRPr="00D40F9A" w:rsidRDefault="00895932" w:rsidP="00895932">
      <w:pPr>
        <w:pStyle w:val="SourceCodeLanguage"/>
        <w:numPr>
          <w:ilvl w:val="2"/>
          <w:numId w:val="71"/>
        </w:numPr>
      </w:pPr>
      <w:r w:rsidRPr="00D40F9A">
        <w:t>json</w:t>
      </w:r>
    </w:p>
    <w:p w14:paraId="401FFBE9" w14:textId="77777777" w:rsidR="00895932" w:rsidRPr="00D40F9A" w:rsidRDefault="00895932" w:rsidP="00895932">
      <w:pPr>
        <w:pStyle w:val="SourceCode"/>
        <w:numPr>
          <w:ilvl w:val="2"/>
          <w:numId w:val="71"/>
        </w:numPr>
        <w:spacing w:before="0" w:after="0"/>
      </w:pPr>
      <w:r w:rsidRPr="00D40F9A">
        <w:t>{</w:t>
      </w:r>
    </w:p>
    <w:p w14:paraId="260FFAFA" w14:textId="77777777" w:rsidR="00895932" w:rsidRPr="00D40F9A" w:rsidRDefault="00895932" w:rsidP="00895932">
      <w:pPr>
        <w:pStyle w:val="SourceCode"/>
        <w:numPr>
          <w:ilvl w:val="2"/>
          <w:numId w:val="71"/>
        </w:numPr>
        <w:spacing w:before="0" w:after="0"/>
      </w:pPr>
      <w:r w:rsidRPr="00D40F9A">
        <w:t xml:space="preserve">  "token": {</w:t>
      </w:r>
    </w:p>
    <w:p w14:paraId="4E1C20C9" w14:textId="77777777" w:rsidR="00895932" w:rsidRPr="00D40F9A" w:rsidRDefault="00895932" w:rsidP="00895932">
      <w:pPr>
        <w:pStyle w:val="SourceCode"/>
        <w:numPr>
          <w:ilvl w:val="2"/>
          <w:numId w:val="71"/>
        </w:numPr>
        <w:spacing w:before="0" w:after="0"/>
      </w:pPr>
      <w:r w:rsidRPr="00D40F9A">
        <w:t xml:space="preserve">    "username": "testUser",</w:t>
      </w:r>
    </w:p>
    <w:p w14:paraId="2822A24D" w14:textId="77777777" w:rsidR="00895932" w:rsidRPr="00D40F9A" w:rsidRDefault="00895932" w:rsidP="00895932">
      <w:pPr>
        <w:pStyle w:val="SourceCode"/>
        <w:numPr>
          <w:ilvl w:val="2"/>
          <w:numId w:val="71"/>
        </w:numPr>
        <w:spacing w:before="0" w:after="0"/>
      </w:pPr>
      <w:r w:rsidRPr="00D40F9A">
        <w:t xml:space="preserve">    "sub": "123"</w:t>
      </w:r>
    </w:p>
    <w:p w14:paraId="53B9314C" w14:textId="77777777" w:rsidR="00895932" w:rsidRPr="00D40F9A" w:rsidRDefault="00895932" w:rsidP="00895932">
      <w:pPr>
        <w:pStyle w:val="SourceCode"/>
        <w:numPr>
          <w:ilvl w:val="2"/>
          <w:numId w:val="71"/>
        </w:numPr>
        <w:spacing w:before="0" w:after="0"/>
      </w:pPr>
      <w:r w:rsidRPr="00D40F9A">
        <w:t xml:space="preserve">  }</w:t>
      </w:r>
    </w:p>
    <w:p w14:paraId="02A51BD6" w14:textId="77777777" w:rsidR="00895932" w:rsidRPr="00D40F9A" w:rsidRDefault="00895932" w:rsidP="00895932">
      <w:pPr>
        <w:pStyle w:val="SourceCode"/>
        <w:numPr>
          <w:ilvl w:val="2"/>
          <w:numId w:val="71"/>
        </w:numPr>
        <w:spacing w:before="0" w:after="0"/>
      </w:pPr>
      <w:r w:rsidRPr="00D40F9A">
        <w:t>}</w:t>
      </w:r>
    </w:p>
    <w:p w14:paraId="13299173" w14:textId="77777777" w:rsidR="00895932" w:rsidRPr="00D40F9A" w:rsidRDefault="00895932" w:rsidP="00895932">
      <w:pPr>
        <w:pStyle w:val="Listaszerbekezds"/>
        <w:numPr>
          <w:ilvl w:val="2"/>
          <w:numId w:val="86"/>
        </w:numPr>
        <w:spacing w:line="240" w:lineRule="auto"/>
        <w:jc w:val="left"/>
      </w:pPr>
      <w:r w:rsidRPr="00D40F9A">
        <w:rPr>
          <w:b/>
          <w:bCs/>
        </w:rPr>
        <w:t>mockUpdateRoleDto</w:t>
      </w:r>
      <w:r w:rsidRPr="00D40F9A">
        <w:t>:</w:t>
      </w:r>
    </w:p>
    <w:p w14:paraId="3CBD9ECE" w14:textId="77777777" w:rsidR="00895932" w:rsidRPr="00D40F9A" w:rsidRDefault="00895932" w:rsidP="00895932">
      <w:pPr>
        <w:pStyle w:val="SourceCodeLanguage"/>
        <w:numPr>
          <w:ilvl w:val="2"/>
          <w:numId w:val="71"/>
        </w:numPr>
      </w:pPr>
      <w:r w:rsidRPr="00D40F9A">
        <w:t>json</w:t>
      </w:r>
    </w:p>
    <w:p w14:paraId="51820DE4" w14:textId="77777777" w:rsidR="00895932" w:rsidRPr="00D40F9A" w:rsidRDefault="00895932" w:rsidP="00895932">
      <w:pPr>
        <w:pStyle w:val="SourceCode"/>
        <w:numPr>
          <w:ilvl w:val="2"/>
          <w:numId w:val="71"/>
        </w:numPr>
        <w:spacing w:before="0" w:after="0"/>
      </w:pPr>
      <w:r w:rsidRPr="00D40F9A">
        <w:t>{</w:t>
      </w:r>
    </w:p>
    <w:p w14:paraId="055BC17E" w14:textId="77777777" w:rsidR="00895932" w:rsidRPr="00D40F9A" w:rsidRDefault="00895932" w:rsidP="00895932">
      <w:pPr>
        <w:pStyle w:val="SourceCode"/>
        <w:numPr>
          <w:ilvl w:val="2"/>
          <w:numId w:val="71"/>
        </w:numPr>
        <w:spacing w:before="0" w:after="0"/>
      </w:pPr>
      <w:r w:rsidRPr="00D40F9A">
        <w:t xml:space="preserve">  "userId": "123",</w:t>
      </w:r>
    </w:p>
    <w:p w14:paraId="2C1AB433" w14:textId="77777777" w:rsidR="00895932" w:rsidRPr="00D40F9A" w:rsidRDefault="00895932" w:rsidP="00895932">
      <w:pPr>
        <w:pStyle w:val="SourceCode"/>
        <w:numPr>
          <w:ilvl w:val="2"/>
          <w:numId w:val="71"/>
        </w:numPr>
        <w:spacing w:before="0" w:after="0"/>
      </w:pPr>
      <w:r w:rsidRPr="00D40F9A">
        <w:t xml:space="preserve">  "role": "Admin"</w:t>
      </w:r>
    </w:p>
    <w:p w14:paraId="177FCF90" w14:textId="77777777" w:rsidR="00895932" w:rsidRPr="00D40F9A" w:rsidRDefault="00895932" w:rsidP="00895932">
      <w:pPr>
        <w:pStyle w:val="SourceCode"/>
        <w:numPr>
          <w:ilvl w:val="2"/>
          <w:numId w:val="71"/>
        </w:numPr>
        <w:spacing w:before="0" w:after="0"/>
      </w:pPr>
      <w:r w:rsidRPr="00D40F9A">
        <w:t>}</w:t>
      </w:r>
    </w:p>
    <w:p w14:paraId="1D4A8249"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742D748A" w14:textId="77777777" w:rsidR="00895932" w:rsidRPr="00D40F9A" w:rsidRDefault="00895932" w:rsidP="00895932">
      <w:pPr>
        <w:pStyle w:val="SourceCodeLanguage"/>
        <w:numPr>
          <w:ilvl w:val="2"/>
          <w:numId w:val="71"/>
        </w:numPr>
      </w:pPr>
      <w:r w:rsidRPr="00D40F9A">
        <w:t>json</w:t>
      </w:r>
    </w:p>
    <w:p w14:paraId="0EDCC5D3" w14:textId="77777777" w:rsidR="00895932" w:rsidRPr="00D40F9A" w:rsidRDefault="00895932" w:rsidP="00895932">
      <w:pPr>
        <w:pStyle w:val="SourceCode"/>
        <w:numPr>
          <w:ilvl w:val="2"/>
          <w:numId w:val="71"/>
        </w:numPr>
        <w:spacing w:before="0" w:after="0"/>
      </w:pPr>
      <w:r w:rsidRPr="00D40F9A">
        <w:t>{</w:t>
      </w:r>
    </w:p>
    <w:p w14:paraId="469DF483"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4BA1CA8" w14:textId="77777777" w:rsidR="00895932" w:rsidRPr="00D40F9A" w:rsidRDefault="00895932" w:rsidP="00895932">
      <w:pPr>
        <w:pStyle w:val="SourceCode"/>
        <w:numPr>
          <w:ilvl w:val="2"/>
          <w:numId w:val="71"/>
        </w:numPr>
        <w:spacing w:before="0" w:after="0"/>
      </w:pPr>
      <w:r w:rsidRPr="00D40F9A">
        <w:t xml:space="preserve">  "status": 500</w:t>
      </w:r>
    </w:p>
    <w:p w14:paraId="62EA356B" w14:textId="77777777" w:rsidR="00895932" w:rsidRPr="00D40F9A" w:rsidRDefault="00895932" w:rsidP="00895932">
      <w:pPr>
        <w:pStyle w:val="SourceCode"/>
        <w:numPr>
          <w:ilvl w:val="2"/>
          <w:numId w:val="71"/>
        </w:numPr>
        <w:spacing w:before="0" w:after="0"/>
      </w:pPr>
      <w:r w:rsidRPr="00D40F9A">
        <w:t>}</w:t>
      </w:r>
    </w:p>
    <w:p w14:paraId="4E102249" w14:textId="77777777" w:rsidR="00895932" w:rsidRPr="00D40F9A" w:rsidRDefault="00895932" w:rsidP="00895932">
      <w:pPr>
        <w:pStyle w:val="Cmsor5"/>
        <w:spacing w:before="0" w:line="240" w:lineRule="auto"/>
      </w:pPr>
      <w:bookmarkStart w:id="56" w:name="_Toc191365547"/>
      <w:r w:rsidRPr="00D40F9A">
        <w:rPr>
          <w:rStyle w:val="VerbatimChar"/>
        </w:rPr>
        <w:t>view.service.spec.ts</w:t>
      </w:r>
      <w:bookmarkEnd w:id="56"/>
    </w:p>
    <w:p w14:paraId="5C00313F" w14:textId="77777777" w:rsidR="00895932" w:rsidRPr="00D40F9A" w:rsidRDefault="00895932" w:rsidP="00895932">
      <w:pPr>
        <w:pStyle w:val="Listaszerbekezds"/>
        <w:numPr>
          <w:ilvl w:val="0"/>
          <w:numId w:val="87"/>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30BC2A4E" w14:textId="77777777" w:rsidR="00895932" w:rsidRPr="00D40F9A" w:rsidRDefault="00895932" w:rsidP="00895932">
      <w:pPr>
        <w:pStyle w:val="Listaszerbekezds"/>
        <w:numPr>
          <w:ilvl w:val="2"/>
          <w:numId w:val="87"/>
        </w:numPr>
        <w:spacing w:line="240" w:lineRule="auto"/>
        <w:jc w:val="left"/>
      </w:pPr>
      <w:r w:rsidRPr="00D40F9A">
        <w:rPr>
          <w:b/>
          <w:bCs/>
        </w:rPr>
        <w:t>mockPrismaService</w:t>
      </w:r>
      <w:r w:rsidRPr="00D40F9A">
        <w:t>:</w:t>
      </w:r>
    </w:p>
    <w:p w14:paraId="3DAFB446" w14:textId="77777777" w:rsidR="00895932" w:rsidRPr="00D40F9A" w:rsidRDefault="00895932" w:rsidP="00895932">
      <w:pPr>
        <w:pStyle w:val="SourceCodeLanguage"/>
        <w:numPr>
          <w:ilvl w:val="2"/>
          <w:numId w:val="71"/>
        </w:numPr>
      </w:pPr>
      <w:r w:rsidRPr="00D40F9A">
        <w:t>json</w:t>
      </w:r>
    </w:p>
    <w:p w14:paraId="18A3B547" w14:textId="77777777" w:rsidR="00895932" w:rsidRPr="00D40F9A" w:rsidRDefault="00895932" w:rsidP="00895932">
      <w:pPr>
        <w:pStyle w:val="SourceCode"/>
        <w:numPr>
          <w:ilvl w:val="2"/>
          <w:numId w:val="71"/>
        </w:numPr>
        <w:spacing w:before="0" w:after="0"/>
      </w:pPr>
      <w:r w:rsidRPr="00D40F9A">
        <w:t>{</w:t>
      </w:r>
    </w:p>
    <w:p w14:paraId="5B6E2215" w14:textId="77777777" w:rsidR="00895932" w:rsidRPr="00D40F9A" w:rsidRDefault="00895932" w:rsidP="00895932">
      <w:pPr>
        <w:pStyle w:val="SourceCode"/>
        <w:numPr>
          <w:ilvl w:val="2"/>
          <w:numId w:val="71"/>
        </w:numPr>
        <w:spacing w:before="0" w:after="0"/>
      </w:pPr>
      <w:r w:rsidRPr="00D40F9A">
        <w:t xml:space="preserve">  "votingSession": {</w:t>
      </w:r>
    </w:p>
    <w:p w14:paraId="2B1E6FCC" w14:textId="77777777" w:rsidR="00895932" w:rsidRPr="00D40F9A" w:rsidRDefault="00895932" w:rsidP="00895932">
      <w:pPr>
        <w:pStyle w:val="SourceCode"/>
        <w:numPr>
          <w:ilvl w:val="2"/>
          <w:numId w:val="71"/>
        </w:numPr>
        <w:spacing w:before="0" w:after="0"/>
      </w:pPr>
      <w:r w:rsidRPr="00D40F9A">
        <w:t xml:space="preserve">    "findFirst": "jest.fn()"</w:t>
      </w:r>
    </w:p>
    <w:p w14:paraId="49B3BBBA" w14:textId="77777777" w:rsidR="00895932" w:rsidRPr="00D40F9A" w:rsidRDefault="00895932" w:rsidP="00895932">
      <w:pPr>
        <w:pStyle w:val="SourceCode"/>
        <w:numPr>
          <w:ilvl w:val="2"/>
          <w:numId w:val="71"/>
        </w:numPr>
        <w:spacing w:before="0" w:after="0"/>
      </w:pPr>
      <w:r w:rsidRPr="00D40F9A">
        <w:t xml:space="preserve">  },</w:t>
      </w:r>
    </w:p>
    <w:p w14:paraId="0F35A783" w14:textId="77777777" w:rsidR="00895932" w:rsidRPr="00D40F9A" w:rsidRDefault="00895932" w:rsidP="00895932">
      <w:pPr>
        <w:pStyle w:val="SourceCode"/>
        <w:numPr>
          <w:ilvl w:val="2"/>
          <w:numId w:val="71"/>
        </w:numPr>
        <w:spacing w:before="0" w:after="0"/>
      </w:pPr>
      <w:r w:rsidRPr="00D40F9A">
        <w:t xml:space="preserve">  "pendingSong": {</w:t>
      </w:r>
    </w:p>
    <w:p w14:paraId="1868175F" w14:textId="77777777" w:rsidR="00895932" w:rsidRPr="00D40F9A" w:rsidRDefault="00895932" w:rsidP="00895932">
      <w:pPr>
        <w:pStyle w:val="SourceCode"/>
        <w:numPr>
          <w:ilvl w:val="2"/>
          <w:numId w:val="71"/>
        </w:numPr>
        <w:spacing w:before="0" w:after="0"/>
      </w:pPr>
      <w:r w:rsidRPr="00D40F9A">
        <w:t xml:space="preserve">    "findMany": "jest.fn()"</w:t>
      </w:r>
    </w:p>
    <w:p w14:paraId="6C5555A0" w14:textId="77777777" w:rsidR="00895932" w:rsidRPr="00D40F9A" w:rsidRDefault="00895932" w:rsidP="00895932">
      <w:pPr>
        <w:pStyle w:val="SourceCode"/>
        <w:numPr>
          <w:ilvl w:val="2"/>
          <w:numId w:val="71"/>
        </w:numPr>
        <w:spacing w:before="0" w:after="0"/>
      </w:pPr>
      <w:r w:rsidRPr="00D40F9A">
        <w:t xml:space="preserve">  }</w:t>
      </w:r>
    </w:p>
    <w:p w14:paraId="20C2CB38" w14:textId="77777777" w:rsidR="00895932" w:rsidRPr="00D40F9A" w:rsidRDefault="00895932" w:rsidP="00895932">
      <w:pPr>
        <w:pStyle w:val="SourceCode"/>
        <w:numPr>
          <w:ilvl w:val="2"/>
          <w:numId w:val="71"/>
        </w:numPr>
        <w:spacing w:before="0" w:after="0"/>
      </w:pPr>
      <w:r w:rsidRPr="00D40F9A">
        <w:t>}</w:t>
      </w:r>
    </w:p>
    <w:p w14:paraId="6BFAF2FD"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548D756" w14:textId="77777777" w:rsidR="00895932" w:rsidRPr="00D40F9A" w:rsidRDefault="00895932" w:rsidP="00895932">
      <w:pPr>
        <w:pStyle w:val="Listaszerbekezds"/>
        <w:numPr>
          <w:ilvl w:val="2"/>
          <w:numId w:val="87"/>
        </w:numPr>
        <w:spacing w:line="240" w:lineRule="auto"/>
        <w:jc w:val="left"/>
      </w:pPr>
      <w:r w:rsidRPr="00D40F9A">
        <w:rPr>
          <w:b/>
          <w:bCs/>
        </w:rPr>
        <w:t>service</w:t>
      </w:r>
      <w:r w:rsidRPr="00D40F9A">
        <w:t>:</w:t>
      </w:r>
    </w:p>
    <w:p w14:paraId="2679C8CC" w14:textId="77777777" w:rsidR="00895932" w:rsidRPr="00D40F9A" w:rsidRDefault="00895932" w:rsidP="00895932">
      <w:pPr>
        <w:pStyle w:val="SourceCodeLanguage"/>
        <w:numPr>
          <w:ilvl w:val="2"/>
          <w:numId w:val="71"/>
        </w:numPr>
      </w:pPr>
      <w:r w:rsidRPr="00D40F9A">
        <w:t>json</w:t>
      </w:r>
    </w:p>
    <w:p w14:paraId="291909AF" w14:textId="77777777" w:rsidR="00895932" w:rsidRPr="00D40F9A" w:rsidRDefault="00895932" w:rsidP="00895932">
      <w:pPr>
        <w:pStyle w:val="SourceCode"/>
        <w:numPr>
          <w:ilvl w:val="2"/>
          <w:numId w:val="71"/>
        </w:numPr>
        <w:spacing w:before="0" w:after="0"/>
      </w:pPr>
      <w:r w:rsidRPr="00D40F9A">
        <w:t>{</w:t>
      </w:r>
    </w:p>
    <w:p w14:paraId="409554AB" w14:textId="77777777" w:rsidR="00895932" w:rsidRPr="00D40F9A" w:rsidRDefault="00895932" w:rsidP="00895932">
      <w:pPr>
        <w:pStyle w:val="SourceCode"/>
        <w:numPr>
          <w:ilvl w:val="2"/>
          <w:numId w:val="71"/>
        </w:numPr>
        <w:spacing w:before="0" w:after="0"/>
      </w:pPr>
      <w:r w:rsidRPr="00D40F9A">
        <w:t xml:space="preserve">  "defined": true</w:t>
      </w:r>
    </w:p>
    <w:p w14:paraId="3BDDF2A6" w14:textId="77777777" w:rsidR="00895932" w:rsidRPr="00D40F9A" w:rsidRDefault="00895932" w:rsidP="00895932">
      <w:pPr>
        <w:pStyle w:val="SourceCode"/>
        <w:numPr>
          <w:ilvl w:val="2"/>
          <w:numId w:val="71"/>
        </w:numPr>
        <w:spacing w:before="0" w:after="0"/>
      </w:pPr>
      <w:r w:rsidRPr="00D40F9A">
        <w:t>}</w:t>
      </w:r>
    </w:p>
    <w:p w14:paraId="4CB28B91" w14:textId="77777777" w:rsidR="00895932" w:rsidRPr="00D40F9A" w:rsidRDefault="00895932" w:rsidP="00895932">
      <w:pPr>
        <w:pStyle w:val="Listaszerbekezds"/>
        <w:numPr>
          <w:ilvl w:val="0"/>
          <w:numId w:val="87"/>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57AA12C9"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329F95E4" w14:textId="77777777" w:rsidR="00895932" w:rsidRPr="00D40F9A" w:rsidRDefault="00895932" w:rsidP="00895932">
      <w:pPr>
        <w:pStyle w:val="SourceCodeLanguage"/>
        <w:numPr>
          <w:ilvl w:val="2"/>
          <w:numId w:val="71"/>
        </w:numPr>
      </w:pPr>
      <w:r w:rsidRPr="00D40F9A">
        <w:t>json</w:t>
      </w:r>
    </w:p>
    <w:p w14:paraId="2F4622BF" w14:textId="77777777" w:rsidR="00895932" w:rsidRPr="00D40F9A" w:rsidRDefault="00895932" w:rsidP="00895932">
      <w:pPr>
        <w:pStyle w:val="SourceCode"/>
        <w:numPr>
          <w:ilvl w:val="2"/>
          <w:numId w:val="71"/>
        </w:numPr>
        <w:spacing w:before="0" w:after="0"/>
      </w:pPr>
      <w:r w:rsidRPr="00D40F9A">
        <w:t>{</w:t>
      </w:r>
    </w:p>
    <w:p w14:paraId="30AFC7D7" w14:textId="77777777" w:rsidR="00895932" w:rsidRPr="00D40F9A" w:rsidRDefault="00895932" w:rsidP="00895932">
      <w:pPr>
        <w:pStyle w:val="SourceCode"/>
        <w:numPr>
          <w:ilvl w:val="2"/>
          <w:numId w:val="71"/>
        </w:numPr>
        <w:spacing w:before="0" w:after="0"/>
      </w:pPr>
      <w:r w:rsidRPr="00D40F9A">
        <w:t xml:space="preserve">  "token": {</w:t>
      </w:r>
    </w:p>
    <w:p w14:paraId="62923D66" w14:textId="77777777" w:rsidR="00895932" w:rsidRPr="00D40F9A" w:rsidRDefault="00895932" w:rsidP="00895932">
      <w:pPr>
        <w:pStyle w:val="SourceCode"/>
        <w:numPr>
          <w:ilvl w:val="2"/>
          <w:numId w:val="71"/>
        </w:numPr>
        <w:spacing w:before="0" w:after="0"/>
      </w:pPr>
      <w:r w:rsidRPr="00D40F9A">
        <w:t xml:space="preserve">    "sub": "mockedId",</w:t>
      </w:r>
    </w:p>
    <w:p w14:paraId="1F4A5809" w14:textId="77777777" w:rsidR="00895932" w:rsidRPr="00D40F9A" w:rsidRDefault="00895932" w:rsidP="00895932">
      <w:pPr>
        <w:pStyle w:val="SourceCode"/>
        <w:numPr>
          <w:ilvl w:val="2"/>
          <w:numId w:val="71"/>
        </w:numPr>
        <w:spacing w:before="0" w:after="0"/>
      </w:pPr>
      <w:r w:rsidRPr="00D40F9A">
        <w:t xml:space="preserve">    "username": "mockedUser",</w:t>
      </w:r>
    </w:p>
    <w:p w14:paraId="02200CEB" w14:textId="77777777" w:rsidR="00895932" w:rsidRPr="00D40F9A" w:rsidRDefault="00895932" w:rsidP="00895932">
      <w:pPr>
        <w:pStyle w:val="SourceCode"/>
        <w:numPr>
          <w:ilvl w:val="2"/>
          <w:numId w:val="71"/>
        </w:numPr>
        <w:spacing w:before="0" w:after="0"/>
      </w:pPr>
      <w:r w:rsidRPr="00D40F9A">
        <w:t xml:space="preserve">    "roles": ["Admin"],</w:t>
      </w:r>
    </w:p>
    <w:p w14:paraId="229C36F7" w14:textId="77777777" w:rsidR="00895932" w:rsidRPr="00D40F9A" w:rsidRDefault="00895932" w:rsidP="00895932">
      <w:pPr>
        <w:pStyle w:val="SourceCode"/>
        <w:numPr>
          <w:ilvl w:val="2"/>
          <w:numId w:val="71"/>
        </w:numPr>
        <w:spacing w:before="0" w:after="0"/>
      </w:pPr>
      <w:r w:rsidRPr="00D40F9A">
        <w:t xml:space="preserve">    "hashedPassword": "mocked-password"</w:t>
      </w:r>
    </w:p>
    <w:p w14:paraId="5DF55FEC" w14:textId="77777777" w:rsidR="00895932" w:rsidRPr="00D40F9A" w:rsidRDefault="00895932" w:rsidP="00895932">
      <w:pPr>
        <w:pStyle w:val="SourceCode"/>
        <w:numPr>
          <w:ilvl w:val="2"/>
          <w:numId w:val="71"/>
        </w:numPr>
        <w:spacing w:before="0" w:after="0"/>
      </w:pPr>
      <w:r w:rsidRPr="00D40F9A">
        <w:t xml:space="preserve">  }</w:t>
      </w:r>
    </w:p>
    <w:p w14:paraId="296DC870" w14:textId="77777777" w:rsidR="00895932" w:rsidRPr="00D40F9A" w:rsidRDefault="00895932" w:rsidP="00895932">
      <w:pPr>
        <w:pStyle w:val="SourceCode"/>
        <w:numPr>
          <w:ilvl w:val="2"/>
          <w:numId w:val="71"/>
        </w:numPr>
        <w:spacing w:before="0" w:after="0"/>
      </w:pPr>
      <w:r w:rsidRPr="00D40F9A">
        <w:t>}</w:t>
      </w:r>
    </w:p>
    <w:p w14:paraId="73AF3325" w14:textId="77777777" w:rsidR="00895932" w:rsidRPr="00D40F9A" w:rsidRDefault="00895932" w:rsidP="00895932">
      <w:pPr>
        <w:pStyle w:val="Listaszerbekezds"/>
        <w:numPr>
          <w:ilvl w:val="2"/>
          <w:numId w:val="87"/>
        </w:numPr>
        <w:spacing w:line="240" w:lineRule="auto"/>
        <w:jc w:val="left"/>
      </w:pPr>
      <w:r w:rsidRPr="00D40F9A">
        <w:rPr>
          <w:b/>
          <w:bCs/>
        </w:rPr>
        <w:t>mockVotingSession</w:t>
      </w:r>
      <w:r w:rsidRPr="00D40F9A">
        <w:t>:</w:t>
      </w:r>
    </w:p>
    <w:p w14:paraId="234A1711" w14:textId="77777777" w:rsidR="00895932" w:rsidRPr="00D40F9A" w:rsidRDefault="00895932" w:rsidP="00895932">
      <w:pPr>
        <w:pStyle w:val="SourceCodeLanguage"/>
        <w:numPr>
          <w:ilvl w:val="2"/>
          <w:numId w:val="71"/>
        </w:numPr>
      </w:pPr>
      <w:r w:rsidRPr="00D40F9A">
        <w:t>json</w:t>
      </w:r>
    </w:p>
    <w:p w14:paraId="6C63AE21" w14:textId="77777777" w:rsidR="00895932" w:rsidRPr="00D40F9A" w:rsidRDefault="00895932" w:rsidP="00895932">
      <w:pPr>
        <w:pStyle w:val="SourceCode"/>
        <w:numPr>
          <w:ilvl w:val="2"/>
          <w:numId w:val="71"/>
        </w:numPr>
        <w:spacing w:before="0" w:after="0"/>
      </w:pPr>
      <w:r w:rsidRPr="00D40F9A">
        <w:t>{</w:t>
      </w:r>
    </w:p>
    <w:p w14:paraId="471C28B7" w14:textId="77777777" w:rsidR="00895932" w:rsidRPr="00D40F9A" w:rsidRDefault="00895932" w:rsidP="00895932">
      <w:pPr>
        <w:pStyle w:val="SourceCode"/>
        <w:numPr>
          <w:ilvl w:val="2"/>
          <w:numId w:val="71"/>
        </w:numPr>
        <w:spacing w:before="0" w:after="0"/>
      </w:pPr>
      <w:r w:rsidRPr="00D40F9A">
        <w:t xml:space="preserve">  "id": "mockedSessionId",</w:t>
      </w:r>
    </w:p>
    <w:p w14:paraId="1E52D0B8" w14:textId="77777777" w:rsidR="00895932" w:rsidRPr="00D40F9A" w:rsidRDefault="00895932" w:rsidP="00895932">
      <w:pPr>
        <w:pStyle w:val="SourceCode"/>
        <w:numPr>
          <w:ilvl w:val="2"/>
          <w:numId w:val="71"/>
        </w:numPr>
        <w:spacing w:before="0" w:after="0"/>
      </w:pPr>
      <w:r w:rsidRPr="00D40F9A">
        <w:t xml:space="preserve">  "songs": [</w:t>
      </w:r>
    </w:p>
    <w:p w14:paraId="6A1DED52" w14:textId="77777777" w:rsidR="00895932" w:rsidRPr="00D40F9A" w:rsidRDefault="00895932" w:rsidP="00895932">
      <w:pPr>
        <w:pStyle w:val="SourceCode"/>
        <w:numPr>
          <w:ilvl w:val="2"/>
          <w:numId w:val="71"/>
        </w:numPr>
        <w:spacing w:before="0" w:after="0"/>
      </w:pPr>
      <w:r w:rsidRPr="00D40F9A">
        <w:t xml:space="preserve">    { "id": "song1", "title": "Song 1" },</w:t>
      </w:r>
    </w:p>
    <w:p w14:paraId="192651C3" w14:textId="77777777" w:rsidR="00895932" w:rsidRPr="00D40F9A" w:rsidRDefault="00895932" w:rsidP="00895932">
      <w:pPr>
        <w:pStyle w:val="SourceCode"/>
        <w:numPr>
          <w:ilvl w:val="2"/>
          <w:numId w:val="71"/>
        </w:numPr>
        <w:spacing w:before="0" w:after="0"/>
      </w:pPr>
      <w:r w:rsidRPr="00D40F9A">
        <w:t xml:space="preserve">    { "id": "song2", "title": "Song 2" }</w:t>
      </w:r>
    </w:p>
    <w:p w14:paraId="6E1B59B0" w14:textId="77777777" w:rsidR="00895932" w:rsidRPr="00D40F9A" w:rsidRDefault="00895932" w:rsidP="00895932">
      <w:pPr>
        <w:pStyle w:val="SourceCode"/>
        <w:numPr>
          <w:ilvl w:val="2"/>
          <w:numId w:val="71"/>
        </w:numPr>
        <w:spacing w:before="0" w:after="0"/>
      </w:pPr>
      <w:r w:rsidRPr="00D40F9A">
        <w:t xml:space="preserve">  ],</w:t>
      </w:r>
    </w:p>
    <w:p w14:paraId="2A4CA974" w14:textId="77777777" w:rsidR="00895932" w:rsidRPr="00D40F9A" w:rsidRDefault="00895932" w:rsidP="00895932">
      <w:pPr>
        <w:pStyle w:val="SourceCode"/>
        <w:numPr>
          <w:ilvl w:val="2"/>
          <w:numId w:val="71"/>
        </w:numPr>
        <w:spacing w:before="0" w:after="0"/>
      </w:pPr>
      <w:r w:rsidRPr="00D40F9A">
        <w:t xml:space="preserve">  "Vote": [</w:t>
      </w:r>
    </w:p>
    <w:p w14:paraId="5A0D8C00" w14:textId="77777777" w:rsidR="00895932" w:rsidRPr="00D40F9A" w:rsidRDefault="00895932" w:rsidP="00895932">
      <w:pPr>
        <w:pStyle w:val="SourceCode"/>
        <w:numPr>
          <w:ilvl w:val="2"/>
          <w:numId w:val="71"/>
        </w:numPr>
        <w:spacing w:before="0" w:after="0"/>
      </w:pPr>
      <w:r w:rsidRPr="00D40F9A">
        <w:t xml:space="preserve">    { "songId": "song1" },</w:t>
      </w:r>
    </w:p>
    <w:p w14:paraId="54C0B311" w14:textId="77777777" w:rsidR="00895932" w:rsidRPr="00D40F9A" w:rsidRDefault="00895932" w:rsidP="00895932">
      <w:pPr>
        <w:pStyle w:val="SourceCode"/>
        <w:numPr>
          <w:ilvl w:val="2"/>
          <w:numId w:val="71"/>
        </w:numPr>
        <w:spacing w:before="0" w:after="0"/>
      </w:pPr>
      <w:r w:rsidRPr="00D40F9A">
        <w:t xml:space="preserve">    { "songId": "song1" },</w:t>
      </w:r>
    </w:p>
    <w:p w14:paraId="7FA26F8F" w14:textId="77777777" w:rsidR="00895932" w:rsidRPr="00D40F9A" w:rsidRDefault="00895932" w:rsidP="00895932">
      <w:pPr>
        <w:pStyle w:val="SourceCode"/>
        <w:numPr>
          <w:ilvl w:val="2"/>
          <w:numId w:val="71"/>
        </w:numPr>
        <w:spacing w:before="0" w:after="0"/>
      </w:pPr>
      <w:r w:rsidRPr="00D40F9A">
        <w:t xml:space="preserve">    { "songId": "song2" }</w:t>
      </w:r>
    </w:p>
    <w:p w14:paraId="159EBFBB" w14:textId="77777777" w:rsidR="00895932" w:rsidRPr="00D40F9A" w:rsidRDefault="00895932" w:rsidP="00895932">
      <w:pPr>
        <w:pStyle w:val="SourceCode"/>
        <w:numPr>
          <w:ilvl w:val="2"/>
          <w:numId w:val="71"/>
        </w:numPr>
        <w:spacing w:before="0" w:after="0"/>
      </w:pPr>
      <w:r w:rsidRPr="00D40F9A">
        <w:lastRenderedPageBreak/>
        <w:t xml:space="preserve">  ]</w:t>
      </w:r>
    </w:p>
    <w:p w14:paraId="062E294D" w14:textId="77777777" w:rsidR="00895932" w:rsidRPr="00D40F9A" w:rsidRDefault="00895932" w:rsidP="00895932">
      <w:pPr>
        <w:pStyle w:val="SourceCode"/>
        <w:numPr>
          <w:ilvl w:val="2"/>
          <w:numId w:val="71"/>
        </w:numPr>
        <w:spacing w:before="0" w:after="0"/>
      </w:pPr>
      <w:r w:rsidRPr="00D40F9A">
        <w:t>}</w:t>
      </w:r>
    </w:p>
    <w:p w14:paraId="33F32393"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1A88583" w14:textId="77777777" w:rsidR="00895932" w:rsidRPr="00D40F9A" w:rsidRDefault="00895932" w:rsidP="00895932">
      <w:pPr>
        <w:pStyle w:val="Listaszerbekezds"/>
        <w:numPr>
          <w:ilvl w:val="2"/>
          <w:numId w:val="87"/>
        </w:numPr>
        <w:spacing w:line="240" w:lineRule="auto"/>
        <w:jc w:val="left"/>
      </w:pPr>
      <w:r w:rsidRPr="00D40F9A">
        <w:rPr>
          <w:b/>
          <w:bCs/>
        </w:rPr>
        <w:t>result</w:t>
      </w:r>
      <w:r w:rsidRPr="00D40F9A">
        <w:t>:</w:t>
      </w:r>
    </w:p>
    <w:p w14:paraId="0916B488" w14:textId="77777777" w:rsidR="00895932" w:rsidRPr="00D40F9A" w:rsidRDefault="00895932" w:rsidP="00895932">
      <w:pPr>
        <w:pStyle w:val="SourceCodeLanguage"/>
        <w:numPr>
          <w:ilvl w:val="2"/>
          <w:numId w:val="71"/>
        </w:numPr>
      </w:pPr>
      <w:r w:rsidRPr="00D40F9A">
        <w:t>json</w:t>
      </w:r>
    </w:p>
    <w:p w14:paraId="471872E3" w14:textId="77777777" w:rsidR="00895932" w:rsidRPr="00D40F9A" w:rsidRDefault="00895932" w:rsidP="00895932">
      <w:pPr>
        <w:pStyle w:val="SourceCode"/>
        <w:numPr>
          <w:ilvl w:val="2"/>
          <w:numId w:val="71"/>
        </w:numPr>
        <w:spacing w:before="0" w:after="0"/>
      </w:pPr>
      <w:r w:rsidRPr="00D40F9A">
        <w:t>{</w:t>
      </w:r>
    </w:p>
    <w:p w14:paraId="0FFC521F" w14:textId="77777777" w:rsidR="00895932" w:rsidRPr="00D40F9A" w:rsidRDefault="00895932" w:rsidP="00895932">
      <w:pPr>
        <w:pStyle w:val="SourceCode"/>
        <w:numPr>
          <w:ilvl w:val="2"/>
          <w:numId w:val="71"/>
        </w:numPr>
        <w:spacing w:before="0" w:after="0"/>
      </w:pPr>
      <w:r w:rsidRPr="00D40F9A">
        <w:t xml:space="preserve">  "sessionId": "mockedSessionId",</w:t>
      </w:r>
    </w:p>
    <w:p w14:paraId="5DE73911" w14:textId="77777777" w:rsidR="00895932" w:rsidRPr="00D40F9A" w:rsidRDefault="00895932" w:rsidP="00895932">
      <w:pPr>
        <w:pStyle w:val="SourceCode"/>
        <w:numPr>
          <w:ilvl w:val="2"/>
          <w:numId w:val="71"/>
        </w:numPr>
        <w:spacing w:before="0" w:after="0"/>
      </w:pPr>
      <w:r w:rsidRPr="00D40F9A">
        <w:t xml:space="preserve">  "songs": [</w:t>
      </w:r>
    </w:p>
    <w:p w14:paraId="0A8517CC" w14:textId="77777777" w:rsidR="00895932" w:rsidRPr="00D40F9A" w:rsidRDefault="00895932" w:rsidP="00895932">
      <w:pPr>
        <w:pStyle w:val="SourceCode"/>
        <w:numPr>
          <w:ilvl w:val="2"/>
          <w:numId w:val="71"/>
        </w:numPr>
        <w:spacing w:before="0" w:after="0"/>
      </w:pPr>
      <w:r w:rsidRPr="00D40F9A">
        <w:t xml:space="preserve">    { "songId": "song1", "songTitle": "Song 1", "voteCount": 2 },</w:t>
      </w:r>
    </w:p>
    <w:p w14:paraId="2EEE9FB0" w14:textId="77777777" w:rsidR="00895932" w:rsidRPr="00D40F9A" w:rsidRDefault="00895932" w:rsidP="00895932">
      <w:pPr>
        <w:pStyle w:val="SourceCode"/>
        <w:numPr>
          <w:ilvl w:val="2"/>
          <w:numId w:val="71"/>
        </w:numPr>
        <w:spacing w:before="0" w:after="0"/>
      </w:pPr>
      <w:r w:rsidRPr="00D40F9A">
        <w:t xml:space="preserve">    { "songId": "song2", "songTitle": "Song 2", "voteCount": 1 }</w:t>
      </w:r>
    </w:p>
    <w:p w14:paraId="1370EDB8" w14:textId="77777777" w:rsidR="00895932" w:rsidRPr="00D40F9A" w:rsidRDefault="00895932" w:rsidP="00895932">
      <w:pPr>
        <w:pStyle w:val="SourceCode"/>
        <w:numPr>
          <w:ilvl w:val="2"/>
          <w:numId w:val="71"/>
        </w:numPr>
        <w:spacing w:before="0" w:after="0"/>
      </w:pPr>
      <w:r w:rsidRPr="00D40F9A">
        <w:t xml:space="preserve">  ]</w:t>
      </w:r>
    </w:p>
    <w:p w14:paraId="6E5C69F5" w14:textId="77777777" w:rsidR="00895932" w:rsidRPr="00D40F9A" w:rsidRDefault="00895932" w:rsidP="00895932">
      <w:pPr>
        <w:pStyle w:val="SourceCode"/>
        <w:numPr>
          <w:ilvl w:val="2"/>
          <w:numId w:val="71"/>
        </w:numPr>
        <w:spacing w:before="0" w:after="0"/>
      </w:pPr>
      <w:r w:rsidRPr="00D40F9A">
        <w:t>}</w:t>
      </w:r>
    </w:p>
    <w:p w14:paraId="6A59CC18" w14:textId="77777777" w:rsidR="00895932" w:rsidRPr="00D40F9A" w:rsidRDefault="00895932" w:rsidP="00895932">
      <w:pPr>
        <w:pStyle w:val="Listaszerbekezds"/>
        <w:numPr>
          <w:ilvl w:val="0"/>
          <w:numId w:val="87"/>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655DA4FE"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548F950A" w14:textId="77777777" w:rsidR="00895932" w:rsidRPr="00D40F9A" w:rsidRDefault="00895932" w:rsidP="00895932">
      <w:pPr>
        <w:pStyle w:val="SourceCodeLanguage"/>
        <w:numPr>
          <w:ilvl w:val="2"/>
          <w:numId w:val="71"/>
        </w:numPr>
      </w:pPr>
      <w:r w:rsidRPr="00D40F9A">
        <w:t>json</w:t>
      </w:r>
    </w:p>
    <w:p w14:paraId="235588A3" w14:textId="77777777" w:rsidR="00895932" w:rsidRPr="00D40F9A" w:rsidRDefault="00895932" w:rsidP="00895932">
      <w:pPr>
        <w:pStyle w:val="SourceCode"/>
        <w:numPr>
          <w:ilvl w:val="2"/>
          <w:numId w:val="71"/>
        </w:numPr>
        <w:spacing w:before="0" w:after="0"/>
      </w:pPr>
      <w:r w:rsidRPr="00D40F9A">
        <w:t>{</w:t>
      </w:r>
    </w:p>
    <w:p w14:paraId="23678D30" w14:textId="77777777" w:rsidR="00895932" w:rsidRPr="00D40F9A" w:rsidRDefault="00895932" w:rsidP="00895932">
      <w:pPr>
        <w:pStyle w:val="SourceCode"/>
        <w:numPr>
          <w:ilvl w:val="2"/>
          <w:numId w:val="71"/>
        </w:numPr>
        <w:spacing w:before="0" w:after="0"/>
      </w:pPr>
      <w:r w:rsidRPr="00D40F9A">
        <w:t xml:space="preserve">  "token": {</w:t>
      </w:r>
    </w:p>
    <w:p w14:paraId="56A03836" w14:textId="77777777" w:rsidR="00895932" w:rsidRPr="00D40F9A" w:rsidRDefault="00895932" w:rsidP="00895932">
      <w:pPr>
        <w:pStyle w:val="SourceCode"/>
        <w:numPr>
          <w:ilvl w:val="2"/>
          <w:numId w:val="71"/>
        </w:numPr>
        <w:spacing w:before="0" w:after="0"/>
      </w:pPr>
      <w:r w:rsidRPr="00D40F9A">
        <w:t xml:space="preserve">    "sub": "mockedId",</w:t>
      </w:r>
    </w:p>
    <w:p w14:paraId="5B995E49" w14:textId="77777777" w:rsidR="00895932" w:rsidRPr="00D40F9A" w:rsidRDefault="00895932" w:rsidP="00895932">
      <w:pPr>
        <w:pStyle w:val="SourceCode"/>
        <w:numPr>
          <w:ilvl w:val="2"/>
          <w:numId w:val="71"/>
        </w:numPr>
        <w:spacing w:before="0" w:after="0"/>
      </w:pPr>
      <w:r w:rsidRPr="00D40F9A">
        <w:t xml:space="preserve">    "username": "mockedUser",</w:t>
      </w:r>
    </w:p>
    <w:p w14:paraId="25C2FB3A" w14:textId="77777777" w:rsidR="00895932" w:rsidRPr="00D40F9A" w:rsidRDefault="00895932" w:rsidP="00895932">
      <w:pPr>
        <w:pStyle w:val="SourceCode"/>
        <w:numPr>
          <w:ilvl w:val="2"/>
          <w:numId w:val="71"/>
        </w:numPr>
        <w:spacing w:before="0" w:after="0"/>
      </w:pPr>
      <w:r w:rsidRPr="00D40F9A">
        <w:t xml:space="preserve">    "roles": ["Admin"],</w:t>
      </w:r>
    </w:p>
    <w:p w14:paraId="442C9857" w14:textId="77777777" w:rsidR="00895932" w:rsidRPr="00D40F9A" w:rsidRDefault="00895932" w:rsidP="00895932">
      <w:pPr>
        <w:pStyle w:val="SourceCode"/>
        <w:numPr>
          <w:ilvl w:val="2"/>
          <w:numId w:val="71"/>
        </w:numPr>
        <w:spacing w:before="0" w:after="0"/>
      </w:pPr>
      <w:r w:rsidRPr="00D40F9A">
        <w:t xml:space="preserve">    "hashedPassword": "mocked-password"</w:t>
      </w:r>
    </w:p>
    <w:p w14:paraId="7DDD2B40" w14:textId="77777777" w:rsidR="00895932" w:rsidRPr="00D40F9A" w:rsidRDefault="00895932" w:rsidP="00895932">
      <w:pPr>
        <w:pStyle w:val="SourceCode"/>
        <w:numPr>
          <w:ilvl w:val="2"/>
          <w:numId w:val="71"/>
        </w:numPr>
        <w:spacing w:before="0" w:after="0"/>
      </w:pPr>
      <w:r w:rsidRPr="00D40F9A">
        <w:t xml:space="preserve">  }</w:t>
      </w:r>
    </w:p>
    <w:p w14:paraId="28D13ACD" w14:textId="77777777" w:rsidR="00895932" w:rsidRPr="00D40F9A" w:rsidRDefault="00895932" w:rsidP="00895932">
      <w:pPr>
        <w:pStyle w:val="SourceCode"/>
        <w:numPr>
          <w:ilvl w:val="2"/>
          <w:numId w:val="71"/>
        </w:numPr>
        <w:spacing w:before="0" w:after="0"/>
      </w:pPr>
      <w:r w:rsidRPr="00D40F9A">
        <w:t>}</w:t>
      </w:r>
    </w:p>
    <w:p w14:paraId="7DC98A62"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37CECF7B" w14:textId="77777777" w:rsidR="00895932" w:rsidRPr="00D40F9A" w:rsidRDefault="00895932" w:rsidP="00895932">
      <w:pPr>
        <w:pStyle w:val="Listaszerbekezds"/>
        <w:numPr>
          <w:ilvl w:val="2"/>
          <w:numId w:val="87"/>
        </w:numPr>
        <w:spacing w:line="240" w:lineRule="auto"/>
        <w:jc w:val="left"/>
      </w:pPr>
      <w:r w:rsidRPr="00D40F9A">
        <w:rPr>
          <w:b/>
          <w:bCs/>
        </w:rPr>
        <w:t>error</w:t>
      </w:r>
      <w:r w:rsidRPr="00D40F9A">
        <w:t>:</w:t>
      </w:r>
    </w:p>
    <w:p w14:paraId="13FA8185" w14:textId="77777777" w:rsidR="00895932" w:rsidRPr="00D40F9A" w:rsidRDefault="00895932" w:rsidP="00895932">
      <w:pPr>
        <w:pStyle w:val="SourceCodeLanguage"/>
        <w:numPr>
          <w:ilvl w:val="2"/>
          <w:numId w:val="71"/>
        </w:numPr>
      </w:pPr>
      <w:r w:rsidRPr="00D40F9A">
        <w:t>json</w:t>
      </w:r>
    </w:p>
    <w:p w14:paraId="0C478B02" w14:textId="77777777" w:rsidR="00895932" w:rsidRPr="00D40F9A" w:rsidRDefault="00895932" w:rsidP="00895932">
      <w:pPr>
        <w:pStyle w:val="SourceCode"/>
        <w:numPr>
          <w:ilvl w:val="2"/>
          <w:numId w:val="71"/>
        </w:numPr>
        <w:spacing w:before="0" w:after="0"/>
      </w:pPr>
      <w:r w:rsidRPr="00D40F9A">
        <w:t>{</w:t>
      </w:r>
    </w:p>
    <w:p w14:paraId="2FAC8E57"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09DD6571" w14:textId="77777777" w:rsidR="00895932" w:rsidRPr="00D40F9A" w:rsidRDefault="00895932" w:rsidP="00895932">
      <w:pPr>
        <w:pStyle w:val="SourceCode"/>
        <w:numPr>
          <w:ilvl w:val="2"/>
          <w:numId w:val="71"/>
        </w:numPr>
        <w:spacing w:before="0" w:after="0"/>
      </w:pPr>
      <w:r w:rsidRPr="00D40F9A">
        <w:t>}</w:t>
      </w:r>
    </w:p>
    <w:p w14:paraId="0D895E9F" w14:textId="77777777" w:rsidR="00895932" w:rsidRPr="00D40F9A" w:rsidRDefault="00895932" w:rsidP="00895932">
      <w:pPr>
        <w:pStyle w:val="Listaszerbekezds"/>
        <w:numPr>
          <w:ilvl w:val="0"/>
          <w:numId w:val="87"/>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0EC004B1"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7780B33E" w14:textId="77777777" w:rsidR="00895932" w:rsidRPr="00D40F9A" w:rsidRDefault="00895932" w:rsidP="00895932">
      <w:pPr>
        <w:pStyle w:val="SourceCodeLanguage"/>
        <w:numPr>
          <w:ilvl w:val="2"/>
          <w:numId w:val="71"/>
        </w:numPr>
      </w:pPr>
      <w:r w:rsidRPr="00D40F9A">
        <w:t>json</w:t>
      </w:r>
    </w:p>
    <w:p w14:paraId="1F695387" w14:textId="77777777" w:rsidR="00895932" w:rsidRPr="00D40F9A" w:rsidRDefault="00895932" w:rsidP="00895932">
      <w:pPr>
        <w:pStyle w:val="SourceCode"/>
        <w:numPr>
          <w:ilvl w:val="2"/>
          <w:numId w:val="71"/>
        </w:numPr>
        <w:spacing w:before="0" w:after="0"/>
      </w:pPr>
      <w:r w:rsidRPr="00D40F9A">
        <w:t>{</w:t>
      </w:r>
    </w:p>
    <w:p w14:paraId="26B61B37" w14:textId="77777777" w:rsidR="00895932" w:rsidRPr="00D40F9A" w:rsidRDefault="00895932" w:rsidP="00895932">
      <w:pPr>
        <w:pStyle w:val="SourceCode"/>
        <w:numPr>
          <w:ilvl w:val="2"/>
          <w:numId w:val="71"/>
        </w:numPr>
        <w:spacing w:before="0" w:after="0"/>
      </w:pPr>
      <w:r w:rsidRPr="00D40F9A">
        <w:t xml:space="preserve">  "token": {</w:t>
      </w:r>
    </w:p>
    <w:p w14:paraId="333ED729" w14:textId="77777777" w:rsidR="00895932" w:rsidRPr="00D40F9A" w:rsidRDefault="00895932" w:rsidP="00895932">
      <w:pPr>
        <w:pStyle w:val="SourceCode"/>
        <w:numPr>
          <w:ilvl w:val="2"/>
          <w:numId w:val="71"/>
        </w:numPr>
        <w:spacing w:before="0" w:after="0"/>
      </w:pPr>
      <w:r w:rsidRPr="00D40F9A">
        <w:t xml:space="preserve">    "sub": "mockedId",</w:t>
      </w:r>
    </w:p>
    <w:p w14:paraId="0CD112FE" w14:textId="77777777" w:rsidR="00895932" w:rsidRPr="00D40F9A" w:rsidRDefault="00895932" w:rsidP="00895932">
      <w:pPr>
        <w:pStyle w:val="SourceCode"/>
        <w:numPr>
          <w:ilvl w:val="2"/>
          <w:numId w:val="71"/>
        </w:numPr>
        <w:spacing w:before="0" w:after="0"/>
      </w:pPr>
      <w:r w:rsidRPr="00D40F9A">
        <w:t xml:space="preserve">    "username": "mockedUser",</w:t>
      </w:r>
    </w:p>
    <w:p w14:paraId="4BD25E9C" w14:textId="77777777" w:rsidR="00895932" w:rsidRPr="00D40F9A" w:rsidRDefault="00895932" w:rsidP="00895932">
      <w:pPr>
        <w:pStyle w:val="SourceCode"/>
        <w:numPr>
          <w:ilvl w:val="2"/>
          <w:numId w:val="71"/>
        </w:numPr>
        <w:spacing w:before="0" w:after="0"/>
      </w:pPr>
      <w:r w:rsidRPr="00D40F9A">
        <w:t xml:space="preserve">    "roles": ["Admin"],</w:t>
      </w:r>
    </w:p>
    <w:p w14:paraId="60845352" w14:textId="77777777" w:rsidR="00895932" w:rsidRPr="00D40F9A" w:rsidRDefault="00895932" w:rsidP="00895932">
      <w:pPr>
        <w:pStyle w:val="SourceCode"/>
        <w:numPr>
          <w:ilvl w:val="2"/>
          <w:numId w:val="71"/>
        </w:numPr>
        <w:spacing w:before="0" w:after="0"/>
      </w:pPr>
      <w:r w:rsidRPr="00D40F9A">
        <w:t xml:space="preserve">    "hashedPassword": "mocked-password"</w:t>
      </w:r>
    </w:p>
    <w:p w14:paraId="4F7D6A06" w14:textId="77777777" w:rsidR="00895932" w:rsidRPr="00D40F9A" w:rsidRDefault="00895932" w:rsidP="00895932">
      <w:pPr>
        <w:pStyle w:val="SourceCode"/>
        <w:numPr>
          <w:ilvl w:val="2"/>
          <w:numId w:val="71"/>
        </w:numPr>
        <w:spacing w:before="0" w:after="0"/>
      </w:pPr>
      <w:r w:rsidRPr="00D40F9A">
        <w:t xml:space="preserve">  }</w:t>
      </w:r>
    </w:p>
    <w:p w14:paraId="19593DFA" w14:textId="77777777" w:rsidR="00895932" w:rsidRPr="00D40F9A" w:rsidRDefault="00895932" w:rsidP="00895932">
      <w:pPr>
        <w:pStyle w:val="SourceCode"/>
        <w:numPr>
          <w:ilvl w:val="2"/>
          <w:numId w:val="71"/>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rsidP="00895932">
      <w:pPr>
        <w:pStyle w:val="Listaszerbekezds"/>
        <w:numPr>
          <w:ilvl w:val="2"/>
          <w:numId w:val="87"/>
        </w:numPr>
        <w:spacing w:line="240" w:lineRule="auto"/>
        <w:jc w:val="left"/>
      </w:pPr>
      <w:r w:rsidRPr="00D40F9A">
        <w:rPr>
          <w:b/>
          <w:bCs/>
        </w:rPr>
        <w:lastRenderedPageBreak/>
        <w:t>mockPendingSongs</w:t>
      </w:r>
      <w:r w:rsidRPr="00D40F9A">
        <w:t>:</w:t>
      </w:r>
    </w:p>
    <w:p w14:paraId="3A87BDB4" w14:textId="77777777" w:rsidR="00895932" w:rsidRPr="00D40F9A" w:rsidRDefault="00895932" w:rsidP="00895932">
      <w:pPr>
        <w:pStyle w:val="SourceCodeLanguage"/>
        <w:numPr>
          <w:ilvl w:val="2"/>
          <w:numId w:val="71"/>
        </w:numPr>
      </w:pPr>
      <w:r w:rsidRPr="00D40F9A">
        <w:t>json</w:t>
      </w:r>
    </w:p>
    <w:p w14:paraId="048582C1" w14:textId="77777777" w:rsidR="00895932" w:rsidRPr="00D40F9A" w:rsidRDefault="00895932" w:rsidP="00895932">
      <w:pPr>
        <w:pStyle w:val="SourceCode"/>
        <w:numPr>
          <w:ilvl w:val="2"/>
          <w:numId w:val="71"/>
        </w:numPr>
        <w:spacing w:before="0" w:after="0"/>
      </w:pPr>
      <w:r w:rsidRPr="00D40F9A">
        <w:t>[</w:t>
      </w:r>
    </w:p>
    <w:p w14:paraId="10F5C9DB" w14:textId="77777777" w:rsidR="00895932" w:rsidRPr="00D40F9A" w:rsidRDefault="00895932" w:rsidP="00895932">
      <w:pPr>
        <w:pStyle w:val="SourceCode"/>
        <w:numPr>
          <w:ilvl w:val="2"/>
          <w:numId w:val="71"/>
        </w:numPr>
        <w:spacing w:before="0" w:after="0"/>
      </w:pPr>
      <w:r w:rsidRPr="00D40F9A">
        <w:t xml:space="preserve">  { "id": "song1", "title": "Song 1" },</w:t>
      </w:r>
    </w:p>
    <w:p w14:paraId="404DA2B0" w14:textId="77777777" w:rsidR="00895932" w:rsidRPr="00D40F9A" w:rsidRDefault="00895932" w:rsidP="00895932">
      <w:pPr>
        <w:pStyle w:val="SourceCode"/>
        <w:numPr>
          <w:ilvl w:val="2"/>
          <w:numId w:val="71"/>
        </w:numPr>
        <w:spacing w:before="0" w:after="0"/>
      </w:pPr>
      <w:r w:rsidRPr="00D40F9A">
        <w:t xml:space="preserve">  { "id": "song2", "title": "Song 2" }</w:t>
      </w:r>
    </w:p>
    <w:p w14:paraId="7D670264" w14:textId="77777777" w:rsidR="00895932" w:rsidRPr="00D40F9A" w:rsidRDefault="00895932" w:rsidP="00895932">
      <w:pPr>
        <w:pStyle w:val="SourceCode"/>
        <w:numPr>
          <w:ilvl w:val="2"/>
          <w:numId w:val="71"/>
        </w:numPr>
        <w:spacing w:before="0" w:after="0"/>
      </w:pPr>
      <w:r w:rsidRPr="00D40F9A">
        <w:t>]</w:t>
      </w:r>
    </w:p>
    <w:p w14:paraId="73D3A8F7"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A0608A3" w14:textId="77777777" w:rsidR="00895932" w:rsidRPr="00D40F9A" w:rsidRDefault="00895932" w:rsidP="00895932">
      <w:pPr>
        <w:pStyle w:val="Listaszerbekezds"/>
        <w:numPr>
          <w:ilvl w:val="2"/>
          <w:numId w:val="87"/>
        </w:numPr>
        <w:spacing w:line="240" w:lineRule="auto"/>
        <w:jc w:val="left"/>
      </w:pPr>
      <w:r w:rsidRPr="00D40F9A">
        <w:rPr>
          <w:b/>
          <w:bCs/>
        </w:rPr>
        <w:t>result</w:t>
      </w:r>
      <w:r w:rsidRPr="00D40F9A">
        <w:t>:</w:t>
      </w:r>
    </w:p>
    <w:p w14:paraId="74862742" w14:textId="77777777" w:rsidR="00895932" w:rsidRPr="00D40F9A" w:rsidRDefault="00895932" w:rsidP="00895932">
      <w:pPr>
        <w:pStyle w:val="SourceCodeLanguage"/>
        <w:numPr>
          <w:ilvl w:val="2"/>
          <w:numId w:val="71"/>
        </w:numPr>
      </w:pPr>
      <w:r w:rsidRPr="00D40F9A">
        <w:t>json</w:t>
      </w:r>
    </w:p>
    <w:p w14:paraId="599D0B35" w14:textId="77777777" w:rsidR="00895932" w:rsidRPr="00D40F9A" w:rsidRDefault="00895932" w:rsidP="00895932">
      <w:pPr>
        <w:pStyle w:val="SourceCode"/>
        <w:numPr>
          <w:ilvl w:val="2"/>
          <w:numId w:val="71"/>
        </w:numPr>
        <w:spacing w:before="0" w:after="0"/>
      </w:pPr>
      <w:r w:rsidRPr="00D40F9A">
        <w:t>{</w:t>
      </w:r>
    </w:p>
    <w:p w14:paraId="78C3D062" w14:textId="77777777" w:rsidR="00895932" w:rsidRPr="00D40F9A" w:rsidRDefault="00895932" w:rsidP="00895932">
      <w:pPr>
        <w:pStyle w:val="SourceCode"/>
        <w:numPr>
          <w:ilvl w:val="2"/>
          <w:numId w:val="71"/>
        </w:numPr>
        <w:spacing w:before="0" w:after="0"/>
      </w:pPr>
      <w:r w:rsidRPr="00D40F9A">
        <w:t xml:space="preserve">  "pendingSongs": [</w:t>
      </w:r>
    </w:p>
    <w:p w14:paraId="0B1E4188" w14:textId="77777777" w:rsidR="00895932" w:rsidRPr="00D40F9A" w:rsidRDefault="00895932" w:rsidP="00895932">
      <w:pPr>
        <w:pStyle w:val="SourceCode"/>
        <w:numPr>
          <w:ilvl w:val="2"/>
          <w:numId w:val="71"/>
        </w:numPr>
        <w:spacing w:before="0" w:after="0"/>
      </w:pPr>
      <w:r w:rsidRPr="00D40F9A">
        <w:t xml:space="preserve">    { "id": "song1", "title": "Song 1" },</w:t>
      </w:r>
    </w:p>
    <w:p w14:paraId="22C4B0AF" w14:textId="77777777" w:rsidR="00895932" w:rsidRPr="00D40F9A" w:rsidRDefault="00895932" w:rsidP="00895932">
      <w:pPr>
        <w:pStyle w:val="SourceCode"/>
        <w:numPr>
          <w:ilvl w:val="2"/>
          <w:numId w:val="71"/>
        </w:numPr>
        <w:spacing w:before="0" w:after="0"/>
      </w:pPr>
      <w:r w:rsidRPr="00D40F9A">
        <w:t xml:space="preserve">    { "id": "song2", "title": "Song 2" }</w:t>
      </w:r>
    </w:p>
    <w:p w14:paraId="6EBAFED7" w14:textId="77777777" w:rsidR="00895932" w:rsidRPr="00D40F9A" w:rsidRDefault="00895932" w:rsidP="00895932">
      <w:pPr>
        <w:pStyle w:val="SourceCode"/>
        <w:numPr>
          <w:ilvl w:val="2"/>
          <w:numId w:val="71"/>
        </w:numPr>
        <w:spacing w:before="0" w:after="0"/>
      </w:pPr>
      <w:r w:rsidRPr="00D40F9A">
        <w:t xml:space="preserve">  ]</w:t>
      </w:r>
    </w:p>
    <w:p w14:paraId="16CF7312" w14:textId="77777777" w:rsidR="00895932" w:rsidRPr="00D40F9A" w:rsidRDefault="00895932" w:rsidP="00895932">
      <w:pPr>
        <w:pStyle w:val="SourceCode"/>
        <w:numPr>
          <w:ilvl w:val="2"/>
          <w:numId w:val="71"/>
        </w:numPr>
        <w:spacing w:before="0" w:after="0"/>
      </w:pPr>
      <w:r w:rsidRPr="00D40F9A">
        <w:t>}</w:t>
      </w:r>
    </w:p>
    <w:p w14:paraId="2F7E41D9" w14:textId="77777777" w:rsidR="00895932" w:rsidRPr="00D40F9A" w:rsidRDefault="00895932" w:rsidP="00895932">
      <w:pPr>
        <w:pStyle w:val="Listaszerbekezds"/>
        <w:numPr>
          <w:ilvl w:val="0"/>
          <w:numId w:val="87"/>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3194D69F"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35FA550C" w14:textId="77777777" w:rsidR="00895932" w:rsidRPr="00D40F9A" w:rsidRDefault="00895932" w:rsidP="00895932">
      <w:pPr>
        <w:pStyle w:val="SourceCodeLanguage"/>
        <w:numPr>
          <w:ilvl w:val="2"/>
          <w:numId w:val="71"/>
        </w:numPr>
      </w:pPr>
      <w:r w:rsidRPr="00D40F9A">
        <w:t>json</w:t>
      </w:r>
    </w:p>
    <w:p w14:paraId="5F9D8B8B" w14:textId="77777777" w:rsidR="00895932" w:rsidRPr="00D40F9A" w:rsidRDefault="00895932" w:rsidP="00895932">
      <w:pPr>
        <w:pStyle w:val="SourceCode"/>
        <w:numPr>
          <w:ilvl w:val="2"/>
          <w:numId w:val="71"/>
        </w:numPr>
        <w:spacing w:before="0" w:after="0"/>
      </w:pPr>
      <w:r w:rsidRPr="00D40F9A">
        <w:t>{</w:t>
      </w:r>
    </w:p>
    <w:p w14:paraId="39FF39B3" w14:textId="77777777" w:rsidR="00895932" w:rsidRPr="00D40F9A" w:rsidRDefault="00895932" w:rsidP="00895932">
      <w:pPr>
        <w:pStyle w:val="SourceCode"/>
        <w:numPr>
          <w:ilvl w:val="2"/>
          <w:numId w:val="71"/>
        </w:numPr>
        <w:spacing w:before="0" w:after="0"/>
      </w:pPr>
      <w:r w:rsidRPr="00D40F9A">
        <w:t xml:space="preserve">  "token": {</w:t>
      </w:r>
    </w:p>
    <w:p w14:paraId="0F555894" w14:textId="77777777" w:rsidR="00895932" w:rsidRPr="00D40F9A" w:rsidRDefault="00895932" w:rsidP="00895932">
      <w:pPr>
        <w:pStyle w:val="SourceCode"/>
        <w:numPr>
          <w:ilvl w:val="2"/>
          <w:numId w:val="71"/>
        </w:numPr>
        <w:spacing w:before="0" w:after="0"/>
      </w:pPr>
      <w:r w:rsidRPr="00D40F9A">
        <w:t xml:space="preserve">    "sub": "mockedId",</w:t>
      </w:r>
    </w:p>
    <w:p w14:paraId="5833E35B" w14:textId="77777777" w:rsidR="00895932" w:rsidRPr="00D40F9A" w:rsidRDefault="00895932" w:rsidP="00895932">
      <w:pPr>
        <w:pStyle w:val="SourceCode"/>
        <w:numPr>
          <w:ilvl w:val="2"/>
          <w:numId w:val="71"/>
        </w:numPr>
        <w:spacing w:before="0" w:after="0"/>
      </w:pPr>
      <w:r w:rsidRPr="00D40F9A">
        <w:t xml:space="preserve">    "username": "mockedUser",</w:t>
      </w:r>
    </w:p>
    <w:p w14:paraId="59A5FFBC" w14:textId="77777777" w:rsidR="00895932" w:rsidRPr="00D40F9A" w:rsidRDefault="00895932" w:rsidP="00895932">
      <w:pPr>
        <w:pStyle w:val="SourceCode"/>
        <w:numPr>
          <w:ilvl w:val="2"/>
          <w:numId w:val="71"/>
        </w:numPr>
        <w:spacing w:before="0" w:after="0"/>
      </w:pPr>
      <w:r w:rsidRPr="00D40F9A">
        <w:t xml:space="preserve">    "roles": ["Admin"],</w:t>
      </w:r>
    </w:p>
    <w:p w14:paraId="5050BBCB" w14:textId="77777777" w:rsidR="00895932" w:rsidRPr="00D40F9A" w:rsidRDefault="00895932" w:rsidP="00895932">
      <w:pPr>
        <w:pStyle w:val="SourceCode"/>
        <w:numPr>
          <w:ilvl w:val="2"/>
          <w:numId w:val="71"/>
        </w:numPr>
        <w:spacing w:before="0" w:after="0"/>
      </w:pPr>
      <w:r w:rsidRPr="00D40F9A">
        <w:t xml:space="preserve">    "hashedPassword": "mocked-password"</w:t>
      </w:r>
    </w:p>
    <w:p w14:paraId="4441352F" w14:textId="77777777" w:rsidR="00895932" w:rsidRPr="00D40F9A" w:rsidRDefault="00895932" w:rsidP="00895932">
      <w:pPr>
        <w:pStyle w:val="SourceCode"/>
        <w:numPr>
          <w:ilvl w:val="2"/>
          <w:numId w:val="71"/>
        </w:numPr>
        <w:spacing w:before="0" w:after="0"/>
      </w:pPr>
      <w:r w:rsidRPr="00D40F9A">
        <w:t xml:space="preserve">  }</w:t>
      </w:r>
    </w:p>
    <w:p w14:paraId="14A22F22" w14:textId="77777777" w:rsidR="00895932" w:rsidRPr="00D40F9A" w:rsidRDefault="00895932" w:rsidP="00895932">
      <w:pPr>
        <w:pStyle w:val="SourceCode"/>
        <w:numPr>
          <w:ilvl w:val="2"/>
          <w:numId w:val="71"/>
        </w:numPr>
        <w:spacing w:before="0" w:after="0"/>
      </w:pPr>
      <w:r w:rsidRPr="00D40F9A">
        <w:t>}</w:t>
      </w:r>
    </w:p>
    <w:p w14:paraId="2CF6E3C6"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68CF428" w14:textId="77777777" w:rsidR="00895932" w:rsidRPr="00D40F9A" w:rsidRDefault="00895932" w:rsidP="00895932">
      <w:pPr>
        <w:pStyle w:val="Listaszerbekezds"/>
        <w:numPr>
          <w:ilvl w:val="2"/>
          <w:numId w:val="87"/>
        </w:numPr>
        <w:spacing w:line="240" w:lineRule="auto"/>
        <w:jc w:val="left"/>
      </w:pPr>
      <w:r w:rsidRPr="00D40F9A">
        <w:rPr>
          <w:b/>
          <w:bCs/>
        </w:rPr>
        <w:t>error</w:t>
      </w:r>
      <w:r w:rsidRPr="00D40F9A">
        <w:t>:</w:t>
      </w:r>
    </w:p>
    <w:p w14:paraId="387F521D" w14:textId="77777777" w:rsidR="00895932" w:rsidRPr="00D40F9A" w:rsidRDefault="00895932" w:rsidP="00895932">
      <w:pPr>
        <w:pStyle w:val="SourceCodeLanguage"/>
        <w:numPr>
          <w:ilvl w:val="2"/>
          <w:numId w:val="71"/>
        </w:numPr>
      </w:pPr>
      <w:r w:rsidRPr="00D40F9A">
        <w:t>json</w:t>
      </w:r>
    </w:p>
    <w:p w14:paraId="077DE321" w14:textId="77777777" w:rsidR="00895932" w:rsidRPr="00D40F9A" w:rsidRDefault="00895932" w:rsidP="00895932">
      <w:pPr>
        <w:pStyle w:val="SourceCode"/>
        <w:numPr>
          <w:ilvl w:val="2"/>
          <w:numId w:val="71"/>
        </w:numPr>
        <w:spacing w:before="0" w:after="0"/>
      </w:pPr>
      <w:r w:rsidRPr="00D40F9A">
        <w:t>{</w:t>
      </w:r>
    </w:p>
    <w:p w14:paraId="037F0C22" w14:textId="77777777" w:rsidR="00895932" w:rsidRPr="00D40F9A" w:rsidRDefault="00895932" w:rsidP="00895932">
      <w:pPr>
        <w:pStyle w:val="SourceCode"/>
        <w:numPr>
          <w:ilvl w:val="2"/>
          <w:numId w:val="71"/>
        </w:numPr>
        <w:spacing w:before="0" w:after="0"/>
      </w:pPr>
      <w:r w:rsidRPr="00D40F9A">
        <w:t xml:space="preserve">  "message": "No pending songs found"</w:t>
      </w:r>
    </w:p>
    <w:p w14:paraId="3C012F19" w14:textId="77777777" w:rsidR="00895932" w:rsidRPr="00D40F9A" w:rsidRDefault="00895932" w:rsidP="00895932">
      <w:pPr>
        <w:pStyle w:val="SourceCode"/>
        <w:numPr>
          <w:ilvl w:val="2"/>
          <w:numId w:val="71"/>
        </w:numPr>
        <w:spacing w:before="0" w:after="0"/>
      </w:pPr>
      <w:r w:rsidRPr="00D40F9A">
        <w:t>}</w:t>
      </w:r>
    </w:p>
    <w:p w14:paraId="14789525" w14:textId="77777777" w:rsidR="00895932" w:rsidRPr="00D40F9A" w:rsidRDefault="00895932" w:rsidP="00895932">
      <w:pPr>
        <w:pStyle w:val="Cmsor5"/>
        <w:spacing w:before="0" w:line="240" w:lineRule="auto"/>
      </w:pPr>
      <w:bookmarkStart w:id="57" w:name="_Toc191365548"/>
      <w:r w:rsidRPr="00D40F9A">
        <w:rPr>
          <w:rStyle w:val="VerbatimChar"/>
        </w:rPr>
        <w:t>votes.service.spec.ts</w:t>
      </w:r>
      <w:bookmarkEnd w:id="57"/>
    </w:p>
    <w:p w14:paraId="70FE75B8" w14:textId="77777777" w:rsidR="00895932" w:rsidRPr="00D40F9A" w:rsidRDefault="00895932" w:rsidP="00895932">
      <w:pPr>
        <w:pStyle w:val="Listaszerbekezds"/>
        <w:numPr>
          <w:ilvl w:val="0"/>
          <w:numId w:val="88"/>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5BBDB9A4"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1887BE25" w14:textId="77777777" w:rsidR="00895932" w:rsidRPr="00D40F9A" w:rsidRDefault="00895932" w:rsidP="00895932">
      <w:pPr>
        <w:pStyle w:val="SourceCodeLanguage"/>
        <w:numPr>
          <w:ilvl w:val="2"/>
          <w:numId w:val="71"/>
        </w:numPr>
      </w:pPr>
      <w:r w:rsidRPr="00D40F9A">
        <w:t>json</w:t>
      </w:r>
    </w:p>
    <w:p w14:paraId="2A9644B2" w14:textId="77777777" w:rsidR="00895932" w:rsidRPr="00D40F9A" w:rsidRDefault="00895932" w:rsidP="00895932">
      <w:pPr>
        <w:pStyle w:val="SourceCode"/>
        <w:numPr>
          <w:ilvl w:val="2"/>
          <w:numId w:val="71"/>
        </w:numPr>
        <w:spacing w:before="0" w:after="0"/>
      </w:pPr>
      <w:r w:rsidRPr="00D40F9A">
        <w:t>{</w:t>
      </w:r>
    </w:p>
    <w:p w14:paraId="61D61D6E" w14:textId="77777777" w:rsidR="00895932" w:rsidRPr="00D40F9A" w:rsidRDefault="00895932" w:rsidP="00895932">
      <w:pPr>
        <w:pStyle w:val="SourceCode"/>
        <w:numPr>
          <w:ilvl w:val="2"/>
          <w:numId w:val="71"/>
        </w:numPr>
        <w:spacing w:before="0" w:after="0"/>
      </w:pPr>
      <w:r w:rsidRPr="00D40F9A">
        <w:t xml:space="preserve">  "token": {</w:t>
      </w:r>
    </w:p>
    <w:p w14:paraId="6E33EAB6" w14:textId="77777777" w:rsidR="00895932" w:rsidRPr="00D40F9A" w:rsidRDefault="00895932" w:rsidP="00895932">
      <w:pPr>
        <w:pStyle w:val="SourceCode"/>
        <w:numPr>
          <w:ilvl w:val="2"/>
          <w:numId w:val="71"/>
        </w:numPr>
        <w:spacing w:before="0" w:after="0"/>
      </w:pPr>
      <w:r w:rsidRPr="00D40F9A">
        <w:t xml:space="preserve">    "username": "testUser",</w:t>
      </w:r>
    </w:p>
    <w:p w14:paraId="58C03B95" w14:textId="77777777" w:rsidR="00895932" w:rsidRPr="00D40F9A" w:rsidRDefault="00895932" w:rsidP="00895932">
      <w:pPr>
        <w:pStyle w:val="SourceCode"/>
        <w:numPr>
          <w:ilvl w:val="2"/>
          <w:numId w:val="71"/>
        </w:numPr>
        <w:spacing w:before="0" w:after="0"/>
      </w:pPr>
      <w:r w:rsidRPr="00D40F9A">
        <w:t xml:space="preserve">    "sub": "123"</w:t>
      </w:r>
    </w:p>
    <w:p w14:paraId="61BA9985" w14:textId="77777777" w:rsidR="00895932" w:rsidRPr="00D40F9A" w:rsidRDefault="00895932" w:rsidP="00895932">
      <w:pPr>
        <w:pStyle w:val="SourceCode"/>
        <w:numPr>
          <w:ilvl w:val="2"/>
          <w:numId w:val="71"/>
        </w:numPr>
        <w:spacing w:before="0" w:after="0"/>
      </w:pPr>
      <w:r w:rsidRPr="00D40F9A">
        <w:t xml:space="preserve">  }</w:t>
      </w:r>
    </w:p>
    <w:p w14:paraId="4EA06DB7" w14:textId="77777777" w:rsidR="00895932" w:rsidRPr="00D40F9A" w:rsidRDefault="00895932" w:rsidP="00895932">
      <w:pPr>
        <w:pStyle w:val="SourceCode"/>
        <w:numPr>
          <w:ilvl w:val="2"/>
          <w:numId w:val="71"/>
        </w:numPr>
        <w:spacing w:before="0" w:after="0"/>
      </w:pPr>
      <w:r w:rsidRPr="00D40F9A">
        <w:t>}</w:t>
      </w:r>
    </w:p>
    <w:p w14:paraId="7B9DDC9E"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rsidP="00895932">
      <w:pPr>
        <w:pStyle w:val="Listaszerbekezds"/>
        <w:numPr>
          <w:ilvl w:val="2"/>
          <w:numId w:val="88"/>
        </w:numPr>
        <w:spacing w:line="240" w:lineRule="auto"/>
        <w:jc w:val="left"/>
      </w:pPr>
      <w:r w:rsidRPr="00D40F9A">
        <w:rPr>
          <w:b/>
          <w:bCs/>
        </w:rPr>
        <w:lastRenderedPageBreak/>
        <w:t>result</w:t>
      </w:r>
      <w:r w:rsidRPr="00D40F9A">
        <w:t>:</w:t>
      </w:r>
    </w:p>
    <w:p w14:paraId="28EF8A58" w14:textId="77777777" w:rsidR="00895932" w:rsidRPr="00D40F9A" w:rsidRDefault="00895932" w:rsidP="00895932">
      <w:pPr>
        <w:pStyle w:val="SourceCodeLanguage"/>
        <w:numPr>
          <w:ilvl w:val="2"/>
          <w:numId w:val="71"/>
        </w:numPr>
      </w:pPr>
      <w:r w:rsidRPr="00D40F9A">
        <w:t>json</w:t>
      </w:r>
    </w:p>
    <w:p w14:paraId="089B20B9" w14:textId="77777777" w:rsidR="00895932" w:rsidRPr="00D40F9A" w:rsidRDefault="00895932" w:rsidP="00895932">
      <w:pPr>
        <w:pStyle w:val="SourceCode"/>
        <w:numPr>
          <w:ilvl w:val="2"/>
          <w:numId w:val="71"/>
        </w:numPr>
        <w:spacing w:before="0" w:after="0"/>
      </w:pPr>
      <w:r w:rsidRPr="00D40F9A">
        <w:t>{}</w:t>
      </w:r>
    </w:p>
    <w:p w14:paraId="42430903" w14:textId="77777777" w:rsidR="00895932" w:rsidRPr="00D40F9A" w:rsidRDefault="00895932" w:rsidP="00895932">
      <w:pPr>
        <w:pStyle w:val="Listaszerbekezds"/>
        <w:numPr>
          <w:ilvl w:val="0"/>
          <w:numId w:val="88"/>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22ED70A3"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0A06D916" w14:textId="77777777" w:rsidR="00895932" w:rsidRPr="00D40F9A" w:rsidRDefault="00895932" w:rsidP="00895932">
      <w:pPr>
        <w:pStyle w:val="SourceCodeLanguage"/>
        <w:numPr>
          <w:ilvl w:val="2"/>
          <w:numId w:val="71"/>
        </w:numPr>
      </w:pPr>
      <w:r w:rsidRPr="00D40F9A">
        <w:t>json</w:t>
      </w:r>
    </w:p>
    <w:p w14:paraId="43C2D97D" w14:textId="77777777" w:rsidR="00895932" w:rsidRPr="00D40F9A" w:rsidRDefault="00895932" w:rsidP="00895932">
      <w:pPr>
        <w:pStyle w:val="SourceCode"/>
        <w:numPr>
          <w:ilvl w:val="2"/>
          <w:numId w:val="71"/>
        </w:numPr>
        <w:spacing w:before="0" w:after="0"/>
      </w:pPr>
      <w:r w:rsidRPr="00D40F9A">
        <w:t>{</w:t>
      </w:r>
    </w:p>
    <w:p w14:paraId="251E689A" w14:textId="77777777" w:rsidR="00895932" w:rsidRPr="00D40F9A" w:rsidRDefault="00895932" w:rsidP="00895932">
      <w:pPr>
        <w:pStyle w:val="SourceCode"/>
        <w:numPr>
          <w:ilvl w:val="2"/>
          <w:numId w:val="71"/>
        </w:numPr>
        <w:spacing w:before="0" w:after="0"/>
      </w:pPr>
      <w:r w:rsidRPr="00D40F9A">
        <w:t xml:space="preserve">  "token": {</w:t>
      </w:r>
    </w:p>
    <w:p w14:paraId="1A9FADC5" w14:textId="77777777" w:rsidR="00895932" w:rsidRPr="00D40F9A" w:rsidRDefault="00895932" w:rsidP="00895932">
      <w:pPr>
        <w:pStyle w:val="SourceCode"/>
        <w:numPr>
          <w:ilvl w:val="2"/>
          <w:numId w:val="71"/>
        </w:numPr>
        <w:spacing w:before="0" w:after="0"/>
      </w:pPr>
      <w:r w:rsidRPr="00D40F9A">
        <w:t xml:space="preserve">    "username": "testUser",</w:t>
      </w:r>
    </w:p>
    <w:p w14:paraId="7ADA1F87" w14:textId="77777777" w:rsidR="00895932" w:rsidRPr="00D40F9A" w:rsidRDefault="00895932" w:rsidP="00895932">
      <w:pPr>
        <w:pStyle w:val="SourceCode"/>
        <w:numPr>
          <w:ilvl w:val="2"/>
          <w:numId w:val="71"/>
        </w:numPr>
        <w:spacing w:before="0" w:after="0"/>
      </w:pPr>
      <w:r w:rsidRPr="00D40F9A">
        <w:t xml:space="preserve">    "sub": "123"</w:t>
      </w:r>
    </w:p>
    <w:p w14:paraId="1CF86A64" w14:textId="77777777" w:rsidR="00895932" w:rsidRPr="00D40F9A" w:rsidRDefault="00895932" w:rsidP="00895932">
      <w:pPr>
        <w:pStyle w:val="SourceCode"/>
        <w:numPr>
          <w:ilvl w:val="2"/>
          <w:numId w:val="71"/>
        </w:numPr>
        <w:spacing w:before="0" w:after="0"/>
      </w:pPr>
      <w:r w:rsidRPr="00D40F9A">
        <w:t xml:space="preserve">  }</w:t>
      </w:r>
    </w:p>
    <w:p w14:paraId="01164AFC" w14:textId="77777777" w:rsidR="00895932" w:rsidRPr="00D40F9A" w:rsidRDefault="00895932" w:rsidP="00895932">
      <w:pPr>
        <w:pStyle w:val="SourceCode"/>
        <w:numPr>
          <w:ilvl w:val="2"/>
          <w:numId w:val="71"/>
        </w:numPr>
        <w:spacing w:before="0" w:after="0"/>
      </w:pPr>
      <w:r w:rsidRPr="00D40F9A">
        <w:t>}</w:t>
      </w:r>
    </w:p>
    <w:p w14:paraId="4F47520E"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7E23B8E0" w14:textId="77777777" w:rsidR="00895932" w:rsidRPr="00D40F9A" w:rsidRDefault="00895932" w:rsidP="00895932">
      <w:pPr>
        <w:pStyle w:val="SourceCodeLanguage"/>
        <w:numPr>
          <w:ilvl w:val="2"/>
          <w:numId w:val="71"/>
        </w:numPr>
      </w:pPr>
      <w:r w:rsidRPr="00D40F9A">
        <w:t>json</w:t>
      </w:r>
    </w:p>
    <w:p w14:paraId="3B787438" w14:textId="77777777" w:rsidR="00895932" w:rsidRPr="00D40F9A" w:rsidRDefault="00895932" w:rsidP="00895932">
      <w:pPr>
        <w:pStyle w:val="SourceCode"/>
        <w:numPr>
          <w:ilvl w:val="2"/>
          <w:numId w:val="71"/>
        </w:numPr>
        <w:spacing w:before="0" w:after="0"/>
      </w:pPr>
      <w:r w:rsidRPr="00D40F9A">
        <w:t>{</w:t>
      </w:r>
    </w:p>
    <w:p w14:paraId="170F5227" w14:textId="77777777" w:rsidR="00895932" w:rsidRPr="00D40F9A" w:rsidRDefault="00895932" w:rsidP="00895932">
      <w:pPr>
        <w:pStyle w:val="SourceCode"/>
        <w:numPr>
          <w:ilvl w:val="2"/>
          <w:numId w:val="71"/>
        </w:numPr>
        <w:spacing w:before="0" w:after="0"/>
      </w:pPr>
      <w:r w:rsidRPr="00D40F9A">
        <w:t xml:space="preserve">  "id": "1",</w:t>
      </w:r>
    </w:p>
    <w:p w14:paraId="41CF526C" w14:textId="77777777" w:rsidR="00895932" w:rsidRPr="00D40F9A" w:rsidRDefault="00895932" w:rsidP="00895932">
      <w:pPr>
        <w:pStyle w:val="SourceCode"/>
        <w:numPr>
          <w:ilvl w:val="2"/>
          <w:numId w:val="71"/>
        </w:numPr>
        <w:spacing w:before="0" w:after="0"/>
      </w:pPr>
      <w:r w:rsidRPr="00D40F9A">
        <w:t xml:space="preserve">  "start": "2022-11-30T00:00:00.000Z",</w:t>
      </w:r>
    </w:p>
    <w:p w14:paraId="4999D22D" w14:textId="77777777" w:rsidR="00895932" w:rsidRPr="00D40F9A" w:rsidRDefault="00895932" w:rsidP="00895932">
      <w:pPr>
        <w:pStyle w:val="SourceCode"/>
        <w:numPr>
          <w:ilvl w:val="2"/>
          <w:numId w:val="71"/>
        </w:numPr>
        <w:spacing w:before="0" w:after="0"/>
      </w:pPr>
      <w:r w:rsidRPr="00D40F9A">
        <w:t xml:space="preserve">  "end": "2024-11-30T00:00:00.000Z",</w:t>
      </w:r>
    </w:p>
    <w:p w14:paraId="2D20D321" w14:textId="77777777" w:rsidR="00895932" w:rsidRPr="00D40F9A" w:rsidRDefault="00895932" w:rsidP="00895932">
      <w:pPr>
        <w:pStyle w:val="SourceCode"/>
        <w:numPr>
          <w:ilvl w:val="2"/>
          <w:numId w:val="71"/>
        </w:numPr>
        <w:spacing w:before="0" w:after="0"/>
      </w:pPr>
      <w:r w:rsidRPr="00D40F9A">
        <w:t xml:space="preserve">  "songs": [],</w:t>
      </w:r>
    </w:p>
    <w:p w14:paraId="5F50571A" w14:textId="77777777" w:rsidR="00895932" w:rsidRPr="00D40F9A" w:rsidRDefault="00895932" w:rsidP="00895932">
      <w:pPr>
        <w:pStyle w:val="SourceCode"/>
        <w:numPr>
          <w:ilvl w:val="2"/>
          <w:numId w:val="71"/>
        </w:numPr>
        <w:spacing w:before="0" w:after="0"/>
      </w:pPr>
      <w:r w:rsidRPr="00D40F9A">
        <w:t xml:space="preserve">  "Vote": []</w:t>
      </w:r>
    </w:p>
    <w:p w14:paraId="282A708A" w14:textId="77777777" w:rsidR="00895932" w:rsidRPr="00D40F9A" w:rsidRDefault="00895932" w:rsidP="00895932">
      <w:pPr>
        <w:pStyle w:val="SourceCode"/>
        <w:numPr>
          <w:ilvl w:val="2"/>
          <w:numId w:val="71"/>
        </w:numPr>
        <w:spacing w:before="0" w:after="0"/>
      </w:pPr>
      <w:r w:rsidRPr="00D40F9A">
        <w:t>}</w:t>
      </w:r>
    </w:p>
    <w:p w14:paraId="7F2C2DC7"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5CE52EB7"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5F3E1365" w14:textId="77777777" w:rsidR="00895932" w:rsidRPr="00D40F9A" w:rsidRDefault="00895932" w:rsidP="00895932">
      <w:pPr>
        <w:pStyle w:val="SourceCodeLanguage"/>
        <w:numPr>
          <w:ilvl w:val="2"/>
          <w:numId w:val="71"/>
        </w:numPr>
      </w:pPr>
      <w:r w:rsidRPr="00D40F9A">
        <w:t>json</w:t>
      </w:r>
    </w:p>
    <w:p w14:paraId="6B7AFFA0" w14:textId="77777777" w:rsidR="00895932" w:rsidRPr="00D40F9A" w:rsidRDefault="00895932" w:rsidP="00895932">
      <w:pPr>
        <w:pStyle w:val="SourceCode"/>
        <w:numPr>
          <w:ilvl w:val="2"/>
          <w:numId w:val="71"/>
        </w:numPr>
        <w:spacing w:before="0" w:after="0"/>
      </w:pPr>
      <w:r w:rsidRPr="00D40F9A">
        <w:t>{</w:t>
      </w:r>
    </w:p>
    <w:p w14:paraId="68AD9994" w14:textId="77777777" w:rsidR="00895932" w:rsidRPr="00D40F9A" w:rsidRDefault="00895932" w:rsidP="00895932">
      <w:pPr>
        <w:pStyle w:val="SourceCode"/>
        <w:numPr>
          <w:ilvl w:val="2"/>
          <w:numId w:val="71"/>
        </w:numPr>
        <w:spacing w:before="0" w:after="0"/>
      </w:pPr>
      <w:r w:rsidRPr="00D40F9A">
        <w:t xml:space="preserve">  "sessionId": "1",</w:t>
      </w:r>
    </w:p>
    <w:p w14:paraId="66E9B7BA" w14:textId="77777777" w:rsidR="00895932" w:rsidRPr="00D40F9A" w:rsidRDefault="00895932" w:rsidP="00895932">
      <w:pPr>
        <w:pStyle w:val="SourceCode"/>
        <w:numPr>
          <w:ilvl w:val="2"/>
          <w:numId w:val="71"/>
        </w:numPr>
        <w:spacing w:before="0" w:after="0"/>
      </w:pPr>
      <w:r w:rsidRPr="00D40F9A">
        <w:t xml:space="preserve">  "songs": []</w:t>
      </w:r>
    </w:p>
    <w:p w14:paraId="2F3A492A" w14:textId="77777777" w:rsidR="00895932" w:rsidRPr="00D40F9A" w:rsidRDefault="00895932" w:rsidP="00895932">
      <w:pPr>
        <w:pStyle w:val="SourceCode"/>
        <w:numPr>
          <w:ilvl w:val="2"/>
          <w:numId w:val="71"/>
        </w:numPr>
        <w:spacing w:before="0" w:after="0"/>
      </w:pPr>
      <w:r w:rsidRPr="00D40F9A">
        <w:t>}</w:t>
      </w:r>
    </w:p>
    <w:p w14:paraId="6A15ADFE" w14:textId="77777777" w:rsidR="00895932" w:rsidRPr="00D40F9A" w:rsidRDefault="00895932" w:rsidP="00895932">
      <w:pPr>
        <w:pStyle w:val="Listaszerbekezds"/>
        <w:numPr>
          <w:ilvl w:val="0"/>
          <w:numId w:val="88"/>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B6011D1"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5F9860A1" w14:textId="77777777" w:rsidR="00895932" w:rsidRPr="00D40F9A" w:rsidRDefault="00895932" w:rsidP="00895932">
      <w:pPr>
        <w:pStyle w:val="SourceCodeLanguage"/>
        <w:numPr>
          <w:ilvl w:val="2"/>
          <w:numId w:val="71"/>
        </w:numPr>
      </w:pPr>
      <w:r w:rsidRPr="00D40F9A">
        <w:t>json</w:t>
      </w:r>
    </w:p>
    <w:p w14:paraId="73BFFB4B" w14:textId="77777777" w:rsidR="00895932" w:rsidRPr="00D40F9A" w:rsidRDefault="00895932" w:rsidP="00895932">
      <w:pPr>
        <w:pStyle w:val="SourceCode"/>
        <w:numPr>
          <w:ilvl w:val="2"/>
          <w:numId w:val="71"/>
        </w:numPr>
        <w:spacing w:before="0" w:after="0"/>
      </w:pPr>
      <w:r w:rsidRPr="00D40F9A">
        <w:t>{</w:t>
      </w:r>
    </w:p>
    <w:p w14:paraId="27186149" w14:textId="77777777" w:rsidR="00895932" w:rsidRPr="00D40F9A" w:rsidRDefault="00895932" w:rsidP="00895932">
      <w:pPr>
        <w:pStyle w:val="SourceCode"/>
        <w:numPr>
          <w:ilvl w:val="2"/>
          <w:numId w:val="71"/>
        </w:numPr>
        <w:spacing w:before="0" w:after="0"/>
      </w:pPr>
      <w:r w:rsidRPr="00D40F9A">
        <w:t xml:space="preserve">  "token": {</w:t>
      </w:r>
    </w:p>
    <w:p w14:paraId="6D58FCDE" w14:textId="77777777" w:rsidR="00895932" w:rsidRPr="00D40F9A" w:rsidRDefault="00895932" w:rsidP="00895932">
      <w:pPr>
        <w:pStyle w:val="SourceCode"/>
        <w:numPr>
          <w:ilvl w:val="2"/>
          <w:numId w:val="71"/>
        </w:numPr>
        <w:spacing w:before="0" w:after="0"/>
      </w:pPr>
      <w:r w:rsidRPr="00D40F9A">
        <w:t xml:space="preserve">    "username": "testUser",</w:t>
      </w:r>
    </w:p>
    <w:p w14:paraId="09E9B834" w14:textId="77777777" w:rsidR="00895932" w:rsidRPr="00D40F9A" w:rsidRDefault="00895932" w:rsidP="00895932">
      <w:pPr>
        <w:pStyle w:val="SourceCode"/>
        <w:numPr>
          <w:ilvl w:val="2"/>
          <w:numId w:val="71"/>
        </w:numPr>
        <w:spacing w:before="0" w:after="0"/>
      </w:pPr>
      <w:r w:rsidRPr="00D40F9A">
        <w:t xml:space="preserve">    "sub": "123"</w:t>
      </w:r>
    </w:p>
    <w:p w14:paraId="664C5790" w14:textId="77777777" w:rsidR="00895932" w:rsidRPr="00D40F9A" w:rsidRDefault="00895932" w:rsidP="00895932">
      <w:pPr>
        <w:pStyle w:val="SourceCode"/>
        <w:numPr>
          <w:ilvl w:val="2"/>
          <w:numId w:val="71"/>
        </w:numPr>
        <w:spacing w:before="0" w:after="0"/>
      </w:pPr>
      <w:r w:rsidRPr="00D40F9A">
        <w:t xml:space="preserve">  }</w:t>
      </w:r>
    </w:p>
    <w:p w14:paraId="19C823C1" w14:textId="77777777" w:rsidR="00895932" w:rsidRPr="00D40F9A" w:rsidRDefault="00895932" w:rsidP="00895932">
      <w:pPr>
        <w:pStyle w:val="SourceCode"/>
        <w:numPr>
          <w:ilvl w:val="2"/>
          <w:numId w:val="71"/>
        </w:numPr>
        <w:spacing w:before="0" w:after="0"/>
      </w:pPr>
      <w:r w:rsidRPr="00D40F9A">
        <w:t>}</w:t>
      </w:r>
    </w:p>
    <w:p w14:paraId="2E1060EE"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1E97D345" w14:textId="77777777" w:rsidR="004C06F6" w:rsidRPr="00D40F9A" w:rsidRDefault="004C06F6">
      <w:pPr>
        <w:spacing w:line="259" w:lineRule="auto"/>
        <w:jc w:val="left"/>
        <w:rPr>
          <w:b/>
          <w:bCs/>
        </w:rPr>
      </w:pPr>
      <w:r w:rsidRPr="00D40F9A">
        <w:rPr>
          <w:b/>
          <w:bCs/>
        </w:rPr>
        <w:lastRenderedPageBreak/>
        <w:br w:type="page"/>
      </w:r>
    </w:p>
    <w:p w14:paraId="45635EAE" w14:textId="70EBBBFD" w:rsidR="00895932" w:rsidRPr="00D40F9A" w:rsidRDefault="00895932" w:rsidP="00895932">
      <w:pPr>
        <w:pStyle w:val="Listaszerbekezds"/>
        <w:numPr>
          <w:ilvl w:val="2"/>
          <w:numId w:val="88"/>
        </w:numPr>
        <w:spacing w:line="240" w:lineRule="auto"/>
        <w:jc w:val="left"/>
      </w:pPr>
      <w:r w:rsidRPr="00D40F9A">
        <w:rPr>
          <w:b/>
          <w:bCs/>
        </w:rPr>
        <w:lastRenderedPageBreak/>
        <w:t>error</w:t>
      </w:r>
      <w:r w:rsidRPr="00D40F9A">
        <w:t>:</w:t>
      </w:r>
    </w:p>
    <w:p w14:paraId="10341959" w14:textId="77777777" w:rsidR="00895932" w:rsidRPr="00D40F9A" w:rsidRDefault="00895932" w:rsidP="00895932">
      <w:pPr>
        <w:pStyle w:val="SourceCodeLanguage"/>
        <w:numPr>
          <w:ilvl w:val="2"/>
          <w:numId w:val="71"/>
        </w:numPr>
      </w:pPr>
      <w:r w:rsidRPr="00D40F9A">
        <w:t>json</w:t>
      </w:r>
    </w:p>
    <w:p w14:paraId="39BD2088" w14:textId="77777777" w:rsidR="00895932" w:rsidRPr="00D40F9A" w:rsidRDefault="00895932" w:rsidP="00895932">
      <w:pPr>
        <w:pStyle w:val="SourceCode"/>
        <w:numPr>
          <w:ilvl w:val="2"/>
          <w:numId w:val="71"/>
        </w:numPr>
        <w:spacing w:before="0" w:after="0"/>
      </w:pPr>
      <w:r w:rsidRPr="00D40F9A">
        <w:t>{</w:t>
      </w:r>
    </w:p>
    <w:p w14:paraId="2795D9E6"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AD513E3" w14:textId="77777777" w:rsidR="00895932" w:rsidRPr="00D40F9A" w:rsidRDefault="00895932" w:rsidP="00895932">
      <w:pPr>
        <w:pStyle w:val="SourceCode"/>
        <w:numPr>
          <w:ilvl w:val="2"/>
          <w:numId w:val="71"/>
        </w:numPr>
        <w:spacing w:before="0" w:after="0"/>
      </w:pPr>
      <w:r w:rsidRPr="00D40F9A">
        <w:t xml:space="preserve">  "status": 404</w:t>
      </w:r>
    </w:p>
    <w:p w14:paraId="1B68C24F" w14:textId="77777777" w:rsidR="00895932" w:rsidRPr="00D40F9A" w:rsidRDefault="00895932" w:rsidP="00895932">
      <w:pPr>
        <w:pStyle w:val="SourceCode"/>
        <w:numPr>
          <w:ilvl w:val="2"/>
          <w:numId w:val="71"/>
        </w:numPr>
        <w:spacing w:before="0" w:after="0"/>
      </w:pPr>
      <w:r w:rsidRPr="00D40F9A">
        <w:t>}</w:t>
      </w:r>
    </w:p>
    <w:p w14:paraId="1CF3182F" w14:textId="77777777" w:rsidR="00895932" w:rsidRPr="00D40F9A" w:rsidRDefault="00895932" w:rsidP="00895932">
      <w:pPr>
        <w:pStyle w:val="Listaszerbekezds"/>
        <w:numPr>
          <w:ilvl w:val="0"/>
          <w:numId w:val="88"/>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7CBB7E02"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3FDE1E9E" w14:textId="77777777" w:rsidR="00895932" w:rsidRPr="00D40F9A" w:rsidRDefault="00895932" w:rsidP="00895932">
      <w:pPr>
        <w:pStyle w:val="SourceCodeLanguage"/>
        <w:numPr>
          <w:ilvl w:val="2"/>
          <w:numId w:val="71"/>
        </w:numPr>
      </w:pPr>
      <w:r w:rsidRPr="00D40F9A">
        <w:t>json</w:t>
      </w:r>
    </w:p>
    <w:p w14:paraId="47497208" w14:textId="77777777" w:rsidR="00895932" w:rsidRPr="00D40F9A" w:rsidRDefault="00895932" w:rsidP="00895932">
      <w:pPr>
        <w:pStyle w:val="SourceCode"/>
        <w:numPr>
          <w:ilvl w:val="2"/>
          <w:numId w:val="71"/>
        </w:numPr>
        <w:spacing w:before="0" w:after="0"/>
      </w:pPr>
      <w:r w:rsidRPr="00D40F9A">
        <w:t>{</w:t>
      </w:r>
    </w:p>
    <w:p w14:paraId="67A8868E" w14:textId="77777777" w:rsidR="00895932" w:rsidRPr="00D40F9A" w:rsidRDefault="00895932" w:rsidP="00895932">
      <w:pPr>
        <w:pStyle w:val="SourceCode"/>
        <w:numPr>
          <w:ilvl w:val="2"/>
          <w:numId w:val="71"/>
        </w:numPr>
        <w:spacing w:before="0" w:after="0"/>
      </w:pPr>
      <w:r w:rsidRPr="00D40F9A">
        <w:t xml:space="preserve">  "token": {</w:t>
      </w:r>
    </w:p>
    <w:p w14:paraId="473ED3C5" w14:textId="77777777" w:rsidR="00895932" w:rsidRPr="00D40F9A" w:rsidRDefault="00895932" w:rsidP="00895932">
      <w:pPr>
        <w:pStyle w:val="SourceCode"/>
        <w:numPr>
          <w:ilvl w:val="2"/>
          <w:numId w:val="71"/>
        </w:numPr>
        <w:spacing w:before="0" w:after="0"/>
      </w:pPr>
      <w:r w:rsidRPr="00D40F9A">
        <w:t xml:space="preserve">    "username": "testUser",</w:t>
      </w:r>
    </w:p>
    <w:p w14:paraId="504F12C5" w14:textId="77777777" w:rsidR="00895932" w:rsidRPr="00D40F9A" w:rsidRDefault="00895932" w:rsidP="00895932">
      <w:pPr>
        <w:pStyle w:val="SourceCode"/>
        <w:numPr>
          <w:ilvl w:val="2"/>
          <w:numId w:val="71"/>
        </w:numPr>
        <w:spacing w:before="0" w:after="0"/>
      </w:pPr>
      <w:r w:rsidRPr="00D40F9A">
        <w:t xml:space="preserve">    "sub": "123"</w:t>
      </w:r>
    </w:p>
    <w:p w14:paraId="048FE01E" w14:textId="77777777" w:rsidR="00895932" w:rsidRPr="00D40F9A" w:rsidRDefault="00895932" w:rsidP="00895932">
      <w:pPr>
        <w:pStyle w:val="SourceCode"/>
        <w:numPr>
          <w:ilvl w:val="2"/>
          <w:numId w:val="71"/>
        </w:numPr>
        <w:spacing w:before="0" w:after="0"/>
      </w:pPr>
      <w:r w:rsidRPr="00D40F9A">
        <w:t xml:space="preserve">  }</w:t>
      </w:r>
    </w:p>
    <w:p w14:paraId="1E959C7E" w14:textId="77777777" w:rsidR="00895932" w:rsidRPr="00D40F9A" w:rsidRDefault="00895932" w:rsidP="00895932">
      <w:pPr>
        <w:pStyle w:val="SourceCode"/>
        <w:numPr>
          <w:ilvl w:val="2"/>
          <w:numId w:val="71"/>
        </w:numPr>
        <w:spacing w:before="0" w:after="0"/>
      </w:pPr>
      <w:r w:rsidRPr="00D40F9A">
        <w:t>}</w:t>
      </w:r>
    </w:p>
    <w:p w14:paraId="6CA14D16"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0317317E"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2BD262DA" w14:textId="77777777" w:rsidR="00895932" w:rsidRPr="00D40F9A" w:rsidRDefault="00895932" w:rsidP="00895932">
      <w:pPr>
        <w:pStyle w:val="SourceCodeLanguage"/>
        <w:numPr>
          <w:ilvl w:val="2"/>
          <w:numId w:val="71"/>
        </w:numPr>
      </w:pPr>
      <w:r w:rsidRPr="00D40F9A">
        <w:t>json</w:t>
      </w:r>
    </w:p>
    <w:p w14:paraId="412701E4" w14:textId="77777777" w:rsidR="00895932" w:rsidRPr="00D40F9A" w:rsidRDefault="00895932" w:rsidP="00895932">
      <w:pPr>
        <w:pStyle w:val="SourceCode"/>
        <w:numPr>
          <w:ilvl w:val="2"/>
          <w:numId w:val="71"/>
        </w:numPr>
        <w:spacing w:before="0" w:after="0"/>
      </w:pPr>
      <w:r w:rsidRPr="00D40F9A">
        <w:t>{</w:t>
      </w:r>
    </w:p>
    <w:p w14:paraId="10805741"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26A020C5" w14:textId="77777777" w:rsidR="00895932" w:rsidRPr="00D40F9A" w:rsidRDefault="00895932" w:rsidP="00895932">
      <w:pPr>
        <w:pStyle w:val="SourceCode"/>
        <w:numPr>
          <w:ilvl w:val="2"/>
          <w:numId w:val="71"/>
        </w:numPr>
        <w:spacing w:before="0" w:after="0"/>
      </w:pPr>
      <w:r w:rsidRPr="00D40F9A">
        <w:t xml:space="preserve">  "status": 500</w:t>
      </w:r>
    </w:p>
    <w:p w14:paraId="6815FC55" w14:textId="77777777" w:rsidR="00895932" w:rsidRPr="00D40F9A" w:rsidRDefault="00895932" w:rsidP="00895932">
      <w:pPr>
        <w:pStyle w:val="SourceCode"/>
        <w:numPr>
          <w:ilvl w:val="2"/>
          <w:numId w:val="71"/>
        </w:numPr>
        <w:spacing w:before="0" w:after="0"/>
      </w:pPr>
      <w:r w:rsidRPr="00D40F9A">
        <w:t>}</w:t>
      </w:r>
    </w:p>
    <w:p w14:paraId="2E7E2FC2" w14:textId="77777777" w:rsidR="00895932" w:rsidRPr="00D40F9A" w:rsidRDefault="00895932" w:rsidP="00895932">
      <w:pPr>
        <w:pStyle w:val="Listaszerbekezds"/>
        <w:numPr>
          <w:ilvl w:val="0"/>
          <w:numId w:val="88"/>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9A3A051"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454A2C7A" w14:textId="77777777" w:rsidR="00895932" w:rsidRPr="00D40F9A" w:rsidRDefault="00895932" w:rsidP="00895932">
      <w:pPr>
        <w:pStyle w:val="SourceCodeLanguage"/>
        <w:numPr>
          <w:ilvl w:val="2"/>
          <w:numId w:val="71"/>
        </w:numPr>
      </w:pPr>
      <w:r w:rsidRPr="00D40F9A">
        <w:t>json</w:t>
      </w:r>
    </w:p>
    <w:p w14:paraId="4999111F" w14:textId="77777777" w:rsidR="00895932" w:rsidRPr="00D40F9A" w:rsidRDefault="00895932" w:rsidP="00895932">
      <w:pPr>
        <w:pStyle w:val="SourceCode"/>
        <w:numPr>
          <w:ilvl w:val="2"/>
          <w:numId w:val="71"/>
        </w:numPr>
        <w:spacing w:before="0" w:after="0"/>
      </w:pPr>
      <w:r w:rsidRPr="00D40F9A">
        <w:t>{</w:t>
      </w:r>
    </w:p>
    <w:p w14:paraId="1032B313" w14:textId="77777777" w:rsidR="00895932" w:rsidRPr="00D40F9A" w:rsidRDefault="00895932" w:rsidP="00895932">
      <w:pPr>
        <w:pStyle w:val="SourceCode"/>
        <w:numPr>
          <w:ilvl w:val="2"/>
          <w:numId w:val="71"/>
        </w:numPr>
        <w:spacing w:before="0" w:after="0"/>
      </w:pPr>
      <w:r w:rsidRPr="00D40F9A">
        <w:t xml:space="preserve">  "token": {</w:t>
      </w:r>
    </w:p>
    <w:p w14:paraId="040C8718" w14:textId="77777777" w:rsidR="00895932" w:rsidRPr="00D40F9A" w:rsidRDefault="00895932" w:rsidP="00895932">
      <w:pPr>
        <w:pStyle w:val="SourceCode"/>
        <w:numPr>
          <w:ilvl w:val="2"/>
          <w:numId w:val="71"/>
        </w:numPr>
        <w:spacing w:before="0" w:after="0"/>
      </w:pPr>
      <w:r w:rsidRPr="00D40F9A">
        <w:t xml:space="preserve">    "username": "testUser",</w:t>
      </w:r>
    </w:p>
    <w:p w14:paraId="6FA7571E" w14:textId="77777777" w:rsidR="00895932" w:rsidRPr="00D40F9A" w:rsidRDefault="00895932" w:rsidP="00895932">
      <w:pPr>
        <w:pStyle w:val="SourceCode"/>
        <w:numPr>
          <w:ilvl w:val="2"/>
          <w:numId w:val="71"/>
        </w:numPr>
        <w:spacing w:before="0" w:after="0"/>
      </w:pPr>
      <w:r w:rsidRPr="00D40F9A">
        <w:t xml:space="preserve">    "sub": "123"</w:t>
      </w:r>
    </w:p>
    <w:p w14:paraId="01C60AF8" w14:textId="77777777" w:rsidR="00895932" w:rsidRPr="00D40F9A" w:rsidRDefault="00895932" w:rsidP="00895932">
      <w:pPr>
        <w:pStyle w:val="SourceCode"/>
        <w:numPr>
          <w:ilvl w:val="2"/>
          <w:numId w:val="71"/>
        </w:numPr>
        <w:spacing w:before="0" w:after="0"/>
      </w:pPr>
      <w:r w:rsidRPr="00D40F9A">
        <w:t xml:space="preserve">  }</w:t>
      </w:r>
    </w:p>
    <w:p w14:paraId="259F8351" w14:textId="77777777" w:rsidR="00895932" w:rsidRPr="00D40F9A" w:rsidRDefault="00895932" w:rsidP="00895932">
      <w:pPr>
        <w:pStyle w:val="SourceCode"/>
        <w:numPr>
          <w:ilvl w:val="2"/>
          <w:numId w:val="71"/>
        </w:numPr>
        <w:spacing w:before="0" w:after="0"/>
      </w:pPr>
      <w:r w:rsidRPr="00D40F9A">
        <w:t>}</w:t>
      </w:r>
    </w:p>
    <w:p w14:paraId="737D8F3E"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32ED460B" w14:textId="77777777" w:rsidR="00895932" w:rsidRPr="00D40F9A" w:rsidRDefault="00895932" w:rsidP="00895932">
      <w:pPr>
        <w:pStyle w:val="SourceCodeLanguage"/>
        <w:numPr>
          <w:ilvl w:val="2"/>
          <w:numId w:val="71"/>
        </w:numPr>
      </w:pPr>
      <w:r w:rsidRPr="00D40F9A">
        <w:t>json</w:t>
      </w:r>
    </w:p>
    <w:p w14:paraId="53A4EC09" w14:textId="77777777" w:rsidR="00895932" w:rsidRPr="00D40F9A" w:rsidRDefault="00895932" w:rsidP="00895932">
      <w:pPr>
        <w:pStyle w:val="SourceCode"/>
        <w:numPr>
          <w:ilvl w:val="2"/>
          <w:numId w:val="71"/>
        </w:numPr>
        <w:spacing w:before="0" w:after="0"/>
      </w:pPr>
      <w:r w:rsidRPr="00D40F9A">
        <w:t>{</w:t>
      </w:r>
    </w:p>
    <w:p w14:paraId="78FFFF84" w14:textId="77777777" w:rsidR="00895932" w:rsidRPr="00D40F9A" w:rsidRDefault="00895932" w:rsidP="00895932">
      <w:pPr>
        <w:pStyle w:val="SourceCode"/>
        <w:numPr>
          <w:ilvl w:val="2"/>
          <w:numId w:val="71"/>
        </w:numPr>
        <w:spacing w:before="0" w:after="0"/>
      </w:pPr>
      <w:r w:rsidRPr="00D40F9A">
        <w:t xml:space="preserve">  "id": "1",</w:t>
      </w:r>
    </w:p>
    <w:p w14:paraId="0FFA5A86" w14:textId="77777777" w:rsidR="00895932" w:rsidRPr="00D40F9A" w:rsidRDefault="00895932" w:rsidP="00895932">
      <w:pPr>
        <w:pStyle w:val="SourceCode"/>
        <w:numPr>
          <w:ilvl w:val="2"/>
          <w:numId w:val="71"/>
        </w:numPr>
        <w:spacing w:before="0" w:after="0"/>
      </w:pPr>
      <w:r w:rsidRPr="00D40F9A">
        <w:t xml:space="preserve">  "start": "2022-11-30T00:00:00.000Z",</w:t>
      </w:r>
    </w:p>
    <w:p w14:paraId="126F8BFE" w14:textId="77777777" w:rsidR="00895932" w:rsidRPr="00D40F9A" w:rsidRDefault="00895932" w:rsidP="00895932">
      <w:pPr>
        <w:pStyle w:val="SourceCode"/>
        <w:numPr>
          <w:ilvl w:val="2"/>
          <w:numId w:val="71"/>
        </w:numPr>
        <w:spacing w:before="0" w:after="0"/>
      </w:pPr>
      <w:r w:rsidRPr="00D40F9A">
        <w:t xml:space="preserve">  "end": "2024-11-30T00:00:00.000Z",</w:t>
      </w:r>
    </w:p>
    <w:p w14:paraId="5C5A436C" w14:textId="77777777" w:rsidR="00895932" w:rsidRPr="00D40F9A" w:rsidRDefault="00895932" w:rsidP="00895932">
      <w:pPr>
        <w:pStyle w:val="SourceCode"/>
        <w:numPr>
          <w:ilvl w:val="2"/>
          <w:numId w:val="71"/>
        </w:numPr>
        <w:spacing w:before="0" w:after="0"/>
      </w:pPr>
      <w:r w:rsidRPr="00D40F9A">
        <w:t xml:space="preserve">  "songs": [],</w:t>
      </w:r>
    </w:p>
    <w:p w14:paraId="0DD97043" w14:textId="77777777" w:rsidR="00895932" w:rsidRPr="00D40F9A" w:rsidRDefault="00895932" w:rsidP="00895932">
      <w:pPr>
        <w:pStyle w:val="SourceCode"/>
        <w:numPr>
          <w:ilvl w:val="2"/>
          <w:numId w:val="71"/>
        </w:numPr>
        <w:spacing w:before="0" w:after="0"/>
      </w:pPr>
      <w:r w:rsidRPr="00D40F9A">
        <w:lastRenderedPageBreak/>
        <w:t xml:space="preserve">  "Vote": []</w:t>
      </w:r>
    </w:p>
    <w:p w14:paraId="69B46EA3" w14:textId="77777777" w:rsidR="00895932" w:rsidRPr="00D40F9A" w:rsidRDefault="00895932" w:rsidP="00895932">
      <w:pPr>
        <w:pStyle w:val="SourceCode"/>
        <w:numPr>
          <w:ilvl w:val="2"/>
          <w:numId w:val="71"/>
        </w:numPr>
        <w:spacing w:before="0" w:after="0"/>
      </w:pPr>
      <w:r w:rsidRPr="00D40F9A">
        <w:t>}</w:t>
      </w:r>
    </w:p>
    <w:p w14:paraId="4A055B2D" w14:textId="77777777" w:rsidR="00895932" w:rsidRPr="00D40F9A" w:rsidRDefault="00895932" w:rsidP="00895932">
      <w:pPr>
        <w:pStyle w:val="Listaszerbekezds"/>
        <w:numPr>
          <w:ilvl w:val="2"/>
          <w:numId w:val="88"/>
        </w:numPr>
        <w:spacing w:line="240" w:lineRule="auto"/>
        <w:jc w:val="left"/>
      </w:pPr>
      <w:r w:rsidRPr="00D40F9A">
        <w:rPr>
          <w:b/>
          <w:bCs/>
        </w:rPr>
        <w:t>mockVotes</w:t>
      </w:r>
      <w:r w:rsidRPr="00D40F9A">
        <w:t>:</w:t>
      </w:r>
    </w:p>
    <w:p w14:paraId="4A879FC5" w14:textId="77777777" w:rsidR="00895932" w:rsidRPr="00D40F9A" w:rsidRDefault="00895932" w:rsidP="00895932">
      <w:pPr>
        <w:pStyle w:val="SourceCodeLanguage"/>
        <w:numPr>
          <w:ilvl w:val="2"/>
          <w:numId w:val="71"/>
        </w:numPr>
      </w:pPr>
      <w:r w:rsidRPr="00D40F9A">
        <w:t>json</w:t>
      </w:r>
    </w:p>
    <w:p w14:paraId="50091AE9" w14:textId="77777777" w:rsidR="00895932" w:rsidRPr="00D40F9A" w:rsidRDefault="00895932" w:rsidP="00895932">
      <w:pPr>
        <w:pStyle w:val="SourceCode"/>
        <w:numPr>
          <w:ilvl w:val="2"/>
          <w:numId w:val="71"/>
        </w:numPr>
        <w:spacing w:before="0" w:after="0"/>
      </w:pPr>
      <w:r w:rsidRPr="00D40F9A">
        <w:t>[</w:t>
      </w:r>
    </w:p>
    <w:p w14:paraId="085A4E64" w14:textId="77777777" w:rsidR="00895932" w:rsidRPr="00D40F9A" w:rsidRDefault="00895932" w:rsidP="00895932">
      <w:pPr>
        <w:pStyle w:val="SourceCode"/>
        <w:numPr>
          <w:ilvl w:val="2"/>
          <w:numId w:val="71"/>
        </w:numPr>
        <w:spacing w:before="0" w:after="0"/>
      </w:pPr>
      <w:r w:rsidRPr="00D40F9A">
        <w:t xml:space="preserve">  { "songId": "1" },</w:t>
      </w:r>
    </w:p>
    <w:p w14:paraId="0B7DFB78" w14:textId="77777777" w:rsidR="00895932" w:rsidRPr="00D40F9A" w:rsidRDefault="00895932" w:rsidP="00895932">
      <w:pPr>
        <w:pStyle w:val="SourceCode"/>
        <w:numPr>
          <w:ilvl w:val="2"/>
          <w:numId w:val="71"/>
        </w:numPr>
        <w:spacing w:before="0" w:after="0"/>
      </w:pPr>
      <w:r w:rsidRPr="00D40F9A">
        <w:t xml:space="preserve">  { "songId": "2" }</w:t>
      </w:r>
    </w:p>
    <w:p w14:paraId="7B24D35A" w14:textId="77777777" w:rsidR="00895932" w:rsidRPr="00D40F9A" w:rsidRDefault="00895932" w:rsidP="00895932">
      <w:pPr>
        <w:pStyle w:val="SourceCode"/>
        <w:numPr>
          <w:ilvl w:val="2"/>
          <w:numId w:val="71"/>
        </w:numPr>
        <w:spacing w:before="0" w:after="0"/>
      </w:pPr>
      <w:r w:rsidRPr="00D40F9A">
        <w:t>]</w:t>
      </w:r>
    </w:p>
    <w:p w14:paraId="4ECD1CB4"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2DD30CB8"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149BB4D4" w14:textId="77777777" w:rsidR="00895932" w:rsidRPr="00D40F9A" w:rsidRDefault="00895932" w:rsidP="00895932">
      <w:pPr>
        <w:pStyle w:val="SourceCodeLanguage"/>
        <w:numPr>
          <w:ilvl w:val="2"/>
          <w:numId w:val="71"/>
        </w:numPr>
      </w:pPr>
      <w:r w:rsidRPr="00D40F9A">
        <w:t>json</w:t>
      </w:r>
    </w:p>
    <w:p w14:paraId="3474F585" w14:textId="77777777" w:rsidR="00895932" w:rsidRPr="00D40F9A" w:rsidRDefault="00895932" w:rsidP="00895932">
      <w:pPr>
        <w:pStyle w:val="SourceCode"/>
        <w:numPr>
          <w:ilvl w:val="2"/>
          <w:numId w:val="71"/>
        </w:numPr>
        <w:spacing w:before="0" w:after="0"/>
      </w:pPr>
      <w:r w:rsidRPr="00D40F9A">
        <w:t>["1", "2"]</w:t>
      </w:r>
    </w:p>
    <w:p w14:paraId="05FBB441" w14:textId="77777777" w:rsidR="00895932" w:rsidRPr="00D40F9A" w:rsidRDefault="00895932" w:rsidP="00895932">
      <w:pPr>
        <w:pStyle w:val="Listaszerbekezds"/>
        <w:numPr>
          <w:ilvl w:val="0"/>
          <w:numId w:val="88"/>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1A229DCA"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3D0C00CF" w14:textId="77777777" w:rsidR="00895932" w:rsidRPr="00D40F9A" w:rsidRDefault="00895932" w:rsidP="00895932">
      <w:pPr>
        <w:pStyle w:val="SourceCodeLanguage"/>
        <w:numPr>
          <w:ilvl w:val="2"/>
          <w:numId w:val="71"/>
        </w:numPr>
      </w:pPr>
      <w:r w:rsidRPr="00D40F9A">
        <w:t>json</w:t>
      </w:r>
    </w:p>
    <w:p w14:paraId="1087E868" w14:textId="77777777" w:rsidR="00895932" w:rsidRPr="00D40F9A" w:rsidRDefault="00895932" w:rsidP="00895932">
      <w:pPr>
        <w:pStyle w:val="SourceCode"/>
        <w:numPr>
          <w:ilvl w:val="2"/>
          <w:numId w:val="71"/>
        </w:numPr>
        <w:spacing w:before="0" w:after="0"/>
      </w:pPr>
      <w:r w:rsidRPr="00D40F9A">
        <w:t>{</w:t>
      </w:r>
    </w:p>
    <w:p w14:paraId="48EBA424" w14:textId="77777777" w:rsidR="00895932" w:rsidRPr="00D40F9A" w:rsidRDefault="00895932" w:rsidP="00895932">
      <w:pPr>
        <w:pStyle w:val="SourceCode"/>
        <w:numPr>
          <w:ilvl w:val="2"/>
          <w:numId w:val="71"/>
        </w:numPr>
        <w:spacing w:before="0" w:after="0"/>
      </w:pPr>
      <w:r w:rsidRPr="00D40F9A">
        <w:t xml:space="preserve">  "token": {</w:t>
      </w:r>
    </w:p>
    <w:p w14:paraId="1304C210" w14:textId="77777777" w:rsidR="00895932" w:rsidRPr="00D40F9A" w:rsidRDefault="00895932" w:rsidP="00895932">
      <w:pPr>
        <w:pStyle w:val="SourceCode"/>
        <w:numPr>
          <w:ilvl w:val="2"/>
          <w:numId w:val="71"/>
        </w:numPr>
        <w:spacing w:before="0" w:after="0"/>
      </w:pPr>
      <w:r w:rsidRPr="00D40F9A">
        <w:t xml:space="preserve">    "username": "testUser",</w:t>
      </w:r>
    </w:p>
    <w:p w14:paraId="38959024" w14:textId="77777777" w:rsidR="00895932" w:rsidRPr="00D40F9A" w:rsidRDefault="00895932" w:rsidP="00895932">
      <w:pPr>
        <w:pStyle w:val="SourceCode"/>
        <w:numPr>
          <w:ilvl w:val="2"/>
          <w:numId w:val="71"/>
        </w:numPr>
        <w:spacing w:before="0" w:after="0"/>
      </w:pPr>
      <w:r w:rsidRPr="00D40F9A">
        <w:t xml:space="preserve">    "sub": "123"</w:t>
      </w:r>
    </w:p>
    <w:p w14:paraId="5CC794FC" w14:textId="77777777" w:rsidR="00895932" w:rsidRPr="00D40F9A" w:rsidRDefault="00895932" w:rsidP="00895932">
      <w:pPr>
        <w:pStyle w:val="SourceCode"/>
        <w:numPr>
          <w:ilvl w:val="2"/>
          <w:numId w:val="71"/>
        </w:numPr>
        <w:spacing w:before="0" w:after="0"/>
      </w:pPr>
      <w:r w:rsidRPr="00D40F9A">
        <w:t xml:space="preserve">  }</w:t>
      </w:r>
    </w:p>
    <w:p w14:paraId="6FAB7491" w14:textId="77777777" w:rsidR="00895932" w:rsidRPr="00D40F9A" w:rsidRDefault="00895932" w:rsidP="00895932">
      <w:pPr>
        <w:pStyle w:val="SourceCode"/>
        <w:numPr>
          <w:ilvl w:val="2"/>
          <w:numId w:val="71"/>
        </w:numPr>
        <w:spacing w:before="0" w:after="0"/>
      </w:pPr>
      <w:r w:rsidRPr="00D40F9A">
        <w:t>}</w:t>
      </w:r>
    </w:p>
    <w:p w14:paraId="1FA3C388"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6890FEC3"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1D8A6E30" w14:textId="77777777" w:rsidR="00895932" w:rsidRPr="00D40F9A" w:rsidRDefault="00895932" w:rsidP="00895932">
      <w:pPr>
        <w:pStyle w:val="SourceCodeLanguage"/>
        <w:numPr>
          <w:ilvl w:val="2"/>
          <w:numId w:val="71"/>
        </w:numPr>
      </w:pPr>
      <w:r w:rsidRPr="00D40F9A">
        <w:t>json</w:t>
      </w:r>
    </w:p>
    <w:p w14:paraId="62B1D7C4" w14:textId="77777777" w:rsidR="00895932" w:rsidRPr="00D40F9A" w:rsidRDefault="00895932" w:rsidP="00895932">
      <w:pPr>
        <w:pStyle w:val="SourceCode"/>
        <w:numPr>
          <w:ilvl w:val="2"/>
          <w:numId w:val="71"/>
        </w:numPr>
        <w:spacing w:before="0" w:after="0"/>
      </w:pPr>
      <w:r w:rsidRPr="00D40F9A">
        <w:t>{</w:t>
      </w:r>
    </w:p>
    <w:p w14:paraId="5BAF5A1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120D131" w14:textId="77777777" w:rsidR="00895932" w:rsidRPr="00D40F9A" w:rsidRDefault="00895932" w:rsidP="00895932">
      <w:pPr>
        <w:pStyle w:val="SourceCode"/>
        <w:numPr>
          <w:ilvl w:val="2"/>
          <w:numId w:val="71"/>
        </w:numPr>
        <w:spacing w:before="0" w:after="0"/>
      </w:pPr>
      <w:r w:rsidRPr="00D40F9A">
        <w:t xml:space="preserve">  "status": 404</w:t>
      </w:r>
    </w:p>
    <w:p w14:paraId="130629A8" w14:textId="77777777" w:rsidR="00895932" w:rsidRPr="00D40F9A" w:rsidRDefault="00895932" w:rsidP="00895932">
      <w:pPr>
        <w:pStyle w:val="SourceCode"/>
        <w:numPr>
          <w:ilvl w:val="2"/>
          <w:numId w:val="71"/>
        </w:numPr>
        <w:spacing w:before="0" w:after="0"/>
      </w:pPr>
      <w:r w:rsidRPr="00D40F9A">
        <w:t>}</w:t>
      </w:r>
    </w:p>
    <w:p w14:paraId="6E78D863" w14:textId="77777777" w:rsidR="00895932" w:rsidRPr="00D40F9A" w:rsidRDefault="00895932" w:rsidP="00895932">
      <w:pPr>
        <w:pStyle w:val="Listaszerbekezds"/>
        <w:numPr>
          <w:ilvl w:val="0"/>
          <w:numId w:val="88"/>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2FC6D68B"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7A2159F9" w14:textId="77777777" w:rsidR="00895932" w:rsidRPr="00D40F9A" w:rsidRDefault="00895932" w:rsidP="00895932">
      <w:pPr>
        <w:pStyle w:val="SourceCodeLanguage"/>
        <w:numPr>
          <w:ilvl w:val="2"/>
          <w:numId w:val="71"/>
        </w:numPr>
      </w:pPr>
      <w:r w:rsidRPr="00D40F9A">
        <w:t>json</w:t>
      </w:r>
    </w:p>
    <w:p w14:paraId="6C85B099" w14:textId="77777777" w:rsidR="00895932" w:rsidRPr="00D40F9A" w:rsidRDefault="00895932" w:rsidP="00895932">
      <w:pPr>
        <w:pStyle w:val="SourceCode"/>
        <w:numPr>
          <w:ilvl w:val="2"/>
          <w:numId w:val="71"/>
        </w:numPr>
        <w:spacing w:before="0" w:after="0"/>
      </w:pPr>
      <w:r w:rsidRPr="00D40F9A">
        <w:t>{</w:t>
      </w:r>
    </w:p>
    <w:p w14:paraId="5FD4C342" w14:textId="77777777" w:rsidR="00895932" w:rsidRPr="00D40F9A" w:rsidRDefault="00895932" w:rsidP="00895932">
      <w:pPr>
        <w:pStyle w:val="SourceCode"/>
        <w:numPr>
          <w:ilvl w:val="2"/>
          <w:numId w:val="71"/>
        </w:numPr>
        <w:spacing w:before="0" w:after="0"/>
      </w:pPr>
      <w:r w:rsidRPr="00D40F9A">
        <w:t xml:space="preserve">  "token": {</w:t>
      </w:r>
    </w:p>
    <w:p w14:paraId="0053A78D" w14:textId="77777777" w:rsidR="00895932" w:rsidRPr="00D40F9A" w:rsidRDefault="00895932" w:rsidP="00895932">
      <w:pPr>
        <w:pStyle w:val="SourceCode"/>
        <w:numPr>
          <w:ilvl w:val="2"/>
          <w:numId w:val="71"/>
        </w:numPr>
        <w:spacing w:before="0" w:after="0"/>
      </w:pPr>
      <w:r w:rsidRPr="00D40F9A">
        <w:t xml:space="preserve">    "username": "testUser",</w:t>
      </w:r>
    </w:p>
    <w:p w14:paraId="244F8745" w14:textId="77777777" w:rsidR="00895932" w:rsidRPr="00D40F9A" w:rsidRDefault="00895932" w:rsidP="00895932">
      <w:pPr>
        <w:pStyle w:val="SourceCode"/>
        <w:numPr>
          <w:ilvl w:val="2"/>
          <w:numId w:val="71"/>
        </w:numPr>
        <w:spacing w:before="0" w:after="0"/>
      </w:pPr>
      <w:r w:rsidRPr="00D40F9A">
        <w:t xml:space="preserve">    "sub": "123"</w:t>
      </w:r>
    </w:p>
    <w:p w14:paraId="1A051AA4" w14:textId="77777777" w:rsidR="00895932" w:rsidRPr="00D40F9A" w:rsidRDefault="00895932" w:rsidP="00895932">
      <w:pPr>
        <w:pStyle w:val="SourceCode"/>
        <w:numPr>
          <w:ilvl w:val="2"/>
          <w:numId w:val="71"/>
        </w:numPr>
        <w:spacing w:before="0" w:after="0"/>
      </w:pPr>
      <w:r w:rsidRPr="00D40F9A">
        <w:t xml:space="preserve">  }</w:t>
      </w:r>
    </w:p>
    <w:p w14:paraId="50DBCCC2" w14:textId="77777777" w:rsidR="00895932" w:rsidRPr="00D40F9A" w:rsidRDefault="00895932" w:rsidP="00895932">
      <w:pPr>
        <w:pStyle w:val="SourceCode"/>
        <w:numPr>
          <w:ilvl w:val="2"/>
          <w:numId w:val="71"/>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rsidP="00895932">
      <w:pPr>
        <w:pStyle w:val="Listaszerbekezds"/>
        <w:numPr>
          <w:ilvl w:val="2"/>
          <w:numId w:val="88"/>
        </w:numPr>
        <w:spacing w:line="240" w:lineRule="auto"/>
        <w:jc w:val="left"/>
      </w:pPr>
      <w:r w:rsidRPr="00D40F9A">
        <w:rPr>
          <w:b/>
          <w:bCs/>
        </w:rPr>
        <w:lastRenderedPageBreak/>
        <w:t>mockVotingSession</w:t>
      </w:r>
      <w:r w:rsidRPr="00D40F9A">
        <w:t>:</w:t>
      </w:r>
    </w:p>
    <w:p w14:paraId="2BC0F81D" w14:textId="77777777" w:rsidR="00895932" w:rsidRPr="00D40F9A" w:rsidRDefault="00895932" w:rsidP="00895932">
      <w:pPr>
        <w:pStyle w:val="SourceCodeLanguage"/>
        <w:numPr>
          <w:ilvl w:val="2"/>
          <w:numId w:val="71"/>
        </w:numPr>
      </w:pPr>
      <w:r w:rsidRPr="00D40F9A">
        <w:t>json</w:t>
      </w:r>
    </w:p>
    <w:p w14:paraId="24FB2E34" w14:textId="77777777" w:rsidR="00895932" w:rsidRPr="00D40F9A" w:rsidRDefault="00895932" w:rsidP="00895932">
      <w:pPr>
        <w:pStyle w:val="SourceCode"/>
        <w:numPr>
          <w:ilvl w:val="2"/>
          <w:numId w:val="71"/>
        </w:numPr>
        <w:spacing w:before="0" w:after="0"/>
      </w:pPr>
      <w:r w:rsidRPr="00D40F9A">
        <w:t>{</w:t>
      </w:r>
    </w:p>
    <w:p w14:paraId="5328472C" w14:textId="77777777" w:rsidR="00895932" w:rsidRPr="00D40F9A" w:rsidRDefault="00895932" w:rsidP="00895932">
      <w:pPr>
        <w:pStyle w:val="SourceCode"/>
        <w:numPr>
          <w:ilvl w:val="2"/>
          <w:numId w:val="71"/>
        </w:numPr>
        <w:spacing w:before="0" w:after="0"/>
      </w:pPr>
      <w:r w:rsidRPr="00D40F9A">
        <w:t xml:space="preserve">  "id": "1",</w:t>
      </w:r>
    </w:p>
    <w:p w14:paraId="4B3F4B5C" w14:textId="77777777" w:rsidR="00895932" w:rsidRPr="00D40F9A" w:rsidRDefault="00895932" w:rsidP="00895932">
      <w:pPr>
        <w:pStyle w:val="SourceCode"/>
        <w:numPr>
          <w:ilvl w:val="2"/>
          <w:numId w:val="71"/>
        </w:numPr>
        <w:spacing w:before="0" w:after="0"/>
      </w:pPr>
      <w:r w:rsidRPr="00D40F9A">
        <w:t xml:space="preserve">  "start": "2022-11-30T00:00:00.000Z",</w:t>
      </w:r>
    </w:p>
    <w:p w14:paraId="563AE33C" w14:textId="77777777" w:rsidR="00895932" w:rsidRPr="00D40F9A" w:rsidRDefault="00895932" w:rsidP="00895932">
      <w:pPr>
        <w:pStyle w:val="SourceCode"/>
        <w:numPr>
          <w:ilvl w:val="2"/>
          <w:numId w:val="71"/>
        </w:numPr>
        <w:spacing w:before="0" w:after="0"/>
      </w:pPr>
      <w:r w:rsidRPr="00D40F9A">
        <w:t xml:space="preserve">  "end": "2024-11-30T00:00:00.000Z",</w:t>
      </w:r>
    </w:p>
    <w:p w14:paraId="2C2C5455" w14:textId="77777777" w:rsidR="00895932" w:rsidRPr="00D40F9A" w:rsidRDefault="00895932" w:rsidP="00895932">
      <w:pPr>
        <w:pStyle w:val="SourceCode"/>
        <w:numPr>
          <w:ilvl w:val="2"/>
          <w:numId w:val="71"/>
        </w:numPr>
        <w:spacing w:before="0" w:after="0"/>
      </w:pPr>
      <w:r w:rsidRPr="00D40F9A">
        <w:t xml:space="preserve">  "songs": [],</w:t>
      </w:r>
    </w:p>
    <w:p w14:paraId="3BAC0B0F" w14:textId="77777777" w:rsidR="00895932" w:rsidRPr="00D40F9A" w:rsidRDefault="00895932" w:rsidP="00895932">
      <w:pPr>
        <w:pStyle w:val="SourceCode"/>
        <w:numPr>
          <w:ilvl w:val="2"/>
          <w:numId w:val="71"/>
        </w:numPr>
        <w:spacing w:before="0" w:after="0"/>
      </w:pPr>
      <w:r w:rsidRPr="00D40F9A">
        <w:t xml:space="preserve">  "Vote": []</w:t>
      </w:r>
    </w:p>
    <w:p w14:paraId="5231118B" w14:textId="77777777" w:rsidR="00895932" w:rsidRPr="00D40F9A" w:rsidRDefault="00895932" w:rsidP="00895932">
      <w:pPr>
        <w:pStyle w:val="SourceCode"/>
        <w:numPr>
          <w:ilvl w:val="2"/>
          <w:numId w:val="71"/>
        </w:numPr>
        <w:spacing w:before="0" w:after="0"/>
      </w:pPr>
      <w:r w:rsidRPr="00D40F9A">
        <w:t>}</w:t>
      </w:r>
    </w:p>
    <w:p w14:paraId="3F7AEC32"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69C406D0"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204652CC" w14:textId="77777777" w:rsidR="00895932" w:rsidRPr="00D40F9A" w:rsidRDefault="00895932" w:rsidP="00895932">
      <w:pPr>
        <w:pStyle w:val="SourceCodeLanguage"/>
        <w:numPr>
          <w:ilvl w:val="2"/>
          <w:numId w:val="71"/>
        </w:numPr>
      </w:pPr>
      <w:r w:rsidRPr="00D40F9A">
        <w:t>json</w:t>
      </w:r>
    </w:p>
    <w:p w14:paraId="44E331E7" w14:textId="77777777" w:rsidR="00895932" w:rsidRPr="00D40F9A" w:rsidRDefault="00895932" w:rsidP="00895932">
      <w:pPr>
        <w:pStyle w:val="SourceCode"/>
        <w:numPr>
          <w:ilvl w:val="2"/>
          <w:numId w:val="71"/>
        </w:numPr>
        <w:spacing w:before="0" w:after="0"/>
      </w:pPr>
      <w:r w:rsidRPr="00D40F9A">
        <w:t>{</w:t>
      </w:r>
    </w:p>
    <w:p w14:paraId="5AFE43EE" w14:textId="77777777" w:rsidR="00895932" w:rsidRPr="00D40F9A" w:rsidRDefault="00895932" w:rsidP="00895932">
      <w:pPr>
        <w:pStyle w:val="SourceCode"/>
        <w:numPr>
          <w:ilvl w:val="2"/>
          <w:numId w:val="71"/>
        </w:numPr>
        <w:spacing w:before="0" w:after="0"/>
      </w:pPr>
      <w:r w:rsidRPr="00D40F9A">
        <w:t xml:space="preserve">  "message": "Error fetching votes: Database error",</w:t>
      </w:r>
    </w:p>
    <w:p w14:paraId="6780F992" w14:textId="77777777" w:rsidR="00895932" w:rsidRPr="00D40F9A" w:rsidRDefault="00895932" w:rsidP="00895932">
      <w:pPr>
        <w:pStyle w:val="SourceCode"/>
        <w:numPr>
          <w:ilvl w:val="2"/>
          <w:numId w:val="71"/>
        </w:numPr>
        <w:spacing w:before="0" w:after="0"/>
      </w:pPr>
      <w:r w:rsidRPr="00D40F9A">
        <w:t xml:space="preserve">  "status": 500</w:t>
      </w:r>
    </w:p>
    <w:p w14:paraId="59F33665" w14:textId="77777777" w:rsidR="00895932" w:rsidRPr="00D40F9A" w:rsidRDefault="00895932" w:rsidP="00895932">
      <w:pPr>
        <w:pStyle w:val="SourceCode"/>
        <w:numPr>
          <w:ilvl w:val="2"/>
          <w:numId w:val="71"/>
        </w:numPr>
        <w:spacing w:before="0" w:after="0"/>
      </w:pPr>
      <w:r w:rsidRPr="00D40F9A">
        <w:t>}</w:t>
      </w:r>
    </w:p>
    <w:p w14:paraId="627AB128" w14:textId="77777777" w:rsidR="00895932" w:rsidRPr="00D40F9A" w:rsidRDefault="00895932" w:rsidP="00895932">
      <w:pPr>
        <w:pStyle w:val="Listaszerbekezds"/>
        <w:numPr>
          <w:ilvl w:val="0"/>
          <w:numId w:val="88"/>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36B734A3"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2D6B1D7E" w14:textId="77777777" w:rsidR="00895932" w:rsidRPr="00D40F9A" w:rsidRDefault="00895932" w:rsidP="00895932">
      <w:pPr>
        <w:pStyle w:val="SourceCodeLanguage"/>
        <w:numPr>
          <w:ilvl w:val="2"/>
          <w:numId w:val="71"/>
        </w:numPr>
      </w:pPr>
      <w:r w:rsidRPr="00D40F9A">
        <w:t>json</w:t>
      </w:r>
    </w:p>
    <w:p w14:paraId="0157412B" w14:textId="77777777" w:rsidR="00895932" w:rsidRPr="00D40F9A" w:rsidRDefault="00895932" w:rsidP="00895932">
      <w:pPr>
        <w:pStyle w:val="SourceCode"/>
        <w:numPr>
          <w:ilvl w:val="2"/>
          <w:numId w:val="71"/>
        </w:numPr>
        <w:spacing w:before="0" w:after="0"/>
      </w:pPr>
      <w:r w:rsidRPr="00D40F9A">
        <w:t>{</w:t>
      </w:r>
    </w:p>
    <w:p w14:paraId="0B6BD2A9" w14:textId="77777777" w:rsidR="00895932" w:rsidRPr="00D40F9A" w:rsidRDefault="00895932" w:rsidP="00895932">
      <w:pPr>
        <w:pStyle w:val="SourceCode"/>
        <w:numPr>
          <w:ilvl w:val="2"/>
          <w:numId w:val="71"/>
        </w:numPr>
        <w:spacing w:before="0" w:after="0"/>
      </w:pPr>
      <w:r w:rsidRPr="00D40F9A">
        <w:t xml:space="preserve">  "token": {</w:t>
      </w:r>
    </w:p>
    <w:p w14:paraId="427D4E2D" w14:textId="77777777" w:rsidR="00895932" w:rsidRPr="00D40F9A" w:rsidRDefault="00895932" w:rsidP="00895932">
      <w:pPr>
        <w:pStyle w:val="SourceCode"/>
        <w:numPr>
          <w:ilvl w:val="2"/>
          <w:numId w:val="71"/>
        </w:numPr>
        <w:spacing w:before="0" w:after="0"/>
      </w:pPr>
      <w:r w:rsidRPr="00D40F9A">
        <w:t xml:space="preserve">    "username": "testUser",</w:t>
      </w:r>
    </w:p>
    <w:p w14:paraId="5C2CDCD7" w14:textId="77777777" w:rsidR="00895932" w:rsidRPr="00D40F9A" w:rsidRDefault="00895932" w:rsidP="00895932">
      <w:pPr>
        <w:pStyle w:val="SourceCode"/>
        <w:numPr>
          <w:ilvl w:val="2"/>
          <w:numId w:val="71"/>
        </w:numPr>
        <w:spacing w:before="0" w:after="0"/>
      </w:pPr>
      <w:r w:rsidRPr="00D40F9A">
        <w:t xml:space="preserve">    "sub": "123"</w:t>
      </w:r>
    </w:p>
    <w:p w14:paraId="40210703" w14:textId="77777777" w:rsidR="00895932" w:rsidRPr="00D40F9A" w:rsidRDefault="00895932" w:rsidP="00895932">
      <w:pPr>
        <w:pStyle w:val="SourceCode"/>
        <w:numPr>
          <w:ilvl w:val="2"/>
          <w:numId w:val="71"/>
        </w:numPr>
        <w:spacing w:before="0" w:after="0"/>
      </w:pPr>
      <w:r w:rsidRPr="00D40F9A">
        <w:t xml:space="preserve">  }</w:t>
      </w:r>
    </w:p>
    <w:p w14:paraId="4E16CEF0" w14:textId="77777777" w:rsidR="00895932" w:rsidRPr="00D40F9A" w:rsidRDefault="00895932" w:rsidP="00895932">
      <w:pPr>
        <w:pStyle w:val="SourceCode"/>
        <w:numPr>
          <w:ilvl w:val="2"/>
          <w:numId w:val="71"/>
        </w:numPr>
        <w:spacing w:before="0" w:after="0"/>
      </w:pPr>
      <w:r w:rsidRPr="00D40F9A">
        <w:t>}</w:t>
      </w:r>
    </w:p>
    <w:p w14:paraId="5C0DA6A7"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12BF29DD" w14:textId="77777777" w:rsidR="00895932" w:rsidRPr="00D40F9A" w:rsidRDefault="00895932" w:rsidP="00895932">
      <w:pPr>
        <w:pStyle w:val="SourceCodeLanguage"/>
        <w:numPr>
          <w:ilvl w:val="2"/>
          <w:numId w:val="71"/>
        </w:numPr>
      </w:pPr>
      <w:r w:rsidRPr="00D40F9A">
        <w:t>json</w:t>
      </w:r>
    </w:p>
    <w:p w14:paraId="4AB5CAEB" w14:textId="77777777" w:rsidR="00895932" w:rsidRPr="00D40F9A" w:rsidRDefault="00895932" w:rsidP="00895932">
      <w:pPr>
        <w:pStyle w:val="SourceCode"/>
        <w:numPr>
          <w:ilvl w:val="2"/>
          <w:numId w:val="71"/>
        </w:numPr>
        <w:spacing w:before="0" w:after="0"/>
      </w:pPr>
      <w:r w:rsidRPr="00D40F9A">
        <w:t>{</w:t>
      </w:r>
    </w:p>
    <w:p w14:paraId="3B3665B9" w14:textId="77777777" w:rsidR="00895932" w:rsidRPr="00D40F9A" w:rsidRDefault="00895932" w:rsidP="00895932">
      <w:pPr>
        <w:pStyle w:val="SourceCode"/>
        <w:numPr>
          <w:ilvl w:val="2"/>
          <w:numId w:val="71"/>
        </w:numPr>
        <w:spacing w:before="0" w:after="0"/>
      </w:pPr>
      <w:r w:rsidRPr="00D40F9A">
        <w:t xml:space="preserve">  "id": "1",</w:t>
      </w:r>
    </w:p>
    <w:p w14:paraId="30E94792" w14:textId="77777777" w:rsidR="00895932" w:rsidRPr="00D40F9A" w:rsidRDefault="00895932" w:rsidP="00895932">
      <w:pPr>
        <w:pStyle w:val="SourceCode"/>
        <w:numPr>
          <w:ilvl w:val="2"/>
          <w:numId w:val="71"/>
        </w:numPr>
        <w:spacing w:before="0" w:after="0"/>
      </w:pPr>
      <w:r w:rsidRPr="00D40F9A">
        <w:t xml:space="preserve">  "start": "2022-11-30T00:00:00.000Z",</w:t>
      </w:r>
    </w:p>
    <w:p w14:paraId="006B6BF5" w14:textId="77777777" w:rsidR="00895932" w:rsidRPr="00D40F9A" w:rsidRDefault="00895932" w:rsidP="00895932">
      <w:pPr>
        <w:pStyle w:val="SourceCode"/>
        <w:numPr>
          <w:ilvl w:val="2"/>
          <w:numId w:val="71"/>
        </w:numPr>
        <w:spacing w:before="0" w:after="0"/>
      </w:pPr>
      <w:r w:rsidRPr="00D40F9A">
        <w:t xml:space="preserve">  "end": "2024-11-30T00:00:00.000Z",</w:t>
      </w:r>
    </w:p>
    <w:p w14:paraId="34194728" w14:textId="77777777" w:rsidR="00895932" w:rsidRPr="00D40F9A" w:rsidRDefault="00895932" w:rsidP="00895932">
      <w:pPr>
        <w:pStyle w:val="SourceCode"/>
        <w:numPr>
          <w:ilvl w:val="2"/>
          <w:numId w:val="71"/>
        </w:numPr>
        <w:spacing w:before="0" w:after="0"/>
      </w:pPr>
      <w:r w:rsidRPr="00D40F9A">
        <w:t xml:space="preserve">  "songs": [],</w:t>
      </w:r>
    </w:p>
    <w:p w14:paraId="48CBA95E" w14:textId="77777777" w:rsidR="00895932" w:rsidRPr="00D40F9A" w:rsidRDefault="00895932" w:rsidP="00895932">
      <w:pPr>
        <w:pStyle w:val="SourceCode"/>
        <w:numPr>
          <w:ilvl w:val="2"/>
          <w:numId w:val="71"/>
        </w:numPr>
        <w:spacing w:before="0" w:after="0"/>
      </w:pPr>
      <w:r w:rsidRPr="00D40F9A">
        <w:t xml:space="preserve">  "Vote": []</w:t>
      </w:r>
    </w:p>
    <w:p w14:paraId="482D4657" w14:textId="77777777" w:rsidR="00895932" w:rsidRPr="00D40F9A" w:rsidRDefault="00895932" w:rsidP="00895932">
      <w:pPr>
        <w:pStyle w:val="SourceCode"/>
        <w:numPr>
          <w:ilvl w:val="2"/>
          <w:numId w:val="71"/>
        </w:numPr>
        <w:spacing w:before="0" w:after="0"/>
      </w:pPr>
      <w:r w:rsidRPr="00D40F9A">
        <w:t>}</w:t>
      </w:r>
    </w:p>
    <w:p w14:paraId="0BF048D5"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1C26C2F6"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161217F5" w14:textId="77777777" w:rsidR="00895932" w:rsidRPr="00D40F9A" w:rsidRDefault="00895932" w:rsidP="00895932">
      <w:pPr>
        <w:pStyle w:val="SourceCodeLanguage"/>
        <w:numPr>
          <w:ilvl w:val="2"/>
          <w:numId w:val="71"/>
        </w:numPr>
      </w:pPr>
      <w:r w:rsidRPr="00D40F9A">
        <w:t>json</w:t>
      </w:r>
    </w:p>
    <w:p w14:paraId="4F2DDB82" w14:textId="77777777" w:rsidR="00895932" w:rsidRPr="00D40F9A" w:rsidRDefault="00895932" w:rsidP="00895932">
      <w:pPr>
        <w:pStyle w:val="SourceCode"/>
        <w:numPr>
          <w:ilvl w:val="2"/>
          <w:numId w:val="71"/>
        </w:numPr>
        <w:spacing w:before="0" w:after="0"/>
      </w:pPr>
      <w:r w:rsidRPr="00D40F9A">
        <w:t>{</w:t>
      </w:r>
    </w:p>
    <w:p w14:paraId="2D4AEB56" w14:textId="77777777" w:rsidR="00895932" w:rsidRPr="00D40F9A" w:rsidRDefault="00895932" w:rsidP="00895932">
      <w:pPr>
        <w:pStyle w:val="SourceCode"/>
        <w:numPr>
          <w:ilvl w:val="2"/>
          <w:numId w:val="71"/>
        </w:numPr>
        <w:spacing w:before="0" w:after="0"/>
      </w:pPr>
      <w:r w:rsidRPr="00D40F9A">
        <w:t xml:space="preserve">  "message": "Vote successfully created for song: 1"</w:t>
      </w:r>
    </w:p>
    <w:p w14:paraId="2E33054E" w14:textId="77777777" w:rsidR="00895932" w:rsidRPr="00D40F9A" w:rsidRDefault="00895932" w:rsidP="00895932">
      <w:pPr>
        <w:pStyle w:val="SourceCode"/>
        <w:numPr>
          <w:ilvl w:val="2"/>
          <w:numId w:val="71"/>
        </w:numPr>
        <w:spacing w:before="0" w:after="0"/>
      </w:pPr>
      <w:r w:rsidRPr="00D40F9A">
        <w:t>}</w:t>
      </w:r>
    </w:p>
    <w:p w14:paraId="765F4A9D" w14:textId="77777777" w:rsidR="00895932" w:rsidRPr="00D40F9A" w:rsidRDefault="00895932" w:rsidP="00895932">
      <w:pPr>
        <w:pStyle w:val="Listaszerbekezds"/>
        <w:numPr>
          <w:ilvl w:val="0"/>
          <w:numId w:val="88"/>
        </w:numPr>
        <w:spacing w:line="240" w:lineRule="auto"/>
        <w:jc w:val="left"/>
      </w:pPr>
      <w:r w:rsidRPr="00D40F9A">
        <w:rPr>
          <w:b/>
          <w:bCs/>
        </w:rPr>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w:t>
      </w:r>
      <w:r w:rsidRPr="00D40F9A">
        <w:lastRenderedPageBreak/>
        <w:t xml:space="preserve">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1CCF271"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0E7DCE8B" w14:textId="77777777" w:rsidR="00895932" w:rsidRPr="00D40F9A" w:rsidRDefault="00895932" w:rsidP="00895932">
      <w:pPr>
        <w:pStyle w:val="SourceCodeLanguage"/>
        <w:numPr>
          <w:ilvl w:val="2"/>
          <w:numId w:val="71"/>
        </w:numPr>
      </w:pPr>
      <w:r w:rsidRPr="00D40F9A">
        <w:t>json</w:t>
      </w:r>
    </w:p>
    <w:p w14:paraId="0B6956C8" w14:textId="77777777" w:rsidR="00895932" w:rsidRPr="00D40F9A" w:rsidRDefault="00895932" w:rsidP="00895932">
      <w:pPr>
        <w:pStyle w:val="SourceCode"/>
        <w:numPr>
          <w:ilvl w:val="2"/>
          <w:numId w:val="71"/>
        </w:numPr>
        <w:spacing w:before="0" w:after="0"/>
      </w:pPr>
      <w:r w:rsidRPr="00D40F9A">
        <w:t>{</w:t>
      </w:r>
    </w:p>
    <w:p w14:paraId="6332F78B" w14:textId="77777777" w:rsidR="00895932" w:rsidRPr="00D40F9A" w:rsidRDefault="00895932" w:rsidP="00895932">
      <w:pPr>
        <w:pStyle w:val="SourceCode"/>
        <w:numPr>
          <w:ilvl w:val="2"/>
          <w:numId w:val="71"/>
        </w:numPr>
        <w:spacing w:before="0" w:after="0"/>
      </w:pPr>
      <w:r w:rsidRPr="00D40F9A">
        <w:t xml:space="preserve">  "token": {</w:t>
      </w:r>
    </w:p>
    <w:p w14:paraId="354F74E0" w14:textId="77777777" w:rsidR="00895932" w:rsidRPr="00D40F9A" w:rsidRDefault="00895932" w:rsidP="00895932">
      <w:pPr>
        <w:pStyle w:val="SourceCode"/>
        <w:numPr>
          <w:ilvl w:val="2"/>
          <w:numId w:val="71"/>
        </w:numPr>
        <w:spacing w:before="0" w:after="0"/>
      </w:pPr>
      <w:r w:rsidRPr="00D40F9A">
        <w:t xml:space="preserve">    "username": "testUser",</w:t>
      </w:r>
    </w:p>
    <w:p w14:paraId="444385FF" w14:textId="77777777" w:rsidR="00895932" w:rsidRPr="00D40F9A" w:rsidRDefault="00895932" w:rsidP="00895932">
      <w:pPr>
        <w:pStyle w:val="SourceCode"/>
        <w:numPr>
          <w:ilvl w:val="2"/>
          <w:numId w:val="71"/>
        </w:numPr>
        <w:spacing w:before="0" w:after="0"/>
      </w:pPr>
      <w:r w:rsidRPr="00D40F9A">
        <w:t xml:space="preserve">    "sub": "123"</w:t>
      </w:r>
    </w:p>
    <w:p w14:paraId="6D78728F" w14:textId="77777777" w:rsidR="00895932" w:rsidRPr="00D40F9A" w:rsidRDefault="00895932" w:rsidP="00895932">
      <w:pPr>
        <w:pStyle w:val="SourceCode"/>
        <w:numPr>
          <w:ilvl w:val="2"/>
          <w:numId w:val="71"/>
        </w:numPr>
        <w:spacing w:before="0" w:after="0"/>
      </w:pPr>
      <w:r w:rsidRPr="00D40F9A">
        <w:t xml:space="preserve">  }</w:t>
      </w:r>
    </w:p>
    <w:p w14:paraId="40CFB982" w14:textId="77777777" w:rsidR="00895932" w:rsidRPr="00D40F9A" w:rsidRDefault="00895932" w:rsidP="00895932">
      <w:pPr>
        <w:pStyle w:val="SourceCode"/>
        <w:numPr>
          <w:ilvl w:val="2"/>
          <w:numId w:val="71"/>
        </w:numPr>
        <w:spacing w:before="0" w:after="0"/>
      </w:pPr>
      <w:r w:rsidRPr="00D40F9A">
        <w:t>}</w:t>
      </w:r>
    </w:p>
    <w:p w14:paraId="7C0C76E1"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0539A0F5" w14:textId="77777777" w:rsidR="00895932" w:rsidRPr="00D40F9A" w:rsidRDefault="00895932" w:rsidP="00895932">
      <w:pPr>
        <w:pStyle w:val="SourceCodeLanguage"/>
        <w:numPr>
          <w:ilvl w:val="2"/>
          <w:numId w:val="71"/>
        </w:numPr>
      </w:pPr>
      <w:r w:rsidRPr="00D40F9A">
        <w:t>json</w:t>
      </w:r>
    </w:p>
    <w:p w14:paraId="0EE09D5D" w14:textId="77777777" w:rsidR="00895932" w:rsidRPr="00D40F9A" w:rsidRDefault="00895932" w:rsidP="00895932">
      <w:pPr>
        <w:pStyle w:val="SourceCode"/>
        <w:numPr>
          <w:ilvl w:val="2"/>
          <w:numId w:val="71"/>
        </w:numPr>
        <w:spacing w:before="0" w:after="0"/>
      </w:pPr>
      <w:r w:rsidRPr="00D40F9A">
        <w:t>{</w:t>
      </w:r>
    </w:p>
    <w:p w14:paraId="5A01C1C4" w14:textId="77777777" w:rsidR="00895932" w:rsidRPr="00D40F9A" w:rsidRDefault="00895932" w:rsidP="00895932">
      <w:pPr>
        <w:pStyle w:val="SourceCode"/>
        <w:numPr>
          <w:ilvl w:val="2"/>
          <w:numId w:val="71"/>
        </w:numPr>
        <w:spacing w:before="0" w:after="0"/>
      </w:pPr>
      <w:r w:rsidRPr="00D40F9A">
        <w:t xml:space="preserve">  "id": "1",</w:t>
      </w:r>
    </w:p>
    <w:p w14:paraId="107352E6" w14:textId="77777777" w:rsidR="00895932" w:rsidRPr="00D40F9A" w:rsidRDefault="00895932" w:rsidP="00895932">
      <w:pPr>
        <w:pStyle w:val="SourceCode"/>
        <w:numPr>
          <w:ilvl w:val="2"/>
          <w:numId w:val="71"/>
        </w:numPr>
        <w:spacing w:before="0" w:after="0"/>
      </w:pPr>
      <w:r w:rsidRPr="00D40F9A">
        <w:t xml:space="preserve">  "start": "2022-11-30T00:00:00.000Z",</w:t>
      </w:r>
    </w:p>
    <w:p w14:paraId="333FFB1A" w14:textId="77777777" w:rsidR="00895932" w:rsidRPr="00D40F9A" w:rsidRDefault="00895932" w:rsidP="00895932">
      <w:pPr>
        <w:pStyle w:val="SourceCode"/>
        <w:numPr>
          <w:ilvl w:val="2"/>
          <w:numId w:val="71"/>
        </w:numPr>
        <w:spacing w:before="0" w:after="0"/>
      </w:pPr>
      <w:r w:rsidRPr="00D40F9A">
        <w:t xml:space="preserve">  "end": "2024-11-30T00:00:00.000Z",</w:t>
      </w:r>
    </w:p>
    <w:p w14:paraId="3890DB1A" w14:textId="77777777" w:rsidR="00895932" w:rsidRPr="00D40F9A" w:rsidRDefault="00895932" w:rsidP="00895932">
      <w:pPr>
        <w:pStyle w:val="SourceCode"/>
        <w:numPr>
          <w:ilvl w:val="2"/>
          <w:numId w:val="71"/>
        </w:numPr>
        <w:spacing w:before="0" w:after="0"/>
      </w:pPr>
      <w:r w:rsidRPr="00D40F9A">
        <w:t xml:space="preserve">  "songs": [],</w:t>
      </w:r>
    </w:p>
    <w:p w14:paraId="2832594D" w14:textId="77777777" w:rsidR="00895932" w:rsidRPr="00D40F9A" w:rsidRDefault="00895932" w:rsidP="00895932">
      <w:pPr>
        <w:pStyle w:val="SourceCode"/>
        <w:numPr>
          <w:ilvl w:val="2"/>
          <w:numId w:val="71"/>
        </w:numPr>
        <w:spacing w:before="0" w:after="0"/>
      </w:pPr>
      <w:r w:rsidRPr="00D40F9A">
        <w:t xml:space="preserve">  "Vote": []</w:t>
      </w:r>
    </w:p>
    <w:p w14:paraId="2E98A52F" w14:textId="77777777" w:rsidR="00895932" w:rsidRPr="00D40F9A" w:rsidRDefault="00895932" w:rsidP="00895932">
      <w:pPr>
        <w:pStyle w:val="SourceCode"/>
        <w:numPr>
          <w:ilvl w:val="2"/>
          <w:numId w:val="71"/>
        </w:numPr>
        <w:spacing w:before="0" w:after="0"/>
      </w:pPr>
      <w:r w:rsidRPr="00D40F9A">
        <w:t>}</w:t>
      </w:r>
    </w:p>
    <w:p w14:paraId="3105B71E"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434ED8D5"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42E1428A" w14:textId="77777777" w:rsidR="00895932" w:rsidRPr="00D40F9A" w:rsidRDefault="00895932" w:rsidP="00895932">
      <w:pPr>
        <w:pStyle w:val="SourceCodeLanguage"/>
        <w:numPr>
          <w:ilvl w:val="2"/>
          <w:numId w:val="71"/>
        </w:numPr>
      </w:pPr>
      <w:r w:rsidRPr="00D40F9A">
        <w:t>json</w:t>
      </w:r>
    </w:p>
    <w:p w14:paraId="56C275D5" w14:textId="77777777" w:rsidR="00895932" w:rsidRPr="00D40F9A" w:rsidRDefault="00895932" w:rsidP="00895932">
      <w:pPr>
        <w:pStyle w:val="SourceCode"/>
        <w:numPr>
          <w:ilvl w:val="2"/>
          <w:numId w:val="71"/>
        </w:numPr>
        <w:spacing w:before="0" w:after="0"/>
      </w:pPr>
      <w:r w:rsidRPr="00D40F9A">
        <w:t>{</w:t>
      </w:r>
    </w:p>
    <w:p w14:paraId="7D2F5414" w14:textId="77777777" w:rsidR="00895932" w:rsidRPr="00D40F9A" w:rsidRDefault="00895932" w:rsidP="00895932">
      <w:pPr>
        <w:pStyle w:val="SourceCode"/>
        <w:numPr>
          <w:ilvl w:val="2"/>
          <w:numId w:val="71"/>
        </w:numPr>
        <w:spacing w:before="0" w:after="0"/>
      </w:pPr>
      <w:r w:rsidRPr="00D40F9A">
        <w:t xml:space="preserve">  "message": "User already voted for song: 1",</w:t>
      </w:r>
    </w:p>
    <w:p w14:paraId="1BB96C18" w14:textId="77777777" w:rsidR="00895932" w:rsidRPr="00D40F9A" w:rsidRDefault="00895932" w:rsidP="00895932">
      <w:pPr>
        <w:pStyle w:val="SourceCode"/>
        <w:numPr>
          <w:ilvl w:val="2"/>
          <w:numId w:val="71"/>
        </w:numPr>
        <w:spacing w:before="0" w:after="0"/>
      </w:pPr>
      <w:r w:rsidRPr="00D40F9A">
        <w:t xml:space="preserve">  "status": 400</w:t>
      </w:r>
    </w:p>
    <w:p w14:paraId="33748CB1" w14:textId="77777777" w:rsidR="00895932" w:rsidRPr="00D40F9A" w:rsidRDefault="00895932" w:rsidP="00895932">
      <w:pPr>
        <w:pStyle w:val="SourceCode"/>
        <w:numPr>
          <w:ilvl w:val="2"/>
          <w:numId w:val="71"/>
        </w:numPr>
        <w:spacing w:before="0" w:after="0"/>
      </w:pPr>
      <w:r w:rsidRPr="00D40F9A">
        <w:t>}</w:t>
      </w:r>
    </w:p>
    <w:p w14:paraId="19463014" w14:textId="77777777" w:rsidR="00895932" w:rsidRPr="00D40F9A" w:rsidRDefault="00895932" w:rsidP="00895932">
      <w:pPr>
        <w:pStyle w:val="Listaszerbekezds"/>
        <w:numPr>
          <w:ilvl w:val="0"/>
          <w:numId w:val="88"/>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40F3C0BE"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623617A8" w14:textId="77777777" w:rsidR="00895932" w:rsidRPr="00D40F9A" w:rsidRDefault="00895932" w:rsidP="00895932">
      <w:pPr>
        <w:pStyle w:val="SourceCodeLanguage"/>
        <w:numPr>
          <w:ilvl w:val="2"/>
          <w:numId w:val="71"/>
        </w:numPr>
      </w:pPr>
      <w:r w:rsidRPr="00D40F9A">
        <w:t>json</w:t>
      </w:r>
    </w:p>
    <w:p w14:paraId="503671AE" w14:textId="77777777" w:rsidR="00895932" w:rsidRPr="00D40F9A" w:rsidRDefault="00895932" w:rsidP="00895932">
      <w:pPr>
        <w:pStyle w:val="SourceCode"/>
        <w:numPr>
          <w:ilvl w:val="2"/>
          <w:numId w:val="71"/>
        </w:numPr>
        <w:spacing w:before="0" w:after="0"/>
      </w:pPr>
      <w:r w:rsidRPr="00D40F9A">
        <w:t>{</w:t>
      </w:r>
    </w:p>
    <w:p w14:paraId="53B3FE65" w14:textId="77777777" w:rsidR="00895932" w:rsidRPr="00D40F9A" w:rsidRDefault="00895932" w:rsidP="00895932">
      <w:pPr>
        <w:pStyle w:val="SourceCode"/>
        <w:numPr>
          <w:ilvl w:val="2"/>
          <w:numId w:val="71"/>
        </w:numPr>
        <w:spacing w:before="0" w:after="0"/>
      </w:pPr>
      <w:r w:rsidRPr="00D40F9A">
        <w:t xml:space="preserve">  "token": {</w:t>
      </w:r>
    </w:p>
    <w:p w14:paraId="3B334EE5" w14:textId="77777777" w:rsidR="00895932" w:rsidRPr="00D40F9A" w:rsidRDefault="00895932" w:rsidP="00895932">
      <w:pPr>
        <w:pStyle w:val="SourceCode"/>
        <w:numPr>
          <w:ilvl w:val="2"/>
          <w:numId w:val="71"/>
        </w:numPr>
        <w:spacing w:before="0" w:after="0"/>
      </w:pPr>
      <w:r w:rsidRPr="00D40F9A">
        <w:t xml:space="preserve">    "username": "testUser",</w:t>
      </w:r>
    </w:p>
    <w:p w14:paraId="3A6677BD" w14:textId="77777777" w:rsidR="00895932" w:rsidRPr="00D40F9A" w:rsidRDefault="00895932" w:rsidP="00895932">
      <w:pPr>
        <w:pStyle w:val="SourceCode"/>
        <w:numPr>
          <w:ilvl w:val="2"/>
          <w:numId w:val="71"/>
        </w:numPr>
        <w:spacing w:before="0" w:after="0"/>
      </w:pPr>
      <w:r w:rsidRPr="00D40F9A">
        <w:t xml:space="preserve">    "sub": "123"</w:t>
      </w:r>
    </w:p>
    <w:p w14:paraId="080C719E" w14:textId="77777777" w:rsidR="00895932" w:rsidRPr="00D40F9A" w:rsidRDefault="00895932" w:rsidP="00895932">
      <w:pPr>
        <w:pStyle w:val="SourceCode"/>
        <w:numPr>
          <w:ilvl w:val="2"/>
          <w:numId w:val="71"/>
        </w:numPr>
        <w:spacing w:before="0" w:after="0"/>
      </w:pPr>
      <w:r w:rsidRPr="00D40F9A">
        <w:t xml:space="preserve">  }</w:t>
      </w:r>
    </w:p>
    <w:p w14:paraId="606F79B6" w14:textId="77777777" w:rsidR="00895932" w:rsidRPr="00D40F9A" w:rsidRDefault="00895932" w:rsidP="00895932">
      <w:pPr>
        <w:pStyle w:val="SourceCode"/>
        <w:numPr>
          <w:ilvl w:val="2"/>
          <w:numId w:val="71"/>
        </w:numPr>
        <w:spacing w:before="0" w:after="0"/>
      </w:pPr>
      <w:r w:rsidRPr="00D40F9A">
        <w:t>}</w:t>
      </w:r>
    </w:p>
    <w:p w14:paraId="2F9D279D"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3B058C79" w14:textId="77777777" w:rsidR="00895932" w:rsidRPr="00D40F9A" w:rsidRDefault="00895932" w:rsidP="00895932">
      <w:pPr>
        <w:pStyle w:val="SourceCodeLanguage"/>
        <w:numPr>
          <w:ilvl w:val="2"/>
          <w:numId w:val="71"/>
        </w:numPr>
      </w:pPr>
      <w:r w:rsidRPr="00D40F9A">
        <w:t>json</w:t>
      </w:r>
    </w:p>
    <w:p w14:paraId="5EEAE103" w14:textId="77777777" w:rsidR="00895932" w:rsidRPr="00D40F9A" w:rsidRDefault="00895932" w:rsidP="00895932">
      <w:pPr>
        <w:pStyle w:val="SourceCode"/>
        <w:numPr>
          <w:ilvl w:val="2"/>
          <w:numId w:val="71"/>
        </w:numPr>
        <w:spacing w:before="0" w:after="0"/>
      </w:pPr>
      <w:r w:rsidRPr="00D40F9A">
        <w:t>{</w:t>
      </w:r>
    </w:p>
    <w:p w14:paraId="73C70EDF" w14:textId="77777777" w:rsidR="00895932" w:rsidRPr="00D40F9A" w:rsidRDefault="00895932" w:rsidP="00895932">
      <w:pPr>
        <w:pStyle w:val="SourceCode"/>
        <w:numPr>
          <w:ilvl w:val="2"/>
          <w:numId w:val="71"/>
        </w:numPr>
        <w:spacing w:before="0" w:after="0"/>
      </w:pPr>
      <w:r w:rsidRPr="00D40F9A">
        <w:t xml:space="preserve">  "id": "1",</w:t>
      </w:r>
    </w:p>
    <w:p w14:paraId="36927899" w14:textId="77777777" w:rsidR="00895932" w:rsidRPr="00D40F9A" w:rsidRDefault="00895932" w:rsidP="00895932">
      <w:pPr>
        <w:pStyle w:val="SourceCode"/>
        <w:numPr>
          <w:ilvl w:val="2"/>
          <w:numId w:val="71"/>
        </w:numPr>
        <w:spacing w:before="0" w:after="0"/>
      </w:pPr>
      <w:r w:rsidRPr="00D40F9A">
        <w:t xml:space="preserve">  "start": "2022-11-30T00:00:00.000Z",</w:t>
      </w:r>
    </w:p>
    <w:p w14:paraId="2C295B87" w14:textId="77777777" w:rsidR="00895932" w:rsidRPr="00D40F9A" w:rsidRDefault="00895932" w:rsidP="00895932">
      <w:pPr>
        <w:pStyle w:val="SourceCode"/>
        <w:numPr>
          <w:ilvl w:val="2"/>
          <w:numId w:val="71"/>
        </w:numPr>
        <w:spacing w:before="0" w:after="0"/>
      </w:pPr>
      <w:r w:rsidRPr="00D40F9A">
        <w:t xml:space="preserve">  "end": "2024-11-30T00:00:00.000Z",</w:t>
      </w:r>
    </w:p>
    <w:p w14:paraId="49A90AA2" w14:textId="77777777" w:rsidR="00895932" w:rsidRPr="00D40F9A" w:rsidRDefault="00895932" w:rsidP="00895932">
      <w:pPr>
        <w:pStyle w:val="SourceCode"/>
        <w:numPr>
          <w:ilvl w:val="2"/>
          <w:numId w:val="71"/>
        </w:numPr>
        <w:spacing w:before="0" w:after="0"/>
      </w:pPr>
      <w:r w:rsidRPr="00D40F9A">
        <w:t xml:space="preserve">  "songs": [],</w:t>
      </w:r>
    </w:p>
    <w:p w14:paraId="7509B25A" w14:textId="77777777" w:rsidR="00895932" w:rsidRPr="00D40F9A" w:rsidRDefault="00895932" w:rsidP="00895932">
      <w:pPr>
        <w:pStyle w:val="SourceCode"/>
        <w:numPr>
          <w:ilvl w:val="2"/>
          <w:numId w:val="71"/>
        </w:numPr>
        <w:spacing w:before="0" w:after="0"/>
      </w:pPr>
      <w:r w:rsidRPr="00D40F9A">
        <w:t xml:space="preserve">  "Vote": []</w:t>
      </w:r>
    </w:p>
    <w:p w14:paraId="100C2E2B" w14:textId="77777777" w:rsidR="00895932" w:rsidRPr="00D40F9A" w:rsidRDefault="00895932" w:rsidP="00895932">
      <w:pPr>
        <w:pStyle w:val="SourceCode"/>
        <w:numPr>
          <w:ilvl w:val="2"/>
          <w:numId w:val="71"/>
        </w:numPr>
        <w:spacing w:before="0" w:after="0"/>
      </w:pPr>
      <w:r w:rsidRPr="00D40F9A">
        <w:t>}</w:t>
      </w:r>
    </w:p>
    <w:p w14:paraId="3E53EAAF"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1B11EBCC" w14:textId="77777777" w:rsidR="004C06F6" w:rsidRPr="00D40F9A" w:rsidRDefault="004C06F6">
      <w:pPr>
        <w:spacing w:line="259" w:lineRule="auto"/>
        <w:jc w:val="left"/>
        <w:rPr>
          <w:b/>
          <w:bCs/>
        </w:rPr>
      </w:pPr>
      <w:r w:rsidRPr="00D40F9A">
        <w:rPr>
          <w:b/>
          <w:bCs/>
        </w:rPr>
        <w:br w:type="page"/>
      </w:r>
    </w:p>
    <w:p w14:paraId="345F04DB" w14:textId="4CB01B3E" w:rsidR="00895932" w:rsidRPr="00D40F9A" w:rsidRDefault="00895932" w:rsidP="00895932">
      <w:pPr>
        <w:pStyle w:val="Listaszerbekezds"/>
        <w:numPr>
          <w:ilvl w:val="2"/>
          <w:numId w:val="88"/>
        </w:numPr>
        <w:spacing w:line="240" w:lineRule="auto"/>
        <w:jc w:val="left"/>
      </w:pPr>
      <w:r w:rsidRPr="00D40F9A">
        <w:rPr>
          <w:b/>
          <w:bCs/>
        </w:rPr>
        <w:lastRenderedPageBreak/>
        <w:t>error</w:t>
      </w:r>
      <w:r w:rsidRPr="00D40F9A">
        <w:t>:</w:t>
      </w:r>
    </w:p>
    <w:p w14:paraId="3C4A11C3" w14:textId="77777777" w:rsidR="00895932" w:rsidRPr="00D40F9A" w:rsidRDefault="00895932" w:rsidP="00895932">
      <w:pPr>
        <w:pStyle w:val="SourceCodeLanguage"/>
        <w:numPr>
          <w:ilvl w:val="2"/>
          <w:numId w:val="71"/>
        </w:numPr>
      </w:pPr>
      <w:r w:rsidRPr="00D40F9A">
        <w:t>json</w:t>
      </w:r>
    </w:p>
    <w:p w14:paraId="00983545" w14:textId="77777777" w:rsidR="00895932" w:rsidRPr="00D40F9A" w:rsidRDefault="00895932" w:rsidP="00895932">
      <w:pPr>
        <w:pStyle w:val="SourceCode"/>
        <w:numPr>
          <w:ilvl w:val="2"/>
          <w:numId w:val="71"/>
        </w:numPr>
        <w:spacing w:before="0" w:after="0"/>
      </w:pPr>
      <w:r w:rsidRPr="00D40F9A">
        <w:t>{</w:t>
      </w:r>
    </w:p>
    <w:p w14:paraId="6A4039DB" w14:textId="77777777" w:rsidR="00895932" w:rsidRPr="00D40F9A" w:rsidRDefault="00895932" w:rsidP="00895932">
      <w:pPr>
        <w:pStyle w:val="SourceCode"/>
        <w:numPr>
          <w:ilvl w:val="2"/>
          <w:numId w:val="71"/>
        </w:numPr>
        <w:spacing w:before="0" w:after="0"/>
      </w:pPr>
      <w:r w:rsidRPr="00D40F9A">
        <w:t xml:space="preserve">  "message": "Error creating vote: Database error",</w:t>
      </w:r>
    </w:p>
    <w:p w14:paraId="3CF883B1" w14:textId="77777777" w:rsidR="00895932" w:rsidRPr="00D40F9A" w:rsidRDefault="00895932" w:rsidP="00895932">
      <w:pPr>
        <w:pStyle w:val="SourceCode"/>
        <w:numPr>
          <w:ilvl w:val="2"/>
          <w:numId w:val="71"/>
        </w:numPr>
        <w:spacing w:before="0" w:after="0"/>
      </w:pPr>
      <w:r w:rsidRPr="00D40F9A">
        <w:t xml:space="preserve">  "status": 500</w:t>
      </w:r>
    </w:p>
    <w:p w14:paraId="24E0E948" w14:textId="77777777" w:rsidR="00895932" w:rsidRPr="00D40F9A" w:rsidRDefault="00895932" w:rsidP="00895932">
      <w:pPr>
        <w:pStyle w:val="SourceCode"/>
        <w:numPr>
          <w:ilvl w:val="2"/>
          <w:numId w:val="71"/>
        </w:numPr>
        <w:spacing w:before="0" w:after="0"/>
      </w:pPr>
      <w:r w:rsidRPr="00D40F9A">
        <w:t>}</w:t>
      </w:r>
    </w:p>
    <w:p w14:paraId="636229AC" w14:textId="77777777" w:rsidR="00895932" w:rsidRPr="00D40F9A" w:rsidRDefault="00895932" w:rsidP="00895932">
      <w:pPr>
        <w:pStyle w:val="Listaszerbekezds"/>
        <w:numPr>
          <w:ilvl w:val="0"/>
          <w:numId w:val="88"/>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502C39CA"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4BB1EBD3" w14:textId="77777777" w:rsidR="00895932" w:rsidRPr="00D40F9A" w:rsidRDefault="00895932" w:rsidP="00895932">
      <w:pPr>
        <w:pStyle w:val="SourceCodeLanguage"/>
        <w:numPr>
          <w:ilvl w:val="2"/>
          <w:numId w:val="71"/>
        </w:numPr>
      </w:pPr>
      <w:r w:rsidRPr="00D40F9A">
        <w:t>json</w:t>
      </w:r>
    </w:p>
    <w:p w14:paraId="03B0D7A5" w14:textId="77777777" w:rsidR="00895932" w:rsidRPr="00D40F9A" w:rsidRDefault="00895932" w:rsidP="00895932">
      <w:pPr>
        <w:pStyle w:val="SourceCode"/>
        <w:numPr>
          <w:ilvl w:val="2"/>
          <w:numId w:val="71"/>
        </w:numPr>
        <w:spacing w:before="0" w:after="0"/>
      </w:pPr>
      <w:r w:rsidRPr="00D40F9A">
        <w:t>{</w:t>
      </w:r>
    </w:p>
    <w:p w14:paraId="324D8E30" w14:textId="77777777" w:rsidR="00895932" w:rsidRPr="00D40F9A" w:rsidRDefault="00895932" w:rsidP="00895932">
      <w:pPr>
        <w:pStyle w:val="SourceCode"/>
        <w:numPr>
          <w:ilvl w:val="2"/>
          <w:numId w:val="71"/>
        </w:numPr>
        <w:spacing w:before="0" w:after="0"/>
      </w:pPr>
      <w:r w:rsidRPr="00D40F9A">
        <w:t xml:space="preserve">  "token": {</w:t>
      </w:r>
    </w:p>
    <w:p w14:paraId="64549895" w14:textId="77777777" w:rsidR="00895932" w:rsidRPr="00D40F9A" w:rsidRDefault="00895932" w:rsidP="00895932">
      <w:pPr>
        <w:pStyle w:val="SourceCode"/>
        <w:numPr>
          <w:ilvl w:val="2"/>
          <w:numId w:val="71"/>
        </w:numPr>
        <w:spacing w:before="0" w:after="0"/>
      </w:pPr>
      <w:r w:rsidRPr="00D40F9A">
        <w:t xml:space="preserve">    "username": "testUser",</w:t>
      </w:r>
    </w:p>
    <w:p w14:paraId="1C6E8178" w14:textId="77777777" w:rsidR="00895932" w:rsidRPr="00D40F9A" w:rsidRDefault="00895932" w:rsidP="00895932">
      <w:pPr>
        <w:pStyle w:val="SourceCode"/>
        <w:numPr>
          <w:ilvl w:val="2"/>
          <w:numId w:val="71"/>
        </w:numPr>
        <w:spacing w:before="0" w:after="0"/>
      </w:pPr>
      <w:r w:rsidRPr="00D40F9A">
        <w:t xml:space="preserve">    "sub": "123"</w:t>
      </w:r>
    </w:p>
    <w:p w14:paraId="56699D4D" w14:textId="77777777" w:rsidR="00895932" w:rsidRPr="00D40F9A" w:rsidRDefault="00895932" w:rsidP="00895932">
      <w:pPr>
        <w:pStyle w:val="SourceCode"/>
        <w:numPr>
          <w:ilvl w:val="2"/>
          <w:numId w:val="71"/>
        </w:numPr>
        <w:spacing w:before="0" w:after="0"/>
      </w:pPr>
      <w:r w:rsidRPr="00D40F9A">
        <w:t xml:space="preserve">  }</w:t>
      </w:r>
    </w:p>
    <w:p w14:paraId="2CC48278" w14:textId="77777777" w:rsidR="00895932" w:rsidRPr="00D40F9A" w:rsidRDefault="00895932" w:rsidP="00895932">
      <w:pPr>
        <w:pStyle w:val="SourceCode"/>
        <w:numPr>
          <w:ilvl w:val="2"/>
          <w:numId w:val="71"/>
        </w:numPr>
        <w:spacing w:before="0" w:after="0"/>
      </w:pPr>
      <w:r w:rsidRPr="00D40F9A">
        <w:t>}</w:t>
      </w:r>
    </w:p>
    <w:p w14:paraId="09CDF3DD"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3D111697" w14:textId="77777777" w:rsidR="00895932" w:rsidRPr="00D40F9A" w:rsidRDefault="00895932" w:rsidP="00895932">
      <w:pPr>
        <w:pStyle w:val="SourceCodeLanguage"/>
        <w:numPr>
          <w:ilvl w:val="2"/>
          <w:numId w:val="71"/>
        </w:numPr>
      </w:pPr>
      <w:r w:rsidRPr="00D40F9A">
        <w:t>json</w:t>
      </w:r>
    </w:p>
    <w:p w14:paraId="539C6643" w14:textId="77777777" w:rsidR="00895932" w:rsidRPr="00D40F9A" w:rsidRDefault="00895932" w:rsidP="00895932">
      <w:pPr>
        <w:pStyle w:val="SourceCode"/>
        <w:numPr>
          <w:ilvl w:val="2"/>
          <w:numId w:val="71"/>
        </w:numPr>
        <w:spacing w:before="0" w:after="0"/>
      </w:pPr>
      <w:r w:rsidRPr="00D40F9A">
        <w:t>{</w:t>
      </w:r>
    </w:p>
    <w:p w14:paraId="320BF627" w14:textId="77777777" w:rsidR="00895932" w:rsidRPr="00D40F9A" w:rsidRDefault="00895932" w:rsidP="00895932">
      <w:pPr>
        <w:pStyle w:val="SourceCode"/>
        <w:numPr>
          <w:ilvl w:val="2"/>
          <w:numId w:val="71"/>
        </w:numPr>
        <w:spacing w:before="0" w:after="0"/>
      </w:pPr>
      <w:r w:rsidRPr="00D40F9A">
        <w:t xml:space="preserve">  "id": "1",</w:t>
      </w:r>
    </w:p>
    <w:p w14:paraId="0FEEF988" w14:textId="77777777" w:rsidR="00895932" w:rsidRPr="00D40F9A" w:rsidRDefault="00895932" w:rsidP="00895932">
      <w:pPr>
        <w:pStyle w:val="SourceCode"/>
        <w:numPr>
          <w:ilvl w:val="2"/>
          <w:numId w:val="71"/>
        </w:numPr>
        <w:spacing w:before="0" w:after="0"/>
      </w:pPr>
      <w:r w:rsidRPr="00D40F9A">
        <w:t xml:space="preserve">  "start": "2022-11-30T00:00:00.000Z",</w:t>
      </w:r>
    </w:p>
    <w:p w14:paraId="5DE79532" w14:textId="77777777" w:rsidR="00895932" w:rsidRPr="00D40F9A" w:rsidRDefault="00895932" w:rsidP="00895932">
      <w:pPr>
        <w:pStyle w:val="SourceCode"/>
        <w:numPr>
          <w:ilvl w:val="2"/>
          <w:numId w:val="71"/>
        </w:numPr>
        <w:spacing w:before="0" w:after="0"/>
      </w:pPr>
      <w:r w:rsidRPr="00D40F9A">
        <w:t xml:space="preserve">  "end": "2024-11-30T00:00:00.000Z",</w:t>
      </w:r>
    </w:p>
    <w:p w14:paraId="1853813F" w14:textId="77777777" w:rsidR="00895932" w:rsidRPr="00D40F9A" w:rsidRDefault="00895932" w:rsidP="00895932">
      <w:pPr>
        <w:pStyle w:val="SourceCode"/>
        <w:numPr>
          <w:ilvl w:val="2"/>
          <w:numId w:val="71"/>
        </w:numPr>
        <w:spacing w:before="0" w:after="0"/>
      </w:pPr>
      <w:r w:rsidRPr="00D40F9A">
        <w:t xml:space="preserve">  "songs": [],</w:t>
      </w:r>
    </w:p>
    <w:p w14:paraId="56921ECF" w14:textId="77777777" w:rsidR="00895932" w:rsidRPr="00D40F9A" w:rsidRDefault="00895932" w:rsidP="00895932">
      <w:pPr>
        <w:pStyle w:val="SourceCode"/>
        <w:numPr>
          <w:ilvl w:val="2"/>
          <w:numId w:val="71"/>
        </w:numPr>
        <w:spacing w:before="0" w:after="0"/>
      </w:pPr>
      <w:r w:rsidRPr="00D40F9A">
        <w:t xml:space="preserve">  "Vote": []</w:t>
      </w:r>
    </w:p>
    <w:p w14:paraId="3EB4CBA2" w14:textId="77777777" w:rsidR="00895932" w:rsidRPr="00D40F9A" w:rsidRDefault="00895932" w:rsidP="00895932">
      <w:pPr>
        <w:pStyle w:val="SourceCode"/>
        <w:numPr>
          <w:ilvl w:val="2"/>
          <w:numId w:val="71"/>
        </w:numPr>
        <w:spacing w:before="0" w:after="0"/>
      </w:pPr>
      <w:r w:rsidRPr="00D40F9A">
        <w:t>}</w:t>
      </w:r>
    </w:p>
    <w:p w14:paraId="38F4D6ED"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23E60A1B"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4B1E76A3" w14:textId="77777777" w:rsidR="00895932" w:rsidRPr="00D40F9A" w:rsidRDefault="00895932" w:rsidP="00895932">
      <w:pPr>
        <w:pStyle w:val="SourceCodeLanguage"/>
        <w:numPr>
          <w:ilvl w:val="2"/>
          <w:numId w:val="71"/>
        </w:numPr>
      </w:pPr>
      <w:r w:rsidRPr="00D40F9A">
        <w:t>json</w:t>
      </w:r>
    </w:p>
    <w:p w14:paraId="6ABA3A55" w14:textId="77777777" w:rsidR="00895932" w:rsidRPr="00D40F9A" w:rsidRDefault="00895932" w:rsidP="00895932">
      <w:pPr>
        <w:pStyle w:val="SourceCode"/>
        <w:numPr>
          <w:ilvl w:val="2"/>
          <w:numId w:val="71"/>
        </w:numPr>
        <w:spacing w:before="0" w:after="0"/>
      </w:pPr>
      <w:r w:rsidRPr="00D40F9A">
        <w:t>{</w:t>
      </w:r>
    </w:p>
    <w:p w14:paraId="055CB708" w14:textId="77777777" w:rsidR="00895932" w:rsidRPr="00D40F9A" w:rsidRDefault="00895932" w:rsidP="00895932">
      <w:pPr>
        <w:pStyle w:val="SourceCode"/>
        <w:numPr>
          <w:ilvl w:val="2"/>
          <w:numId w:val="71"/>
        </w:numPr>
        <w:spacing w:before="0" w:after="0"/>
      </w:pPr>
      <w:r w:rsidRPr="00D40F9A">
        <w:t xml:space="preserve">  "message": "Sucessfully deleted vote for song: 1"</w:t>
      </w:r>
    </w:p>
    <w:p w14:paraId="50E673D0" w14:textId="77777777" w:rsidR="00895932" w:rsidRPr="00D40F9A" w:rsidRDefault="00895932" w:rsidP="00895932">
      <w:pPr>
        <w:pStyle w:val="SourceCode"/>
        <w:numPr>
          <w:ilvl w:val="2"/>
          <w:numId w:val="71"/>
        </w:numPr>
        <w:spacing w:before="0" w:after="0"/>
      </w:pPr>
      <w:r w:rsidRPr="00D40F9A">
        <w:t>}</w:t>
      </w:r>
    </w:p>
    <w:p w14:paraId="33F5DE76" w14:textId="77777777" w:rsidR="00895932" w:rsidRPr="00D40F9A" w:rsidRDefault="00895932" w:rsidP="00895932">
      <w:pPr>
        <w:pStyle w:val="Listaszerbekezds"/>
        <w:numPr>
          <w:ilvl w:val="0"/>
          <w:numId w:val="88"/>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DDCC464"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496732A1" w14:textId="77777777" w:rsidR="00895932" w:rsidRPr="00D40F9A" w:rsidRDefault="00895932" w:rsidP="00895932">
      <w:pPr>
        <w:pStyle w:val="SourceCodeLanguage"/>
        <w:numPr>
          <w:ilvl w:val="2"/>
          <w:numId w:val="71"/>
        </w:numPr>
      </w:pPr>
      <w:r w:rsidRPr="00D40F9A">
        <w:t>json</w:t>
      </w:r>
    </w:p>
    <w:p w14:paraId="170E1F89" w14:textId="77777777" w:rsidR="00895932" w:rsidRPr="00D40F9A" w:rsidRDefault="00895932" w:rsidP="00895932">
      <w:pPr>
        <w:pStyle w:val="SourceCode"/>
        <w:numPr>
          <w:ilvl w:val="2"/>
          <w:numId w:val="71"/>
        </w:numPr>
        <w:spacing w:before="0" w:after="0"/>
      </w:pPr>
      <w:r w:rsidRPr="00D40F9A">
        <w:t>{</w:t>
      </w:r>
    </w:p>
    <w:p w14:paraId="13DC8478" w14:textId="77777777" w:rsidR="00895932" w:rsidRPr="00D40F9A" w:rsidRDefault="00895932" w:rsidP="00895932">
      <w:pPr>
        <w:pStyle w:val="SourceCode"/>
        <w:numPr>
          <w:ilvl w:val="2"/>
          <w:numId w:val="71"/>
        </w:numPr>
        <w:spacing w:before="0" w:after="0"/>
      </w:pPr>
      <w:r w:rsidRPr="00D40F9A">
        <w:t xml:space="preserve">  "token": {</w:t>
      </w:r>
    </w:p>
    <w:p w14:paraId="0DD29DD4" w14:textId="77777777" w:rsidR="00895932" w:rsidRPr="00D40F9A" w:rsidRDefault="00895932" w:rsidP="00895932">
      <w:pPr>
        <w:pStyle w:val="SourceCode"/>
        <w:numPr>
          <w:ilvl w:val="2"/>
          <w:numId w:val="71"/>
        </w:numPr>
        <w:spacing w:before="0" w:after="0"/>
      </w:pPr>
      <w:r w:rsidRPr="00D40F9A">
        <w:t xml:space="preserve">    "username": "testUser",</w:t>
      </w:r>
    </w:p>
    <w:p w14:paraId="63FD8443" w14:textId="77777777" w:rsidR="00895932" w:rsidRPr="00D40F9A" w:rsidRDefault="00895932" w:rsidP="00895932">
      <w:pPr>
        <w:pStyle w:val="SourceCode"/>
        <w:numPr>
          <w:ilvl w:val="2"/>
          <w:numId w:val="71"/>
        </w:numPr>
        <w:spacing w:before="0" w:after="0"/>
      </w:pPr>
      <w:r w:rsidRPr="00D40F9A">
        <w:t xml:space="preserve">    "sub": "123"</w:t>
      </w:r>
    </w:p>
    <w:p w14:paraId="0FC7EBAA" w14:textId="77777777" w:rsidR="00895932" w:rsidRPr="00D40F9A" w:rsidRDefault="00895932" w:rsidP="00895932">
      <w:pPr>
        <w:pStyle w:val="SourceCode"/>
        <w:numPr>
          <w:ilvl w:val="2"/>
          <w:numId w:val="71"/>
        </w:numPr>
        <w:spacing w:before="0" w:after="0"/>
      </w:pPr>
      <w:r w:rsidRPr="00D40F9A">
        <w:t xml:space="preserve">  }</w:t>
      </w:r>
    </w:p>
    <w:p w14:paraId="03A88CC3" w14:textId="77777777" w:rsidR="00895932" w:rsidRPr="00D40F9A" w:rsidRDefault="00895932" w:rsidP="00895932">
      <w:pPr>
        <w:pStyle w:val="SourceCode"/>
        <w:numPr>
          <w:ilvl w:val="2"/>
          <w:numId w:val="71"/>
        </w:numPr>
        <w:spacing w:before="0" w:after="0"/>
      </w:pPr>
      <w:r w:rsidRPr="00D40F9A">
        <w:t>}</w:t>
      </w:r>
    </w:p>
    <w:p w14:paraId="393382F0" w14:textId="77777777" w:rsidR="004C06F6" w:rsidRPr="00D40F9A" w:rsidRDefault="004C06F6">
      <w:pPr>
        <w:spacing w:line="259" w:lineRule="auto"/>
        <w:jc w:val="left"/>
        <w:rPr>
          <w:b/>
          <w:bCs/>
        </w:rPr>
      </w:pPr>
      <w:r w:rsidRPr="00D40F9A">
        <w:rPr>
          <w:b/>
          <w:bCs/>
        </w:rPr>
        <w:br w:type="page"/>
      </w:r>
    </w:p>
    <w:p w14:paraId="742CCA90" w14:textId="198FB586" w:rsidR="00895932" w:rsidRPr="00D40F9A" w:rsidRDefault="00895932" w:rsidP="00895932">
      <w:pPr>
        <w:pStyle w:val="Listaszerbekezds"/>
        <w:numPr>
          <w:ilvl w:val="2"/>
          <w:numId w:val="88"/>
        </w:numPr>
        <w:spacing w:line="240" w:lineRule="auto"/>
        <w:jc w:val="left"/>
      </w:pPr>
      <w:r w:rsidRPr="00D40F9A">
        <w:rPr>
          <w:b/>
          <w:bCs/>
        </w:rPr>
        <w:lastRenderedPageBreak/>
        <w:t>mockVotingSession</w:t>
      </w:r>
      <w:r w:rsidRPr="00D40F9A">
        <w:t>:</w:t>
      </w:r>
    </w:p>
    <w:p w14:paraId="7563D937" w14:textId="77777777" w:rsidR="00895932" w:rsidRPr="00D40F9A" w:rsidRDefault="00895932" w:rsidP="00895932">
      <w:pPr>
        <w:pStyle w:val="SourceCodeLanguage"/>
        <w:numPr>
          <w:ilvl w:val="2"/>
          <w:numId w:val="71"/>
        </w:numPr>
      </w:pPr>
      <w:r w:rsidRPr="00D40F9A">
        <w:t>json</w:t>
      </w:r>
    </w:p>
    <w:p w14:paraId="12910A32" w14:textId="77777777" w:rsidR="00895932" w:rsidRPr="00D40F9A" w:rsidRDefault="00895932" w:rsidP="00895932">
      <w:pPr>
        <w:pStyle w:val="SourceCode"/>
        <w:numPr>
          <w:ilvl w:val="2"/>
          <w:numId w:val="71"/>
        </w:numPr>
        <w:spacing w:before="0" w:after="0"/>
      </w:pPr>
      <w:r w:rsidRPr="00D40F9A">
        <w:t>{</w:t>
      </w:r>
    </w:p>
    <w:p w14:paraId="6140D357" w14:textId="77777777" w:rsidR="00895932" w:rsidRPr="00D40F9A" w:rsidRDefault="00895932" w:rsidP="00895932">
      <w:pPr>
        <w:pStyle w:val="SourceCode"/>
        <w:numPr>
          <w:ilvl w:val="2"/>
          <w:numId w:val="71"/>
        </w:numPr>
        <w:spacing w:before="0" w:after="0"/>
      </w:pPr>
      <w:r w:rsidRPr="00D40F9A">
        <w:t xml:space="preserve">  "id": "1",</w:t>
      </w:r>
    </w:p>
    <w:p w14:paraId="0EF88CC5" w14:textId="77777777" w:rsidR="00895932" w:rsidRPr="00D40F9A" w:rsidRDefault="00895932" w:rsidP="00895932">
      <w:pPr>
        <w:pStyle w:val="SourceCode"/>
        <w:numPr>
          <w:ilvl w:val="2"/>
          <w:numId w:val="71"/>
        </w:numPr>
        <w:spacing w:before="0" w:after="0"/>
      </w:pPr>
      <w:r w:rsidRPr="00D40F9A">
        <w:t xml:space="preserve">  "start": "2022-11-30T00:00:00.000Z",</w:t>
      </w:r>
    </w:p>
    <w:p w14:paraId="703D2513" w14:textId="77777777" w:rsidR="00895932" w:rsidRPr="00D40F9A" w:rsidRDefault="00895932" w:rsidP="00895932">
      <w:pPr>
        <w:pStyle w:val="SourceCode"/>
        <w:numPr>
          <w:ilvl w:val="2"/>
          <w:numId w:val="71"/>
        </w:numPr>
        <w:spacing w:before="0" w:after="0"/>
      </w:pPr>
      <w:r w:rsidRPr="00D40F9A">
        <w:t xml:space="preserve">  "end": "2024-11-30T00:00:00.000Z",</w:t>
      </w:r>
    </w:p>
    <w:p w14:paraId="74C43CFD" w14:textId="77777777" w:rsidR="00895932" w:rsidRPr="00D40F9A" w:rsidRDefault="00895932" w:rsidP="00895932">
      <w:pPr>
        <w:pStyle w:val="SourceCode"/>
        <w:numPr>
          <w:ilvl w:val="2"/>
          <w:numId w:val="71"/>
        </w:numPr>
        <w:spacing w:before="0" w:after="0"/>
      </w:pPr>
      <w:r w:rsidRPr="00D40F9A">
        <w:t xml:space="preserve">  "songs": [],</w:t>
      </w:r>
    </w:p>
    <w:p w14:paraId="2764B61D" w14:textId="77777777" w:rsidR="00895932" w:rsidRPr="00D40F9A" w:rsidRDefault="00895932" w:rsidP="00895932">
      <w:pPr>
        <w:pStyle w:val="SourceCode"/>
        <w:numPr>
          <w:ilvl w:val="2"/>
          <w:numId w:val="71"/>
        </w:numPr>
        <w:spacing w:before="0" w:after="0"/>
      </w:pPr>
      <w:r w:rsidRPr="00D40F9A">
        <w:t xml:space="preserve">  "Vote": []</w:t>
      </w:r>
    </w:p>
    <w:p w14:paraId="5DAB4848" w14:textId="77777777" w:rsidR="00895932" w:rsidRPr="00D40F9A" w:rsidRDefault="00895932" w:rsidP="00895932">
      <w:pPr>
        <w:pStyle w:val="SourceCode"/>
        <w:numPr>
          <w:ilvl w:val="2"/>
          <w:numId w:val="71"/>
        </w:numPr>
        <w:spacing w:before="0" w:after="0"/>
      </w:pPr>
      <w:r w:rsidRPr="00D40F9A">
        <w:t>}</w:t>
      </w:r>
    </w:p>
    <w:p w14:paraId="0F00D284"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2D98DC0F"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5C3EF793" w14:textId="77777777" w:rsidR="00895932" w:rsidRPr="00D40F9A" w:rsidRDefault="00895932" w:rsidP="00895932">
      <w:pPr>
        <w:pStyle w:val="SourceCodeLanguage"/>
        <w:numPr>
          <w:ilvl w:val="2"/>
          <w:numId w:val="71"/>
        </w:numPr>
      </w:pPr>
      <w:r w:rsidRPr="00D40F9A">
        <w:t>json</w:t>
      </w:r>
    </w:p>
    <w:p w14:paraId="76ACB138" w14:textId="77777777" w:rsidR="00895932" w:rsidRPr="00D40F9A" w:rsidRDefault="00895932" w:rsidP="00895932">
      <w:pPr>
        <w:pStyle w:val="SourceCode"/>
        <w:numPr>
          <w:ilvl w:val="2"/>
          <w:numId w:val="71"/>
        </w:numPr>
        <w:spacing w:before="0" w:after="0"/>
      </w:pPr>
      <w:r w:rsidRPr="00D40F9A">
        <w:t>{</w:t>
      </w:r>
    </w:p>
    <w:p w14:paraId="5A17A3FC" w14:textId="77777777" w:rsidR="00895932" w:rsidRPr="00D40F9A" w:rsidRDefault="00895932" w:rsidP="00895932">
      <w:pPr>
        <w:pStyle w:val="SourceCode"/>
        <w:numPr>
          <w:ilvl w:val="2"/>
          <w:numId w:val="71"/>
        </w:numPr>
        <w:spacing w:before="0" w:after="0"/>
      </w:pPr>
      <w:r w:rsidRPr="00D40F9A">
        <w:t xml:space="preserve">  "message": "No existing vote found",</w:t>
      </w:r>
    </w:p>
    <w:p w14:paraId="57FAD117" w14:textId="77777777" w:rsidR="00895932" w:rsidRPr="00D40F9A" w:rsidRDefault="00895932" w:rsidP="00895932">
      <w:pPr>
        <w:pStyle w:val="SourceCode"/>
        <w:numPr>
          <w:ilvl w:val="2"/>
          <w:numId w:val="71"/>
        </w:numPr>
        <w:spacing w:before="0" w:after="0"/>
      </w:pPr>
      <w:r w:rsidRPr="00D40F9A">
        <w:t xml:space="preserve">  "status": 404</w:t>
      </w:r>
    </w:p>
    <w:p w14:paraId="4C343154" w14:textId="77777777" w:rsidR="00895932" w:rsidRPr="00D40F9A" w:rsidRDefault="00895932" w:rsidP="00895932">
      <w:pPr>
        <w:pStyle w:val="SourceCode"/>
        <w:numPr>
          <w:ilvl w:val="2"/>
          <w:numId w:val="71"/>
        </w:numPr>
        <w:spacing w:before="0" w:after="0"/>
      </w:pPr>
      <w:r w:rsidRPr="00D40F9A">
        <w:t>}</w:t>
      </w:r>
    </w:p>
    <w:p w14:paraId="0955326B" w14:textId="77777777" w:rsidR="00895932" w:rsidRPr="00D40F9A" w:rsidRDefault="00895932" w:rsidP="00895932">
      <w:pPr>
        <w:pStyle w:val="Listaszerbekezds"/>
        <w:numPr>
          <w:ilvl w:val="0"/>
          <w:numId w:val="88"/>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41CA8449"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1141C8C7" w14:textId="77777777" w:rsidR="00895932" w:rsidRPr="00D40F9A" w:rsidRDefault="00895932" w:rsidP="00895932">
      <w:pPr>
        <w:pStyle w:val="SourceCodeLanguage"/>
        <w:numPr>
          <w:ilvl w:val="2"/>
          <w:numId w:val="71"/>
        </w:numPr>
      </w:pPr>
      <w:r w:rsidRPr="00D40F9A">
        <w:t>json</w:t>
      </w:r>
    </w:p>
    <w:p w14:paraId="23C02F1F" w14:textId="77777777" w:rsidR="00895932" w:rsidRPr="00D40F9A" w:rsidRDefault="00895932" w:rsidP="00895932">
      <w:pPr>
        <w:pStyle w:val="SourceCode"/>
        <w:numPr>
          <w:ilvl w:val="2"/>
          <w:numId w:val="71"/>
        </w:numPr>
        <w:spacing w:before="0" w:after="0"/>
      </w:pPr>
      <w:r w:rsidRPr="00D40F9A">
        <w:t>{</w:t>
      </w:r>
    </w:p>
    <w:p w14:paraId="1EDC6DEA" w14:textId="77777777" w:rsidR="00895932" w:rsidRPr="00D40F9A" w:rsidRDefault="00895932" w:rsidP="00895932">
      <w:pPr>
        <w:pStyle w:val="SourceCode"/>
        <w:numPr>
          <w:ilvl w:val="2"/>
          <w:numId w:val="71"/>
        </w:numPr>
        <w:spacing w:before="0" w:after="0"/>
      </w:pPr>
      <w:r w:rsidRPr="00D40F9A">
        <w:t xml:space="preserve">  "token": {</w:t>
      </w:r>
    </w:p>
    <w:p w14:paraId="09715F96" w14:textId="77777777" w:rsidR="00895932" w:rsidRPr="00D40F9A" w:rsidRDefault="00895932" w:rsidP="00895932">
      <w:pPr>
        <w:pStyle w:val="SourceCode"/>
        <w:numPr>
          <w:ilvl w:val="2"/>
          <w:numId w:val="71"/>
        </w:numPr>
        <w:spacing w:before="0" w:after="0"/>
      </w:pPr>
      <w:r w:rsidRPr="00D40F9A">
        <w:t xml:space="preserve">    "username": "testUser",</w:t>
      </w:r>
    </w:p>
    <w:p w14:paraId="5D6CAC19" w14:textId="77777777" w:rsidR="00895932" w:rsidRPr="00D40F9A" w:rsidRDefault="00895932" w:rsidP="00895932">
      <w:pPr>
        <w:pStyle w:val="SourceCode"/>
        <w:numPr>
          <w:ilvl w:val="2"/>
          <w:numId w:val="71"/>
        </w:numPr>
        <w:spacing w:before="0" w:after="0"/>
      </w:pPr>
      <w:r w:rsidRPr="00D40F9A">
        <w:t xml:space="preserve">    "sub": "123"</w:t>
      </w:r>
    </w:p>
    <w:p w14:paraId="2D13142C" w14:textId="77777777" w:rsidR="00895932" w:rsidRPr="00D40F9A" w:rsidRDefault="00895932" w:rsidP="00895932">
      <w:pPr>
        <w:pStyle w:val="SourceCode"/>
        <w:numPr>
          <w:ilvl w:val="2"/>
          <w:numId w:val="71"/>
        </w:numPr>
        <w:spacing w:before="0" w:after="0"/>
      </w:pPr>
      <w:r w:rsidRPr="00D40F9A">
        <w:t xml:space="preserve">  }</w:t>
      </w:r>
    </w:p>
    <w:p w14:paraId="4FF9B4B3" w14:textId="77777777" w:rsidR="00895932" w:rsidRPr="00D40F9A" w:rsidRDefault="00895932" w:rsidP="00895932">
      <w:pPr>
        <w:pStyle w:val="SourceCode"/>
        <w:numPr>
          <w:ilvl w:val="2"/>
          <w:numId w:val="71"/>
        </w:numPr>
        <w:spacing w:before="0" w:after="0"/>
      </w:pPr>
      <w:r w:rsidRPr="00D40F9A">
        <w:t>}</w:t>
      </w:r>
    </w:p>
    <w:p w14:paraId="39961344"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4D6DE22E" w14:textId="77777777" w:rsidR="00895932" w:rsidRPr="00D40F9A" w:rsidRDefault="00895932" w:rsidP="00895932">
      <w:pPr>
        <w:pStyle w:val="SourceCodeLanguage"/>
        <w:numPr>
          <w:ilvl w:val="2"/>
          <w:numId w:val="71"/>
        </w:numPr>
      </w:pPr>
      <w:r w:rsidRPr="00D40F9A">
        <w:t>json</w:t>
      </w:r>
    </w:p>
    <w:p w14:paraId="0B8AEDAF" w14:textId="77777777" w:rsidR="00895932" w:rsidRPr="00D40F9A" w:rsidRDefault="00895932" w:rsidP="00895932">
      <w:pPr>
        <w:pStyle w:val="SourceCode"/>
        <w:numPr>
          <w:ilvl w:val="2"/>
          <w:numId w:val="71"/>
        </w:numPr>
        <w:spacing w:before="0" w:after="0"/>
      </w:pPr>
      <w:r w:rsidRPr="00D40F9A">
        <w:t>{</w:t>
      </w:r>
    </w:p>
    <w:p w14:paraId="6BCD066C" w14:textId="77777777" w:rsidR="00895932" w:rsidRPr="00D40F9A" w:rsidRDefault="00895932" w:rsidP="00895932">
      <w:pPr>
        <w:pStyle w:val="SourceCode"/>
        <w:numPr>
          <w:ilvl w:val="2"/>
          <w:numId w:val="71"/>
        </w:numPr>
        <w:spacing w:before="0" w:after="0"/>
      </w:pPr>
      <w:r w:rsidRPr="00D40F9A">
        <w:t xml:space="preserve">  "id": "1",</w:t>
      </w:r>
    </w:p>
    <w:p w14:paraId="337C51C0" w14:textId="77777777" w:rsidR="00895932" w:rsidRPr="00D40F9A" w:rsidRDefault="00895932" w:rsidP="00895932">
      <w:pPr>
        <w:pStyle w:val="SourceCode"/>
        <w:numPr>
          <w:ilvl w:val="2"/>
          <w:numId w:val="71"/>
        </w:numPr>
        <w:spacing w:before="0" w:after="0"/>
      </w:pPr>
      <w:r w:rsidRPr="00D40F9A">
        <w:t xml:space="preserve">  "start": "2022-11-30T00:00:00.000Z",</w:t>
      </w:r>
    </w:p>
    <w:p w14:paraId="4358F79C" w14:textId="77777777" w:rsidR="00895932" w:rsidRPr="00D40F9A" w:rsidRDefault="00895932" w:rsidP="00895932">
      <w:pPr>
        <w:pStyle w:val="SourceCode"/>
        <w:numPr>
          <w:ilvl w:val="2"/>
          <w:numId w:val="71"/>
        </w:numPr>
        <w:spacing w:before="0" w:after="0"/>
      </w:pPr>
      <w:r w:rsidRPr="00D40F9A">
        <w:t xml:space="preserve">  "end": "2024-11-30T00:00:00.000Z",</w:t>
      </w:r>
    </w:p>
    <w:p w14:paraId="471FF2BD" w14:textId="77777777" w:rsidR="00895932" w:rsidRPr="00D40F9A" w:rsidRDefault="00895932" w:rsidP="00895932">
      <w:pPr>
        <w:pStyle w:val="SourceCode"/>
        <w:numPr>
          <w:ilvl w:val="2"/>
          <w:numId w:val="71"/>
        </w:numPr>
        <w:spacing w:before="0" w:after="0"/>
      </w:pPr>
      <w:r w:rsidRPr="00D40F9A">
        <w:t xml:space="preserve">  "songs": [],</w:t>
      </w:r>
    </w:p>
    <w:p w14:paraId="2FB0190C" w14:textId="77777777" w:rsidR="00895932" w:rsidRPr="00D40F9A" w:rsidRDefault="00895932" w:rsidP="00895932">
      <w:pPr>
        <w:pStyle w:val="SourceCode"/>
        <w:numPr>
          <w:ilvl w:val="2"/>
          <w:numId w:val="71"/>
        </w:numPr>
        <w:spacing w:before="0" w:after="0"/>
      </w:pPr>
      <w:r w:rsidRPr="00D40F9A">
        <w:t xml:space="preserve">  "Vote": []</w:t>
      </w:r>
    </w:p>
    <w:p w14:paraId="11BDB9C7" w14:textId="77777777" w:rsidR="00895932" w:rsidRPr="00D40F9A" w:rsidRDefault="00895932" w:rsidP="00895932">
      <w:pPr>
        <w:pStyle w:val="SourceCode"/>
        <w:numPr>
          <w:ilvl w:val="2"/>
          <w:numId w:val="71"/>
        </w:numPr>
        <w:spacing w:before="0" w:after="0"/>
      </w:pPr>
      <w:r w:rsidRPr="00D40F9A">
        <w:t>}</w:t>
      </w:r>
    </w:p>
    <w:p w14:paraId="368CC7A8"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51D452FE"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5980C7BE" w14:textId="77777777" w:rsidR="00895932" w:rsidRPr="00D40F9A" w:rsidRDefault="00895932" w:rsidP="00895932">
      <w:pPr>
        <w:pStyle w:val="SourceCodeLanguage"/>
        <w:numPr>
          <w:ilvl w:val="2"/>
          <w:numId w:val="71"/>
        </w:numPr>
      </w:pPr>
      <w:r w:rsidRPr="00D40F9A">
        <w:t>json</w:t>
      </w:r>
    </w:p>
    <w:p w14:paraId="3C7BAC53" w14:textId="77777777" w:rsidR="00895932" w:rsidRPr="00D40F9A" w:rsidRDefault="00895932" w:rsidP="00895932">
      <w:pPr>
        <w:pStyle w:val="SourceCode"/>
        <w:numPr>
          <w:ilvl w:val="2"/>
          <w:numId w:val="71"/>
        </w:numPr>
        <w:spacing w:before="0" w:after="0"/>
      </w:pPr>
      <w:r w:rsidRPr="00D40F9A">
        <w:t>{</w:t>
      </w:r>
    </w:p>
    <w:p w14:paraId="6F8EBFFF" w14:textId="77777777" w:rsidR="00895932" w:rsidRPr="00D40F9A" w:rsidRDefault="00895932" w:rsidP="00895932">
      <w:pPr>
        <w:pStyle w:val="SourceCode"/>
        <w:numPr>
          <w:ilvl w:val="2"/>
          <w:numId w:val="71"/>
        </w:numPr>
        <w:spacing w:before="0" w:after="0"/>
      </w:pPr>
      <w:r w:rsidRPr="00D40F9A">
        <w:t xml:space="preserve">  "message": "Error deleting vote for vote down: Database error",</w:t>
      </w:r>
    </w:p>
    <w:p w14:paraId="52687D4A" w14:textId="77777777" w:rsidR="00895932" w:rsidRPr="00D40F9A" w:rsidRDefault="00895932" w:rsidP="00895932">
      <w:pPr>
        <w:pStyle w:val="SourceCode"/>
        <w:numPr>
          <w:ilvl w:val="2"/>
          <w:numId w:val="71"/>
        </w:numPr>
        <w:spacing w:before="0" w:after="0"/>
      </w:pPr>
      <w:r w:rsidRPr="00D40F9A">
        <w:t xml:space="preserve">  "status": 500</w:t>
      </w:r>
    </w:p>
    <w:p w14:paraId="0D9B7034" w14:textId="77777777" w:rsidR="00895932" w:rsidRPr="00D40F9A" w:rsidRDefault="00895932" w:rsidP="00895932">
      <w:pPr>
        <w:pStyle w:val="SourceCode"/>
        <w:numPr>
          <w:ilvl w:val="2"/>
          <w:numId w:val="71"/>
        </w:numPr>
        <w:spacing w:before="0" w:after="0"/>
      </w:pPr>
      <w:r w:rsidRPr="00D40F9A">
        <w:t>}</w:t>
      </w:r>
    </w:p>
    <w:p w14:paraId="1F2C3915" w14:textId="77777777" w:rsidR="00895932" w:rsidRPr="00D40F9A" w:rsidRDefault="00895932" w:rsidP="00895932">
      <w:pPr>
        <w:pStyle w:val="Cmsor5"/>
        <w:spacing w:before="0" w:line="240" w:lineRule="auto"/>
      </w:pPr>
      <w:bookmarkStart w:id="58" w:name="_Toc191365549"/>
      <w:r w:rsidRPr="00D40F9A">
        <w:rPr>
          <w:rStyle w:val="VerbatimChar"/>
        </w:rPr>
        <w:t>voting.sessions.service.spec.ts</w:t>
      </w:r>
      <w:bookmarkEnd w:id="58"/>
    </w:p>
    <w:p w14:paraId="7E96AB53" w14:textId="77777777" w:rsidR="00895932" w:rsidRPr="00D40F9A" w:rsidRDefault="00895932" w:rsidP="00895932">
      <w:pPr>
        <w:pStyle w:val="Listaszerbekezds"/>
        <w:numPr>
          <w:ilvl w:val="0"/>
          <w:numId w:val="89"/>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rsidP="00895932">
      <w:pPr>
        <w:pStyle w:val="Listaszerbekezds"/>
        <w:numPr>
          <w:ilvl w:val="1"/>
          <w:numId w:val="89"/>
        </w:numPr>
        <w:spacing w:line="240" w:lineRule="auto"/>
        <w:jc w:val="left"/>
      </w:pPr>
      <w:r w:rsidRPr="00D40F9A">
        <w:rPr>
          <w:b/>
          <w:bCs/>
        </w:rPr>
        <w:lastRenderedPageBreak/>
        <w:t>Mocked input data</w:t>
      </w:r>
      <w:r w:rsidRPr="00D40F9A">
        <w:t>:</w:t>
      </w:r>
    </w:p>
    <w:p w14:paraId="6D5E606E"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58A64948" w14:textId="77777777" w:rsidR="00895932" w:rsidRPr="00D40F9A" w:rsidRDefault="00895932" w:rsidP="00895932">
      <w:pPr>
        <w:pStyle w:val="SourceCodeLanguage"/>
        <w:numPr>
          <w:ilvl w:val="2"/>
          <w:numId w:val="71"/>
        </w:numPr>
      </w:pPr>
      <w:r w:rsidRPr="00D40F9A">
        <w:t>json</w:t>
      </w:r>
    </w:p>
    <w:p w14:paraId="7E562997" w14:textId="77777777" w:rsidR="00895932" w:rsidRPr="00D40F9A" w:rsidRDefault="00895932" w:rsidP="00895932">
      <w:pPr>
        <w:pStyle w:val="SourceCode"/>
        <w:numPr>
          <w:ilvl w:val="2"/>
          <w:numId w:val="71"/>
        </w:numPr>
        <w:spacing w:before="0" w:after="0"/>
      </w:pPr>
      <w:r w:rsidRPr="00D40F9A">
        <w:t>{</w:t>
      </w:r>
    </w:p>
    <w:p w14:paraId="4A868F46" w14:textId="77777777" w:rsidR="00895932" w:rsidRPr="00D40F9A" w:rsidRDefault="00895932" w:rsidP="00895932">
      <w:pPr>
        <w:pStyle w:val="SourceCode"/>
        <w:numPr>
          <w:ilvl w:val="2"/>
          <w:numId w:val="71"/>
        </w:numPr>
        <w:spacing w:before="0" w:after="0"/>
      </w:pPr>
      <w:r w:rsidRPr="00D40F9A">
        <w:t xml:space="preserve">  "token": {</w:t>
      </w:r>
    </w:p>
    <w:p w14:paraId="27334F5E" w14:textId="77777777" w:rsidR="00895932" w:rsidRPr="00D40F9A" w:rsidRDefault="00895932" w:rsidP="00895932">
      <w:pPr>
        <w:pStyle w:val="SourceCode"/>
        <w:numPr>
          <w:ilvl w:val="2"/>
          <w:numId w:val="71"/>
        </w:numPr>
        <w:spacing w:before="0" w:after="0"/>
      </w:pPr>
      <w:r w:rsidRPr="00D40F9A">
        <w:t xml:space="preserve">    "username": "testUser",</w:t>
      </w:r>
    </w:p>
    <w:p w14:paraId="767881F1" w14:textId="77777777" w:rsidR="00895932" w:rsidRPr="00D40F9A" w:rsidRDefault="00895932" w:rsidP="00895932">
      <w:pPr>
        <w:pStyle w:val="SourceCode"/>
        <w:numPr>
          <w:ilvl w:val="2"/>
          <w:numId w:val="71"/>
        </w:numPr>
        <w:spacing w:before="0" w:after="0"/>
      </w:pPr>
      <w:r w:rsidRPr="00D40F9A">
        <w:t xml:space="preserve">    "sub": "123"</w:t>
      </w:r>
    </w:p>
    <w:p w14:paraId="081DEE9E" w14:textId="77777777" w:rsidR="00895932" w:rsidRPr="00D40F9A" w:rsidRDefault="00895932" w:rsidP="00895932">
      <w:pPr>
        <w:pStyle w:val="SourceCode"/>
        <w:numPr>
          <w:ilvl w:val="2"/>
          <w:numId w:val="71"/>
        </w:numPr>
        <w:spacing w:before="0" w:after="0"/>
      </w:pPr>
      <w:r w:rsidRPr="00D40F9A">
        <w:t xml:space="preserve">  }</w:t>
      </w:r>
    </w:p>
    <w:p w14:paraId="7F57E4CF" w14:textId="77777777" w:rsidR="00895932" w:rsidRPr="00D40F9A" w:rsidRDefault="00895932" w:rsidP="00895932">
      <w:pPr>
        <w:pStyle w:val="SourceCode"/>
        <w:numPr>
          <w:ilvl w:val="2"/>
          <w:numId w:val="71"/>
        </w:numPr>
        <w:spacing w:before="0" w:after="0"/>
      </w:pPr>
      <w:r w:rsidRPr="00D40F9A">
        <w:t>}</w:t>
      </w:r>
    </w:p>
    <w:p w14:paraId="69F1C8FD"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7BB89269"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72D5B3B0" w14:textId="77777777" w:rsidR="00895932" w:rsidRPr="00D40F9A" w:rsidRDefault="00895932" w:rsidP="00895932">
      <w:pPr>
        <w:pStyle w:val="SourceCodeLanguage"/>
        <w:numPr>
          <w:ilvl w:val="2"/>
          <w:numId w:val="71"/>
        </w:numPr>
      </w:pPr>
      <w:r w:rsidRPr="00D40F9A">
        <w:t>json</w:t>
      </w:r>
    </w:p>
    <w:p w14:paraId="0B5B565C" w14:textId="77777777" w:rsidR="00895932" w:rsidRPr="00D40F9A" w:rsidRDefault="00895932" w:rsidP="00895932">
      <w:pPr>
        <w:pStyle w:val="SourceCode"/>
        <w:numPr>
          <w:ilvl w:val="2"/>
          <w:numId w:val="71"/>
        </w:numPr>
        <w:spacing w:before="0" w:after="0"/>
      </w:pPr>
      <w:r w:rsidRPr="00D40F9A">
        <w:t>{}</w:t>
      </w:r>
    </w:p>
    <w:p w14:paraId="4A0CBECB" w14:textId="77777777" w:rsidR="00895932" w:rsidRPr="00D40F9A" w:rsidRDefault="00895932" w:rsidP="00895932">
      <w:pPr>
        <w:pStyle w:val="Listaszerbekezds"/>
        <w:numPr>
          <w:ilvl w:val="0"/>
          <w:numId w:val="89"/>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35B69BC6"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3982DCA3" w14:textId="77777777" w:rsidR="00895932" w:rsidRPr="00D40F9A" w:rsidRDefault="00895932" w:rsidP="00895932">
      <w:pPr>
        <w:pStyle w:val="SourceCodeLanguage"/>
        <w:numPr>
          <w:ilvl w:val="2"/>
          <w:numId w:val="71"/>
        </w:numPr>
      </w:pPr>
      <w:r w:rsidRPr="00D40F9A">
        <w:t>json</w:t>
      </w:r>
    </w:p>
    <w:p w14:paraId="6C572DA8" w14:textId="77777777" w:rsidR="00895932" w:rsidRPr="00D40F9A" w:rsidRDefault="00895932" w:rsidP="00895932">
      <w:pPr>
        <w:pStyle w:val="SourceCode"/>
        <w:numPr>
          <w:ilvl w:val="2"/>
          <w:numId w:val="71"/>
        </w:numPr>
        <w:spacing w:before="0" w:after="0"/>
      </w:pPr>
      <w:r w:rsidRPr="00D40F9A">
        <w:t>{</w:t>
      </w:r>
    </w:p>
    <w:p w14:paraId="677F7B11" w14:textId="77777777" w:rsidR="00895932" w:rsidRPr="00D40F9A" w:rsidRDefault="00895932" w:rsidP="00895932">
      <w:pPr>
        <w:pStyle w:val="SourceCode"/>
        <w:numPr>
          <w:ilvl w:val="2"/>
          <w:numId w:val="71"/>
        </w:numPr>
        <w:spacing w:before="0" w:after="0"/>
      </w:pPr>
      <w:r w:rsidRPr="00D40F9A">
        <w:t xml:space="preserve">  "token": {</w:t>
      </w:r>
    </w:p>
    <w:p w14:paraId="20A130E4" w14:textId="77777777" w:rsidR="00895932" w:rsidRPr="00D40F9A" w:rsidRDefault="00895932" w:rsidP="00895932">
      <w:pPr>
        <w:pStyle w:val="SourceCode"/>
        <w:numPr>
          <w:ilvl w:val="2"/>
          <w:numId w:val="71"/>
        </w:numPr>
        <w:spacing w:before="0" w:after="0"/>
      </w:pPr>
      <w:r w:rsidRPr="00D40F9A">
        <w:t xml:space="preserve">    "username": "testUser",</w:t>
      </w:r>
    </w:p>
    <w:p w14:paraId="62DD5C04" w14:textId="77777777" w:rsidR="00895932" w:rsidRPr="00D40F9A" w:rsidRDefault="00895932" w:rsidP="00895932">
      <w:pPr>
        <w:pStyle w:val="SourceCode"/>
        <w:numPr>
          <w:ilvl w:val="2"/>
          <w:numId w:val="71"/>
        </w:numPr>
        <w:spacing w:before="0" w:after="0"/>
      </w:pPr>
      <w:r w:rsidRPr="00D40F9A">
        <w:t xml:space="preserve">    "sub": "123"</w:t>
      </w:r>
    </w:p>
    <w:p w14:paraId="611FE057" w14:textId="77777777" w:rsidR="00895932" w:rsidRPr="00D40F9A" w:rsidRDefault="00895932" w:rsidP="00895932">
      <w:pPr>
        <w:pStyle w:val="SourceCode"/>
        <w:numPr>
          <w:ilvl w:val="2"/>
          <w:numId w:val="71"/>
        </w:numPr>
        <w:spacing w:before="0" w:after="0"/>
      </w:pPr>
      <w:r w:rsidRPr="00D40F9A">
        <w:t xml:space="preserve">  }</w:t>
      </w:r>
    </w:p>
    <w:p w14:paraId="1EEE501C" w14:textId="77777777" w:rsidR="00895932" w:rsidRPr="00D40F9A" w:rsidRDefault="00895932" w:rsidP="00895932">
      <w:pPr>
        <w:pStyle w:val="SourceCode"/>
        <w:numPr>
          <w:ilvl w:val="2"/>
          <w:numId w:val="71"/>
        </w:numPr>
        <w:spacing w:before="0" w:after="0"/>
      </w:pPr>
      <w:r w:rsidRPr="00D40F9A">
        <w:t>}</w:t>
      </w:r>
    </w:p>
    <w:p w14:paraId="3784083B"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5F3C92E7"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31DC8F18" w14:textId="77777777" w:rsidR="00895932" w:rsidRPr="00D40F9A" w:rsidRDefault="00895932" w:rsidP="00895932">
      <w:pPr>
        <w:pStyle w:val="SourceCodeLanguage"/>
        <w:numPr>
          <w:ilvl w:val="2"/>
          <w:numId w:val="71"/>
        </w:numPr>
      </w:pPr>
      <w:r w:rsidRPr="00D40F9A">
        <w:t>json</w:t>
      </w:r>
    </w:p>
    <w:p w14:paraId="756A6A20" w14:textId="77777777" w:rsidR="00895932" w:rsidRPr="00D40F9A" w:rsidRDefault="00895932" w:rsidP="00895932">
      <w:pPr>
        <w:pStyle w:val="SourceCode"/>
        <w:numPr>
          <w:ilvl w:val="2"/>
          <w:numId w:val="71"/>
        </w:numPr>
        <w:spacing w:before="0" w:after="0"/>
      </w:pPr>
      <w:r w:rsidRPr="00D40F9A">
        <w:t>[</w:t>
      </w:r>
    </w:p>
    <w:p w14:paraId="0E7648BC" w14:textId="77777777" w:rsidR="00895932" w:rsidRPr="00D40F9A" w:rsidRDefault="00895932" w:rsidP="00895932">
      <w:pPr>
        <w:pStyle w:val="SourceCode"/>
        <w:numPr>
          <w:ilvl w:val="2"/>
          <w:numId w:val="71"/>
        </w:numPr>
        <w:spacing w:before="0" w:after="0"/>
      </w:pPr>
      <w:r w:rsidRPr="00D40F9A">
        <w:t xml:space="preserve">  {</w:t>
      </w:r>
    </w:p>
    <w:p w14:paraId="6AD1188E" w14:textId="77777777" w:rsidR="00895932" w:rsidRPr="00D40F9A" w:rsidRDefault="00895932" w:rsidP="00895932">
      <w:pPr>
        <w:pStyle w:val="SourceCode"/>
        <w:numPr>
          <w:ilvl w:val="2"/>
          <w:numId w:val="71"/>
        </w:numPr>
        <w:spacing w:before="0" w:after="0"/>
      </w:pPr>
      <w:r w:rsidRPr="00D40F9A">
        <w:t xml:space="preserve">    "id": "1",</w:t>
      </w:r>
    </w:p>
    <w:p w14:paraId="72A7EBA1" w14:textId="77777777" w:rsidR="00895932" w:rsidRPr="00D40F9A" w:rsidRDefault="00895932" w:rsidP="00895932">
      <w:pPr>
        <w:pStyle w:val="SourceCode"/>
        <w:numPr>
          <w:ilvl w:val="2"/>
          <w:numId w:val="71"/>
        </w:numPr>
        <w:spacing w:before="0" w:after="0"/>
      </w:pPr>
      <w:r w:rsidRPr="00D40F9A">
        <w:t xml:space="preserve">    "start": "2020-01-01",</w:t>
      </w:r>
    </w:p>
    <w:p w14:paraId="2F077CFF" w14:textId="77777777" w:rsidR="00895932" w:rsidRPr="00D40F9A" w:rsidRDefault="00895932" w:rsidP="00895932">
      <w:pPr>
        <w:pStyle w:val="SourceCode"/>
        <w:numPr>
          <w:ilvl w:val="2"/>
          <w:numId w:val="71"/>
        </w:numPr>
        <w:spacing w:before="0" w:after="0"/>
      </w:pPr>
      <w:r w:rsidRPr="00D40F9A">
        <w:t xml:space="preserve">    "end": "2021-01-01",</w:t>
      </w:r>
    </w:p>
    <w:p w14:paraId="4D52FFB4" w14:textId="77777777" w:rsidR="00895932" w:rsidRPr="00D40F9A" w:rsidRDefault="00895932" w:rsidP="00895932">
      <w:pPr>
        <w:pStyle w:val="SourceCode"/>
        <w:numPr>
          <w:ilvl w:val="2"/>
          <w:numId w:val="71"/>
        </w:numPr>
        <w:spacing w:before="0" w:after="0"/>
      </w:pPr>
      <w:r w:rsidRPr="00D40F9A">
        <w:t xml:space="preserve">    "songs": [],</w:t>
      </w:r>
    </w:p>
    <w:p w14:paraId="042877A8" w14:textId="77777777" w:rsidR="00895932" w:rsidRPr="00D40F9A" w:rsidRDefault="00895932" w:rsidP="00895932">
      <w:pPr>
        <w:pStyle w:val="SourceCode"/>
        <w:numPr>
          <w:ilvl w:val="2"/>
          <w:numId w:val="71"/>
        </w:numPr>
        <w:spacing w:before="0" w:after="0"/>
      </w:pPr>
      <w:r w:rsidRPr="00D40F9A">
        <w:t xml:space="preserve">    "Vote": []</w:t>
      </w:r>
    </w:p>
    <w:p w14:paraId="1F8324A7" w14:textId="77777777" w:rsidR="00895932" w:rsidRPr="00D40F9A" w:rsidRDefault="00895932" w:rsidP="00895932">
      <w:pPr>
        <w:pStyle w:val="SourceCode"/>
        <w:numPr>
          <w:ilvl w:val="2"/>
          <w:numId w:val="71"/>
        </w:numPr>
        <w:spacing w:before="0" w:after="0"/>
      </w:pPr>
      <w:r w:rsidRPr="00D40F9A">
        <w:t xml:space="preserve">  }</w:t>
      </w:r>
    </w:p>
    <w:p w14:paraId="0521CC20" w14:textId="77777777" w:rsidR="00895932" w:rsidRPr="00D40F9A" w:rsidRDefault="00895932" w:rsidP="00895932">
      <w:pPr>
        <w:pStyle w:val="SourceCode"/>
        <w:numPr>
          <w:ilvl w:val="2"/>
          <w:numId w:val="71"/>
        </w:numPr>
        <w:spacing w:before="0" w:after="0"/>
      </w:pPr>
      <w:r w:rsidRPr="00D40F9A">
        <w:t>]</w:t>
      </w:r>
    </w:p>
    <w:p w14:paraId="7CA0969A" w14:textId="77777777" w:rsidR="00895932" w:rsidRPr="00D40F9A" w:rsidRDefault="00895932" w:rsidP="00895932">
      <w:pPr>
        <w:pStyle w:val="Listaszerbekezds"/>
        <w:numPr>
          <w:ilvl w:val="0"/>
          <w:numId w:val="89"/>
        </w:numPr>
        <w:spacing w:line="240" w:lineRule="auto"/>
        <w:jc w:val="left"/>
      </w:pPr>
      <w:r w:rsidRPr="00D40F9A">
        <w:rPr>
          <w:b/>
          <w:bCs/>
        </w:rPr>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2455B500"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070D86B0" w14:textId="77777777" w:rsidR="00895932" w:rsidRPr="00D40F9A" w:rsidRDefault="00895932" w:rsidP="00895932">
      <w:pPr>
        <w:pStyle w:val="SourceCodeLanguage"/>
        <w:numPr>
          <w:ilvl w:val="2"/>
          <w:numId w:val="71"/>
        </w:numPr>
      </w:pPr>
      <w:r w:rsidRPr="00D40F9A">
        <w:t>json</w:t>
      </w:r>
    </w:p>
    <w:p w14:paraId="2CF4BE91" w14:textId="77777777" w:rsidR="00895932" w:rsidRPr="00D40F9A" w:rsidRDefault="00895932" w:rsidP="00895932">
      <w:pPr>
        <w:pStyle w:val="SourceCode"/>
        <w:numPr>
          <w:ilvl w:val="2"/>
          <w:numId w:val="71"/>
        </w:numPr>
        <w:spacing w:before="0" w:after="0"/>
      </w:pPr>
      <w:r w:rsidRPr="00D40F9A">
        <w:t>{</w:t>
      </w:r>
    </w:p>
    <w:p w14:paraId="443F9618" w14:textId="77777777" w:rsidR="00895932" w:rsidRPr="00D40F9A" w:rsidRDefault="00895932" w:rsidP="00895932">
      <w:pPr>
        <w:pStyle w:val="SourceCode"/>
        <w:numPr>
          <w:ilvl w:val="2"/>
          <w:numId w:val="71"/>
        </w:numPr>
        <w:spacing w:before="0" w:after="0"/>
      </w:pPr>
      <w:r w:rsidRPr="00D40F9A">
        <w:t xml:space="preserve">  "token": {</w:t>
      </w:r>
    </w:p>
    <w:p w14:paraId="566DF341" w14:textId="77777777" w:rsidR="00895932" w:rsidRPr="00D40F9A" w:rsidRDefault="00895932" w:rsidP="00895932">
      <w:pPr>
        <w:pStyle w:val="SourceCode"/>
        <w:numPr>
          <w:ilvl w:val="2"/>
          <w:numId w:val="71"/>
        </w:numPr>
        <w:spacing w:before="0" w:after="0"/>
      </w:pPr>
      <w:r w:rsidRPr="00D40F9A">
        <w:t xml:space="preserve">    "username": "testUser",</w:t>
      </w:r>
    </w:p>
    <w:p w14:paraId="5319EAF7" w14:textId="77777777" w:rsidR="00895932" w:rsidRPr="00D40F9A" w:rsidRDefault="00895932" w:rsidP="00895932">
      <w:pPr>
        <w:pStyle w:val="SourceCode"/>
        <w:numPr>
          <w:ilvl w:val="2"/>
          <w:numId w:val="71"/>
        </w:numPr>
        <w:spacing w:before="0" w:after="0"/>
      </w:pPr>
      <w:r w:rsidRPr="00D40F9A">
        <w:t xml:space="preserve">    "sub": "123"</w:t>
      </w:r>
    </w:p>
    <w:p w14:paraId="2457E438" w14:textId="77777777" w:rsidR="00895932" w:rsidRPr="00D40F9A" w:rsidRDefault="00895932" w:rsidP="00895932">
      <w:pPr>
        <w:pStyle w:val="SourceCode"/>
        <w:numPr>
          <w:ilvl w:val="2"/>
          <w:numId w:val="71"/>
        </w:numPr>
        <w:spacing w:before="0" w:after="0"/>
      </w:pPr>
      <w:r w:rsidRPr="00D40F9A">
        <w:lastRenderedPageBreak/>
        <w:t xml:space="preserve">  }</w:t>
      </w:r>
    </w:p>
    <w:p w14:paraId="5ADAEDB1" w14:textId="77777777" w:rsidR="00895932" w:rsidRPr="00D40F9A" w:rsidRDefault="00895932" w:rsidP="00895932">
      <w:pPr>
        <w:pStyle w:val="SourceCode"/>
        <w:numPr>
          <w:ilvl w:val="2"/>
          <w:numId w:val="71"/>
        </w:numPr>
        <w:spacing w:before="0" w:after="0"/>
      </w:pPr>
      <w:r w:rsidRPr="00D40F9A">
        <w:t>}</w:t>
      </w:r>
    </w:p>
    <w:p w14:paraId="1BDD85BB"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1C601607"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2D39BBC6" w14:textId="77777777" w:rsidR="00895932" w:rsidRPr="00D40F9A" w:rsidRDefault="00895932" w:rsidP="00895932">
      <w:pPr>
        <w:pStyle w:val="SourceCodeLanguage"/>
        <w:numPr>
          <w:ilvl w:val="2"/>
          <w:numId w:val="71"/>
        </w:numPr>
      </w:pPr>
      <w:r w:rsidRPr="00D40F9A">
        <w:t>json</w:t>
      </w:r>
    </w:p>
    <w:p w14:paraId="1AE55B5F" w14:textId="77777777" w:rsidR="00895932" w:rsidRPr="00D40F9A" w:rsidRDefault="00895932" w:rsidP="00895932">
      <w:pPr>
        <w:pStyle w:val="SourceCode"/>
        <w:numPr>
          <w:ilvl w:val="2"/>
          <w:numId w:val="71"/>
        </w:numPr>
        <w:spacing w:before="0" w:after="0"/>
      </w:pPr>
      <w:r w:rsidRPr="00D40F9A">
        <w:t>{</w:t>
      </w:r>
    </w:p>
    <w:p w14:paraId="6BEF0714" w14:textId="77777777" w:rsidR="00895932" w:rsidRPr="00D40F9A" w:rsidRDefault="00895932" w:rsidP="00895932">
      <w:pPr>
        <w:pStyle w:val="SourceCode"/>
        <w:numPr>
          <w:ilvl w:val="2"/>
          <w:numId w:val="71"/>
        </w:numPr>
        <w:spacing w:before="0" w:after="0"/>
      </w:pPr>
      <w:r w:rsidRPr="00D40F9A">
        <w:t xml:space="preserve">  "message": "No sessions found",</w:t>
      </w:r>
    </w:p>
    <w:p w14:paraId="4BEF739D" w14:textId="77777777" w:rsidR="00895932" w:rsidRPr="00D40F9A" w:rsidRDefault="00895932" w:rsidP="00895932">
      <w:pPr>
        <w:pStyle w:val="SourceCode"/>
        <w:numPr>
          <w:ilvl w:val="2"/>
          <w:numId w:val="71"/>
        </w:numPr>
        <w:spacing w:before="0" w:after="0"/>
      </w:pPr>
      <w:r w:rsidRPr="00D40F9A">
        <w:t xml:space="preserve">  "status": 404</w:t>
      </w:r>
    </w:p>
    <w:p w14:paraId="3C3336DC" w14:textId="77777777" w:rsidR="00895932" w:rsidRPr="00D40F9A" w:rsidRDefault="00895932" w:rsidP="00895932">
      <w:pPr>
        <w:pStyle w:val="SourceCode"/>
        <w:numPr>
          <w:ilvl w:val="2"/>
          <w:numId w:val="71"/>
        </w:numPr>
        <w:spacing w:before="0" w:after="0"/>
      </w:pPr>
      <w:r w:rsidRPr="00D40F9A">
        <w:t>}</w:t>
      </w:r>
    </w:p>
    <w:p w14:paraId="13CC742F" w14:textId="77777777" w:rsidR="00895932" w:rsidRPr="00D40F9A" w:rsidRDefault="00895932" w:rsidP="00895932">
      <w:pPr>
        <w:pStyle w:val="Listaszerbekezds"/>
        <w:numPr>
          <w:ilvl w:val="0"/>
          <w:numId w:val="89"/>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B92AB87"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74CB3E5E" w14:textId="77777777" w:rsidR="00895932" w:rsidRPr="00D40F9A" w:rsidRDefault="00895932" w:rsidP="00895932">
      <w:pPr>
        <w:pStyle w:val="SourceCodeLanguage"/>
        <w:numPr>
          <w:ilvl w:val="2"/>
          <w:numId w:val="71"/>
        </w:numPr>
      </w:pPr>
      <w:r w:rsidRPr="00D40F9A">
        <w:t>json</w:t>
      </w:r>
    </w:p>
    <w:p w14:paraId="3424A4BE" w14:textId="77777777" w:rsidR="00895932" w:rsidRPr="00D40F9A" w:rsidRDefault="00895932" w:rsidP="00895932">
      <w:pPr>
        <w:pStyle w:val="SourceCode"/>
        <w:numPr>
          <w:ilvl w:val="2"/>
          <w:numId w:val="71"/>
        </w:numPr>
        <w:spacing w:before="0" w:after="0"/>
      </w:pPr>
      <w:r w:rsidRPr="00D40F9A">
        <w:t>{</w:t>
      </w:r>
    </w:p>
    <w:p w14:paraId="7CD0EBF4" w14:textId="77777777" w:rsidR="00895932" w:rsidRPr="00D40F9A" w:rsidRDefault="00895932" w:rsidP="00895932">
      <w:pPr>
        <w:pStyle w:val="SourceCode"/>
        <w:numPr>
          <w:ilvl w:val="2"/>
          <w:numId w:val="71"/>
        </w:numPr>
        <w:spacing w:before="0" w:after="0"/>
      </w:pPr>
      <w:r w:rsidRPr="00D40F9A">
        <w:t xml:space="preserve">  "token": {</w:t>
      </w:r>
    </w:p>
    <w:p w14:paraId="75F8F529" w14:textId="77777777" w:rsidR="00895932" w:rsidRPr="00D40F9A" w:rsidRDefault="00895932" w:rsidP="00895932">
      <w:pPr>
        <w:pStyle w:val="SourceCode"/>
        <w:numPr>
          <w:ilvl w:val="2"/>
          <w:numId w:val="71"/>
        </w:numPr>
        <w:spacing w:before="0" w:after="0"/>
      </w:pPr>
      <w:r w:rsidRPr="00D40F9A">
        <w:t xml:space="preserve">    "username": "testUser",</w:t>
      </w:r>
    </w:p>
    <w:p w14:paraId="6AE21A1B" w14:textId="77777777" w:rsidR="00895932" w:rsidRPr="00D40F9A" w:rsidRDefault="00895932" w:rsidP="00895932">
      <w:pPr>
        <w:pStyle w:val="SourceCode"/>
        <w:numPr>
          <w:ilvl w:val="2"/>
          <w:numId w:val="71"/>
        </w:numPr>
        <w:spacing w:before="0" w:after="0"/>
      </w:pPr>
      <w:r w:rsidRPr="00D40F9A">
        <w:t xml:space="preserve">    "sub": "123"</w:t>
      </w:r>
    </w:p>
    <w:p w14:paraId="7F107384" w14:textId="77777777" w:rsidR="00895932" w:rsidRPr="00D40F9A" w:rsidRDefault="00895932" w:rsidP="00895932">
      <w:pPr>
        <w:pStyle w:val="SourceCode"/>
        <w:numPr>
          <w:ilvl w:val="2"/>
          <w:numId w:val="71"/>
        </w:numPr>
        <w:spacing w:before="0" w:after="0"/>
      </w:pPr>
      <w:r w:rsidRPr="00D40F9A">
        <w:t xml:space="preserve">  }</w:t>
      </w:r>
    </w:p>
    <w:p w14:paraId="352C9CF1" w14:textId="77777777" w:rsidR="00895932" w:rsidRPr="00D40F9A" w:rsidRDefault="00895932" w:rsidP="00895932">
      <w:pPr>
        <w:pStyle w:val="SourceCode"/>
        <w:numPr>
          <w:ilvl w:val="2"/>
          <w:numId w:val="71"/>
        </w:numPr>
        <w:spacing w:before="0" w:after="0"/>
      </w:pPr>
      <w:r w:rsidRPr="00D40F9A">
        <w:t>}</w:t>
      </w:r>
    </w:p>
    <w:p w14:paraId="0B8DAB7C"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54F87708"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5AFB5694" w14:textId="77777777" w:rsidR="00895932" w:rsidRPr="00D40F9A" w:rsidRDefault="00895932" w:rsidP="00895932">
      <w:pPr>
        <w:pStyle w:val="SourceCodeLanguage"/>
        <w:numPr>
          <w:ilvl w:val="2"/>
          <w:numId w:val="71"/>
        </w:numPr>
      </w:pPr>
      <w:r w:rsidRPr="00D40F9A">
        <w:t>json</w:t>
      </w:r>
    </w:p>
    <w:p w14:paraId="77356273" w14:textId="77777777" w:rsidR="00895932" w:rsidRPr="00D40F9A" w:rsidRDefault="00895932" w:rsidP="00895932">
      <w:pPr>
        <w:pStyle w:val="SourceCode"/>
        <w:numPr>
          <w:ilvl w:val="2"/>
          <w:numId w:val="71"/>
        </w:numPr>
        <w:spacing w:before="0" w:after="0"/>
      </w:pPr>
      <w:r w:rsidRPr="00D40F9A">
        <w:t>{</w:t>
      </w:r>
    </w:p>
    <w:p w14:paraId="560ECB30" w14:textId="77777777" w:rsidR="00895932" w:rsidRPr="00D40F9A" w:rsidRDefault="00895932" w:rsidP="00895932">
      <w:pPr>
        <w:pStyle w:val="SourceCode"/>
        <w:numPr>
          <w:ilvl w:val="2"/>
          <w:numId w:val="71"/>
        </w:numPr>
        <w:spacing w:before="0" w:after="0"/>
      </w:pPr>
      <w:r w:rsidRPr="00D40F9A">
        <w:t xml:space="preserve">  "message": "Error fetching sessions: Database error",</w:t>
      </w:r>
    </w:p>
    <w:p w14:paraId="1095E28E" w14:textId="77777777" w:rsidR="00895932" w:rsidRPr="00D40F9A" w:rsidRDefault="00895932" w:rsidP="00895932">
      <w:pPr>
        <w:pStyle w:val="SourceCode"/>
        <w:numPr>
          <w:ilvl w:val="2"/>
          <w:numId w:val="71"/>
        </w:numPr>
        <w:spacing w:before="0" w:after="0"/>
      </w:pPr>
      <w:r w:rsidRPr="00D40F9A">
        <w:t xml:space="preserve">  "status": 500</w:t>
      </w:r>
    </w:p>
    <w:p w14:paraId="61212D90" w14:textId="77777777" w:rsidR="00895932" w:rsidRPr="00D40F9A" w:rsidRDefault="00895932" w:rsidP="00895932">
      <w:pPr>
        <w:pStyle w:val="SourceCode"/>
        <w:numPr>
          <w:ilvl w:val="2"/>
          <w:numId w:val="71"/>
        </w:numPr>
        <w:spacing w:before="0" w:after="0"/>
      </w:pPr>
      <w:r w:rsidRPr="00D40F9A">
        <w:t>}</w:t>
      </w:r>
    </w:p>
    <w:p w14:paraId="50DDCE32"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6F19737"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5D430A6C" w14:textId="77777777" w:rsidR="00895932" w:rsidRPr="00D40F9A" w:rsidRDefault="00895932" w:rsidP="00895932">
      <w:pPr>
        <w:pStyle w:val="SourceCodeLanguage"/>
        <w:numPr>
          <w:ilvl w:val="2"/>
          <w:numId w:val="71"/>
        </w:numPr>
      </w:pPr>
      <w:r w:rsidRPr="00D40F9A">
        <w:t>json</w:t>
      </w:r>
    </w:p>
    <w:p w14:paraId="6FF3AB38" w14:textId="77777777" w:rsidR="00895932" w:rsidRPr="00D40F9A" w:rsidRDefault="00895932" w:rsidP="00895932">
      <w:pPr>
        <w:pStyle w:val="SourceCode"/>
        <w:numPr>
          <w:ilvl w:val="2"/>
          <w:numId w:val="71"/>
        </w:numPr>
        <w:spacing w:before="0" w:after="0"/>
      </w:pPr>
      <w:r w:rsidRPr="00D40F9A">
        <w:t>{</w:t>
      </w:r>
    </w:p>
    <w:p w14:paraId="71FC8950" w14:textId="77777777" w:rsidR="00895932" w:rsidRPr="00D40F9A" w:rsidRDefault="00895932" w:rsidP="00895932">
      <w:pPr>
        <w:pStyle w:val="SourceCode"/>
        <w:numPr>
          <w:ilvl w:val="2"/>
          <w:numId w:val="71"/>
        </w:numPr>
        <w:spacing w:before="0" w:after="0"/>
      </w:pPr>
      <w:r w:rsidRPr="00D40F9A">
        <w:t xml:space="preserve">  "start": "2020-01-01",</w:t>
      </w:r>
    </w:p>
    <w:p w14:paraId="002CB994" w14:textId="77777777" w:rsidR="00895932" w:rsidRPr="00D40F9A" w:rsidRDefault="00895932" w:rsidP="00895932">
      <w:pPr>
        <w:pStyle w:val="SourceCode"/>
        <w:numPr>
          <w:ilvl w:val="2"/>
          <w:numId w:val="71"/>
        </w:numPr>
        <w:spacing w:before="0" w:after="0"/>
      </w:pPr>
      <w:r w:rsidRPr="00D40F9A">
        <w:t xml:space="preserve">  "end": "2021-01-01",</w:t>
      </w:r>
    </w:p>
    <w:p w14:paraId="4ED80B73" w14:textId="77777777" w:rsidR="00895932" w:rsidRPr="00D40F9A" w:rsidRDefault="00895932" w:rsidP="00895932">
      <w:pPr>
        <w:pStyle w:val="SourceCode"/>
        <w:numPr>
          <w:ilvl w:val="2"/>
          <w:numId w:val="71"/>
        </w:numPr>
        <w:spacing w:before="0" w:after="0"/>
      </w:pPr>
      <w:r w:rsidRPr="00D40F9A">
        <w:t xml:space="preserve">  "songIds": ["1", "2"]</w:t>
      </w:r>
    </w:p>
    <w:p w14:paraId="513C2CD2" w14:textId="77777777" w:rsidR="00895932" w:rsidRPr="00D40F9A" w:rsidRDefault="00895932" w:rsidP="00895932">
      <w:pPr>
        <w:pStyle w:val="SourceCode"/>
        <w:numPr>
          <w:ilvl w:val="2"/>
          <w:numId w:val="71"/>
        </w:numPr>
        <w:spacing w:before="0" w:after="0"/>
      </w:pPr>
      <w:r w:rsidRPr="00D40F9A">
        <w:t>}</w:t>
      </w:r>
    </w:p>
    <w:p w14:paraId="0C9047B0"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161AE4C9" w14:textId="77777777" w:rsidR="00895932" w:rsidRPr="00D40F9A" w:rsidRDefault="00895932" w:rsidP="00895932">
      <w:pPr>
        <w:pStyle w:val="SourceCodeLanguage"/>
        <w:numPr>
          <w:ilvl w:val="2"/>
          <w:numId w:val="71"/>
        </w:numPr>
      </w:pPr>
      <w:r w:rsidRPr="00D40F9A">
        <w:t>json</w:t>
      </w:r>
    </w:p>
    <w:p w14:paraId="20C7AF30" w14:textId="77777777" w:rsidR="00895932" w:rsidRPr="00D40F9A" w:rsidRDefault="00895932" w:rsidP="00895932">
      <w:pPr>
        <w:pStyle w:val="SourceCode"/>
        <w:numPr>
          <w:ilvl w:val="2"/>
          <w:numId w:val="71"/>
        </w:numPr>
        <w:spacing w:before="0" w:after="0"/>
      </w:pPr>
      <w:r w:rsidRPr="00D40F9A">
        <w:t>{</w:t>
      </w:r>
    </w:p>
    <w:p w14:paraId="279898CF" w14:textId="77777777" w:rsidR="00895932" w:rsidRPr="00D40F9A" w:rsidRDefault="00895932" w:rsidP="00895932">
      <w:pPr>
        <w:pStyle w:val="SourceCode"/>
        <w:numPr>
          <w:ilvl w:val="2"/>
          <w:numId w:val="71"/>
        </w:numPr>
        <w:spacing w:before="0" w:after="0"/>
      </w:pPr>
      <w:r w:rsidRPr="00D40F9A">
        <w:t xml:space="preserve">  "token": {</w:t>
      </w:r>
    </w:p>
    <w:p w14:paraId="242B04E8" w14:textId="77777777" w:rsidR="00895932" w:rsidRPr="00D40F9A" w:rsidRDefault="00895932" w:rsidP="00895932">
      <w:pPr>
        <w:pStyle w:val="SourceCode"/>
        <w:numPr>
          <w:ilvl w:val="2"/>
          <w:numId w:val="71"/>
        </w:numPr>
        <w:spacing w:before="0" w:after="0"/>
      </w:pPr>
      <w:r w:rsidRPr="00D40F9A">
        <w:t xml:space="preserve">    "username": "testUser",</w:t>
      </w:r>
    </w:p>
    <w:p w14:paraId="21680B9B" w14:textId="77777777" w:rsidR="00895932" w:rsidRPr="00D40F9A" w:rsidRDefault="00895932" w:rsidP="00895932">
      <w:pPr>
        <w:pStyle w:val="SourceCode"/>
        <w:numPr>
          <w:ilvl w:val="2"/>
          <w:numId w:val="71"/>
        </w:numPr>
        <w:spacing w:before="0" w:after="0"/>
      </w:pPr>
      <w:r w:rsidRPr="00D40F9A">
        <w:t xml:space="preserve">    "sub": "123"</w:t>
      </w:r>
    </w:p>
    <w:p w14:paraId="2F91EC30" w14:textId="77777777" w:rsidR="00895932" w:rsidRPr="00D40F9A" w:rsidRDefault="00895932" w:rsidP="00895932">
      <w:pPr>
        <w:pStyle w:val="SourceCode"/>
        <w:numPr>
          <w:ilvl w:val="2"/>
          <w:numId w:val="71"/>
        </w:numPr>
        <w:spacing w:before="0" w:after="0"/>
      </w:pPr>
      <w:r w:rsidRPr="00D40F9A">
        <w:t xml:space="preserve">  }</w:t>
      </w:r>
    </w:p>
    <w:p w14:paraId="0C1EADBB" w14:textId="77777777" w:rsidR="00895932" w:rsidRPr="00D40F9A" w:rsidRDefault="00895932" w:rsidP="00895932">
      <w:pPr>
        <w:pStyle w:val="SourceCode"/>
        <w:numPr>
          <w:ilvl w:val="2"/>
          <w:numId w:val="71"/>
        </w:numPr>
        <w:spacing w:before="0" w:after="0"/>
      </w:pPr>
      <w:r w:rsidRPr="00D40F9A">
        <w:lastRenderedPageBreak/>
        <w:t>}</w:t>
      </w:r>
    </w:p>
    <w:p w14:paraId="0FFB8C91"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04C61E7"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4D54C2D8" w14:textId="77777777" w:rsidR="00895932" w:rsidRPr="00D40F9A" w:rsidRDefault="00895932" w:rsidP="00895932">
      <w:pPr>
        <w:pStyle w:val="SourceCodeLanguage"/>
        <w:numPr>
          <w:ilvl w:val="2"/>
          <w:numId w:val="71"/>
        </w:numPr>
      </w:pPr>
      <w:r w:rsidRPr="00D40F9A">
        <w:t>json</w:t>
      </w:r>
    </w:p>
    <w:p w14:paraId="47C3AFD6" w14:textId="77777777" w:rsidR="00895932" w:rsidRPr="00D40F9A" w:rsidRDefault="00895932" w:rsidP="00895932">
      <w:pPr>
        <w:pStyle w:val="SourceCode"/>
        <w:numPr>
          <w:ilvl w:val="2"/>
          <w:numId w:val="71"/>
        </w:numPr>
        <w:spacing w:before="0" w:after="0"/>
      </w:pPr>
      <w:r w:rsidRPr="00D40F9A">
        <w:t>{</w:t>
      </w:r>
    </w:p>
    <w:p w14:paraId="393D76A4" w14:textId="77777777" w:rsidR="00895932" w:rsidRPr="00D40F9A" w:rsidRDefault="00895932" w:rsidP="00895932">
      <w:pPr>
        <w:pStyle w:val="SourceCode"/>
        <w:numPr>
          <w:ilvl w:val="2"/>
          <w:numId w:val="71"/>
        </w:numPr>
        <w:spacing w:before="0" w:after="0"/>
      </w:pPr>
      <w:r w:rsidRPr="00D40F9A">
        <w:t xml:space="preserve">  "message": "Successfully created new session: {\"id\":\"1\",\"start\":\"2020-01-01\",\"end\":\"2021-01-01\",\"songs\":[],\"Vote\":[]}"</w:t>
      </w:r>
    </w:p>
    <w:p w14:paraId="05FD3983" w14:textId="77777777" w:rsidR="00895932" w:rsidRPr="00D40F9A" w:rsidRDefault="00895932" w:rsidP="00895932">
      <w:pPr>
        <w:pStyle w:val="SourceCode"/>
        <w:numPr>
          <w:ilvl w:val="2"/>
          <w:numId w:val="71"/>
        </w:numPr>
        <w:spacing w:before="0" w:after="0"/>
      </w:pPr>
      <w:r w:rsidRPr="00D40F9A">
        <w:t>}</w:t>
      </w:r>
    </w:p>
    <w:p w14:paraId="5E941873"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FFD6C3A" w14:textId="77777777" w:rsidR="00895932" w:rsidRPr="00D40F9A" w:rsidRDefault="00895932" w:rsidP="00895932">
      <w:pPr>
        <w:pStyle w:val="Listaszerbekezds"/>
        <w:numPr>
          <w:ilvl w:val="2"/>
          <w:numId w:val="89"/>
        </w:numPr>
        <w:spacing w:line="240" w:lineRule="auto"/>
        <w:jc w:val="left"/>
      </w:pPr>
      <w:r w:rsidRPr="00D40F9A">
        <w:rPr>
          <w:b/>
          <w:bCs/>
        </w:rPr>
        <w:t>invalidSessionDto</w:t>
      </w:r>
      <w:r w:rsidRPr="00D40F9A">
        <w:t>:</w:t>
      </w:r>
    </w:p>
    <w:p w14:paraId="682DDCF0" w14:textId="77777777" w:rsidR="00895932" w:rsidRPr="00D40F9A" w:rsidRDefault="00895932" w:rsidP="00895932">
      <w:pPr>
        <w:pStyle w:val="SourceCodeLanguage"/>
        <w:numPr>
          <w:ilvl w:val="2"/>
          <w:numId w:val="71"/>
        </w:numPr>
      </w:pPr>
      <w:r w:rsidRPr="00D40F9A">
        <w:t>json</w:t>
      </w:r>
    </w:p>
    <w:p w14:paraId="4281C45F" w14:textId="77777777" w:rsidR="00895932" w:rsidRPr="00D40F9A" w:rsidRDefault="00895932" w:rsidP="00895932">
      <w:pPr>
        <w:pStyle w:val="SourceCode"/>
        <w:numPr>
          <w:ilvl w:val="2"/>
          <w:numId w:val="71"/>
        </w:numPr>
        <w:spacing w:before="0" w:after="0"/>
      </w:pPr>
      <w:r w:rsidRPr="00D40F9A">
        <w:t>{</w:t>
      </w:r>
    </w:p>
    <w:p w14:paraId="07573A8B" w14:textId="77777777" w:rsidR="00895932" w:rsidRPr="00D40F9A" w:rsidRDefault="00895932" w:rsidP="00895932">
      <w:pPr>
        <w:pStyle w:val="SourceCode"/>
        <w:numPr>
          <w:ilvl w:val="2"/>
          <w:numId w:val="71"/>
        </w:numPr>
        <w:spacing w:before="0" w:after="0"/>
      </w:pPr>
      <w:r w:rsidRPr="00D40F9A">
        <w:t xml:space="preserve">  "start": "2022-01-01",</w:t>
      </w:r>
    </w:p>
    <w:p w14:paraId="386DABA8" w14:textId="77777777" w:rsidR="00895932" w:rsidRPr="00D40F9A" w:rsidRDefault="00895932" w:rsidP="00895932">
      <w:pPr>
        <w:pStyle w:val="SourceCode"/>
        <w:numPr>
          <w:ilvl w:val="2"/>
          <w:numId w:val="71"/>
        </w:numPr>
        <w:spacing w:before="0" w:after="0"/>
      </w:pPr>
      <w:r w:rsidRPr="00D40F9A">
        <w:t xml:space="preserve">  "end": "2021-01-01",</w:t>
      </w:r>
    </w:p>
    <w:p w14:paraId="625F189B" w14:textId="77777777" w:rsidR="00895932" w:rsidRPr="00D40F9A" w:rsidRDefault="00895932" w:rsidP="00895932">
      <w:pPr>
        <w:pStyle w:val="SourceCode"/>
        <w:numPr>
          <w:ilvl w:val="2"/>
          <w:numId w:val="71"/>
        </w:numPr>
        <w:spacing w:before="0" w:after="0"/>
      </w:pPr>
      <w:r w:rsidRPr="00D40F9A">
        <w:t xml:space="preserve">  "songIds": ["1", "2"]</w:t>
      </w:r>
    </w:p>
    <w:p w14:paraId="753FE492" w14:textId="77777777" w:rsidR="00895932" w:rsidRPr="00D40F9A" w:rsidRDefault="00895932" w:rsidP="00895932">
      <w:pPr>
        <w:pStyle w:val="SourceCode"/>
        <w:numPr>
          <w:ilvl w:val="2"/>
          <w:numId w:val="71"/>
        </w:numPr>
        <w:spacing w:before="0" w:after="0"/>
      </w:pPr>
      <w:r w:rsidRPr="00D40F9A">
        <w:t>}</w:t>
      </w:r>
    </w:p>
    <w:p w14:paraId="2F30B551"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7AA8BD10" w14:textId="77777777" w:rsidR="00895932" w:rsidRPr="00D40F9A" w:rsidRDefault="00895932" w:rsidP="00895932">
      <w:pPr>
        <w:pStyle w:val="SourceCodeLanguage"/>
        <w:numPr>
          <w:ilvl w:val="2"/>
          <w:numId w:val="71"/>
        </w:numPr>
      </w:pPr>
      <w:r w:rsidRPr="00D40F9A">
        <w:t>json</w:t>
      </w:r>
    </w:p>
    <w:p w14:paraId="366A0A72" w14:textId="77777777" w:rsidR="00895932" w:rsidRPr="00D40F9A" w:rsidRDefault="00895932" w:rsidP="00895932">
      <w:pPr>
        <w:pStyle w:val="SourceCode"/>
        <w:numPr>
          <w:ilvl w:val="2"/>
          <w:numId w:val="71"/>
        </w:numPr>
        <w:spacing w:before="0" w:after="0"/>
      </w:pPr>
      <w:r w:rsidRPr="00D40F9A">
        <w:t>{</w:t>
      </w:r>
    </w:p>
    <w:p w14:paraId="1D1F862B" w14:textId="77777777" w:rsidR="00895932" w:rsidRPr="00D40F9A" w:rsidRDefault="00895932" w:rsidP="00895932">
      <w:pPr>
        <w:pStyle w:val="SourceCode"/>
        <w:numPr>
          <w:ilvl w:val="2"/>
          <w:numId w:val="71"/>
        </w:numPr>
        <w:spacing w:before="0" w:after="0"/>
      </w:pPr>
      <w:r w:rsidRPr="00D40F9A">
        <w:t xml:space="preserve">  "token": {</w:t>
      </w:r>
    </w:p>
    <w:p w14:paraId="5D6ACF6D" w14:textId="77777777" w:rsidR="00895932" w:rsidRPr="00D40F9A" w:rsidRDefault="00895932" w:rsidP="00895932">
      <w:pPr>
        <w:pStyle w:val="SourceCode"/>
        <w:numPr>
          <w:ilvl w:val="2"/>
          <w:numId w:val="71"/>
        </w:numPr>
        <w:spacing w:before="0" w:after="0"/>
      </w:pPr>
      <w:r w:rsidRPr="00D40F9A">
        <w:t xml:space="preserve">    "username": "testUser",</w:t>
      </w:r>
    </w:p>
    <w:p w14:paraId="65A45E17" w14:textId="77777777" w:rsidR="00895932" w:rsidRPr="00D40F9A" w:rsidRDefault="00895932" w:rsidP="00895932">
      <w:pPr>
        <w:pStyle w:val="SourceCode"/>
        <w:numPr>
          <w:ilvl w:val="2"/>
          <w:numId w:val="71"/>
        </w:numPr>
        <w:spacing w:before="0" w:after="0"/>
      </w:pPr>
      <w:r w:rsidRPr="00D40F9A">
        <w:t xml:space="preserve">    "sub": "123"</w:t>
      </w:r>
    </w:p>
    <w:p w14:paraId="6DBA7BDC" w14:textId="77777777" w:rsidR="00895932" w:rsidRPr="00D40F9A" w:rsidRDefault="00895932" w:rsidP="00895932">
      <w:pPr>
        <w:pStyle w:val="SourceCode"/>
        <w:numPr>
          <w:ilvl w:val="2"/>
          <w:numId w:val="71"/>
        </w:numPr>
        <w:spacing w:before="0" w:after="0"/>
      </w:pPr>
      <w:r w:rsidRPr="00D40F9A">
        <w:t xml:space="preserve">  }</w:t>
      </w:r>
    </w:p>
    <w:p w14:paraId="262E8928" w14:textId="77777777" w:rsidR="00895932" w:rsidRPr="00D40F9A" w:rsidRDefault="00895932" w:rsidP="00895932">
      <w:pPr>
        <w:pStyle w:val="SourceCode"/>
        <w:numPr>
          <w:ilvl w:val="2"/>
          <w:numId w:val="71"/>
        </w:numPr>
        <w:spacing w:before="0" w:after="0"/>
      </w:pPr>
      <w:r w:rsidRPr="00D40F9A">
        <w:t>}</w:t>
      </w:r>
    </w:p>
    <w:p w14:paraId="62507C1A"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4B5D09B"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E109803" w14:textId="77777777" w:rsidR="00895932" w:rsidRPr="00D40F9A" w:rsidRDefault="00895932" w:rsidP="00895932">
      <w:pPr>
        <w:pStyle w:val="SourceCodeLanguage"/>
        <w:numPr>
          <w:ilvl w:val="2"/>
          <w:numId w:val="71"/>
        </w:numPr>
      </w:pPr>
      <w:r w:rsidRPr="00D40F9A">
        <w:t>json</w:t>
      </w:r>
    </w:p>
    <w:p w14:paraId="2DA46C6E" w14:textId="77777777" w:rsidR="00895932" w:rsidRPr="00D40F9A" w:rsidRDefault="00895932" w:rsidP="00895932">
      <w:pPr>
        <w:pStyle w:val="SourceCode"/>
        <w:numPr>
          <w:ilvl w:val="2"/>
          <w:numId w:val="71"/>
        </w:numPr>
        <w:spacing w:before="0" w:after="0"/>
      </w:pPr>
      <w:r w:rsidRPr="00D40F9A">
        <w:t>{</w:t>
      </w:r>
    </w:p>
    <w:p w14:paraId="17E07A6D" w14:textId="77777777" w:rsidR="00895932" w:rsidRPr="00D40F9A" w:rsidRDefault="00895932" w:rsidP="00895932">
      <w:pPr>
        <w:pStyle w:val="SourceCode"/>
        <w:numPr>
          <w:ilvl w:val="2"/>
          <w:numId w:val="71"/>
        </w:numPr>
        <w:spacing w:before="0" w:after="0"/>
      </w:pPr>
      <w:r w:rsidRPr="00D40F9A">
        <w:t xml:space="preserve">  "message": "The start time cannot be later than the end time",</w:t>
      </w:r>
    </w:p>
    <w:p w14:paraId="19C55F7F" w14:textId="77777777" w:rsidR="00895932" w:rsidRPr="00D40F9A" w:rsidRDefault="00895932" w:rsidP="00895932">
      <w:pPr>
        <w:pStyle w:val="SourceCode"/>
        <w:numPr>
          <w:ilvl w:val="2"/>
          <w:numId w:val="71"/>
        </w:numPr>
        <w:spacing w:before="0" w:after="0"/>
      </w:pPr>
      <w:r w:rsidRPr="00D40F9A">
        <w:t xml:space="preserve">  "status": 400</w:t>
      </w:r>
    </w:p>
    <w:p w14:paraId="43ED51F2" w14:textId="77777777" w:rsidR="00895932" w:rsidRPr="00D40F9A" w:rsidRDefault="00895932" w:rsidP="00895932">
      <w:pPr>
        <w:pStyle w:val="SourceCode"/>
        <w:numPr>
          <w:ilvl w:val="2"/>
          <w:numId w:val="71"/>
        </w:numPr>
        <w:spacing w:before="0" w:after="0"/>
      </w:pPr>
      <w:r w:rsidRPr="00D40F9A">
        <w:t>}</w:t>
      </w:r>
    </w:p>
    <w:p w14:paraId="026D7D58"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4D09F0FB"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116EBC15" w14:textId="77777777" w:rsidR="00895932" w:rsidRPr="00D40F9A" w:rsidRDefault="00895932" w:rsidP="00895932">
      <w:pPr>
        <w:pStyle w:val="SourceCodeLanguage"/>
        <w:numPr>
          <w:ilvl w:val="2"/>
          <w:numId w:val="71"/>
        </w:numPr>
      </w:pPr>
      <w:r w:rsidRPr="00D40F9A">
        <w:t>json</w:t>
      </w:r>
    </w:p>
    <w:p w14:paraId="60321E82" w14:textId="77777777" w:rsidR="00895932" w:rsidRPr="00D40F9A" w:rsidRDefault="00895932" w:rsidP="00895932">
      <w:pPr>
        <w:pStyle w:val="SourceCode"/>
        <w:numPr>
          <w:ilvl w:val="2"/>
          <w:numId w:val="71"/>
        </w:numPr>
        <w:spacing w:before="0" w:after="0"/>
      </w:pPr>
      <w:r w:rsidRPr="00D40F9A">
        <w:t>{</w:t>
      </w:r>
    </w:p>
    <w:p w14:paraId="7DC959DC" w14:textId="77777777" w:rsidR="00895932" w:rsidRPr="00D40F9A" w:rsidRDefault="00895932" w:rsidP="00895932">
      <w:pPr>
        <w:pStyle w:val="SourceCode"/>
        <w:numPr>
          <w:ilvl w:val="2"/>
          <w:numId w:val="71"/>
        </w:numPr>
        <w:spacing w:before="0" w:after="0"/>
      </w:pPr>
      <w:r w:rsidRPr="00D40F9A">
        <w:t xml:space="preserve">  "start": "2020-01-01",</w:t>
      </w:r>
    </w:p>
    <w:p w14:paraId="308937B2" w14:textId="77777777" w:rsidR="00895932" w:rsidRPr="00D40F9A" w:rsidRDefault="00895932" w:rsidP="00895932">
      <w:pPr>
        <w:pStyle w:val="SourceCode"/>
        <w:numPr>
          <w:ilvl w:val="2"/>
          <w:numId w:val="71"/>
        </w:numPr>
        <w:spacing w:before="0" w:after="0"/>
      </w:pPr>
      <w:r w:rsidRPr="00D40F9A">
        <w:t xml:space="preserve">  "end": "2021-01-01",</w:t>
      </w:r>
    </w:p>
    <w:p w14:paraId="1B2A7B5D" w14:textId="77777777" w:rsidR="00895932" w:rsidRPr="00D40F9A" w:rsidRDefault="00895932" w:rsidP="00895932">
      <w:pPr>
        <w:pStyle w:val="SourceCode"/>
        <w:numPr>
          <w:ilvl w:val="2"/>
          <w:numId w:val="71"/>
        </w:numPr>
        <w:spacing w:before="0" w:after="0"/>
      </w:pPr>
      <w:r w:rsidRPr="00D40F9A">
        <w:t xml:space="preserve">  "songIds": ["1", "2"]</w:t>
      </w:r>
    </w:p>
    <w:p w14:paraId="47CB4E24" w14:textId="77777777" w:rsidR="00895932" w:rsidRPr="00D40F9A" w:rsidRDefault="00895932" w:rsidP="00895932">
      <w:pPr>
        <w:pStyle w:val="SourceCode"/>
        <w:numPr>
          <w:ilvl w:val="2"/>
          <w:numId w:val="71"/>
        </w:numPr>
        <w:spacing w:before="0" w:after="0"/>
      </w:pPr>
      <w:r w:rsidRPr="00D40F9A">
        <w:lastRenderedPageBreak/>
        <w:t>}</w:t>
      </w:r>
    </w:p>
    <w:p w14:paraId="320852BD" w14:textId="77777777" w:rsidR="004C06F6" w:rsidRPr="00D40F9A" w:rsidRDefault="004C06F6">
      <w:pPr>
        <w:spacing w:line="259" w:lineRule="auto"/>
        <w:jc w:val="left"/>
        <w:rPr>
          <w:b/>
          <w:bCs/>
        </w:rPr>
      </w:pPr>
      <w:r w:rsidRPr="00D40F9A">
        <w:rPr>
          <w:b/>
          <w:bCs/>
        </w:rPr>
        <w:br w:type="page"/>
      </w:r>
    </w:p>
    <w:p w14:paraId="5D818D20" w14:textId="0E9CD79D" w:rsidR="00895932" w:rsidRPr="00D40F9A" w:rsidRDefault="00895932" w:rsidP="00895932">
      <w:pPr>
        <w:pStyle w:val="Listaszerbekezds"/>
        <w:numPr>
          <w:ilvl w:val="2"/>
          <w:numId w:val="89"/>
        </w:numPr>
        <w:spacing w:line="240" w:lineRule="auto"/>
        <w:jc w:val="left"/>
      </w:pPr>
      <w:r w:rsidRPr="00D40F9A">
        <w:rPr>
          <w:b/>
          <w:bCs/>
        </w:rPr>
        <w:lastRenderedPageBreak/>
        <w:t>mockRequestUser</w:t>
      </w:r>
      <w:r w:rsidRPr="00D40F9A">
        <w:t>:</w:t>
      </w:r>
    </w:p>
    <w:p w14:paraId="4E0FDA7E" w14:textId="77777777" w:rsidR="00895932" w:rsidRPr="00D40F9A" w:rsidRDefault="00895932" w:rsidP="00895932">
      <w:pPr>
        <w:pStyle w:val="SourceCodeLanguage"/>
        <w:numPr>
          <w:ilvl w:val="2"/>
          <w:numId w:val="71"/>
        </w:numPr>
      </w:pPr>
      <w:r w:rsidRPr="00D40F9A">
        <w:t>json</w:t>
      </w:r>
    </w:p>
    <w:p w14:paraId="513DF3C1" w14:textId="77777777" w:rsidR="00895932" w:rsidRPr="00D40F9A" w:rsidRDefault="00895932" w:rsidP="00895932">
      <w:pPr>
        <w:pStyle w:val="SourceCode"/>
        <w:numPr>
          <w:ilvl w:val="2"/>
          <w:numId w:val="71"/>
        </w:numPr>
        <w:spacing w:before="0" w:after="0"/>
      </w:pPr>
      <w:r w:rsidRPr="00D40F9A">
        <w:t>{</w:t>
      </w:r>
    </w:p>
    <w:p w14:paraId="50BD271A" w14:textId="77777777" w:rsidR="00895932" w:rsidRPr="00D40F9A" w:rsidRDefault="00895932" w:rsidP="00895932">
      <w:pPr>
        <w:pStyle w:val="SourceCode"/>
        <w:numPr>
          <w:ilvl w:val="2"/>
          <w:numId w:val="71"/>
        </w:numPr>
        <w:spacing w:before="0" w:after="0"/>
      </w:pPr>
      <w:r w:rsidRPr="00D40F9A">
        <w:t xml:space="preserve">  "token": {</w:t>
      </w:r>
    </w:p>
    <w:p w14:paraId="0391F12F" w14:textId="77777777" w:rsidR="00895932" w:rsidRPr="00D40F9A" w:rsidRDefault="00895932" w:rsidP="00895932">
      <w:pPr>
        <w:pStyle w:val="SourceCode"/>
        <w:numPr>
          <w:ilvl w:val="2"/>
          <w:numId w:val="71"/>
        </w:numPr>
        <w:spacing w:before="0" w:after="0"/>
      </w:pPr>
      <w:r w:rsidRPr="00D40F9A">
        <w:t xml:space="preserve">    "username": "testUser",</w:t>
      </w:r>
    </w:p>
    <w:p w14:paraId="10DE384C" w14:textId="77777777" w:rsidR="00895932" w:rsidRPr="00D40F9A" w:rsidRDefault="00895932" w:rsidP="00895932">
      <w:pPr>
        <w:pStyle w:val="SourceCode"/>
        <w:numPr>
          <w:ilvl w:val="2"/>
          <w:numId w:val="71"/>
        </w:numPr>
        <w:spacing w:before="0" w:after="0"/>
      </w:pPr>
      <w:r w:rsidRPr="00D40F9A">
        <w:t xml:space="preserve">    "sub": "123"</w:t>
      </w:r>
    </w:p>
    <w:p w14:paraId="38227322" w14:textId="77777777" w:rsidR="00895932" w:rsidRPr="00D40F9A" w:rsidRDefault="00895932" w:rsidP="00895932">
      <w:pPr>
        <w:pStyle w:val="SourceCode"/>
        <w:numPr>
          <w:ilvl w:val="2"/>
          <w:numId w:val="71"/>
        </w:numPr>
        <w:spacing w:before="0" w:after="0"/>
      </w:pPr>
      <w:r w:rsidRPr="00D40F9A">
        <w:t xml:space="preserve">  }</w:t>
      </w:r>
    </w:p>
    <w:p w14:paraId="1CA7A9AF" w14:textId="77777777" w:rsidR="00895932" w:rsidRPr="00D40F9A" w:rsidRDefault="00895932" w:rsidP="00895932">
      <w:pPr>
        <w:pStyle w:val="SourceCode"/>
        <w:numPr>
          <w:ilvl w:val="2"/>
          <w:numId w:val="71"/>
        </w:numPr>
        <w:spacing w:before="0" w:after="0"/>
      </w:pPr>
      <w:r w:rsidRPr="00D40F9A">
        <w:t>}</w:t>
      </w:r>
    </w:p>
    <w:p w14:paraId="6725593E"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1EDD81FB"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32D04796" w14:textId="77777777" w:rsidR="00895932" w:rsidRPr="00D40F9A" w:rsidRDefault="00895932" w:rsidP="00895932">
      <w:pPr>
        <w:pStyle w:val="SourceCodeLanguage"/>
        <w:numPr>
          <w:ilvl w:val="2"/>
          <w:numId w:val="71"/>
        </w:numPr>
      </w:pPr>
      <w:r w:rsidRPr="00D40F9A">
        <w:t>json</w:t>
      </w:r>
    </w:p>
    <w:p w14:paraId="7B571151" w14:textId="77777777" w:rsidR="00895932" w:rsidRPr="00D40F9A" w:rsidRDefault="00895932" w:rsidP="00895932">
      <w:pPr>
        <w:pStyle w:val="SourceCode"/>
        <w:numPr>
          <w:ilvl w:val="2"/>
          <w:numId w:val="71"/>
        </w:numPr>
        <w:spacing w:before="0" w:after="0"/>
      </w:pPr>
      <w:r w:rsidRPr="00D40F9A">
        <w:t>{</w:t>
      </w:r>
    </w:p>
    <w:p w14:paraId="564049BC"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7B598E21" w14:textId="77777777" w:rsidR="00895932" w:rsidRPr="00D40F9A" w:rsidRDefault="00895932" w:rsidP="00895932">
      <w:pPr>
        <w:pStyle w:val="SourceCode"/>
        <w:numPr>
          <w:ilvl w:val="2"/>
          <w:numId w:val="71"/>
        </w:numPr>
        <w:spacing w:before="0" w:after="0"/>
      </w:pPr>
      <w:r w:rsidRPr="00D40F9A">
        <w:t xml:space="preserve">  "status": 409</w:t>
      </w:r>
    </w:p>
    <w:p w14:paraId="35AE8A37" w14:textId="77777777" w:rsidR="00895932" w:rsidRPr="00D40F9A" w:rsidRDefault="00895932" w:rsidP="00895932">
      <w:pPr>
        <w:pStyle w:val="SourceCode"/>
        <w:numPr>
          <w:ilvl w:val="2"/>
          <w:numId w:val="71"/>
        </w:numPr>
        <w:spacing w:before="0" w:after="0"/>
      </w:pPr>
      <w:r w:rsidRPr="00D40F9A">
        <w:t>}</w:t>
      </w:r>
    </w:p>
    <w:p w14:paraId="03F92E22"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EF875CF"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1CCC8D13" w14:textId="77777777" w:rsidR="00895932" w:rsidRPr="00D40F9A" w:rsidRDefault="00895932" w:rsidP="00895932">
      <w:pPr>
        <w:pStyle w:val="SourceCodeLanguage"/>
        <w:numPr>
          <w:ilvl w:val="2"/>
          <w:numId w:val="71"/>
        </w:numPr>
      </w:pPr>
      <w:r w:rsidRPr="00D40F9A">
        <w:t>json</w:t>
      </w:r>
    </w:p>
    <w:p w14:paraId="6E4CC394" w14:textId="77777777" w:rsidR="00895932" w:rsidRPr="00D40F9A" w:rsidRDefault="00895932" w:rsidP="00895932">
      <w:pPr>
        <w:pStyle w:val="SourceCode"/>
        <w:numPr>
          <w:ilvl w:val="2"/>
          <w:numId w:val="71"/>
        </w:numPr>
        <w:spacing w:before="0" w:after="0"/>
      </w:pPr>
      <w:r w:rsidRPr="00D40F9A">
        <w:t>{</w:t>
      </w:r>
    </w:p>
    <w:p w14:paraId="11F7EF04" w14:textId="77777777" w:rsidR="00895932" w:rsidRPr="00D40F9A" w:rsidRDefault="00895932" w:rsidP="00895932">
      <w:pPr>
        <w:pStyle w:val="SourceCode"/>
        <w:numPr>
          <w:ilvl w:val="2"/>
          <w:numId w:val="71"/>
        </w:numPr>
        <w:spacing w:before="0" w:after="0"/>
      </w:pPr>
      <w:r w:rsidRPr="00D40F9A">
        <w:t xml:space="preserve">  "start": "2020-01-01",</w:t>
      </w:r>
    </w:p>
    <w:p w14:paraId="6F9935CE" w14:textId="77777777" w:rsidR="00895932" w:rsidRPr="00D40F9A" w:rsidRDefault="00895932" w:rsidP="00895932">
      <w:pPr>
        <w:pStyle w:val="SourceCode"/>
        <w:numPr>
          <w:ilvl w:val="2"/>
          <w:numId w:val="71"/>
        </w:numPr>
        <w:spacing w:before="0" w:after="0"/>
      </w:pPr>
      <w:r w:rsidRPr="00D40F9A">
        <w:t xml:space="preserve">  "end": "2021-01-01",</w:t>
      </w:r>
    </w:p>
    <w:p w14:paraId="63B2195E" w14:textId="77777777" w:rsidR="00895932" w:rsidRPr="00D40F9A" w:rsidRDefault="00895932" w:rsidP="00895932">
      <w:pPr>
        <w:pStyle w:val="SourceCode"/>
        <w:numPr>
          <w:ilvl w:val="2"/>
          <w:numId w:val="71"/>
        </w:numPr>
        <w:spacing w:before="0" w:after="0"/>
      </w:pPr>
      <w:r w:rsidRPr="00D40F9A">
        <w:t xml:space="preserve">  "songIds": ["1", "2"]</w:t>
      </w:r>
    </w:p>
    <w:p w14:paraId="42841CF7" w14:textId="77777777" w:rsidR="00895932" w:rsidRPr="00D40F9A" w:rsidRDefault="00895932" w:rsidP="00895932">
      <w:pPr>
        <w:pStyle w:val="SourceCode"/>
        <w:numPr>
          <w:ilvl w:val="2"/>
          <w:numId w:val="71"/>
        </w:numPr>
        <w:spacing w:before="0" w:after="0"/>
      </w:pPr>
      <w:r w:rsidRPr="00D40F9A">
        <w:t>}</w:t>
      </w:r>
    </w:p>
    <w:p w14:paraId="61580632"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08F29D89" w14:textId="77777777" w:rsidR="00895932" w:rsidRPr="00D40F9A" w:rsidRDefault="00895932" w:rsidP="00895932">
      <w:pPr>
        <w:pStyle w:val="SourceCodeLanguage"/>
        <w:numPr>
          <w:ilvl w:val="2"/>
          <w:numId w:val="71"/>
        </w:numPr>
      </w:pPr>
      <w:r w:rsidRPr="00D40F9A">
        <w:t>json</w:t>
      </w:r>
    </w:p>
    <w:p w14:paraId="5E923D6D" w14:textId="77777777" w:rsidR="00895932" w:rsidRPr="00D40F9A" w:rsidRDefault="00895932" w:rsidP="00895932">
      <w:pPr>
        <w:pStyle w:val="SourceCode"/>
        <w:numPr>
          <w:ilvl w:val="2"/>
          <w:numId w:val="71"/>
        </w:numPr>
        <w:spacing w:before="0" w:after="0"/>
      </w:pPr>
      <w:r w:rsidRPr="00D40F9A">
        <w:t>{</w:t>
      </w:r>
    </w:p>
    <w:p w14:paraId="2B4B6254" w14:textId="77777777" w:rsidR="00895932" w:rsidRPr="00D40F9A" w:rsidRDefault="00895932" w:rsidP="00895932">
      <w:pPr>
        <w:pStyle w:val="SourceCode"/>
        <w:numPr>
          <w:ilvl w:val="2"/>
          <w:numId w:val="71"/>
        </w:numPr>
        <w:spacing w:before="0" w:after="0"/>
      </w:pPr>
      <w:r w:rsidRPr="00D40F9A">
        <w:t xml:space="preserve">  "token": {</w:t>
      </w:r>
    </w:p>
    <w:p w14:paraId="0608014B" w14:textId="77777777" w:rsidR="00895932" w:rsidRPr="00D40F9A" w:rsidRDefault="00895932" w:rsidP="00895932">
      <w:pPr>
        <w:pStyle w:val="SourceCode"/>
        <w:numPr>
          <w:ilvl w:val="2"/>
          <w:numId w:val="71"/>
        </w:numPr>
        <w:spacing w:before="0" w:after="0"/>
      </w:pPr>
      <w:r w:rsidRPr="00D40F9A">
        <w:t xml:space="preserve">    "username": "testUser",</w:t>
      </w:r>
    </w:p>
    <w:p w14:paraId="7C264660" w14:textId="77777777" w:rsidR="00895932" w:rsidRPr="00D40F9A" w:rsidRDefault="00895932" w:rsidP="00895932">
      <w:pPr>
        <w:pStyle w:val="SourceCode"/>
        <w:numPr>
          <w:ilvl w:val="2"/>
          <w:numId w:val="71"/>
        </w:numPr>
        <w:spacing w:before="0" w:after="0"/>
      </w:pPr>
      <w:r w:rsidRPr="00D40F9A">
        <w:t xml:space="preserve">    "sub": "123"</w:t>
      </w:r>
    </w:p>
    <w:p w14:paraId="6366D08D" w14:textId="77777777" w:rsidR="00895932" w:rsidRPr="00D40F9A" w:rsidRDefault="00895932" w:rsidP="00895932">
      <w:pPr>
        <w:pStyle w:val="SourceCode"/>
        <w:numPr>
          <w:ilvl w:val="2"/>
          <w:numId w:val="71"/>
        </w:numPr>
        <w:spacing w:before="0" w:after="0"/>
      </w:pPr>
      <w:r w:rsidRPr="00D40F9A">
        <w:t xml:space="preserve">  }</w:t>
      </w:r>
    </w:p>
    <w:p w14:paraId="7A5B9ED7" w14:textId="77777777" w:rsidR="00895932" w:rsidRPr="00D40F9A" w:rsidRDefault="00895932" w:rsidP="00895932">
      <w:pPr>
        <w:pStyle w:val="SourceCode"/>
        <w:numPr>
          <w:ilvl w:val="2"/>
          <w:numId w:val="71"/>
        </w:numPr>
        <w:spacing w:before="0" w:after="0"/>
      </w:pPr>
      <w:r w:rsidRPr="00D40F9A">
        <w:t>}</w:t>
      </w:r>
    </w:p>
    <w:p w14:paraId="27E99458"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6ECBFB9"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383E830" w14:textId="77777777" w:rsidR="00895932" w:rsidRPr="00D40F9A" w:rsidRDefault="00895932" w:rsidP="00895932">
      <w:pPr>
        <w:pStyle w:val="SourceCodeLanguage"/>
        <w:numPr>
          <w:ilvl w:val="2"/>
          <w:numId w:val="71"/>
        </w:numPr>
      </w:pPr>
      <w:r w:rsidRPr="00D40F9A">
        <w:t>json</w:t>
      </w:r>
    </w:p>
    <w:p w14:paraId="766F33F4" w14:textId="77777777" w:rsidR="00895932" w:rsidRPr="00D40F9A" w:rsidRDefault="00895932" w:rsidP="00895932">
      <w:pPr>
        <w:pStyle w:val="SourceCode"/>
        <w:numPr>
          <w:ilvl w:val="2"/>
          <w:numId w:val="71"/>
        </w:numPr>
        <w:spacing w:before="0" w:after="0"/>
      </w:pPr>
      <w:r w:rsidRPr="00D40F9A">
        <w:t>{</w:t>
      </w:r>
    </w:p>
    <w:p w14:paraId="23291286" w14:textId="77777777" w:rsidR="00895932" w:rsidRPr="00D40F9A" w:rsidRDefault="00895932" w:rsidP="00895932">
      <w:pPr>
        <w:pStyle w:val="SourceCode"/>
        <w:numPr>
          <w:ilvl w:val="2"/>
          <w:numId w:val="71"/>
        </w:numPr>
        <w:spacing w:before="0" w:after="0"/>
      </w:pPr>
      <w:r w:rsidRPr="00D40F9A">
        <w:t xml:space="preserve">  "message": "Error creating voting session: Database error",</w:t>
      </w:r>
    </w:p>
    <w:p w14:paraId="79B87452" w14:textId="77777777" w:rsidR="00895932" w:rsidRPr="00D40F9A" w:rsidRDefault="00895932" w:rsidP="00895932">
      <w:pPr>
        <w:pStyle w:val="SourceCode"/>
        <w:numPr>
          <w:ilvl w:val="2"/>
          <w:numId w:val="71"/>
        </w:numPr>
        <w:spacing w:before="0" w:after="0"/>
      </w:pPr>
      <w:r w:rsidRPr="00D40F9A">
        <w:t xml:space="preserve">  "status": 500</w:t>
      </w:r>
    </w:p>
    <w:p w14:paraId="34535F3B" w14:textId="77777777" w:rsidR="00895932" w:rsidRPr="00D40F9A" w:rsidRDefault="00895932" w:rsidP="00895932">
      <w:pPr>
        <w:pStyle w:val="SourceCode"/>
        <w:numPr>
          <w:ilvl w:val="2"/>
          <w:numId w:val="71"/>
        </w:numPr>
        <w:spacing w:before="0" w:after="0"/>
      </w:pPr>
      <w:r w:rsidRPr="00D40F9A">
        <w:t>}</w:t>
      </w:r>
    </w:p>
    <w:p w14:paraId="7D793492"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w:t>
      </w:r>
      <w:r w:rsidRPr="00D40F9A">
        <w:lastRenderedPageBreak/>
        <w:t xml:space="preserve">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CE9ED8B"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654AF185" w14:textId="77777777" w:rsidR="00895932" w:rsidRPr="00D40F9A" w:rsidRDefault="00895932" w:rsidP="00895932">
      <w:pPr>
        <w:pStyle w:val="SourceCodeLanguage"/>
        <w:numPr>
          <w:ilvl w:val="2"/>
          <w:numId w:val="71"/>
        </w:numPr>
      </w:pPr>
      <w:r w:rsidRPr="00D40F9A">
        <w:t>json</w:t>
      </w:r>
    </w:p>
    <w:p w14:paraId="07205742" w14:textId="77777777" w:rsidR="00895932" w:rsidRPr="00D40F9A" w:rsidRDefault="00895932" w:rsidP="00895932">
      <w:pPr>
        <w:pStyle w:val="SourceCode"/>
        <w:numPr>
          <w:ilvl w:val="2"/>
          <w:numId w:val="71"/>
        </w:numPr>
        <w:spacing w:before="0" w:after="0"/>
      </w:pPr>
      <w:r w:rsidRPr="00D40F9A">
        <w:t>{</w:t>
      </w:r>
    </w:p>
    <w:p w14:paraId="7EC02D94" w14:textId="77777777" w:rsidR="00895932" w:rsidRPr="00D40F9A" w:rsidRDefault="00895932" w:rsidP="00895932">
      <w:pPr>
        <w:pStyle w:val="SourceCode"/>
        <w:numPr>
          <w:ilvl w:val="2"/>
          <w:numId w:val="71"/>
        </w:numPr>
        <w:spacing w:before="0" w:after="0"/>
      </w:pPr>
      <w:r w:rsidRPr="00D40F9A">
        <w:t xml:space="preserve">  "start": "2020-01-01",</w:t>
      </w:r>
    </w:p>
    <w:p w14:paraId="2DA18638" w14:textId="77777777" w:rsidR="00895932" w:rsidRPr="00D40F9A" w:rsidRDefault="00895932" w:rsidP="00895932">
      <w:pPr>
        <w:pStyle w:val="SourceCode"/>
        <w:numPr>
          <w:ilvl w:val="2"/>
          <w:numId w:val="71"/>
        </w:numPr>
        <w:spacing w:before="0" w:after="0"/>
      </w:pPr>
      <w:r w:rsidRPr="00D40F9A">
        <w:t xml:space="preserve">  "end": "2021-01-01",</w:t>
      </w:r>
    </w:p>
    <w:p w14:paraId="28A6EB23" w14:textId="77777777" w:rsidR="00895932" w:rsidRPr="00D40F9A" w:rsidRDefault="00895932" w:rsidP="00895932">
      <w:pPr>
        <w:pStyle w:val="SourceCode"/>
        <w:numPr>
          <w:ilvl w:val="2"/>
          <w:numId w:val="71"/>
        </w:numPr>
        <w:spacing w:before="0" w:after="0"/>
      </w:pPr>
      <w:r w:rsidRPr="00D40F9A">
        <w:t xml:space="preserve">  "songIds": ["1", "2"]</w:t>
      </w:r>
    </w:p>
    <w:p w14:paraId="26975A8F" w14:textId="77777777" w:rsidR="00895932" w:rsidRPr="00D40F9A" w:rsidRDefault="00895932" w:rsidP="00895932">
      <w:pPr>
        <w:pStyle w:val="SourceCode"/>
        <w:numPr>
          <w:ilvl w:val="2"/>
          <w:numId w:val="71"/>
        </w:numPr>
        <w:spacing w:before="0" w:after="0"/>
      </w:pPr>
      <w:r w:rsidRPr="00D40F9A">
        <w:t>}</w:t>
      </w:r>
    </w:p>
    <w:p w14:paraId="1779E64F"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3A852DAE" w14:textId="77777777" w:rsidR="00895932" w:rsidRPr="00D40F9A" w:rsidRDefault="00895932" w:rsidP="00895932">
      <w:pPr>
        <w:pStyle w:val="SourceCodeLanguage"/>
        <w:numPr>
          <w:ilvl w:val="2"/>
          <w:numId w:val="71"/>
        </w:numPr>
      </w:pPr>
      <w:r w:rsidRPr="00D40F9A">
        <w:t>json</w:t>
      </w:r>
    </w:p>
    <w:p w14:paraId="223642E8" w14:textId="77777777" w:rsidR="00895932" w:rsidRPr="00D40F9A" w:rsidRDefault="00895932" w:rsidP="00895932">
      <w:pPr>
        <w:pStyle w:val="SourceCode"/>
        <w:numPr>
          <w:ilvl w:val="2"/>
          <w:numId w:val="71"/>
        </w:numPr>
        <w:spacing w:before="0" w:after="0"/>
      </w:pPr>
      <w:r w:rsidRPr="00D40F9A">
        <w:t>{</w:t>
      </w:r>
    </w:p>
    <w:p w14:paraId="16B177D4" w14:textId="77777777" w:rsidR="00895932" w:rsidRPr="00D40F9A" w:rsidRDefault="00895932" w:rsidP="00895932">
      <w:pPr>
        <w:pStyle w:val="SourceCode"/>
        <w:numPr>
          <w:ilvl w:val="2"/>
          <w:numId w:val="71"/>
        </w:numPr>
        <w:spacing w:before="0" w:after="0"/>
      </w:pPr>
      <w:r w:rsidRPr="00D40F9A">
        <w:t xml:space="preserve">  "token": {</w:t>
      </w:r>
    </w:p>
    <w:p w14:paraId="314EC6AD" w14:textId="77777777" w:rsidR="00895932" w:rsidRPr="00D40F9A" w:rsidRDefault="00895932" w:rsidP="00895932">
      <w:pPr>
        <w:pStyle w:val="SourceCode"/>
        <w:numPr>
          <w:ilvl w:val="2"/>
          <w:numId w:val="71"/>
        </w:numPr>
        <w:spacing w:before="0" w:after="0"/>
      </w:pPr>
      <w:r w:rsidRPr="00D40F9A">
        <w:t xml:space="preserve">    "username": "testUser",</w:t>
      </w:r>
    </w:p>
    <w:p w14:paraId="36289957" w14:textId="77777777" w:rsidR="00895932" w:rsidRPr="00D40F9A" w:rsidRDefault="00895932" w:rsidP="00895932">
      <w:pPr>
        <w:pStyle w:val="SourceCode"/>
        <w:numPr>
          <w:ilvl w:val="2"/>
          <w:numId w:val="71"/>
        </w:numPr>
        <w:spacing w:before="0" w:after="0"/>
      </w:pPr>
      <w:r w:rsidRPr="00D40F9A">
        <w:t xml:space="preserve">    "sub": "123"</w:t>
      </w:r>
    </w:p>
    <w:p w14:paraId="4E8F64D0" w14:textId="77777777" w:rsidR="00895932" w:rsidRPr="00D40F9A" w:rsidRDefault="00895932" w:rsidP="00895932">
      <w:pPr>
        <w:pStyle w:val="SourceCode"/>
        <w:numPr>
          <w:ilvl w:val="2"/>
          <w:numId w:val="71"/>
        </w:numPr>
        <w:spacing w:before="0" w:after="0"/>
      </w:pPr>
      <w:r w:rsidRPr="00D40F9A">
        <w:t xml:space="preserve">  }</w:t>
      </w:r>
    </w:p>
    <w:p w14:paraId="6E1B60F7" w14:textId="77777777" w:rsidR="00895932" w:rsidRPr="00D40F9A" w:rsidRDefault="00895932" w:rsidP="00895932">
      <w:pPr>
        <w:pStyle w:val="SourceCode"/>
        <w:numPr>
          <w:ilvl w:val="2"/>
          <w:numId w:val="71"/>
        </w:numPr>
        <w:spacing w:before="0" w:after="0"/>
      </w:pPr>
      <w:r w:rsidRPr="00D40F9A">
        <w:t>}</w:t>
      </w:r>
    </w:p>
    <w:p w14:paraId="2B63E908"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32EF90C7"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2B91F6F7" w14:textId="77777777" w:rsidR="00895932" w:rsidRPr="00D40F9A" w:rsidRDefault="00895932" w:rsidP="00895932">
      <w:pPr>
        <w:pStyle w:val="SourceCodeLanguage"/>
        <w:numPr>
          <w:ilvl w:val="2"/>
          <w:numId w:val="71"/>
        </w:numPr>
      </w:pPr>
      <w:r w:rsidRPr="00D40F9A">
        <w:t>json</w:t>
      </w:r>
    </w:p>
    <w:p w14:paraId="19BC1EF3" w14:textId="77777777" w:rsidR="00895932" w:rsidRPr="00D40F9A" w:rsidRDefault="00895932" w:rsidP="00895932">
      <w:pPr>
        <w:pStyle w:val="SourceCode"/>
        <w:numPr>
          <w:ilvl w:val="2"/>
          <w:numId w:val="71"/>
        </w:numPr>
        <w:spacing w:before="0" w:after="0"/>
      </w:pPr>
      <w:r w:rsidRPr="00D40F9A">
        <w:t>{</w:t>
      </w:r>
    </w:p>
    <w:p w14:paraId="60FC131D" w14:textId="77777777" w:rsidR="00895932" w:rsidRPr="00D40F9A" w:rsidRDefault="00895932" w:rsidP="00895932">
      <w:pPr>
        <w:pStyle w:val="SourceCode"/>
        <w:numPr>
          <w:ilvl w:val="2"/>
          <w:numId w:val="71"/>
        </w:numPr>
        <w:spacing w:before="0" w:after="0"/>
      </w:pPr>
      <w:r w:rsidRPr="00D40F9A">
        <w:t xml:space="preserve">  "message": "Successfully updated session: {\"id\":\"1\",\"start\":\"2020-01-01\",\"end\":\"2021-01-01\",\"songs\":[],\"Vote\":[]}"</w:t>
      </w:r>
    </w:p>
    <w:p w14:paraId="41761A46" w14:textId="77777777" w:rsidR="00895932" w:rsidRPr="00D40F9A" w:rsidRDefault="00895932" w:rsidP="00895932">
      <w:pPr>
        <w:pStyle w:val="SourceCode"/>
        <w:numPr>
          <w:ilvl w:val="2"/>
          <w:numId w:val="71"/>
        </w:numPr>
        <w:spacing w:before="0" w:after="0"/>
      </w:pPr>
      <w:r w:rsidRPr="00D40F9A">
        <w:t>}</w:t>
      </w:r>
    </w:p>
    <w:p w14:paraId="6ADAC7FE"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3027CFB" w14:textId="77777777" w:rsidR="00895932" w:rsidRPr="00D40F9A" w:rsidRDefault="00895932" w:rsidP="00895932">
      <w:pPr>
        <w:pStyle w:val="Listaszerbekezds"/>
        <w:numPr>
          <w:ilvl w:val="2"/>
          <w:numId w:val="89"/>
        </w:numPr>
        <w:spacing w:line="240" w:lineRule="auto"/>
        <w:jc w:val="left"/>
      </w:pPr>
      <w:r w:rsidRPr="00D40F9A">
        <w:rPr>
          <w:b/>
          <w:bCs/>
        </w:rPr>
        <w:t>invalidSessionDto</w:t>
      </w:r>
      <w:r w:rsidRPr="00D40F9A">
        <w:t>:</w:t>
      </w:r>
    </w:p>
    <w:p w14:paraId="41819E5F" w14:textId="77777777" w:rsidR="00895932" w:rsidRPr="00D40F9A" w:rsidRDefault="00895932" w:rsidP="00895932">
      <w:pPr>
        <w:pStyle w:val="SourceCodeLanguage"/>
        <w:numPr>
          <w:ilvl w:val="2"/>
          <w:numId w:val="71"/>
        </w:numPr>
      </w:pPr>
      <w:r w:rsidRPr="00D40F9A">
        <w:t>json</w:t>
      </w:r>
    </w:p>
    <w:p w14:paraId="24A57FA6" w14:textId="77777777" w:rsidR="00895932" w:rsidRPr="00D40F9A" w:rsidRDefault="00895932" w:rsidP="00895932">
      <w:pPr>
        <w:pStyle w:val="SourceCode"/>
        <w:numPr>
          <w:ilvl w:val="2"/>
          <w:numId w:val="71"/>
        </w:numPr>
        <w:spacing w:before="0" w:after="0"/>
      </w:pPr>
      <w:r w:rsidRPr="00D40F9A">
        <w:t>{</w:t>
      </w:r>
    </w:p>
    <w:p w14:paraId="7C1ED4AC" w14:textId="77777777" w:rsidR="00895932" w:rsidRPr="00D40F9A" w:rsidRDefault="00895932" w:rsidP="00895932">
      <w:pPr>
        <w:pStyle w:val="SourceCode"/>
        <w:numPr>
          <w:ilvl w:val="2"/>
          <w:numId w:val="71"/>
        </w:numPr>
        <w:spacing w:before="0" w:after="0"/>
      </w:pPr>
      <w:r w:rsidRPr="00D40F9A">
        <w:t xml:space="preserve">  "start": "2022-01-01",</w:t>
      </w:r>
    </w:p>
    <w:p w14:paraId="45D1D4BA" w14:textId="77777777" w:rsidR="00895932" w:rsidRPr="00D40F9A" w:rsidRDefault="00895932" w:rsidP="00895932">
      <w:pPr>
        <w:pStyle w:val="SourceCode"/>
        <w:numPr>
          <w:ilvl w:val="2"/>
          <w:numId w:val="71"/>
        </w:numPr>
        <w:spacing w:before="0" w:after="0"/>
      </w:pPr>
      <w:r w:rsidRPr="00D40F9A">
        <w:t xml:space="preserve">  "end": "2021-01-01",</w:t>
      </w:r>
    </w:p>
    <w:p w14:paraId="1DDAC25B" w14:textId="77777777" w:rsidR="00895932" w:rsidRPr="00D40F9A" w:rsidRDefault="00895932" w:rsidP="00895932">
      <w:pPr>
        <w:pStyle w:val="SourceCode"/>
        <w:numPr>
          <w:ilvl w:val="2"/>
          <w:numId w:val="71"/>
        </w:numPr>
        <w:spacing w:before="0" w:after="0"/>
      </w:pPr>
      <w:r w:rsidRPr="00D40F9A">
        <w:t xml:space="preserve">  "songIds": ["1", "2"]</w:t>
      </w:r>
    </w:p>
    <w:p w14:paraId="6C5EEE47" w14:textId="77777777" w:rsidR="00895932" w:rsidRPr="00D40F9A" w:rsidRDefault="00895932" w:rsidP="00895932">
      <w:pPr>
        <w:pStyle w:val="SourceCode"/>
        <w:numPr>
          <w:ilvl w:val="2"/>
          <w:numId w:val="71"/>
        </w:numPr>
        <w:spacing w:before="0" w:after="0"/>
      </w:pPr>
      <w:r w:rsidRPr="00D40F9A">
        <w:t>}</w:t>
      </w:r>
    </w:p>
    <w:p w14:paraId="10E8161A"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32A4A41C" w14:textId="77777777" w:rsidR="00895932" w:rsidRPr="00D40F9A" w:rsidRDefault="00895932" w:rsidP="00895932">
      <w:pPr>
        <w:pStyle w:val="SourceCodeLanguage"/>
        <w:numPr>
          <w:ilvl w:val="2"/>
          <w:numId w:val="71"/>
        </w:numPr>
      </w:pPr>
      <w:r w:rsidRPr="00D40F9A">
        <w:t>json</w:t>
      </w:r>
    </w:p>
    <w:p w14:paraId="713896A4" w14:textId="77777777" w:rsidR="00895932" w:rsidRPr="00D40F9A" w:rsidRDefault="00895932" w:rsidP="00895932">
      <w:pPr>
        <w:pStyle w:val="SourceCode"/>
        <w:numPr>
          <w:ilvl w:val="2"/>
          <w:numId w:val="71"/>
        </w:numPr>
        <w:spacing w:before="0" w:after="0"/>
      </w:pPr>
      <w:r w:rsidRPr="00D40F9A">
        <w:t>{</w:t>
      </w:r>
    </w:p>
    <w:p w14:paraId="22F814EE" w14:textId="77777777" w:rsidR="00895932" w:rsidRPr="00D40F9A" w:rsidRDefault="00895932" w:rsidP="00895932">
      <w:pPr>
        <w:pStyle w:val="SourceCode"/>
        <w:numPr>
          <w:ilvl w:val="2"/>
          <w:numId w:val="71"/>
        </w:numPr>
        <w:spacing w:before="0" w:after="0"/>
      </w:pPr>
      <w:r w:rsidRPr="00D40F9A">
        <w:t xml:space="preserve">  "token": {</w:t>
      </w:r>
    </w:p>
    <w:p w14:paraId="2247B1F9" w14:textId="77777777" w:rsidR="00895932" w:rsidRPr="00D40F9A" w:rsidRDefault="00895932" w:rsidP="00895932">
      <w:pPr>
        <w:pStyle w:val="SourceCode"/>
        <w:numPr>
          <w:ilvl w:val="2"/>
          <w:numId w:val="71"/>
        </w:numPr>
        <w:spacing w:before="0" w:after="0"/>
      </w:pPr>
      <w:r w:rsidRPr="00D40F9A">
        <w:t xml:space="preserve">    "username": "testUser",</w:t>
      </w:r>
    </w:p>
    <w:p w14:paraId="33836A2F" w14:textId="77777777" w:rsidR="00895932" w:rsidRPr="00D40F9A" w:rsidRDefault="00895932" w:rsidP="00895932">
      <w:pPr>
        <w:pStyle w:val="SourceCode"/>
        <w:numPr>
          <w:ilvl w:val="2"/>
          <w:numId w:val="71"/>
        </w:numPr>
        <w:spacing w:before="0" w:after="0"/>
      </w:pPr>
      <w:r w:rsidRPr="00D40F9A">
        <w:t xml:space="preserve">    "sub": "123"</w:t>
      </w:r>
    </w:p>
    <w:p w14:paraId="538D66EA" w14:textId="77777777" w:rsidR="00895932" w:rsidRPr="00D40F9A" w:rsidRDefault="00895932" w:rsidP="00895932">
      <w:pPr>
        <w:pStyle w:val="SourceCode"/>
        <w:numPr>
          <w:ilvl w:val="2"/>
          <w:numId w:val="71"/>
        </w:numPr>
        <w:spacing w:before="0" w:after="0"/>
      </w:pPr>
      <w:r w:rsidRPr="00D40F9A">
        <w:t xml:space="preserve">  }</w:t>
      </w:r>
    </w:p>
    <w:p w14:paraId="72B1F0AD" w14:textId="77777777" w:rsidR="00895932" w:rsidRPr="00D40F9A" w:rsidRDefault="00895932" w:rsidP="00895932">
      <w:pPr>
        <w:pStyle w:val="SourceCode"/>
        <w:numPr>
          <w:ilvl w:val="2"/>
          <w:numId w:val="71"/>
        </w:numPr>
        <w:spacing w:before="0" w:after="0"/>
      </w:pPr>
      <w:r w:rsidRPr="00D40F9A">
        <w:t>}</w:t>
      </w:r>
    </w:p>
    <w:p w14:paraId="2F6B1C9A"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3B350E3F"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7D70599B" w14:textId="77777777" w:rsidR="00895932" w:rsidRPr="00D40F9A" w:rsidRDefault="00895932" w:rsidP="00895932">
      <w:pPr>
        <w:pStyle w:val="SourceCodeLanguage"/>
        <w:numPr>
          <w:ilvl w:val="2"/>
          <w:numId w:val="71"/>
        </w:numPr>
      </w:pPr>
      <w:r w:rsidRPr="00D40F9A">
        <w:t>json</w:t>
      </w:r>
    </w:p>
    <w:p w14:paraId="5A2A7D87" w14:textId="77777777" w:rsidR="00895932" w:rsidRPr="00D40F9A" w:rsidRDefault="00895932" w:rsidP="00895932">
      <w:pPr>
        <w:pStyle w:val="SourceCode"/>
        <w:numPr>
          <w:ilvl w:val="2"/>
          <w:numId w:val="71"/>
        </w:numPr>
        <w:spacing w:before="0" w:after="0"/>
      </w:pPr>
      <w:r w:rsidRPr="00D40F9A">
        <w:t>{</w:t>
      </w:r>
    </w:p>
    <w:p w14:paraId="2B1E8560" w14:textId="77777777" w:rsidR="00895932" w:rsidRPr="00D40F9A" w:rsidRDefault="00895932" w:rsidP="00895932">
      <w:pPr>
        <w:pStyle w:val="SourceCode"/>
        <w:numPr>
          <w:ilvl w:val="2"/>
          <w:numId w:val="71"/>
        </w:numPr>
        <w:spacing w:before="0" w:after="0"/>
      </w:pPr>
      <w:r w:rsidRPr="00D40F9A">
        <w:lastRenderedPageBreak/>
        <w:t xml:space="preserve">  "message": "The start time cannot be later than the end time",</w:t>
      </w:r>
    </w:p>
    <w:p w14:paraId="4CEF8BD7" w14:textId="77777777" w:rsidR="00895932" w:rsidRPr="00D40F9A" w:rsidRDefault="00895932" w:rsidP="00895932">
      <w:pPr>
        <w:pStyle w:val="SourceCode"/>
        <w:numPr>
          <w:ilvl w:val="2"/>
          <w:numId w:val="71"/>
        </w:numPr>
        <w:spacing w:before="0" w:after="0"/>
      </w:pPr>
      <w:r w:rsidRPr="00D40F9A">
        <w:t xml:space="preserve">  "status": 400</w:t>
      </w:r>
    </w:p>
    <w:p w14:paraId="1CD49A63" w14:textId="77777777" w:rsidR="00895932" w:rsidRPr="00D40F9A" w:rsidRDefault="00895932" w:rsidP="00895932">
      <w:pPr>
        <w:pStyle w:val="SourceCode"/>
        <w:numPr>
          <w:ilvl w:val="2"/>
          <w:numId w:val="71"/>
        </w:numPr>
        <w:spacing w:before="0" w:after="0"/>
      </w:pPr>
      <w:r w:rsidRPr="00D40F9A">
        <w:t>}</w:t>
      </w:r>
    </w:p>
    <w:p w14:paraId="2333954B"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69699E0"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3A9A02C3" w14:textId="77777777" w:rsidR="00895932" w:rsidRPr="00D40F9A" w:rsidRDefault="00895932" w:rsidP="00895932">
      <w:pPr>
        <w:pStyle w:val="SourceCodeLanguage"/>
        <w:numPr>
          <w:ilvl w:val="2"/>
          <w:numId w:val="71"/>
        </w:numPr>
      </w:pPr>
      <w:r w:rsidRPr="00D40F9A">
        <w:t>json</w:t>
      </w:r>
    </w:p>
    <w:p w14:paraId="4168CB41" w14:textId="77777777" w:rsidR="00895932" w:rsidRPr="00D40F9A" w:rsidRDefault="00895932" w:rsidP="00895932">
      <w:pPr>
        <w:pStyle w:val="SourceCode"/>
        <w:numPr>
          <w:ilvl w:val="2"/>
          <w:numId w:val="71"/>
        </w:numPr>
        <w:spacing w:before="0" w:after="0"/>
      </w:pPr>
      <w:r w:rsidRPr="00D40F9A">
        <w:t>{</w:t>
      </w:r>
    </w:p>
    <w:p w14:paraId="6C4A6356" w14:textId="77777777" w:rsidR="00895932" w:rsidRPr="00D40F9A" w:rsidRDefault="00895932" w:rsidP="00895932">
      <w:pPr>
        <w:pStyle w:val="SourceCode"/>
        <w:numPr>
          <w:ilvl w:val="2"/>
          <w:numId w:val="71"/>
        </w:numPr>
        <w:spacing w:before="0" w:after="0"/>
      </w:pPr>
      <w:r w:rsidRPr="00D40F9A">
        <w:t xml:space="preserve">  "start": "2020-01-01",</w:t>
      </w:r>
    </w:p>
    <w:p w14:paraId="7CD1DB91" w14:textId="77777777" w:rsidR="00895932" w:rsidRPr="00D40F9A" w:rsidRDefault="00895932" w:rsidP="00895932">
      <w:pPr>
        <w:pStyle w:val="SourceCode"/>
        <w:numPr>
          <w:ilvl w:val="2"/>
          <w:numId w:val="71"/>
        </w:numPr>
        <w:spacing w:before="0" w:after="0"/>
      </w:pPr>
      <w:r w:rsidRPr="00D40F9A">
        <w:t xml:space="preserve">  "end": "2021-01-01",</w:t>
      </w:r>
    </w:p>
    <w:p w14:paraId="19E1374C" w14:textId="77777777" w:rsidR="00895932" w:rsidRPr="00D40F9A" w:rsidRDefault="00895932" w:rsidP="00895932">
      <w:pPr>
        <w:pStyle w:val="SourceCode"/>
        <w:numPr>
          <w:ilvl w:val="2"/>
          <w:numId w:val="71"/>
        </w:numPr>
        <w:spacing w:before="0" w:after="0"/>
      </w:pPr>
      <w:r w:rsidRPr="00D40F9A">
        <w:t xml:space="preserve">  "songIds": ["1", "2"]</w:t>
      </w:r>
    </w:p>
    <w:p w14:paraId="70132E8E" w14:textId="77777777" w:rsidR="00895932" w:rsidRPr="00D40F9A" w:rsidRDefault="00895932" w:rsidP="00895932">
      <w:pPr>
        <w:pStyle w:val="SourceCode"/>
        <w:numPr>
          <w:ilvl w:val="2"/>
          <w:numId w:val="71"/>
        </w:numPr>
        <w:spacing w:before="0" w:after="0"/>
      </w:pPr>
      <w:r w:rsidRPr="00D40F9A">
        <w:t>}</w:t>
      </w:r>
    </w:p>
    <w:p w14:paraId="2AEDF686"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06172CC1" w14:textId="77777777" w:rsidR="00895932" w:rsidRPr="00D40F9A" w:rsidRDefault="00895932" w:rsidP="00895932">
      <w:pPr>
        <w:pStyle w:val="SourceCodeLanguage"/>
        <w:numPr>
          <w:ilvl w:val="2"/>
          <w:numId w:val="71"/>
        </w:numPr>
      </w:pPr>
      <w:r w:rsidRPr="00D40F9A">
        <w:t>json</w:t>
      </w:r>
    </w:p>
    <w:p w14:paraId="421C92D3" w14:textId="77777777" w:rsidR="00895932" w:rsidRPr="00D40F9A" w:rsidRDefault="00895932" w:rsidP="00895932">
      <w:pPr>
        <w:pStyle w:val="SourceCode"/>
        <w:numPr>
          <w:ilvl w:val="2"/>
          <w:numId w:val="71"/>
        </w:numPr>
        <w:spacing w:before="0" w:after="0"/>
      </w:pPr>
      <w:r w:rsidRPr="00D40F9A">
        <w:t>{</w:t>
      </w:r>
    </w:p>
    <w:p w14:paraId="5D3970A8" w14:textId="77777777" w:rsidR="00895932" w:rsidRPr="00D40F9A" w:rsidRDefault="00895932" w:rsidP="00895932">
      <w:pPr>
        <w:pStyle w:val="SourceCode"/>
        <w:numPr>
          <w:ilvl w:val="2"/>
          <w:numId w:val="71"/>
        </w:numPr>
        <w:spacing w:before="0" w:after="0"/>
      </w:pPr>
      <w:r w:rsidRPr="00D40F9A">
        <w:t xml:space="preserve">  "token": {</w:t>
      </w:r>
    </w:p>
    <w:p w14:paraId="7FA3CC39" w14:textId="77777777" w:rsidR="00895932" w:rsidRPr="00D40F9A" w:rsidRDefault="00895932" w:rsidP="00895932">
      <w:pPr>
        <w:pStyle w:val="SourceCode"/>
        <w:numPr>
          <w:ilvl w:val="2"/>
          <w:numId w:val="71"/>
        </w:numPr>
        <w:spacing w:before="0" w:after="0"/>
      </w:pPr>
      <w:r w:rsidRPr="00D40F9A">
        <w:t xml:space="preserve">    "username": "testUser",</w:t>
      </w:r>
    </w:p>
    <w:p w14:paraId="49DE95D3" w14:textId="77777777" w:rsidR="00895932" w:rsidRPr="00D40F9A" w:rsidRDefault="00895932" w:rsidP="00895932">
      <w:pPr>
        <w:pStyle w:val="SourceCode"/>
        <w:numPr>
          <w:ilvl w:val="2"/>
          <w:numId w:val="71"/>
        </w:numPr>
        <w:spacing w:before="0" w:after="0"/>
      </w:pPr>
      <w:r w:rsidRPr="00D40F9A">
        <w:t xml:space="preserve">    "sub": "123"</w:t>
      </w:r>
    </w:p>
    <w:p w14:paraId="7B26A7E0" w14:textId="77777777" w:rsidR="00895932" w:rsidRPr="00D40F9A" w:rsidRDefault="00895932" w:rsidP="00895932">
      <w:pPr>
        <w:pStyle w:val="SourceCode"/>
        <w:numPr>
          <w:ilvl w:val="2"/>
          <w:numId w:val="71"/>
        </w:numPr>
        <w:spacing w:before="0" w:after="0"/>
      </w:pPr>
      <w:r w:rsidRPr="00D40F9A">
        <w:t xml:space="preserve">  }</w:t>
      </w:r>
    </w:p>
    <w:p w14:paraId="15032F9E" w14:textId="77777777" w:rsidR="00895932" w:rsidRPr="00D40F9A" w:rsidRDefault="00895932" w:rsidP="00895932">
      <w:pPr>
        <w:pStyle w:val="SourceCode"/>
        <w:numPr>
          <w:ilvl w:val="2"/>
          <w:numId w:val="71"/>
        </w:numPr>
        <w:spacing w:before="0" w:after="0"/>
      </w:pPr>
      <w:r w:rsidRPr="00D40F9A">
        <w:t>}</w:t>
      </w:r>
    </w:p>
    <w:p w14:paraId="364681F6"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9F491BC"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4687AB32" w14:textId="77777777" w:rsidR="00895932" w:rsidRPr="00D40F9A" w:rsidRDefault="00895932" w:rsidP="00895932">
      <w:pPr>
        <w:pStyle w:val="SourceCodeLanguage"/>
        <w:numPr>
          <w:ilvl w:val="2"/>
          <w:numId w:val="71"/>
        </w:numPr>
      </w:pPr>
      <w:r w:rsidRPr="00D40F9A">
        <w:t>json</w:t>
      </w:r>
    </w:p>
    <w:p w14:paraId="5DBF6518" w14:textId="77777777" w:rsidR="00895932" w:rsidRPr="00D40F9A" w:rsidRDefault="00895932" w:rsidP="00895932">
      <w:pPr>
        <w:pStyle w:val="SourceCode"/>
        <w:numPr>
          <w:ilvl w:val="2"/>
          <w:numId w:val="71"/>
        </w:numPr>
        <w:spacing w:before="0" w:after="0"/>
      </w:pPr>
      <w:r w:rsidRPr="00D40F9A">
        <w:t>{</w:t>
      </w:r>
    </w:p>
    <w:p w14:paraId="129631F2"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2706DDCB" w14:textId="77777777" w:rsidR="00895932" w:rsidRPr="00D40F9A" w:rsidRDefault="00895932" w:rsidP="00895932">
      <w:pPr>
        <w:pStyle w:val="SourceCode"/>
        <w:numPr>
          <w:ilvl w:val="2"/>
          <w:numId w:val="71"/>
        </w:numPr>
        <w:spacing w:before="0" w:after="0"/>
      </w:pPr>
      <w:r w:rsidRPr="00D40F9A">
        <w:t xml:space="preserve">  "status": 409</w:t>
      </w:r>
    </w:p>
    <w:p w14:paraId="4D777628" w14:textId="77777777" w:rsidR="00895932" w:rsidRPr="00D40F9A" w:rsidRDefault="00895932" w:rsidP="00895932">
      <w:pPr>
        <w:pStyle w:val="SourceCode"/>
        <w:numPr>
          <w:ilvl w:val="2"/>
          <w:numId w:val="71"/>
        </w:numPr>
        <w:spacing w:before="0" w:after="0"/>
      </w:pPr>
      <w:r w:rsidRPr="00D40F9A">
        <w:t>}</w:t>
      </w:r>
    </w:p>
    <w:p w14:paraId="7AFCCC52"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1B5C1281"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363EAEBD" w14:textId="77777777" w:rsidR="00895932" w:rsidRPr="00D40F9A" w:rsidRDefault="00895932" w:rsidP="00895932">
      <w:pPr>
        <w:pStyle w:val="SourceCodeLanguage"/>
        <w:numPr>
          <w:ilvl w:val="2"/>
          <w:numId w:val="71"/>
        </w:numPr>
      </w:pPr>
      <w:r w:rsidRPr="00D40F9A">
        <w:t>json</w:t>
      </w:r>
    </w:p>
    <w:p w14:paraId="1DC25444" w14:textId="77777777" w:rsidR="00895932" w:rsidRPr="00D40F9A" w:rsidRDefault="00895932" w:rsidP="00895932">
      <w:pPr>
        <w:pStyle w:val="SourceCode"/>
        <w:numPr>
          <w:ilvl w:val="2"/>
          <w:numId w:val="71"/>
        </w:numPr>
        <w:spacing w:before="0" w:after="0"/>
      </w:pPr>
      <w:r w:rsidRPr="00D40F9A">
        <w:t>{</w:t>
      </w:r>
    </w:p>
    <w:p w14:paraId="432772BE" w14:textId="77777777" w:rsidR="00895932" w:rsidRPr="00D40F9A" w:rsidRDefault="00895932" w:rsidP="00895932">
      <w:pPr>
        <w:pStyle w:val="SourceCode"/>
        <w:numPr>
          <w:ilvl w:val="2"/>
          <w:numId w:val="71"/>
        </w:numPr>
        <w:spacing w:before="0" w:after="0"/>
      </w:pPr>
      <w:r w:rsidRPr="00D40F9A">
        <w:t xml:space="preserve">  "start": "2020-01-01",</w:t>
      </w:r>
    </w:p>
    <w:p w14:paraId="5B69CC25" w14:textId="77777777" w:rsidR="00895932" w:rsidRPr="00D40F9A" w:rsidRDefault="00895932" w:rsidP="00895932">
      <w:pPr>
        <w:pStyle w:val="SourceCode"/>
        <w:numPr>
          <w:ilvl w:val="2"/>
          <w:numId w:val="71"/>
        </w:numPr>
        <w:spacing w:before="0" w:after="0"/>
      </w:pPr>
      <w:r w:rsidRPr="00D40F9A">
        <w:t xml:space="preserve">  "end": "2021-01-01",</w:t>
      </w:r>
    </w:p>
    <w:p w14:paraId="04C9A194" w14:textId="77777777" w:rsidR="00895932" w:rsidRPr="00D40F9A" w:rsidRDefault="00895932" w:rsidP="00895932">
      <w:pPr>
        <w:pStyle w:val="SourceCode"/>
        <w:numPr>
          <w:ilvl w:val="2"/>
          <w:numId w:val="71"/>
        </w:numPr>
        <w:spacing w:before="0" w:after="0"/>
      </w:pPr>
      <w:r w:rsidRPr="00D40F9A">
        <w:t xml:space="preserve">  "songIds": ["1", "2"]</w:t>
      </w:r>
    </w:p>
    <w:p w14:paraId="46486117" w14:textId="77777777" w:rsidR="00895932" w:rsidRPr="00D40F9A" w:rsidRDefault="00895932" w:rsidP="00895932">
      <w:pPr>
        <w:pStyle w:val="SourceCode"/>
        <w:numPr>
          <w:ilvl w:val="2"/>
          <w:numId w:val="71"/>
        </w:numPr>
        <w:spacing w:before="0" w:after="0"/>
      </w:pPr>
      <w:r w:rsidRPr="00D40F9A">
        <w:t>}</w:t>
      </w:r>
    </w:p>
    <w:p w14:paraId="61C17D47"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56F00966" w14:textId="77777777" w:rsidR="00895932" w:rsidRPr="00D40F9A" w:rsidRDefault="00895932" w:rsidP="00895932">
      <w:pPr>
        <w:pStyle w:val="SourceCodeLanguage"/>
        <w:numPr>
          <w:ilvl w:val="2"/>
          <w:numId w:val="71"/>
        </w:numPr>
      </w:pPr>
      <w:r w:rsidRPr="00D40F9A">
        <w:t>json</w:t>
      </w:r>
    </w:p>
    <w:p w14:paraId="51A56A84" w14:textId="77777777" w:rsidR="00895932" w:rsidRPr="00D40F9A" w:rsidRDefault="00895932" w:rsidP="00895932">
      <w:pPr>
        <w:pStyle w:val="SourceCode"/>
        <w:numPr>
          <w:ilvl w:val="2"/>
          <w:numId w:val="71"/>
        </w:numPr>
        <w:spacing w:before="0" w:after="0"/>
      </w:pPr>
      <w:r w:rsidRPr="00D40F9A">
        <w:t>{</w:t>
      </w:r>
    </w:p>
    <w:p w14:paraId="51F42956" w14:textId="77777777" w:rsidR="00895932" w:rsidRPr="00D40F9A" w:rsidRDefault="00895932" w:rsidP="00895932">
      <w:pPr>
        <w:pStyle w:val="SourceCode"/>
        <w:numPr>
          <w:ilvl w:val="2"/>
          <w:numId w:val="71"/>
        </w:numPr>
        <w:spacing w:before="0" w:after="0"/>
      </w:pPr>
      <w:r w:rsidRPr="00D40F9A">
        <w:lastRenderedPageBreak/>
        <w:t xml:space="preserve">  "token": {</w:t>
      </w:r>
    </w:p>
    <w:p w14:paraId="1EE2AADA" w14:textId="77777777" w:rsidR="00895932" w:rsidRPr="00D40F9A" w:rsidRDefault="00895932" w:rsidP="00895932">
      <w:pPr>
        <w:pStyle w:val="SourceCode"/>
        <w:numPr>
          <w:ilvl w:val="2"/>
          <w:numId w:val="71"/>
        </w:numPr>
        <w:spacing w:before="0" w:after="0"/>
      </w:pPr>
      <w:r w:rsidRPr="00D40F9A">
        <w:t xml:space="preserve">    "username": "testUser",</w:t>
      </w:r>
    </w:p>
    <w:p w14:paraId="78C1222B" w14:textId="77777777" w:rsidR="00895932" w:rsidRPr="00D40F9A" w:rsidRDefault="00895932" w:rsidP="00895932">
      <w:pPr>
        <w:pStyle w:val="SourceCode"/>
        <w:numPr>
          <w:ilvl w:val="2"/>
          <w:numId w:val="71"/>
        </w:numPr>
        <w:spacing w:before="0" w:after="0"/>
      </w:pPr>
      <w:r w:rsidRPr="00D40F9A">
        <w:t xml:space="preserve">    "sub": "123"</w:t>
      </w:r>
    </w:p>
    <w:p w14:paraId="2448B592" w14:textId="77777777" w:rsidR="00895932" w:rsidRPr="00D40F9A" w:rsidRDefault="00895932" w:rsidP="00895932">
      <w:pPr>
        <w:pStyle w:val="SourceCode"/>
        <w:numPr>
          <w:ilvl w:val="2"/>
          <w:numId w:val="71"/>
        </w:numPr>
        <w:spacing w:before="0" w:after="0"/>
      </w:pPr>
      <w:r w:rsidRPr="00D40F9A">
        <w:t xml:space="preserve">  }</w:t>
      </w:r>
    </w:p>
    <w:p w14:paraId="146A75E3" w14:textId="77777777" w:rsidR="00895932" w:rsidRPr="00D40F9A" w:rsidRDefault="00895932" w:rsidP="00895932">
      <w:pPr>
        <w:pStyle w:val="SourceCode"/>
        <w:numPr>
          <w:ilvl w:val="2"/>
          <w:numId w:val="71"/>
        </w:numPr>
        <w:spacing w:before="0" w:after="0"/>
      </w:pPr>
      <w:r w:rsidRPr="00D40F9A">
        <w:t>}</w:t>
      </w:r>
    </w:p>
    <w:p w14:paraId="533942C1"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56C2D648"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BA35EC7" w14:textId="77777777" w:rsidR="00895932" w:rsidRPr="00D40F9A" w:rsidRDefault="00895932" w:rsidP="00895932">
      <w:pPr>
        <w:pStyle w:val="SourceCodeLanguage"/>
        <w:numPr>
          <w:ilvl w:val="2"/>
          <w:numId w:val="71"/>
        </w:numPr>
      </w:pPr>
      <w:r w:rsidRPr="00D40F9A">
        <w:t>json</w:t>
      </w:r>
    </w:p>
    <w:p w14:paraId="1577AADF" w14:textId="77777777" w:rsidR="00895932" w:rsidRPr="00D40F9A" w:rsidRDefault="00895932" w:rsidP="00895932">
      <w:pPr>
        <w:pStyle w:val="SourceCode"/>
        <w:numPr>
          <w:ilvl w:val="2"/>
          <w:numId w:val="71"/>
        </w:numPr>
        <w:spacing w:before="0" w:after="0"/>
      </w:pPr>
      <w:r w:rsidRPr="00D40F9A">
        <w:t>{</w:t>
      </w:r>
    </w:p>
    <w:p w14:paraId="2AE2F7CB" w14:textId="77777777" w:rsidR="00895932" w:rsidRPr="00D40F9A" w:rsidRDefault="00895932" w:rsidP="00895932">
      <w:pPr>
        <w:pStyle w:val="SourceCode"/>
        <w:numPr>
          <w:ilvl w:val="2"/>
          <w:numId w:val="71"/>
        </w:numPr>
        <w:spacing w:before="0" w:after="0"/>
      </w:pPr>
      <w:r w:rsidRPr="00D40F9A">
        <w:t xml:space="preserve">  "message": "Error updating voting session: Database error",</w:t>
      </w:r>
    </w:p>
    <w:p w14:paraId="6048E4DC" w14:textId="77777777" w:rsidR="00895932" w:rsidRPr="00D40F9A" w:rsidRDefault="00895932" w:rsidP="00895932">
      <w:pPr>
        <w:pStyle w:val="SourceCode"/>
        <w:numPr>
          <w:ilvl w:val="2"/>
          <w:numId w:val="71"/>
        </w:numPr>
        <w:spacing w:before="0" w:after="0"/>
      </w:pPr>
      <w:r w:rsidRPr="00D40F9A">
        <w:t xml:space="preserve">  "status": 500</w:t>
      </w:r>
    </w:p>
    <w:p w14:paraId="6780BC03" w14:textId="77777777" w:rsidR="00895932" w:rsidRPr="00D40F9A" w:rsidRDefault="00895932" w:rsidP="00895932">
      <w:pPr>
        <w:pStyle w:val="SourceCode"/>
        <w:numPr>
          <w:ilvl w:val="2"/>
          <w:numId w:val="71"/>
        </w:numPr>
        <w:spacing w:before="0" w:after="0"/>
      </w:pPr>
      <w:r w:rsidRPr="00D40F9A">
        <w:t>}</w:t>
      </w:r>
    </w:p>
    <w:p w14:paraId="50B9B51A" w14:textId="77777777" w:rsidR="00895932" w:rsidRPr="00D40F9A" w:rsidRDefault="00895932" w:rsidP="00895932">
      <w:pPr>
        <w:pStyle w:val="Listaszerbekezds"/>
        <w:numPr>
          <w:ilvl w:val="0"/>
          <w:numId w:val="89"/>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472DCA1"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7586F490" w14:textId="77777777" w:rsidR="00895932" w:rsidRPr="00D40F9A" w:rsidRDefault="00895932" w:rsidP="00895932">
      <w:pPr>
        <w:pStyle w:val="SourceCodeLanguage"/>
        <w:numPr>
          <w:ilvl w:val="2"/>
          <w:numId w:val="71"/>
        </w:numPr>
      </w:pPr>
      <w:r w:rsidRPr="00D40F9A">
        <w:t>json</w:t>
      </w:r>
    </w:p>
    <w:p w14:paraId="55611DB1" w14:textId="77777777" w:rsidR="00895932" w:rsidRPr="00D40F9A" w:rsidRDefault="00895932" w:rsidP="00895932">
      <w:pPr>
        <w:pStyle w:val="SourceCode"/>
        <w:numPr>
          <w:ilvl w:val="2"/>
          <w:numId w:val="71"/>
        </w:numPr>
        <w:spacing w:before="0" w:after="0"/>
      </w:pPr>
      <w:r w:rsidRPr="00D40F9A">
        <w:t>{</w:t>
      </w:r>
    </w:p>
    <w:p w14:paraId="09BCE001" w14:textId="77777777" w:rsidR="00895932" w:rsidRPr="00D40F9A" w:rsidRDefault="00895932" w:rsidP="00895932">
      <w:pPr>
        <w:pStyle w:val="SourceCode"/>
        <w:numPr>
          <w:ilvl w:val="2"/>
          <w:numId w:val="71"/>
        </w:numPr>
        <w:spacing w:before="0" w:after="0"/>
      </w:pPr>
      <w:r w:rsidRPr="00D40F9A">
        <w:t xml:space="preserve">  "token": {</w:t>
      </w:r>
    </w:p>
    <w:p w14:paraId="2DEA2B87" w14:textId="77777777" w:rsidR="00895932" w:rsidRPr="00D40F9A" w:rsidRDefault="00895932" w:rsidP="00895932">
      <w:pPr>
        <w:pStyle w:val="SourceCode"/>
        <w:numPr>
          <w:ilvl w:val="2"/>
          <w:numId w:val="71"/>
        </w:numPr>
        <w:spacing w:before="0" w:after="0"/>
      </w:pPr>
      <w:r w:rsidRPr="00D40F9A">
        <w:t xml:space="preserve">    "username": "testUser",</w:t>
      </w:r>
    </w:p>
    <w:p w14:paraId="0B94B77B" w14:textId="77777777" w:rsidR="00895932" w:rsidRPr="00D40F9A" w:rsidRDefault="00895932" w:rsidP="00895932">
      <w:pPr>
        <w:pStyle w:val="SourceCode"/>
        <w:numPr>
          <w:ilvl w:val="2"/>
          <w:numId w:val="71"/>
        </w:numPr>
        <w:spacing w:before="0" w:after="0"/>
      </w:pPr>
      <w:r w:rsidRPr="00D40F9A">
        <w:t xml:space="preserve">    "sub": "123"</w:t>
      </w:r>
    </w:p>
    <w:p w14:paraId="634FB090" w14:textId="77777777" w:rsidR="00895932" w:rsidRPr="00D40F9A" w:rsidRDefault="00895932" w:rsidP="00895932">
      <w:pPr>
        <w:pStyle w:val="SourceCode"/>
        <w:numPr>
          <w:ilvl w:val="2"/>
          <w:numId w:val="71"/>
        </w:numPr>
        <w:spacing w:before="0" w:after="0"/>
      </w:pPr>
      <w:r w:rsidRPr="00D40F9A">
        <w:t xml:space="preserve">  }</w:t>
      </w:r>
    </w:p>
    <w:p w14:paraId="03357E13" w14:textId="77777777" w:rsidR="00895932" w:rsidRPr="00D40F9A" w:rsidRDefault="00895932" w:rsidP="00895932">
      <w:pPr>
        <w:pStyle w:val="SourceCode"/>
        <w:numPr>
          <w:ilvl w:val="2"/>
          <w:numId w:val="71"/>
        </w:numPr>
        <w:spacing w:before="0" w:after="0"/>
      </w:pPr>
      <w:r w:rsidRPr="00D40F9A">
        <w:t>}</w:t>
      </w:r>
    </w:p>
    <w:p w14:paraId="363258BF"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48379EB"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02E917BF" w14:textId="77777777" w:rsidR="00895932" w:rsidRPr="00D40F9A" w:rsidRDefault="00895932" w:rsidP="00895932">
      <w:pPr>
        <w:pStyle w:val="SourceCodeLanguage"/>
        <w:numPr>
          <w:ilvl w:val="2"/>
          <w:numId w:val="71"/>
        </w:numPr>
      </w:pPr>
      <w:r w:rsidRPr="00D40F9A">
        <w:t>json</w:t>
      </w:r>
    </w:p>
    <w:p w14:paraId="4340B907" w14:textId="77777777" w:rsidR="00895932" w:rsidRPr="00D40F9A" w:rsidRDefault="00895932" w:rsidP="00895932">
      <w:pPr>
        <w:pStyle w:val="SourceCode"/>
        <w:numPr>
          <w:ilvl w:val="2"/>
          <w:numId w:val="71"/>
        </w:numPr>
        <w:spacing w:before="0" w:after="0"/>
      </w:pPr>
      <w:r w:rsidRPr="00D40F9A">
        <w:t>{</w:t>
      </w:r>
    </w:p>
    <w:p w14:paraId="250715B1" w14:textId="77777777" w:rsidR="00895932" w:rsidRPr="00D40F9A" w:rsidRDefault="00895932" w:rsidP="00895932">
      <w:pPr>
        <w:pStyle w:val="SourceCode"/>
        <w:numPr>
          <w:ilvl w:val="2"/>
          <w:numId w:val="71"/>
        </w:numPr>
        <w:spacing w:before="0" w:after="0"/>
      </w:pPr>
      <w:r w:rsidRPr="00D40F9A">
        <w:t xml:space="preserve">  "message": "Successfully deleted session: 1"</w:t>
      </w:r>
    </w:p>
    <w:p w14:paraId="1BD7F11C" w14:textId="77777777" w:rsidR="00895932" w:rsidRPr="00D40F9A" w:rsidRDefault="00895932" w:rsidP="00895932">
      <w:pPr>
        <w:pStyle w:val="SourceCode"/>
        <w:numPr>
          <w:ilvl w:val="2"/>
          <w:numId w:val="71"/>
        </w:numPr>
        <w:spacing w:before="0" w:after="0"/>
      </w:pPr>
      <w:r w:rsidRPr="00D40F9A">
        <w:t>}</w:t>
      </w:r>
    </w:p>
    <w:p w14:paraId="46496F6D" w14:textId="77777777" w:rsidR="00895932" w:rsidRPr="00D40F9A" w:rsidRDefault="00895932" w:rsidP="00895932">
      <w:pPr>
        <w:pStyle w:val="Listaszerbekezds"/>
        <w:numPr>
          <w:ilvl w:val="0"/>
          <w:numId w:val="89"/>
        </w:numPr>
        <w:spacing w:line="240" w:lineRule="auto"/>
        <w:jc w:val="left"/>
      </w:pPr>
      <w:r w:rsidRPr="00D40F9A">
        <w:rPr>
          <w:b/>
          <w:bCs/>
        </w:rPr>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012A55EA"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502EB01F" w14:textId="77777777" w:rsidR="00895932" w:rsidRPr="00D40F9A" w:rsidRDefault="00895932" w:rsidP="00895932">
      <w:pPr>
        <w:pStyle w:val="SourceCodeLanguage"/>
        <w:numPr>
          <w:ilvl w:val="2"/>
          <w:numId w:val="71"/>
        </w:numPr>
      </w:pPr>
      <w:r w:rsidRPr="00D40F9A">
        <w:t>json</w:t>
      </w:r>
    </w:p>
    <w:p w14:paraId="2A27855B" w14:textId="77777777" w:rsidR="00895932" w:rsidRPr="00D40F9A" w:rsidRDefault="00895932" w:rsidP="00895932">
      <w:pPr>
        <w:pStyle w:val="SourceCode"/>
        <w:numPr>
          <w:ilvl w:val="2"/>
          <w:numId w:val="71"/>
        </w:numPr>
        <w:spacing w:before="0" w:after="0"/>
      </w:pPr>
      <w:r w:rsidRPr="00D40F9A">
        <w:t>{</w:t>
      </w:r>
    </w:p>
    <w:p w14:paraId="4933CF2C" w14:textId="77777777" w:rsidR="00895932" w:rsidRPr="00D40F9A" w:rsidRDefault="00895932" w:rsidP="00895932">
      <w:pPr>
        <w:pStyle w:val="SourceCode"/>
        <w:numPr>
          <w:ilvl w:val="2"/>
          <w:numId w:val="71"/>
        </w:numPr>
        <w:spacing w:before="0" w:after="0"/>
      </w:pPr>
      <w:r w:rsidRPr="00D40F9A">
        <w:t xml:space="preserve">  "token": {</w:t>
      </w:r>
    </w:p>
    <w:p w14:paraId="639FA007" w14:textId="77777777" w:rsidR="00895932" w:rsidRPr="00D40F9A" w:rsidRDefault="00895932" w:rsidP="00895932">
      <w:pPr>
        <w:pStyle w:val="SourceCode"/>
        <w:numPr>
          <w:ilvl w:val="2"/>
          <w:numId w:val="71"/>
        </w:numPr>
        <w:spacing w:before="0" w:after="0"/>
      </w:pPr>
      <w:r w:rsidRPr="00D40F9A">
        <w:t xml:space="preserve">    "username": "testUser",</w:t>
      </w:r>
    </w:p>
    <w:p w14:paraId="7DCB0C99" w14:textId="77777777" w:rsidR="00895932" w:rsidRPr="00D40F9A" w:rsidRDefault="00895932" w:rsidP="00895932">
      <w:pPr>
        <w:pStyle w:val="SourceCode"/>
        <w:numPr>
          <w:ilvl w:val="2"/>
          <w:numId w:val="71"/>
        </w:numPr>
        <w:spacing w:before="0" w:after="0"/>
      </w:pPr>
      <w:r w:rsidRPr="00D40F9A">
        <w:t xml:space="preserve">    "sub": "123"</w:t>
      </w:r>
    </w:p>
    <w:p w14:paraId="71AF4489" w14:textId="77777777" w:rsidR="00895932" w:rsidRPr="00D40F9A" w:rsidRDefault="00895932" w:rsidP="00895932">
      <w:pPr>
        <w:pStyle w:val="SourceCode"/>
        <w:numPr>
          <w:ilvl w:val="2"/>
          <w:numId w:val="71"/>
        </w:numPr>
        <w:spacing w:before="0" w:after="0"/>
      </w:pPr>
      <w:r w:rsidRPr="00D40F9A">
        <w:t xml:space="preserve">  }</w:t>
      </w:r>
    </w:p>
    <w:p w14:paraId="6BE53ED1" w14:textId="77777777" w:rsidR="00895932" w:rsidRPr="00D40F9A" w:rsidRDefault="00895932" w:rsidP="00895932">
      <w:pPr>
        <w:pStyle w:val="SourceCode"/>
        <w:numPr>
          <w:ilvl w:val="2"/>
          <w:numId w:val="71"/>
        </w:numPr>
        <w:spacing w:before="0" w:after="0"/>
      </w:pPr>
      <w:r w:rsidRPr="00D40F9A">
        <w:t>}</w:t>
      </w:r>
    </w:p>
    <w:p w14:paraId="54A7CC4A"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455102B"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E5A20EF" w14:textId="77777777" w:rsidR="00895932" w:rsidRPr="00D40F9A" w:rsidRDefault="00895932" w:rsidP="00895932">
      <w:pPr>
        <w:pStyle w:val="SourceCodeLanguage"/>
        <w:numPr>
          <w:ilvl w:val="2"/>
          <w:numId w:val="71"/>
        </w:numPr>
      </w:pPr>
      <w:r w:rsidRPr="00D40F9A">
        <w:t>json</w:t>
      </w:r>
    </w:p>
    <w:p w14:paraId="32AE2619" w14:textId="77777777" w:rsidR="00895932" w:rsidRPr="00D40F9A" w:rsidRDefault="00895932" w:rsidP="00895932">
      <w:pPr>
        <w:pStyle w:val="SourceCode"/>
        <w:numPr>
          <w:ilvl w:val="2"/>
          <w:numId w:val="71"/>
        </w:numPr>
        <w:spacing w:before="0" w:after="0"/>
      </w:pPr>
      <w:r w:rsidRPr="00D40F9A">
        <w:lastRenderedPageBreak/>
        <w:t>{</w:t>
      </w:r>
    </w:p>
    <w:p w14:paraId="5DF86C8A" w14:textId="77777777" w:rsidR="00895932" w:rsidRPr="00D40F9A" w:rsidRDefault="00895932" w:rsidP="00895932">
      <w:pPr>
        <w:pStyle w:val="SourceCode"/>
        <w:numPr>
          <w:ilvl w:val="2"/>
          <w:numId w:val="71"/>
        </w:numPr>
        <w:spacing w:before="0" w:after="0"/>
      </w:pPr>
      <w:r w:rsidRPr="00D40F9A">
        <w:t xml:space="preserve">  "message": "Voting session not found",</w:t>
      </w:r>
    </w:p>
    <w:p w14:paraId="1E68D3B6" w14:textId="77777777" w:rsidR="00895932" w:rsidRPr="00D40F9A" w:rsidRDefault="00895932" w:rsidP="00895932">
      <w:pPr>
        <w:pStyle w:val="SourceCode"/>
        <w:numPr>
          <w:ilvl w:val="2"/>
          <w:numId w:val="71"/>
        </w:numPr>
        <w:spacing w:before="0" w:after="0"/>
      </w:pPr>
      <w:r w:rsidRPr="00D40F9A">
        <w:t xml:space="preserve">  "status": 404</w:t>
      </w:r>
    </w:p>
    <w:p w14:paraId="368E9DF9" w14:textId="77777777" w:rsidR="00895932" w:rsidRPr="00D40F9A" w:rsidRDefault="00895932" w:rsidP="00895932">
      <w:pPr>
        <w:pStyle w:val="SourceCode"/>
        <w:numPr>
          <w:ilvl w:val="2"/>
          <w:numId w:val="71"/>
        </w:numPr>
        <w:spacing w:before="0" w:after="0"/>
      </w:pPr>
      <w:r w:rsidRPr="00D40F9A">
        <w:t>}</w:t>
      </w:r>
    </w:p>
    <w:p w14:paraId="184F1D6B" w14:textId="77777777" w:rsidR="00895932" w:rsidRPr="00D40F9A" w:rsidRDefault="00895932" w:rsidP="00895932">
      <w:pPr>
        <w:pStyle w:val="Listaszerbekezds"/>
        <w:numPr>
          <w:ilvl w:val="0"/>
          <w:numId w:val="89"/>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5E462778"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446520E0" w14:textId="77777777" w:rsidR="00895932" w:rsidRPr="00D40F9A" w:rsidRDefault="00895932" w:rsidP="00895932">
      <w:pPr>
        <w:pStyle w:val="SourceCodeLanguage"/>
        <w:numPr>
          <w:ilvl w:val="2"/>
          <w:numId w:val="71"/>
        </w:numPr>
      </w:pPr>
      <w:r w:rsidRPr="00D40F9A">
        <w:t>json</w:t>
      </w:r>
    </w:p>
    <w:p w14:paraId="76AB1BFF" w14:textId="77777777" w:rsidR="00895932" w:rsidRPr="00D40F9A" w:rsidRDefault="00895932" w:rsidP="00895932">
      <w:pPr>
        <w:pStyle w:val="SourceCode"/>
        <w:numPr>
          <w:ilvl w:val="2"/>
          <w:numId w:val="71"/>
        </w:numPr>
        <w:spacing w:before="0" w:after="0"/>
      </w:pPr>
      <w:r w:rsidRPr="00D40F9A">
        <w:t>{</w:t>
      </w:r>
    </w:p>
    <w:p w14:paraId="1D5DF1B0" w14:textId="77777777" w:rsidR="00895932" w:rsidRPr="00D40F9A" w:rsidRDefault="00895932" w:rsidP="00895932">
      <w:pPr>
        <w:pStyle w:val="SourceCode"/>
        <w:numPr>
          <w:ilvl w:val="2"/>
          <w:numId w:val="71"/>
        </w:numPr>
        <w:spacing w:before="0" w:after="0"/>
      </w:pPr>
      <w:r w:rsidRPr="00D40F9A">
        <w:t xml:space="preserve">  "token": {</w:t>
      </w:r>
    </w:p>
    <w:p w14:paraId="380D9DB7" w14:textId="77777777" w:rsidR="00895932" w:rsidRPr="00D40F9A" w:rsidRDefault="00895932" w:rsidP="00895932">
      <w:pPr>
        <w:pStyle w:val="SourceCode"/>
        <w:numPr>
          <w:ilvl w:val="2"/>
          <w:numId w:val="71"/>
        </w:numPr>
        <w:spacing w:before="0" w:after="0"/>
      </w:pPr>
      <w:r w:rsidRPr="00D40F9A">
        <w:t xml:space="preserve">    "username": "testUser",</w:t>
      </w:r>
    </w:p>
    <w:p w14:paraId="7D6858D5" w14:textId="77777777" w:rsidR="00895932" w:rsidRPr="00D40F9A" w:rsidRDefault="00895932" w:rsidP="00895932">
      <w:pPr>
        <w:pStyle w:val="SourceCode"/>
        <w:numPr>
          <w:ilvl w:val="2"/>
          <w:numId w:val="71"/>
        </w:numPr>
        <w:spacing w:before="0" w:after="0"/>
      </w:pPr>
      <w:r w:rsidRPr="00D40F9A">
        <w:t xml:space="preserve">    "sub": "123"</w:t>
      </w:r>
    </w:p>
    <w:p w14:paraId="2724DE0A" w14:textId="77777777" w:rsidR="00895932" w:rsidRPr="00D40F9A" w:rsidRDefault="00895932" w:rsidP="00895932">
      <w:pPr>
        <w:pStyle w:val="SourceCode"/>
        <w:numPr>
          <w:ilvl w:val="2"/>
          <w:numId w:val="71"/>
        </w:numPr>
        <w:spacing w:before="0" w:after="0"/>
      </w:pPr>
      <w:r w:rsidRPr="00D40F9A">
        <w:t xml:space="preserve">  }</w:t>
      </w:r>
    </w:p>
    <w:p w14:paraId="4C66E672" w14:textId="77777777" w:rsidR="00895932" w:rsidRPr="00D40F9A" w:rsidRDefault="00895932" w:rsidP="00895932">
      <w:pPr>
        <w:pStyle w:val="SourceCode"/>
        <w:numPr>
          <w:ilvl w:val="2"/>
          <w:numId w:val="71"/>
        </w:numPr>
        <w:spacing w:before="0" w:after="0"/>
      </w:pPr>
      <w:r w:rsidRPr="00D40F9A">
        <w:t>}</w:t>
      </w:r>
    </w:p>
    <w:p w14:paraId="22A381D3"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75B85065"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3AF11D3D" w14:textId="77777777" w:rsidR="00895932" w:rsidRPr="00D40F9A" w:rsidRDefault="00895932" w:rsidP="00895932">
      <w:pPr>
        <w:pStyle w:val="SourceCodeLanguage"/>
        <w:numPr>
          <w:ilvl w:val="2"/>
          <w:numId w:val="71"/>
        </w:numPr>
      </w:pPr>
      <w:r w:rsidRPr="00D40F9A">
        <w:t>json</w:t>
      </w:r>
    </w:p>
    <w:p w14:paraId="4EFB9263" w14:textId="77777777" w:rsidR="00895932" w:rsidRPr="00D40F9A" w:rsidRDefault="00895932" w:rsidP="00895932">
      <w:pPr>
        <w:pStyle w:val="SourceCode"/>
        <w:numPr>
          <w:ilvl w:val="2"/>
          <w:numId w:val="71"/>
        </w:numPr>
        <w:spacing w:before="0" w:after="0"/>
      </w:pPr>
      <w:r w:rsidRPr="00D40F9A">
        <w:t>{</w:t>
      </w:r>
    </w:p>
    <w:p w14:paraId="242BC904" w14:textId="77777777" w:rsidR="00895932" w:rsidRPr="00D40F9A" w:rsidRDefault="00895932" w:rsidP="00895932">
      <w:pPr>
        <w:pStyle w:val="SourceCode"/>
        <w:numPr>
          <w:ilvl w:val="2"/>
          <w:numId w:val="71"/>
        </w:numPr>
        <w:spacing w:before="0" w:after="0"/>
      </w:pPr>
      <w:r w:rsidRPr="00D40F9A">
        <w:t xml:space="preserve">  "message": "Error deleting voting session: Database error",</w:t>
      </w:r>
    </w:p>
    <w:p w14:paraId="3ECB6B41" w14:textId="77777777" w:rsidR="00895932" w:rsidRPr="00D40F9A" w:rsidRDefault="00895932" w:rsidP="00895932">
      <w:pPr>
        <w:pStyle w:val="SourceCode"/>
        <w:numPr>
          <w:ilvl w:val="2"/>
          <w:numId w:val="71"/>
        </w:numPr>
        <w:spacing w:before="0" w:after="0"/>
      </w:pPr>
      <w:r w:rsidRPr="00D40F9A">
        <w:t xml:space="preserve">  "status": 500</w:t>
      </w:r>
    </w:p>
    <w:p w14:paraId="1CDE7D6C" w14:textId="77777777" w:rsidR="00895932" w:rsidRPr="00D40F9A" w:rsidRDefault="00895932" w:rsidP="00895932">
      <w:pPr>
        <w:pStyle w:val="SourceCode"/>
        <w:numPr>
          <w:ilvl w:val="2"/>
          <w:numId w:val="71"/>
        </w:numPr>
        <w:spacing w:before="0" w:after="0"/>
      </w:pPr>
      <w:r w:rsidRPr="00D40F9A">
        <w:t>}</w:t>
      </w:r>
    </w:p>
    <w:p w14:paraId="1E7E65CA" w14:textId="77777777" w:rsidR="00895932" w:rsidRPr="00D40F9A" w:rsidRDefault="00895932" w:rsidP="002A6322">
      <w:pPr>
        <w:pStyle w:val="Cmsor4"/>
        <w:spacing w:before="0" w:after="240" w:line="240" w:lineRule="auto"/>
      </w:pPr>
      <w:bookmarkStart w:id="59" w:name="_Toc191365550"/>
      <w:r w:rsidRPr="00D40F9A">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Cmsor5"/>
        <w:spacing w:before="0" w:line="240" w:lineRule="auto"/>
        <w:rPr>
          <w:rStyle w:val="VerbatimChar"/>
        </w:rPr>
      </w:pPr>
      <w:bookmarkStart w:id="60" w:name="_Toc191365551"/>
      <w:r w:rsidRPr="00D40F9A">
        <w:rPr>
          <w:rStyle w:val="VerbatimChar"/>
        </w:rPr>
        <w:t>audio.length.validation.pipe.service.spec.ts</w:t>
      </w:r>
      <w:bookmarkEnd w:id="60"/>
    </w:p>
    <w:p w14:paraId="77654EB8"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3A4DFCA4"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5CE1F1B3" w14:textId="77777777" w:rsidR="00895932" w:rsidRPr="00D40F9A" w:rsidRDefault="00895932" w:rsidP="00895932">
      <w:pPr>
        <w:pStyle w:val="SourceCodeLanguage"/>
        <w:numPr>
          <w:ilvl w:val="2"/>
          <w:numId w:val="71"/>
        </w:numPr>
      </w:pPr>
      <w:r w:rsidRPr="00D40F9A">
        <w:t>json</w:t>
      </w:r>
    </w:p>
    <w:p w14:paraId="63023CDD" w14:textId="77777777" w:rsidR="00895932" w:rsidRPr="00D40F9A" w:rsidRDefault="00895932" w:rsidP="00895932">
      <w:pPr>
        <w:pStyle w:val="SourceCode"/>
        <w:numPr>
          <w:ilvl w:val="2"/>
          <w:numId w:val="71"/>
        </w:numPr>
        <w:spacing w:before="0" w:after="0"/>
      </w:pPr>
      <w:r w:rsidRPr="00D40F9A">
        <w:t>{</w:t>
      </w:r>
    </w:p>
    <w:p w14:paraId="67E5C625" w14:textId="77777777" w:rsidR="00895932" w:rsidRPr="00D40F9A" w:rsidRDefault="00895932" w:rsidP="00895932">
      <w:pPr>
        <w:pStyle w:val="SourceCode"/>
        <w:numPr>
          <w:ilvl w:val="2"/>
          <w:numId w:val="71"/>
        </w:numPr>
        <w:spacing w:before="0" w:after="0"/>
      </w:pPr>
      <w:r w:rsidRPr="00D40F9A">
        <w:t xml:space="preserve">  "parseFile": {}</w:t>
      </w:r>
    </w:p>
    <w:p w14:paraId="74EF6DCD" w14:textId="77777777" w:rsidR="00895932" w:rsidRPr="00D40F9A" w:rsidRDefault="00895932" w:rsidP="00895932">
      <w:pPr>
        <w:pStyle w:val="SourceCode"/>
        <w:numPr>
          <w:ilvl w:val="2"/>
          <w:numId w:val="71"/>
        </w:numPr>
        <w:spacing w:before="0" w:after="0"/>
      </w:pPr>
      <w:r w:rsidRPr="00D40F9A">
        <w:t>}</w:t>
      </w:r>
    </w:p>
    <w:p w14:paraId="2054550D"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5E4F85B3"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2BC903CA" w14:textId="77777777" w:rsidR="00895932" w:rsidRPr="00D40F9A" w:rsidRDefault="00895932" w:rsidP="00895932">
      <w:pPr>
        <w:pStyle w:val="SourceCodeLanguage"/>
        <w:numPr>
          <w:ilvl w:val="2"/>
          <w:numId w:val="71"/>
        </w:numPr>
      </w:pPr>
      <w:r w:rsidRPr="00D40F9A">
        <w:t>json</w:t>
      </w:r>
    </w:p>
    <w:p w14:paraId="59A3151A" w14:textId="77777777" w:rsidR="00895932" w:rsidRPr="00D40F9A" w:rsidRDefault="00895932" w:rsidP="00895932">
      <w:pPr>
        <w:pStyle w:val="SourceCode"/>
        <w:numPr>
          <w:ilvl w:val="2"/>
          <w:numId w:val="71"/>
        </w:numPr>
        <w:spacing w:before="0" w:after="0"/>
      </w:pPr>
      <w:r w:rsidRPr="00D40F9A">
        <w:t>{}</w:t>
      </w:r>
    </w:p>
    <w:p w14:paraId="606D738A" w14:textId="77777777" w:rsidR="00895932" w:rsidRPr="00D40F9A" w:rsidRDefault="00895932" w:rsidP="00895932">
      <w:pPr>
        <w:pStyle w:val="Listaszerbekezds"/>
        <w:numPr>
          <w:ilvl w:val="0"/>
          <w:numId w:val="90"/>
        </w:numPr>
        <w:spacing w:line="240" w:lineRule="auto"/>
        <w:jc w:val="left"/>
      </w:pPr>
      <w:r w:rsidRPr="00D40F9A">
        <w:rPr>
          <w:b/>
          <w:bCs/>
        </w:rPr>
        <w:lastRenderedPageBreak/>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43F25917"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4350A923" w14:textId="77777777" w:rsidR="00895932" w:rsidRPr="00D40F9A" w:rsidRDefault="00895932" w:rsidP="00895932">
      <w:pPr>
        <w:pStyle w:val="SourceCodeLanguage"/>
        <w:numPr>
          <w:ilvl w:val="2"/>
          <w:numId w:val="71"/>
        </w:numPr>
      </w:pPr>
      <w:r w:rsidRPr="00D40F9A">
        <w:t>json</w:t>
      </w:r>
    </w:p>
    <w:p w14:paraId="08757F22" w14:textId="77777777" w:rsidR="00895932" w:rsidRPr="00D40F9A" w:rsidRDefault="00895932" w:rsidP="00895932">
      <w:pPr>
        <w:pStyle w:val="SourceCode"/>
        <w:numPr>
          <w:ilvl w:val="2"/>
          <w:numId w:val="71"/>
        </w:numPr>
        <w:spacing w:before="0" w:after="0"/>
      </w:pPr>
      <w:r w:rsidRPr="00D40F9A">
        <w:t>{</w:t>
      </w:r>
    </w:p>
    <w:p w14:paraId="1E9ADF8B" w14:textId="77777777" w:rsidR="00895932" w:rsidRPr="00D40F9A" w:rsidRDefault="00895932" w:rsidP="00895932">
      <w:pPr>
        <w:pStyle w:val="SourceCode"/>
        <w:numPr>
          <w:ilvl w:val="2"/>
          <w:numId w:val="71"/>
        </w:numPr>
        <w:spacing w:before="0" w:after="0"/>
      </w:pPr>
      <w:r w:rsidRPr="00D40F9A">
        <w:t xml:space="preserve">  "originalname": "test.mp3",</w:t>
      </w:r>
    </w:p>
    <w:p w14:paraId="367EA712" w14:textId="77777777" w:rsidR="00895932" w:rsidRPr="00D40F9A" w:rsidRDefault="00895932" w:rsidP="00895932">
      <w:pPr>
        <w:pStyle w:val="SourceCode"/>
        <w:numPr>
          <w:ilvl w:val="2"/>
          <w:numId w:val="71"/>
        </w:numPr>
        <w:spacing w:before="0" w:after="0"/>
      </w:pPr>
      <w:r w:rsidRPr="00D40F9A">
        <w:t xml:space="preserve">  "path": "/path/to/file.mp3"</w:t>
      </w:r>
    </w:p>
    <w:p w14:paraId="33DC33A2" w14:textId="77777777" w:rsidR="00895932" w:rsidRPr="00D40F9A" w:rsidRDefault="00895932" w:rsidP="00895932">
      <w:pPr>
        <w:pStyle w:val="SourceCode"/>
        <w:numPr>
          <w:ilvl w:val="2"/>
          <w:numId w:val="71"/>
        </w:numPr>
        <w:spacing w:before="0" w:after="0"/>
      </w:pPr>
      <w:r w:rsidRPr="00D40F9A">
        <w:t>}</w:t>
      </w:r>
    </w:p>
    <w:p w14:paraId="21B59C61"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4F3CF680" w14:textId="77777777" w:rsidR="00895932" w:rsidRPr="00D40F9A" w:rsidRDefault="00895932" w:rsidP="00895932">
      <w:pPr>
        <w:pStyle w:val="SourceCodeLanguage"/>
        <w:numPr>
          <w:ilvl w:val="2"/>
          <w:numId w:val="71"/>
        </w:numPr>
      </w:pPr>
      <w:r w:rsidRPr="00D40F9A">
        <w:t>json</w:t>
      </w:r>
    </w:p>
    <w:p w14:paraId="70C96E5B" w14:textId="77777777" w:rsidR="00895932" w:rsidRPr="00D40F9A" w:rsidRDefault="00895932" w:rsidP="00895932">
      <w:pPr>
        <w:pStyle w:val="SourceCode"/>
        <w:numPr>
          <w:ilvl w:val="2"/>
          <w:numId w:val="71"/>
        </w:numPr>
        <w:spacing w:before="0" w:after="0"/>
      </w:pPr>
      <w:r w:rsidRPr="00D40F9A">
        <w:t>{</w:t>
      </w:r>
    </w:p>
    <w:p w14:paraId="7A9B7B70" w14:textId="77777777" w:rsidR="00895932" w:rsidRPr="00D40F9A" w:rsidRDefault="00895932" w:rsidP="00895932">
      <w:pPr>
        <w:pStyle w:val="SourceCode"/>
        <w:numPr>
          <w:ilvl w:val="2"/>
          <w:numId w:val="71"/>
        </w:numPr>
        <w:spacing w:before="0" w:after="0"/>
      </w:pPr>
      <w:r w:rsidRPr="00D40F9A">
        <w:t xml:space="preserve">  "parseFile": {</w:t>
      </w:r>
    </w:p>
    <w:p w14:paraId="39DB648F" w14:textId="77777777" w:rsidR="00895932" w:rsidRPr="00D40F9A" w:rsidRDefault="00895932" w:rsidP="00895932">
      <w:pPr>
        <w:pStyle w:val="SourceCode"/>
        <w:numPr>
          <w:ilvl w:val="2"/>
          <w:numId w:val="71"/>
        </w:numPr>
        <w:spacing w:before="0" w:after="0"/>
      </w:pPr>
      <w:r w:rsidRPr="00D40F9A">
        <w:t xml:space="preserve">    "format": {</w:t>
      </w:r>
    </w:p>
    <w:p w14:paraId="30AD98F1" w14:textId="77777777" w:rsidR="00895932" w:rsidRPr="00D40F9A" w:rsidRDefault="00895932" w:rsidP="00895932">
      <w:pPr>
        <w:pStyle w:val="SourceCode"/>
        <w:numPr>
          <w:ilvl w:val="2"/>
          <w:numId w:val="71"/>
        </w:numPr>
        <w:spacing w:before="0" w:after="0"/>
      </w:pPr>
      <w:r w:rsidRPr="00D40F9A">
        <w:t xml:space="preserve">      "duration": 8</w:t>
      </w:r>
    </w:p>
    <w:p w14:paraId="0ED12AF9" w14:textId="77777777" w:rsidR="00895932" w:rsidRPr="00D40F9A" w:rsidRDefault="00895932" w:rsidP="00895932">
      <w:pPr>
        <w:pStyle w:val="SourceCode"/>
        <w:numPr>
          <w:ilvl w:val="2"/>
          <w:numId w:val="71"/>
        </w:numPr>
        <w:spacing w:before="0" w:after="0"/>
      </w:pPr>
      <w:r w:rsidRPr="00D40F9A">
        <w:t xml:space="preserve">    }</w:t>
      </w:r>
    </w:p>
    <w:p w14:paraId="096A48A2" w14:textId="77777777" w:rsidR="00895932" w:rsidRPr="00D40F9A" w:rsidRDefault="00895932" w:rsidP="00895932">
      <w:pPr>
        <w:pStyle w:val="SourceCode"/>
        <w:numPr>
          <w:ilvl w:val="2"/>
          <w:numId w:val="71"/>
        </w:numPr>
        <w:spacing w:before="0" w:after="0"/>
      </w:pPr>
      <w:r w:rsidRPr="00D40F9A">
        <w:t xml:space="preserve">  }</w:t>
      </w:r>
    </w:p>
    <w:p w14:paraId="4D712ED7" w14:textId="77777777" w:rsidR="00895932" w:rsidRPr="00D40F9A" w:rsidRDefault="00895932" w:rsidP="00895932">
      <w:pPr>
        <w:pStyle w:val="SourceCode"/>
        <w:numPr>
          <w:ilvl w:val="2"/>
          <w:numId w:val="71"/>
        </w:numPr>
        <w:spacing w:before="0" w:after="0"/>
      </w:pPr>
      <w:r w:rsidRPr="00D40F9A">
        <w:t>}</w:t>
      </w:r>
    </w:p>
    <w:p w14:paraId="0A1ECC98"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5A9B9891"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1E38D91B" w14:textId="77777777" w:rsidR="00895932" w:rsidRPr="00D40F9A" w:rsidRDefault="00895932" w:rsidP="00895932">
      <w:pPr>
        <w:pStyle w:val="SourceCodeLanguage"/>
        <w:numPr>
          <w:ilvl w:val="2"/>
          <w:numId w:val="71"/>
        </w:numPr>
      </w:pPr>
      <w:r w:rsidRPr="00D40F9A">
        <w:t>json</w:t>
      </w:r>
    </w:p>
    <w:p w14:paraId="05ED9FE7" w14:textId="77777777" w:rsidR="00895932" w:rsidRPr="00D40F9A" w:rsidRDefault="00895932" w:rsidP="00895932">
      <w:pPr>
        <w:pStyle w:val="SourceCode"/>
        <w:numPr>
          <w:ilvl w:val="2"/>
          <w:numId w:val="71"/>
        </w:numPr>
        <w:spacing w:before="0" w:after="0"/>
      </w:pPr>
      <w:r w:rsidRPr="00D40F9A">
        <w:t>true</w:t>
      </w:r>
    </w:p>
    <w:p w14:paraId="081C1226"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3309B875"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16F6237E" w14:textId="77777777" w:rsidR="00895932" w:rsidRPr="00D40F9A" w:rsidRDefault="00895932" w:rsidP="00895932">
      <w:pPr>
        <w:pStyle w:val="SourceCodeLanguage"/>
        <w:numPr>
          <w:ilvl w:val="2"/>
          <w:numId w:val="71"/>
        </w:numPr>
      </w:pPr>
      <w:r w:rsidRPr="00D40F9A">
        <w:t>json</w:t>
      </w:r>
    </w:p>
    <w:p w14:paraId="7BBC5B15" w14:textId="77777777" w:rsidR="00895932" w:rsidRPr="00D40F9A" w:rsidRDefault="00895932" w:rsidP="00895932">
      <w:pPr>
        <w:pStyle w:val="SourceCode"/>
        <w:numPr>
          <w:ilvl w:val="2"/>
          <w:numId w:val="71"/>
        </w:numPr>
        <w:spacing w:before="0" w:after="0"/>
      </w:pPr>
      <w:r w:rsidRPr="00D40F9A">
        <w:t>{</w:t>
      </w:r>
    </w:p>
    <w:p w14:paraId="03FF2B52" w14:textId="77777777" w:rsidR="00895932" w:rsidRPr="00D40F9A" w:rsidRDefault="00895932" w:rsidP="00895932">
      <w:pPr>
        <w:pStyle w:val="SourceCode"/>
        <w:numPr>
          <w:ilvl w:val="2"/>
          <w:numId w:val="71"/>
        </w:numPr>
        <w:spacing w:before="0" w:after="0"/>
      </w:pPr>
      <w:r w:rsidRPr="00D40F9A">
        <w:t xml:space="preserve">  "originalname": "test.mp3",</w:t>
      </w:r>
    </w:p>
    <w:p w14:paraId="6F2D9179" w14:textId="77777777" w:rsidR="00895932" w:rsidRPr="00D40F9A" w:rsidRDefault="00895932" w:rsidP="00895932">
      <w:pPr>
        <w:pStyle w:val="SourceCode"/>
        <w:numPr>
          <w:ilvl w:val="2"/>
          <w:numId w:val="71"/>
        </w:numPr>
        <w:spacing w:before="0" w:after="0"/>
      </w:pPr>
      <w:r w:rsidRPr="00D40F9A">
        <w:t xml:space="preserve">  "path": "/path/to/file.mp3"</w:t>
      </w:r>
    </w:p>
    <w:p w14:paraId="4232C100" w14:textId="77777777" w:rsidR="00895932" w:rsidRPr="00D40F9A" w:rsidRDefault="00895932" w:rsidP="00895932">
      <w:pPr>
        <w:pStyle w:val="SourceCode"/>
        <w:numPr>
          <w:ilvl w:val="2"/>
          <w:numId w:val="71"/>
        </w:numPr>
        <w:spacing w:before="0" w:after="0"/>
      </w:pPr>
      <w:r w:rsidRPr="00D40F9A">
        <w:t>}</w:t>
      </w:r>
    </w:p>
    <w:p w14:paraId="3022E229"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454B0B79" w14:textId="77777777" w:rsidR="00895932" w:rsidRPr="00D40F9A" w:rsidRDefault="00895932" w:rsidP="00895932">
      <w:pPr>
        <w:pStyle w:val="SourceCodeLanguage"/>
        <w:numPr>
          <w:ilvl w:val="2"/>
          <w:numId w:val="71"/>
        </w:numPr>
      </w:pPr>
      <w:r w:rsidRPr="00D40F9A">
        <w:t>json</w:t>
      </w:r>
    </w:p>
    <w:p w14:paraId="6B03ECDB" w14:textId="77777777" w:rsidR="00895932" w:rsidRPr="00D40F9A" w:rsidRDefault="00895932" w:rsidP="00895932">
      <w:pPr>
        <w:pStyle w:val="SourceCode"/>
        <w:numPr>
          <w:ilvl w:val="2"/>
          <w:numId w:val="71"/>
        </w:numPr>
        <w:spacing w:before="0" w:after="0"/>
      </w:pPr>
      <w:r w:rsidRPr="00D40F9A">
        <w:t>{</w:t>
      </w:r>
    </w:p>
    <w:p w14:paraId="10A28DD7" w14:textId="77777777" w:rsidR="00895932" w:rsidRPr="00D40F9A" w:rsidRDefault="00895932" w:rsidP="00895932">
      <w:pPr>
        <w:pStyle w:val="SourceCode"/>
        <w:numPr>
          <w:ilvl w:val="2"/>
          <w:numId w:val="71"/>
        </w:numPr>
        <w:spacing w:before="0" w:after="0"/>
      </w:pPr>
      <w:r w:rsidRPr="00D40F9A">
        <w:t xml:space="preserve">  "parseFile": {</w:t>
      </w:r>
    </w:p>
    <w:p w14:paraId="47282362" w14:textId="77777777" w:rsidR="00895932" w:rsidRPr="00D40F9A" w:rsidRDefault="00895932" w:rsidP="00895932">
      <w:pPr>
        <w:pStyle w:val="SourceCode"/>
        <w:numPr>
          <w:ilvl w:val="2"/>
          <w:numId w:val="71"/>
        </w:numPr>
        <w:spacing w:before="0" w:after="0"/>
      </w:pPr>
      <w:r w:rsidRPr="00D40F9A">
        <w:t xml:space="preserve">    "format": {</w:t>
      </w:r>
    </w:p>
    <w:p w14:paraId="69E23BDE" w14:textId="77777777" w:rsidR="00895932" w:rsidRPr="00D40F9A" w:rsidRDefault="00895932" w:rsidP="00895932">
      <w:pPr>
        <w:pStyle w:val="SourceCode"/>
        <w:numPr>
          <w:ilvl w:val="2"/>
          <w:numId w:val="71"/>
        </w:numPr>
        <w:spacing w:before="0" w:after="0"/>
      </w:pPr>
      <w:r w:rsidRPr="00D40F9A">
        <w:t xml:space="preserve">      "duration": 20</w:t>
      </w:r>
    </w:p>
    <w:p w14:paraId="271FA89D" w14:textId="77777777" w:rsidR="00895932" w:rsidRPr="00D40F9A" w:rsidRDefault="00895932" w:rsidP="00895932">
      <w:pPr>
        <w:pStyle w:val="SourceCode"/>
        <w:numPr>
          <w:ilvl w:val="2"/>
          <w:numId w:val="71"/>
        </w:numPr>
        <w:spacing w:before="0" w:after="0"/>
      </w:pPr>
      <w:r w:rsidRPr="00D40F9A">
        <w:t xml:space="preserve">    }</w:t>
      </w:r>
    </w:p>
    <w:p w14:paraId="04945745" w14:textId="77777777" w:rsidR="00895932" w:rsidRPr="00D40F9A" w:rsidRDefault="00895932" w:rsidP="00895932">
      <w:pPr>
        <w:pStyle w:val="SourceCode"/>
        <w:numPr>
          <w:ilvl w:val="2"/>
          <w:numId w:val="71"/>
        </w:numPr>
        <w:spacing w:before="0" w:after="0"/>
      </w:pPr>
      <w:r w:rsidRPr="00D40F9A">
        <w:t xml:space="preserve">  }</w:t>
      </w:r>
    </w:p>
    <w:p w14:paraId="49E4A970" w14:textId="77777777" w:rsidR="00895932" w:rsidRPr="00D40F9A" w:rsidRDefault="00895932" w:rsidP="00895932">
      <w:pPr>
        <w:pStyle w:val="SourceCode"/>
        <w:numPr>
          <w:ilvl w:val="2"/>
          <w:numId w:val="71"/>
        </w:numPr>
        <w:spacing w:before="0" w:after="0"/>
      </w:pPr>
      <w:r w:rsidRPr="00D40F9A">
        <w:t>}</w:t>
      </w:r>
    </w:p>
    <w:p w14:paraId="64451071"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4894A853"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0A0A59DD" w14:textId="77777777" w:rsidR="00895932" w:rsidRPr="00D40F9A" w:rsidRDefault="00895932" w:rsidP="00895932">
      <w:pPr>
        <w:pStyle w:val="SourceCodeLanguage"/>
        <w:numPr>
          <w:ilvl w:val="2"/>
          <w:numId w:val="71"/>
        </w:numPr>
      </w:pPr>
      <w:r w:rsidRPr="00D40F9A">
        <w:t>json</w:t>
      </w:r>
    </w:p>
    <w:p w14:paraId="4A26215E" w14:textId="77777777" w:rsidR="00895932" w:rsidRPr="00D40F9A" w:rsidRDefault="00895932" w:rsidP="00895932">
      <w:pPr>
        <w:pStyle w:val="SourceCode"/>
        <w:numPr>
          <w:ilvl w:val="2"/>
          <w:numId w:val="71"/>
        </w:numPr>
        <w:spacing w:before="0" w:after="0"/>
      </w:pPr>
      <w:r w:rsidRPr="00D40F9A">
        <w:t>false</w:t>
      </w:r>
    </w:p>
    <w:p w14:paraId="33DAE1D3" w14:textId="77777777" w:rsidR="00895932" w:rsidRPr="00D40F9A" w:rsidRDefault="00895932" w:rsidP="00895932">
      <w:pPr>
        <w:pStyle w:val="Listaszerbekezds"/>
        <w:numPr>
          <w:ilvl w:val="0"/>
          <w:numId w:val="90"/>
        </w:numPr>
        <w:spacing w:line="240" w:lineRule="auto"/>
        <w:jc w:val="left"/>
      </w:pPr>
      <w:r w:rsidRPr="00D40F9A">
        <w:rPr>
          <w:b/>
          <w:bCs/>
        </w:rPr>
        <w:lastRenderedPageBreak/>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4076C6CF"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27B5D655" w14:textId="77777777" w:rsidR="00895932" w:rsidRPr="00D40F9A" w:rsidRDefault="00895932" w:rsidP="00895932">
      <w:pPr>
        <w:pStyle w:val="SourceCodeLanguage"/>
        <w:numPr>
          <w:ilvl w:val="2"/>
          <w:numId w:val="71"/>
        </w:numPr>
      </w:pPr>
      <w:r w:rsidRPr="00D40F9A">
        <w:t>json</w:t>
      </w:r>
    </w:p>
    <w:p w14:paraId="05EC3A46" w14:textId="77777777" w:rsidR="00895932" w:rsidRPr="00D40F9A" w:rsidRDefault="00895932" w:rsidP="00895932">
      <w:pPr>
        <w:pStyle w:val="SourceCode"/>
        <w:numPr>
          <w:ilvl w:val="2"/>
          <w:numId w:val="71"/>
        </w:numPr>
        <w:spacing w:before="0" w:after="0"/>
      </w:pPr>
      <w:r w:rsidRPr="00D40F9A">
        <w:t>{</w:t>
      </w:r>
    </w:p>
    <w:p w14:paraId="5284362B" w14:textId="77777777" w:rsidR="00895932" w:rsidRPr="00D40F9A" w:rsidRDefault="00895932" w:rsidP="00895932">
      <w:pPr>
        <w:pStyle w:val="SourceCode"/>
        <w:numPr>
          <w:ilvl w:val="2"/>
          <w:numId w:val="71"/>
        </w:numPr>
        <w:spacing w:before="0" w:after="0"/>
      </w:pPr>
      <w:r w:rsidRPr="00D40F9A">
        <w:t xml:space="preserve">  "originalname": "test.mp3"</w:t>
      </w:r>
    </w:p>
    <w:p w14:paraId="351EE5F1" w14:textId="77777777" w:rsidR="00895932" w:rsidRPr="00D40F9A" w:rsidRDefault="00895932" w:rsidP="00895932">
      <w:pPr>
        <w:pStyle w:val="SourceCode"/>
        <w:numPr>
          <w:ilvl w:val="2"/>
          <w:numId w:val="71"/>
        </w:numPr>
        <w:spacing w:before="0" w:after="0"/>
      </w:pPr>
      <w:r w:rsidRPr="00D40F9A">
        <w:t>}</w:t>
      </w:r>
    </w:p>
    <w:p w14:paraId="7D680B9D"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4574E245" w14:textId="77777777" w:rsidR="00105202" w:rsidRPr="00D40F9A" w:rsidRDefault="00105202">
      <w:pPr>
        <w:spacing w:line="259" w:lineRule="auto"/>
        <w:jc w:val="left"/>
        <w:rPr>
          <w:b/>
          <w:bCs/>
        </w:rPr>
      </w:pPr>
      <w:r w:rsidRPr="00D40F9A">
        <w:rPr>
          <w:b/>
          <w:bCs/>
        </w:rPr>
        <w:br w:type="page"/>
      </w:r>
    </w:p>
    <w:p w14:paraId="1B9287AA" w14:textId="0B0B241B" w:rsidR="00895932" w:rsidRPr="00D40F9A" w:rsidRDefault="00895932" w:rsidP="00895932">
      <w:pPr>
        <w:pStyle w:val="Listaszerbekezds"/>
        <w:numPr>
          <w:ilvl w:val="2"/>
          <w:numId w:val="90"/>
        </w:numPr>
        <w:spacing w:line="240" w:lineRule="auto"/>
        <w:jc w:val="left"/>
      </w:pPr>
      <w:r w:rsidRPr="00D40F9A">
        <w:rPr>
          <w:b/>
          <w:bCs/>
        </w:rPr>
        <w:lastRenderedPageBreak/>
        <w:t>result</w:t>
      </w:r>
      <w:r w:rsidRPr="00D40F9A">
        <w:t>:</w:t>
      </w:r>
    </w:p>
    <w:p w14:paraId="5F6B4186" w14:textId="77777777" w:rsidR="00895932" w:rsidRPr="00D40F9A" w:rsidRDefault="00895932" w:rsidP="00895932">
      <w:pPr>
        <w:pStyle w:val="SourceCodeLanguage"/>
        <w:numPr>
          <w:ilvl w:val="2"/>
          <w:numId w:val="71"/>
        </w:numPr>
      </w:pPr>
      <w:r w:rsidRPr="00D40F9A">
        <w:t>json</w:t>
      </w:r>
    </w:p>
    <w:p w14:paraId="30BD976F" w14:textId="77777777" w:rsidR="00895932" w:rsidRPr="00D40F9A" w:rsidRDefault="00895932" w:rsidP="00895932">
      <w:pPr>
        <w:pStyle w:val="SourceCode"/>
        <w:numPr>
          <w:ilvl w:val="2"/>
          <w:numId w:val="71"/>
        </w:numPr>
        <w:spacing w:before="0" w:after="0"/>
      </w:pPr>
      <w:r w:rsidRPr="00D40F9A">
        <w:t>false</w:t>
      </w:r>
    </w:p>
    <w:p w14:paraId="74674A6C"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25E5AD71"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773B7CF2" w14:textId="77777777" w:rsidR="00895932" w:rsidRPr="00D40F9A" w:rsidRDefault="00895932" w:rsidP="00895932">
      <w:pPr>
        <w:pStyle w:val="SourceCodeLanguage"/>
        <w:numPr>
          <w:ilvl w:val="2"/>
          <w:numId w:val="71"/>
        </w:numPr>
      </w:pPr>
      <w:r w:rsidRPr="00D40F9A">
        <w:t>json</w:t>
      </w:r>
    </w:p>
    <w:p w14:paraId="40355942" w14:textId="77777777" w:rsidR="00895932" w:rsidRPr="00D40F9A" w:rsidRDefault="00895932" w:rsidP="00895932">
      <w:pPr>
        <w:pStyle w:val="SourceCode"/>
        <w:numPr>
          <w:ilvl w:val="2"/>
          <w:numId w:val="71"/>
        </w:numPr>
        <w:spacing w:before="0" w:after="0"/>
      </w:pPr>
      <w:r w:rsidRPr="00D40F9A">
        <w:t>{</w:t>
      </w:r>
    </w:p>
    <w:p w14:paraId="59AE10DE" w14:textId="77777777" w:rsidR="00895932" w:rsidRPr="00D40F9A" w:rsidRDefault="00895932" w:rsidP="00895932">
      <w:pPr>
        <w:pStyle w:val="SourceCode"/>
        <w:numPr>
          <w:ilvl w:val="2"/>
          <w:numId w:val="71"/>
        </w:numPr>
        <w:spacing w:before="0" w:after="0"/>
      </w:pPr>
      <w:r w:rsidRPr="00D40F9A">
        <w:t xml:space="preserve">  "originalname": "test.mp3",</w:t>
      </w:r>
    </w:p>
    <w:p w14:paraId="05C9F0F7" w14:textId="77777777" w:rsidR="00895932" w:rsidRPr="00D40F9A" w:rsidRDefault="00895932" w:rsidP="00895932">
      <w:pPr>
        <w:pStyle w:val="SourceCode"/>
        <w:numPr>
          <w:ilvl w:val="2"/>
          <w:numId w:val="71"/>
        </w:numPr>
        <w:spacing w:before="0" w:after="0"/>
      </w:pPr>
      <w:r w:rsidRPr="00D40F9A">
        <w:t xml:space="preserve">  "path": "/path/to/file.mp3"</w:t>
      </w:r>
    </w:p>
    <w:p w14:paraId="2F2DDED1" w14:textId="77777777" w:rsidR="00895932" w:rsidRPr="00D40F9A" w:rsidRDefault="00895932" w:rsidP="00895932">
      <w:pPr>
        <w:pStyle w:val="SourceCode"/>
        <w:numPr>
          <w:ilvl w:val="2"/>
          <w:numId w:val="71"/>
        </w:numPr>
        <w:spacing w:before="0" w:after="0"/>
      </w:pPr>
      <w:r w:rsidRPr="00D40F9A">
        <w:t>}</w:t>
      </w:r>
    </w:p>
    <w:p w14:paraId="0DC9BC6A"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0F4DE2BC" w14:textId="77777777" w:rsidR="00895932" w:rsidRPr="00D40F9A" w:rsidRDefault="00895932" w:rsidP="00895932">
      <w:pPr>
        <w:pStyle w:val="SourceCodeLanguage"/>
        <w:numPr>
          <w:ilvl w:val="2"/>
          <w:numId w:val="71"/>
        </w:numPr>
      </w:pPr>
      <w:r w:rsidRPr="00D40F9A">
        <w:t>json</w:t>
      </w:r>
    </w:p>
    <w:p w14:paraId="3A0010ED" w14:textId="77777777" w:rsidR="00895932" w:rsidRPr="00D40F9A" w:rsidRDefault="00895932" w:rsidP="00895932">
      <w:pPr>
        <w:pStyle w:val="SourceCode"/>
        <w:numPr>
          <w:ilvl w:val="2"/>
          <w:numId w:val="71"/>
        </w:numPr>
        <w:spacing w:before="0" w:after="0"/>
      </w:pPr>
      <w:r w:rsidRPr="00D40F9A">
        <w:t>{</w:t>
      </w:r>
    </w:p>
    <w:p w14:paraId="2F962AA4" w14:textId="77777777" w:rsidR="00895932" w:rsidRPr="00D40F9A" w:rsidRDefault="00895932" w:rsidP="00895932">
      <w:pPr>
        <w:pStyle w:val="SourceCode"/>
        <w:numPr>
          <w:ilvl w:val="2"/>
          <w:numId w:val="71"/>
        </w:numPr>
        <w:spacing w:before="0" w:after="0"/>
      </w:pPr>
      <w:r w:rsidRPr="00D40F9A">
        <w:t xml:space="preserve">  "parseFile": {</w:t>
      </w:r>
    </w:p>
    <w:p w14:paraId="2EEEA78D" w14:textId="77777777" w:rsidR="00895932" w:rsidRPr="00D40F9A" w:rsidRDefault="00895932" w:rsidP="00895932">
      <w:pPr>
        <w:pStyle w:val="SourceCode"/>
        <w:numPr>
          <w:ilvl w:val="2"/>
          <w:numId w:val="71"/>
        </w:numPr>
        <w:spacing w:before="0" w:after="0"/>
      </w:pPr>
      <w:r w:rsidRPr="00D40F9A">
        <w:t xml:space="preserve">    "error": "Parsing error"</w:t>
      </w:r>
    </w:p>
    <w:p w14:paraId="149E9B20" w14:textId="77777777" w:rsidR="00895932" w:rsidRPr="00D40F9A" w:rsidRDefault="00895932" w:rsidP="00895932">
      <w:pPr>
        <w:pStyle w:val="SourceCode"/>
        <w:numPr>
          <w:ilvl w:val="2"/>
          <w:numId w:val="71"/>
        </w:numPr>
        <w:spacing w:before="0" w:after="0"/>
      </w:pPr>
      <w:r w:rsidRPr="00D40F9A">
        <w:t xml:space="preserve">  }</w:t>
      </w:r>
    </w:p>
    <w:p w14:paraId="23B1D85E" w14:textId="77777777" w:rsidR="00895932" w:rsidRPr="00D40F9A" w:rsidRDefault="00895932" w:rsidP="00895932">
      <w:pPr>
        <w:pStyle w:val="SourceCode"/>
        <w:numPr>
          <w:ilvl w:val="2"/>
          <w:numId w:val="71"/>
        </w:numPr>
        <w:spacing w:before="0" w:after="0"/>
      </w:pPr>
      <w:r w:rsidRPr="00D40F9A">
        <w:t>}</w:t>
      </w:r>
    </w:p>
    <w:p w14:paraId="78C65B65"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6CAD3C4E"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4CEF7E09" w14:textId="77777777" w:rsidR="00895932" w:rsidRPr="00D40F9A" w:rsidRDefault="00895932" w:rsidP="00895932">
      <w:pPr>
        <w:pStyle w:val="SourceCodeLanguage"/>
        <w:numPr>
          <w:ilvl w:val="2"/>
          <w:numId w:val="71"/>
        </w:numPr>
      </w:pPr>
      <w:r w:rsidRPr="00D40F9A">
        <w:t>json</w:t>
      </w:r>
    </w:p>
    <w:p w14:paraId="1AC3094C" w14:textId="77777777" w:rsidR="00895932" w:rsidRPr="00D40F9A" w:rsidRDefault="00895932" w:rsidP="00895932">
      <w:pPr>
        <w:pStyle w:val="SourceCode"/>
        <w:numPr>
          <w:ilvl w:val="2"/>
          <w:numId w:val="71"/>
        </w:numPr>
        <w:spacing w:before="0" w:after="0"/>
      </w:pPr>
      <w:r w:rsidRPr="00D40F9A">
        <w:t>false</w:t>
      </w:r>
    </w:p>
    <w:p w14:paraId="47485CE9"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1911A4F2"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54F1AA42" w14:textId="77777777" w:rsidR="00895932" w:rsidRPr="00D40F9A" w:rsidRDefault="00895932" w:rsidP="00895932">
      <w:pPr>
        <w:pStyle w:val="SourceCodeLanguage"/>
        <w:numPr>
          <w:ilvl w:val="2"/>
          <w:numId w:val="71"/>
        </w:numPr>
      </w:pPr>
      <w:r w:rsidRPr="00D40F9A">
        <w:t>json</w:t>
      </w:r>
    </w:p>
    <w:p w14:paraId="561D97B7" w14:textId="77777777" w:rsidR="00895932" w:rsidRPr="00D40F9A" w:rsidRDefault="00895932" w:rsidP="00895932">
      <w:pPr>
        <w:pStyle w:val="SourceCode"/>
        <w:numPr>
          <w:ilvl w:val="2"/>
          <w:numId w:val="71"/>
        </w:numPr>
        <w:spacing w:before="0" w:after="0"/>
      </w:pPr>
      <w:r w:rsidRPr="00D40F9A">
        <w:t>{</w:t>
      </w:r>
    </w:p>
    <w:p w14:paraId="48523D58" w14:textId="77777777" w:rsidR="00895932" w:rsidRPr="00D40F9A" w:rsidRDefault="00895932" w:rsidP="00895932">
      <w:pPr>
        <w:pStyle w:val="SourceCode"/>
        <w:numPr>
          <w:ilvl w:val="2"/>
          <w:numId w:val="71"/>
        </w:numPr>
        <w:spacing w:before="0" w:after="0"/>
      </w:pPr>
      <w:r w:rsidRPr="00D40F9A">
        <w:t xml:space="preserve">  "originalname": "test.mp3"</w:t>
      </w:r>
    </w:p>
    <w:p w14:paraId="16082819" w14:textId="77777777" w:rsidR="00895932" w:rsidRPr="00D40F9A" w:rsidRDefault="00895932" w:rsidP="00895932">
      <w:pPr>
        <w:pStyle w:val="SourceCode"/>
        <w:numPr>
          <w:ilvl w:val="2"/>
          <w:numId w:val="71"/>
        </w:numPr>
        <w:spacing w:before="0" w:after="0"/>
      </w:pPr>
      <w:r w:rsidRPr="00D40F9A">
        <w:t>}</w:t>
      </w:r>
    </w:p>
    <w:p w14:paraId="51F6F35D"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09E31E0A" w14:textId="77777777" w:rsidR="00895932" w:rsidRPr="00D40F9A" w:rsidRDefault="00895932" w:rsidP="00895932">
      <w:pPr>
        <w:pStyle w:val="Listaszerbekezds"/>
        <w:numPr>
          <w:ilvl w:val="2"/>
          <w:numId w:val="90"/>
        </w:numPr>
        <w:spacing w:line="240" w:lineRule="auto"/>
        <w:jc w:val="left"/>
      </w:pPr>
      <w:r w:rsidRPr="00D40F9A">
        <w:rPr>
          <w:b/>
          <w:bCs/>
        </w:rPr>
        <w:t>errorMessage</w:t>
      </w:r>
      <w:r w:rsidRPr="00D40F9A">
        <w:t>:</w:t>
      </w:r>
    </w:p>
    <w:p w14:paraId="690424A5" w14:textId="77777777" w:rsidR="00895932" w:rsidRPr="00D40F9A" w:rsidRDefault="00895932" w:rsidP="00895932">
      <w:pPr>
        <w:pStyle w:val="SourceCodeLanguage"/>
        <w:numPr>
          <w:ilvl w:val="2"/>
          <w:numId w:val="71"/>
        </w:numPr>
      </w:pPr>
      <w:r w:rsidRPr="00D40F9A">
        <w:t>json</w:t>
      </w:r>
    </w:p>
    <w:p w14:paraId="5EFEC4ED" w14:textId="77777777" w:rsidR="00895932" w:rsidRPr="00D40F9A" w:rsidRDefault="00895932" w:rsidP="00895932">
      <w:pPr>
        <w:pStyle w:val="SourceCode"/>
        <w:numPr>
          <w:ilvl w:val="2"/>
          <w:numId w:val="71"/>
        </w:numPr>
        <w:spacing w:before="0" w:after="0"/>
      </w:pPr>
      <w:r w:rsidRPr="00D40F9A">
        <w:t>"The audio file test.mp3 exceeds the maximum allowed length of 15 seconds."</w:t>
      </w:r>
    </w:p>
    <w:p w14:paraId="6ED5A305" w14:textId="77777777" w:rsidR="00895932" w:rsidRPr="00D40F9A" w:rsidRDefault="00895932" w:rsidP="002A6322">
      <w:pPr>
        <w:pStyle w:val="Cmsor4"/>
        <w:spacing w:before="0" w:after="240" w:line="240" w:lineRule="auto"/>
      </w:pPr>
      <w:bookmarkStart w:id="61" w:name="_Toc191365552"/>
      <w:r w:rsidRPr="00D40F9A">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Cmsor5"/>
        <w:spacing w:before="0" w:line="240" w:lineRule="auto"/>
      </w:pPr>
      <w:bookmarkStart w:id="62" w:name="_Toc191365553"/>
      <w:r w:rsidRPr="00D40F9A">
        <w:rPr>
          <w:rStyle w:val="VerbatimChar"/>
        </w:rPr>
        <w:lastRenderedPageBreak/>
        <w:t>auth.guard.spec.ts</w:t>
      </w:r>
      <w:bookmarkEnd w:id="62"/>
    </w:p>
    <w:p w14:paraId="5108A188" w14:textId="77777777" w:rsidR="00895932" w:rsidRPr="00D40F9A" w:rsidRDefault="00895932" w:rsidP="00895932">
      <w:pPr>
        <w:pStyle w:val="Listaszerbekezds"/>
        <w:numPr>
          <w:ilvl w:val="0"/>
          <w:numId w:val="91"/>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0434A78D" w14:textId="77777777" w:rsidR="00895932" w:rsidRPr="00D40F9A" w:rsidRDefault="00895932" w:rsidP="00895932">
      <w:pPr>
        <w:pStyle w:val="Listaszerbekezds"/>
        <w:numPr>
          <w:ilvl w:val="2"/>
          <w:numId w:val="91"/>
        </w:numPr>
        <w:spacing w:line="240" w:lineRule="auto"/>
        <w:jc w:val="left"/>
      </w:pPr>
      <w:r w:rsidRPr="00D40F9A">
        <w:rPr>
          <w:b/>
          <w:bCs/>
        </w:rPr>
        <w:t>jwtService</w:t>
      </w:r>
      <w:r w:rsidRPr="00D40F9A">
        <w:t>:</w:t>
      </w:r>
    </w:p>
    <w:p w14:paraId="730C8743" w14:textId="77777777" w:rsidR="00895932" w:rsidRPr="00D40F9A" w:rsidRDefault="00895932" w:rsidP="00895932">
      <w:pPr>
        <w:pStyle w:val="SourceCodeLanguage"/>
        <w:numPr>
          <w:ilvl w:val="2"/>
          <w:numId w:val="71"/>
        </w:numPr>
      </w:pPr>
      <w:r w:rsidRPr="00D40F9A">
        <w:t>json</w:t>
      </w:r>
    </w:p>
    <w:p w14:paraId="42AE1AA3" w14:textId="77777777" w:rsidR="00895932" w:rsidRPr="00D40F9A" w:rsidRDefault="00895932" w:rsidP="00895932">
      <w:pPr>
        <w:pStyle w:val="SourceCode"/>
        <w:numPr>
          <w:ilvl w:val="2"/>
          <w:numId w:val="71"/>
        </w:numPr>
        <w:spacing w:before="0" w:after="0"/>
      </w:pPr>
      <w:r w:rsidRPr="00D40F9A">
        <w:t>{}</w:t>
      </w:r>
    </w:p>
    <w:p w14:paraId="56051052" w14:textId="77777777" w:rsidR="00105202" w:rsidRPr="00D40F9A" w:rsidRDefault="00105202">
      <w:pPr>
        <w:spacing w:line="259" w:lineRule="auto"/>
        <w:jc w:val="left"/>
        <w:rPr>
          <w:b/>
          <w:bCs/>
        </w:rPr>
      </w:pPr>
      <w:r w:rsidRPr="00D40F9A">
        <w:rPr>
          <w:b/>
          <w:bCs/>
        </w:rPr>
        <w:br w:type="page"/>
      </w:r>
    </w:p>
    <w:p w14:paraId="2C40BE73" w14:textId="30194F54" w:rsidR="00895932" w:rsidRPr="00D40F9A" w:rsidRDefault="00895932" w:rsidP="00895932">
      <w:pPr>
        <w:pStyle w:val="Listaszerbekezds"/>
        <w:numPr>
          <w:ilvl w:val="2"/>
          <w:numId w:val="91"/>
        </w:numPr>
        <w:spacing w:line="240" w:lineRule="auto"/>
        <w:jc w:val="left"/>
      </w:pPr>
      <w:r w:rsidRPr="00D40F9A">
        <w:rPr>
          <w:b/>
          <w:bCs/>
        </w:rPr>
        <w:lastRenderedPageBreak/>
        <w:t>reflector</w:t>
      </w:r>
      <w:r w:rsidRPr="00D40F9A">
        <w:t>:</w:t>
      </w:r>
    </w:p>
    <w:p w14:paraId="4AD71672" w14:textId="77777777" w:rsidR="00895932" w:rsidRPr="00D40F9A" w:rsidRDefault="00895932" w:rsidP="00895932">
      <w:pPr>
        <w:pStyle w:val="SourceCodeLanguage"/>
        <w:numPr>
          <w:ilvl w:val="2"/>
          <w:numId w:val="71"/>
        </w:numPr>
      </w:pPr>
      <w:r w:rsidRPr="00D40F9A">
        <w:t>json</w:t>
      </w:r>
    </w:p>
    <w:p w14:paraId="3884F6FF" w14:textId="77777777" w:rsidR="00895932" w:rsidRPr="00D40F9A" w:rsidRDefault="00895932" w:rsidP="00895932">
      <w:pPr>
        <w:pStyle w:val="SourceCode"/>
        <w:numPr>
          <w:ilvl w:val="2"/>
          <w:numId w:val="71"/>
        </w:numPr>
        <w:spacing w:before="0" w:after="0"/>
      </w:pPr>
      <w:r w:rsidRPr="00D40F9A">
        <w:t>{}</w:t>
      </w:r>
    </w:p>
    <w:p w14:paraId="60045779"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219C97B3" w14:textId="77777777" w:rsidR="00895932" w:rsidRPr="00D40F9A" w:rsidRDefault="00895932" w:rsidP="00895932">
      <w:pPr>
        <w:pStyle w:val="Listaszerbekezds"/>
        <w:numPr>
          <w:ilvl w:val="2"/>
          <w:numId w:val="91"/>
        </w:numPr>
        <w:spacing w:line="240" w:lineRule="auto"/>
        <w:jc w:val="left"/>
      </w:pPr>
      <w:r w:rsidRPr="00D40F9A">
        <w:rPr>
          <w:b/>
          <w:bCs/>
        </w:rPr>
        <w:t>result</w:t>
      </w:r>
      <w:r w:rsidRPr="00D40F9A">
        <w:t>:</w:t>
      </w:r>
    </w:p>
    <w:p w14:paraId="0F74603C" w14:textId="77777777" w:rsidR="00895932" w:rsidRPr="00D40F9A" w:rsidRDefault="00895932" w:rsidP="00895932">
      <w:pPr>
        <w:pStyle w:val="SourceCodeLanguage"/>
        <w:numPr>
          <w:ilvl w:val="2"/>
          <w:numId w:val="71"/>
        </w:numPr>
      </w:pPr>
      <w:r w:rsidRPr="00D40F9A">
        <w:t>json</w:t>
      </w:r>
    </w:p>
    <w:p w14:paraId="7E9C85BB" w14:textId="77777777" w:rsidR="00895932" w:rsidRPr="00D40F9A" w:rsidRDefault="00895932" w:rsidP="00895932">
      <w:pPr>
        <w:pStyle w:val="SourceCode"/>
        <w:numPr>
          <w:ilvl w:val="2"/>
          <w:numId w:val="71"/>
        </w:numPr>
        <w:spacing w:before="0" w:after="0"/>
      </w:pPr>
      <w:r w:rsidRPr="00D40F9A">
        <w:t>{}</w:t>
      </w:r>
    </w:p>
    <w:p w14:paraId="55C35004" w14:textId="77777777" w:rsidR="00895932" w:rsidRPr="00D40F9A" w:rsidRDefault="00895932" w:rsidP="00895932">
      <w:pPr>
        <w:pStyle w:val="Listaszerbekezds"/>
        <w:numPr>
          <w:ilvl w:val="0"/>
          <w:numId w:val="91"/>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298482BE"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5B988405" w14:textId="77777777" w:rsidR="00895932" w:rsidRPr="00D40F9A" w:rsidRDefault="00895932" w:rsidP="00895932">
      <w:pPr>
        <w:pStyle w:val="SourceCodeLanguage"/>
        <w:numPr>
          <w:ilvl w:val="2"/>
          <w:numId w:val="71"/>
        </w:numPr>
      </w:pPr>
      <w:r w:rsidRPr="00D40F9A">
        <w:t>json</w:t>
      </w:r>
    </w:p>
    <w:p w14:paraId="050D9B39" w14:textId="77777777" w:rsidR="00895932" w:rsidRPr="00D40F9A" w:rsidRDefault="00895932" w:rsidP="00895932">
      <w:pPr>
        <w:pStyle w:val="SourceCode"/>
        <w:numPr>
          <w:ilvl w:val="2"/>
          <w:numId w:val="71"/>
        </w:numPr>
        <w:spacing w:before="0" w:after="0"/>
      </w:pPr>
      <w:r w:rsidRPr="00D40F9A">
        <w:t>{</w:t>
      </w:r>
    </w:p>
    <w:p w14:paraId="7608804B" w14:textId="77777777" w:rsidR="00895932" w:rsidRPr="00D40F9A" w:rsidRDefault="00895932" w:rsidP="00895932">
      <w:pPr>
        <w:pStyle w:val="SourceCode"/>
        <w:numPr>
          <w:ilvl w:val="2"/>
          <w:numId w:val="71"/>
        </w:numPr>
        <w:spacing w:before="0" w:after="0"/>
      </w:pPr>
      <w:r w:rsidRPr="00D40F9A">
        <w:t xml:space="preserve">  "switchToHttp": {</w:t>
      </w:r>
    </w:p>
    <w:p w14:paraId="3F2EABFE" w14:textId="77777777" w:rsidR="00895932" w:rsidRPr="00D40F9A" w:rsidRDefault="00895932" w:rsidP="00895932">
      <w:pPr>
        <w:pStyle w:val="SourceCode"/>
        <w:numPr>
          <w:ilvl w:val="2"/>
          <w:numId w:val="71"/>
        </w:numPr>
        <w:spacing w:before="0" w:after="0"/>
      </w:pPr>
      <w:r w:rsidRPr="00D40F9A">
        <w:t xml:space="preserve">    "getRequest": {</w:t>
      </w:r>
    </w:p>
    <w:p w14:paraId="7C88F4BB" w14:textId="77777777" w:rsidR="00895932" w:rsidRPr="00D40F9A" w:rsidRDefault="00895932" w:rsidP="00895932">
      <w:pPr>
        <w:pStyle w:val="SourceCode"/>
        <w:numPr>
          <w:ilvl w:val="2"/>
          <w:numId w:val="71"/>
        </w:numPr>
        <w:spacing w:before="0" w:after="0"/>
      </w:pPr>
      <w:r w:rsidRPr="00D40F9A">
        <w:t xml:space="preserve">      "cookies": {}</w:t>
      </w:r>
    </w:p>
    <w:p w14:paraId="2D219263" w14:textId="77777777" w:rsidR="00895932" w:rsidRPr="00D40F9A" w:rsidRDefault="00895932" w:rsidP="00895932">
      <w:pPr>
        <w:pStyle w:val="SourceCode"/>
        <w:numPr>
          <w:ilvl w:val="2"/>
          <w:numId w:val="71"/>
        </w:numPr>
        <w:spacing w:before="0" w:after="0"/>
      </w:pPr>
      <w:r w:rsidRPr="00D40F9A">
        <w:t xml:space="preserve">    }</w:t>
      </w:r>
    </w:p>
    <w:p w14:paraId="7BF99B88" w14:textId="77777777" w:rsidR="00895932" w:rsidRPr="00D40F9A" w:rsidRDefault="00895932" w:rsidP="00895932">
      <w:pPr>
        <w:pStyle w:val="SourceCode"/>
        <w:numPr>
          <w:ilvl w:val="2"/>
          <w:numId w:val="71"/>
        </w:numPr>
        <w:spacing w:before="0" w:after="0"/>
      </w:pPr>
      <w:r w:rsidRPr="00D40F9A">
        <w:t xml:space="preserve">  },</w:t>
      </w:r>
    </w:p>
    <w:p w14:paraId="31D099C2" w14:textId="77777777" w:rsidR="00895932" w:rsidRPr="00D40F9A" w:rsidRDefault="00895932" w:rsidP="00895932">
      <w:pPr>
        <w:pStyle w:val="SourceCode"/>
        <w:numPr>
          <w:ilvl w:val="2"/>
          <w:numId w:val="71"/>
        </w:numPr>
        <w:spacing w:before="0" w:after="0"/>
      </w:pPr>
      <w:r w:rsidRPr="00D40F9A">
        <w:t xml:space="preserve">  "getHandler": {},</w:t>
      </w:r>
    </w:p>
    <w:p w14:paraId="2AA769F1" w14:textId="77777777" w:rsidR="00895932" w:rsidRPr="00D40F9A" w:rsidRDefault="00895932" w:rsidP="00895932">
      <w:pPr>
        <w:pStyle w:val="SourceCode"/>
        <w:numPr>
          <w:ilvl w:val="2"/>
          <w:numId w:val="71"/>
        </w:numPr>
        <w:spacing w:before="0" w:after="0"/>
      </w:pPr>
      <w:r w:rsidRPr="00D40F9A">
        <w:t xml:space="preserve">  "getClass": {}</w:t>
      </w:r>
    </w:p>
    <w:p w14:paraId="7397FA72" w14:textId="77777777" w:rsidR="00895932" w:rsidRPr="00D40F9A" w:rsidRDefault="00895932" w:rsidP="00895932">
      <w:pPr>
        <w:pStyle w:val="SourceCode"/>
        <w:numPr>
          <w:ilvl w:val="2"/>
          <w:numId w:val="71"/>
        </w:numPr>
        <w:spacing w:before="0" w:after="0"/>
      </w:pPr>
      <w:r w:rsidRPr="00D40F9A">
        <w:t>}</w:t>
      </w:r>
    </w:p>
    <w:p w14:paraId="286FD496" w14:textId="77777777"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653B4AFE" w14:textId="77777777" w:rsidR="00895932" w:rsidRPr="00D40F9A" w:rsidRDefault="00895932" w:rsidP="00895932">
      <w:pPr>
        <w:pStyle w:val="SourceCodeLanguage"/>
        <w:numPr>
          <w:ilvl w:val="2"/>
          <w:numId w:val="71"/>
        </w:numPr>
      </w:pPr>
      <w:r w:rsidRPr="00D40F9A">
        <w:t>json</w:t>
      </w:r>
    </w:p>
    <w:p w14:paraId="2EB8DD92" w14:textId="77777777" w:rsidR="00895932" w:rsidRPr="00D40F9A" w:rsidRDefault="00895932" w:rsidP="00895932">
      <w:pPr>
        <w:pStyle w:val="SourceCode"/>
        <w:numPr>
          <w:ilvl w:val="2"/>
          <w:numId w:val="71"/>
        </w:numPr>
        <w:spacing w:before="0" w:after="0"/>
      </w:pPr>
      <w:r w:rsidRPr="00D40F9A">
        <w:t>{</w:t>
      </w:r>
    </w:p>
    <w:p w14:paraId="05190814" w14:textId="77777777" w:rsidR="00895932" w:rsidRPr="00D40F9A" w:rsidRDefault="00895932" w:rsidP="00895932">
      <w:pPr>
        <w:pStyle w:val="SourceCode"/>
        <w:numPr>
          <w:ilvl w:val="2"/>
          <w:numId w:val="71"/>
        </w:numPr>
        <w:spacing w:before="0" w:after="0"/>
      </w:pPr>
      <w:r w:rsidRPr="00D40F9A">
        <w:t xml:space="preserve">  "getAllAndOverride": true</w:t>
      </w:r>
    </w:p>
    <w:p w14:paraId="2C57992B" w14:textId="77777777" w:rsidR="00895932" w:rsidRPr="00D40F9A" w:rsidRDefault="00895932" w:rsidP="00895932">
      <w:pPr>
        <w:pStyle w:val="SourceCode"/>
        <w:numPr>
          <w:ilvl w:val="2"/>
          <w:numId w:val="71"/>
        </w:numPr>
        <w:spacing w:before="0" w:after="0"/>
      </w:pPr>
      <w:r w:rsidRPr="00D40F9A">
        <w:t>}</w:t>
      </w:r>
    </w:p>
    <w:p w14:paraId="379BDF69"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71D6A259" w14:textId="77777777" w:rsidR="00895932" w:rsidRPr="00D40F9A" w:rsidRDefault="00895932" w:rsidP="00895932">
      <w:pPr>
        <w:pStyle w:val="Listaszerbekezds"/>
        <w:numPr>
          <w:ilvl w:val="2"/>
          <w:numId w:val="91"/>
        </w:numPr>
        <w:spacing w:line="240" w:lineRule="auto"/>
        <w:jc w:val="left"/>
      </w:pPr>
      <w:r w:rsidRPr="00D40F9A">
        <w:rPr>
          <w:b/>
          <w:bCs/>
        </w:rPr>
        <w:t>result</w:t>
      </w:r>
      <w:r w:rsidRPr="00D40F9A">
        <w:t>:</w:t>
      </w:r>
    </w:p>
    <w:p w14:paraId="521F1D0D" w14:textId="77777777" w:rsidR="00895932" w:rsidRPr="00D40F9A" w:rsidRDefault="00895932" w:rsidP="00895932">
      <w:pPr>
        <w:pStyle w:val="SourceCodeLanguage"/>
        <w:numPr>
          <w:ilvl w:val="2"/>
          <w:numId w:val="71"/>
        </w:numPr>
      </w:pPr>
      <w:r w:rsidRPr="00D40F9A">
        <w:t>json</w:t>
      </w:r>
    </w:p>
    <w:p w14:paraId="0EAA6B25" w14:textId="77777777" w:rsidR="00895932" w:rsidRPr="00D40F9A" w:rsidRDefault="00895932" w:rsidP="00895932">
      <w:pPr>
        <w:pStyle w:val="SourceCode"/>
        <w:numPr>
          <w:ilvl w:val="2"/>
          <w:numId w:val="71"/>
        </w:numPr>
        <w:spacing w:before="0" w:after="0"/>
      </w:pPr>
      <w:r w:rsidRPr="00D40F9A">
        <w:t>true</w:t>
      </w:r>
    </w:p>
    <w:p w14:paraId="3ADD21BD" w14:textId="77777777" w:rsidR="00895932" w:rsidRPr="00D40F9A" w:rsidRDefault="00895932" w:rsidP="00895932">
      <w:pPr>
        <w:pStyle w:val="Listaszerbekezds"/>
        <w:numPr>
          <w:ilvl w:val="0"/>
          <w:numId w:val="91"/>
        </w:numPr>
        <w:spacing w:line="240" w:lineRule="auto"/>
        <w:jc w:val="left"/>
      </w:pPr>
      <w:r w:rsidRPr="00D40F9A">
        <w:rPr>
          <w:b/>
          <w:bCs/>
        </w:rPr>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2DE3A1D0"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10C36389" w14:textId="77777777" w:rsidR="00895932" w:rsidRPr="00D40F9A" w:rsidRDefault="00895932" w:rsidP="00895932">
      <w:pPr>
        <w:pStyle w:val="SourceCodeLanguage"/>
        <w:numPr>
          <w:ilvl w:val="2"/>
          <w:numId w:val="71"/>
        </w:numPr>
      </w:pPr>
      <w:r w:rsidRPr="00D40F9A">
        <w:t>json</w:t>
      </w:r>
    </w:p>
    <w:p w14:paraId="32CE3060" w14:textId="77777777" w:rsidR="00895932" w:rsidRPr="00D40F9A" w:rsidRDefault="00895932" w:rsidP="00895932">
      <w:pPr>
        <w:pStyle w:val="SourceCode"/>
        <w:numPr>
          <w:ilvl w:val="2"/>
          <w:numId w:val="71"/>
        </w:numPr>
        <w:spacing w:before="0" w:after="0"/>
      </w:pPr>
      <w:r w:rsidRPr="00D40F9A">
        <w:t>{</w:t>
      </w:r>
    </w:p>
    <w:p w14:paraId="2B228FCB" w14:textId="77777777" w:rsidR="00895932" w:rsidRPr="00D40F9A" w:rsidRDefault="00895932" w:rsidP="00895932">
      <w:pPr>
        <w:pStyle w:val="SourceCode"/>
        <w:numPr>
          <w:ilvl w:val="2"/>
          <w:numId w:val="71"/>
        </w:numPr>
        <w:spacing w:before="0" w:after="0"/>
      </w:pPr>
      <w:r w:rsidRPr="00D40F9A">
        <w:t xml:space="preserve">  "switchToHttp": {</w:t>
      </w:r>
    </w:p>
    <w:p w14:paraId="67F32C12" w14:textId="77777777" w:rsidR="00895932" w:rsidRPr="00D40F9A" w:rsidRDefault="00895932" w:rsidP="00895932">
      <w:pPr>
        <w:pStyle w:val="SourceCode"/>
        <w:numPr>
          <w:ilvl w:val="2"/>
          <w:numId w:val="71"/>
        </w:numPr>
        <w:spacing w:before="0" w:after="0"/>
      </w:pPr>
      <w:r w:rsidRPr="00D40F9A">
        <w:t xml:space="preserve">    "getRequest": {</w:t>
      </w:r>
    </w:p>
    <w:p w14:paraId="76EE99C2" w14:textId="77777777" w:rsidR="00895932" w:rsidRPr="00D40F9A" w:rsidRDefault="00895932" w:rsidP="00895932">
      <w:pPr>
        <w:pStyle w:val="SourceCode"/>
        <w:numPr>
          <w:ilvl w:val="2"/>
          <w:numId w:val="71"/>
        </w:numPr>
        <w:spacing w:before="0" w:after="0"/>
      </w:pPr>
      <w:r w:rsidRPr="00D40F9A">
        <w:t xml:space="preserve">      "cookies": {}</w:t>
      </w:r>
    </w:p>
    <w:p w14:paraId="3A8DA4E8" w14:textId="77777777" w:rsidR="00895932" w:rsidRPr="00D40F9A" w:rsidRDefault="00895932" w:rsidP="00895932">
      <w:pPr>
        <w:pStyle w:val="SourceCode"/>
        <w:numPr>
          <w:ilvl w:val="2"/>
          <w:numId w:val="71"/>
        </w:numPr>
        <w:spacing w:before="0" w:after="0"/>
      </w:pPr>
      <w:r w:rsidRPr="00D40F9A">
        <w:t xml:space="preserve">    }</w:t>
      </w:r>
    </w:p>
    <w:p w14:paraId="66FC34D1" w14:textId="77777777" w:rsidR="00895932" w:rsidRPr="00D40F9A" w:rsidRDefault="00895932" w:rsidP="00895932">
      <w:pPr>
        <w:pStyle w:val="SourceCode"/>
        <w:numPr>
          <w:ilvl w:val="2"/>
          <w:numId w:val="71"/>
        </w:numPr>
        <w:spacing w:before="0" w:after="0"/>
      </w:pPr>
      <w:r w:rsidRPr="00D40F9A">
        <w:t xml:space="preserve">  },</w:t>
      </w:r>
    </w:p>
    <w:p w14:paraId="74831C46" w14:textId="77777777" w:rsidR="00895932" w:rsidRPr="00D40F9A" w:rsidRDefault="00895932" w:rsidP="00895932">
      <w:pPr>
        <w:pStyle w:val="SourceCode"/>
        <w:numPr>
          <w:ilvl w:val="2"/>
          <w:numId w:val="71"/>
        </w:numPr>
        <w:spacing w:before="0" w:after="0"/>
      </w:pPr>
      <w:r w:rsidRPr="00D40F9A">
        <w:t xml:space="preserve">  "getHandler": {},</w:t>
      </w:r>
    </w:p>
    <w:p w14:paraId="64E0AE47" w14:textId="77777777" w:rsidR="00895932" w:rsidRPr="00D40F9A" w:rsidRDefault="00895932" w:rsidP="00895932">
      <w:pPr>
        <w:pStyle w:val="SourceCode"/>
        <w:numPr>
          <w:ilvl w:val="2"/>
          <w:numId w:val="71"/>
        </w:numPr>
        <w:spacing w:before="0" w:after="0"/>
      </w:pPr>
      <w:r w:rsidRPr="00D40F9A">
        <w:t xml:space="preserve">  "getClass": {}</w:t>
      </w:r>
    </w:p>
    <w:p w14:paraId="1A8AB595" w14:textId="77777777" w:rsidR="00895932" w:rsidRPr="00D40F9A" w:rsidRDefault="00895932" w:rsidP="00895932">
      <w:pPr>
        <w:pStyle w:val="SourceCode"/>
        <w:numPr>
          <w:ilvl w:val="2"/>
          <w:numId w:val="71"/>
        </w:numPr>
        <w:spacing w:before="0" w:after="0"/>
      </w:pPr>
      <w:r w:rsidRPr="00D40F9A">
        <w:t>}</w:t>
      </w:r>
    </w:p>
    <w:p w14:paraId="5D15757E" w14:textId="77777777" w:rsidR="00105202" w:rsidRPr="00D40F9A" w:rsidRDefault="00105202">
      <w:pPr>
        <w:spacing w:line="259" w:lineRule="auto"/>
        <w:jc w:val="left"/>
        <w:rPr>
          <w:b/>
          <w:bCs/>
        </w:rPr>
      </w:pPr>
      <w:r w:rsidRPr="00D40F9A">
        <w:rPr>
          <w:b/>
          <w:bCs/>
        </w:rPr>
        <w:br w:type="page"/>
      </w:r>
    </w:p>
    <w:p w14:paraId="5664DC29" w14:textId="6773B5E1" w:rsidR="00895932" w:rsidRPr="00D40F9A" w:rsidRDefault="00895932" w:rsidP="00895932">
      <w:pPr>
        <w:pStyle w:val="Listaszerbekezds"/>
        <w:numPr>
          <w:ilvl w:val="2"/>
          <w:numId w:val="91"/>
        </w:numPr>
        <w:spacing w:line="240" w:lineRule="auto"/>
        <w:jc w:val="left"/>
      </w:pPr>
      <w:r w:rsidRPr="00D40F9A">
        <w:rPr>
          <w:b/>
          <w:bCs/>
        </w:rPr>
        <w:lastRenderedPageBreak/>
        <w:t>reflector</w:t>
      </w:r>
      <w:r w:rsidRPr="00D40F9A">
        <w:t>:</w:t>
      </w:r>
    </w:p>
    <w:p w14:paraId="765EF239" w14:textId="77777777" w:rsidR="00895932" w:rsidRPr="00D40F9A" w:rsidRDefault="00895932" w:rsidP="00895932">
      <w:pPr>
        <w:pStyle w:val="SourceCodeLanguage"/>
        <w:numPr>
          <w:ilvl w:val="2"/>
          <w:numId w:val="71"/>
        </w:numPr>
      </w:pPr>
      <w:r w:rsidRPr="00D40F9A">
        <w:t>json</w:t>
      </w:r>
    </w:p>
    <w:p w14:paraId="337F730A" w14:textId="77777777" w:rsidR="00895932" w:rsidRPr="00D40F9A" w:rsidRDefault="00895932" w:rsidP="00895932">
      <w:pPr>
        <w:pStyle w:val="SourceCode"/>
        <w:numPr>
          <w:ilvl w:val="2"/>
          <w:numId w:val="71"/>
        </w:numPr>
        <w:spacing w:before="0" w:after="0"/>
      </w:pPr>
      <w:r w:rsidRPr="00D40F9A">
        <w:t>{</w:t>
      </w:r>
    </w:p>
    <w:p w14:paraId="3B6D03B3" w14:textId="77777777" w:rsidR="00895932" w:rsidRPr="00D40F9A" w:rsidRDefault="00895932" w:rsidP="00895932">
      <w:pPr>
        <w:pStyle w:val="SourceCode"/>
        <w:numPr>
          <w:ilvl w:val="2"/>
          <w:numId w:val="71"/>
        </w:numPr>
        <w:spacing w:before="0" w:after="0"/>
      </w:pPr>
      <w:r w:rsidRPr="00D40F9A">
        <w:t xml:space="preserve">  "getAllAndOverride": false</w:t>
      </w:r>
    </w:p>
    <w:p w14:paraId="6033C54A" w14:textId="77777777" w:rsidR="00895932" w:rsidRPr="00D40F9A" w:rsidRDefault="00895932" w:rsidP="00895932">
      <w:pPr>
        <w:pStyle w:val="SourceCode"/>
        <w:numPr>
          <w:ilvl w:val="2"/>
          <w:numId w:val="71"/>
        </w:numPr>
        <w:spacing w:before="0" w:after="0"/>
      </w:pPr>
      <w:r w:rsidRPr="00D40F9A">
        <w:t>}</w:t>
      </w:r>
    </w:p>
    <w:p w14:paraId="3D248ADD"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3DF0181A" w14:textId="77777777" w:rsidR="00895932" w:rsidRPr="00D40F9A" w:rsidRDefault="00895932" w:rsidP="00895932">
      <w:pPr>
        <w:pStyle w:val="Listaszerbekezds"/>
        <w:numPr>
          <w:ilvl w:val="2"/>
          <w:numId w:val="91"/>
        </w:numPr>
        <w:spacing w:line="240" w:lineRule="auto"/>
        <w:jc w:val="left"/>
      </w:pPr>
      <w:r w:rsidRPr="00D40F9A">
        <w:rPr>
          <w:b/>
          <w:bCs/>
        </w:rPr>
        <w:t>error</w:t>
      </w:r>
      <w:r w:rsidRPr="00D40F9A">
        <w:t>:</w:t>
      </w:r>
    </w:p>
    <w:p w14:paraId="3ED972CA" w14:textId="77777777" w:rsidR="00895932" w:rsidRPr="00D40F9A" w:rsidRDefault="00895932" w:rsidP="00895932">
      <w:pPr>
        <w:pStyle w:val="SourceCodeLanguage"/>
        <w:numPr>
          <w:ilvl w:val="2"/>
          <w:numId w:val="71"/>
        </w:numPr>
      </w:pPr>
      <w:r w:rsidRPr="00D40F9A">
        <w:t>json</w:t>
      </w:r>
    </w:p>
    <w:p w14:paraId="371584F4" w14:textId="77777777" w:rsidR="00895932" w:rsidRPr="00D40F9A" w:rsidRDefault="00895932" w:rsidP="00895932">
      <w:pPr>
        <w:pStyle w:val="SourceCode"/>
        <w:numPr>
          <w:ilvl w:val="2"/>
          <w:numId w:val="71"/>
        </w:numPr>
        <w:spacing w:before="0" w:after="0"/>
      </w:pPr>
      <w:r w:rsidRPr="00D40F9A">
        <w:t>{</w:t>
      </w:r>
    </w:p>
    <w:p w14:paraId="4F9A48C0" w14:textId="77777777" w:rsidR="00895932" w:rsidRPr="00D40F9A" w:rsidRDefault="00895932" w:rsidP="00895932">
      <w:pPr>
        <w:pStyle w:val="SourceCode"/>
        <w:numPr>
          <w:ilvl w:val="2"/>
          <w:numId w:val="71"/>
        </w:numPr>
        <w:spacing w:before="0" w:after="0"/>
      </w:pPr>
      <w:r w:rsidRPr="00D40F9A">
        <w:t xml:space="preserve">  "name": "UnauthorizedException"</w:t>
      </w:r>
    </w:p>
    <w:p w14:paraId="6CE5CBDC" w14:textId="77777777" w:rsidR="00895932" w:rsidRPr="00D40F9A" w:rsidRDefault="00895932" w:rsidP="00895932">
      <w:pPr>
        <w:pStyle w:val="SourceCode"/>
        <w:numPr>
          <w:ilvl w:val="2"/>
          <w:numId w:val="71"/>
        </w:numPr>
        <w:spacing w:before="0" w:after="0"/>
      </w:pPr>
      <w:r w:rsidRPr="00D40F9A">
        <w:t>}</w:t>
      </w:r>
    </w:p>
    <w:p w14:paraId="46CA9628" w14:textId="77777777" w:rsidR="00895932" w:rsidRPr="00D40F9A" w:rsidRDefault="00895932" w:rsidP="00895932">
      <w:pPr>
        <w:pStyle w:val="Listaszerbekezds"/>
        <w:numPr>
          <w:ilvl w:val="0"/>
          <w:numId w:val="91"/>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4C0DD4FA"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49B05FE6" w14:textId="77777777" w:rsidR="00895932" w:rsidRPr="00D40F9A" w:rsidRDefault="00895932" w:rsidP="00895932">
      <w:pPr>
        <w:pStyle w:val="SourceCodeLanguage"/>
        <w:numPr>
          <w:ilvl w:val="2"/>
          <w:numId w:val="71"/>
        </w:numPr>
      </w:pPr>
      <w:r w:rsidRPr="00D40F9A">
        <w:t>json</w:t>
      </w:r>
    </w:p>
    <w:p w14:paraId="0E5BD5AC" w14:textId="77777777" w:rsidR="00895932" w:rsidRPr="00D40F9A" w:rsidRDefault="00895932" w:rsidP="00895932">
      <w:pPr>
        <w:pStyle w:val="SourceCode"/>
        <w:numPr>
          <w:ilvl w:val="2"/>
          <w:numId w:val="71"/>
        </w:numPr>
        <w:spacing w:before="0" w:after="0"/>
      </w:pPr>
      <w:r w:rsidRPr="00D40F9A">
        <w:t>{</w:t>
      </w:r>
    </w:p>
    <w:p w14:paraId="7420D629" w14:textId="77777777" w:rsidR="00895932" w:rsidRPr="00D40F9A" w:rsidRDefault="00895932" w:rsidP="00895932">
      <w:pPr>
        <w:pStyle w:val="SourceCode"/>
        <w:numPr>
          <w:ilvl w:val="2"/>
          <w:numId w:val="71"/>
        </w:numPr>
        <w:spacing w:before="0" w:after="0"/>
      </w:pPr>
      <w:r w:rsidRPr="00D40F9A">
        <w:t xml:space="preserve">  "switchToHttp": {</w:t>
      </w:r>
    </w:p>
    <w:p w14:paraId="2AC4E951" w14:textId="77777777" w:rsidR="00895932" w:rsidRPr="00D40F9A" w:rsidRDefault="00895932" w:rsidP="00895932">
      <w:pPr>
        <w:pStyle w:val="SourceCode"/>
        <w:numPr>
          <w:ilvl w:val="2"/>
          <w:numId w:val="71"/>
        </w:numPr>
        <w:spacing w:before="0" w:after="0"/>
      </w:pPr>
      <w:r w:rsidRPr="00D40F9A">
        <w:t xml:space="preserve">    "getRequest": {</w:t>
      </w:r>
    </w:p>
    <w:p w14:paraId="5F379D2B" w14:textId="77777777" w:rsidR="00895932" w:rsidRPr="00D40F9A" w:rsidRDefault="00895932" w:rsidP="00895932">
      <w:pPr>
        <w:pStyle w:val="SourceCode"/>
        <w:numPr>
          <w:ilvl w:val="2"/>
          <w:numId w:val="71"/>
        </w:numPr>
        <w:spacing w:before="0" w:after="0"/>
      </w:pPr>
      <w:r w:rsidRPr="00D40F9A">
        <w:t xml:space="preserve">      "cookies": {</w:t>
      </w:r>
    </w:p>
    <w:p w14:paraId="7395652B" w14:textId="77777777" w:rsidR="00895932" w:rsidRPr="00D40F9A" w:rsidRDefault="00895932" w:rsidP="00895932">
      <w:pPr>
        <w:pStyle w:val="SourceCode"/>
        <w:numPr>
          <w:ilvl w:val="2"/>
          <w:numId w:val="71"/>
        </w:numPr>
        <w:spacing w:before="0" w:after="0"/>
      </w:pPr>
      <w:r w:rsidRPr="00D40F9A">
        <w:t xml:space="preserve">        "token": "invalid-token"</w:t>
      </w:r>
    </w:p>
    <w:p w14:paraId="455707B3" w14:textId="77777777" w:rsidR="00895932" w:rsidRPr="00D40F9A" w:rsidRDefault="00895932" w:rsidP="00895932">
      <w:pPr>
        <w:pStyle w:val="SourceCode"/>
        <w:numPr>
          <w:ilvl w:val="2"/>
          <w:numId w:val="71"/>
        </w:numPr>
        <w:spacing w:before="0" w:after="0"/>
      </w:pPr>
      <w:r w:rsidRPr="00D40F9A">
        <w:t xml:space="preserve">      }</w:t>
      </w:r>
    </w:p>
    <w:p w14:paraId="36CF3937" w14:textId="77777777" w:rsidR="00895932" w:rsidRPr="00D40F9A" w:rsidRDefault="00895932" w:rsidP="00895932">
      <w:pPr>
        <w:pStyle w:val="SourceCode"/>
        <w:numPr>
          <w:ilvl w:val="2"/>
          <w:numId w:val="71"/>
        </w:numPr>
        <w:spacing w:before="0" w:after="0"/>
      </w:pPr>
      <w:r w:rsidRPr="00D40F9A">
        <w:t xml:space="preserve">    }</w:t>
      </w:r>
    </w:p>
    <w:p w14:paraId="46D2CEFE" w14:textId="77777777" w:rsidR="00895932" w:rsidRPr="00D40F9A" w:rsidRDefault="00895932" w:rsidP="00895932">
      <w:pPr>
        <w:pStyle w:val="SourceCode"/>
        <w:numPr>
          <w:ilvl w:val="2"/>
          <w:numId w:val="71"/>
        </w:numPr>
        <w:spacing w:before="0" w:after="0"/>
      </w:pPr>
      <w:r w:rsidRPr="00D40F9A">
        <w:t xml:space="preserve">  },</w:t>
      </w:r>
    </w:p>
    <w:p w14:paraId="205BC236" w14:textId="77777777" w:rsidR="00895932" w:rsidRPr="00D40F9A" w:rsidRDefault="00895932" w:rsidP="00895932">
      <w:pPr>
        <w:pStyle w:val="SourceCode"/>
        <w:numPr>
          <w:ilvl w:val="2"/>
          <w:numId w:val="71"/>
        </w:numPr>
        <w:spacing w:before="0" w:after="0"/>
      </w:pPr>
      <w:r w:rsidRPr="00D40F9A">
        <w:t xml:space="preserve">  "getHandler": {},</w:t>
      </w:r>
    </w:p>
    <w:p w14:paraId="7B366695" w14:textId="77777777" w:rsidR="00895932" w:rsidRPr="00D40F9A" w:rsidRDefault="00895932" w:rsidP="00895932">
      <w:pPr>
        <w:pStyle w:val="SourceCode"/>
        <w:numPr>
          <w:ilvl w:val="2"/>
          <w:numId w:val="71"/>
        </w:numPr>
        <w:spacing w:before="0" w:after="0"/>
      </w:pPr>
      <w:r w:rsidRPr="00D40F9A">
        <w:t xml:space="preserve">  "getClass": {}</w:t>
      </w:r>
    </w:p>
    <w:p w14:paraId="710A6194" w14:textId="77777777" w:rsidR="00895932" w:rsidRPr="00D40F9A" w:rsidRDefault="00895932" w:rsidP="00895932">
      <w:pPr>
        <w:pStyle w:val="SourceCode"/>
        <w:numPr>
          <w:ilvl w:val="2"/>
          <w:numId w:val="71"/>
        </w:numPr>
        <w:spacing w:before="0" w:after="0"/>
      </w:pPr>
      <w:r w:rsidRPr="00D40F9A">
        <w:t>}</w:t>
      </w:r>
    </w:p>
    <w:p w14:paraId="364E69EB" w14:textId="77777777"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79423FA6" w14:textId="77777777" w:rsidR="00895932" w:rsidRPr="00D40F9A" w:rsidRDefault="00895932" w:rsidP="00895932">
      <w:pPr>
        <w:pStyle w:val="SourceCodeLanguage"/>
        <w:numPr>
          <w:ilvl w:val="2"/>
          <w:numId w:val="71"/>
        </w:numPr>
      </w:pPr>
      <w:r w:rsidRPr="00D40F9A">
        <w:t>json</w:t>
      </w:r>
    </w:p>
    <w:p w14:paraId="7D90B6FE" w14:textId="77777777" w:rsidR="00895932" w:rsidRPr="00D40F9A" w:rsidRDefault="00895932" w:rsidP="00895932">
      <w:pPr>
        <w:pStyle w:val="SourceCode"/>
        <w:numPr>
          <w:ilvl w:val="2"/>
          <w:numId w:val="71"/>
        </w:numPr>
        <w:spacing w:before="0" w:after="0"/>
      </w:pPr>
      <w:r w:rsidRPr="00D40F9A">
        <w:t>{</w:t>
      </w:r>
    </w:p>
    <w:p w14:paraId="33C9197F" w14:textId="77777777" w:rsidR="00895932" w:rsidRPr="00D40F9A" w:rsidRDefault="00895932" w:rsidP="00895932">
      <w:pPr>
        <w:pStyle w:val="SourceCode"/>
        <w:numPr>
          <w:ilvl w:val="2"/>
          <w:numId w:val="71"/>
        </w:numPr>
        <w:spacing w:before="0" w:after="0"/>
      </w:pPr>
      <w:r w:rsidRPr="00D40F9A">
        <w:t xml:space="preserve">  "getAllAndOverride": false</w:t>
      </w:r>
    </w:p>
    <w:p w14:paraId="44E3F447" w14:textId="77777777" w:rsidR="00895932" w:rsidRPr="00D40F9A" w:rsidRDefault="00895932" w:rsidP="00895932">
      <w:pPr>
        <w:pStyle w:val="SourceCode"/>
        <w:numPr>
          <w:ilvl w:val="2"/>
          <w:numId w:val="71"/>
        </w:numPr>
        <w:spacing w:before="0" w:after="0"/>
      </w:pPr>
      <w:r w:rsidRPr="00D40F9A">
        <w:t>}</w:t>
      </w:r>
    </w:p>
    <w:p w14:paraId="781F2B25" w14:textId="77777777" w:rsidR="00895932" w:rsidRPr="00D40F9A" w:rsidRDefault="00895932" w:rsidP="00895932">
      <w:pPr>
        <w:pStyle w:val="Listaszerbekezds"/>
        <w:numPr>
          <w:ilvl w:val="2"/>
          <w:numId w:val="91"/>
        </w:numPr>
        <w:spacing w:line="240" w:lineRule="auto"/>
        <w:jc w:val="left"/>
      </w:pPr>
      <w:r w:rsidRPr="00D40F9A">
        <w:rPr>
          <w:b/>
          <w:bCs/>
        </w:rPr>
        <w:t>jwtService</w:t>
      </w:r>
      <w:r w:rsidRPr="00D40F9A">
        <w:t>:</w:t>
      </w:r>
    </w:p>
    <w:p w14:paraId="5EC72519" w14:textId="77777777" w:rsidR="00895932" w:rsidRPr="00D40F9A" w:rsidRDefault="00895932" w:rsidP="00895932">
      <w:pPr>
        <w:pStyle w:val="SourceCodeLanguage"/>
        <w:numPr>
          <w:ilvl w:val="2"/>
          <w:numId w:val="71"/>
        </w:numPr>
      </w:pPr>
      <w:r w:rsidRPr="00D40F9A">
        <w:t>json</w:t>
      </w:r>
    </w:p>
    <w:p w14:paraId="18E71743" w14:textId="77777777" w:rsidR="00895932" w:rsidRPr="00D40F9A" w:rsidRDefault="00895932" w:rsidP="00895932">
      <w:pPr>
        <w:pStyle w:val="SourceCode"/>
        <w:numPr>
          <w:ilvl w:val="2"/>
          <w:numId w:val="71"/>
        </w:numPr>
        <w:spacing w:before="0" w:after="0"/>
      </w:pPr>
      <w:r w:rsidRPr="00D40F9A">
        <w:t>{</w:t>
      </w:r>
    </w:p>
    <w:p w14:paraId="74741D62" w14:textId="77777777" w:rsidR="00895932" w:rsidRPr="00D40F9A" w:rsidRDefault="00895932" w:rsidP="00895932">
      <w:pPr>
        <w:pStyle w:val="SourceCode"/>
        <w:numPr>
          <w:ilvl w:val="2"/>
          <w:numId w:val="71"/>
        </w:numPr>
        <w:spacing w:before="0" w:after="0"/>
      </w:pPr>
      <w:r w:rsidRPr="00D40F9A">
        <w:t xml:space="preserve">  "verifyAsync": {</w:t>
      </w:r>
    </w:p>
    <w:p w14:paraId="259833B6" w14:textId="77777777" w:rsidR="00895932" w:rsidRPr="00D40F9A" w:rsidRDefault="00895932" w:rsidP="00895932">
      <w:pPr>
        <w:pStyle w:val="SourceCode"/>
        <w:numPr>
          <w:ilvl w:val="2"/>
          <w:numId w:val="71"/>
        </w:numPr>
        <w:spacing w:before="0" w:after="0"/>
      </w:pPr>
      <w:r w:rsidRPr="00D40F9A">
        <w:t xml:space="preserve">    "error": "Invalid token"</w:t>
      </w:r>
    </w:p>
    <w:p w14:paraId="5B049160" w14:textId="77777777" w:rsidR="00895932" w:rsidRPr="00D40F9A" w:rsidRDefault="00895932" w:rsidP="00895932">
      <w:pPr>
        <w:pStyle w:val="SourceCode"/>
        <w:numPr>
          <w:ilvl w:val="2"/>
          <w:numId w:val="71"/>
        </w:numPr>
        <w:spacing w:before="0" w:after="0"/>
      </w:pPr>
      <w:r w:rsidRPr="00D40F9A">
        <w:t xml:space="preserve">  }</w:t>
      </w:r>
    </w:p>
    <w:p w14:paraId="5949FBEC" w14:textId="77777777" w:rsidR="00895932" w:rsidRPr="00D40F9A" w:rsidRDefault="00895932" w:rsidP="00895932">
      <w:pPr>
        <w:pStyle w:val="SourceCode"/>
        <w:numPr>
          <w:ilvl w:val="2"/>
          <w:numId w:val="71"/>
        </w:numPr>
        <w:spacing w:before="0" w:after="0"/>
      </w:pPr>
      <w:r w:rsidRPr="00D40F9A">
        <w:t>}</w:t>
      </w:r>
    </w:p>
    <w:p w14:paraId="065263BB"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21C8ABFE" w14:textId="77777777" w:rsidR="00895932" w:rsidRPr="00D40F9A" w:rsidRDefault="00895932" w:rsidP="00895932">
      <w:pPr>
        <w:pStyle w:val="Listaszerbekezds"/>
        <w:numPr>
          <w:ilvl w:val="2"/>
          <w:numId w:val="91"/>
        </w:numPr>
        <w:spacing w:line="240" w:lineRule="auto"/>
        <w:jc w:val="left"/>
      </w:pPr>
      <w:r w:rsidRPr="00D40F9A">
        <w:rPr>
          <w:b/>
          <w:bCs/>
        </w:rPr>
        <w:t>error</w:t>
      </w:r>
      <w:r w:rsidRPr="00D40F9A">
        <w:t>:</w:t>
      </w:r>
    </w:p>
    <w:p w14:paraId="2A7AE573" w14:textId="77777777" w:rsidR="00895932" w:rsidRPr="00D40F9A" w:rsidRDefault="00895932" w:rsidP="00895932">
      <w:pPr>
        <w:pStyle w:val="SourceCodeLanguage"/>
        <w:numPr>
          <w:ilvl w:val="2"/>
          <w:numId w:val="71"/>
        </w:numPr>
      </w:pPr>
      <w:r w:rsidRPr="00D40F9A">
        <w:t>json</w:t>
      </w:r>
    </w:p>
    <w:p w14:paraId="47C12CC4" w14:textId="77777777" w:rsidR="00895932" w:rsidRPr="00D40F9A" w:rsidRDefault="00895932" w:rsidP="00895932">
      <w:pPr>
        <w:pStyle w:val="SourceCode"/>
        <w:numPr>
          <w:ilvl w:val="2"/>
          <w:numId w:val="71"/>
        </w:numPr>
        <w:spacing w:before="0" w:after="0"/>
      </w:pPr>
      <w:r w:rsidRPr="00D40F9A">
        <w:t>{</w:t>
      </w:r>
    </w:p>
    <w:p w14:paraId="58DF39B0" w14:textId="77777777" w:rsidR="00895932" w:rsidRPr="00D40F9A" w:rsidRDefault="00895932" w:rsidP="00895932">
      <w:pPr>
        <w:pStyle w:val="SourceCode"/>
        <w:numPr>
          <w:ilvl w:val="2"/>
          <w:numId w:val="71"/>
        </w:numPr>
        <w:spacing w:before="0" w:after="0"/>
      </w:pPr>
      <w:r w:rsidRPr="00D40F9A">
        <w:t xml:space="preserve">  "name": "HttpException"</w:t>
      </w:r>
    </w:p>
    <w:p w14:paraId="06B4F0A7" w14:textId="77777777" w:rsidR="00895932" w:rsidRPr="00D40F9A" w:rsidRDefault="00895932" w:rsidP="00895932">
      <w:pPr>
        <w:pStyle w:val="SourceCode"/>
        <w:numPr>
          <w:ilvl w:val="2"/>
          <w:numId w:val="71"/>
        </w:numPr>
        <w:spacing w:before="0" w:after="0"/>
      </w:pPr>
      <w:r w:rsidRPr="00D40F9A">
        <w:t>}</w:t>
      </w:r>
    </w:p>
    <w:p w14:paraId="6680F6BB" w14:textId="77777777" w:rsidR="00895932" w:rsidRPr="00D40F9A" w:rsidRDefault="00895932" w:rsidP="00895932">
      <w:pPr>
        <w:pStyle w:val="Listaszerbekezds"/>
        <w:numPr>
          <w:ilvl w:val="0"/>
          <w:numId w:val="91"/>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w:t>
      </w:r>
      <w:r w:rsidRPr="00D40F9A">
        <w:lastRenderedPageBreak/>
        <w:t xml:space="preserve">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46BA328E"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70325876" w14:textId="77777777" w:rsidR="00895932" w:rsidRPr="00D40F9A" w:rsidRDefault="00895932" w:rsidP="00895932">
      <w:pPr>
        <w:pStyle w:val="SourceCodeLanguage"/>
        <w:numPr>
          <w:ilvl w:val="2"/>
          <w:numId w:val="71"/>
        </w:numPr>
      </w:pPr>
      <w:r w:rsidRPr="00D40F9A">
        <w:t>json</w:t>
      </w:r>
    </w:p>
    <w:p w14:paraId="56788FC4" w14:textId="77777777" w:rsidR="00895932" w:rsidRPr="00D40F9A" w:rsidRDefault="00895932" w:rsidP="00895932">
      <w:pPr>
        <w:pStyle w:val="SourceCode"/>
        <w:numPr>
          <w:ilvl w:val="2"/>
          <w:numId w:val="71"/>
        </w:numPr>
        <w:spacing w:before="0" w:after="0"/>
      </w:pPr>
      <w:r w:rsidRPr="00D40F9A">
        <w:t>{</w:t>
      </w:r>
    </w:p>
    <w:p w14:paraId="6A30376E" w14:textId="77777777" w:rsidR="00895932" w:rsidRPr="00D40F9A" w:rsidRDefault="00895932" w:rsidP="00895932">
      <w:pPr>
        <w:pStyle w:val="SourceCode"/>
        <w:numPr>
          <w:ilvl w:val="2"/>
          <w:numId w:val="71"/>
        </w:numPr>
        <w:spacing w:before="0" w:after="0"/>
      </w:pPr>
      <w:r w:rsidRPr="00D40F9A">
        <w:t xml:space="preserve">  "switchToHttp": {</w:t>
      </w:r>
    </w:p>
    <w:p w14:paraId="56CB6002" w14:textId="77777777" w:rsidR="00895932" w:rsidRPr="00D40F9A" w:rsidRDefault="00895932" w:rsidP="00895932">
      <w:pPr>
        <w:pStyle w:val="SourceCode"/>
        <w:numPr>
          <w:ilvl w:val="2"/>
          <w:numId w:val="71"/>
        </w:numPr>
        <w:spacing w:before="0" w:after="0"/>
      </w:pPr>
      <w:r w:rsidRPr="00D40F9A">
        <w:t xml:space="preserve">    "getRequest": {</w:t>
      </w:r>
    </w:p>
    <w:p w14:paraId="532F1FE4" w14:textId="77777777" w:rsidR="00895932" w:rsidRPr="00D40F9A" w:rsidRDefault="00895932" w:rsidP="00895932">
      <w:pPr>
        <w:pStyle w:val="SourceCode"/>
        <w:numPr>
          <w:ilvl w:val="2"/>
          <w:numId w:val="71"/>
        </w:numPr>
        <w:spacing w:before="0" w:after="0"/>
      </w:pPr>
      <w:r w:rsidRPr="00D40F9A">
        <w:t xml:space="preserve">      "cookies": {</w:t>
      </w:r>
    </w:p>
    <w:p w14:paraId="51E74EA2" w14:textId="77777777" w:rsidR="00895932" w:rsidRPr="00D40F9A" w:rsidRDefault="00895932" w:rsidP="00895932">
      <w:pPr>
        <w:pStyle w:val="SourceCode"/>
        <w:numPr>
          <w:ilvl w:val="2"/>
          <w:numId w:val="71"/>
        </w:numPr>
        <w:spacing w:before="0" w:after="0"/>
      </w:pPr>
      <w:r w:rsidRPr="00D40F9A">
        <w:t xml:space="preserve">        "token": "valid-token"</w:t>
      </w:r>
    </w:p>
    <w:p w14:paraId="31C090C4" w14:textId="77777777" w:rsidR="00895932" w:rsidRPr="00D40F9A" w:rsidRDefault="00895932" w:rsidP="00895932">
      <w:pPr>
        <w:pStyle w:val="SourceCode"/>
        <w:numPr>
          <w:ilvl w:val="2"/>
          <w:numId w:val="71"/>
        </w:numPr>
        <w:spacing w:before="0" w:after="0"/>
      </w:pPr>
      <w:r w:rsidRPr="00D40F9A">
        <w:t xml:space="preserve">      },</w:t>
      </w:r>
    </w:p>
    <w:p w14:paraId="437E88F8" w14:textId="77777777" w:rsidR="00895932" w:rsidRPr="00D40F9A" w:rsidRDefault="00895932" w:rsidP="00895932">
      <w:pPr>
        <w:pStyle w:val="SourceCode"/>
        <w:numPr>
          <w:ilvl w:val="2"/>
          <w:numId w:val="71"/>
        </w:numPr>
        <w:spacing w:before="0" w:after="0"/>
      </w:pPr>
      <w:r w:rsidRPr="00D40F9A">
        <w:t xml:space="preserve">      "token": {}</w:t>
      </w:r>
    </w:p>
    <w:p w14:paraId="68595CCC" w14:textId="77777777" w:rsidR="00895932" w:rsidRPr="00D40F9A" w:rsidRDefault="00895932" w:rsidP="00895932">
      <w:pPr>
        <w:pStyle w:val="SourceCode"/>
        <w:numPr>
          <w:ilvl w:val="2"/>
          <w:numId w:val="71"/>
        </w:numPr>
        <w:spacing w:before="0" w:after="0"/>
      </w:pPr>
      <w:r w:rsidRPr="00D40F9A">
        <w:t xml:space="preserve">    }</w:t>
      </w:r>
    </w:p>
    <w:p w14:paraId="4749DB9F" w14:textId="77777777" w:rsidR="00895932" w:rsidRPr="00D40F9A" w:rsidRDefault="00895932" w:rsidP="00895932">
      <w:pPr>
        <w:pStyle w:val="SourceCode"/>
        <w:numPr>
          <w:ilvl w:val="2"/>
          <w:numId w:val="71"/>
        </w:numPr>
        <w:spacing w:before="0" w:after="0"/>
      </w:pPr>
      <w:r w:rsidRPr="00D40F9A">
        <w:t xml:space="preserve">  },</w:t>
      </w:r>
    </w:p>
    <w:p w14:paraId="777B309C" w14:textId="77777777" w:rsidR="00895932" w:rsidRPr="00D40F9A" w:rsidRDefault="00895932" w:rsidP="00895932">
      <w:pPr>
        <w:pStyle w:val="SourceCode"/>
        <w:numPr>
          <w:ilvl w:val="2"/>
          <w:numId w:val="71"/>
        </w:numPr>
        <w:spacing w:before="0" w:after="0"/>
      </w:pPr>
      <w:r w:rsidRPr="00D40F9A">
        <w:t xml:space="preserve">  "getHandler": {},</w:t>
      </w:r>
    </w:p>
    <w:p w14:paraId="4C04C64F" w14:textId="77777777" w:rsidR="00895932" w:rsidRPr="00D40F9A" w:rsidRDefault="00895932" w:rsidP="00895932">
      <w:pPr>
        <w:pStyle w:val="SourceCode"/>
        <w:numPr>
          <w:ilvl w:val="2"/>
          <w:numId w:val="71"/>
        </w:numPr>
        <w:spacing w:before="0" w:after="0"/>
      </w:pPr>
      <w:r w:rsidRPr="00D40F9A">
        <w:t xml:space="preserve">  "getClass": {}</w:t>
      </w:r>
    </w:p>
    <w:p w14:paraId="6E38A56E" w14:textId="77777777" w:rsidR="00895932" w:rsidRPr="00D40F9A" w:rsidRDefault="00895932" w:rsidP="00895932">
      <w:pPr>
        <w:pStyle w:val="SourceCode"/>
        <w:numPr>
          <w:ilvl w:val="2"/>
          <w:numId w:val="71"/>
        </w:numPr>
        <w:spacing w:before="0" w:after="0"/>
      </w:pPr>
      <w:r w:rsidRPr="00D40F9A">
        <w:t>}</w:t>
      </w:r>
    </w:p>
    <w:p w14:paraId="0E2F59E9" w14:textId="77777777"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4998F751" w14:textId="77777777" w:rsidR="00895932" w:rsidRPr="00D40F9A" w:rsidRDefault="00895932" w:rsidP="00895932">
      <w:pPr>
        <w:pStyle w:val="SourceCodeLanguage"/>
        <w:numPr>
          <w:ilvl w:val="2"/>
          <w:numId w:val="71"/>
        </w:numPr>
      </w:pPr>
      <w:r w:rsidRPr="00D40F9A">
        <w:t>json</w:t>
      </w:r>
    </w:p>
    <w:p w14:paraId="0C54B6B2" w14:textId="77777777" w:rsidR="00895932" w:rsidRPr="00D40F9A" w:rsidRDefault="00895932" w:rsidP="00895932">
      <w:pPr>
        <w:pStyle w:val="SourceCode"/>
        <w:numPr>
          <w:ilvl w:val="2"/>
          <w:numId w:val="71"/>
        </w:numPr>
        <w:spacing w:before="0" w:after="0"/>
      </w:pPr>
      <w:r w:rsidRPr="00D40F9A">
        <w:t>{</w:t>
      </w:r>
    </w:p>
    <w:p w14:paraId="28F17D18" w14:textId="77777777" w:rsidR="00895932" w:rsidRPr="00D40F9A" w:rsidRDefault="00895932" w:rsidP="00895932">
      <w:pPr>
        <w:pStyle w:val="SourceCode"/>
        <w:numPr>
          <w:ilvl w:val="2"/>
          <w:numId w:val="71"/>
        </w:numPr>
        <w:spacing w:before="0" w:after="0"/>
      </w:pPr>
      <w:r w:rsidRPr="00D40F9A">
        <w:t xml:space="preserve">  "getAllAndOverride": false</w:t>
      </w:r>
    </w:p>
    <w:p w14:paraId="5358BE8F" w14:textId="77777777" w:rsidR="00895932" w:rsidRPr="00D40F9A" w:rsidRDefault="00895932" w:rsidP="00895932">
      <w:pPr>
        <w:pStyle w:val="SourceCode"/>
        <w:numPr>
          <w:ilvl w:val="2"/>
          <w:numId w:val="71"/>
        </w:numPr>
        <w:spacing w:before="0" w:after="0"/>
      </w:pPr>
      <w:r w:rsidRPr="00D40F9A">
        <w:t>}</w:t>
      </w:r>
    </w:p>
    <w:p w14:paraId="0E9360AC" w14:textId="77777777" w:rsidR="00895932" w:rsidRPr="00D40F9A" w:rsidRDefault="00895932" w:rsidP="00895932">
      <w:pPr>
        <w:pStyle w:val="Listaszerbekezds"/>
        <w:numPr>
          <w:ilvl w:val="2"/>
          <w:numId w:val="91"/>
        </w:numPr>
        <w:spacing w:line="240" w:lineRule="auto"/>
        <w:jc w:val="left"/>
      </w:pPr>
      <w:r w:rsidRPr="00D40F9A">
        <w:rPr>
          <w:b/>
          <w:bCs/>
        </w:rPr>
        <w:t>jwtService</w:t>
      </w:r>
      <w:r w:rsidRPr="00D40F9A">
        <w:t>:</w:t>
      </w:r>
    </w:p>
    <w:p w14:paraId="46F06F77" w14:textId="77777777" w:rsidR="00895932" w:rsidRPr="00D40F9A" w:rsidRDefault="00895932" w:rsidP="00895932">
      <w:pPr>
        <w:pStyle w:val="SourceCodeLanguage"/>
        <w:numPr>
          <w:ilvl w:val="2"/>
          <w:numId w:val="71"/>
        </w:numPr>
      </w:pPr>
      <w:r w:rsidRPr="00D40F9A">
        <w:t>json</w:t>
      </w:r>
    </w:p>
    <w:p w14:paraId="10F0FEED" w14:textId="77777777" w:rsidR="00895932" w:rsidRPr="00D40F9A" w:rsidRDefault="00895932" w:rsidP="00895932">
      <w:pPr>
        <w:pStyle w:val="SourceCode"/>
        <w:numPr>
          <w:ilvl w:val="2"/>
          <w:numId w:val="71"/>
        </w:numPr>
        <w:spacing w:before="0" w:after="0"/>
      </w:pPr>
      <w:r w:rsidRPr="00D40F9A">
        <w:t>{</w:t>
      </w:r>
    </w:p>
    <w:p w14:paraId="087083A5" w14:textId="77777777" w:rsidR="00895932" w:rsidRPr="00D40F9A" w:rsidRDefault="00895932" w:rsidP="00895932">
      <w:pPr>
        <w:pStyle w:val="SourceCode"/>
        <w:numPr>
          <w:ilvl w:val="2"/>
          <w:numId w:val="71"/>
        </w:numPr>
        <w:spacing w:before="0" w:after="0"/>
      </w:pPr>
      <w:r w:rsidRPr="00D40F9A">
        <w:t xml:space="preserve">  "verifyAsync": {</w:t>
      </w:r>
    </w:p>
    <w:p w14:paraId="5F771799" w14:textId="77777777" w:rsidR="00895932" w:rsidRPr="00D40F9A" w:rsidRDefault="00895932" w:rsidP="00895932">
      <w:pPr>
        <w:pStyle w:val="SourceCode"/>
        <w:numPr>
          <w:ilvl w:val="2"/>
          <w:numId w:val="71"/>
        </w:numPr>
        <w:spacing w:before="0" w:after="0"/>
      </w:pPr>
      <w:r w:rsidRPr="00D40F9A">
        <w:t xml:space="preserve">    "username": "testuser"</w:t>
      </w:r>
    </w:p>
    <w:p w14:paraId="76D12D6F" w14:textId="77777777" w:rsidR="00895932" w:rsidRPr="00D40F9A" w:rsidRDefault="00895932" w:rsidP="00895932">
      <w:pPr>
        <w:pStyle w:val="SourceCode"/>
        <w:numPr>
          <w:ilvl w:val="2"/>
          <w:numId w:val="71"/>
        </w:numPr>
        <w:spacing w:before="0" w:after="0"/>
      </w:pPr>
      <w:r w:rsidRPr="00D40F9A">
        <w:t xml:space="preserve">  }</w:t>
      </w:r>
    </w:p>
    <w:p w14:paraId="51C8E7E5" w14:textId="77777777" w:rsidR="00895932" w:rsidRPr="00D40F9A" w:rsidRDefault="00895932" w:rsidP="00895932">
      <w:pPr>
        <w:pStyle w:val="SourceCode"/>
        <w:numPr>
          <w:ilvl w:val="2"/>
          <w:numId w:val="71"/>
        </w:numPr>
        <w:spacing w:before="0" w:after="0"/>
      </w:pPr>
      <w:r w:rsidRPr="00D40F9A">
        <w:t>}</w:t>
      </w:r>
    </w:p>
    <w:p w14:paraId="23751DAD"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5F003563" w14:textId="77777777" w:rsidR="00895932" w:rsidRPr="00D40F9A" w:rsidRDefault="00895932" w:rsidP="00895932">
      <w:pPr>
        <w:pStyle w:val="Listaszerbekezds"/>
        <w:numPr>
          <w:ilvl w:val="2"/>
          <w:numId w:val="91"/>
        </w:numPr>
        <w:spacing w:line="240" w:lineRule="auto"/>
        <w:jc w:val="left"/>
      </w:pPr>
      <w:r w:rsidRPr="00D40F9A">
        <w:rPr>
          <w:b/>
          <w:bCs/>
        </w:rPr>
        <w:t>result</w:t>
      </w:r>
      <w:r w:rsidRPr="00D40F9A">
        <w:t>:</w:t>
      </w:r>
    </w:p>
    <w:p w14:paraId="260CF201" w14:textId="77777777" w:rsidR="00895932" w:rsidRPr="00D40F9A" w:rsidRDefault="00895932" w:rsidP="00895932">
      <w:pPr>
        <w:pStyle w:val="SourceCodeLanguage"/>
        <w:numPr>
          <w:ilvl w:val="2"/>
          <w:numId w:val="71"/>
        </w:numPr>
      </w:pPr>
      <w:r w:rsidRPr="00D40F9A">
        <w:t>json</w:t>
      </w:r>
    </w:p>
    <w:p w14:paraId="59ACDE70" w14:textId="77777777" w:rsidR="00895932" w:rsidRPr="00D40F9A" w:rsidRDefault="00895932" w:rsidP="00895932">
      <w:pPr>
        <w:pStyle w:val="SourceCode"/>
        <w:numPr>
          <w:ilvl w:val="2"/>
          <w:numId w:val="71"/>
        </w:numPr>
        <w:spacing w:before="0" w:after="0"/>
      </w:pPr>
      <w:r w:rsidRPr="00D40F9A">
        <w:t>true</w:t>
      </w:r>
    </w:p>
    <w:p w14:paraId="57DE52DE" w14:textId="77777777" w:rsidR="00895932" w:rsidRPr="00D40F9A" w:rsidRDefault="00895932" w:rsidP="00895932">
      <w:pPr>
        <w:pStyle w:val="Cmsor5"/>
        <w:spacing w:before="0" w:line="240" w:lineRule="auto"/>
      </w:pPr>
      <w:bookmarkStart w:id="63" w:name="_Toc191365554"/>
      <w:r w:rsidRPr="00D40F9A">
        <w:rPr>
          <w:rStyle w:val="VerbatimChar"/>
        </w:rPr>
        <w:t>role.guard.spec.ts</w:t>
      </w:r>
      <w:bookmarkEnd w:id="63"/>
    </w:p>
    <w:p w14:paraId="071DE2DF" w14:textId="77777777" w:rsidR="00895932" w:rsidRPr="00D40F9A" w:rsidRDefault="00895932" w:rsidP="00895932">
      <w:pPr>
        <w:pStyle w:val="Listaszerbekezds"/>
        <w:numPr>
          <w:ilvl w:val="0"/>
          <w:numId w:val="92"/>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18965A39"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5B0FEED5" w14:textId="77777777" w:rsidR="00895932" w:rsidRPr="00D40F9A" w:rsidRDefault="00895932" w:rsidP="00895932">
      <w:pPr>
        <w:pStyle w:val="SourceCodeLanguage"/>
        <w:numPr>
          <w:ilvl w:val="2"/>
          <w:numId w:val="71"/>
        </w:numPr>
      </w:pPr>
      <w:r w:rsidRPr="00D40F9A">
        <w:t>json</w:t>
      </w:r>
    </w:p>
    <w:p w14:paraId="0D4A4F14" w14:textId="77777777" w:rsidR="00895932" w:rsidRPr="00D40F9A" w:rsidRDefault="00895932" w:rsidP="00895932">
      <w:pPr>
        <w:pStyle w:val="SourceCode"/>
        <w:numPr>
          <w:ilvl w:val="2"/>
          <w:numId w:val="71"/>
        </w:numPr>
        <w:spacing w:before="0" w:after="0"/>
      </w:pPr>
      <w:r w:rsidRPr="00D40F9A">
        <w:t>{}</w:t>
      </w:r>
    </w:p>
    <w:p w14:paraId="76C862BE" w14:textId="77777777" w:rsidR="00895932" w:rsidRPr="00D40F9A" w:rsidRDefault="00895932" w:rsidP="00895932">
      <w:pPr>
        <w:pStyle w:val="Listaszerbekezds"/>
        <w:numPr>
          <w:ilvl w:val="1"/>
          <w:numId w:val="92"/>
        </w:numPr>
        <w:spacing w:line="240" w:lineRule="auto"/>
        <w:jc w:val="left"/>
      </w:pPr>
      <w:r w:rsidRPr="00D40F9A">
        <w:rPr>
          <w:b/>
          <w:bCs/>
        </w:rPr>
        <w:t>Return value</w:t>
      </w:r>
      <w:r w:rsidRPr="00D40F9A">
        <w:t>:</w:t>
      </w:r>
    </w:p>
    <w:p w14:paraId="008100DF" w14:textId="77777777" w:rsidR="00895932" w:rsidRPr="00D40F9A" w:rsidRDefault="00895932" w:rsidP="00895932">
      <w:pPr>
        <w:pStyle w:val="Listaszerbekezds"/>
        <w:numPr>
          <w:ilvl w:val="2"/>
          <w:numId w:val="92"/>
        </w:numPr>
        <w:spacing w:line="240" w:lineRule="auto"/>
        <w:jc w:val="left"/>
      </w:pPr>
      <w:r w:rsidRPr="00D40F9A">
        <w:rPr>
          <w:b/>
          <w:bCs/>
        </w:rPr>
        <w:t>result</w:t>
      </w:r>
      <w:r w:rsidRPr="00D40F9A">
        <w:t>:</w:t>
      </w:r>
    </w:p>
    <w:p w14:paraId="700B2993" w14:textId="77777777" w:rsidR="00895932" w:rsidRPr="00D40F9A" w:rsidRDefault="00895932" w:rsidP="00895932">
      <w:pPr>
        <w:pStyle w:val="SourceCodeLanguage"/>
        <w:numPr>
          <w:ilvl w:val="2"/>
          <w:numId w:val="71"/>
        </w:numPr>
      </w:pPr>
      <w:r w:rsidRPr="00D40F9A">
        <w:t>json</w:t>
      </w:r>
    </w:p>
    <w:p w14:paraId="7746DFF1" w14:textId="77777777" w:rsidR="00895932" w:rsidRPr="00D40F9A" w:rsidRDefault="00895932" w:rsidP="00895932">
      <w:pPr>
        <w:pStyle w:val="SourceCode"/>
        <w:numPr>
          <w:ilvl w:val="2"/>
          <w:numId w:val="71"/>
        </w:numPr>
        <w:spacing w:before="0" w:after="0"/>
      </w:pPr>
      <w:r w:rsidRPr="00D40F9A">
        <w:t>{}</w:t>
      </w:r>
    </w:p>
    <w:p w14:paraId="750A095F" w14:textId="77777777" w:rsidR="00895932" w:rsidRPr="00D40F9A" w:rsidRDefault="00895932" w:rsidP="00895932">
      <w:pPr>
        <w:pStyle w:val="Listaszerbekezds"/>
        <w:numPr>
          <w:ilvl w:val="0"/>
          <w:numId w:val="92"/>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1D168636"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66226820" w14:textId="77777777" w:rsidR="00105202" w:rsidRPr="00D40F9A" w:rsidRDefault="00105202">
      <w:pPr>
        <w:spacing w:line="259" w:lineRule="auto"/>
        <w:jc w:val="left"/>
        <w:rPr>
          <w:b/>
          <w:bCs/>
        </w:rPr>
      </w:pPr>
      <w:r w:rsidRPr="00D40F9A">
        <w:rPr>
          <w:b/>
          <w:bCs/>
        </w:rPr>
        <w:lastRenderedPageBreak/>
        <w:br w:type="page"/>
      </w:r>
    </w:p>
    <w:p w14:paraId="04279379" w14:textId="1B494D2D" w:rsidR="00895932" w:rsidRPr="00D40F9A" w:rsidRDefault="00895932" w:rsidP="00895932">
      <w:pPr>
        <w:pStyle w:val="Listaszerbekezds"/>
        <w:numPr>
          <w:ilvl w:val="2"/>
          <w:numId w:val="92"/>
        </w:numPr>
        <w:spacing w:line="240" w:lineRule="auto"/>
        <w:jc w:val="left"/>
      </w:pPr>
      <w:r w:rsidRPr="00D40F9A">
        <w:rPr>
          <w:b/>
          <w:bCs/>
        </w:rPr>
        <w:lastRenderedPageBreak/>
        <w:t>context</w:t>
      </w:r>
      <w:r w:rsidRPr="00D40F9A">
        <w:t>:</w:t>
      </w:r>
    </w:p>
    <w:p w14:paraId="7D5131DD" w14:textId="77777777" w:rsidR="00895932" w:rsidRPr="00D40F9A" w:rsidRDefault="00895932" w:rsidP="00895932">
      <w:pPr>
        <w:pStyle w:val="SourceCodeLanguage"/>
        <w:numPr>
          <w:ilvl w:val="2"/>
          <w:numId w:val="71"/>
        </w:numPr>
      </w:pPr>
      <w:r w:rsidRPr="00D40F9A">
        <w:t>json</w:t>
      </w:r>
    </w:p>
    <w:p w14:paraId="2EF2F23B" w14:textId="77777777" w:rsidR="00895932" w:rsidRPr="00D40F9A" w:rsidRDefault="00895932" w:rsidP="00895932">
      <w:pPr>
        <w:pStyle w:val="SourceCode"/>
        <w:numPr>
          <w:ilvl w:val="2"/>
          <w:numId w:val="71"/>
        </w:numPr>
        <w:spacing w:before="0" w:after="0"/>
      </w:pPr>
      <w:r w:rsidRPr="00D40F9A">
        <w:t>{</w:t>
      </w:r>
    </w:p>
    <w:p w14:paraId="3943A085" w14:textId="77777777" w:rsidR="00895932" w:rsidRPr="00D40F9A" w:rsidRDefault="00895932" w:rsidP="00895932">
      <w:pPr>
        <w:pStyle w:val="SourceCode"/>
        <w:numPr>
          <w:ilvl w:val="2"/>
          <w:numId w:val="71"/>
        </w:numPr>
        <w:spacing w:before="0" w:after="0"/>
      </w:pPr>
      <w:r w:rsidRPr="00D40F9A">
        <w:t xml:space="preserve">  "switchToHttp": {</w:t>
      </w:r>
    </w:p>
    <w:p w14:paraId="7271D50C" w14:textId="77777777" w:rsidR="00895932" w:rsidRPr="00D40F9A" w:rsidRDefault="00895932" w:rsidP="00895932">
      <w:pPr>
        <w:pStyle w:val="SourceCode"/>
        <w:numPr>
          <w:ilvl w:val="2"/>
          <w:numId w:val="71"/>
        </w:numPr>
        <w:spacing w:before="0" w:after="0"/>
      </w:pPr>
      <w:r w:rsidRPr="00D40F9A">
        <w:t xml:space="preserve">    "getRequest": {</w:t>
      </w:r>
    </w:p>
    <w:p w14:paraId="1407192F" w14:textId="77777777" w:rsidR="00895932" w:rsidRPr="00D40F9A" w:rsidRDefault="00895932" w:rsidP="00895932">
      <w:pPr>
        <w:pStyle w:val="SourceCode"/>
        <w:numPr>
          <w:ilvl w:val="2"/>
          <w:numId w:val="71"/>
        </w:numPr>
        <w:spacing w:before="0" w:after="0"/>
      </w:pPr>
      <w:r w:rsidRPr="00D40F9A">
        <w:t xml:space="preserve">      "token": {</w:t>
      </w:r>
    </w:p>
    <w:p w14:paraId="6F5DE23C" w14:textId="77777777" w:rsidR="00895932" w:rsidRPr="00D40F9A" w:rsidRDefault="00895932" w:rsidP="00895932">
      <w:pPr>
        <w:pStyle w:val="SourceCode"/>
        <w:numPr>
          <w:ilvl w:val="2"/>
          <w:numId w:val="71"/>
        </w:numPr>
        <w:spacing w:before="0" w:after="0"/>
      </w:pPr>
      <w:r w:rsidRPr="00D40F9A">
        <w:t xml:space="preserve">        "roles": []</w:t>
      </w:r>
    </w:p>
    <w:p w14:paraId="7FBD008B" w14:textId="77777777" w:rsidR="00895932" w:rsidRPr="00D40F9A" w:rsidRDefault="00895932" w:rsidP="00895932">
      <w:pPr>
        <w:pStyle w:val="SourceCode"/>
        <w:numPr>
          <w:ilvl w:val="2"/>
          <w:numId w:val="71"/>
        </w:numPr>
        <w:spacing w:before="0" w:after="0"/>
      </w:pPr>
      <w:r w:rsidRPr="00D40F9A">
        <w:t xml:space="preserve">      }</w:t>
      </w:r>
    </w:p>
    <w:p w14:paraId="10CAD24E" w14:textId="77777777" w:rsidR="00895932" w:rsidRPr="00D40F9A" w:rsidRDefault="00895932" w:rsidP="00895932">
      <w:pPr>
        <w:pStyle w:val="SourceCode"/>
        <w:numPr>
          <w:ilvl w:val="2"/>
          <w:numId w:val="71"/>
        </w:numPr>
        <w:spacing w:before="0" w:after="0"/>
      </w:pPr>
      <w:r w:rsidRPr="00D40F9A">
        <w:t xml:space="preserve">    }</w:t>
      </w:r>
    </w:p>
    <w:p w14:paraId="4FF2ACE9" w14:textId="77777777" w:rsidR="00895932" w:rsidRPr="00D40F9A" w:rsidRDefault="00895932" w:rsidP="00895932">
      <w:pPr>
        <w:pStyle w:val="SourceCode"/>
        <w:numPr>
          <w:ilvl w:val="2"/>
          <w:numId w:val="71"/>
        </w:numPr>
        <w:spacing w:before="0" w:after="0"/>
      </w:pPr>
      <w:r w:rsidRPr="00D40F9A">
        <w:t xml:space="preserve">  },</w:t>
      </w:r>
    </w:p>
    <w:p w14:paraId="2BE057CA" w14:textId="77777777" w:rsidR="00895932" w:rsidRPr="00D40F9A" w:rsidRDefault="00895932" w:rsidP="00895932">
      <w:pPr>
        <w:pStyle w:val="SourceCode"/>
        <w:numPr>
          <w:ilvl w:val="2"/>
          <w:numId w:val="71"/>
        </w:numPr>
        <w:spacing w:before="0" w:after="0"/>
      </w:pPr>
      <w:r w:rsidRPr="00D40F9A">
        <w:t xml:space="preserve">  "getHandler": {</w:t>
      </w:r>
    </w:p>
    <w:p w14:paraId="58949E7F" w14:textId="77777777" w:rsidR="00895932" w:rsidRPr="00D40F9A" w:rsidRDefault="00895932" w:rsidP="00895932">
      <w:pPr>
        <w:pStyle w:val="SourceCode"/>
        <w:numPr>
          <w:ilvl w:val="2"/>
          <w:numId w:val="71"/>
        </w:numPr>
        <w:spacing w:before="0" w:after="0"/>
      </w:pPr>
      <w:r w:rsidRPr="00D40F9A">
        <w:t xml:space="preserve">    "name": "Handler"</w:t>
      </w:r>
    </w:p>
    <w:p w14:paraId="58915E3A" w14:textId="77777777" w:rsidR="00895932" w:rsidRPr="00D40F9A" w:rsidRDefault="00895932" w:rsidP="00895932">
      <w:pPr>
        <w:pStyle w:val="SourceCode"/>
        <w:numPr>
          <w:ilvl w:val="2"/>
          <w:numId w:val="71"/>
        </w:numPr>
        <w:spacing w:before="0" w:after="0"/>
      </w:pPr>
      <w:r w:rsidRPr="00D40F9A">
        <w:t xml:space="preserve">  },</w:t>
      </w:r>
    </w:p>
    <w:p w14:paraId="5BD8CD15" w14:textId="77777777" w:rsidR="00895932" w:rsidRPr="00D40F9A" w:rsidRDefault="00895932" w:rsidP="00895932">
      <w:pPr>
        <w:pStyle w:val="SourceCode"/>
        <w:numPr>
          <w:ilvl w:val="2"/>
          <w:numId w:val="71"/>
        </w:numPr>
        <w:spacing w:before="0" w:after="0"/>
      </w:pPr>
      <w:r w:rsidRPr="00D40F9A">
        <w:t xml:space="preserve">  "getClass": {}</w:t>
      </w:r>
    </w:p>
    <w:p w14:paraId="27407BB1" w14:textId="77777777" w:rsidR="00895932" w:rsidRPr="00D40F9A" w:rsidRDefault="00895932" w:rsidP="00895932">
      <w:pPr>
        <w:pStyle w:val="SourceCode"/>
        <w:numPr>
          <w:ilvl w:val="2"/>
          <w:numId w:val="71"/>
        </w:numPr>
        <w:spacing w:before="0" w:after="0"/>
      </w:pPr>
      <w:r w:rsidRPr="00D40F9A">
        <w:t>}</w:t>
      </w:r>
    </w:p>
    <w:p w14:paraId="6FD5FFB4"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7FBF8463" w14:textId="77777777" w:rsidR="00895932" w:rsidRPr="00D40F9A" w:rsidRDefault="00895932" w:rsidP="00895932">
      <w:pPr>
        <w:pStyle w:val="SourceCodeLanguage"/>
        <w:numPr>
          <w:ilvl w:val="2"/>
          <w:numId w:val="71"/>
        </w:numPr>
      </w:pPr>
      <w:r w:rsidRPr="00D40F9A">
        <w:t>json</w:t>
      </w:r>
    </w:p>
    <w:p w14:paraId="7146CEA9" w14:textId="77777777" w:rsidR="00895932" w:rsidRPr="00D40F9A" w:rsidRDefault="00895932" w:rsidP="00895932">
      <w:pPr>
        <w:pStyle w:val="SourceCode"/>
        <w:numPr>
          <w:ilvl w:val="2"/>
          <w:numId w:val="71"/>
        </w:numPr>
        <w:spacing w:before="0" w:after="0"/>
      </w:pPr>
      <w:r w:rsidRPr="00D40F9A">
        <w:t>{</w:t>
      </w:r>
    </w:p>
    <w:p w14:paraId="44731D9C" w14:textId="77777777" w:rsidR="00895932" w:rsidRPr="00D40F9A" w:rsidRDefault="00895932" w:rsidP="00895932">
      <w:pPr>
        <w:pStyle w:val="SourceCode"/>
        <w:numPr>
          <w:ilvl w:val="2"/>
          <w:numId w:val="71"/>
        </w:numPr>
        <w:spacing w:before="0" w:after="0"/>
      </w:pPr>
      <w:r w:rsidRPr="00D40F9A">
        <w:t xml:space="preserve">  "getAllAndOverride": null</w:t>
      </w:r>
    </w:p>
    <w:p w14:paraId="0F43B906" w14:textId="77777777" w:rsidR="00895932" w:rsidRPr="00D40F9A" w:rsidRDefault="00895932" w:rsidP="00895932">
      <w:pPr>
        <w:pStyle w:val="SourceCode"/>
        <w:numPr>
          <w:ilvl w:val="2"/>
          <w:numId w:val="71"/>
        </w:numPr>
        <w:spacing w:before="0" w:after="0"/>
      </w:pPr>
      <w:r w:rsidRPr="00D40F9A">
        <w:t>}</w:t>
      </w:r>
    </w:p>
    <w:p w14:paraId="341DDC5E" w14:textId="77777777" w:rsidR="00895932" w:rsidRPr="00D40F9A" w:rsidRDefault="00895932" w:rsidP="00895932">
      <w:pPr>
        <w:pStyle w:val="Listaszerbekezds"/>
        <w:numPr>
          <w:ilvl w:val="1"/>
          <w:numId w:val="92"/>
        </w:numPr>
        <w:spacing w:line="240" w:lineRule="auto"/>
        <w:jc w:val="left"/>
      </w:pPr>
      <w:r w:rsidRPr="00D40F9A">
        <w:rPr>
          <w:b/>
          <w:bCs/>
        </w:rPr>
        <w:t>Return value</w:t>
      </w:r>
      <w:r w:rsidRPr="00D40F9A">
        <w:t>:</w:t>
      </w:r>
    </w:p>
    <w:p w14:paraId="789BDD09" w14:textId="77777777" w:rsidR="00895932" w:rsidRPr="00D40F9A" w:rsidRDefault="00895932" w:rsidP="00895932">
      <w:pPr>
        <w:pStyle w:val="Listaszerbekezds"/>
        <w:numPr>
          <w:ilvl w:val="2"/>
          <w:numId w:val="92"/>
        </w:numPr>
        <w:spacing w:line="240" w:lineRule="auto"/>
        <w:jc w:val="left"/>
      </w:pPr>
      <w:r w:rsidRPr="00D40F9A">
        <w:rPr>
          <w:b/>
          <w:bCs/>
        </w:rPr>
        <w:t>result</w:t>
      </w:r>
      <w:r w:rsidRPr="00D40F9A">
        <w:t>:</w:t>
      </w:r>
    </w:p>
    <w:p w14:paraId="0E7B88C6" w14:textId="77777777" w:rsidR="00895932" w:rsidRPr="00D40F9A" w:rsidRDefault="00895932" w:rsidP="00895932">
      <w:pPr>
        <w:pStyle w:val="SourceCodeLanguage"/>
        <w:numPr>
          <w:ilvl w:val="2"/>
          <w:numId w:val="71"/>
        </w:numPr>
      </w:pPr>
      <w:r w:rsidRPr="00D40F9A">
        <w:t>json</w:t>
      </w:r>
    </w:p>
    <w:p w14:paraId="343AD9FD" w14:textId="77777777" w:rsidR="00895932" w:rsidRPr="00D40F9A" w:rsidRDefault="00895932" w:rsidP="00895932">
      <w:pPr>
        <w:pStyle w:val="SourceCode"/>
        <w:numPr>
          <w:ilvl w:val="2"/>
          <w:numId w:val="71"/>
        </w:numPr>
        <w:spacing w:before="0" w:after="0"/>
      </w:pPr>
      <w:r w:rsidRPr="00D40F9A">
        <w:t>true</w:t>
      </w:r>
    </w:p>
    <w:p w14:paraId="50C99261" w14:textId="77777777" w:rsidR="00895932" w:rsidRPr="00D40F9A" w:rsidRDefault="00895932" w:rsidP="00895932">
      <w:pPr>
        <w:pStyle w:val="Listaszerbekezds"/>
        <w:numPr>
          <w:ilvl w:val="0"/>
          <w:numId w:val="92"/>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33C212EB" w14:textId="77777777" w:rsidR="00895932" w:rsidRPr="00D40F9A" w:rsidRDefault="00895932" w:rsidP="00895932">
      <w:pPr>
        <w:pStyle w:val="Listaszerbekezds"/>
        <w:numPr>
          <w:ilvl w:val="2"/>
          <w:numId w:val="92"/>
        </w:numPr>
        <w:spacing w:line="240" w:lineRule="auto"/>
        <w:jc w:val="left"/>
      </w:pPr>
      <w:r w:rsidRPr="00D40F9A">
        <w:rPr>
          <w:b/>
          <w:bCs/>
        </w:rPr>
        <w:t>context</w:t>
      </w:r>
      <w:r w:rsidRPr="00D40F9A">
        <w:t>:</w:t>
      </w:r>
    </w:p>
    <w:p w14:paraId="375C961E" w14:textId="77777777" w:rsidR="00895932" w:rsidRPr="00D40F9A" w:rsidRDefault="00895932" w:rsidP="00895932">
      <w:pPr>
        <w:pStyle w:val="SourceCodeLanguage"/>
        <w:numPr>
          <w:ilvl w:val="2"/>
          <w:numId w:val="71"/>
        </w:numPr>
      </w:pPr>
      <w:r w:rsidRPr="00D40F9A">
        <w:t>json</w:t>
      </w:r>
    </w:p>
    <w:p w14:paraId="75F7C115" w14:textId="77777777" w:rsidR="00895932" w:rsidRPr="00D40F9A" w:rsidRDefault="00895932" w:rsidP="00895932">
      <w:pPr>
        <w:pStyle w:val="SourceCode"/>
        <w:numPr>
          <w:ilvl w:val="2"/>
          <w:numId w:val="71"/>
        </w:numPr>
        <w:spacing w:before="0" w:after="0"/>
      </w:pPr>
      <w:r w:rsidRPr="00D40F9A">
        <w:t>{</w:t>
      </w:r>
    </w:p>
    <w:p w14:paraId="3CB727B5" w14:textId="77777777" w:rsidR="00895932" w:rsidRPr="00D40F9A" w:rsidRDefault="00895932" w:rsidP="00895932">
      <w:pPr>
        <w:pStyle w:val="SourceCode"/>
        <w:numPr>
          <w:ilvl w:val="2"/>
          <w:numId w:val="71"/>
        </w:numPr>
        <w:spacing w:before="0" w:after="0"/>
      </w:pPr>
      <w:r w:rsidRPr="00D40F9A">
        <w:t xml:space="preserve">  "switchToHttp": {</w:t>
      </w:r>
    </w:p>
    <w:p w14:paraId="597B25F1" w14:textId="77777777" w:rsidR="00895932" w:rsidRPr="00D40F9A" w:rsidRDefault="00895932" w:rsidP="00895932">
      <w:pPr>
        <w:pStyle w:val="SourceCode"/>
        <w:numPr>
          <w:ilvl w:val="2"/>
          <w:numId w:val="71"/>
        </w:numPr>
        <w:spacing w:before="0" w:after="0"/>
      </w:pPr>
      <w:r w:rsidRPr="00D40F9A">
        <w:t xml:space="preserve">    "getRequest": {</w:t>
      </w:r>
    </w:p>
    <w:p w14:paraId="646B6A90" w14:textId="77777777" w:rsidR="00895932" w:rsidRPr="00D40F9A" w:rsidRDefault="00895932" w:rsidP="00895932">
      <w:pPr>
        <w:pStyle w:val="SourceCode"/>
        <w:numPr>
          <w:ilvl w:val="2"/>
          <w:numId w:val="71"/>
        </w:numPr>
        <w:spacing w:before="0" w:after="0"/>
      </w:pPr>
      <w:r w:rsidRPr="00D40F9A">
        <w:t xml:space="preserve">      "token": {</w:t>
      </w:r>
    </w:p>
    <w:p w14:paraId="07E3F241" w14:textId="77777777" w:rsidR="00895932" w:rsidRPr="00D40F9A" w:rsidRDefault="00895932" w:rsidP="00895932">
      <w:pPr>
        <w:pStyle w:val="SourceCode"/>
        <w:numPr>
          <w:ilvl w:val="2"/>
          <w:numId w:val="71"/>
        </w:numPr>
        <w:spacing w:before="0" w:after="0"/>
      </w:pPr>
      <w:r w:rsidRPr="00D40F9A">
        <w:t xml:space="preserve">        "roles": ["Admin"]</w:t>
      </w:r>
    </w:p>
    <w:p w14:paraId="4ED15638" w14:textId="77777777" w:rsidR="00895932" w:rsidRPr="00D40F9A" w:rsidRDefault="00895932" w:rsidP="00895932">
      <w:pPr>
        <w:pStyle w:val="SourceCode"/>
        <w:numPr>
          <w:ilvl w:val="2"/>
          <w:numId w:val="71"/>
        </w:numPr>
        <w:spacing w:before="0" w:after="0"/>
      </w:pPr>
      <w:r w:rsidRPr="00D40F9A">
        <w:t xml:space="preserve">      }</w:t>
      </w:r>
    </w:p>
    <w:p w14:paraId="4FE57B6F" w14:textId="77777777" w:rsidR="00895932" w:rsidRPr="00D40F9A" w:rsidRDefault="00895932" w:rsidP="00895932">
      <w:pPr>
        <w:pStyle w:val="SourceCode"/>
        <w:numPr>
          <w:ilvl w:val="2"/>
          <w:numId w:val="71"/>
        </w:numPr>
        <w:spacing w:before="0" w:after="0"/>
      </w:pPr>
      <w:r w:rsidRPr="00D40F9A">
        <w:t xml:space="preserve">    }</w:t>
      </w:r>
    </w:p>
    <w:p w14:paraId="31BD2A0A" w14:textId="77777777" w:rsidR="00895932" w:rsidRPr="00D40F9A" w:rsidRDefault="00895932" w:rsidP="00895932">
      <w:pPr>
        <w:pStyle w:val="SourceCode"/>
        <w:numPr>
          <w:ilvl w:val="2"/>
          <w:numId w:val="71"/>
        </w:numPr>
        <w:spacing w:before="0" w:after="0"/>
      </w:pPr>
      <w:r w:rsidRPr="00D40F9A">
        <w:t xml:space="preserve">  },</w:t>
      </w:r>
    </w:p>
    <w:p w14:paraId="41029DDF" w14:textId="77777777" w:rsidR="00895932" w:rsidRPr="00D40F9A" w:rsidRDefault="00895932" w:rsidP="00895932">
      <w:pPr>
        <w:pStyle w:val="SourceCode"/>
        <w:numPr>
          <w:ilvl w:val="2"/>
          <w:numId w:val="71"/>
        </w:numPr>
        <w:spacing w:before="0" w:after="0"/>
      </w:pPr>
      <w:r w:rsidRPr="00D40F9A">
        <w:t xml:space="preserve">  "getHandler": {</w:t>
      </w:r>
    </w:p>
    <w:p w14:paraId="1C6F3E7E" w14:textId="77777777" w:rsidR="00895932" w:rsidRPr="00D40F9A" w:rsidRDefault="00895932" w:rsidP="00895932">
      <w:pPr>
        <w:pStyle w:val="SourceCode"/>
        <w:numPr>
          <w:ilvl w:val="2"/>
          <w:numId w:val="71"/>
        </w:numPr>
        <w:spacing w:before="0" w:after="0"/>
      </w:pPr>
      <w:r w:rsidRPr="00D40F9A">
        <w:t xml:space="preserve">    "name": "Handler"</w:t>
      </w:r>
    </w:p>
    <w:p w14:paraId="72BD3060" w14:textId="77777777" w:rsidR="00895932" w:rsidRPr="00D40F9A" w:rsidRDefault="00895932" w:rsidP="00895932">
      <w:pPr>
        <w:pStyle w:val="SourceCode"/>
        <w:numPr>
          <w:ilvl w:val="2"/>
          <w:numId w:val="71"/>
        </w:numPr>
        <w:spacing w:before="0" w:after="0"/>
      </w:pPr>
      <w:r w:rsidRPr="00D40F9A">
        <w:t xml:space="preserve">  },</w:t>
      </w:r>
    </w:p>
    <w:p w14:paraId="5EF5D373" w14:textId="77777777" w:rsidR="00895932" w:rsidRPr="00D40F9A" w:rsidRDefault="00895932" w:rsidP="00895932">
      <w:pPr>
        <w:pStyle w:val="SourceCode"/>
        <w:numPr>
          <w:ilvl w:val="2"/>
          <w:numId w:val="71"/>
        </w:numPr>
        <w:spacing w:before="0" w:after="0"/>
      </w:pPr>
      <w:r w:rsidRPr="00D40F9A">
        <w:t xml:space="preserve">  "getClass": {}</w:t>
      </w:r>
    </w:p>
    <w:p w14:paraId="17BDD74B" w14:textId="77777777" w:rsidR="00895932" w:rsidRPr="00D40F9A" w:rsidRDefault="00895932" w:rsidP="00895932">
      <w:pPr>
        <w:pStyle w:val="SourceCode"/>
        <w:numPr>
          <w:ilvl w:val="2"/>
          <w:numId w:val="71"/>
        </w:numPr>
        <w:spacing w:before="0" w:after="0"/>
      </w:pPr>
      <w:r w:rsidRPr="00D40F9A">
        <w:t>}</w:t>
      </w:r>
    </w:p>
    <w:p w14:paraId="68F91D07"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37DB8C01" w14:textId="77777777" w:rsidR="00895932" w:rsidRPr="00D40F9A" w:rsidRDefault="00895932" w:rsidP="00895932">
      <w:pPr>
        <w:pStyle w:val="SourceCodeLanguage"/>
        <w:numPr>
          <w:ilvl w:val="2"/>
          <w:numId w:val="71"/>
        </w:numPr>
      </w:pPr>
      <w:r w:rsidRPr="00D40F9A">
        <w:t>json</w:t>
      </w:r>
    </w:p>
    <w:p w14:paraId="7C96E2DE" w14:textId="77777777" w:rsidR="00895932" w:rsidRPr="00D40F9A" w:rsidRDefault="00895932" w:rsidP="00895932">
      <w:pPr>
        <w:pStyle w:val="SourceCode"/>
        <w:numPr>
          <w:ilvl w:val="2"/>
          <w:numId w:val="71"/>
        </w:numPr>
        <w:spacing w:before="0" w:after="0"/>
      </w:pPr>
      <w:r w:rsidRPr="00D40F9A">
        <w:t>{</w:t>
      </w:r>
    </w:p>
    <w:p w14:paraId="438A5D0D" w14:textId="77777777" w:rsidR="00895932" w:rsidRPr="00D40F9A" w:rsidRDefault="00895932" w:rsidP="00895932">
      <w:pPr>
        <w:pStyle w:val="SourceCode"/>
        <w:numPr>
          <w:ilvl w:val="2"/>
          <w:numId w:val="71"/>
        </w:numPr>
        <w:spacing w:before="0" w:after="0"/>
      </w:pPr>
      <w:r w:rsidRPr="00D40F9A">
        <w:t xml:space="preserve">  "getAllAndOverride": ["Admin"]</w:t>
      </w:r>
    </w:p>
    <w:p w14:paraId="2E20A60C" w14:textId="77777777" w:rsidR="00895932" w:rsidRPr="00D40F9A" w:rsidRDefault="00895932" w:rsidP="00895932">
      <w:pPr>
        <w:pStyle w:val="SourceCode"/>
        <w:numPr>
          <w:ilvl w:val="2"/>
          <w:numId w:val="71"/>
        </w:numPr>
        <w:spacing w:before="0" w:after="0"/>
      </w:pPr>
      <w:r w:rsidRPr="00D40F9A">
        <w:t>}</w:t>
      </w:r>
    </w:p>
    <w:p w14:paraId="358EEA89" w14:textId="77777777" w:rsidR="00895932" w:rsidRPr="00D40F9A" w:rsidRDefault="00895932" w:rsidP="00895932">
      <w:pPr>
        <w:pStyle w:val="Listaszerbekezds"/>
        <w:numPr>
          <w:ilvl w:val="1"/>
          <w:numId w:val="92"/>
        </w:numPr>
        <w:spacing w:line="240" w:lineRule="auto"/>
        <w:jc w:val="left"/>
      </w:pPr>
      <w:r w:rsidRPr="00D40F9A">
        <w:rPr>
          <w:b/>
          <w:bCs/>
        </w:rPr>
        <w:t>Return value</w:t>
      </w:r>
      <w:r w:rsidRPr="00D40F9A">
        <w:t>:</w:t>
      </w:r>
    </w:p>
    <w:p w14:paraId="403E4F7A" w14:textId="77777777" w:rsidR="00105202" w:rsidRPr="00D40F9A" w:rsidRDefault="00105202">
      <w:pPr>
        <w:spacing w:line="259" w:lineRule="auto"/>
        <w:jc w:val="left"/>
        <w:rPr>
          <w:b/>
          <w:bCs/>
        </w:rPr>
      </w:pPr>
      <w:r w:rsidRPr="00D40F9A">
        <w:rPr>
          <w:b/>
          <w:bCs/>
        </w:rPr>
        <w:br w:type="page"/>
      </w:r>
    </w:p>
    <w:p w14:paraId="46C84AE2" w14:textId="510176FB" w:rsidR="00895932" w:rsidRPr="00D40F9A" w:rsidRDefault="00895932" w:rsidP="00895932">
      <w:pPr>
        <w:pStyle w:val="Listaszerbekezds"/>
        <w:numPr>
          <w:ilvl w:val="2"/>
          <w:numId w:val="92"/>
        </w:numPr>
        <w:spacing w:line="240" w:lineRule="auto"/>
        <w:jc w:val="left"/>
      </w:pPr>
      <w:r w:rsidRPr="00D40F9A">
        <w:rPr>
          <w:b/>
          <w:bCs/>
        </w:rPr>
        <w:lastRenderedPageBreak/>
        <w:t>result</w:t>
      </w:r>
      <w:r w:rsidRPr="00D40F9A">
        <w:t>:</w:t>
      </w:r>
    </w:p>
    <w:p w14:paraId="0CED9406" w14:textId="77777777" w:rsidR="00895932" w:rsidRPr="00D40F9A" w:rsidRDefault="00895932" w:rsidP="00895932">
      <w:pPr>
        <w:pStyle w:val="SourceCodeLanguage"/>
        <w:numPr>
          <w:ilvl w:val="2"/>
          <w:numId w:val="71"/>
        </w:numPr>
      </w:pPr>
      <w:r w:rsidRPr="00D40F9A">
        <w:t>json</w:t>
      </w:r>
    </w:p>
    <w:p w14:paraId="11546E71" w14:textId="77777777" w:rsidR="00895932" w:rsidRPr="00D40F9A" w:rsidRDefault="00895932" w:rsidP="00895932">
      <w:pPr>
        <w:pStyle w:val="SourceCode"/>
        <w:numPr>
          <w:ilvl w:val="2"/>
          <w:numId w:val="71"/>
        </w:numPr>
        <w:spacing w:before="0" w:after="0"/>
      </w:pPr>
      <w:r w:rsidRPr="00D40F9A">
        <w:t>true</w:t>
      </w:r>
    </w:p>
    <w:p w14:paraId="6F1DAABB" w14:textId="77777777" w:rsidR="00895932" w:rsidRPr="00D40F9A" w:rsidRDefault="00895932" w:rsidP="00895932">
      <w:pPr>
        <w:pStyle w:val="Listaszerbekezds"/>
        <w:numPr>
          <w:ilvl w:val="0"/>
          <w:numId w:val="92"/>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0A3C7D61" w14:textId="77777777" w:rsidR="00895932" w:rsidRPr="00D40F9A" w:rsidRDefault="00895932" w:rsidP="00895932">
      <w:pPr>
        <w:pStyle w:val="Listaszerbekezds"/>
        <w:numPr>
          <w:ilvl w:val="2"/>
          <w:numId w:val="92"/>
        </w:numPr>
        <w:spacing w:line="240" w:lineRule="auto"/>
        <w:jc w:val="left"/>
      </w:pPr>
      <w:r w:rsidRPr="00D40F9A">
        <w:rPr>
          <w:b/>
          <w:bCs/>
        </w:rPr>
        <w:t>context</w:t>
      </w:r>
      <w:r w:rsidRPr="00D40F9A">
        <w:t>:</w:t>
      </w:r>
    </w:p>
    <w:p w14:paraId="4DA2AF61" w14:textId="77777777" w:rsidR="00895932" w:rsidRPr="00D40F9A" w:rsidRDefault="00895932" w:rsidP="00895932">
      <w:pPr>
        <w:pStyle w:val="SourceCodeLanguage"/>
        <w:numPr>
          <w:ilvl w:val="2"/>
          <w:numId w:val="71"/>
        </w:numPr>
      </w:pPr>
      <w:r w:rsidRPr="00D40F9A">
        <w:t>json</w:t>
      </w:r>
    </w:p>
    <w:p w14:paraId="752EFE77" w14:textId="77777777" w:rsidR="00895932" w:rsidRPr="00D40F9A" w:rsidRDefault="00895932" w:rsidP="00895932">
      <w:pPr>
        <w:pStyle w:val="SourceCode"/>
        <w:numPr>
          <w:ilvl w:val="2"/>
          <w:numId w:val="71"/>
        </w:numPr>
        <w:spacing w:before="0" w:after="0"/>
      </w:pPr>
      <w:r w:rsidRPr="00D40F9A">
        <w:t>{</w:t>
      </w:r>
    </w:p>
    <w:p w14:paraId="26E52074" w14:textId="77777777" w:rsidR="00895932" w:rsidRPr="00D40F9A" w:rsidRDefault="00895932" w:rsidP="00895932">
      <w:pPr>
        <w:pStyle w:val="SourceCode"/>
        <w:numPr>
          <w:ilvl w:val="2"/>
          <w:numId w:val="71"/>
        </w:numPr>
        <w:spacing w:before="0" w:after="0"/>
      </w:pPr>
      <w:r w:rsidRPr="00D40F9A">
        <w:t xml:space="preserve">  "switchToHttp": {</w:t>
      </w:r>
    </w:p>
    <w:p w14:paraId="3F1ADA7B" w14:textId="77777777" w:rsidR="00895932" w:rsidRPr="00D40F9A" w:rsidRDefault="00895932" w:rsidP="00895932">
      <w:pPr>
        <w:pStyle w:val="SourceCode"/>
        <w:numPr>
          <w:ilvl w:val="2"/>
          <w:numId w:val="71"/>
        </w:numPr>
        <w:spacing w:before="0" w:after="0"/>
      </w:pPr>
      <w:r w:rsidRPr="00D40F9A">
        <w:t xml:space="preserve">    "getRequest": {</w:t>
      </w:r>
    </w:p>
    <w:p w14:paraId="043C8072" w14:textId="77777777" w:rsidR="00895932" w:rsidRPr="00D40F9A" w:rsidRDefault="00895932" w:rsidP="00895932">
      <w:pPr>
        <w:pStyle w:val="SourceCode"/>
        <w:numPr>
          <w:ilvl w:val="2"/>
          <w:numId w:val="71"/>
        </w:numPr>
        <w:spacing w:before="0" w:after="0"/>
      </w:pPr>
      <w:r w:rsidRPr="00D40F9A">
        <w:t xml:space="preserve">      "token": {</w:t>
      </w:r>
    </w:p>
    <w:p w14:paraId="20184E23" w14:textId="77777777" w:rsidR="00895932" w:rsidRPr="00D40F9A" w:rsidRDefault="00895932" w:rsidP="00895932">
      <w:pPr>
        <w:pStyle w:val="SourceCode"/>
        <w:numPr>
          <w:ilvl w:val="2"/>
          <w:numId w:val="71"/>
        </w:numPr>
        <w:spacing w:before="0" w:after="0"/>
      </w:pPr>
      <w:r w:rsidRPr="00D40F9A">
        <w:t xml:space="preserve">        "roles": ["User"]</w:t>
      </w:r>
    </w:p>
    <w:p w14:paraId="5F7A5B72" w14:textId="77777777" w:rsidR="00895932" w:rsidRPr="00D40F9A" w:rsidRDefault="00895932" w:rsidP="00895932">
      <w:pPr>
        <w:pStyle w:val="SourceCode"/>
        <w:numPr>
          <w:ilvl w:val="2"/>
          <w:numId w:val="71"/>
        </w:numPr>
        <w:spacing w:before="0" w:after="0"/>
      </w:pPr>
      <w:r w:rsidRPr="00D40F9A">
        <w:t xml:space="preserve">      }</w:t>
      </w:r>
    </w:p>
    <w:p w14:paraId="7413103C" w14:textId="77777777" w:rsidR="00895932" w:rsidRPr="00D40F9A" w:rsidRDefault="00895932" w:rsidP="00895932">
      <w:pPr>
        <w:pStyle w:val="SourceCode"/>
        <w:numPr>
          <w:ilvl w:val="2"/>
          <w:numId w:val="71"/>
        </w:numPr>
        <w:spacing w:before="0" w:after="0"/>
      </w:pPr>
      <w:r w:rsidRPr="00D40F9A">
        <w:t xml:space="preserve">    }</w:t>
      </w:r>
    </w:p>
    <w:p w14:paraId="1A62B640" w14:textId="77777777" w:rsidR="00895932" w:rsidRPr="00D40F9A" w:rsidRDefault="00895932" w:rsidP="00895932">
      <w:pPr>
        <w:pStyle w:val="SourceCode"/>
        <w:numPr>
          <w:ilvl w:val="2"/>
          <w:numId w:val="71"/>
        </w:numPr>
        <w:spacing w:before="0" w:after="0"/>
      </w:pPr>
      <w:r w:rsidRPr="00D40F9A">
        <w:t xml:space="preserve">  },</w:t>
      </w:r>
    </w:p>
    <w:p w14:paraId="57F670D1" w14:textId="77777777" w:rsidR="00895932" w:rsidRPr="00D40F9A" w:rsidRDefault="00895932" w:rsidP="00895932">
      <w:pPr>
        <w:pStyle w:val="SourceCode"/>
        <w:numPr>
          <w:ilvl w:val="2"/>
          <w:numId w:val="71"/>
        </w:numPr>
        <w:spacing w:before="0" w:after="0"/>
      </w:pPr>
      <w:r w:rsidRPr="00D40F9A">
        <w:t xml:space="preserve">  "getHandler": {</w:t>
      </w:r>
    </w:p>
    <w:p w14:paraId="2452EB47" w14:textId="77777777" w:rsidR="00895932" w:rsidRPr="00D40F9A" w:rsidRDefault="00895932" w:rsidP="00895932">
      <w:pPr>
        <w:pStyle w:val="SourceCode"/>
        <w:numPr>
          <w:ilvl w:val="2"/>
          <w:numId w:val="71"/>
        </w:numPr>
        <w:spacing w:before="0" w:after="0"/>
      </w:pPr>
      <w:r w:rsidRPr="00D40F9A">
        <w:t xml:space="preserve">    "name": "Handler"</w:t>
      </w:r>
    </w:p>
    <w:p w14:paraId="1C18C51B" w14:textId="77777777" w:rsidR="00895932" w:rsidRPr="00D40F9A" w:rsidRDefault="00895932" w:rsidP="00895932">
      <w:pPr>
        <w:pStyle w:val="SourceCode"/>
        <w:numPr>
          <w:ilvl w:val="2"/>
          <w:numId w:val="71"/>
        </w:numPr>
        <w:spacing w:before="0" w:after="0"/>
      </w:pPr>
      <w:r w:rsidRPr="00D40F9A">
        <w:t xml:space="preserve">  },</w:t>
      </w:r>
    </w:p>
    <w:p w14:paraId="7D4E6D21" w14:textId="77777777" w:rsidR="00895932" w:rsidRPr="00D40F9A" w:rsidRDefault="00895932" w:rsidP="00895932">
      <w:pPr>
        <w:pStyle w:val="SourceCode"/>
        <w:numPr>
          <w:ilvl w:val="2"/>
          <w:numId w:val="71"/>
        </w:numPr>
        <w:spacing w:before="0" w:after="0"/>
      </w:pPr>
      <w:r w:rsidRPr="00D40F9A">
        <w:t xml:space="preserve">  "getClass": {}</w:t>
      </w:r>
    </w:p>
    <w:p w14:paraId="44BD8067" w14:textId="77777777" w:rsidR="00895932" w:rsidRPr="00D40F9A" w:rsidRDefault="00895932" w:rsidP="00895932">
      <w:pPr>
        <w:pStyle w:val="SourceCode"/>
        <w:numPr>
          <w:ilvl w:val="2"/>
          <w:numId w:val="71"/>
        </w:numPr>
        <w:spacing w:before="0" w:after="0"/>
      </w:pPr>
      <w:r w:rsidRPr="00D40F9A">
        <w:t>}</w:t>
      </w:r>
    </w:p>
    <w:p w14:paraId="34F3BB2C"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056052F7" w14:textId="77777777" w:rsidR="00895932" w:rsidRPr="00D40F9A" w:rsidRDefault="00895932" w:rsidP="00895932">
      <w:pPr>
        <w:pStyle w:val="SourceCodeLanguage"/>
        <w:numPr>
          <w:ilvl w:val="2"/>
          <w:numId w:val="71"/>
        </w:numPr>
      </w:pPr>
      <w:r w:rsidRPr="00D40F9A">
        <w:t>json</w:t>
      </w:r>
    </w:p>
    <w:p w14:paraId="5B5B8840" w14:textId="77777777" w:rsidR="00895932" w:rsidRPr="00D40F9A" w:rsidRDefault="00895932" w:rsidP="00895932">
      <w:pPr>
        <w:pStyle w:val="SourceCode"/>
        <w:numPr>
          <w:ilvl w:val="2"/>
          <w:numId w:val="71"/>
        </w:numPr>
        <w:spacing w:before="0" w:after="0"/>
      </w:pPr>
      <w:r w:rsidRPr="00D40F9A">
        <w:t>{</w:t>
      </w:r>
    </w:p>
    <w:p w14:paraId="6186D3C4" w14:textId="77777777" w:rsidR="00895932" w:rsidRPr="00D40F9A" w:rsidRDefault="00895932" w:rsidP="00895932">
      <w:pPr>
        <w:pStyle w:val="SourceCode"/>
        <w:numPr>
          <w:ilvl w:val="2"/>
          <w:numId w:val="71"/>
        </w:numPr>
        <w:spacing w:before="0" w:after="0"/>
      </w:pPr>
      <w:r w:rsidRPr="00D40F9A">
        <w:t xml:space="preserve">  "getAllAndOverride": ["Admin"]</w:t>
      </w:r>
    </w:p>
    <w:p w14:paraId="0C770237" w14:textId="77777777" w:rsidR="00895932" w:rsidRPr="00D40F9A" w:rsidRDefault="00895932" w:rsidP="00895932">
      <w:pPr>
        <w:pStyle w:val="SourceCode"/>
        <w:numPr>
          <w:ilvl w:val="2"/>
          <w:numId w:val="71"/>
        </w:numPr>
        <w:spacing w:before="0" w:after="0"/>
      </w:pPr>
      <w:r w:rsidRPr="00D40F9A">
        <w:t>}</w:t>
      </w:r>
    </w:p>
    <w:p w14:paraId="4C9C9CB2" w14:textId="77777777" w:rsidR="00895932" w:rsidRPr="00D40F9A" w:rsidRDefault="00895932" w:rsidP="00895932">
      <w:pPr>
        <w:pStyle w:val="Listaszerbekezds"/>
        <w:numPr>
          <w:ilvl w:val="1"/>
          <w:numId w:val="92"/>
        </w:numPr>
        <w:spacing w:line="240" w:lineRule="auto"/>
        <w:jc w:val="left"/>
      </w:pPr>
      <w:r w:rsidRPr="00D40F9A">
        <w:rPr>
          <w:b/>
          <w:bCs/>
        </w:rPr>
        <w:t>Return value</w:t>
      </w:r>
      <w:r w:rsidRPr="00D40F9A">
        <w:t>:</w:t>
      </w:r>
    </w:p>
    <w:p w14:paraId="2F3432A7" w14:textId="77777777" w:rsidR="00895932" w:rsidRPr="00D40F9A" w:rsidRDefault="00895932" w:rsidP="00895932">
      <w:pPr>
        <w:pStyle w:val="Listaszerbekezds"/>
        <w:numPr>
          <w:ilvl w:val="2"/>
          <w:numId w:val="92"/>
        </w:numPr>
        <w:spacing w:line="240" w:lineRule="auto"/>
        <w:jc w:val="left"/>
      </w:pPr>
      <w:r w:rsidRPr="00D40F9A">
        <w:rPr>
          <w:b/>
          <w:bCs/>
        </w:rPr>
        <w:t>result</w:t>
      </w:r>
      <w:r w:rsidRPr="00D40F9A">
        <w:t>:</w:t>
      </w:r>
    </w:p>
    <w:p w14:paraId="00881048" w14:textId="77777777" w:rsidR="00895932" w:rsidRPr="00D40F9A" w:rsidRDefault="00895932" w:rsidP="00895932">
      <w:pPr>
        <w:pStyle w:val="SourceCodeLanguage"/>
        <w:numPr>
          <w:ilvl w:val="2"/>
          <w:numId w:val="71"/>
        </w:numPr>
      </w:pPr>
      <w:r w:rsidRPr="00D40F9A">
        <w:t>json</w:t>
      </w:r>
    </w:p>
    <w:p w14:paraId="7EE544F0" w14:textId="77777777" w:rsidR="00895932" w:rsidRPr="00D40F9A" w:rsidRDefault="00895932" w:rsidP="00895932">
      <w:pPr>
        <w:pStyle w:val="SourceCode"/>
        <w:numPr>
          <w:ilvl w:val="2"/>
          <w:numId w:val="71"/>
        </w:numPr>
        <w:spacing w:before="0" w:after="0"/>
      </w:pPr>
      <w:r w:rsidRPr="00D40F9A">
        <w:t>false</w:t>
      </w:r>
    </w:p>
    <w:p w14:paraId="1DFAF83D" w14:textId="46D79B09" w:rsidR="00BE364C" w:rsidRPr="00D40F9A" w:rsidRDefault="00BE364C">
      <w:pPr>
        <w:spacing w:line="259" w:lineRule="auto"/>
        <w:jc w:val="left"/>
      </w:pPr>
      <w:r w:rsidRPr="00D40F9A">
        <w:br w:type="page"/>
      </w:r>
    </w:p>
    <w:p w14:paraId="4B2C7124" w14:textId="77777777" w:rsidR="0010666F" w:rsidRPr="00D40F9A" w:rsidRDefault="0010666F">
      <w:pPr>
        <w:pStyle w:val="Cmsor2"/>
      </w:pPr>
      <w:bookmarkStart w:id="64" w:name="_Toc191365555"/>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Cmsor3"/>
      </w:pPr>
      <w:bookmarkStart w:id="65" w:name="_Toc191365556"/>
      <w:r w:rsidRPr="00D40F9A">
        <w:t>Regisztrációs algoritmus</w:t>
      </w:r>
      <w:bookmarkEnd w:id="65"/>
    </w:p>
    <w:p w14:paraId="04F660CD" w14:textId="77777777" w:rsidR="0010666F" w:rsidRPr="00D40F9A" w:rsidRDefault="0010666F">
      <w:pPr>
        <w:pStyle w:val="Cmsor4"/>
      </w:pPr>
      <w:bookmarkStart w:id="66" w:name="_Toc191365557"/>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Cmsor4"/>
      </w:pPr>
      <w:bookmarkStart w:id="67" w:name="_Toc191365558"/>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Cmsor3"/>
      </w:pPr>
      <w:bookmarkStart w:id="68" w:name="_Toc191365559"/>
      <w:r w:rsidRPr="00D40F9A">
        <w:lastRenderedPageBreak/>
        <w:t>Zenefeltöltési algoritmus</w:t>
      </w:r>
      <w:bookmarkEnd w:id="68"/>
    </w:p>
    <w:p w14:paraId="6B4AE12A" w14:textId="77777777" w:rsidR="0010666F" w:rsidRPr="00D40F9A" w:rsidRDefault="0010666F">
      <w:pPr>
        <w:pStyle w:val="Cmsor4"/>
      </w:pPr>
      <w:bookmarkStart w:id="69" w:name="_Toc191365560"/>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Cmsor4"/>
      </w:pPr>
      <w:bookmarkStart w:id="70" w:name="_Toc191365561"/>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Cmsor3"/>
      </w:pPr>
      <w:bookmarkStart w:id="71" w:name="_Toc191365562"/>
      <w:r w:rsidRPr="00D40F9A">
        <w:lastRenderedPageBreak/>
        <w:t>Szavazási algoritmus</w:t>
      </w:r>
      <w:bookmarkEnd w:id="71"/>
    </w:p>
    <w:p w14:paraId="284E57B8" w14:textId="77777777" w:rsidR="0010666F" w:rsidRPr="00D40F9A" w:rsidRDefault="0010666F">
      <w:pPr>
        <w:pStyle w:val="Cmsor4"/>
      </w:pPr>
      <w:bookmarkStart w:id="72" w:name="_Toc191365563"/>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Cmsor4"/>
      </w:pPr>
      <w:bookmarkStart w:id="73" w:name="_Toc191365564"/>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Cmsor3"/>
      </w:pPr>
      <w:bookmarkStart w:id="74" w:name="_Toc191365565"/>
      <w:r w:rsidRPr="00D40F9A">
        <w:lastRenderedPageBreak/>
        <w:t>Statisztikáző algoritmus</w:t>
      </w:r>
      <w:bookmarkEnd w:id="74"/>
    </w:p>
    <w:p w14:paraId="01672D08" w14:textId="77777777" w:rsidR="0010666F" w:rsidRPr="00D40F9A" w:rsidRDefault="0010666F">
      <w:pPr>
        <w:pStyle w:val="Cmsor4"/>
      </w:pPr>
      <w:bookmarkStart w:id="75" w:name="_Toc191365566"/>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Cmsor4"/>
      </w:pPr>
      <w:bookmarkStart w:id="76" w:name="_Toc191365567"/>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Cmsor3"/>
      </w:pPr>
      <w:bookmarkStart w:id="77" w:name="_Toc191365568"/>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Cmsor2"/>
      </w:pPr>
      <w:bookmarkStart w:id="78" w:name="_Toc191365569"/>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rsidP="000954FA">
      <w:pPr>
        <w:pStyle w:val="Listaszerbekezds"/>
        <w:numPr>
          <w:ilvl w:val="0"/>
          <w:numId w:val="110"/>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rsidP="000954FA">
      <w:pPr>
        <w:pStyle w:val="Listaszerbekezds"/>
        <w:numPr>
          <w:ilvl w:val="0"/>
          <w:numId w:val="110"/>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rsidP="000954FA">
      <w:pPr>
        <w:pStyle w:val="Listaszerbekezds"/>
        <w:numPr>
          <w:ilvl w:val="0"/>
          <w:numId w:val="110"/>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rsidP="000954FA">
      <w:pPr>
        <w:pStyle w:val="Listaszerbekezds"/>
        <w:numPr>
          <w:ilvl w:val="0"/>
          <w:numId w:val="110"/>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rsidP="000954FA">
      <w:pPr>
        <w:pStyle w:val="Listaszerbekezds"/>
        <w:numPr>
          <w:ilvl w:val="0"/>
          <w:numId w:val="110"/>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Cmsor3"/>
        <w:spacing w:before="240"/>
      </w:pPr>
      <w:bookmarkStart w:id="80" w:name="_Toc191365570"/>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kd"/>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Cmsor3"/>
      </w:pPr>
      <w:bookmarkStart w:id="81" w:name="_Toc191365571"/>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Cmsor3"/>
      </w:pPr>
      <w:bookmarkStart w:id="82" w:name="_Toc191365572"/>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Cmsor2"/>
      </w:pPr>
      <w:bookmarkStart w:id="83" w:name="_Toc191365573"/>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Cmsor3"/>
      </w:pPr>
      <w:bookmarkStart w:id="84" w:name="_Toc191365574"/>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Cmsor3"/>
      </w:pPr>
      <w:bookmarkStart w:id="85" w:name="_Toc191365575"/>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Cmsor3"/>
      </w:pPr>
      <w:bookmarkStart w:id="86" w:name="_Toc191365576"/>
      <w:r w:rsidRPr="00D40F9A">
        <w:t>Táblák</w:t>
      </w:r>
      <w:bookmarkEnd w:id="86"/>
    </w:p>
    <w:p w14:paraId="10473B4D" w14:textId="77777777" w:rsidR="0031111D" w:rsidRPr="00D40F9A" w:rsidRDefault="0031111D">
      <w:pPr>
        <w:pStyle w:val="Cmsor4"/>
      </w:pPr>
      <w:bookmarkStart w:id="87" w:name="_Toc191365577"/>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Cmsor4"/>
      </w:pPr>
      <w:bookmarkStart w:id="88" w:name="_Toc191365578"/>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Cmsor4"/>
      </w:pPr>
      <w:bookmarkStart w:id="89" w:name="_Toc191365579"/>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Cmsor4"/>
      </w:pPr>
      <w:bookmarkStart w:id="90" w:name="_Toc191365580"/>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Cmsor4"/>
      </w:pPr>
      <w:bookmarkStart w:id="91" w:name="_Toc191365581"/>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Cmsor4"/>
      </w:pPr>
      <w:bookmarkStart w:id="92" w:name="_Toc191365582"/>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Cmsor4"/>
      </w:pPr>
      <w:bookmarkStart w:id="93" w:name="_Toc191365583"/>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Cmsor4"/>
      </w:pPr>
      <w:bookmarkStart w:id="94" w:name="_Toc191365584"/>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Cmsor4"/>
      </w:pPr>
      <w:bookmarkStart w:id="95" w:name="_Toc191365585"/>
      <w:r w:rsidRPr="00D40F9A">
        <w:t>Kapcsolótáblák</w:t>
      </w:r>
      <w:bookmarkEnd w:id="95"/>
    </w:p>
    <w:p w14:paraId="20A6EE4A" w14:textId="77777777" w:rsidR="0031111D" w:rsidRPr="00D40F9A" w:rsidRDefault="0031111D">
      <w:pPr>
        <w:pStyle w:val="Cmsor5"/>
      </w:pPr>
      <w:bookmarkStart w:id="96" w:name="_Toc191365586"/>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Cmsor5"/>
      </w:pPr>
      <w:bookmarkStart w:id="97" w:name="_Toc191365587"/>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Cmsor5"/>
      </w:pPr>
      <w:bookmarkStart w:id="98" w:name="_Toc191365588"/>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Cmsor1"/>
      </w:pPr>
      <w:bookmarkStart w:id="99" w:name="_Toc191365589"/>
      <w:r w:rsidRPr="00D40F9A">
        <w:lastRenderedPageBreak/>
        <w:t>Felhasználói</w:t>
      </w:r>
      <w:r w:rsidR="000220CF" w:rsidRPr="00D40F9A">
        <w:t xml:space="preserve"> dokumentáció</w:t>
      </w:r>
      <w:bookmarkEnd w:id="11"/>
      <w:bookmarkEnd w:id="99"/>
    </w:p>
    <w:p w14:paraId="1D5F101C" w14:textId="42A94968" w:rsidR="000220CF" w:rsidRPr="00D40F9A" w:rsidRDefault="000220CF" w:rsidP="000220CF">
      <w:pPr>
        <w:pStyle w:val="Cmsor2"/>
      </w:pPr>
      <w:bookmarkStart w:id="100" w:name="_Toc191076606"/>
      <w:bookmarkStart w:id="101" w:name="_Toc191365590"/>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iperhivatkozs"/>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Cmsor2"/>
        <w:rPr>
          <w:bCs/>
        </w:rPr>
      </w:pPr>
      <w:bookmarkStart w:id="102" w:name="_Toc191076607"/>
      <w:bookmarkStart w:id="103" w:name="_Toc191365591"/>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aszerbekezds"/>
        <w:numPr>
          <w:ilvl w:val="0"/>
          <w:numId w:val="2"/>
        </w:numPr>
      </w:pPr>
      <w:r w:rsidRPr="00D40F9A">
        <w:t>Minimum: 1.6 GHz-es kétmagos processzor (Intel Core i3, AMD Ryzen 3)</w:t>
      </w:r>
    </w:p>
    <w:p w14:paraId="25734270" w14:textId="77777777" w:rsidR="00F228E9" w:rsidRPr="00D40F9A" w:rsidRDefault="00F228E9" w:rsidP="0031111D">
      <w:pPr>
        <w:pStyle w:val="Listaszerbekezds"/>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aszerbekezds"/>
        <w:numPr>
          <w:ilvl w:val="0"/>
          <w:numId w:val="3"/>
        </w:numPr>
      </w:pPr>
      <w:r w:rsidRPr="00D40F9A">
        <w:t>Minimum: 4 GB RAM</w:t>
      </w:r>
    </w:p>
    <w:p w14:paraId="0468FD5D" w14:textId="77777777" w:rsidR="00F228E9" w:rsidRPr="00D40F9A" w:rsidRDefault="00F228E9" w:rsidP="0031111D">
      <w:pPr>
        <w:pStyle w:val="Listaszerbekezds"/>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aszerbekezds"/>
        <w:numPr>
          <w:ilvl w:val="0"/>
          <w:numId w:val="4"/>
        </w:numPr>
      </w:pPr>
      <w:r w:rsidRPr="00D40F9A">
        <w:t>Minimum: Integrált videokártya (Intel HD Graphics, AMD Vega)</w:t>
      </w:r>
    </w:p>
    <w:p w14:paraId="1EBEBCEF" w14:textId="77777777" w:rsidR="00F228E9" w:rsidRPr="00D40F9A" w:rsidRDefault="00F228E9" w:rsidP="0031111D">
      <w:pPr>
        <w:pStyle w:val="Listaszerbekezds"/>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aszerbekezds"/>
        <w:numPr>
          <w:ilvl w:val="0"/>
          <w:numId w:val="5"/>
        </w:numPr>
      </w:pPr>
      <w:r w:rsidRPr="00D40F9A">
        <w:t>Minimum: 20 GB szabad hely a rendszer és az alkalmazások számára</w:t>
      </w:r>
    </w:p>
    <w:p w14:paraId="7CB3978C" w14:textId="77777777" w:rsidR="00F228E9" w:rsidRPr="00D40F9A" w:rsidRDefault="00F228E9" w:rsidP="0031111D">
      <w:pPr>
        <w:pStyle w:val="Listaszerbekezds"/>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aszerbekezds"/>
        <w:numPr>
          <w:ilvl w:val="0"/>
          <w:numId w:val="6"/>
        </w:numPr>
      </w:pPr>
      <w:r w:rsidRPr="00D40F9A">
        <w:t>Minimum: 600x600</w:t>
      </w:r>
    </w:p>
    <w:p w14:paraId="51EF4C3B" w14:textId="77777777" w:rsidR="00F228E9" w:rsidRPr="00D40F9A" w:rsidRDefault="00F228E9" w:rsidP="0031111D">
      <w:pPr>
        <w:pStyle w:val="Listaszerbekezds"/>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Cmsor2"/>
        <w:rPr>
          <w:bCs/>
        </w:rPr>
      </w:pPr>
      <w:bookmarkStart w:id="105" w:name="_Toc191365592"/>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aszerbekezds"/>
        <w:numPr>
          <w:ilvl w:val="0"/>
          <w:numId w:val="7"/>
        </w:numPr>
      </w:pPr>
      <w:r w:rsidRPr="00D40F9A">
        <w:t>Google Chrome: Minimum 85-ös verzió, ajánlott 110+ verzió</w:t>
      </w:r>
    </w:p>
    <w:p w14:paraId="336B998A" w14:textId="77777777" w:rsidR="0029547F" w:rsidRPr="00D40F9A" w:rsidRDefault="0029547F" w:rsidP="0031111D">
      <w:pPr>
        <w:pStyle w:val="Listaszerbekezds"/>
        <w:numPr>
          <w:ilvl w:val="0"/>
          <w:numId w:val="7"/>
        </w:numPr>
      </w:pPr>
      <w:r w:rsidRPr="00D40F9A">
        <w:t>Mozilla Firefox: Minimum 80+ verzió, ajánlott 100+ verzió</w:t>
      </w:r>
    </w:p>
    <w:p w14:paraId="41EE1794" w14:textId="77777777" w:rsidR="0029547F" w:rsidRPr="00D40F9A" w:rsidRDefault="0029547F" w:rsidP="0031111D">
      <w:pPr>
        <w:pStyle w:val="Listaszerbekezds"/>
        <w:numPr>
          <w:ilvl w:val="0"/>
          <w:numId w:val="7"/>
        </w:numPr>
      </w:pPr>
      <w:r w:rsidRPr="00D40F9A">
        <w:t>Microsoft Edge: Minimum 85-ös verzió, ajánlott 110+ verzió</w:t>
      </w:r>
    </w:p>
    <w:p w14:paraId="660B5770" w14:textId="77777777" w:rsidR="0029547F" w:rsidRPr="00D40F9A" w:rsidRDefault="0029547F" w:rsidP="0031111D">
      <w:pPr>
        <w:pStyle w:val="Listaszerbekezds"/>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aszerbekezds"/>
        <w:numPr>
          <w:ilvl w:val="0"/>
          <w:numId w:val="8"/>
        </w:numPr>
      </w:pPr>
      <w:r w:rsidRPr="00D40F9A">
        <w:t>Windows: Minimum 10-es verzió, ajánlott 11-es verzió</w:t>
      </w:r>
    </w:p>
    <w:p w14:paraId="518ED242" w14:textId="77777777" w:rsidR="0029547F" w:rsidRPr="00D40F9A" w:rsidRDefault="0029547F" w:rsidP="0031111D">
      <w:pPr>
        <w:pStyle w:val="Listaszerbekezds"/>
        <w:numPr>
          <w:ilvl w:val="0"/>
          <w:numId w:val="8"/>
        </w:numPr>
      </w:pPr>
      <w:r w:rsidRPr="00D40F9A">
        <w:t>macOS: Minimum Mojave (10.14), ajánlott Monterey (12.0) vagy újabb</w:t>
      </w:r>
    </w:p>
    <w:p w14:paraId="6F252170" w14:textId="77777777" w:rsidR="0029547F" w:rsidRPr="00D40F9A" w:rsidRDefault="0029547F" w:rsidP="0031111D">
      <w:pPr>
        <w:pStyle w:val="Listaszerbekezds"/>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aszerbekezds"/>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aszerbekezds"/>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Cmsor2"/>
        <w:rPr>
          <w:bCs/>
        </w:rPr>
      </w:pPr>
      <w:bookmarkStart w:id="106" w:name="_Toc191076609"/>
      <w:bookmarkStart w:id="107" w:name="_Toc191365593"/>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aszerbekezds"/>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aszerbekezds"/>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aszerbekezds"/>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aszerbekezds"/>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Cmsor2"/>
        <w:spacing w:before="240"/>
        <w:rPr>
          <w:bCs/>
        </w:rPr>
      </w:pPr>
      <w:bookmarkStart w:id="109" w:name="_Toc191365594"/>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Cmsor2"/>
        <w:rPr>
          <w:bCs/>
        </w:rPr>
      </w:pPr>
      <w:bookmarkStart w:id="111" w:name="_Toc191365595"/>
      <w:r w:rsidRPr="00D40F9A">
        <w:rPr>
          <w:bCs/>
        </w:rPr>
        <w:lastRenderedPageBreak/>
        <w:t>Letöltés, Telepítés és Elindítás</w:t>
      </w:r>
      <w:bookmarkEnd w:id="110"/>
      <w:bookmarkEnd w:id="111"/>
    </w:p>
    <w:p w14:paraId="3B6A994F" w14:textId="77777777" w:rsidR="006A692F" w:rsidRPr="00D40F9A" w:rsidRDefault="006A692F" w:rsidP="0031111D">
      <w:pPr>
        <w:pStyle w:val="Cmsor3"/>
      </w:pPr>
      <w:bookmarkStart w:id="112" w:name="_Toc191365596"/>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aszerbekezds"/>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iperhivatkozs"/>
          </w:rPr>
          <w:t>Pollák Csengő GitHub Repository</w:t>
        </w:r>
      </w:hyperlink>
    </w:p>
    <w:p w14:paraId="434B7ECB" w14:textId="3ADCAD7F" w:rsidR="006A692F" w:rsidRPr="00D40F9A" w:rsidRDefault="005B5A3C" w:rsidP="005B5A3C">
      <w:pPr>
        <w:pStyle w:val="Listaszerbekezds"/>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Cmsor3"/>
      </w:pPr>
      <w:bookmarkStart w:id="113" w:name="_Toc191365597"/>
      <w:r w:rsidRPr="00D40F9A">
        <w:t>Telep</w:t>
      </w:r>
      <w:r w:rsidRPr="00D40F9A">
        <w:rPr>
          <w:rStyle w:val="Kiemels2"/>
          <w:b/>
          <w:bCs w:val="0"/>
        </w:rPr>
        <w:t>í</w:t>
      </w:r>
      <w:r w:rsidRPr="00D40F9A">
        <w:t xml:space="preserve">tés, </w:t>
      </w:r>
      <w:r w:rsidR="003565F6" w:rsidRPr="00D40F9A">
        <w:t>Elind</w:t>
      </w:r>
      <w:r w:rsidR="003565F6" w:rsidRPr="00D40F9A">
        <w:rPr>
          <w:rStyle w:val="Kiemels2"/>
          <w:b/>
          <w:bCs w:val="0"/>
        </w:rPr>
        <w:t>í</w:t>
      </w:r>
      <w:r w:rsidR="003565F6" w:rsidRPr="00D40F9A">
        <w:t>tás</w:t>
      </w:r>
      <w:bookmarkEnd w:id="113"/>
    </w:p>
    <w:p w14:paraId="4D7C8837" w14:textId="0507D702" w:rsidR="004745E0" w:rsidRPr="00D40F9A" w:rsidRDefault="004745E0" w:rsidP="004745E0">
      <w:pPr>
        <w:pStyle w:val="Listaszerbekezds"/>
        <w:numPr>
          <w:ilvl w:val="0"/>
          <w:numId w:val="11"/>
        </w:numPr>
      </w:pPr>
      <w:r w:rsidRPr="00D40F9A">
        <w:rPr>
          <w:rStyle w:val="Kiemels2"/>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aszerbekezds"/>
        <w:numPr>
          <w:ilvl w:val="0"/>
          <w:numId w:val="11"/>
        </w:numPr>
      </w:pPr>
      <w:r w:rsidRPr="00D40F9A">
        <w:rPr>
          <w:rStyle w:val="Kiemels2"/>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aszerbekezds"/>
        <w:numPr>
          <w:ilvl w:val="0"/>
          <w:numId w:val="11"/>
        </w:numPr>
      </w:pPr>
      <w:r w:rsidRPr="00D40F9A">
        <w:rPr>
          <w:rStyle w:val="Kiemels2"/>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Cmsor4"/>
        <w:spacing w:before="240"/>
      </w:pPr>
      <w:bookmarkStart w:id="114" w:name="_Toc191365598"/>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rsidP="007B798B">
      <w:pPr>
        <w:pStyle w:val="Listaszerbekezds"/>
        <w:numPr>
          <w:ilvl w:val="0"/>
          <w:numId w:val="100"/>
        </w:numPr>
        <w:rPr>
          <w:b/>
          <w:bCs/>
        </w:rPr>
      </w:pPr>
      <w:r w:rsidRPr="00D40F9A">
        <w:rPr>
          <w:b/>
          <w:bCs/>
        </w:rPr>
        <w:t xml:space="preserve">Windows: </w:t>
      </w:r>
      <w:r w:rsidR="00992568" w:rsidRPr="00D40F9A">
        <w:t>Docker Desktop</w:t>
      </w:r>
    </w:p>
    <w:p w14:paraId="3B49AF4B" w14:textId="5EB18E9A" w:rsidR="00EC2947" w:rsidRPr="00D40F9A" w:rsidRDefault="00EC2947" w:rsidP="00B57A97">
      <w:pPr>
        <w:pStyle w:val="Listaszerbekezds"/>
        <w:numPr>
          <w:ilvl w:val="0"/>
          <w:numId w:val="10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rsidP="00697FB7">
      <w:pPr>
        <w:pStyle w:val="Listaszerbekezds"/>
        <w:numPr>
          <w:ilvl w:val="0"/>
          <w:numId w:val="10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rsidP="00697FB7">
      <w:pPr>
        <w:pStyle w:val="Listaszerbekezds"/>
        <w:numPr>
          <w:ilvl w:val="0"/>
          <w:numId w:val="10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 xml:space="preserve">A </w:t>
      </w:r>
      <w:r>
        <w:t>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rsidP="00FC1233">
      <w:pPr>
        <w:pStyle w:val="Listaszerbekezds"/>
        <w:numPr>
          <w:ilvl w:val="0"/>
          <w:numId w:val="43"/>
        </w:numPr>
      </w:pPr>
      <w:r w:rsidRPr="00D40F9A">
        <w:t xml:space="preserve">pgAdmin adatbázis kezelő: </w:t>
      </w:r>
      <w:hyperlink r:id="rId39">
        <w:r w:rsidRPr="00D40F9A">
          <w:rPr>
            <w:rStyle w:val="Hiperhivatkozs"/>
          </w:rPr>
          <w:t>http://localhost:8081</w:t>
        </w:r>
      </w:hyperlink>
    </w:p>
    <w:p w14:paraId="0124552B" w14:textId="77777777" w:rsidR="00FC1233" w:rsidRPr="00D40F9A" w:rsidRDefault="00FC1233" w:rsidP="00FC1233">
      <w:pPr>
        <w:pStyle w:val="Listaszerbekezds"/>
        <w:numPr>
          <w:ilvl w:val="0"/>
          <w:numId w:val="43"/>
        </w:numPr>
      </w:pPr>
      <w:r w:rsidRPr="00D40F9A">
        <w:t xml:space="preserve">Csengő szerver: </w:t>
      </w:r>
      <w:hyperlink r:id="rId40">
        <w:r w:rsidRPr="00D40F9A">
          <w:rPr>
            <w:rStyle w:val="Hiperhivatkozs"/>
          </w:rPr>
          <w:t>http://localhost:3300</w:t>
        </w:r>
      </w:hyperlink>
    </w:p>
    <w:p w14:paraId="69E402DF" w14:textId="77777777" w:rsidR="00FC1233" w:rsidRPr="00D40F9A" w:rsidRDefault="00FC1233" w:rsidP="00FC1233">
      <w:pPr>
        <w:pStyle w:val="Listaszerbekezds"/>
        <w:numPr>
          <w:ilvl w:val="0"/>
          <w:numId w:val="43"/>
        </w:numPr>
        <w:spacing w:after="240"/>
        <w:ind w:left="475" w:hanging="475"/>
      </w:pPr>
      <w:r w:rsidRPr="00D40F9A">
        <w:t xml:space="preserve">Csengő weboldal: </w:t>
      </w:r>
      <w:hyperlink r:id="rId41">
        <w:r w:rsidRPr="00D40F9A">
          <w:rPr>
            <w:rStyle w:val="Hiperhivatkozs"/>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Cmsor4"/>
      </w:pPr>
      <w:bookmarkStart w:id="115" w:name="_Toc191365599"/>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rsidP="0031111D">
      <w:pPr>
        <w:pStyle w:val="Listaszerbekezds"/>
        <w:numPr>
          <w:ilvl w:val="0"/>
          <w:numId w:val="38"/>
        </w:numPr>
        <w:rPr>
          <w:b/>
          <w:bCs/>
        </w:rPr>
      </w:pPr>
      <w:r w:rsidRPr="00D40F9A">
        <w:rPr>
          <w:b/>
          <w:bCs/>
        </w:rPr>
        <w:t>Microsoft Windows 11 Pro 10.0.26100 Build 26100</w:t>
      </w:r>
    </w:p>
    <w:p w14:paraId="3B7E38AF" w14:textId="77777777" w:rsidR="006A692F" w:rsidRPr="00D40F9A" w:rsidRDefault="006A692F" w:rsidP="0031111D">
      <w:pPr>
        <w:pStyle w:val="Listaszerbekezds"/>
        <w:numPr>
          <w:ilvl w:val="0"/>
          <w:numId w:val="38"/>
        </w:numPr>
        <w:rPr>
          <w:b/>
          <w:bCs/>
        </w:rPr>
      </w:pPr>
      <w:r w:rsidRPr="00D40F9A">
        <w:rPr>
          <w:b/>
          <w:bCs/>
        </w:rPr>
        <w:t>Node.js v22.12.0</w:t>
      </w:r>
    </w:p>
    <w:p w14:paraId="745160EC" w14:textId="77777777" w:rsidR="006A692F" w:rsidRPr="00D40F9A" w:rsidRDefault="006A692F" w:rsidP="0031111D">
      <w:pPr>
        <w:pStyle w:val="Listaszerbekezds"/>
        <w:numPr>
          <w:ilvl w:val="0"/>
          <w:numId w:val="38"/>
        </w:numPr>
        <w:rPr>
          <w:b/>
          <w:bCs/>
        </w:rPr>
      </w:pPr>
      <w:r w:rsidRPr="00D40F9A">
        <w:rPr>
          <w:b/>
          <w:bCs/>
        </w:rPr>
        <w:t>npm 11.0.0</w:t>
      </w:r>
    </w:p>
    <w:p w14:paraId="71002548" w14:textId="75344EC9" w:rsidR="006A692F" w:rsidRPr="00D40F9A" w:rsidRDefault="006A692F" w:rsidP="006A692F">
      <w:pPr>
        <w:pStyle w:val="Idzet"/>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rsidP="0031111D">
      <w:pPr>
        <w:pStyle w:val="Listaszerbekezds"/>
        <w:numPr>
          <w:ilvl w:val="0"/>
          <w:numId w:val="3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rsidP="0031111D">
      <w:pPr>
        <w:pStyle w:val="Listaszerbekezds"/>
        <w:numPr>
          <w:ilvl w:val="0"/>
          <w:numId w:val="3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rsidP="0031111D">
      <w:pPr>
        <w:pStyle w:val="Listaszerbekezds"/>
        <w:numPr>
          <w:ilvl w:val="0"/>
          <w:numId w:val="39"/>
        </w:numPr>
      </w:pPr>
      <w:r w:rsidRPr="00D40F9A">
        <w:t>Töltse ki az alábbi adatokkal a megjelenő Postgres telepítőt:</w:t>
      </w:r>
    </w:p>
    <w:p w14:paraId="209CB189" w14:textId="77777777" w:rsidR="006A692F" w:rsidRPr="00D40F9A" w:rsidRDefault="006A692F" w:rsidP="0031111D">
      <w:pPr>
        <w:pStyle w:val="Listaszerbekezds"/>
        <w:numPr>
          <w:ilvl w:val="0"/>
          <w:numId w:val="40"/>
        </w:numPr>
      </w:pPr>
      <w:r w:rsidRPr="00D40F9A">
        <w:t xml:space="preserve">Location: </w:t>
      </w:r>
      <w:r w:rsidRPr="00D40F9A">
        <w:rPr>
          <w:rStyle w:val="VerbatimChar"/>
        </w:rPr>
        <w:t>C:\Program Files\PostgreSQL\16</w:t>
      </w:r>
    </w:p>
    <w:p w14:paraId="36538EEA" w14:textId="77777777" w:rsidR="006A692F" w:rsidRPr="00D40F9A" w:rsidRDefault="006A692F" w:rsidP="0031111D">
      <w:pPr>
        <w:pStyle w:val="Listaszerbekezds"/>
        <w:numPr>
          <w:ilvl w:val="0"/>
          <w:numId w:val="40"/>
        </w:numPr>
      </w:pPr>
      <w:r w:rsidRPr="00D40F9A">
        <w:t xml:space="preserve">Port: </w:t>
      </w:r>
      <w:r w:rsidRPr="00D40F9A">
        <w:rPr>
          <w:rStyle w:val="VerbatimChar"/>
        </w:rPr>
        <w:t>5582</w:t>
      </w:r>
    </w:p>
    <w:p w14:paraId="3E9E7F0D" w14:textId="77777777" w:rsidR="006A692F" w:rsidRPr="00D40F9A" w:rsidRDefault="006A692F" w:rsidP="0031111D">
      <w:pPr>
        <w:pStyle w:val="Listaszerbekezds"/>
        <w:numPr>
          <w:ilvl w:val="0"/>
          <w:numId w:val="40"/>
        </w:numPr>
      </w:pPr>
      <w:r w:rsidRPr="00D40F9A">
        <w:t xml:space="preserve">Password: </w:t>
      </w:r>
      <w:r w:rsidRPr="00D40F9A">
        <w:rPr>
          <w:rStyle w:val="VerbatimChar"/>
        </w:rPr>
        <w:t>csengo</w:t>
      </w:r>
    </w:p>
    <w:p w14:paraId="617CD99B" w14:textId="55AFE85F" w:rsidR="006A692F" w:rsidRPr="00D40F9A" w:rsidRDefault="006A692F" w:rsidP="0031111D">
      <w:pPr>
        <w:pStyle w:val="Listaszerbekezds"/>
        <w:numPr>
          <w:ilvl w:val="0"/>
          <w:numId w:val="40"/>
        </w:numPr>
      </w:pPr>
      <w:r w:rsidRPr="00D40F9A">
        <w:t xml:space="preserve">Locale: </w:t>
      </w:r>
      <w:r w:rsidRPr="00D40F9A">
        <w:rPr>
          <w:rStyle w:val="VerbatimChar"/>
        </w:rPr>
        <w:t>Default locale</w:t>
      </w:r>
    </w:p>
    <w:p w14:paraId="0DB4FEE1" w14:textId="4A57A27D" w:rsidR="006A692F" w:rsidRPr="00D40F9A" w:rsidRDefault="006A692F" w:rsidP="00FA45B1">
      <w:pPr>
        <w:pStyle w:val="Listaszerbekezds"/>
        <w:numPr>
          <w:ilvl w:val="0"/>
          <w:numId w:val="4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rsidP="0031111D">
      <w:pPr>
        <w:pStyle w:val="Listaszerbekezds"/>
        <w:numPr>
          <w:ilvl w:val="0"/>
          <w:numId w:val="41"/>
        </w:numPr>
      </w:pPr>
      <w:r w:rsidRPr="00D40F9A">
        <w:t xml:space="preserve">Erről a weboldalról töltse le a </w:t>
      </w:r>
      <w:r w:rsidR="008D7387" w:rsidRPr="008D7387">
        <w:t>PostgreSQL</w:t>
      </w:r>
      <w:r w:rsidRPr="00D40F9A">
        <w:t xml:space="preserve"> 16.8-as verzióját: </w:t>
      </w:r>
      <w:hyperlink r:id="rId52">
        <w:r w:rsidRPr="00D40F9A">
          <w:rPr>
            <w:rStyle w:val="Hiperhivatkozs"/>
          </w:rPr>
          <w:t>https://www.enterprisedb.com/downloads/postgres-postgresql-downloads</w:t>
        </w:r>
      </w:hyperlink>
    </w:p>
    <w:p w14:paraId="64CBC999" w14:textId="77777777" w:rsidR="006A692F" w:rsidRPr="00D40F9A" w:rsidRDefault="006A692F" w:rsidP="0031111D">
      <w:pPr>
        <w:pStyle w:val="Listaszerbekezds"/>
        <w:numPr>
          <w:ilvl w:val="0"/>
          <w:numId w:val="4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rsidP="0031111D">
      <w:pPr>
        <w:pStyle w:val="Listaszerbekezds"/>
        <w:numPr>
          <w:ilvl w:val="0"/>
          <w:numId w:val="4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rsidP="0031111D">
      <w:pPr>
        <w:pStyle w:val="Listaszerbekezds"/>
        <w:numPr>
          <w:ilvl w:val="0"/>
          <w:numId w:val="4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rsidP="0031111D">
      <w:pPr>
        <w:pStyle w:val="Listaszerbekezds"/>
        <w:numPr>
          <w:ilvl w:val="0"/>
          <w:numId w:val="42"/>
        </w:numPr>
      </w:pPr>
      <w:r w:rsidRPr="00D40F9A">
        <w:t xml:space="preserve">Ha nem sikerült a </w:t>
      </w:r>
      <w:bookmarkStart w:id="116" w:name="_Hlk191401384"/>
      <w:r w:rsidR="008D7387" w:rsidRPr="008D7387">
        <w:t>PostgreSQL</w:t>
      </w:r>
      <w:bookmarkEnd w:id="116"/>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rsidP="0031111D">
      <w:pPr>
        <w:pStyle w:val="Listaszerbekezds"/>
        <w:numPr>
          <w:ilvl w:val="0"/>
          <w:numId w:val="4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rsidP="00DD1C12">
      <w:pPr>
        <w:pStyle w:val="Listaszerbekezds"/>
        <w:numPr>
          <w:ilvl w:val="0"/>
          <w:numId w:val="4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PostgreSQL</w:t>
      </w:r>
      <w:r w:rsidR="008D7387" w:rsidRPr="008D7387">
        <w:rPr>
          <w:b/>
          <w:bCs/>
        </w:rPr>
        <w:t xml:space="preserve">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rsidP="0031111D">
      <w:pPr>
        <w:pStyle w:val="Listaszerbekezds"/>
        <w:numPr>
          <w:ilvl w:val="0"/>
          <w:numId w:val="43"/>
        </w:numPr>
      </w:pPr>
      <w:r w:rsidRPr="00D40F9A">
        <w:t xml:space="preserve">Csengő szerver: </w:t>
      </w:r>
      <w:hyperlink r:id="rId53" w:history="1">
        <w:r w:rsidRPr="008D7387">
          <w:rPr>
            <w:rStyle w:val="Hiperhivatkozs"/>
          </w:rPr>
          <w:t>http://localhost:</w:t>
        </w:r>
        <w:r w:rsidR="008D7387" w:rsidRPr="008D7387">
          <w:rPr>
            <w:rStyle w:val="Hiperhivatkozs"/>
          </w:rPr>
          <w:t>3300</w:t>
        </w:r>
      </w:hyperlink>
    </w:p>
    <w:p w14:paraId="0BA1960A" w14:textId="700FBA9C" w:rsidR="006A692F" w:rsidRPr="00D40F9A" w:rsidRDefault="006A692F" w:rsidP="0007112E">
      <w:pPr>
        <w:pStyle w:val="Listaszerbekezds"/>
        <w:numPr>
          <w:ilvl w:val="0"/>
          <w:numId w:val="43"/>
        </w:numPr>
        <w:spacing w:after="240"/>
        <w:ind w:left="475" w:hanging="475"/>
      </w:pPr>
      <w:r w:rsidRPr="00D40F9A">
        <w:t xml:space="preserve">Csengő weboldal: </w:t>
      </w:r>
      <w:hyperlink r:id="rId54" w:history="1">
        <w:r w:rsidR="008D7387" w:rsidRPr="008D7387">
          <w:rPr>
            <w:rStyle w:val="Hiperhivatkozs"/>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rsidP="0031111D">
      <w:pPr>
        <w:pStyle w:val="Listaszerbekezds"/>
        <w:numPr>
          <w:ilvl w:val="0"/>
          <w:numId w:val="44"/>
        </w:numPr>
      </w:pPr>
      <w:r w:rsidRPr="00D40F9A">
        <w:t>Admin jogosultságú felhasználó:</w:t>
      </w:r>
    </w:p>
    <w:p w14:paraId="70E2FFC1" w14:textId="77777777" w:rsidR="006A692F" w:rsidRPr="00D40F9A" w:rsidRDefault="006A692F" w:rsidP="0031111D">
      <w:pPr>
        <w:pStyle w:val="Listaszerbekezds"/>
        <w:numPr>
          <w:ilvl w:val="1"/>
          <w:numId w:val="44"/>
        </w:numPr>
      </w:pPr>
      <w:r w:rsidRPr="00D40F9A">
        <w:t xml:space="preserve">Felhasználónév: </w:t>
      </w:r>
      <w:r w:rsidRPr="00D40F9A">
        <w:rPr>
          <w:rStyle w:val="VerbatimChar"/>
        </w:rPr>
        <w:t>admin</w:t>
      </w:r>
    </w:p>
    <w:p w14:paraId="4F7A8C3E" w14:textId="77777777" w:rsidR="006A692F" w:rsidRPr="00D40F9A" w:rsidRDefault="006A692F" w:rsidP="0031111D">
      <w:pPr>
        <w:pStyle w:val="Listaszerbekezds"/>
        <w:numPr>
          <w:ilvl w:val="1"/>
          <w:numId w:val="44"/>
        </w:numPr>
      </w:pPr>
      <w:r w:rsidRPr="00D40F9A">
        <w:t xml:space="preserve">Jelszó: </w:t>
      </w:r>
      <w:r w:rsidRPr="00D40F9A">
        <w:rPr>
          <w:rStyle w:val="VerbatimChar"/>
        </w:rPr>
        <w:t>admin</w:t>
      </w:r>
    </w:p>
    <w:p w14:paraId="2B630D8D" w14:textId="77777777" w:rsidR="006A692F" w:rsidRPr="00D40F9A" w:rsidRDefault="006A692F" w:rsidP="0031111D">
      <w:pPr>
        <w:pStyle w:val="Listaszerbekezds"/>
        <w:numPr>
          <w:ilvl w:val="0"/>
          <w:numId w:val="44"/>
        </w:numPr>
      </w:pPr>
      <w:r w:rsidRPr="00D40F9A">
        <w:t>Felhasználó jogosultságú felhasználók:</w:t>
      </w:r>
    </w:p>
    <w:p w14:paraId="120BAAB3" w14:textId="77777777" w:rsidR="006A692F" w:rsidRPr="00D40F9A" w:rsidRDefault="006A692F" w:rsidP="0031111D">
      <w:pPr>
        <w:pStyle w:val="Listaszerbekezds"/>
        <w:numPr>
          <w:ilvl w:val="1"/>
          <w:numId w:val="44"/>
        </w:numPr>
      </w:pPr>
      <w:r w:rsidRPr="00D40F9A">
        <w:t>Tamáskovits Gyula Ákos nevű felhasználó:</w:t>
      </w:r>
    </w:p>
    <w:p w14:paraId="64A04BA6" w14:textId="77777777" w:rsidR="006A692F" w:rsidRPr="00D40F9A" w:rsidRDefault="006A692F" w:rsidP="0031111D">
      <w:pPr>
        <w:pStyle w:val="Listaszerbekezds"/>
        <w:numPr>
          <w:ilvl w:val="2"/>
          <w:numId w:val="44"/>
        </w:numPr>
      </w:pPr>
      <w:r w:rsidRPr="00D40F9A">
        <w:t xml:space="preserve">Felhasználónév: </w:t>
      </w:r>
      <w:r w:rsidRPr="00D40F9A">
        <w:rPr>
          <w:rStyle w:val="VerbatimChar"/>
        </w:rPr>
        <w:t>Tamaskovits</w:t>
      </w:r>
    </w:p>
    <w:p w14:paraId="7483091A" w14:textId="77777777" w:rsidR="006A692F" w:rsidRPr="00D40F9A" w:rsidRDefault="006A692F" w:rsidP="0031111D">
      <w:pPr>
        <w:pStyle w:val="Listaszerbekezds"/>
        <w:numPr>
          <w:ilvl w:val="2"/>
          <w:numId w:val="44"/>
        </w:numPr>
      </w:pPr>
      <w:r w:rsidRPr="00D40F9A">
        <w:t xml:space="preserve">Jelszó: </w:t>
      </w:r>
      <w:r w:rsidRPr="00D40F9A">
        <w:rPr>
          <w:rStyle w:val="VerbatimChar"/>
        </w:rPr>
        <w:t>tamaskovits</w:t>
      </w:r>
    </w:p>
    <w:p w14:paraId="62011691" w14:textId="77777777" w:rsidR="006A692F" w:rsidRPr="00D40F9A" w:rsidRDefault="006A692F" w:rsidP="0031111D">
      <w:pPr>
        <w:pStyle w:val="Listaszerbekezds"/>
        <w:numPr>
          <w:ilvl w:val="1"/>
          <w:numId w:val="44"/>
        </w:numPr>
      </w:pPr>
      <w:r w:rsidRPr="00D40F9A">
        <w:t>Jani Patrik nevű felhasználó:</w:t>
      </w:r>
    </w:p>
    <w:p w14:paraId="5ECB96B6" w14:textId="77777777" w:rsidR="006A692F" w:rsidRPr="00D40F9A" w:rsidRDefault="006A692F" w:rsidP="0031111D">
      <w:pPr>
        <w:pStyle w:val="Listaszerbekezds"/>
        <w:numPr>
          <w:ilvl w:val="2"/>
          <w:numId w:val="44"/>
        </w:numPr>
      </w:pPr>
      <w:r w:rsidRPr="00D40F9A">
        <w:t xml:space="preserve">Felhasználónév: </w:t>
      </w:r>
      <w:r w:rsidRPr="00D40F9A">
        <w:rPr>
          <w:rStyle w:val="VerbatimChar"/>
        </w:rPr>
        <w:t>Janipatrik</w:t>
      </w:r>
    </w:p>
    <w:p w14:paraId="43619C62" w14:textId="77777777" w:rsidR="006A692F" w:rsidRPr="00D40F9A" w:rsidRDefault="006A692F" w:rsidP="0031111D">
      <w:pPr>
        <w:pStyle w:val="Listaszerbekezds"/>
        <w:numPr>
          <w:ilvl w:val="2"/>
          <w:numId w:val="44"/>
        </w:numPr>
      </w:pPr>
      <w:r w:rsidRPr="00D40F9A">
        <w:t xml:space="preserve">Jelszó: </w:t>
      </w:r>
      <w:r w:rsidRPr="00D40F9A">
        <w:rPr>
          <w:rStyle w:val="VerbatimChar"/>
        </w:rPr>
        <w:t>janipatrik</w:t>
      </w:r>
    </w:p>
    <w:p w14:paraId="12B93465" w14:textId="77777777" w:rsidR="006A692F" w:rsidRPr="00D40F9A" w:rsidRDefault="006A692F" w:rsidP="0031111D">
      <w:pPr>
        <w:pStyle w:val="Listaszerbekezds"/>
        <w:numPr>
          <w:ilvl w:val="1"/>
          <w:numId w:val="44"/>
        </w:numPr>
      </w:pPr>
      <w:r w:rsidRPr="00D40F9A">
        <w:t>Barna Máté nevű felhasználó:</w:t>
      </w:r>
    </w:p>
    <w:p w14:paraId="661BC388" w14:textId="77777777" w:rsidR="006A692F" w:rsidRPr="00D40F9A" w:rsidRDefault="006A692F" w:rsidP="0031111D">
      <w:pPr>
        <w:pStyle w:val="Listaszerbekezds"/>
        <w:numPr>
          <w:ilvl w:val="2"/>
          <w:numId w:val="44"/>
        </w:numPr>
      </w:pPr>
      <w:r w:rsidRPr="00D40F9A">
        <w:t xml:space="preserve">Felhasználónév: </w:t>
      </w:r>
      <w:r w:rsidRPr="00D40F9A">
        <w:rPr>
          <w:rStyle w:val="VerbatimChar"/>
        </w:rPr>
        <w:t>Barnamate</w:t>
      </w:r>
    </w:p>
    <w:p w14:paraId="52292520" w14:textId="77777777" w:rsidR="006A692F" w:rsidRPr="00D40F9A" w:rsidRDefault="006A692F" w:rsidP="0031111D">
      <w:pPr>
        <w:pStyle w:val="Listaszerbekezds"/>
        <w:numPr>
          <w:ilvl w:val="2"/>
          <w:numId w:val="4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rsidP="0031111D">
      <w:pPr>
        <w:pStyle w:val="Listaszerbekezds"/>
        <w:numPr>
          <w:ilvl w:val="0"/>
          <w:numId w:val="45"/>
        </w:numPr>
      </w:pPr>
      <w:r w:rsidRPr="00D40F9A">
        <w:t xml:space="preserve">Felhasználónév: </w:t>
      </w:r>
      <w:r w:rsidRPr="00D40F9A">
        <w:rPr>
          <w:rStyle w:val="VerbatimChar"/>
        </w:rPr>
        <w:t>teszt</w:t>
      </w:r>
    </w:p>
    <w:p w14:paraId="4447C1EE" w14:textId="77777777" w:rsidR="006A692F" w:rsidRPr="00D40F9A" w:rsidRDefault="006A692F" w:rsidP="0031111D">
      <w:pPr>
        <w:pStyle w:val="Listaszerbekezds"/>
        <w:numPr>
          <w:ilvl w:val="0"/>
          <w:numId w:val="45"/>
        </w:numPr>
      </w:pPr>
      <w:r w:rsidRPr="00D40F9A">
        <w:t xml:space="preserve">Email cím: </w:t>
      </w:r>
      <w:r w:rsidRPr="00D40F9A">
        <w:rPr>
          <w:rStyle w:val="VerbatimChar"/>
        </w:rPr>
        <w:t>teszt@csengo.dev</w:t>
      </w:r>
    </w:p>
    <w:p w14:paraId="0FE78E1F" w14:textId="77777777" w:rsidR="006A692F" w:rsidRPr="00D40F9A" w:rsidRDefault="006A692F" w:rsidP="0031111D">
      <w:pPr>
        <w:pStyle w:val="Listaszerbekezds"/>
        <w:numPr>
          <w:ilvl w:val="0"/>
          <w:numId w:val="45"/>
        </w:numPr>
      </w:pPr>
      <w:r w:rsidRPr="00D40F9A">
        <w:t xml:space="preserve">OM azonosító: </w:t>
      </w:r>
      <w:r w:rsidRPr="00D40F9A">
        <w:rPr>
          <w:rStyle w:val="VerbatimChar"/>
        </w:rPr>
        <w:t>74444444444</w:t>
      </w:r>
    </w:p>
    <w:p w14:paraId="4143F9C1" w14:textId="77777777" w:rsidR="006A692F" w:rsidRPr="00D40F9A" w:rsidRDefault="006A692F" w:rsidP="0031111D">
      <w:pPr>
        <w:pStyle w:val="Listaszerbekezds"/>
        <w:numPr>
          <w:ilvl w:val="0"/>
          <w:numId w:val="4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7" w:name="_Toc191076612"/>
      <w:r w:rsidRPr="00D40F9A">
        <w:rPr>
          <w:bCs/>
        </w:rPr>
        <w:br w:type="page"/>
      </w:r>
    </w:p>
    <w:p w14:paraId="622665E9" w14:textId="00D47571" w:rsidR="000220CF" w:rsidRPr="00D40F9A" w:rsidRDefault="000220CF" w:rsidP="000220CF">
      <w:pPr>
        <w:pStyle w:val="Cmsor2"/>
        <w:rPr>
          <w:bCs/>
        </w:rPr>
      </w:pPr>
      <w:bookmarkStart w:id="118" w:name="_Toc191365600"/>
      <w:r w:rsidRPr="00D40F9A">
        <w:rPr>
          <w:bCs/>
        </w:rPr>
        <w:lastRenderedPageBreak/>
        <w:t>Ismertetés</w:t>
      </w:r>
      <w:bookmarkEnd w:id="117"/>
      <w:bookmarkEnd w:id="118"/>
    </w:p>
    <w:p w14:paraId="32BC70DE" w14:textId="27845BA1" w:rsidR="00E1426F" w:rsidRPr="00D40F9A" w:rsidRDefault="00E1426F" w:rsidP="00E1426F">
      <w:pPr>
        <w:rPr>
          <w:b/>
          <w:bCs/>
        </w:rPr>
      </w:pPr>
      <w:r w:rsidRPr="00D40F9A">
        <w:t>Az alábbi részleg az alkalmazás részletes bemutatását tartalmazza. Ismerteti annak felépítését, főbb funkcióit és azok szerepét</w:t>
      </w:r>
      <w:r w:rsidR="00D87ADC" w:rsidRPr="00D40F9A">
        <w:t xml:space="preserve">. </w:t>
      </w:r>
      <w:r w:rsidRPr="00D40F9A">
        <w:t>Minden bekezdés végén találhat illusztrációs képeket amelyek szemléltetik és bemutatják a leírtakat.</w:t>
      </w:r>
      <w:r w:rsidRPr="00D40F9A">
        <w:rPr>
          <w:b/>
          <w:bCs/>
        </w:rPr>
        <w:t xml:space="preserve"> </w:t>
      </w:r>
      <w:r w:rsidR="00E210B3" w:rsidRPr="00D40F9A">
        <w:rPr>
          <w:b/>
          <w:bCs/>
        </w:rPr>
        <w:t>Ezeket a dokumentáció bármely pontjáról elérheti hiperhivatkozással a „</w:t>
      </w:r>
      <w:r w:rsidR="00E210B3" w:rsidRPr="00D40F9A">
        <w:rPr>
          <w:rFonts w:ascii="Segoe UI Symbol" w:hAnsi="Segoe UI Symbol" w:cs="Segoe UI Symbol"/>
          <w:b/>
          <w:bCs/>
        </w:rPr>
        <w:t>☆” emojira kattintva.</w:t>
      </w:r>
    </w:p>
    <w:p w14:paraId="43B0034A" w14:textId="130E961C" w:rsidR="009054D3" w:rsidRPr="00D40F9A" w:rsidRDefault="009054D3" w:rsidP="00E1426F">
      <w:pPr>
        <w:rPr>
          <w:b/>
          <w:bCs/>
        </w:rPr>
      </w:pPr>
      <w:r w:rsidRPr="00D40F9A">
        <w:rPr>
          <w:b/>
          <w:bCs/>
        </w:rPr>
        <w:t>A webalkalmazás lebontása:</w:t>
      </w:r>
    </w:p>
    <w:p w14:paraId="527B1236" w14:textId="77777777" w:rsidR="009054D3" w:rsidRPr="00D40F9A" w:rsidRDefault="009054D3" w:rsidP="0031111D">
      <w:pPr>
        <w:pStyle w:val="Listaszerbekezds"/>
        <w:numPr>
          <w:ilvl w:val="0"/>
          <w:numId w:val="12"/>
        </w:numPr>
      </w:pPr>
      <w:r w:rsidRPr="00D40F9A">
        <w:rPr>
          <w:b/>
          <w:bCs/>
        </w:rPr>
        <w:t xml:space="preserve">Toast </w:t>
      </w:r>
      <w:r w:rsidRPr="00D40F9A">
        <w:t>[Értesítési ablak]</w:t>
      </w:r>
    </w:p>
    <w:p w14:paraId="567683C6" w14:textId="77777777" w:rsidR="009054D3" w:rsidRPr="00D40F9A" w:rsidRDefault="009054D3" w:rsidP="0031111D">
      <w:pPr>
        <w:pStyle w:val="Listaszerbekezds"/>
        <w:numPr>
          <w:ilvl w:val="0"/>
          <w:numId w:val="12"/>
        </w:numPr>
      </w:pPr>
      <w:r w:rsidRPr="00D40F9A">
        <w:rPr>
          <w:b/>
          <w:bCs/>
        </w:rPr>
        <w:t>Regisztráció</w:t>
      </w:r>
      <w:r w:rsidRPr="00D40F9A">
        <w:t xml:space="preserve"> [Oldal]</w:t>
      </w:r>
    </w:p>
    <w:p w14:paraId="1BAA1AD3" w14:textId="77777777" w:rsidR="009054D3" w:rsidRPr="00D40F9A" w:rsidRDefault="009054D3" w:rsidP="0031111D">
      <w:pPr>
        <w:pStyle w:val="Listaszerbekezds"/>
        <w:numPr>
          <w:ilvl w:val="0"/>
          <w:numId w:val="12"/>
        </w:numPr>
      </w:pPr>
      <w:r w:rsidRPr="00D40F9A">
        <w:rPr>
          <w:b/>
          <w:bCs/>
        </w:rPr>
        <w:t>Bejelentkezés</w:t>
      </w:r>
      <w:r w:rsidRPr="00D40F9A">
        <w:t xml:space="preserve"> [Oldal]</w:t>
      </w:r>
    </w:p>
    <w:p w14:paraId="0E983922" w14:textId="77777777" w:rsidR="009054D3" w:rsidRPr="00D40F9A" w:rsidRDefault="009054D3" w:rsidP="0031111D">
      <w:pPr>
        <w:pStyle w:val="Listaszerbekezds"/>
        <w:numPr>
          <w:ilvl w:val="0"/>
          <w:numId w:val="12"/>
        </w:numPr>
      </w:pPr>
      <w:r w:rsidRPr="00D40F9A">
        <w:rPr>
          <w:b/>
          <w:bCs/>
        </w:rPr>
        <w:t>Kezdőlap</w:t>
      </w:r>
      <w:r w:rsidRPr="00D40F9A">
        <w:t xml:space="preserve"> [Oldal]</w:t>
      </w:r>
    </w:p>
    <w:p w14:paraId="4276D364" w14:textId="3BA39BAE" w:rsidR="009054D3" w:rsidRPr="00D40F9A" w:rsidRDefault="009054D3" w:rsidP="0031111D">
      <w:pPr>
        <w:pStyle w:val="Listaszerbekezds"/>
        <w:numPr>
          <w:ilvl w:val="0"/>
          <w:numId w:val="12"/>
        </w:numPr>
      </w:pPr>
      <w:r w:rsidRPr="00D40F9A">
        <w:rPr>
          <w:b/>
          <w:bCs/>
        </w:rPr>
        <w:t>Tv</w:t>
      </w:r>
      <w:r w:rsidRPr="00D40F9A">
        <w:t xml:space="preserve"> [Oldal]</w:t>
      </w:r>
    </w:p>
    <w:p w14:paraId="6E932EEF" w14:textId="6CF5E659" w:rsidR="009054D3" w:rsidRPr="00D40F9A" w:rsidRDefault="009054D3" w:rsidP="0031111D">
      <w:pPr>
        <w:pStyle w:val="Listaszerbekezds"/>
        <w:numPr>
          <w:ilvl w:val="0"/>
          <w:numId w:val="12"/>
        </w:numPr>
      </w:pPr>
      <w:r w:rsidRPr="00D40F9A">
        <w:rPr>
          <w:b/>
          <w:bCs/>
        </w:rPr>
        <w:t>Admin</w:t>
      </w:r>
      <w:r w:rsidRPr="00D40F9A">
        <w:t xml:space="preserve"> [Oldal]</w:t>
      </w:r>
    </w:p>
    <w:p w14:paraId="050D6379" w14:textId="6DFBAD46" w:rsidR="009054D3" w:rsidRPr="00D40F9A" w:rsidRDefault="009054D3" w:rsidP="0031111D">
      <w:pPr>
        <w:pStyle w:val="Listaszerbekezds"/>
        <w:numPr>
          <w:ilvl w:val="1"/>
          <w:numId w:val="12"/>
        </w:numPr>
      </w:pPr>
      <w:r w:rsidRPr="00D40F9A">
        <w:rPr>
          <w:b/>
          <w:bCs/>
        </w:rPr>
        <w:t>Zenék</w:t>
      </w:r>
      <w:r w:rsidRPr="00D40F9A">
        <w:t xml:space="preserve"> [Men</w:t>
      </w:r>
      <w:r w:rsidR="004E0CD3" w:rsidRPr="00D40F9A">
        <w:t>ü</w:t>
      </w:r>
      <w:r w:rsidRPr="00D40F9A">
        <w:t>pont]</w:t>
      </w:r>
    </w:p>
    <w:p w14:paraId="3E5ABD93" w14:textId="72C9DAF3" w:rsidR="009054D3" w:rsidRPr="00D40F9A" w:rsidRDefault="009054D3" w:rsidP="0031111D">
      <w:pPr>
        <w:pStyle w:val="Listaszerbekezds"/>
        <w:numPr>
          <w:ilvl w:val="1"/>
          <w:numId w:val="12"/>
        </w:numPr>
      </w:pPr>
      <w:r w:rsidRPr="00D40F9A">
        <w:rPr>
          <w:b/>
          <w:bCs/>
        </w:rPr>
        <w:t>Elfogadásra</w:t>
      </w:r>
      <w:r w:rsidRPr="00D40F9A">
        <w:t xml:space="preserve"> váró zenék [</w:t>
      </w:r>
      <w:r w:rsidR="004E0CD3" w:rsidRPr="00D40F9A">
        <w:t>Menüpont</w:t>
      </w:r>
      <w:r w:rsidRPr="00D40F9A">
        <w:t>]</w:t>
      </w:r>
    </w:p>
    <w:p w14:paraId="1B7BEC5A" w14:textId="3A855793" w:rsidR="009054D3" w:rsidRPr="00D40F9A" w:rsidRDefault="009054D3" w:rsidP="0031111D">
      <w:pPr>
        <w:pStyle w:val="Listaszerbekezds"/>
        <w:numPr>
          <w:ilvl w:val="1"/>
          <w:numId w:val="12"/>
        </w:numPr>
      </w:pPr>
      <w:r w:rsidRPr="00D40F9A">
        <w:rPr>
          <w:b/>
          <w:bCs/>
        </w:rPr>
        <w:t>Felhasználók</w:t>
      </w:r>
      <w:r w:rsidRPr="00D40F9A">
        <w:t xml:space="preserve"> [</w:t>
      </w:r>
      <w:r w:rsidR="004E0CD3" w:rsidRPr="00D40F9A">
        <w:t>Menüpont</w:t>
      </w:r>
      <w:r w:rsidRPr="00D40F9A">
        <w:t>]</w:t>
      </w:r>
    </w:p>
    <w:p w14:paraId="7D309ACA" w14:textId="226FFEC2" w:rsidR="009054D3" w:rsidRPr="00D40F9A" w:rsidRDefault="00B6046E" w:rsidP="0031111D">
      <w:pPr>
        <w:pStyle w:val="Listaszerbekezds"/>
        <w:numPr>
          <w:ilvl w:val="1"/>
          <w:numId w:val="12"/>
        </w:numPr>
      </w:pPr>
      <w:r w:rsidRPr="00D40F9A">
        <w:rPr>
          <w:b/>
          <w:bCs/>
        </w:rPr>
        <w:t>Szavazások</w:t>
      </w:r>
      <w:r w:rsidR="009054D3" w:rsidRPr="00D40F9A">
        <w:t xml:space="preserve"> [</w:t>
      </w:r>
      <w:r w:rsidR="004E0CD3" w:rsidRPr="00D40F9A">
        <w:t>Menüpont</w:t>
      </w:r>
      <w:r w:rsidR="009054D3" w:rsidRPr="00D40F9A">
        <w:t>]</w:t>
      </w:r>
    </w:p>
    <w:p w14:paraId="575A34D0" w14:textId="328B5D3A" w:rsidR="009054D3" w:rsidRPr="00D40F9A" w:rsidRDefault="009054D3" w:rsidP="0031111D">
      <w:pPr>
        <w:pStyle w:val="Listaszerbekezds"/>
        <w:numPr>
          <w:ilvl w:val="1"/>
          <w:numId w:val="12"/>
        </w:numPr>
      </w:pPr>
      <w:r w:rsidRPr="00D40F9A">
        <w:rPr>
          <w:b/>
          <w:bCs/>
        </w:rPr>
        <w:t>Egyebek</w:t>
      </w:r>
      <w:r w:rsidRPr="00D40F9A">
        <w:t xml:space="preserve"> [</w:t>
      </w:r>
      <w:r w:rsidR="004E0CD3" w:rsidRPr="00D40F9A">
        <w:t>Menüpont</w:t>
      </w:r>
      <w:r w:rsidRPr="00D40F9A">
        <w:t>]</w:t>
      </w:r>
    </w:p>
    <w:p w14:paraId="5BA4217B" w14:textId="77777777" w:rsidR="000220CF" w:rsidRPr="00D40F9A" w:rsidRDefault="000220CF" w:rsidP="0031111D">
      <w:pPr>
        <w:pStyle w:val="Cmsor3"/>
      </w:pPr>
      <w:bookmarkStart w:id="119" w:name="_Toc191076614"/>
      <w:bookmarkStart w:id="120" w:name="_Toc191365601"/>
      <w:r w:rsidRPr="00D40F9A">
        <w:t>Toast értesítési ablak</w:t>
      </w:r>
      <w:bookmarkEnd w:id="119"/>
      <w:bookmarkEnd w:id="120"/>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aszerbekezds"/>
        <w:numPr>
          <w:ilvl w:val="0"/>
          <w:numId w:val="13"/>
        </w:numPr>
      </w:pPr>
      <w:r w:rsidRPr="00D40F9A">
        <w:rPr>
          <w:b/>
          <w:bCs/>
        </w:rPr>
        <w:t>Zöld</w:t>
      </w:r>
      <w:r w:rsidR="00BE4C72" w:rsidRPr="00D40F9A">
        <w:rPr>
          <w:b/>
          <w:bCs/>
        </w:rPr>
        <w:t xml:space="preserve"> (</w:t>
      </w:r>
      <w:hyperlink w:anchor="ToastSuccess" w:history="1">
        <w:r w:rsidR="00BE4C72" w:rsidRPr="00D40F9A">
          <w:rPr>
            <w:rStyle w:val="Hiperhivatkozs"/>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aszerbekezds"/>
        <w:numPr>
          <w:ilvl w:val="0"/>
          <w:numId w:val="13"/>
        </w:numPr>
      </w:pPr>
      <w:r w:rsidRPr="00D40F9A">
        <w:rPr>
          <w:b/>
          <w:bCs/>
        </w:rPr>
        <w:t>Sárga</w:t>
      </w:r>
      <w:r w:rsidR="00BE4C72" w:rsidRPr="00D40F9A">
        <w:rPr>
          <w:b/>
          <w:bCs/>
        </w:rPr>
        <w:t xml:space="preserve"> (</w:t>
      </w:r>
      <w:hyperlink w:anchor="ToastWarning" w:history="1">
        <w:r w:rsidR="00BE4C72" w:rsidRPr="00D40F9A">
          <w:rPr>
            <w:rStyle w:val="Hiperhivatkozs"/>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aszerbekezds"/>
        <w:numPr>
          <w:ilvl w:val="0"/>
          <w:numId w:val="13"/>
        </w:numPr>
      </w:pPr>
      <w:r w:rsidRPr="00D40F9A">
        <w:rPr>
          <w:b/>
          <w:bCs/>
        </w:rPr>
        <w:t>Piros</w:t>
      </w:r>
      <w:r w:rsidR="00BE4C72" w:rsidRPr="00D40F9A">
        <w:rPr>
          <w:b/>
          <w:bCs/>
        </w:rPr>
        <w:t xml:space="preserve"> (</w:t>
      </w:r>
      <w:hyperlink w:anchor="ToastError" w:history="1">
        <w:r w:rsidR="00BE4C72" w:rsidRPr="00D40F9A">
          <w:rPr>
            <w:rStyle w:val="Hiperhivatkozs"/>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1"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2"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3"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4"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Cmsor3"/>
      </w:pPr>
      <w:bookmarkStart w:id="125" w:name="_Toc191365602"/>
      <w:r w:rsidRPr="00D40F9A">
        <w:lastRenderedPageBreak/>
        <w:t>Regisztrációs oldal</w:t>
      </w:r>
      <w:bookmarkEnd w:id="121"/>
      <w:bookmarkEnd w:id="125"/>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aszerbekezds"/>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iperhivatkozs"/>
            <w:rFonts w:ascii="Segoe UI Symbol" w:hAnsi="Segoe UI Symbol" w:cs="Segoe UI Symbol"/>
            <w:b/>
            <w:bCs/>
          </w:rPr>
          <w:t>☆</w:t>
        </w:r>
      </w:hyperlink>
    </w:p>
    <w:p w14:paraId="40144FE4" w14:textId="4EAF04C3" w:rsidR="009054D3" w:rsidRPr="00D40F9A" w:rsidRDefault="009054D3" w:rsidP="0031111D">
      <w:pPr>
        <w:pStyle w:val="Listaszerbekezds"/>
        <w:numPr>
          <w:ilvl w:val="1"/>
          <w:numId w:val="14"/>
        </w:numPr>
      </w:pPr>
      <w:r w:rsidRPr="00D40F9A">
        <w:t>Nem lehet üres</w:t>
      </w:r>
    </w:p>
    <w:p w14:paraId="36EC77B7" w14:textId="4BA3D161" w:rsidR="009054D3" w:rsidRPr="00D40F9A" w:rsidRDefault="009054D3" w:rsidP="0031111D">
      <w:pPr>
        <w:pStyle w:val="Listaszerbekezds"/>
        <w:numPr>
          <w:ilvl w:val="1"/>
          <w:numId w:val="14"/>
        </w:numPr>
      </w:pPr>
      <w:r w:rsidRPr="00D40F9A">
        <w:t>Minimum 5 karakter hosszú</w:t>
      </w:r>
    </w:p>
    <w:p w14:paraId="28B96D51" w14:textId="0C0D16DC" w:rsidR="009054D3" w:rsidRPr="00D40F9A" w:rsidRDefault="009054D3" w:rsidP="0031111D">
      <w:pPr>
        <w:pStyle w:val="Listaszerbekezds"/>
        <w:numPr>
          <w:ilvl w:val="1"/>
          <w:numId w:val="14"/>
        </w:numPr>
      </w:pPr>
      <w:r w:rsidRPr="00D40F9A">
        <w:t>Maximum 30 karakter hosszú</w:t>
      </w:r>
    </w:p>
    <w:p w14:paraId="56B22F73" w14:textId="480E61C8" w:rsidR="009054D3" w:rsidRPr="00D40F9A" w:rsidRDefault="009054D3" w:rsidP="0031111D">
      <w:pPr>
        <w:pStyle w:val="Listaszerbekezds"/>
        <w:numPr>
          <w:ilvl w:val="0"/>
          <w:numId w:val="14"/>
        </w:numPr>
      </w:pPr>
      <w:r w:rsidRPr="00D40F9A">
        <w:rPr>
          <w:b/>
          <w:bCs/>
        </w:rPr>
        <w:t>Email cím</w:t>
      </w:r>
      <w:r w:rsidR="00570668" w:rsidRPr="00D40F9A">
        <w:rPr>
          <w:b/>
          <w:bCs/>
        </w:rPr>
        <w:t xml:space="preserve"> - </w:t>
      </w:r>
      <w:hyperlink w:anchor="RegisterEmail" w:history="1">
        <w:r w:rsidR="00570668" w:rsidRPr="00D40F9A">
          <w:rPr>
            <w:rStyle w:val="Hiperhivatkozs"/>
            <w:rFonts w:ascii="Segoe UI Symbol" w:hAnsi="Segoe UI Symbol" w:cs="Segoe UI Symbol"/>
            <w:b/>
            <w:bCs/>
          </w:rPr>
          <w:t>☆</w:t>
        </w:r>
      </w:hyperlink>
    </w:p>
    <w:p w14:paraId="1C5400DD" w14:textId="722C0E0D" w:rsidR="009054D3" w:rsidRPr="00D40F9A" w:rsidRDefault="009054D3" w:rsidP="0031111D">
      <w:pPr>
        <w:pStyle w:val="Listaszerbekezds"/>
        <w:numPr>
          <w:ilvl w:val="1"/>
          <w:numId w:val="14"/>
        </w:numPr>
      </w:pPr>
      <w:r w:rsidRPr="00D40F9A">
        <w:t>Nem lehet üres</w:t>
      </w:r>
    </w:p>
    <w:p w14:paraId="5DB1F1AE" w14:textId="23298CD9" w:rsidR="009054D3" w:rsidRPr="00D40F9A" w:rsidRDefault="009054D3" w:rsidP="0031111D">
      <w:pPr>
        <w:pStyle w:val="Listaszerbekezds"/>
        <w:numPr>
          <w:ilvl w:val="1"/>
          <w:numId w:val="14"/>
        </w:numPr>
      </w:pPr>
      <w:r w:rsidRPr="00D40F9A">
        <w:t>Csak érvényes email cím lehet</w:t>
      </w:r>
    </w:p>
    <w:p w14:paraId="7EF86B66" w14:textId="054AA9C9" w:rsidR="009054D3" w:rsidRPr="00D40F9A" w:rsidRDefault="009054D3" w:rsidP="0031111D">
      <w:pPr>
        <w:pStyle w:val="Listaszerbekezds"/>
        <w:numPr>
          <w:ilvl w:val="0"/>
          <w:numId w:val="14"/>
        </w:numPr>
      </w:pPr>
      <w:r w:rsidRPr="00D40F9A">
        <w:rPr>
          <w:b/>
          <w:bCs/>
        </w:rPr>
        <w:t>OM azonosító</w:t>
      </w:r>
      <w:r w:rsidR="00570668" w:rsidRPr="00D40F9A">
        <w:rPr>
          <w:b/>
          <w:bCs/>
        </w:rPr>
        <w:t xml:space="preserve"> - </w:t>
      </w:r>
      <w:hyperlink w:anchor="RegisterOM" w:history="1">
        <w:r w:rsidR="00570668" w:rsidRPr="00D40F9A">
          <w:rPr>
            <w:rStyle w:val="Hiperhivatkozs"/>
            <w:rFonts w:ascii="Segoe UI Symbol" w:hAnsi="Segoe UI Symbol" w:cs="Segoe UI Symbol"/>
            <w:b/>
            <w:bCs/>
          </w:rPr>
          <w:t>☆</w:t>
        </w:r>
      </w:hyperlink>
    </w:p>
    <w:p w14:paraId="136C673E" w14:textId="732B31C5" w:rsidR="009054D3" w:rsidRPr="00D40F9A" w:rsidRDefault="009054D3" w:rsidP="0031111D">
      <w:pPr>
        <w:pStyle w:val="Listaszerbekezds"/>
        <w:numPr>
          <w:ilvl w:val="1"/>
          <w:numId w:val="14"/>
        </w:numPr>
      </w:pPr>
      <w:r w:rsidRPr="00D40F9A">
        <w:t>Nem lehet üres</w:t>
      </w:r>
    </w:p>
    <w:p w14:paraId="580289DE" w14:textId="365DA2A9" w:rsidR="009054D3" w:rsidRPr="00D40F9A" w:rsidRDefault="009054D3" w:rsidP="0031111D">
      <w:pPr>
        <w:pStyle w:val="Listaszerbekezds"/>
        <w:numPr>
          <w:ilvl w:val="1"/>
          <w:numId w:val="14"/>
        </w:numPr>
      </w:pPr>
      <w:r w:rsidRPr="00D40F9A">
        <w:t>Csak szám lehet</w:t>
      </w:r>
    </w:p>
    <w:p w14:paraId="746FF10C" w14:textId="554DC273" w:rsidR="009054D3" w:rsidRPr="00D40F9A" w:rsidRDefault="009054D3" w:rsidP="0031111D">
      <w:pPr>
        <w:pStyle w:val="Listaszerbekezds"/>
        <w:numPr>
          <w:ilvl w:val="1"/>
          <w:numId w:val="14"/>
        </w:numPr>
      </w:pPr>
      <w:r w:rsidRPr="00D40F9A">
        <w:t>Csak érvényes, adatbázisban feljegyett azonosító lehet</w:t>
      </w:r>
    </w:p>
    <w:p w14:paraId="7FAD514D" w14:textId="321BD5F4" w:rsidR="009054D3" w:rsidRPr="00D40F9A" w:rsidRDefault="009054D3" w:rsidP="0031111D">
      <w:pPr>
        <w:pStyle w:val="Listaszerbekezds"/>
        <w:numPr>
          <w:ilvl w:val="0"/>
          <w:numId w:val="14"/>
        </w:numPr>
      </w:pPr>
      <w:r w:rsidRPr="00D40F9A">
        <w:rPr>
          <w:b/>
          <w:bCs/>
        </w:rPr>
        <w:t>Jelszó</w:t>
      </w:r>
      <w:r w:rsidR="00570668" w:rsidRPr="00D40F9A">
        <w:rPr>
          <w:b/>
          <w:bCs/>
        </w:rPr>
        <w:t xml:space="preserve"> - </w:t>
      </w:r>
      <w:hyperlink w:anchor="RegisterPassword" w:history="1">
        <w:r w:rsidR="00570668" w:rsidRPr="00D40F9A">
          <w:rPr>
            <w:rStyle w:val="Hiperhivatkozs"/>
            <w:rFonts w:ascii="Segoe UI Symbol" w:hAnsi="Segoe UI Symbol" w:cs="Segoe UI Symbol"/>
            <w:b/>
            <w:bCs/>
          </w:rPr>
          <w:t>☆</w:t>
        </w:r>
      </w:hyperlink>
    </w:p>
    <w:p w14:paraId="38530294" w14:textId="75EE68AF" w:rsidR="009054D3" w:rsidRPr="00D40F9A" w:rsidRDefault="009054D3" w:rsidP="0031111D">
      <w:pPr>
        <w:pStyle w:val="Listaszerbekezds"/>
        <w:numPr>
          <w:ilvl w:val="1"/>
          <w:numId w:val="14"/>
        </w:numPr>
      </w:pPr>
      <w:r w:rsidRPr="00D40F9A">
        <w:t>Nem lehet üres</w:t>
      </w:r>
    </w:p>
    <w:p w14:paraId="28605690" w14:textId="045C4B5B" w:rsidR="009054D3" w:rsidRPr="00D40F9A" w:rsidRDefault="009054D3" w:rsidP="0031111D">
      <w:pPr>
        <w:pStyle w:val="Listaszerbekezds"/>
        <w:numPr>
          <w:ilvl w:val="1"/>
          <w:numId w:val="14"/>
        </w:numPr>
      </w:pPr>
      <w:r w:rsidRPr="00D40F9A">
        <w:t>Minimum 6 karakter hosszú</w:t>
      </w:r>
    </w:p>
    <w:p w14:paraId="26D4C740" w14:textId="5FEC4769" w:rsidR="009054D3" w:rsidRPr="00D40F9A" w:rsidRDefault="009054D3" w:rsidP="0031111D">
      <w:pPr>
        <w:pStyle w:val="Listaszerbekezds"/>
        <w:numPr>
          <w:ilvl w:val="1"/>
          <w:numId w:val="14"/>
        </w:numPr>
      </w:pPr>
      <w:r w:rsidRPr="00D40F9A">
        <w:t>Maximum 20 karakter hosszú</w:t>
      </w:r>
    </w:p>
    <w:p w14:paraId="0D1F67ED" w14:textId="7FF4A765" w:rsidR="009054D3" w:rsidRPr="00D40F9A" w:rsidRDefault="009054D3" w:rsidP="0031111D">
      <w:pPr>
        <w:pStyle w:val="Listaszerbekezds"/>
        <w:numPr>
          <w:ilvl w:val="0"/>
          <w:numId w:val="14"/>
        </w:numPr>
      </w:pPr>
      <w:r w:rsidRPr="00D40F9A">
        <w:t>Jelszó megerősítése</w:t>
      </w:r>
      <w:r w:rsidR="00F13678" w:rsidRPr="00D40F9A">
        <w:t xml:space="preserve"> - </w:t>
      </w:r>
      <w:hyperlink w:anchor="RegisterPasswordConfirmation" w:history="1">
        <w:r w:rsidR="00570668" w:rsidRPr="00D40F9A">
          <w:rPr>
            <w:rStyle w:val="Hiperhivatkozs"/>
            <w:rFonts w:ascii="Segoe UI Symbol" w:hAnsi="Segoe UI Symbol" w:cs="Segoe UI Symbol"/>
            <w:b/>
            <w:bCs/>
          </w:rPr>
          <w:t>☆</w:t>
        </w:r>
      </w:hyperlink>
    </w:p>
    <w:p w14:paraId="788F374B" w14:textId="424E2403" w:rsidR="009054D3" w:rsidRPr="00D40F9A" w:rsidRDefault="009054D3" w:rsidP="0031111D">
      <w:pPr>
        <w:pStyle w:val="Listaszerbekezds"/>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iperhivatkozs"/>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iperhivatkozs"/>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6"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7" w:name="RegisterHyperLink"/>
    <w:bookmarkStart w:id="128"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Button"/>
      <w:bookmarkEnd w:id="127"/>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9"/>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Password"/>
      <w:bookmarkEnd w:id="128"/>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OM"/>
      <w:bookmarkEnd w:id="130"/>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Email"/>
      <w:bookmarkEnd w:id="131"/>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Username"/>
      <w:bookmarkEnd w:id="132"/>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00784AFD" w:rsidRPr="00D40F9A">
        <w:rPr>
          <w:b/>
          <w:bCs/>
        </w:rPr>
        <w:br w:type="page"/>
      </w:r>
    </w:p>
    <w:p w14:paraId="3FEF4A1C" w14:textId="4F18AF33" w:rsidR="000220CF" w:rsidRPr="00D40F9A" w:rsidRDefault="000220CF" w:rsidP="0031111D">
      <w:pPr>
        <w:pStyle w:val="Cmsor3"/>
      </w:pPr>
      <w:bookmarkStart w:id="134" w:name="_Toc191365603"/>
      <w:r w:rsidRPr="00D40F9A">
        <w:lastRenderedPageBreak/>
        <w:t>Bejelentkezési oldal</w:t>
      </w:r>
      <w:bookmarkEnd w:id="126"/>
      <w:bookmarkEnd w:id="134"/>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aszerbekezds"/>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iperhivatkozs"/>
            <w:rFonts w:ascii="Segoe UI Symbol" w:hAnsi="Segoe UI Symbol" w:cs="Segoe UI Symbol"/>
            <w:b/>
            <w:bCs/>
          </w:rPr>
          <w:t>☆</w:t>
        </w:r>
      </w:hyperlink>
    </w:p>
    <w:p w14:paraId="61238A72" w14:textId="2CBF65B4" w:rsidR="00F960B6" w:rsidRPr="00D40F9A" w:rsidRDefault="00F960B6" w:rsidP="0031111D">
      <w:pPr>
        <w:pStyle w:val="Listaszerbekezds"/>
        <w:numPr>
          <w:ilvl w:val="1"/>
          <w:numId w:val="15"/>
        </w:numPr>
      </w:pPr>
      <w:r w:rsidRPr="00D40F9A">
        <w:t>Nem lehet üres</w:t>
      </w:r>
    </w:p>
    <w:p w14:paraId="6369C089" w14:textId="1D179517" w:rsidR="00F960B6" w:rsidRPr="00D40F9A" w:rsidRDefault="00F960B6" w:rsidP="0031111D">
      <w:pPr>
        <w:pStyle w:val="Listaszerbekezds"/>
        <w:numPr>
          <w:ilvl w:val="1"/>
          <w:numId w:val="15"/>
        </w:numPr>
      </w:pPr>
      <w:r w:rsidRPr="00D40F9A">
        <w:t>Minimum 5 karakter hosszú</w:t>
      </w:r>
    </w:p>
    <w:p w14:paraId="6B0C2F65" w14:textId="77777777" w:rsidR="00F960B6" w:rsidRPr="00D40F9A" w:rsidRDefault="00F960B6" w:rsidP="0031111D">
      <w:pPr>
        <w:pStyle w:val="Listaszerbekezds"/>
        <w:numPr>
          <w:ilvl w:val="1"/>
          <w:numId w:val="15"/>
        </w:numPr>
      </w:pPr>
      <w:r w:rsidRPr="00D40F9A">
        <w:t>Maximum 30 karakter hosszú</w:t>
      </w:r>
    </w:p>
    <w:p w14:paraId="392B3864" w14:textId="7BC2AB22" w:rsidR="00F960B6" w:rsidRPr="00D40F9A" w:rsidRDefault="00F960B6" w:rsidP="0031111D">
      <w:pPr>
        <w:pStyle w:val="Listaszerbekezds"/>
        <w:numPr>
          <w:ilvl w:val="0"/>
          <w:numId w:val="15"/>
        </w:numPr>
      </w:pPr>
      <w:r w:rsidRPr="00D40F9A">
        <w:rPr>
          <w:b/>
          <w:bCs/>
        </w:rPr>
        <w:t>Jelszó</w:t>
      </w:r>
      <w:r w:rsidR="003A7529" w:rsidRPr="00D40F9A">
        <w:rPr>
          <w:b/>
          <w:bCs/>
        </w:rPr>
        <w:t xml:space="preserve"> - </w:t>
      </w:r>
      <w:hyperlink w:anchor="LoginPassword" w:history="1">
        <w:r w:rsidR="003A7529" w:rsidRPr="00D40F9A">
          <w:rPr>
            <w:rStyle w:val="Hiperhivatkozs"/>
            <w:rFonts w:ascii="Segoe UI Symbol" w:hAnsi="Segoe UI Symbol" w:cs="Segoe UI Symbol"/>
            <w:b/>
            <w:bCs/>
          </w:rPr>
          <w:t>☆</w:t>
        </w:r>
      </w:hyperlink>
    </w:p>
    <w:p w14:paraId="286922BC" w14:textId="4E3AFA66" w:rsidR="00F960B6" w:rsidRPr="00D40F9A" w:rsidRDefault="00F960B6" w:rsidP="0031111D">
      <w:pPr>
        <w:pStyle w:val="Listaszerbekezds"/>
        <w:numPr>
          <w:ilvl w:val="1"/>
          <w:numId w:val="15"/>
        </w:numPr>
      </w:pPr>
      <w:r w:rsidRPr="00D40F9A">
        <w:t>Nem lehet üres</w:t>
      </w:r>
    </w:p>
    <w:p w14:paraId="4588DBA3" w14:textId="24C5AAED" w:rsidR="00F960B6" w:rsidRPr="00D40F9A" w:rsidRDefault="00F960B6" w:rsidP="0031111D">
      <w:pPr>
        <w:pStyle w:val="Listaszerbekezds"/>
        <w:numPr>
          <w:ilvl w:val="1"/>
          <w:numId w:val="15"/>
        </w:numPr>
      </w:pPr>
      <w:r w:rsidRPr="00D40F9A">
        <w:t>Minimum 6 karakter hosszú</w:t>
      </w:r>
    </w:p>
    <w:p w14:paraId="2E5EE2DE" w14:textId="77777777" w:rsidR="00F960B6" w:rsidRPr="00D40F9A" w:rsidRDefault="00F960B6" w:rsidP="0031111D">
      <w:pPr>
        <w:pStyle w:val="Listaszerbekezds"/>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iperhivatkozs"/>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iperhivatkozs"/>
            <w:rFonts w:ascii="Segoe UI Symbol" w:hAnsi="Segoe UI Symbol" w:cs="Segoe UI Symbol"/>
          </w:rPr>
          <w:t>☆</w:t>
        </w:r>
      </w:hyperlink>
      <w:r w:rsidR="003A7529" w:rsidRPr="00D40F9A">
        <w:t>)</w:t>
      </w:r>
      <w:r w:rsidRPr="00D40F9A">
        <w:t xml:space="preserve"> szövegre kattintva tudja a felhasználó elérni.</w:t>
      </w:r>
    </w:p>
    <w:bookmarkStart w:id="135" w:name="LoginHyperlink"/>
    <w:bookmarkStart w:id="136"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Password"/>
      <w:bookmarkEnd w:id="135"/>
      <w:bookmarkEnd w:id="136"/>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Username"/>
      <w:bookmarkEnd w:id="137"/>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8"/>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9" w:name="_Toc191076617"/>
      <w:r w:rsidR="00E36784" w:rsidRPr="00D40F9A">
        <w:rPr>
          <w:b/>
          <w:bCs/>
        </w:rPr>
        <w:br w:type="page"/>
      </w:r>
    </w:p>
    <w:p w14:paraId="5BD71886" w14:textId="289E910C" w:rsidR="000220CF" w:rsidRPr="00D40F9A" w:rsidRDefault="000220CF" w:rsidP="0031111D">
      <w:pPr>
        <w:pStyle w:val="Cmsor3"/>
      </w:pPr>
      <w:bookmarkStart w:id="140" w:name="_Toc191365604"/>
      <w:r w:rsidRPr="00D40F9A">
        <w:lastRenderedPageBreak/>
        <w:t>Kezdőlap</w:t>
      </w:r>
      <w:bookmarkEnd w:id="139"/>
      <w:bookmarkEnd w:id="140"/>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iperhivatkozs"/>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iperhivatkozs"/>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aszerbekezds"/>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iperhivatkozs"/>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aszerbekezds"/>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iperhivatkozs"/>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aszerbekezds"/>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aszerbekezds"/>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iperhivatkozs"/>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aszerbekezds"/>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aszerbekezds"/>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iperhivatkozs"/>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aszerbekezds"/>
        <w:numPr>
          <w:ilvl w:val="1"/>
          <w:numId w:val="18"/>
        </w:numPr>
      </w:pPr>
      <w:r w:rsidRPr="00D40F9A">
        <w:t>Középen a zene címe</w:t>
      </w:r>
      <w:r w:rsidR="00C7617A" w:rsidRPr="00D40F9A">
        <w:t xml:space="preserve"> (</w:t>
      </w:r>
      <w:hyperlink w:anchor="HomeMusicTitle" w:history="1">
        <w:r w:rsidR="00C7617A" w:rsidRPr="00D40F9A">
          <w:rPr>
            <w:rStyle w:val="Hiperhivatkozs"/>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aszerbekezds"/>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iperhivatkozs"/>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aszerbekezds"/>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iperhivatkozs"/>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aszerbekezds"/>
        <w:numPr>
          <w:ilvl w:val="0"/>
          <w:numId w:val="18"/>
        </w:numPr>
      </w:pPr>
      <w:r w:rsidRPr="00D40F9A">
        <w:t>Előző győztes</w:t>
      </w:r>
      <w:r w:rsidR="00534433" w:rsidRPr="00D40F9A">
        <w:t xml:space="preserve"> (</w:t>
      </w:r>
      <w:hyperlink w:anchor="HomePrevWinnerTitleWith" w:history="1">
        <w:r w:rsidR="00534433" w:rsidRPr="00D40F9A">
          <w:rPr>
            <w:rStyle w:val="Hiperhivatkozs"/>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iperhivatkozs"/>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1" w:name="HomeLeaderboardWithoutVotes"/>
      <w:bookmarkStart w:id="142" w:name="HomeUserIcon"/>
      <w:bookmarkStart w:id="143" w:name="HomeMusicUpload"/>
      <w:bookmarkStart w:id="144" w:name="HomeWelcomeSign"/>
      <w:bookmarkStart w:id="145"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1"/>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eaderboardWithVotes"/>
      <w:bookmarkEnd w:id="142"/>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PrevWinnerTitleWithout"/>
      <w:bookmarkEnd w:id="146"/>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SongsWihoutSession"/>
      <w:bookmarkEnd w:id="147"/>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LogoutIcon"/>
      <w:bookmarkEnd w:id="148"/>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AdminButton"/>
      <w:bookmarkEnd w:id="149"/>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0"/>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1"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MusicTitle"/>
      <w:bookmarkEnd w:id="151"/>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LikeIcon"/>
      <w:bookmarkEnd w:id="152"/>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PlayIcon"/>
      <w:bookmarkEnd w:id="153"/>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SongsWithSession"/>
      <w:bookmarkEnd w:id="154"/>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UploadButton"/>
      <w:bookmarkEnd w:id="155"/>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bookmarkEnd w:id="156"/>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5"/>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aszerbekezds"/>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aszerbekezds"/>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aszerbekezds"/>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7"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SongsList"/>
      <w:bookmarkEnd w:id="157"/>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Graf"/>
      <w:bookmarkEnd w:id="158"/>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9"/>
      <w:r w:rsidR="008D4265" w:rsidRPr="00D40F9A">
        <w:rPr>
          <w:b/>
          <w:bCs/>
          <w:noProof/>
        </w:rPr>
        <w:drawing>
          <wp:anchor distT="0" distB="0" distL="114300" distR="114300" simplePos="0" relativeHeight="251768832" behindDoc="1" locked="0" layoutInCell="1" allowOverlap="1" wp14:anchorId="6C8E5D9C" wp14:editId="13BA4B6E">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0"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1" w:name="TvLogo"/>
      <w:bookmarkEnd w:id="160"/>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1"/>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2" w:name="_Toc191076619"/>
      <w:r w:rsidRPr="00D40F9A">
        <w:rPr>
          <w:b/>
          <w:bCs/>
        </w:rPr>
        <w:br w:type="page"/>
      </w:r>
    </w:p>
    <w:p w14:paraId="4AFCE48D" w14:textId="0B6ACEA4" w:rsidR="000220CF" w:rsidRPr="00D40F9A" w:rsidRDefault="000220CF" w:rsidP="0031111D">
      <w:pPr>
        <w:pStyle w:val="Cmsor3"/>
      </w:pPr>
      <w:bookmarkStart w:id="163" w:name="_Toc191365605"/>
      <w:r w:rsidRPr="00D40F9A">
        <w:lastRenderedPageBreak/>
        <w:t>Admin oldal</w:t>
      </w:r>
      <w:bookmarkEnd w:id="162"/>
      <w:bookmarkEnd w:id="163"/>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aszerbekezds"/>
        <w:numPr>
          <w:ilvl w:val="0"/>
          <w:numId w:val="20"/>
        </w:numPr>
      </w:pPr>
      <w:r w:rsidRPr="00D40F9A">
        <w:t>Zenék</w:t>
      </w:r>
      <w:r w:rsidR="006A7288" w:rsidRPr="00D40F9A">
        <w:t xml:space="preserve"> (</w:t>
      </w:r>
      <w:hyperlink w:anchor="AdminSongs" w:history="1">
        <w:r w:rsidR="006A7288" w:rsidRPr="00D40F9A">
          <w:rPr>
            <w:rStyle w:val="Hiperhivatkozs"/>
            <w:rFonts w:ascii="Segoe UI Symbol" w:hAnsi="Segoe UI Symbol" w:cs="Segoe UI Symbol"/>
            <w:b/>
            <w:bCs/>
          </w:rPr>
          <w:t>☆</w:t>
        </w:r>
      </w:hyperlink>
      <w:r w:rsidR="006A7288" w:rsidRPr="00D40F9A">
        <w:t>)</w:t>
      </w:r>
    </w:p>
    <w:p w14:paraId="4270688A" w14:textId="58643846" w:rsidR="00627A58" w:rsidRPr="00D40F9A" w:rsidRDefault="00627A58" w:rsidP="0031111D">
      <w:pPr>
        <w:pStyle w:val="Listaszerbekezds"/>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iperhivatkozs"/>
            <w:rFonts w:ascii="Segoe UI Symbol" w:hAnsi="Segoe UI Symbol" w:cs="Segoe UI Symbol"/>
            <w:b/>
            <w:bCs/>
          </w:rPr>
          <w:t>☆</w:t>
        </w:r>
      </w:hyperlink>
      <w:r w:rsidR="006A7288" w:rsidRPr="00D40F9A">
        <w:t>)</w:t>
      </w:r>
    </w:p>
    <w:p w14:paraId="6D675F7B" w14:textId="25C1E00D" w:rsidR="00627A58" w:rsidRPr="00D40F9A" w:rsidRDefault="00627A58" w:rsidP="0031111D">
      <w:pPr>
        <w:pStyle w:val="Listaszerbekezds"/>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iperhivatkozs"/>
            <w:rFonts w:ascii="Segoe UI Symbol" w:hAnsi="Segoe UI Symbol" w:cs="Segoe UI Symbol"/>
            <w:b/>
            <w:bCs/>
          </w:rPr>
          <w:t>☆</w:t>
        </w:r>
      </w:hyperlink>
      <w:r w:rsidR="006A7288" w:rsidRPr="00D40F9A">
        <w:t>)</w:t>
      </w:r>
    </w:p>
    <w:p w14:paraId="31C6E5D3" w14:textId="1DC1F742" w:rsidR="00627A58" w:rsidRPr="00D40F9A" w:rsidRDefault="00627A58" w:rsidP="0031111D">
      <w:pPr>
        <w:pStyle w:val="Listaszerbekezds"/>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iperhivatkozs"/>
            <w:rFonts w:ascii="Segoe UI Symbol" w:hAnsi="Segoe UI Symbol" w:cs="Segoe UI Symbol"/>
            <w:b/>
            <w:bCs/>
          </w:rPr>
          <w:t>☆</w:t>
        </w:r>
      </w:hyperlink>
      <w:r w:rsidR="006A7288" w:rsidRPr="00D40F9A">
        <w:t>)</w:t>
      </w:r>
    </w:p>
    <w:p w14:paraId="366B981C" w14:textId="0AF192B0" w:rsidR="00627A58" w:rsidRPr="00D40F9A" w:rsidRDefault="00627A58" w:rsidP="0031111D">
      <w:pPr>
        <w:pStyle w:val="Listaszerbekezds"/>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iperhivatkozs"/>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iperhivatkozs"/>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iperhivatkozs"/>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4" w:name="AdminOthers"/>
      <w:bookmarkStart w:id="165" w:name="AdminUsers"/>
      <w:bookmarkStart w:id="166" w:name="AdminSessions"/>
      <w:bookmarkStart w:id="167" w:name="AdminPendingSongs"/>
      <w:bookmarkStart w:id="168" w:name="AdminSongs"/>
      <w:bookmarkStart w:id="169" w:name="AdminUserIcon"/>
      <w:bookmarkStart w:id="170" w:name="AdminHomeIcon"/>
      <w:r w:rsidRPr="00D40F9A">
        <w:rPr>
          <w:noProof/>
        </w:rPr>
        <w:drawing>
          <wp:anchor distT="0" distB="0" distL="114300" distR="114300" simplePos="0" relativeHeight="251781120" behindDoc="1" locked="0" layoutInCell="1" allowOverlap="1" wp14:anchorId="63AE9DF1" wp14:editId="05652147">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4"/>
      <w:bookmarkEnd w:id="165"/>
      <w:bookmarkEnd w:id="166"/>
      <w:bookmarkEnd w:id="167"/>
      <w:bookmarkEnd w:id="168"/>
      <w:bookmarkEnd w:id="169"/>
      <w:bookmarkEnd w:id="170"/>
    </w:p>
    <w:p w14:paraId="1453A98F" w14:textId="77777777" w:rsidR="00E710E8" w:rsidRPr="00D40F9A" w:rsidRDefault="00E710E8">
      <w:pPr>
        <w:spacing w:line="259" w:lineRule="auto"/>
        <w:rPr>
          <w:rFonts w:eastAsiaTheme="majorEastAsia" w:cstheme="majorBidi"/>
          <w:b/>
          <w:bCs/>
          <w:sz w:val="28"/>
          <w:szCs w:val="28"/>
        </w:rPr>
      </w:pPr>
      <w:bookmarkStart w:id="171" w:name="_Toc191076620"/>
      <w:r w:rsidRPr="00D40F9A">
        <w:rPr>
          <w:b/>
          <w:bCs/>
        </w:rPr>
        <w:br w:type="page"/>
      </w:r>
    </w:p>
    <w:p w14:paraId="4A62F055" w14:textId="0337F236" w:rsidR="000220CF" w:rsidRPr="00D40F9A" w:rsidRDefault="000220CF" w:rsidP="0031111D">
      <w:pPr>
        <w:pStyle w:val="Cmsor3"/>
      </w:pPr>
      <w:bookmarkStart w:id="172" w:name="_Toc191365606"/>
      <w:r w:rsidRPr="00D40F9A">
        <w:lastRenderedPageBreak/>
        <w:t xml:space="preserve">Admin oldal </w:t>
      </w:r>
      <w:r w:rsidR="00C513E2" w:rsidRPr="00D40F9A">
        <w:t>–</w:t>
      </w:r>
      <w:r w:rsidRPr="00D40F9A">
        <w:t xml:space="preserve"> Zenék</w:t>
      </w:r>
      <w:bookmarkEnd w:id="171"/>
      <w:bookmarkEnd w:id="172"/>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iperhivatkozs"/>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iperhivatkozs"/>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iperhivatkozs"/>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aszerbekezds"/>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aszerbekezds"/>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iperhivatkozs"/>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iperhivatkozs"/>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iperhivatkozs"/>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aszerbekezds"/>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iperhivatkozs"/>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iperhivatkozs"/>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3"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4" w:name="AdminSongsRenameInput"/>
    <w:bookmarkStart w:id="175" w:name="AdminSongsCloseButton"/>
    <w:bookmarkStart w:id="176"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4"/>
      <w:bookmarkEnd w:id="175"/>
      <w:bookmarkEnd w:id="176"/>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7" w:name="AdminSongsPlay"/>
      <w:bookmarkStart w:id="178" w:name="AdminSongsDelete"/>
      <w:bookmarkStart w:id="179" w:name="AdminSongsUploadDate"/>
      <w:bookmarkStart w:id="180" w:name="AdminSongsUploader"/>
      <w:bookmarkStart w:id="181" w:name="AdminSongsName"/>
      <w:bookmarkStart w:id="182" w:name="AdminSongsEdit"/>
      <w:bookmarkStart w:id="183" w:name="AdminSongsUpload"/>
      <w:bookmarkStart w:id="184" w:name="AdminSongsSearch"/>
      <w:r w:rsidRPr="00D40F9A">
        <w:rPr>
          <w:b/>
          <w:bCs/>
          <w:noProof/>
        </w:rPr>
        <w:drawing>
          <wp:anchor distT="0" distB="0" distL="114300" distR="114300" simplePos="0" relativeHeight="251797504" behindDoc="1" locked="0" layoutInCell="1" allowOverlap="1" wp14:anchorId="0F038DE8" wp14:editId="053CB7D5">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7"/>
      <w:bookmarkEnd w:id="178"/>
      <w:bookmarkEnd w:id="179"/>
      <w:bookmarkEnd w:id="180"/>
      <w:bookmarkEnd w:id="181"/>
      <w:bookmarkEnd w:id="182"/>
      <w:bookmarkEnd w:id="183"/>
      <w:bookmarkEnd w:id="184"/>
      <w:r w:rsidR="00EC185C" w:rsidRPr="00D40F9A">
        <w:rPr>
          <w:b/>
          <w:bCs/>
        </w:rPr>
        <w:br w:type="page"/>
      </w:r>
    </w:p>
    <w:p w14:paraId="47A19DEC" w14:textId="3DC4AC7B" w:rsidR="000220CF" w:rsidRPr="00D40F9A" w:rsidRDefault="000220CF" w:rsidP="0031111D">
      <w:pPr>
        <w:pStyle w:val="Cmsor3"/>
      </w:pPr>
      <w:bookmarkStart w:id="185" w:name="_Toc191365607"/>
      <w:r w:rsidRPr="00D40F9A">
        <w:lastRenderedPageBreak/>
        <w:t xml:space="preserve">Admin oldal </w:t>
      </w:r>
      <w:r w:rsidR="001E1061" w:rsidRPr="00D40F9A">
        <w:t>–</w:t>
      </w:r>
      <w:r w:rsidRPr="00D40F9A">
        <w:t xml:space="preserve"> Zenekérelmek</w:t>
      </w:r>
      <w:bookmarkEnd w:id="173"/>
      <w:bookmarkEnd w:id="185"/>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iperhivatkozs"/>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iperhivatkozs"/>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iperhivatkozs"/>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aszerbekezds"/>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aszerbekezds"/>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aszerbekezds"/>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iperhivatkozs"/>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6" w:name="AdminPendingSongsName"/>
    <w:bookmarkStart w:id="187" w:name="AdminPendingSongsUploader"/>
    <w:bookmarkStart w:id="188" w:name="AdminPendingSongsUploadDate"/>
    <w:bookmarkStart w:id="189" w:name="AdminPendingSongsPlay"/>
    <w:bookmarkStart w:id="190" w:name="AdminPendingSongsAccept"/>
    <w:bookmarkStart w:id="191" w:name="AdminPendingSongsDeny"/>
    <w:bookmarkStart w:id="192" w:name="AdminPendingSongsSearch"/>
    <w:bookmarkStart w:id="193"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26E39E4D">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6"/>
      <w:bookmarkEnd w:id="187"/>
      <w:bookmarkEnd w:id="188"/>
      <w:bookmarkEnd w:id="189"/>
      <w:bookmarkEnd w:id="190"/>
      <w:bookmarkEnd w:id="191"/>
      <w:bookmarkEnd w:id="192"/>
      <w:r w:rsidR="003C2565" w:rsidRPr="00D40F9A">
        <w:rPr>
          <w:b/>
          <w:bCs/>
        </w:rPr>
        <w:br w:type="page"/>
      </w:r>
    </w:p>
    <w:p w14:paraId="0753DA5F" w14:textId="6C865EEC" w:rsidR="000220CF" w:rsidRPr="00D40F9A" w:rsidRDefault="000220CF" w:rsidP="0031111D">
      <w:pPr>
        <w:pStyle w:val="Cmsor3"/>
      </w:pPr>
      <w:bookmarkStart w:id="194" w:name="_Toc191365608"/>
      <w:r w:rsidRPr="00D40F9A">
        <w:lastRenderedPageBreak/>
        <w:t xml:space="preserve">Admin oldal </w:t>
      </w:r>
      <w:r w:rsidR="006F5402" w:rsidRPr="00D40F9A">
        <w:t>–</w:t>
      </w:r>
      <w:r w:rsidRPr="00D40F9A">
        <w:t xml:space="preserve"> Szavazások</w:t>
      </w:r>
      <w:bookmarkEnd w:id="193"/>
      <w:bookmarkEnd w:id="194"/>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iperhivatkozs"/>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iperhivatkozs"/>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aszerbekezds"/>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aszerbekezds"/>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iperhivatkozs"/>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iperhivatkozs"/>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iperhivatkozs"/>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iperhivatkozs"/>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iperhivatkozs"/>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iperhivatkozs"/>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aszerbekezds"/>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iperhivatkozs"/>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iperhivatkozs"/>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iperhivatkozs"/>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iperhivatkozs"/>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iperhivatkozs"/>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iperhivatkozs"/>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iperhivatkozs"/>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5" w:name="AdminSessionsStart"/>
    <w:bookmarkStart w:id="196" w:name="AdminSessionsEnd"/>
    <w:bookmarkStart w:id="197" w:name="AdminSessionsView"/>
    <w:bookmarkStart w:id="198" w:name="AdminSessionsEdit"/>
    <w:bookmarkStart w:id="199" w:name="AdminSessionsDelete"/>
    <w:bookmarkStart w:id="200"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6"/>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2B6398A4">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0"/>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1" w:name="AdminSessionsCreateSongs"/>
    <w:bookmarkStart w:id="202"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reate"/>
      <w:bookmarkEnd w:id="201"/>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lose"/>
      <w:bookmarkEnd w:id="203"/>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Close"/>
      <w:bookmarkEnd w:id="204"/>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Edit"/>
      <w:bookmarkEnd w:id="205"/>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Dropdown"/>
      <w:bookmarkEnd w:id="206"/>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
      <w:bookmarkEnd w:id="207"/>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8"/>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End"/>
      <w:bookmarkStart w:id="211" w:name="AdminSessionsCreateEnd"/>
      <w:bookmarkEnd w:id="209"/>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SessionsCreateStart"/>
      <w:bookmarkEnd w:id="210"/>
      <w:bookmarkEnd w:id="211"/>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2"/>
      <w:r w:rsidR="00E710E8" w:rsidRPr="00D40F9A">
        <w:rPr>
          <w:b/>
          <w:bCs/>
        </w:rPr>
        <w:br w:type="page"/>
      </w:r>
    </w:p>
    <w:p w14:paraId="4CF0A07B" w14:textId="4A6CF914" w:rsidR="000220CF" w:rsidRPr="00D40F9A" w:rsidRDefault="000220CF" w:rsidP="0031111D">
      <w:pPr>
        <w:pStyle w:val="Cmsor3"/>
      </w:pPr>
      <w:bookmarkStart w:id="213" w:name="_Toc191365609"/>
      <w:r w:rsidRPr="00D40F9A">
        <w:lastRenderedPageBreak/>
        <w:t xml:space="preserve">Admin oldal </w:t>
      </w:r>
      <w:r w:rsidR="00B520DF" w:rsidRPr="00D40F9A">
        <w:t>–</w:t>
      </w:r>
      <w:r w:rsidRPr="00D40F9A">
        <w:t xml:space="preserve"> Felhasználók</w:t>
      </w:r>
      <w:bookmarkEnd w:id="202"/>
      <w:bookmarkEnd w:id="213"/>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iperhivatkozs"/>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iperhivatkozs"/>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iperhivatkozs"/>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iperhivatkozs"/>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iperhivatkozs"/>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iperhivatkozs"/>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iperhivatkozs"/>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iperhivatkozs"/>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iperhivatkozs"/>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iperhivatkozs"/>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iperhivatkozs"/>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4"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dit"/>
      <w:bookmarkEnd w:id="214"/>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ole"/>
      <w:bookmarkEnd w:id="215"/>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OM"/>
      <w:bookmarkEnd w:id="216"/>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Email"/>
      <w:bookmarkEnd w:id="217"/>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Realname"/>
      <w:bookmarkEnd w:id="218"/>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Username"/>
      <w:bookmarkEnd w:id="219"/>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1B33C043">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1" w:name="AdminUsersEditEdit"/>
    <w:bookmarkStart w:id="222"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Close"/>
      <w:bookmarkEnd w:id="221"/>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Role"/>
      <w:bookmarkEnd w:id="223"/>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Password"/>
      <w:bookmarkEnd w:id="224"/>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5"/>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Cmsor3"/>
      </w:pPr>
      <w:bookmarkStart w:id="226" w:name="_Toc191365610"/>
      <w:r w:rsidRPr="00D40F9A">
        <w:lastRenderedPageBreak/>
        <w:t xml:space="preserve">Admin oldal </w:t>
      </w:r>
      <w:r w:rsidR="00B52F78" w:rsidRPr="00D40F9A">
        <w:t>–</w:t>
      </w:r>
      <w:r w:rsidRPr="00D40F9A">
        <w:t xml:space="preserve"> Egyebek</w:t>
      </w:r>
      <w:bookmarkEnd w:id="222"/>
      <w:bookmarkEnd w:id="226"/>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aszerbekezds"/>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aszerbekezds"/>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7" w:name="AdminOthersDS"/>
    <w:bookmarkStart w:id="228"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9" w:name="AdminOthersDZip"/>
      <w:bookmarkEnd w:id="227"/>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9"/>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0ECA44F5" w14:textId="261FFDE4" w:rsidR="000220CF" w:rsidRPr="00D40F9A" w:rsidRDefault="000220CF" w:rsidP="000220CF">
      <w:pPr>
        <w:pStyle w:val="Cmsor1"/>
      </w:pPr>
      <w:bookmarkStart w:id="230" w:name="_Toc191365611"/>
      <w:r w:rsidRPr="00D40F9A">
        <w:lastRenderedPageBreak/>
        <w:t>Összefoglalás, Köszönetnyilvánítás</w:t>
      </w:r>
      <w:bookmarkEnd w:id="228"/>
      <w:bookmarkEnd w:id="230"/>
    </w:p>
    <w:p w14:paraId="25C4AFA1" w14:textId="77777777" w:rsidR="000220CF" w:rsidRPr="00D40F9A" w:rsidRDefault="000220CF" w:rsidP="000220CF">
      <w:pPr>
        <w:pStyle w:val="Cmsor2"/>
      </w:pPr>
      <w:bookmarkStart w:id="231" w:name="_Toc191076626"/>
      <w:bookmarkStart w:id="232" w:name="_Toc191365612"/>
      <w:r w:rsidRPr="00D40F9A">
        <w:t>Önértékelés és a projekt hasznosulása</w:t>
      </w:r>
      <w:bookmarkEnd w:id="231"/>
      <w:bookmarkEnd w:id="232"/>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aszerbekezds"/>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aszerbekezds"/>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aszerbekezds"/>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aszerbekezds"/>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33" w:name="_Toc191076627"/>
      <w:r w:rsidRPr="00D40F9A">
        <w:br w:type="page"/>
      </w:r>
    </w:p>
    <w:p w14:paraId="6B2B42BA" w14:textId="42EAEB20" w:rsidR="000220CF" w:rsidRPr="00D40F9A" w:rsidRDefault="000220CF" w:rsidP="000220CF">
      <w:pPr>
        <w:pStyle w:val="Cmsor2"/>
      </w:pPr>
      <w:bookmarkStart w:id="234" w:name="_Toc191365613"/>
      <w:r w:rsidRPr="00D40F9A">
        <w:lastRenderedPageBreak/>
        <w:t>A program hasznosulása a továbbiakban</w:t>
      </w:r>
      <w:bookmarkEnd w:id="233"/>
      <w:bookmarkEnd w:id="234"/>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aszerbekezds"/>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aszerbekezds"/>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aszerbekezds"/>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Cmsor2"/>
      </w:pPr>
      <w:bookmarkStart w:id="235" w:name="_Toc191076628"/>
      <w:bookmarkStart w:id="236" w:name="_Toc191365614"/>
      <w:r w:rsidRPr="00D40F9A">
        <w:t>Köszönetnyilvánítás</w:t>
      </w:r>
      <w:bookmarkEnd w:id="235"/>
      <w:bookmarkEnd w:id="236"/>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aszerbekezds"/>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aszerbekezds"/>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37"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Cmsor1"/>
      </w:pPr>
      <w:bookmarkStart w:id="238" w:name="_Toc191365615"/>
      <w:r w:rsidRPr="00D40F9A">
        <w:lastRenderedPageBreak/>
        <w:t>Irodalomjegyzék</w:t>
      </w:r>
      <w:bookmarkEnd w:id="237"/>
      <w:bookmarkEnd w:id="238"/>
    </w:p>
    <w:p w14:paraId="3BFA8AB6" w14:textId="3DEC3B3A" w:rsidR="00C241D5" w:rsidRPr="00D40F9A" w:rsidRDefault="00C241D5" w:rsidP="00C241D5">
      <w:pPr>
        <w:pStyle w:val="Listaszerbekezds"/>
        <w:numPr>
          <w:ilvl w:val="0"/>
          <w:numId w:val="112"/>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rsidP="00C241D5">
      <w:pPr>
        <w:pStyle w:val="Listaszerbekezds"/>
        <w:numPr>
          <w:ilvl w:val="1"/>
          <w:numId w:val="112"/>
        </w:numPr>
      </w:pPr>
      <w:r w:rsidRPr="00D40F9A">
        <w:t xml:space="preserve">Elérhető: </w:t>
      </w:r>
      <w:hyperlink r:id="rId73" w:history="1">
        <w:r w:rsidRPr="00D40F9A">
          <w:rPr>
            <w:rStyle w:val="Hiperhivatkozs"/>
          </w:rPr>
          <w:t>https://www.bella-iskolacsengo.hu/</w:t>
        </w:r>
      </w:hyperlink>
    </w:p>
    <w:p w14:paraId="7081A1FF" w14:textId="680EBFEA" w:rsidR="00C241D5" w:rsidRPr="00D40F9A" w:rsidRDefault="00C241D5" w:rsidP="00C241D5">
      <w:pPr>
        <w:pStyle w:val="Listaszerbekezds"/>
        <w:numPr>
          <w:ilvl w:val="0"/>
          <w:numId w:val="112"/>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rsidP="000E2A4A">
      <w:pPr>
        <w:pStyle w:val="Listaszerbekezds"/>
        <w:numPr>
          <w:ilvl w:val="1"/>
          <w:numId w:val="112"/>
        </w:numPr>
      </w:pPr>
      <w:r w:rsidRPr="00D40F9A">
        <w:t xml:space="preserve">Elérhető: </w:t>
      </w:r>
      <w:hyperlink r:id="rId74" w:history="1">
        <w:r w:rsidRPr="00D40F9A">
          <w:rPr>
            <w:rStyle w:val="Hiperhivatkozs"/>
          </w:rPr>
          <w:t>https://iskolacsengo.gipen.hu/</w:t>
        </w:r>
      </w:hyperlink>
    </w:p>
    <w:p w14:paraId="09B3AE62" w14:textId="63790ECD" w:rsidR="00452A26" w:rsidRPr="00D40F9A" w:rsidRDefault="00452A26" w:rsidP="00452A26">
      <w:pPr>
        <w:pStyle w:val="Listaszerbekezds"/>
        <w:numPr>
          <w:ilvl w:val="0"/>
          <w:numId w:val="112"/>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rsidP="003D3D2C">
      <w:pPr>
        <w:pStyle w:val="Listaszerbekezds"/>
        <w:numPr>
          <w:ilvl w:val="1"/>
          <w:numId w:val="112"/>
        </w:numPr>
        <w:rPr>
          <w:b/>
          <w:bCs/>
        </w:rPr>
      </w:pPr>
      <w:r w:rsidRPr="00D40F9A">
        <w:t xml:space="preserve">Elérhető: </w:t>
      </w:r>
      <w:hyperlink r:id="rId75" w:history="1">
        <w:r w:rsidRPr="00D40F9A">
          <w:rPr>
            <w:rStyle w:val="Hiperhivatkozs"/>
          </w:rPr>
          <w:t>https://stackoverflow.com/questions</w:t>
        </w:r>
      </w:hyperlink>
      <w:r w:rsidRPr="00D40F9A">
        <w:tab/>
      </w:r>
    </w:p>
    <w:p w14:paraId="1CA942AA" w14:textId="77777777" w:rsidR="00E86B08" w:rsidRPr="00D40F9A" w:rsidRDefault="00E86B08" w:rsidP="00E86B08">
      <w:pPr>
        <w:pStyle w:val="Listaszerbekezds"/>
        <w:numPr>
          <w:ilvl w:val="0"/>
          <w:numId w:val="112"/>
        </w:numPr>
        <w:rPr>
          <w:b/>
          <w:bCs/>
        </w:rPr>
      </w:pPr>
      <w:r w:rsidRPr="00D40F9A">
        <w:rPr>
          <w:b/>
          <w:bCs/>
        </w:rPr>
        <w:t>PgAdmin – Az adatbázis kezelő dokumentációja</w:t>
      </w:r>
    </w:p>
    <w:p w14:paraId="246F4176" w14:textId="77777777" w:rsidR="00E86B08" w:rsidRPr="00D40F9A" w:rsidRDefault="00E86B08" w:rsidP="00E86B08">
      <w:pPr>
        <w:pStyle w:val="Listaszerbekezds"/>
        <w:numPr>
          <w:ilvl w:val="1"/>
          <w:numId w:val="112"/>
        </w:numPr>
        <w:rPr>
          <w:b/>
          <w:bCs/>
        </w:rPr>
      </w:pPr>
      <w:r w:rsidRPr="00D40F9A">
        <w:t xml:space="preserve">Elérhető: </w:t>
      </w:r>
      <w:hyperlink r:id="rId76" w:history="1">
        <w:r w:rsidRPr="00D40F9A">
          <w:rPr>
            <w:rStyle w:val="Hiperhivatkozs"/>
          </w:rPr>
          <w:t>https://www.pgadmin.org/docs/</w:t>
        </w:r>
      </w:hyperlink>
    </w:p>
    <w:p w14:paraId="5B2F0D34" w14:textId="77777777" w:rsidR="00E86B08" w:rsidRPr="00D40F9A" w:rsidRDefault="00E86B08" w:rsidP="00E86B08">
      <w:pPr>
        <w:pStyle w:val="Listaszerbekezds"/>
        <w:numPr>
          <w:ilvl w:val="0"/>
          <w:numId w:val="112"/>
        </w:numPr>
        <w:rPr>
          <w:b/>
          <w:bCs/>
        </w:rPr>
      </w:pPr>
      <w:r w:rsidRPr="00D40F9A">
        <w:rPr>
          <w:b/>
          <w:bCs/>
        </w:rPr>
        <w:t>Postgres 16.6 – Az adatbázis dokumentációja</w:t>
      </w:r>
    </w:p>
    <w:p w14:paraId="7A426995" w14:textId="179ADD63" w:rsidR="00E86B08" w:rsidRPr="00D40F9A" w:rsidRDefault="00E86B08" w:rsidP="00E86B08">
      <w:pPr>
        <w:pStyle w:val="Listaszerbekezds"/>
        <w:numPr>
          <w:ilvl w:val="1"/>
          <w:numId w:val="112"/>
        </w:numPr>
        <w:rPr>
          <w:b/>
          <w:bCs/>
        </w:rPr>
      </w:pPr>
      <w:r w:rsidRPr="00D40F9A">
        <w:t>Elérhető:</w:t>
      </w:r>
      <w:hyperlink r:id="rId77" w:history="1">
        <w:r w:rsidRPr="00D40F9A">
          <w:rPr>
            <w:rStyle w:val="Hiperhivatkozs"/>
          </w:rPr>
          <w:t xml:space="preserve"> https://www.postgresql.org/docs/16/index.html</w:t>
        </w:r>
      </w:hyperlink>
    </w:p>
    <w:p w14:paraId="7011D36D" w14:textId="2F61C27E" w:rsidR="003D3D2C" w:rsidRPr="00D40F9A" w:rsidRDefault="003D3D2C" w:rsidP="003D3D2C">
      <w:pPr>
        <w:pStyle w:val="Listaszerbekezds"/>
        <w:numPr>
          <w:ilvl w:val="0"/>
          <w:numId w:val="112"/>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rsidP="00E86B08">
      <w:pPr>
        <w:pStyle w:val="Listaszerbekezds"/>
        <w:numPr>
          <w:ilvl w:val="1"/>
          <w:numId w:val="112"/>
        </w:numPr>
        <w:rPr>
          <w:b/>
          <w:bCs/>
        </w:rPr>
      </w:pPr>
      <w:r w:rsidRPr="00D40F9A">
        <w:t xml:space="preserve">Elérhető: </w:t>
      </w:r>
      <w:hyperlink r:id="rId78" w:history="1">
        <w:r w:rsidR="003F745C" w:rsidRPr="00D40F9A">
          <w:rPr>
            <w:rStyle w:val="Hiperhivatkozs"/>
          </w:rPr>
          <w:t>https://vuejs.org/guide/introduction.html</w:t>
        </w:r>
      </w:hyperlink>
    </w:p>
    <w:p w14:paraId="0252407B" w14:textId="39586CD4" w:rsidR="007F40E7" w:rsidRPr="00D40F9A" w:rsidRDefault="007F40E7" w:rsidP="007F40E7">
      <w:pPr>
        <w:pStyle w:val="Listaszerbekezds"/>
        <w:numPr>
          <w:ilvl w:val="0"/>
          <w:numId w:val="112"/>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rsidP="007F40E7">
      <w:pPr>
        <w:pStyle w:val="Listaszerbekezds"/>
        <w:numPr>
          <w:ilvl w:val="1"/>
          <w:numId w:val="112"/>
        </w:numPr>
        <w:rPr>
          <w:b/>
          <w:bCs/>
        </w:rPr>
      </w:pPr>
      <w:r w:rsidRPr="00D40F9A">
        <w:t>Elérhető</w:t>
      </w:r>
      <w:r w:rsidR="00DA54C1" w:rsidRPr="00D40F9A">
        <w:t xml:space="preserve">: </w:t>
      </w:r>
      <w:hyperlink r:id="rId79" w:history="1">
        <w:r w:rsidR="00DA54C1" w:rsidRPr="00D40F9A">
          <w:rPr>
            <w:rStyle w:val="Hiperhivatkozs"/>
          </w:rPr>
          <w:t>https://docs.nestjs.com/</w:t>
        </w:r>
        <w:r w:rsidRPr="00D40F9A">
          <w:rPr>
            <w:rStyle w:val="Hiperhivatkozs"/>
          </w:rPr>
          <w:tab/>
        </w:r>
      </w:hyperlink>
    </w:p>
    <w:p w14:paraId="5A088A1A" w14:textId="7ADAA26B" w:rsidR="00F8321E" w:rsidRPr="00D40F9A" w:rsidRDefault="00F8321E" w:rsidP="00F8321E">
      <w:pPr>
        <w:pStyle w:val="Listaszerbekezds"/>
        <w:numPr>
          <w:ilvl w:val="0"/>
          <w:numId w:val="112"/>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rsidP="00F8321E">
      <w:pPr>
        <w:pStyle w:val="Listaszerbekezds"/>
        <w:numPr>
          <w:ilvl w:val="1"/>
          <w:numId w:val="112"/>
        </w:numPr>
        <w:rPr>
          <w:b/>
          <w:bCs/>
        </w:rPr>
      </w:pPr>
      <w:r w:rsidRPr="00D40F9A">
        <w:t xml:space="preserve">Elérhető: </w:t>
      </w:r>
      <w:hyperlink r:id="rId80" w:history="1">
        <w:r w:rsidR="003F745C" w:rsidRPr="00D40F9A">
          <w:rPr>
            <w:rStyle w:val="Hiperhivatkozs"/>
          </w:rPr>
          <w:t>https://playwright.dev/docs/intro</w:t>
        </w:r>
      </w:hyperlink>
      <w:r w:rsidRPr="00D40F9A">
        <w:tab/>
      </w:r>
    </w:p>
    <w:p w14:paraId="2467EFB2" w14:textId="2718367D" w:rsidR="00E722C0" w:rsidRPr="00D40F9A" w:rsidRDefault="00E722C0" w:rsidP="00E722C0">
      <w:pPr>
        <w:pStyle w:val="Listaszerbekezds"/>
        <w:numPr>
          <w:ilvl w:val="0"/>
          <w:numId w:val="112"/>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rsidP="005A3BCD">
      <w:pPr>
        <w:pStyle w:val="Listaszerbekezds"/>
        <w:numPr>
          <w:ilvl w:val="1"/>
          <w:numId w:val="112"/>
        </w:numPr>
      </w:pPr>
      <w:r w:rsidRPr="00D40F9A">
        <w:t>Elérhető</w:t>
      </w:r>
      <w:r w:rsidRPr="00D40F9A">
        <w:rPr>
          <w:b/>
          <w:bCs/>
        </w:rPr>
        <w:t xml:space="preserve">: </w:t>
      </w:r>
      <w:hyperlink r:id="rId81" w:history="1">
        <w:r w:rsidRPr="00D40F9A">
          <w:rPr>
            <w:rStyle w:val="Hiperhivatkozs"/>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rsidP="0095082C">
      <w:pPr>
        <w:pStyle w:val="Listaszerbekezds"/>
        <w:numPr>
          <w:ilvl w:val="0"/>
          <w:numId w:val="116"/>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rsidP="0095082C">
      <w:pPr>
        <w:pStyle w:val="Listaszerbekezds"/>
        <w:numPr>
          <w:ilvl w:val="0"/>
          <w:numId w:val="116"/>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rsidP="0095082C">
      <w:pPr>
        <w:pStyle w:val="Listaszerbekezds"/>
        <w:numPr>
          <w:ilvl w:val="0"/>
          <w:numId w:val="116"/>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2C2D1" w14:textId="77777777" w:rsidR="0031015B" w:rsidRPr="00D40F9A" w:rsidRDefault="0031015B">
      <w:pPr>
        <w:spacing w:line="240" w:lineRule="auto"/>
      </w:pPr>
      <w:r w:rsidRPr="00D40F9A">
        <w:separator/>
      </w:r>
    </w:p>
  </w:endnote>
  <w:endnote w:type="continuationSeparator" w:id="0">
    <w:p w14:paraId="1A7C36C2" w14:textId="77777777" w:rsidR="0031015B" w:rsidRPr="00D40F9A" w:rsidRDefault="0031015B">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6A54DC" w14:textId="77777777" w:rsidR="0031015B" w:rsidRPr="00D40F9A" w:rsidRDefault="0031015B">
      <w:pPr>
        <w:spacing w:line="240" w:lineRule="auto"/>
      </w:pPr>
      <w:r w:rsidRPr="00D40F9A">
        <w:separator/>
      </w:r>
    </w:p>
  </w:footnote>
  <w:footnote w:type="continuationSeparator" w:id="0">
    <w:p w14:paraId="4191544C" w14:textId="77777777" w:rsidR="0031015B" w:rsidRPr="00D40F9A" w:rsidRDefault="0031015B">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lfej"/>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lfej"/>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7"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1F105C93"/>
    <w:multiLevelType w:val="hybridMultilevel"/>
    <w:tmpl w:val="7FBA9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21062009"/>
    <w:multiLevelType w:val="hybridMultilevel"/>
    <w:tmpl w:val="63E2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28B26794"/>
    <w:multiLevelType w:val="multilevel"/>
    <w:tmpl w:val="C984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2D6A7E5A"/>
    <w:multiLevelType w:val="multilevel"/>
    <w:tmpl w:val="3498283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0"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2FF03ED1"/>
    <w:multiLevelType w:val="multilevel"/>
    <w:tmpl w:val="137CC6F4"/>
    <w:lvl w:ilvl="0">
      <w:start w:val="1"/>
      <w:numFmt w:val="decimal"/>
      <w:lvlText w:val="%1."/>
      <w:lvlJc w:val="left"/>
      <w:pPr>
        <w:ind w:left="480" w:right="0" w:hanging="480"/>
      </w:pPr>
    </w:lvl>
    <w:lvl w:ilvl="1">
      <w:start w:val="1"/>
      <w:numFmt w:val="bullet"/>
      <w:lvlText w:val="–"/>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2"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6"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3BA97B66"/>
    <w:multiLevelType w:val="multilevel"/>
    <w:tmpl w:val="980A5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6"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1"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7E5"/>
    <w:multiLevelType w:val="multilevel"/>
    <w:tmpl w:val="17C0A73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E8613C"/>
    <w:multiLevelType w:val="multilevel"/>
    <w:tmpl w:val="EDFA4E4E"/>
    <w:lvl w:ilvl="0">
      <w:start w:val="1"/>
      <w:numFmt w:val="decimal"/>
      <w:lvlText w:val="%1."/>
      <w:lvlJc w:val="left"/>
      <w:pPr>
        <w:ind w:left="480" w:right="0" w:hanging="480"/>
      </w:pPr>
    </w:lvl>
    <w:lvl w:ilvl="1">
      <w:start w:val="1"/>
      <w:numFmt w:val="bullet"/>
      <w:lvlText w:val="–"/>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76"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8"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57675AE4"/>
    <w:multiLevelType w:val="hybridMultilevel"/>
    <w:tmpl w:val="31669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81B5F78"/>
    <w:multiLevelType w:val="hybridMultilevel"/>
    <w:tmpl w:val="A6BA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6"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7"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2"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2478BD"/>
    <w:multiLevelType w:val="multilevel"/>
    <w:tmpl w:val="6CD0FF0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6" w15:restartNumberingAfterBreak="0">
    <w:nsid w:val="64475081"/>
    <w:multiLevelType w:val="hybridMultilevel"/>
    <w:tmpl w:val="4394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9"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5"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C6323F"/>
    <w:multiLevelType w:val="hybridMultilevel"/>
    <w:tmpl w:val="98EA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0"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1"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2"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3"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4"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5"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74"/>
  </w:num>
  <w:num w:numId="2" w16cid:durableId="435099906">
    <w:abstractNumId w:val="11"/>
  </w:num>
  <w:num w:numId="3" w16cid:durableId="943538759">
    <w:abstractNumId w:val="105"/>
  </w:num>
  <w:num w:numId="4" w16cid:durableId="658576603">
    <w:abstractNumId w:val="68"/>
  </w:num>
  <w:num w:numId="5" w16cid:durableId="292298463">
    <w:abstractNumId w:val="115"/>
  </w:num>
  <w:num w:numId="6" w16cid:durableId="411708290">
    <w:abstractNumId w:val="97"/>
  </w:num>
  <w:num w:numId="7" w16cid:durableId="1927107005">
    <w:abstractNumId w:val="7"/>
  </w:num>
  <w:num w:numId="8" w16cid:durableId="1534919026">
    <w:abstractNumId w:val="36"/>
  </w:num>
  <w:num w:numId="9" w16cid:durableId="241836201">
    <w:abstractNumId w:val="19"/>
  </w:num>
  <w:num w:numId="10" w16cid:durableId="116335177">
    <w:abstractNumId w:val="106"/>
  </w:num>
  <w:num w:numId="11" w16cid:durableId="559022540">
    <w:abstractNumId w:val="17"/>
  </w:num>
  <w:num w:numId="12" w16cid:durableId="373500689">
    <w:abstractNumId w:val="101"/>
  </w:num>
  <w:num w:numId="13" w16cid:durableId="760028489">
    <w:abstractNumId w:val="51"/>
  </w:num>
  <w:num w:numId="14" w16cid:durableId="1307130707">
    <w:abstractNumId w:val="37"/>
  </w:num>
  <w:num w:numId="15" w16cid:durableId="638540011">
    <w:abstractNumId w:val="0"/>
  </w:num>
  <w:num w:numId="16" w16cid:durableId="1635717012">
    <w:abstractNumId w:val="94"/>
  </w:num>
  <w:num w:numId="17" w16cid:durableId="755828623">
    <w:abstractNumId w:val="44"/>
  </w:num>
  <w:num w:numId="18" w16cid:durableId="554856089">
    <w:abstractNumId w:val="31"/>
  </w:num>
  <w:num w:numId="19" w16cid:durableId="230163318">
    <w:abstractNumId w:val="93"/>
  </w:num>
  <w:num w:numId="20" w16cid:durableId="1897012209">
    <w:abstractNumId w:val="22"/>
  </w:num>
  <w:num w:numId="21" w16cid:durableId="931864217">
    <w:abstractNumId w:val="6"/>
  </w:num>
  <w:num w:numId="22" w16cid:durableId="1272282249">
    <w:abstractNumId w:val="78"/>
  </w:num>
  <w:num w:numId="23" w16cid:durableId="540289584">
    <w:abstractNumId w:val="47"/>
  </w:num>
  <w:num w:numId="24" w16cid:durableId="1814635066">
    <w:abstractNumId w:val="48"/>
  </w:num>
  <w:num w:numId="25" w16cid:durableId="1612473509">
    <w:abstractNumId w:val="89"/>
  </w:num>
  <w:num w:numId="26" w16cid:durableId="629938962">
    <w:abstractNumId w:val="62"/>
  </w:num>
  <w:num w:numId="27" w16cid:durableId="1582520136">
    <w:abstractNumId w:val="50"/>
  </w:num>
  <w:num w:numId="28" w16cid:durableId="591013651">
    <w:abstractNumId w:val="43"/>
  </w:num>
  <w:num w:numId="29" w16cid:durableId="1403410998">
    <w:abstractNumId w:val="29"/>
  </w:num>
  <w:num w:numId="30" w16cid:durableId="1480725448">
    <w:abstractNumId w:val="20"/>
  </w:num>
  <w:num w:numId="31" w16cid:durableId="1171723376">
    <w:abstractNumId w:val="110"/>
  </w:num>
  <w:num w:numId="32" w16cid:durableId="357588944">
    <w:abstractNumId w:val="85"/>
  </w:num>
  <w:num w:numId="33" w16cid:durableId="1873573344">
    <w:abstractNumId w:val="60"/>
  </w:num>
  <w:num w:numId="34" w16cid:durableId="745538172">
    <w:abstractNumId w:val="57"/>
  </w:num>
  <w:num w:numId="35" w16cid:durableId="44137878">
    <w:abstractNumId w:val="58"/>
  </w:num>
  <w:num w:numId="36" w16cid:durableId="1801342700">
    <w:abstractNumId w:val="25"/>
  </w:num>
  <w:num w:numId="37" w16cid:durableId="1594171287">
    <w:abstractNumId w:val="112"/>
  </w:num>
  <w:num w:numId="38" w16cid:durableId="1582252141">
    <w:abstractNumId w:val="42"/>
  </w:num>
  <w:num w:numId="39" w16cid:durableId="1115712928">
    <w:abstractNumId w:val="26"/>
  </w:num>
  <w:num w:numId="40" w16cid:durableId="1328557655">
    <w:abstractNumId w:val="27"/>
  </w:num>
  <w:num w:numId="41" w16cid:durableId="30694871">
    <w:abstractNumId w:val="100"/>
  </w:num>
  <w:num w:numId="42" w16cid:durableId="1134712270">
    <w:abstractNumId w:val="45"/>
  </w:num>
  <w:num w:numId="43" w16cid:durableId="1523126143">
    <w:abstractNumId w:val="46"/>
  </w:num>
  <w:num w:numId="44" w16cid:durableId="2038003955">
    <w:abstractNumId w:val="113"/>
  </w:num>
  <w:num w:numId="45" w16cid:durableId="1120536665">
    <w:abstractNumId w:val="87"/>
  </w:num>
  <w:num w:numId="46" w16cid:durableId="1593590484">
    <w:abstractNumId w:val="23"/>
  </w:num>
  <w:num w:numId="47" w16cid:durableId="1591740812">
    <w:abstractNumId w:val="84"/>
  </w:num>
  <w:num w:numId="48" w16cid:durableId="2029284164">
    <w:abstractNumId w:val="32"/>
  </w:num>
  <w:num w:numId="49" w16cid:durableId="2070760621">
    <w:abstractNumId w:val="66"/>
  </w:num>
  <w:num w:numId="50" w16cid:durableId="801269335">
    <w:abstractNumId w:val="90"/>
  </w:num>
  <w:num w:numId="51" w16cid:durableId="495731395">
    <w:abstractNumId w:val="49"/>
  </w:num>
  <w:num w:numId="52" w16cid:durableId="531767861">
    <w:abstractNumId w:val="12"/>
  </w:num>
  <w:num w:numId="53" w16cid:durableId="1003626726">
    <w:abstractNumId w:val="3"/>
  </w:num>
  <w:num w:numId="54" w16cid:durableId="1953824816">
    <w:abstractNumId w:val="86"/>
  </w:num>
  <w:num w:numId="55" w16cid:durableId="164132188">
    <w:abstractNumId w:val="16"/>
  </w:num>
  <w:num w:numId="56" w16cid:durableId="1275674722">
    <w:abstractNumId w:val="77"/>
  </w:num>
  <w:num w:numId="57" w16cid:durableId="125632949">
    <w:abstractNumId w:val="2"/>
  </w:num>
  <w:num w:numId="58" w16cid:durableId="1337263768">
    <w:abstractNumId w:val="104"/>
  </w:num>
  <w:num w:numId="59" w16cid:durableId="1064331456">
    <w:abstractNumId w:val="109"/>
  </w:num>
  <w:num w:numId="60" w16cid:durableId="816070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40"/>
  </w:num>
  <w:num w:numId="62" w16cid:durableId="1833985657">
    <w:abstractNumId w:val="111"/>
  </w:num>
  <w:num w:numId="63" w16cid:durableId="717245313">
    <w:abstractNumId w:val="56"/>
  </w:num>
  <w:num w:numId="64" w16cid:durableId="301930095">
    <w:abstractNumId w:val="10"/>
  </w:num>
  <w:num w:numId="65" w16cid:durableId="1014579079">
    <w:abstractNumId w:val="52"/>
  </w:num>
  <w:num w:numId="66" w16cid:durableId="893275532">
    <w:abstractNumId w:val="80"/>
  </w:num>
  <w:num w:numId="67" w16cid:durableId="672876853">
    <w:abstractNumId w:val="102"/>
  </w:num>
  <w:num w:numId="68" w16cid:durableId="1330132825">
    <w:abstractNumId w:val="99"/>
  </w:num>
  <w:num w:numId="69" w16cid:durableId="1985815911">
    <w:abstractNumId w:val="98"/>
  </w:num>
  <w:num w:numId="70" w16cid:durableId="1825269027">
    <w:abstractNumId w:val="79"/>
  </w:num>
  <w:num w:numId="71" w16cid:durableId="2016689817">
    <w:abstractNumId w:val="55"/>
  </w:num>
  <w:num w:numId="72" w16cid:durableId="574319912">
    <w:abstractNumId w:val="114"/>
  </w:num>
  <w:num w:numId="73" w16cid:durableId="306057702">
    <w:abstractNumId w:val="61"/>
  </w:num>
  <w:num w:numId="74" w16cid:durableId="2053339700">
    <w:abstractNumId w:val="71"/>
  </w:num>
  <w:num w:numId="75" w16cid:durableId="27536969">
    <w:abstractNumId w:val="116"/>
  </w:num>
  <w:num w:numId="76" w16cid:durableId="1997683862">
    <w:abstractNumId w:val="72"/>
  </w:num>
  <w:num w:numId="77" w16cid:durableId="1221556232">
    <w:abstractNumId w:val="67"/>
  </w:num>
  <w:num w:numId="78" w16cid:durableId="858199100">
    <w:abstractNumId w:val="88"/>
  </w:num>
  <w:num w:numId="79" w16cid:durableId="828250442">
    <w:abstractNumId w:val="64"/>
  </w:num>
  <w:num w:numId="80" w16cid:durableId="1753432609">
    <w:abstractNumId w:val="65"/>
  </w:num>
  <w:num w:numId="81" w16cid:durableId="803038904">
    <w:abstractNumId w:val="54"/>
  </w:num>
  <w:num w:numId="82" w16cid:durableId="817646534">
    <w:abstractNumId w:val="30"/>
  </w:num>
  <w:num w:numId="83" w16cid:durableId="768888429">
    <w:abstractNumId w:val="70"/>
  </w:num>
  <w:num w:numId="84" w16cid:durableId="1230462144">
    <w:abstractNumId w:val="73"/>
  </w:num>
  <w:num w:numId="85" w16cid:durableId="1012492737">
    <w:abstractNumId w:val="15"/>
  </w:num>
  <w:num w:numId="86" w16cid:durableId="911818308">
    <w:abstractNumId w:val="91"/>
  </w:num>
  <w:num w:numId="87" w16cid:durableId="78143452">
    <w:abstractNumId w:val="38"/>
  </w:num>
  <w:num w:numId="88" w16cid:durableId="463086025">
    <w:abstractNumId w:val="9"/>
  </w:num>
  <w:num w:numId="89" w16cid:durableId="1149975294">
    <w:abstractNumId w:val="76"/>
  </w:num>
  <w:num w:numId="90" w16cid:durableId="263389262">
    <w:abstractNumId w:val="69"/>
  </w:num>
  <w:num w:numId="91" w16cid:durableId="2016685001">
    <w:abstractNumId w:val="59"/>
  </w:num>
  <w:num w:numId="92" w16cid:durableId="969629861">
    <w:abstractNumId w:val="13"/>
  </w:num>
  <w:num w:numId="93" w16cid:durableId="1213466608">
    <w:abstractNumId w:val="35"/>
  </w:num>
  <w:num w:numId="94" w16cid:durableId="1063406892">
    <w:abstractNumId w:val="92"/>
  </w:num>
  <w:num w:numId="95" w16cid:durableId="515848773">
    <w:abstractNumId w:val="21"/>
  </w:num>
  <w:num w:numId="96" w16cid:durableId="970743336">
    <w:abstractNumId w:val="108"/>
  </w:num>
  <w:num w:numId="97" w16cid:durableId="174855095">
    <w:abstractNumId w:val="1"/>
  </w:num>
  <w:num w:numId="98" w16cid:durableId="602230685">
    <w:abstractNumId w:val="8"/>
  </w:num>
  <w:num w:numId="99" w16cid:durableId="1698384884">
    <w:abstractNumId w:val="5"/>
  </w:num>
  <w:num w:numId="100" w16cid:durableId="846023377">
    <w:abstractNumId w:val="103"/>
  </w:num>
  <w:num w:numId="101" w16cid:durableId="1655570905">
    <w:abstractNumId w:val="4"/>
  </w:num>
  <w:num w:numId="102" w16cid:durableId="652374332">
    <w:abstractNumId w:val="63"/>
  </w:num>
  <w:num w:numId="103" w16cid:durableId="1966882179">
    <w:abstractNumId w:val="95"/>
  </w:num>
  <w:num w:numId="104" w16cid:durableId="167444694">
    <w:abstractNumId w:val="81"/>
  </w:num>
  <w:num w:numId="105" w16cid:durableId="1895464872">
    <w:abstractNumId w:val="39"/>
  </w:num>
  <w:num w:numId="106" w16cid:durableId="1988125963">
    <w:abstractNumId w:val="28"/>
  </w:num>
  <w:num w:numId="107" w16cid:durableId="2005472435">
    <w:abstractNumId w:val="53"/>
  </w:num>
  <w:num w:numId="108" w16cid:durableId="1514417757">
    <w:abstractNumId w:val="96"/>
  </w:num>
  <w:num w:numId="109" w16cid:durableId="767963838">
    <w:abstractNumId w:val="82"/>
  </w:num>
  <w:num w:numId="110" w16cid:durableId="923031491">
    <w:abstractNumId w:val="34"/>
  </w:num>
  <w:num w:numId="111" w16cid:durableId="581724172">
    <w:abstractNumId w:val="107"/>
  </w:num>
  <w:num w:numId="112" w16cid:durableId="645204865">
    <w:abstractNumId w:val="14"/>
  </w:num>
  <w:num w:numId="113" w16cid:durableId="1542743473">
    <w:abstractNumId w:val="33"/>
  </w:num>
  <w:num w:numId="114" w16cid:durableId="222176984">
    <w:abstractNumId w:val="83"/>
  </w:num>
  <w:num w:numId="115" w16cid:durableId="1260874963">
    <w:abstractNumId w:val="24"/>
  </w:num>
  <w:num w:numId="116" w16cid:durableId="970525603">
    <w:abstractNumId w:val="18"/>
  </w:num>
  <w:num w:numId="117" w16cid:durableId="2043363460">
    <w:abstractNumId w:val="75"/>
  </w:num>
  <w:num w:numId="118" w16cid:durableId="1477721232">
    <w:abstractNumId w:val="4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39C9"/>
    <w:rsid w:val="000C64E6"/>
    <w:rsid w:val="000C7636"/>
    <w:rsid w:val="000D4494"/>
    <w:rsid w:val="000E2A4A"/>
    <w:rsid w:val="000E697D"/>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319CD"/>
    <w:rsid w:val="00232887"/>
    <w:rsid w:val="00232A9A"/>
    <w:rsid w:val="002330B1"/>
    <w:rsid w:val="00246156"/>
    <w:rsid w:val="00247F18"/>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15B"/>
    <w:rsid w:val="00310701"/>
    <w:rsid w:val="00311051"/>
    <w:rsid w:val="0031111D"/>
    <w:rsid w:val="0031340F"/>
    <w:rsid w:val="00315526"/>
    <w:rsid w:val="00330F46"/>
    <w:rsid w:val="0033658D"/>
    <w:rsid w:val="0033783F"/>
    <w:rsid w:val="0034073E"/>
    <w:rsid w:val="003434E1"/>
    <w:rsid w:val="00344437"/>
    <w:rsid w:val="00346107"/>
    <w:rsid w:val="0035264D"/>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249"/>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6BD4"/>
    <w:rsid w:val="00887B5D"/>
    <w:rsid w:val="008930DB"/>
    <w:rsid w:val="00895932"/>
    <w:rsid w:val="008A0D7F"/>
    <w:rsid w:val="008A5CB9"/>
    <w:rsid w:val="008A5EFF"/>
    <w:rsid w:val="008B0F41"/>
    <w:rsid w:val="008B6B80"/>
    <w:rsid w:val="008D3402"/>
    <w:rsid w:val="008D4265"/>
    <w:rsid w:val="008D518A"/>
    <w:rsid w:val="008D7387"/>
    <w:rsid w:val="008E075F"/>
    <w:rsid w:val="008F3AA1"/>
    <w:rsid w:val="009054D3"/>
    <w:rsid w:val="00911952"/>
    <w:rsid w:val="009120FA"/>
    <w:rsid w:val="00915B3D"/>
    <w:rsid w:val="00915D7C"/>
    <w:rsid w:val="00922089"/>
    <w:rsid w:val="009245FD"/>
    <w:rsid w:val="00934A2E"/>
    <w:rsid w:val="009415CD"/>
    <w:rsid w:val="00945EC8"/>
    <w:rsid w:val="0095082C"/>
    <w:rsid w:val="0095327D"/>
    <w:rsid w:val="0096110D"/>
    <w:rsid w:val="0097158F"/>
    <w:rsid w:val="00977EE1"/>
    <w:rsid w:val="009809E1"/>
    <w:rsid w:val="00984E4F"/>
    <w:rsid w:val="00990B16"/>
    <w:rsid w:val="00992568"/>
    <w:rsid w:val="0099266E"/>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2779"/>
    <w:rsid w:val="00BB4417"/>
    <w:rsid w:val="00BC1B75"/>
    <w:rsid w:val="00BC26E0"/>
    <w:rsid w:val="00BC4BFC"/>
    <w:rsid w:val="00BC4C6D"/>
    <w:rsid w:val="00BD0C03"/>
    <w:rsid w:val="00BD25A8"/>
    <w:rsid w:val="00BE364C"/>
    <w:rsid w:val="00BE3754"/>
    <w:rsid w:val="00BE4C72"/>
    <w:rsid w:val="00BE6E97"/>
    <w:rsid w:val="00BE71BE"/>
    <w:rsid w:val="00BE71CE"/>
    <w:rsid w:val="00BF07B0"/>
    <w:rsid w:val="00BF73E2"/>
    <w:rsid w:val="00C0487F"/>
    <w:rsid w:val="00C04A35"/>
    <w:rsid w:val="00C119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40454"/>
    <w:rsid w:val="00D40F9A"/>
    <w:rsid w:val="00D41612"/>
    <w:rsid w:val="00D52A6C"/>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2BB6"/>
    <w:rsid w:val="00E86B08"/>
    <w:rsid w:val="00E957EC"/>
    <w:rsid w:val="00E96F70"/>
    <w:rsid w:val="00EA10CC"/>
    <w:rsid w:val="00EA5D48"/>
    <w:rsid w:val="00EA6BD6"/>
    <w:rsid w:val="00EA74C9"/>
    <w:rsid w:val="00EB4224"/>
    <w:rsid w:val="00EB7283"/>
    <w:rsid w:val="00EC185C"/>
    <w:rsid w:val="00EC2947"/>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57A97"/>
    <w:pPr>
      <w:spacing w:line="360" w:lineRule="auto"/>
      <w:jc w:val="both"/>
    </w:pPr>
    <w:rPr>
      <w:sz w:val="24"/>
      <w:lang w:val="hu-HU"/>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48"/>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eastAsia="hu-HU"/>
    </w:rPr>
  </w:style>
  <w:style w:type="paragraph" w:styleId="Irodalomjegyzk">
    <w:name w:val="Bibliography"/>
    <w:basedOn w:val="Norml"/>
    <w:qFormat/>
    <w:rsid w:val="00895932"/>
    <w:pPr>
      <w:spacing w:after="200" w:line="240" w:lineRule="auto"/>
      <w:jc w:val="left"/>
    </w:pPr>
    <w:rPr>
      <w:rFonts w:eastAsiaTheme="minorHAnsi"/>
      <w:szCs w:val="24"/>
      <w:lang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kd">
    <w:name w:val="HTML Code"/>
    <w:basedOn w:val="Bekezdsalapbettpusa"/>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hyperlink" Target="https://iskolacsengo.gipen.hu/" TargetMode="External"/><Relationship Id="rId79" Type="http://schemas.openxmlformats.org/officeDocument/2006/relationships/hyperlink" Target="https://docs.nestjs.com/" TargetMode="External"/><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postgresql.org/docs/16/index.html"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playwright.dev/docs/intr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hyperlink" Target="https://stackoverflow.com/question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hyperlink" Target="https://www.bella-iskolacsengo.hu/" TargetMode="External"/><Relationship Id="rId78" Type="http://schemas.openxmlformats.org/officeDocument/2006/relationships/hyperlink" Target="https://vuejs.org/guide/introduction.html" TargetMode="External"/><Relationship Id="rId81" Type="http://schemas.openxmlformats.org/officeDocument/2006/relationships/hyperlink" Target="https://infojegyzet.hu/webszerkesztes/dokumentacio/"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hyperlink" Target="https://www.pgadmin.org/docs/" TargetMode="Externa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TotalTime>
  <Pages>180</Pages>
  <Words>27349</Words>
  <Characters>188709</Characters>
  <Application>Microsoft Office Word</Application>
  <DocSecurity>0</DocSecurity>
  <Lines>1572</Lines>
  <Paragraphs>43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602</cp:revision>
  <cp:lastPrinted>2025-02-24T20:54:00Z</cp:lastPrinted>
  <dcterms:created xsi:type="dcterms:W3CDTF">2025-02-21T23:04:00Z</dcterms:created>
  <dcterms:modified xsi:type="dcterms:W3CDTF">2025-02-25T17:43:00Z</dcterms:modified>
</cp:coreProperties>
</file>